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277B6" w14:textId="46C0187E" w:rsidR="00196530" w:rsidRPr="00FF3BAA" w:rsidRDefault="00C03524" w:rsidP="0019653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0A8F80F819C84270B70C2A0907E2FEC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62DC5" w:rsidRPr="00FF3BAA">
            <w:rPr>
              <w:rFonts w:ascii="Times New Roman" w:hAnsi="Times New Roman" w:cs="Times New Roman"/>
            </w:rPr>
            <w:t>Database Design and Implementation of a Secure Online Shopping System</w:t>
          </w:r>
        </w:sdtContent>
      </w:sdt>
    </w:p>
    <w:p w14:paraId="1067453B" w14:textId="018E10CE" w:rsidR="00196530"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Brandon Russell, Joshua </w:t>
      </w:r>
      <w:proofErr w:type="spellStart"/>
      <w:r w:rsidRPr="00FF3BAA">
        <w:rPr>
          <w:rFonts w:ascii="Times New Roman" w:hAnsi="Times New Roman" w:cs="Times New Roman"/>
        </w:rPr>
        <w:t>Oluwadamilare</w:t>
      </w:r>
      <w:proofErr w:type="spellEnd"/>
      <w:r w:rsidRPr="00FF3BAA">
        <w:rPr>
          <w:rFonts w:ascii="Times New Roman" w:hAnsi="Times New Roman" w:cs="Times New Roman"/>
        </w:rPr>
        <w:t xml:space="preserve">, Roha </w:t>
      </w:r>
      <w:proofErr w:type="spellStart"/>
      <w:r w:rsidRPr="00FF3BAA">
        <w:rPr>
          <w:rFonts w:ascii="Times New Roman" w:hAnsi="Times New Roman" w:cs="Times New Roman"/>
        </w:rPr>
        <w:t>Seyoum</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Tinuola</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Okusanya</w:t>
      </w:r>
      <w:proofErr w:type="spellEnd"/>
    </w:p>
    <w:p w14:paraId="64D7A02E" w14:textId="7771AD4F" w:rsidR="00196530" w:rsidRPr="00FF3BAA" w:rsidRDefault="00196530" w:rsidP="00196530">
      <w:pPr>
        <w:pStyle w:val="Title2"/>
        <w:rPr>
          <w:rFonts w:ascii="Times New Roman" w:hAnsi="Times New Roman" w:cs="Times New Roman"/>
        </w:rPr>
      </w:pPr>
      <w:r w:rsidRPr="00FF3BAA">
        <w:rPr>
          <w:rFonts w:ascii="Times New Roman" w:hAnsi="Times New Roman" w:cs="Times New Roman"/>
        </w:rPr>
        <w:t>University of Maryland University College</w:t>
      </w:r>
    </w:p>
    <w:p w14:paraId="5F12AE41" w14:textId="596E9EAF"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Group 3 Project Part 1: DBST670</w:t>
      </w:r>
    </w:p>
    <w:p w14:paraId="03CA7778" w14:textId="19357F95"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Professor: Selwyn </w:t>
      </w:r>
      <w:proofErr w:type="spellStart"/>
      <w:r w:rsidRPr="00FF3BAA">
        <w:rPr>
          <w:rFonts w:ascii="Times New Roman" w:hAnsi="Times New Roman" w:cs="Times New Roman"/>
        </w:rPr>
        <w:t>Igwe</w:t>
      </w:r>
      <w:proofErr w:type="spellEnd"/>
    </w:p>
    <w:p w14:paraId="346C491A" w14:textId="393D3958"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March 24, 2019</w:t>
      </w:r>
    </w:p>
    <w:p w14:paraId="3F28E3F2" w14:textId="77777777" w:rsidR="00196530" w:rsidRPr="00FF3BAA" w:rsidRDefault="00196530" w:rsidP="00196530">
      <w:pPr>
        <w:pStyle w:val="Title"/>
        <w:rPr>
          <w:rFonts w:ascii="Times New Roman" w:hAnsi="Times New Roman" w:cs="Times New Roman"/>
        </w:rPr>
      </w:pPr>
    </w:p>
    <w:p w14:paraId="1EBD8F96" w14:textId="77777777" w:rsidR="00196530" w:rsidRPr="00FF3BAA" w:rsidRDefault="00196530" w:rsidP="00196530">
      <w:pPr>
        <w:pStyle w:val="Title2"/>
        <w:rPr>
          <w:rFonts w:ascii="Times New Roman" w:hAnsi="Times New Roman" w:cs="Times New Roman"/>
        </w:rPr>
      </w:pPr>
    </w:p>
    <w:p w14:paraId="74D7EAC6" w14:textId="45B89384" w:rsidR="0040140E" w:rsidRPr="00FF3BAA" w:rsidRDefault="0040140E">
      <w:pPr>
        <w:spacing w:after="160" w:line="259" w:lineRule="auto"/>
        <w:rPr>
          <w:rFonts w:ascii="Times New Roman" w:eastAsia="Times New Roman" w:hAnsi="Times New Roman"/>
          <w:bCs/>
          <w:kern w:val="36"/>
        </w:rPr>
      </w:pPr>
      <w:r w:rsidRPr="00FF3BAA">
        <w:rPr>
          <w:rFonts w:ascii="Times New Roman" w:hAnsi="Times New Roman"/>
        </w:rPr>
        <w:br w:type="page"/>
      </w:r>
    </w:p>
    <w:bookmarkStart w:id="0" w:name="_Toc4174620" w:displacedByCustomXml="next"/>
    <w:sdt>
      <w:sdtPr>
        <w:rPr>
          <w:rFonts w:ascii="Times New Roman" w:eastAsia="Calibri" w:hAnsi="Times New Roman"/>
          <w:b/>
          <w:noProof/>
          <w:color w:val="000000"/>
          <w:sz w:val="24"/>
          <w:szCs w:val="24"/>
        </w:rPr>
        <w:id w:val="-1451776453"/>
        <w:docPartObj>
          <w:docPartGallery w:val="Table of Contents"/>
          <w:docPartUnique/>
        </w:docPartObj>
      </w:sdtPr>
      <w:sdtEndPr>
        <w:rPr>
          <w:b w:val="0"/>
          <w:bCs/>
        </w:rPr>
      </w:sdtEndPr>
      <w:sdtContent>
        <w:p w14:paraId="57118184" w14:textId="7EDBE3B9" w:rsidR="00E45F9D" w:rsidRPr="0050306E" w:rsidRDefault="00E45F9D" w:rsidP="002C27A5">
          <w:pPr>
            <w:pStyle w:val="TOCHeading"/>
            <w:jc w:val="center"/>
            <w:rPr>
              <w:rFonts w:ascii="Times New Roman" w:hAnsi="Times New Roman"/>
              <w:color w:val="auto"/>
              <w:sz w:val="24"/>
              <w:szCs w:val="24"/>
            </w:rPr>
          </w:pPr>
          <w:r w:rsidRPr="0050306E">
            <w:rPr>
              <w:rFonts w:ascii="Times New Roman" w:hAnsi="Times New Roman"/>
              <w:color w:val="auto"/>
              <w:sz w:val="24"/>
              <w:szCs w:val="24"/>
            </w:rPr>
            <w:t>Table of Contents</w:t>
          </w:r>
        </w:p>
        <w:p w14:paraId="249DF88C" w14:textId="117CBC40" w:rsidR="0050306E" w:rsidRPr="0050306E" w:rsidRDefault="00E45F9D">
          <w:pPr>
            <w:pStyle w:val="TOC1"/>
            <w:rPr>
              <w:rFonts w:eastAsiaTheme="minorEastAsia"/>
              <w:b w:val="0"/>
              <w:color w:val="auto"/>
            </w:rPr>
          </w:pPr>
          <w:r w:rsidRPr="0050306E">
            <w:rPr>
              <w:b w:val="0"/>
            </w:rPr>
            <w:fldChar w:fldCharType="begin"/>
          </w:r>
          <w:r w:rsidRPr="0050306E">
            <w:rPr>
              <w:b w:val="0"/>
            </w:rPr>
            <w:instrText xml:space="preserve"> TOC \o "1-3" \h \z \u </w:instrText>
          </w:r>
          <w:r w:rsidRPr="0050306E">
            <w:rPr>
              <w:b w:val="0"/>
            </w:rPr>
            <w:fldChar w:fldCharType="separate"/>
          </w:r>
          <w:hyperlink w:anchor="_Toc4215083" w:history="1">
            <w:r w:rsidR="0050306E" w:rsidRPr="0050306E">
              <w:rPr>
                <w:rStyle w:val="Hyperlink"/>
                <w:b w:val="0"/>
              </w:rPr>
              <w:t>Abstrac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83 \h </w:instrText>
            </w:r>
            <w:r w:rsidR="0050306E" w:rsidRPr="0050306E">
              <w:rPr>
                <w:b w:val="0"/>
                <w:webHidden/>
              </w:rPr>
            </w:r>
            <w:r w:rsidR="0050306E" w:rsidRPr="0050306E">
              <w:rPr>
                <w:b w:val="0"/>
                <w:webHidden/>
              </w:rPr>
              <w:fldChar w:fldCharType="separate"/>
            </w:r>
            <w:r w:rsidR="0050306E">
              <w:rPr>
                <w:b w:val="0"/>
                <w:webHidden/>
              </w:rPr>
              <w:t>5</w:t>
            </w:r>
            <w:r w:rsidR="0050306E" w:rsidRPr="0050306E">
              <w:rPr>
                <w:b w:val="0"/>
                <w:webHidden/>
              </w:rPr>
              <w:fldChar w:fldCharType="end"/>
            </w:r>
          </w:hyperlink>
        </w:p>
        <w:p w14:paraId="5B54E98D" w14:textId="59F8ACB6" w:rsidR="0050306E" w:rsidRPr="0050306E" w:rsidRDefault="00C03524">
          <w:pPr>
            <w:pStyle w:val="TOC1"/>
            <w:rPr>
              <w:rFonts w:eastAsiaTheme="minorEastAsia"/>
              <w:b w:val="0"/>
              <w:color w:val="auto"/>
            </w:rPr>
          </w:pPr>
          <w:hyperlink w:anchor="_Toc4215084" w:history="1">
            <w:r w:rsidR="0050306E" w:rsidRPr="0050306E">
              <w:rPr>
                <w:rStyle w:val="Hyperlink"/>
                <w:b w:val="0"/>
              </w:rPr>
              <w:t>Statement of Work</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84 \h </w:instrText>
            </w:r>
            <w:r w:rsidR="0050306E" w:rsidRPr="0050306E">
              <w:rPr>
                <w:b w:val="0"/>
                <w:webHidden/>
              </w:rPr>
            </w:r>
            <w:r w:rsidR="0050306E" w:rsidRPr="0050306E">
              <w:rPr>
                <w:b w:val="0"/>
                <w:webHidden/>
              </w:rPr>
              <w:fldChar w:fldCharType="separate"/>
            </w:r>
            <w:r w:rsidR="0050306E">
              <w:rPr>
                <w:b w:val="0"/>
                <w:webHidden/>
              </w:rPr>
              <w:t>6</w:t>
            </w:r>
            <w:r w:rsidR="0050306E" w:rsidRPr="0050306E">
              <w:rPr>
                <w:b w:val="0"/>
                <w:webHidden/>
              </w:rPr>
              <w:fldChar w:fldCharType="end"/>
            </w:r>
          </w:hyperlink>
        </w:p>
        <w:p w14:paraId="6390A621" w14:textId="7E60033D"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85" w:history="1">
            <w:r w:rsidR="0050306E" w:rsidRPr="0050306E">
              <w:rPr>
                <w:rStyle w:val="Hyperlink"/>
                <w:rFonts w:ascii="Times New Roman" w:hAnsi="Times New Roman"/>
                <w:noProof/>
                <w:sz w:val="24"/>
                <w:szCs w:val="24"/>
              </w:rPr>
              <w:t>Project Overview</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w:t>
            </w:r>
            <w:r w:rsidR="0050306E" w:rsidRPr="0050306E">
              <w:rPr>
                <w:rFonts w:ascii="Times New Roman" w:hAnsi="Times New Roman"/>
                <w:noProof/>
                <w:webHidden/>
                <w:sz w:val="24"/>
                <w:szCs w:val="24"/>
              </w:rPr>
              <w:fldChar w:fldCharType="end"/>
            </w:r>
          </w:hyperlink>
        </w:p>
        <w:p w14:paraId="3F422D02" w14:textId="142E2F80"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86" w:history="1">
            <w:r w:rsidR="0050306E" w:rsidRPr="0050306E">
              <w:rPr>
                <w:rStyle w:val="Hyperlink"/>
                <w:rFonts w:ascii="Times New Roman" w:hAnsi="Times New Roman"/>
                <w:noProof/>
                <w:sz w:val="24"/>
                <w:szCs w:val="24"/>
              </w:rPr>
              <w:t>Purpose and Benefi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6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w:t>
            </w:r>
            <w:r w:rsidR="0050306E" w:rsidRPr="0050306E">
              <w:rPr>
                <w:rFonts w:ascii="Times New Roman" w:hAnsi="Times New Roman"/>
                <w:noProof/>
                <w:webHidden/>
                <w:sz w:val="24"/>
                <w:szCs w:val="24"/>
              </w:rPr>
              <w:fldChar w:fldCharType="end"/>
            </w:r>
          </w:hyperlink>
        </w:p>
        <w:p w14:paraId="68C58A94" w14:textId="34EBF7EE"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87" w:history="1">
            <w:r w:rsidR="0050306E" w:rsidRPr="0050306E">
              <w:rPr>
                <w:rStyle w:val="Hyperlink"/>
                <w:rFonts w:ascii="Times New Roman" w:hAnsi="Times New Roman"/>
                <w:noProof/>
                <w:sz w:val="24"/>
                <w:szCs w:val="24"/>
              </w:rPr>
              <w:t>Project Scop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7</w:t>
            </w:r>
            <w:r w:rsidR="0050306E" w:rsidRPr="0050306E">
              <w:rPr>
                <w:rFonts w:ascii="Times New Roman" w:hAnsi="Times New Roman"/>
                <w:noProof/>
                <w:webHidden/>
                <w:sz w:val="24"/>
                <w:szCs w:val="24"/>
              </w:rPr>
              <w:fldChar w:fldCharType="end"/>
            </w:r>
          </w:hyperlink>
        </w:p>
        <w:p w14:paraId="7D623C55" w14:textId="3A6924B9"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88" w:history="1">
            <w:r w:rsidR="0050306E" w:rsidRPr="0050306E">
              <w:rPr>
                <w:rStyle w:val="Hyperlink"/>
                <w:rFonts w:ascii="Times New Roman" w:hAnsi="Times New Roman"/>
                <w:bCs/>
                <w:iCs/>
                <w:noProof/>
                <w:sz w:val="24"/>
                <w:szCs w:val="24"/>
              </w:rPr>
              <w:t>Hardware and Software</w:t>
            </w:r>
            <w:r w:rsidR="0050306E" w:rsidRPr="0050306E">
              <w:rPr>
                <w:rStyle w:val="Hyperlink"/>
                <w:rFonts w:ascii="Times New Roman" w:hAnsi="Times New Roman"/>
                <w:noProof/>
                <w:sz w:val="24"/>
                <w:szCs w:val="24"/>
              </w:rPr>
              <w:t xml:space="preserve"> Specifications - Deployment</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7</w:t>
            </w:r>
            <w:r w:rsidR="0050306E" w:rsidRPr="0050306E">
              <w:rPr>
                <w:rFonts w:ascii="Times New Roman" w:hAnsi="Times New Roman"/>
                <w:noProof/>
                <w:webHidden/>
                <w:sz w:val="24"/>
                <w:szCs w:val="24"/>
              </w:rPr>
              <w:fldChar w:fldCharType="end"/>
            </w:r>
          </w:hyperlink>
        </w:p>
        <w:p w14:paraId="3CB190A6" w14:textId="56F5E693"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89" w:history="1">
            <w:r w:rsidR="0050306E" w:rsidRPr="0050306E">
              <w:rPr>
                <w:rStyle w:val="Hyperlink"/>
                <w:rFonts w:ascii="Times New Roman" w:hAnsi="Times New Roman"/>
                <w:noProof/>
                <w:sz w:val="24"/>
                <w:szCs w:val="24"/>
              </w:rPr>
              <w:t>DDL, DML, and DCL</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7</w:t>
            </w:r>
            <w:r w:rsidR="0050306E" w:rsidRPr="0050306E">
              <w:rPr>
                <w:rFonts w:ascii="Times New Roman" w:hAnsi="Times New Roman"/>
                <w:noProof/>
                <w:webHidden/>
                <w:sz w:val="24"/>
                <w:szCs w:val="24"/>
              </w:rPr>
              <w:fldChar w:fldCharType="end"/>
            </w:r>
          </w:hyperlink>
        </w:p>
        <w:p w14:paraId="03070F3E" w14:textId="0FBCB290" w:rsidR="0050306E" w:rsidRPr="0050306E" w:rsidRDefault="00C03524">
          <w:pPr>
            <w:pStyle w:val="TOC1"/>
            <w:rPr>
              <w:rFonts w:eastAsiaTheme="minorEastAsia"/>
              <w:b w:val="0"/>
              <w:color w:val="auto"/>
            </w:rPr>
          </w:pPr>
          <w:hyperlink w:anchor="_Toc4215090" w:history="1">
            <w:r w:rsidR="0050306E" w:rsidRPr="0050306E">
              <w:rPr>
                <w:rStyle w:val="Hyperlink"/>
                <w:b w:val="0"/>
              </w:rPr>
              <w:t>Project Work Plan</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90 \h </w:instrText>
            </w:r>
            <w:r w:rsidR="0050306E" w:rsidRPr="0050306E">
              <w:rPr>
                <w:b w:val="0"/>
                <w:webHidden/>
              </w:rPr>
            </w:r>
            <w:r w:rsidR="0050306E" w:rsidRPr="0050306E">
              <w:rPr>
                <w:b w:val="0"/>
                <w:webHidden/>
              </w:rPr>
              <w:fldChar w:fldCharType="separate"/>
            </w:r>
            <w:r w:rsidR="0050306E">
              <w:rPr>
                <w:b w:val="0"/>
                <w:webHidden/>
              </w:rPr>
              <w:t>8</w:t>
            </w:r>
            <w:r w:rsidR="0050306E" w:rsidRPr="0050306E">
              <w:rPr>
                <w:b w:val="0"/>
                <w:webHidden/>
              </w:rPr>
              <w:fldChar w:fldCharType="end"/>
            </w:r>
          </w:hyperlink>
        </w:p>
        <w:p w14:paraId="40E07652" w14:textId="0478B28B"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1" w:history="1">
            <w:r w:rsidR="0050306E" w:rsidRPr="0050306E">
              <w:rPr>
                <w:rStyle w:val="Hyperlink"/>
                <w:rFonts w:ascii="Times New Roman" w:hAnsi="Times New Roman"/>
                <w:noProof/>
                <w:sz w:val="24"/>
                <w:szCs w:val="24"/>
              </w:rPr>
              <w:t>Team Members and Rol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w:t>
            </w:r>
            <w:r w:rsidR="0050306E" w:rsidRPr="0050306E">
              <w:rPr>
                <w:rFonts w:ascii="Times New Roman" w:hAnsi="Times New Roman"/>
                <w:noProof/>
                <w:webHidden/>
                <w:sz w:val="24"/>
                <w:szCs w:val="24"/>
              </w:rPr>
              <w:fldChar w:fldCharType="end"/>
            </w:r>
          </w:hyperlink>
        </w:p>
        <w:p w14:paraId="7E27F57D" w14:textId="5CB4ADD6"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2" w:history="1">
            <w:r w:rsidR="0050306E" w:rsidRPr="0050306E">
              <w:rPr>
                <w:rStyle w:val="Hyperlink"/>
                <w:rFonts w:ascii="Times New Roman" w:hAnsi="Times New Roman"/>
                <w:noProof/>
                <w:sz w:val="24"/>
                <w:szCs w:val="24"/>
              </w:rPr>
              <w:t>Meeting and Communication Pla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w:t>
            </w:r>
            <w:r w:rsidR="0050306E" w:rsidRPr="0050306E">
              <w:rPr>
                <w:rFonts w:ascii="Times New Roman" w:hAnsi="Times New Roman"/>
                <w:noProof/>
                <w:webHidden/>
                <w:sz w:val="24"/>
                <w:szCs w:val="24"/>
              </w:rPr>
              <w:fldChar w:fldCharType="end"/>
            </w:r>
          </w:hyperlink>
        </w:p>
        <w:p w14:paraId="5E01BB1D" w14:textId="656CDF7D"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3" w:history="1">
            <w:r w:rsidR="0050306E" w:rsidRPr="0050306E">
              <w:rPr>
                <w:rStyle w:val="Hyperlink"/>
                <w:rFonts w:ascii="Times New Roman" w:hAnsi="Times New Roman"/>
                <w:noProof/>
                <w:sz w:val="24"/>
                <w:szCs w:val="24"/>
              </w:rPr>
              <w:t>Team Members Contact Inform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3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w:t>
            </w:r>
            <w:r w:rsidR="0050306E" w:rsidRPr="0050306E">
              <w:rPr>
                <w:rFonts w:ascii="Times New Roman" w:hAnsi="Times New Roman"/>
                <w:noProof/>
                <w:webHidden/>
                <w:sz w:val="24"/>
                <w:szCs w:val="24"/>
              </w:rPr>
              <w:fldChar w:fldCharType="end"/>
            </w:r>
          </w:hyperlink>
        </w:p>
        <w:p w14:paraId="0374275F" w14:textId="0DE7B198"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4" w:history="1">
            <w:r w:rsidR="0050306E" w:rsidRPr="0050306E">
              <w:rPr>
                <w:rStyle w:val="Hyperlink"/>
                <w:rFonts w:ascii="Times New Roman" w:hAnsi="Times New Roman"/>
                <w:noProof/>
                <w:sz w:val="24"/>
                <w:szCs w:val="24"/>
              </w:rPr>
              <w:t>Project Timelin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w:t>
            </w:r>
            <w:r w:rsidR="0050306E" w:rsidRPr="0050306E">
              <w:rPr>
                <w:rFonts w:ascii="Times New Roman" w:hAnsi="Times New Roman"/>
                <w:noProof/>
                <w:webHidden/>
                <w:sz w:val="24"/>
                <w:szCs w:val="24"/>
              </w:rPr>
              <w:fldChar w:fldCharType="end"/>
            </w:r>
          </w:hyperlink>
        </w:p>
        <w:p w14:paraId="1A172734" w14:textId="40DADF10"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5" w:history="1">
            <w:r w:rsidR="0050306E" w:rsidRPr="0050306E">
              <w:rPr>
                <w:rStyle w:val="Hyperlink"/>
                <w:rFonts w:ascii="Times New Roman" w:hAnsi="Times New Roman"/>
                <w:noProof/>
                <w:sz w:val="24"/>
                <w:szCs w:val="24"/>
              </w:rPr>
              <w:t>Project Schedul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w:t>
            </w:r>
            <w:r w:rsidR="0050306E" w:rsidRPr="0050306E">
              <w:rPr>
                <w:rFonts w:ascii="Times New Roman" w:hAnsi="Times New Roman"/>
                <w:noProof/>
                <w:webHidden/>
                <w:sz w:val="24"/>
                <w:szCs w:val="24"/>
              </w:rPr>
              <w:fldChar w:fldCharType="end"/>
            </w:r>
          </w:hyperlink>
        </w:p>
        <w:p w14:paraId="0547B881" w14:textId="16B99004" w:rsidR="0050306E" w:rsidRPr="0050306E" w:rsidRDefault="00C03524">
          <w:pPr>
            <w:pStyle w:val="TOC1"/>
            <w:rPr>
              <w:rFonts w:eastAsiaTheme="minorEastAsia"/>
              <w:b w:val="0"/>
              <w:color w:val="auto"/>
            </w:rPr>
          </w:pPr>
          <w:hyperlink w:anchor="_Toc4215096" w:history="1">
            <w:r w:rsidR="0050306E" w:rsidRPr="0050306E">
              <w:rPr>
                <w:rStyle w:val="Hyperlink"/>
                <w:b w:val="0"/>
              </w:rPr>
              <w:t>Requirement Analysi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96 \h </w:instrText>
            </w:r>
            <w:r w:rsidR="0050306E" w:rsidRPr="0050306E">
              <w:rPr>
                <w:b w:val="0"/>
                <w:webHidden/>
              </w:rPr>
            </w:r>
            <w:r w:rsidR="0050306E" w:rsidRPr="0050306E">
              <w:rPr>
                <w:b w:val="0"/>
                <w:webHidden/>
              </w:rPr>
              <w:fldChar w:fldCharType="separate"/>
            </w:r>
            <w:r w:rsidR="0050306E">
              <w:rPr>
                <w:b w:val="0"/>
                <w:webHidden/>
              </w:rPr>
              <w:t>11</w:t>
            </w:r>
            <w:r w:rsidR="0050306E" w:rsidRPr="0050306E">
              <w:rPr>
                <w:b w:val="0"/>
                <w:webHidden/>
              </w:rPr>
              <w:fldChar w:fldCharType="end"/>
            </w:r>
          </w:hyperlink>
        </w:p>
        <w:p w14:paraId="2B7DF2B3" w14:textId="2F9FA483"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7" w:history="1">
            <w:r w:rsidR="0050306E" w:rsidRPr="0050306E">
              <w:rPr>
                <w:rStyle w:val="Hyperlink"/>
                <w:rFonts w:ascii="Times New Roman" w:eastAsiaTheme="majorEastAsia" w:hAnsi="Times New Roman"/>
                <w:noProof/>
                <w:sz w:val="24"/>
                <w:szCs w:val="24"/>
              </w:rPr>
              <w:t>Stakeholder</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1</w:t>
            </w:r>
            <w:r w:rsidR="0050306E" w:rsidRPr="0050306E">
              <w:rPr>
                <w:rFonts w:ascii="Times New Roman" w:hAnsi="Times New Roman"/>
                <w:noProof/>
                <w:webHidden/>
                <w:sz w:val="24"/>
                <w:szCs w:val="24"/>
              </w:rPr>
              <w:fldChar w:fldCharType="end"/>
            </w:r>
          </w:hyperlink>
        </w:p>
        <w:p w14:paraId="19D47B98" w14:textId="647B01ED"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8" w:history="1">
            <w:r w:rsidR="0050306E" w:rsidRPr="0050306E">
              <w:rPr>
                <w:rStyle w:val="Hyperlink"/>
                <w:rFonts w:ascii="Times New Roman" w:eastAsiaTheme="majorEastAsia" w:hAnsi="Times New Roman"/>
                <w:noProof/>
                <w:sz w:val="24"/>
                <w:szCs w:val="24"/>
              </w:rPr>
              <w:t>Task Forc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1</w:t>
            </w:r>
            <w:r w:rsidR="0050306E" w:rsidRPr="0050306E">
              <w:rPr>
                <w:rFonts w:ascii="Times New Roman" w:hAnsi="Times New Roman"/>
                <w:noProof/>
                <w:webHidden/>
                <w:sz w:val="24"/>
                <w:szCs w:val="24"/>
              </w:rPr>
              <w:fldChar w:fldCharType="end"/>
            </w:r>
          </w:hyperlink>
        </w:p>
        <w:p w14:paraId="07964366" w14:textId="1D3D56B9"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099" w:history="1">
            <w:r w:rsidR="0050306E" w:rsidRPr="0050306E">
              <w:rPr>
                <w:rStyle w:val="Hyperlink"/>
                <w:rFonts w:ascii="Times New Roman" w:hAnsi="Times New Roman"/>
                <w:noProof/>
                <w:sz w:val="24"/>
                <w:szCs w:val="24"/>
              </w:rPr>
              <w:t>Project Descrip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2AA456FB" w14:textId="63AF68C6"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0" w:history="1">
            <w:r w:rsidR="0050306E" w:rsidRPr="0050306E">
              <w:rPr>
                <w:rStyle w:val="Hyperlink"/>
                <w:rFonts w:ascii="Times New Roman" w:eastAsiaTheme="majorEastAsia" w:hAnsi="Times New Roman"/>
                <w:noProof/>
                <w:sz w:val="24"/>
                <w:szCs w:val="24"/>
              </w:rPr>
              <w:t>Project Purpos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7DA99420" w14:textId="29DAA233"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1" w:history="1">
            <w:r w:rsidR="0050306E" w:rsidRPr="0050306E">
              <w:rPr>
                <w:rStyle w:val="Hyperlink"/>
                <w:rFonts w:ascii="Times New Roman" w:eastAsiaTheme="majorEastAsia" w:hAnsi="Times New Roman"/>
                <w:noProof/>
                <w:sz w:val="24"/>
                <w:szCs w:val="24"/>
              </w:rPr>
              <w:t>Project Scop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6DA491A0" w14:textId="1F0E30A3"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2" w:history="1">
            <w:r w:rsidR="0050306E" w:rsidRPr="0050306E">
              <w:rPr>
                <w:rStyle w:val="Hyperlink"/>
                <w:rFonts w:ascii="Times New Roman" w:eastAsiaTheme="majorEastAsia" w:hAnsi="Times New Roman"/>
                <w:noProof/>
                <w:sz w:val="24"/>
                <w:szCs w:val="24"/>
              </w:rPr>
              <w:t>Requirements Analysis (also called Requirements Engineering).</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5D7386A8" w14:textId="25B2AB14"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3" w:history="1">
            <w:r w:rsidR="0050306E" w:rsidRPr="0050306E">
              <w:rPr>
                <w:rStyle w:val="Hyperlink"/>
                <w:rFonts w:ascii="Times New Roman" w:hAnsi="Times New Roman"/>
                <w:noProof/>
                <w:sz w:val="24"/>
                <w:szCs w:val="24"/>
              </w:rPr>
              <w:t>Requirement Analysis Techniqu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3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3</w:t>
            </w:r>
            <w:r w:rsidR="0050306E" w:rsidRPr="0050306E">
              <w:rPr>
                <w:rFonts w:ascii="Times New Roman" w:hAnsi="Times New Roman"/>
                <w:noProof/>
                <w:webHidden/>
                <w:sz w:val="24"/>
                <w:szCs w:val="24"/>
              </w:rPr>
              <w:fldChar w:fldCharType="end"/>
            </w:r>
          </w:hyperlink>
        </w:p>
        <w:p w14:paraId="3401CBA6" w14:textId="5E1791EE"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4" w:history="1">
            <w:r w:rsidR="0050306E" w:rsidRPr="0050306E">
              <w:rPr>
                <w:rStyle w:val="Hyperlink"/>
                <w:rFonts w:ascii="Times New Roman" w:hAnsi="Times New Roman"/>
                <w:noProof/>
                <w:sz w:val="24"/>
                <w:szCs w:val="24"/>
              </w:rPr>
              <w:t>Requirements Analysis Document</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3</w:t>
            </w:r>
            <w:r w:rsidR="0050306E" w:rsidRPr="0050306E">
              <w:rPr>
                <w:rFonts w:ascii="Times New Roman" w:hAnsi="Times New Roman"/>
                <w:noProof/>
                <w:webHidden/>
                <w:sz w:val="24"/>
                <w:szCs w:val="24"/>
              </w:rPr>
              <w:fldChar w:fldCharType="end"/>
            </w:r>
          </w:hyperlink>
        </w:p>
        <w:p w14:paraId="43EE795E" w14:textId="28703F85"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5" w:history="1">
            <w:r w:rsidR="0050306E" w:rsidRPr="0050306E">
              <w:rPr>
                <w:rStyle w:val="Hyperlink"/>
                <w:rFonts w:ascii="Times New Roman" w:eastAsiaTheme="majorEastAsia" w:hAnsi="Times New Roman"/>
                <w:noProof/>
                <w:sz w:val="24"/>
                <w:szCs w:val="24"/>
              </w:rPr>
              <w:t>Functional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4</w:t>
            </w:r>
            <w:r w:rsidR="0050306E" w:rsidRPr="0050306E">
              <w:rPr>
                <w:rFonts w:ascii="Times New Roman" w:hAnsi="Times New Roman"/>
                <w:noProof/>
                <w:webHidden/>
                <w:sz w:val="24"/>
                <w:szCs w:val="24"/>
              </w:rPr>
              <w:fldChar w:fldCharType="end"/>
            </w:r>
          </w:hyperlink>
        </w:p>
        <w:p w14:paraId="2EB2F1BA" w14:textId="7252FA95"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6" w:history="1">
            <w:r w:rsidR="0050306E" w:rsidRPr="0050306E">
              <w:rPr>
                <w:rStyle w:val="Hyperlink"/>
                <w:rFonts w:ascii="Times New Roman" w:eastAsiaTheme="majorEastAsia" w:hAnsi="Times New Roman"/>
                <w:noProof/>
                <w:sz w:val="24"/>
                <w:szCs w:val="24"/>
              </w:rPr>
              <w:t>Non-functional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6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4</w:t>
            </w:r>
            <w:r w:rsidR="0050306E" w:rsidRPr="0050306E">
              <w:rPr>
                <w:rFonts w:ascii="Times New Roman" w:hAnsi="Times New Roman"/>
                <w:noProof/>
                <w:webHidden/>
                <w:sz w:val="24"/>
                <w:szCs w:val="24"/>
              </w:rPr>
              <w:fldChar w:fldCharType="end"/>
            </w:r>
          </w:hyperlink>
        </w:p>
        <w:p w14:paraId="21F03999" w14:textId="3DEF015B"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7" w:history="1">
            <w:r w:rsidR="0050306E" w:rsidRPr="0050306E">
              <w:rPr>
                <w:rStyle w:val="Hyperlink"/>
                <w:rFonts w:ascii="Times New Roman" w:eastAsiaTheme="majorEastAsia" w:hAnsi="Times New Roman"/>
                <w:noProof/>
                <w:sz w:val="24"/>
                <w:szCs w:val="24"/>
              </w:rPr>
              <w:t>System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17DE71EF" w14:textId="33C3B370"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8" w:history="1">
            <w:r w:rsidR="0050306E" w:rsidRPr="0050306E">
              <w:rPr>
                <w:rStyle w:val="Hyperlink"/>
                <w:rFonts w:ascii="Times New Roman" w:eastAsiaTheme="majorEastAsia" w:hAnsi="Times New Roman"/>
                <w:noProof/>
                <w:sz w:val="24"/>
                <w:szCs w:val="24"/>
              </w:rPr>
              <w:t>Software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4BC59F03" w14:textId="057ACBD8"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09" w:history="1">
            <w:r w:rsidR="0050306E" w:rsidRPr="0050306E">
              <w:rPr>
                <w:rStyle w:val="Hyperlink"/>
                <w:rFonts w:ascii="Times New Roman" w:eastAsiaTheme="majorEastAsia" w:hAnsi="Times New Roman"/>
                <w:noProof/>
                <w:sz w:val="24"/>
                <w:szCs w:val="24"/>
              </w:rPr>
              <w:t>Usability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777210FA" w14:textId="1392BA48"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10" w:history="1">
            <w:r w:rsidR="0050306E" w:rsidRPr="0050306E">
              <w:rPr>
                <w:rStyle w:val="Hyperlink"/>
                <w:rFonts w:ascii="Times New Roman" w:hAnsi="Times New Roman"/>
                <w:noProof/>
                <w:sz w:val="24"/>
                <w:szCs w:val="24"/>
              </w:rPr>
              <w:t>Policy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1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6E022D52" w14:textId="67C43FE2"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11" w:history="1">
            <w:r w:rsidR="0050306E" w:rsidRPr="0050306E">
              <w:rPr>
                <w:rStyle w:val="Hyperlink"/>
                <w:rFonts w:ascii="Times New Roman" w:hAnsi="Times New Roman"/>
                <w:noProof/>
                <w:sz w:val="24"/>
                <w:szCs w:val="24"/>
              </w:rPr>
              <w:t>Use Cas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1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64918F35" w14:textId="48C34C03"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12" w:history="1">
            <w:r w:rsidR="0050306E" w:rsidRPr="0050306E">
              <w:rPr>
                <w:rStyle w:val="Hyperlink"/>
                <w:rFonts w:ascii="Times New Roman" w:hAnsi="Times New Roman"/>
                <w:noProof/>
                <w:sz w:val="24"/>
                <w:szCs w:val="24"/>
              </w:rPr>
              <w:t>Risks involved in Project Cre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1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6</w:t>
            </w:r>
            <w:r w:rsidR="0050306E" w:rsidRPr="0050306E">
              <w:rPr>
                <w:rFonts w:ascii="Times New Roman" w:hAnsi="Times New Roman"/>
                <w:noProof/>
                <w:webHidden/>
                <w:sz w:val="24"/>
                <w:szCs w:val="24"/>
              </w:rPr>
              <w:fldChar w:fldCharType="end"/>
            </w:r>
          </w:hyperlink>
        </w:p>
        <w:p w14:paraId="3F2FDE2A" w14:textId="6EE7AB4D" w:rsidR="0050306E" w:rsidRPr="0050306E" w:rsidRDefault="00C03524">
          <w:pPr>
            <w:pStyle w:val="TOC3"/>
            <w:tabs>
              <w:tab w:val="right" w:leader="dot" w:pos="9350"/>
            </w:tabs>
            <w:rPr>
              <w:rFonts w:ascii="Times New Roman" w:eastAsiaTheme="minorEastAsia" w:hAnsi="Times New Roman"/>
              <w:noProof/>
            </w:rPr>
          </w:pPr>
          <w:hyperlink w:anchor="_Toc4215113" w:history="1">
            <w:r w:rsidR="0050306E" w:rsidRPr="0050306E">
              <w:rPr>
                <w:rStyle w:val="Hyperlink"/>
                <w:rFonts w:ascii="Times New Roman" w:hAnsi="Times New Roman"/>
                <w:noProof/>
              </w:rPr>
              <w:t>Technical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3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2A6AB90A" w14:textId="45F4DF41" w:rsidR="0050306E" w:rsidRPr="0050306E" w:rsidRDefault="00C03524">
          <w:pPr>
            <w:pStyle w:val="TOC3"/>
            <w:tabs>
              <w:tab w:val="right" w:leader="dot" w:pos="9350"/>
            </w:tabs>
            <w:rPr>
              <w:rFonts w:ascii="Times New Roman" w:eastAsiaTheme="minorEastAsia" w:hAnsi="Times New Roman"/>
              <w:noProof/>
            </w:rPr>
          </w:pPr>
          <w:hyperlink w:anchor="_Toc4215114" w:history="1">
            <w:r w:rsidR="0050306E" w:rsidRPr="0050306E">
              <w:rPr>
                <w:rStyle w:val="Hyperlink"/>
                <w:rFonts w:ascii="Times New Roman" w:hAnsi="Times New Roman"/>
                <w:noProof/>
              </w:rPr>
              <w:t>Operational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4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5B498EEC" w14:textId="64B9F944" w:rsidR="0050306E" w:rsidRPr="0050306E" w:rsidRDefault="00C03524">
          <w:pPr>
            <w:pStyle w:val="TOC3"/>
            <w:tabs>
              <w:tab w:val="right" w:leader="dot" w:pos="9350"/>
            </w:tabs>
            <w:rPr>
              <w:rFonts w:ascii="Times New Roman" w:eastAsiaTheme="minorEastAsia" w:hAnsi="Times New Roman"/>
              <w:noProof/>
            </w:rPr>
          </w:pPr>
          <w:hyperlink w:anchor="_Toc4215115" w:history="1">
            <w:r w:rsidR="0050306E" w:rsidRPr="0050306E">
              <w:rPr>
                <w:rStyle w:val="Hyperlink"/>
                <w:rFonts w:ascii="Times New Roman" w:hAnsi="Times New Roman"/>
                <w:noProof/>
              </w:rPr>
              <w:t>Financial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5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2FFCC8DB" w14:textId="0B1A438A" w:rsidR="0050306E" w:rsidRPr="0050306E" w:rsidRDefault="00C03524">
          <w:pPr>
            <w:pStyle w:val="TOC3"/>
            <w:tabs>
              <w:tab w:val="right" w:leader="dot" w:pos="9350"/>
            </w:tabs>
            <w:rPr>
              <w:rFonts w:ascii="Times New Roman" w:eastAsiaTheme="minorEastAsia" w:hAnsi="Times New Roman"/>
              <w:noProof/>
            </w:rPr>
          </w:pPr>
          <w:hyperlink w:anchor="_Toc4215116" w:history="1">
            <w:r w:rsidR="0050306E" w:rsidRPr="0050306E">
              <w:rPr>
                <w:rStyle w:val="Hyperlink"/>
                <w:rFonts w:ascii="Times New Roman" w:hAnsi="Times New Roman"/>
                <w:noProof/>
              </w:rPr>
              <w:t>Member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6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0FB23A3A" w14:textId="01307C53" w:rsidR="0050306E" w:rsidRPr="0050306E" w:rsidRDefault="00C03524">
          <w:pPr>
            <w:pStyle w:val="TOC3"/>
            <w:tabs>
              <w:tab w:val="right" w:leader="dot" w:pos="9350"/>
            </w:tabs>
            <w:rPr>
              <w:rFonts w:ascii="Times New Roman" w:eastAsiaTheme="minorEastAsia" w:hAnsi="Times New Roman"/>
              <w:noProof/>
            </w:rPr>
          </w:pPr>
          <w:hyperlink w:anchor="_Toc4215117" w:history="1">
            <w:r w:rsidR="0050306E" w:rsidRPr="0050306E">
              <w:rPr>
                <w:rStyle w:val="Hyperlink"/>
                <w:rFonts w:ascii="Times New Roman" w:hAnsi="Times New Roman"/>
                <w:noProof/>
              </w:rPr>
              <w:t>Customer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7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43706D2E" w14:textId="6CA02A76" w:rsidR="0050306E" w:rsidRPr="0050306E" w:rsidRDefault="00C03524">
          <w:pPr>
            <w:pStyle w:val="TOC3"/>
            <w:tabs>
              <w:tab w:val="right" w:leader="dot" w:pos="9350"/>
            </w:tabs>
            <w:rPr>
              <w:rFonts w:ascii="Times New Roman" w:eastAsiaTheme="minorEastAsia" w:hAnsi="Times New Roman"/>
              <w:noProof/>
            </w:rPr>
          </w:pPr>
          <w:hyperlink w:anchor="_Toc4215118" w:history="1">
            <w:r w:rsidR="0050306E" w:rsidRPr="0050306E">
              <w:rPr>
                <w:rStyle w:val="Hyperlink"/>
                <w:rFonts w:ascii="Times New Roman" w:hAnsi="Times New Roman"/>
                <w:noProof/>
              </w:rPr>
              <w:t>Other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8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4B195AB2" w14:textId="602BE5B8" w:rsidR="0050306E" w:rsidRPr="0050306E" w:rsidRDefault="00C03524">
          <w:pPr>
            <w:pStyle w:val="TOC1"/>
            <w:rPr>
              <w:rFonts w:eastAsiaTheme="minorEastAsia"/>
              <w:b w:val="0"/>
              <w:color w:val="auto"/>
            </w:rPr>
          </w:pPr>
          <w:hyperlink w:anchor="_Toc4215119" w:history="1">
            <w:r w:rsidR="0050306E" w:rsidRPr="0050306E">
              <w:rPr>
                <w:rStyle w:val="Hyperlink"/>
                <w:b w:val="0"/>
              </w:rPr>
              <w:t>Business Rule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19 \h </w:instrText>
            </w:r>
            <w:r w:rsidR="0050306E" w:rsidRPr="0050306E">
              <w:rPr>
                <w:b w:val="0"/>
                <w:webHidden/>
              </w:rPr>
            </w:r>
            <w:r w:rsidR="0050306E" w:rsidRPr="0050306E">
              <w:rPr>
                <w:b w:val="0"/>
                <w:webHidden/>
              </w:rPr>
              <w:fldChar w:fldCharType="separate"/>
            </w:r>
            <w:r w:rsidR="0050306E">
              <w:rPr>
                <w:b w:val="0"/>
                <w:webHidden/>
              </w:rPr>
              <w:t>17</w:t>
            </w:r>
            <w:r w:rsidR="0050306E" w:rsidRPr="0050306E">
              <w:rPr>
                <w:b w:val="0"/>
                <w:webHidden/>
              </w:rPr>
              <w:fldChar w:fldCharType="end"/>
            </w:r>
          </w:hyperlink>
        </w:p>
        <w:p w14:paraId="26B94877" w14:textId="3F37EACE"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20" w:history="1">
            <w:r w:rsidR="0050306E" w:rsidRPr="0050306E">
              <w:rPr>
                <w:rStyle w:val="Hyperlink"/>
                <w:rFonts w:ascii="Times New Roman" w:hAnsi="Times New Roman"/>
                <w:noProof/>
                <w:sz w:val="24"/>
                <w:szCs w:val="24"/>
              </w:rPr>
              <w:t>Relationship and Cardinality among Entiti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9</w:t>
            </w:r>
            <w:r w:rsidR="0050306E" w:rsidRPr="0050306E">
              <w:rPr>
                <w:rFonts w:ascii="Times New Roman" w:hAnsi="Times New Roman"/>
                <w:noProof/>
                <w:webHidden/>
                <w:sz w:val="24"/>
                <w:szCs w:val="24"/>
              </w:rPr>
              <w:fldChar w:fldCharType="end"/>
            </w:r>
          </w:hyperlink>
        </w:p>
        <w:p w14:paraId="2D1DC2FD" w14:textId="78D8E6D1"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21" w:history="1">
            <w:r w:rsidR="0050306E" w:rsidRPr="0050306E">
              <w:rPr>
                <w:rStyle w:val="Hyperlink"/>
                <w:rFonts w:ascii="Times New Roman" w:hAnsi="Times New Roman"/>
                <w:noProof/>
                <w:sz w:val="24"/>
                <w:szCs w:val="24"/>
              </w:rPr>
              <w:t>Key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9</w:t>
            </w:r>
            <w:r w:rsidR="0050306E" w:rsidRPr="0050306E">
              <w:rPr>
                <w:rFonts w:ascii="Times New Roman" w:hAnsi="Times New Roman"/>
                <w:noProof/>
                <w:webHidden/>
                <w:sz w:val="24"/>
                <w:szCs w:val="24"/>
              </w:rPr>
              <w:fldChar w:fldCharType="end"/>
            </w:r>
          </w:hyperlink>
        </w:p>
        <w:p w14:paraId="69CE41DE" w14:textId="2C0D8830" w:rsidR="0050306E" w:rsidRPr="0050306E" w:rsidRDefault="00C03524">
          <w:pPr>
            <w:pStyle w:val="TOC1"/>
            <w:rPr>
              <w:rFonts w:eastAsiaTheme="minorEastAsia"/>
              <w:b w:val="0"/>
              <w:color w:val="auto"/>
            </w:rPr>
          </w:pPr>
          <w:hyperlink w:anchor="_Toc4215122" w:history="1">
            <w:r w:rsidR="0050306E" w:rsidRPr="0050306E">
              <w:rPr>
                <w:rStyle w:val="Hyperlink"/>
                <w:b w:val="0"/>
              </w:rPr>
              <w:t>Entity Relationship Diagram (Relational)</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2 \h </w:instrText>
            </w:r>
            <w:r w:rsidR="0050306E" w:rsidRPr="0050306E">
              <w:rPr>
                <w:b w:val="0"/>
                <w:webHidden/>
              </w:rPr>
            </w:r>
            <w:r w:rsidR="0050306E" w:rsidRPr="0050306E">
              <w:rPr>
                <w:b w:val="0"/>
                <w:webHidden/>
              </w:rPr>
              <w:fldChar w:fldCharType="separate"/>
            </w:r>
            <w:r w:rsidR="0050306E">
              <w:rPr>
                <w:b w:val="0"/>
                <w:webHidden/>
              </w:rPr>
              <w:t>20</w:t>
            </w:r>
            <w:r w:rsidR="0050306E" w:rsidRPr="0050306E">
              <w:rPr>
                <w:b w:val="0"/>
                <w:webHidden/>
              </w:rPr>
              <w:fldChar w:fldCharType="end"/>
            </w:r>
          </w:hyperlink>
        </w:p>
        <w:p w14:paraId="28C1D950" w14:textId="75966D25" w:rsidR="0050306E" w:rsidRPr="0050306E" w:rsidRDefault="00C03524">
          <w:pPr>
            <w:pStyle w:val="TOC1"/>
            <w:rPr>
              <w:rFonts w:eastAsiaTheme="minorEastAsia"/>
              <w:b w:val="0"/>
              <w:color w:val="auto"/>
            </w:rPr>
          </w:pPr>
          <w:hyperlink w:anchor="_Toc4215123" w:history="1">
            <w:r w:rsidR="0050306E" w:rsidRPr="0050306E">
              <w:rPr>
                <w:rStyle w:val="Hyperlink"/>
                <w:b w:val="0"/>
              </w:rPr>
              <w:t>Data Definition Language (DDL) Script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3 \h </w:instrText>
            </w:r>
            <w:r w:rsidR="0050306E" w:rsidRPr="0050306E">
              <w:rPr>
                <w:b w:val="0"/>
                <w:webHidden/>
              </w:rPr>
            </w:r>
            <w:r w:rsidR="0050306E" w:rsidRPr="0050306E">
              <w:rPr>
                <w:b w:val="0"/>
                <w:webHidden/>
              </w:rPr>
              <w:fldChar w:fldCharType="separate"/>
            </w:r>
            <w:r w:rsidR="0050306E">
              <w:rPr>
                <w:b w:val="0"/>
                <w:webHidden/>
              </w:rPr>
              <w:t>21</w:t>
            </w:r>
            <w:r w:rsidR="0050306E" w:rsidRPr="0050306E">
              <w:rPr>
                <w:b w:val="0"/>
                <w:webHidden/>
              </w:rPr>
              <w:fldChar w:fldCharType="end"/>
            </w:r>
          </w:hyperlink>
        </w:p>
        <w:p w14:paraId="2FBA889D" w14:textId="653589D4"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24" w:history="1">
            <w:r w:rsidR="0050306E" w:rsidRPr="0050306E">
              <w:rPr>
                <w:rStyle w:val="Hyperlink"/>
                <w:rFonts w:ascii="Times New Roman" w:hAnsi="Times New Roman"/>
                <w:noProof/>
                <w:sz w:val="24"/>
                <w:szCs w:val="24"/>
              </w:rPr>
              <w:t>Drop Objec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21</w:t>
            </w:r>
            <w:r w:rsidR="0050306E" w:rsidRPr="0050306E">
              <w:rPr>
                <w:rFonts w:ascii="Times New Roman" w:hAnsi="Times New Roman"/>
                <w:noProof/>
                <w:webHidden/>
                <w:sz w:val="24"/>
                <w:szCs w:val="24"/>
              </w:rPr>
              <w:fldChar w:fldCharType="end"/>
            </w:r>
          </w:hyperlink>
        </w:p>
        <w:p w14:paraId="2217AB81" w14:textId="50BF1ACE"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25" w:history="1">
            <w:r w:rsidR="0050306E" w:rsidRPr="0050306E">
              <w:rPr>
                <w:rStyle w:val="Hyperlink"/>
                <w:rFonts w:ascii="Times New Roman" w:hAnsi="Times New Roman"/>
                <w:noProof/>
                <w:sz w:val="24"/>
                <w:szCs w:val="24"/>
              </w:rPr>
              <w:t>Drop Tablespac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24</w:t>
            </w:r>
            <w:r w:rsidR="0050306E" w:rsidRPr="0050306E">
              <w:rPr>
                <w:rFonts w:ascii="Times New Roman" w:hAnsi="Times New Roman"/>
                <w:noProof/>
                <w:webHidden/>
                <w:sz w:val="24"/>
                <w:szCs w:val="24"/>
              </w:rPr>
              <w:fldChar w:fldCharType="end"/>
            </w:r>
          </w:hyperlink>
        </w:p>
        <w:p w14:paraId="011B3DBF" w14:textId="58EC6826"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26" w:history="1">
            <w:r w:rsidR="0050306E" w:rsidRPr="0050306E">
              <w:rPr>
                <w:rStyle w:val="Hyperlink"/>
                <w:rFonts w:ascii="Times New Roman" w:hAnsi="Times New Roman"/>
                <w:noProof/>
                <w:sz w:val="24"/>
                <w:szCs w:val="24"/>
              </w:rPr>
              <w:t>Create Tables and Index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6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25</w:t>
            </w:r>
            <w:r w:rsidR="0050306E" w:rsidRPr="0050306E">
              <w:rPr>
                <w:rFonts w:ascii="Times New Roman" w:hAnsi="Times New Roman"/>
                <w:noProof/>
                <w:webHidden/>
                <w:sz w:val="24"/>
                <w:szCs w:val="24"/>
              </w:rPr>
              <w:fldChar w:fldCharType="end"/>
            </w:r>
          </w:hyperlink>
        </w:p>
        <w:p w14:paraId="0D1C7F9D" w14:textId="25C9BD05" w:rsidR="0050306E" w:rsidRPr="0050306E" w:rsidRDefault="00C03524">
          <w:pPr>
            <w:pStyle w:val="TOC1"/>
            <w:rPr>
              <w:rFonts w:eastAsiaTheme="minorEastAsia"/>
              <w:b w:val="0"/>
              <w:color w:val="auto"/>
            </w:rPr>
          </w:pPr>
          <w:hyperlink w:anchor="_Toc4215127" w:history="1">
            <w:r w:rsidR="0050306E" w:rsidRPr="0050306E">
              <w:rPr>
                <w:rStyle w:val="Hyperlink"/>
                <w:b w:val="0"/>
              </w:rPr>
              <w:t>Calculations for Sizing Object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7 \h </w:instrText>
            </w:r>
            <w:r w:rsidR="0050306E" w:rsidRPr="0050306E">
              <w:rPr>
                <w:b w:val="0"/>
                <w:webHidden/>
              </w:rPr>
            </w:r>
            <w:r w:rsidR="0050306E" w:rsidRPr="0050306E">
              <w:rPr>
                <w:b w:val="0"/>
                <w:webHidden/>
              </w:rPr>
              <w:fldChar w:fldCharType="separate"/>
            </w:r>
            <w:r w:rsidR="0050306E">
              <w:rPr>
                <w:b w:val="0"/>
                <w:webHidden/>
              </w:rPr>
              <w:t>32</w:t>
            </w:r>
            <w:r w:rsidR="0050306E" w:rsidRPr="0050306E">
              <w:rPr>
                <w:b w:val="0"/>
                <w:webHidden/>
              </w:rPr>
              <w:fldChar w:fldCharType="end"/>
            </w:r>
          </w:hyperlink>
        </w:p>
        <w:p w14:paraId="1958587F" w14:textId="0D432613" w:rsidR="0050306E" w:rsidRPr="0050306E" w:rsidRDefault="00C03524">
          <w:pPr>
            <w:pStyle w:val="TOC1"/>
            <w:rPr>
              <w:rFonts w:eastAsiaTheme="minorEastAsia"/>
              <w:b w:val="0"/>
              <w:color w:val="auto"/>
            </w:rPr>
          </w:pPr>
          <w:hyperlink w:anchor="_Toc4215128" w:history="1">
            <w:r w:rsidR="0050306E" w:rsidRPr="0050306E">
              <w:rPr>
                <w:rStyle w:val="Hyperlink"/>
                <w:b w:val="0"/>
              </w:rPr>
              <w:t>Check Object Status in Catalog</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8 \h </w:instrText>
            </w:r>
            <w:r w:rsidR="0050306E" w:rsidRPr="0050306E">
              <w:rPr>
                <w:b w:val="0"/>
                <w:webHidden/>
              </w:rPr>
            </w:r>
            <w:r w:rsidR="0050306E" w:rsidRPr="0050306E">
              <w:rPr>
                <w:b w:val="0"/>
                <w:webHidden/>
              </w:rPr>
              <w:fldChar w:fldCharType="separate"/>
            </w:r>
            <w:r w:rsidR="0050306E">
              <w:rPr>
                <w:b w:val="0"/>
                <w:webHidden/>
              </w:rPr>
              <w:t>35</w:t>
            </w:r>
            <w:r w:rsidR="0050306E" w:rsidRPr="0050306E">
              <w:rPr>
                <w:b w:val="0"/>
                <w:webHidden/>
              </w:rPr>
              <w:fldChar w:fldCharType="end"/>
            </w:r>
          </w:hyperlink>
        </w:p>
        <w:p w14:paraId="6D47B06D" w14:textId="1655A125" w:rsidR="0050306E" w:rsidRPr="0050306E" w:rsidRDefault="00C03524">
          <w:pPr>
            <w:pStyle w:val="TOC1"/>
            <w:rPr>
              <w:rFonts w:eastAsiaTheme="minorEastAsia"/>
              <w:b w:val="0"/>
              <w:color w:val="auto"/>
            </w:rPr>
          </w:pPr>
          <w:hyperlink w:anchor="_Toc4215129" w:history="1">
            <w:r w:rsidR="0050306E" w:rsidRPr="0050306E">
              <w:rPr>
                <w:rStyle w:val="Hyperlink"/>
                <w:rFonts w:eastAsia="Arial"/>
                <w:b w:val="0"/>
              </w:rPr>
              <w:t>Database Instance Creation &amp; Sample Output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9 \h </w:instrText>
            </w:r>
            <w:r w:rsidR="0050306E" w:rsidRPr="0050306E">
              <w:rPr>
                <w:b w:val="0"/>
                <w:webHidden/>
              </w:rPr>
            </w:r>
            <w:r w:rsidR="0050306E" w:rsidRPr="0050306E">
              <w:rPr>
                <w:b w:val="0"/>
                <w:webHidden/>
              </w:rPr>
              <w:fldChar w:fldCharType="separate"/>
            </w:r>
            <w:r w:rsidR="0050306E">
              <w:rPr>
                <w:b w:val="0"/>
                <w:webHidden/>
              </w:rPr>
              <w:t>36</w:t>
            </w:r>
            <w:r w:rsidR="0050306E" w:rsidRPr="0050306E">
              <w:rPr>
                <w:b w:val="0"/>
                <w:webHidden/>
              </w:rPr>
              <w:fldChar w:fldCharType="end"/>
            </w:r>
          </w:hyperlink>
        </w:p>
        <w:p w14:paraId="72483533" w14:textId="075649F3" w:rsidR="0050306E" w:rsidRPr="0050306E" w:rsidRDefault="00C03524">
          <w:pPr>
            <w:pStyle w:val="TOC1"/>
            <w:rPr>
              <w:rFonts w:eastAsiaTheme="minorEastAsia"/>
              <w:b w:val="0"/>
              <w:color w:val="auto"/>
            </w:rPr>
          </w:pPr>
          <w:hyperlink w:anchor="_Toc4215130" w:history="1">
            <w:r w:rsidR="0050306E" w:rsidRPr="0050306E">
              <w:rPr>
                <w:rStyle w:val="Hyperlink"/>
                <w:b w:val="0"/>
              </w:rPr>
              <w:t>Installation Checkout Commands and Sample Outpu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0 \h </w:instrText>
            </w:r>
            <w:r w:rsidR="0050306E" w:rsidRPr="0050306E">
              <w:rPr>
                <w:b w:val="0"/>
                <w:webHidden/>
              </w:rPr>
            </w:r>
            <w:r w:rsidR="0050306E" w:rsidRPr="0050306E">
              <w:rPr>
                <w:b w:val="0"/>
                <w:webHidden/>
              </w:rPr>
              <w:fldChar w:fldCharType="separate"/>
            </w:r>
            <w:r w:rsidR="0050306E">
              <w:rPr>
                <w:b w:val="0"/>
                <w:webHidden/>
              </w:rPr>
              <w:t>40</w:t>
            </w:r>
            <w:r w:rsidR="0050306E" w:rsidRPr="0050306E">
              <w:rPr>
                <w:b w:val="0"/>
                <w:webHidden/>
              </w:rPr>
              <w:fldChar w:fldCharType="end"/>
            </w:r>
          </w:hyperlink>
        </w:p>
        <w:p w14:paraId="572DE7D4" w14:textId="3591852A" w:rsidR="0050306E" w:rsidRPr="0050306E" w:rsidRDefault="00C03524">
          <w:pPr>
            <w:pStyle w:val="TOC1"/>
            <w:rPr>
              <w:rFonts w:eastAsiaTheme="minorEastAsia"/>
              <w:b w:val="0"/>
              <w:color w:val="auto"/>
            </w:rPr>
          </w:pPr>
          <w:hyperlink w:anchor="_Toc4215131" w:history="1">
            <w:r w:rsidR="0050306E" w:rsidRPr="0050306E">
              <w:rPr>
                <w:rStyle w:val="Hyperlink"/>
                <w:b w:val="0"/>
              </w:rPr>
              <w:t>Initial Backup</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1 \h </w:instrText>
            </w:r>
            <w:r w:rsidR="0050306E" w:rsidRPr="0050306E">
              <w:rPr>
                <w:b w:val="0"/>
                <w:webHidden/>
              </w:rPr>
            </w:r>
            <w:r w:rsidR="0050306E" w:rsidRPr="0050306E">
              <w:rPr>
                <w:b w:val="0"/>
                <w:webHidden/>
              </w:rPr>
              <w:fldChar w:fldCharType="separate"/>
            </w:r>
            <w:r w:rsidR="0050306E">
              <w:rPr>
                <w:b w:val="0"/>
                <w:webHidden/>
              </w:rPr>
              <w:t>41</w:t>
            </w:r>
            <w:r w:rsidR="0050306E" w:rsidRPr="0050306E">
              <w:rPr>
                <w:b w:val="0"/>
                <w:webHidden/>
              </w:rPr>
              <w:fldChar w:fldCharType="end"/>
            </w:r>
          </w:hyperlink>
        </w:p>
        <w:p w14:paraId="17238510" w14:textId="7F324E91" w:rsidR="0050306E" w:rsidRPr="0050306E" w:rsidRDefault="00C03524">
          <w:pPr>
            <w:pStyle w:val="TOC1"/>
            <w:rPr>
              <w:rFonts w:eastAsiaTheme="minorEastAsia"/>
              <w:b w:val="0"/>
              <w:color w:val="auto"/>
            </w:rPr>
          </w:pPr>
          <w:hyperlink w:anchor="_Toc4215132" w:history="1">
            <w:r w:rsidR="0050306E" w:rsidRPr="0050306E">
              <w:rPr>
                <w:rStyle w:val="Hyperlink"/>
                <w:b w:val="0"/>
              </w:rPr>
              <w:t>Create DBA User Scrip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2 \h </w:instrText>
            </w:r>
            <w:r w:rsidR="0050306E" w:rsidRPr="0050306E">
              <w:rPr>
                <w:b w:val="0"/>
                <w:webHidden/>
              </w:rPr>
            </w:r>
            <w:r w:rsidR="0050306E" w:rsidRPr="0050306E">
              <w:rPr>
                <w:b w:val="0"/>
                <w:webHidden/>
              </w:rPr>
              <w:fldChar w:fldCharType="separate"/>
            </w:r>
            <w:r w:rsidR="0050306E">
              <w:rPr>
                <w:b w:val="0"/>
                <w:webHidden/>
              </w:rPr>
              <w:t>42</w:t>
            </w:r>
            <w:r w:rsidR="0050306E" w:rsidRPr="0050306E">
              <w:rPr>
                <w:b w:val="0"/>
                <w:webHidden/>
              </w:rPr>
              <w:fldChar w:fldCharType="end"/>
            </w:r>
          </w:hyperlink>
        </w:p>
        <w:p w14:paraId="48B47082" w14:textId="4F1F0048"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33" w:history="1">
            <w:r w:rsidR="0050306E" w:rsidRPr="0050306E">
              <w:rPr>
                <w:rStyle w:val="Hyperlink"/>
                <w:rFonts w:ascii="Times New Roman" w:hAnsi="Times New Roman"/>
                <w:noProof/>
                <w:sz w:val="24"/>
                <w:szCs w:val="24"/>
              </w:rPr>
              <w:t>Create User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3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43</w:t>
            </w:r>
            <w:r w:rsidR="0050306E" w:rsidRPr="0050306E">
              <w:rPr>
                <w:rFonts w:ascii="Times New Roman" w:hAnsi="Times New Roman"/>
                <w:noProof/>
                <w:webHidden/>
                <w:sz w:val="24"/>
                <w:szCs w:val="24"/>
              </w:rPr>
              <w:fldChar w:fldCharType="end"/>
            </w:r>
          </w:hyperlink>
        </w:p>
        <w:p w14:paraId="4D4CFFD2" w14:textId="7999C50D" w:rsidR="0050306E" w:rsidRPr="0050306E" w:rsidRDefault="00C03524">
          <w:pPr>
            <w:pStyle w:val="TOC1"/>
            <w:rPr>
              <w:rFonts w:eastAsiaTheme="minorEastAsia"/>
              <w:b w:val="0"/>
              <w:color w:val="auto"/>
            </w:rPr>
          </w:pPr>
          <w:hyperlink w:anchor="_Toc4215134" w:history="1">
            <w:r w:rsidR="0050306E" w:rsidRPr="0050306E">
              <w:rPr>
                <w:rStyle w:val="Hyperlink"/>
                <w:b w:val="0"/>
              </w:rPr>
              <w:t>Alter Users Scrip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4 \h </w:instrText>
            </w:r>
            <w:r w:rsidR="0050306E" w:rsidRPr="0050306E">
              <w:rPr>
                <w:b w:val="0"/>
                <w:webHidden/>
              </w:rPr>
            </w:r>
            <w:r w:rsidR="0050306E" w:rsidRPr="0050306E">
              <w:rPr>
                <w:b w:val="0"/>
                <w:webHidden/>
              </w:rPr>
              <w:fldChar w:fldCharType="separate"/>
            </w:r>
            <w:r w:rsidR="0050306E">
              <w:rPr>
                <w:b w:val="0"/>
                <w:webHidden/>
              </w:rPr>
              <w:t>46</w:t>
            </w:r>
            <w:r w:rsidR="0050306E" w:rsidRPr="0050306E">
              <w:rPr>
                <w:b w:val="0"/>
                <w:webHidden/>
              </w:rPr>
              <w:fldChar w:fldCharType="end"/>
            </w:r>
          </w:hyperlink>
        </w:p>
        <w:p w14:paraId="1DFEF7E7" w14:textId="23C520B1"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35" w:history="1">
            <w:r w:rsidR="0050306E" w:rsidRPr="0050306E">
              <w:rPr>
                <w:rStyle w:val="Hyperlink"/>
                <w:rFonts w:ascii="Times New Roman" w:hAnsi="Times New Roman"/>
                <w:noProof/>
                <w:sz w:val="24"/>
                <w:szCs w:val="24"/>
              </w:rPr>
              <w:t>Create Tablespaces and Alter User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46</w:t>
            </w:r>
            <w:r w:rsidR="0050306E" w:rsidRPr="0050306E">
              <w:rPr>
                <w:rFonts w:ascii="Times New Roman" w:hAnsi="Times New Roman"/>
                <w:noProof/>
                <w:webHidden/>
                <w:sz w:val="24"/>
                <w:szCs w:val="24"/>
              </w:rPr>
              <w:fldChar w:fldCharType="end"/>
            </w:r>
          </w:hyperlink>
        </w:p>
        <w:p w14:paraId="59791FE0" w14:textId="49B0D42E" w:rsidR="0050306E" w:rsidRPr="0050306E" w:rsidRDefault="00C03524">
          <w:pPr>
            <w:pStyle w:val="TOC1"/>
            <w:rPr>
              <w:rFonts w:eastAsiaTheme="minorEastAsia"/>
              <w:b w:val="0"/>
              <w:color w:val="auto"/>
            </w:rPr>
          </w:pPr>
          <w:hyperlink w:anchor="_Toc4215136" w:history="1">
            <w:r w:rsidR="0050306E" w:rsidRPr="0050306E">
              <w:rPr>
                <w:rStyle w:val="Hyperlink"/>
                <w:b w:val="0"/>
              </w:rPr>
              <w:t>Export and Impor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6 \h </w:instrText>
            </w:r>
            <w:r w:rsidR="0050306E" w:rsidRPr="0050306E">
              <w:rPr>
                <w:b w:val="0"/>
                <w:webHidden/>
              </w:rPr>
            </w:r>
            <w:r w:rsidR="0050306E" w:rsidRPr="0050306E">
              <w:rPr>
                <w:b w:val="0"/>
                <w:webHidden/>
              </w:rPr>
              <w:fldChar w:fldCharType="separate"/>
            </w:r>
            <w:r w:rsidR="0050306E">
              <w:rPr>
                <w:b w:val="0"/>
                <w:webHidden/>
              </w:rPr>
              <w:t>48</w:t>
            </w:r>
            <w:r w:rsidR="0050306E" w:rsidRPr="0050306E">
              <w:rPr>
                <w:b w:val="0"/>
                <w:webHidden/>
              </w:rPr>
              <w:fldChar w:fldCharType="end"/>
            </w:r>
          </w:hyperlink>
        </w:p>
        <w:p w14:paraId="16C8AEBE" w14:textId="73F08BFD"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37" w:history="1">
            <w:r w:rsidR="0050306E" w:rsidRPr="0050306E">
              <w:rPr>
                <w:rStyle w:val="Hyperlink"/>
                <w:rFonts w:ascii="Times New Roman" w:hAnsi="Times New Roman"/>
                <w:noProof/>
                <w:sz w:val="24"/>
                <w:szCs w:val="24"/>
              </w:rPr>
              <w:t>Traditional Export / Import Exampl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49</w:t>
            </w:r>
            <w:r w:rsidR="0050306E" w:rsidRPr="0050306E">
              <w:rPr>
                <w:rFonts w:ascii="Times New Roman" w:hAnsi="Times New Roman"/>
                <w:noProof/>
                <w:webHidden/>
                <w:sz w:val="24"/>
                <w:szCs w:val="24"/>
              </w:rPr>
              <w:fldChar w:fldCharType="end"/>
            </w:r>
          </w:hyperlink>
        </w:p>
        <w:p w14:paraId="2BE464C0" w14:textId="5A6461C6"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38" w:history="1">
            <w:r w:rsidR="0050306E" w:rsidRPr="0050306E">
              <w:rPr>
                <w:rStyle w:val="Hyperlink"/>
                <w:rFonts w:ascii="Times New Roman" w:hAnsi="Times New Roman"/>
                <w:noProof/>
                <w:sz w:val="24"/>
                <w:szCs w:val="24"/>
              </w:rPr>
              <w:t>Scenarios and Explan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53</w:t>
            </w:r>
            <w:r w:rsidR="0050306E" w:rsidRPr="0050306E">
              <w:rPr>
                <w:rFonts w:ascii="Times New Roman" w:hAnsi="Times New Roman"/>
                <w:noProof/>
                <w:webHidden/>
                <w:sz w:val="24"/>
                <w:szCs w:val="24"/>
              </w:rPr>
              <w:fldChar w:fldCharType="end"/>
            </w:r>
          </w:hyperlink>
        </w:p>
        <w:p w14:paraId="73F9D64A" w14:textId="3CBC51C2"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39" w:history="1">
            <w:r w:rsidR="0050306E" w:rsidRPr="0050306E">
              <w:rPr>
                <w:rStyle w:val="Hyperlink"/>
                <w:rFonts w:ascii="Times New Roman" w:hAnsi="Times New Roman"/>
                <w:noProof/>
                <w:sz w:val="24"/>
                <w:szCs w:val="24"/>
              </w:rPr>
              <w:t>Using the Data Pump Exdp/Imdp</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7</w:t>
            </w:r>
            <w:r w:rsidR="0050306E" w:rsidRPr="0050306E">
              <w:rPr>
                <w:rFonts w:ascii="Times New Roman" w:hAnsi="Times New Roman"/>
                <w:noProof/>
                <w:webHidden/>
                <w:sz w:val="24"/>
                <w:szCs w:val="24"/>
              </w:rPr>
              <w:fldChar w:fldCharType="end"/>
            </w:r>
          </w:hyperlink>
        </w:p>
        <w:p w14:paraId="529ECC18" w14:textId="55ABB0A3"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40" w:history="1">
            <w:r w:rsidR="0050306E" w:rsidRPr="0050306E">
              <w:rPr>
                <w:rStyle w:val="Hyperlink"/>
                <w:rFonts w:ascii="Times New Roman" w:hAnsi="Times New Roman"/>
                <w:noProof/>
                <w:sz w:val="24"/>
                <w:szCs w:val="24"/>
              </w:rPr>
              <w:t>Scenarios and Explan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8</w:t>
            </w:r>
            <w:r w:rsidR="0050306E" w:rsidRPr="0050306E">
              <w:rPr>
                <w:rFonts w:ascii="Times New Roman" w:hAnsi="Times New Roman"/>
                <w:noProof/>
                <w:webHidden/>
                <w:sz w:val="24"/>
                <w:szCs w:val="24"/>
              </w:rPr>
              <w:fldChar w:fldCharType="end"/>
            </w:r>
          </w:hyperlink>
        </w:p>
        <w:p w14:paraId="31088E42" w14:textId="54E0E5C2"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41" w:history="1">
            <w:r w:rsidR="0050306E" w:rsidRPr="0050306E">
              <w:rPr>
                <w:rStyle w:val="Hyperlink"/>
                <w:rFonts w:ascii="Times New Roman" w:hAnsi="Times New Roman"/>
                <w:noProof/>
                <w:sz w:val="24"/>
                <w:szCs w:val="24"/>
              </w:rPr>
              <w:t>Differences between Original Exp/Imp and Data Pump Exdp/Impdp</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0</w:t>
            </w:r>
            <w:r w:rsidR="0050306E" w:rsidRPr="0050306E">
              <w:rPr>
                <w:rFonts w:ascii="Times New Roman" w:hAnsi="Times New Roman"/>
                <w:noProof/>
                <w:webHidden/>
                <w:sz w:val="24"/>
                <w:szCs w:val="24"/>
              </w:rPr>
              <w:fldChar w:fldCharType="end"/>
            </w:r>
          </w:hyperlink>
        </w:p>
        <w:p w14:paraId="30465624" w14:textId="3AEF3EE0"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42" w:history="1">
            <w:r w:rsidR="0050306E" w:rsidRPr="0050306E">
              <w:rPr>
                <w:rStyle w:val="Hyperlink"/>
                <w:rFonts w:ascii="Times New Roman" w:hAnsi="Times New Roman"/>
                <w:noProof/>
                <w:sz w:val="24"/>
                <w:szCs w:val="24"/>
              </w:rPr>
              <w:t>Export/Import on Secure Online Shopping System</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1</w:t>
            </w:r>
            <w:r w:rsidR="0050306E" w:rsidRPr="0050306E">
              <w:rPr>
                <w:rFonts w:ascii="Times New Roman" w:hAnsi="Times New Roman"/>
                <w:noProof/>
                <w:webHidden/>
                <w:sz w:val="24"/>
                <w:szCs w:val="24"/>
              </w:rPr>
              <w:fldChar w:fldCharType="end"/>
            </w:r>
          </w:hyperlink>
        </w:p>
        <w:p w14:paraId="15636697" w14:textId="055534F8" w:rsidR="0050306E" w:rsidRPr="0050306E" w:rsidRDefault="00C03524">
          <w:pPr>
            <w:pStyle w:val="TOC1"/>
            <w:rPr>
              <w:rFonts w:eastAsiaTheme="minorEastAsia"/>
              <w:b w:val="0"/>
              <w:color w:val="auto"/>
            </w:rPr>
          </w:pPr>
          <w:hyperlink w:anchor="_Toc4215143" w:history="1">
            <w:r w:rsidR="0050306E" w:rsidRPr="0050306E">
              <w:rPr>
                <w:rStyle w:val="Hyperlink"/>
                <w:b w:val="0"/>
              </w:rPr>
              <w:t>SQL Control File Loader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3 \h </w:instrText>
            </w:r>
            <w:r w:rsidR="0050306E" w:rsidRPr="0050306E">
              <w:rPr>
                <w:b w:val="0"/>
                <w:webHidden/>
              </w:rPr>
            </w:r>
            <w:r w:rsidR="0050306E" w:rsidRPr="0050306E">
              <w:rPr>
                <w:b w:val="0"/>
                <w:webHidden/>
              </w:rPr>
              <w:fldChar w:fldCharType="separate"/>
            </w:r>
            <w:r w:rsidR="0050306E">
              <w:rPr>
                <w:b w:val="0"/>
                <w:webHidden/>
              </w:rPr>
              <w:t>88</w:t>
            </w:r>
            <w:r w:rsidR="0050306E" w:rsidRPr="0050306E">
              <w:rPr>
                <w:b w:val="0"/>
                <w:webHidden/>
              </w:rPr>
              <w:fldChar w:fldCharType="end"/>
            </w:r>
          </w:hyperlink>
        </w:p>
        <w:p w14:paraId="21637B96" w14:textId="4766038E"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44" w:history="1">
            <w:r w:rsidR="0050306E" w:rsidRPr="0050306E">
              <w:rPr>
                <w:rStyle w:val="Hyperlink"/>
                <w:rFonts w:ascii="Times New Roman" w:hAnsi="Times New Roman"/>
                <w:noProof/>
                <w:sz w:val="24"/>
                <w:szCs w:val="24"/>
              </w:rPr>
              <w:t>Load Data</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8</w:t>
            </w:r>
            <w:r w:rsidR="0050306E" w:rsidRPr="0050306E">
              <w:rPr>
                <w:rFonts w:ascii="Times New Roman" w:hAnsi="Times New Roman"/>
                <w:noProof/>
                <w:webHidden/>
                <w:sz w:val="24"/>
                <w:szCs w:val="24"/>
              </w:rPr>
              <w:fldChar w:fldCharType="end"/>
            </w:r>
          </w:hyperlink>
        </w:p>
        <w:p w14:paraId="0088DCF9" w14:textId="23178684" w:rsidR="0050306E" w:rsidRPr="0050306E" w:rsidRDefault="00C03524">
          <w:pPr>
            <w:pStyle w:val="TOC2"/>
            <w:tabs>
              <w:tab w:val="right" w:leader="dot" w:pos="9350"/>
            </w:tabs>
            <w:rPr>
              <w:rFonts w:ascii="Times New Roman" w:eastAsiaTheme="minorEastAsia" w:hAnsi="Times New Roman"/>
              <w:noProof/>
              <w:sz w:val="24"/>
              <w:szCs w:val="24"/>
              <w:lang w:val="en-US"/>
            </w:rPr>
          </w:pPr>
          <w:hyperlink w:anchor="_Toc4215145" w:history="1">
            <w:r w:rsidR="0050306E" w:rsidRPr="0050306E">
              <w:rPr>
                <w:rStyle w:val="Hyperlink"/>
                <w:rFonts w:ascii="Times New Roman" w:hAnsi="Times New Roman"/>
                <w:noProof/>
                <w:sz w:val="24"/>
                <w:szCs w:val="24"/>
              </w:rPr>
              <w:t>Query Tabl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8</w:t>
            </w:r>
            <w:r w:rsidR="0050306E" w:rsidRPr="0050306E">
              <w:rPr>
                <w:rFonts w:ascii="Times New Roman" w:hAnsi="Times New Roman"/>
                <w:noProof/>
                <w:webHidden/>
                <w:sz w:val="24"/>
                <w:szCs w:val="24"/>
              </w:rPr>
              <w:fldChar w:fldCharType="end"/>
            </w:r>
          </w:hyperlink>
        </w:p>
        <w:p w14:paraId="1D91E7C5" w14:textId="2D97F260" w:rsidR="0050306E" w:rsidRPr="0050306E" w:rsidRDefault="00C03524">
          <w:pPr>
            <w:pStyle w:val="TOC1"/>
            <w:rPr>
              <w:rFonts w:eastAsiaTheme="minorEastAsia"/>
              <w:b w:val="0"/>
              <w:color w:val="auto"/>
            </w:rPr>
          </w:pPr>
          <w:hyperlink w:anchor="_Toc4215146" w:history="1">
            <w:r w:rsidR="0050306E" w:rsidRPr="0050306E">
              <w:rPr>
                <w:rStyle w:val="Hyperlink"/>
                <w:b w:val="0"/>
              </w:rPr>
              <w:t>Analyze Table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6 \h </w:instrText>
            </w:r>
            <w:r w:rsidR="0050306E" w:rsidRPr="0050306E">
              <w:rPr>
                <w:b w:val="0"/>
                <w:webHidden/>
              </w:rPr>
            </w:r>
            <w:r w:rsidR="0050306E" w:rsidRPr="0050306E">
              <w:rPr>
                <w:b w:val="0"/>
                <w:webHidden/>
              </w:rPr>
              <w:fldChar w:fldCharType="separate"/>
            </w:r>
            <w:r w:rsidR="0050306E">
              <w:rPr>
                <w:b w:val="0"/>
                <w:webHidden/>
              </w:rPr>
              <w:t>103</w:t>
            </w:r>
            <w:r w:rsidR="0050306E" w:rsidRPr="0050306E">
              <w:rPr>
                <w:b w:val="0"/>
                <w:webHidden/>
              </w:rPr>
              <w:fldChar w:fldCharType="end"/>
            </w:r>
          </w:hyperlink>
        </w:p>
        <w:p w14:paraId="01752399" w14:textId="059E9B28" w:rsidR="0050306E" w:rsidRPr="0050306E" w:rsidRDefault="00C03524">
          <w:pPr>
            <w:pStyle w:val="TOC1"/>
            <w:rPr>
              <w:rFonts w:eastAsiaTheme="minorEastAsia"/>
              <w:b w:val="0"/>
              <w:color w:val="auto"/>
            </w:rPr>
          </w:pPr>
          <w:hyperlink w:anchor="_Toc4215147" w:history="1">
            <w:r w:rsidR="0050306E" w:rsidRPr="0050306E">
              <w:rPr>
                <w:rStyle w:val="Hyperlink"/>
                <w:b w:val="0"/>
              </w:rPr>
              <w:t>Query Row Numbers from Catalog</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7 \h </w:instrText>
            </w:r>
            <w:r w:rsidR="0050306E" w:rsidRPr="0050306E">
              <w:rPr>
                <w:b w:val="0"/>
                <w:webHidden/>
              </w:rPr>
            </w:r>
            <w:r w:rsidR="0050306E" w:rsidRPr="0050306E">
              <w:rPr>
                <w:b w:val="0"/>
                <w:webHidden/>
              </w:rPr>
              <w:fldChar w:fldCharType="separate"/>
            </w:r>
            <w:r w:rsidR="0050306E">
              <w:rPr>
                <w:b w:val="0"/>
                <w:webHidden/>
              </w:rPr>
              <w:t>107</w:t>
            </w:r>
            <w:r w:rsidR="0050306E" w:rsidRPr="0050306E">
              <w:rPr>
                <w:b w:val="0"/>
                <w:webHidden/>
              </w:rPr>
              <w:fldChar w:fldCharType="end"/>
            </w:r>
          </w:hyperlink>
        </w:p>
        <w:p w14:paraId="05E357F3" w14:textId="60CF9DA7" w:rsidR="0050306E" w:rsidRPr="0050306E" w:rsidRDefault="00C03524">
          <w:pPr>
            <w:pStyle w:val="TOC1"/>
            <w:rPr>
              <w:rFonts w:eastAsiaTheme="minorEastAsia"/>
              <w:b w:val="0"/>
              <w:color w:val="auto"/>
            </w:rPr>
          </w:pPr>
          <w:hyperlink w:anchor="_Toc4215148" w:history="1">
            <w:r w:rsidR="0050306E" w:rsidRPr="0050306E">
              <w:rPr>
                <w:rStyle w:val="Hyperlink"/>
                <w:b w:val="0"/>
              </w:rPr>
              <w:t>Reference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8 \h </w:instrText>
            </w:r>
            <w:r w:rsidR="0050306E" w:rsidRPr="0050306E">
              <w:rPr>
                <w:b w:val="0"/>
                <w:webHidden/>
              </w:rPr>
            </w:r>
            <w:r w:rsidR="0050306E" w:rsidRPr="0050306E">
              <w:rPr>
                <w:b w:val="0"/>
                <w:webHidden/>
              </w:rPr>
              <w:fldChar w:fldCharType="separate"/>
            </w:r>
            <w:r w:rsidR="0050306E">
              <w:rPr>
                <w:b w:val="0"/>
                <w:webHidden/>
              </w:rPr>
              <w:t>108</w:t>
            </w:r>
            <w:r w:rsidR="0050306E" w:rsidRPr="0050306E">
              <w:rPr>
                <w:b w:val="0"/>
                <w:webHidden/>
              </w:rPr>
              <w:fldChar w:fldCharType="end"/>
            </w:r>
          </w:hyperlink>
        </w:p>
        <w:p w14:paraId="55A28EAE" w14:textId="4F73B2C4" w:rsidR="00CA37C6" w:rsidRPr="0050306E" w:rsidRDefault="00E45F9D" w:rsidP="00D2645F">
          <w:pPr>
            <w:pStyle w:val="TOC1"/>
            <w:rPr>
              <w:b w:val="0"/>
              <w:bCs/>
            </w:rPr>
          </w:pPr>
          <w:r w:rsidRPr="0050306E">
            <w:rPr>
              <w:b w:val="0"/>
              <w:bCs/>
            </w:rPr>
            <w:fldChar w:fldCharType="end"/>
          </w:r>
        </w:p>
      </w:sdtContent>
    </w:sdt>
    <w:p w14:paraId="5F6B75CE" w14:textId="77777777" w:rsidR="00CA37C6" w:rsidRPr="00A61616" w:rsidRDefault="00CA37C6">
      <w:pPr>
        <w:spacing w:after="160" w:line="259" w:lineRule="auto"/>
        <w:rPr>
          <w:rFonts w:ascii="Times New Roman" w:hAnsi="Times New Roman"/>
          <w:bCs/>
          <w:noProof/>
          <w:color w:val="000000"/>
        </w:rPr>
      </w:pPr>
      <w:r w:rsidRPr="00A61616">
        <w:rPr>
          <w:rFonts w:ascii="Times New Roman" w:hAnsi="Times New Roman"/>
          <w:bCs/>
        </w:rPr>
        <w:br w:type="page"/>
      </w:r>
    </w:p>
    <w:p w14:paraId="1A569D6D" w14:textId="4B35F8E8" w:rsidR="00FA4765" w:rsidRPr="00A61616" w:rsidRDefault="00FA4765" w:rsidP="0040140E">
      <w:pPr>
        <w:pStyle w:val="Heading1"/>
        <w:tabs>
          <w:tab w:val="left" w:pos="1161"/>
        </w:tabs>
        <w:jc w:val="center"/>
        <w:rPr>
          <w:b w:val="0"/>
          <w:sz w:val="24"/>
          <w:szCs w:val="24"/>
        </w:rPr>
      </w:pPr>
      <w:bookmarkStart w:id="1" w:name="_Toc4215083"/>
      <w:r w:rsidRPr="00A61616">
        <w:rPr>
          <w:b w:val="0"/>
          <w:sz w:val="24"/>
          <w:szCs w:val="24"/>
        </w:rPr>
        <w:lastRenderedPageBreak/>
        <w:t>Abstract</w:t>
      </w:r>
      <w:bookmarkEnd w:id="0"/>
      <w:bookmarkEnd w:id="1"/>
    </w:p>
    <w:p w14:paraId="07E21CDE" w14:textId="20FFBAEF" w:rsidR="00FA4765" w:rsidRPr="00FF3BAA" w:rsidRDefault="00FA4765" w:rsidP="00FA4765">
      <w:pPr>
        <w:tabs>
          <w:tab w:val="num" w:pos="1276"/>
        </w:tabs>
        <w:spacing w:line="480" w:lineRule="auto"/>
        <w:ind w:left="284"/>
        <w:jc w:val="both"/>
        <w:rPr>
          <w:rFonts w:ascii="Times New Roman" w:hAnsi="Times New Roman"/>
        </w:rPr>
      </w:pPr>
      <w:r w:rsidRPr="00A61616">
        <w:rPr>
          <w:rFonts w:ascii="Times New Roman" w:hAnsi="Times New Roman"/>
          <w:color w:val="000000"/>
        </w:rPr>
        <w:t xml:space="preserve">In today’s fast-changing retail </w:t>
      </w:r>
      <w:r w:rsidRPr="00A61616">
        <w:rPr>
          <w:rFonts w:ascii="Times New Roman" w:hAnsi="Times New Roman"/>
          <w:bCs/>
          <w:color w:val="000000"/>
        </w:rPr>
        <w:t>business</w:t>
      </w:r>
      <w:r w:rsidRPr="00A61616">
        <w:rPr>
          <w:rFonts w:ascii="Times New Roman" w:hAnsi="Times New Roman"/>
          <w:color w:val="000000"/>
        </w:rPr>
        <w:t xml:space="preserve"> continues, retailers need </w:t>
      </w:r>
      <w:r w:rsidR="00015CAE" w:rsidRPr="00A61616">
        <w:rPr>
          <w:rFonts w:ascii="Times New Roman" w:hAnsi="Times New Roman"/>
          <w:color w:val="000000"/>
        </w:rPr>
        <w:t xml:space="preserve">an </w:t>
      </w:r>
      <w:r w:rsidRPr="00A61616">
        <w:rPr>
          <w:rFonts w:ascii="Times New Roman" w:hAnsi="Times New Roman"/>
          <w:noProof/>
          <w:color w:val="000000"/>
        </w:rPr>
        <w:t>increasingly</w:t>
      </w:r>
      <w:r w:rsidRPr="00A61616">
        <w:rPr>
          <w:rFonts w:ascii="Times New Roman" w:hAnsi="Times New Roman"/>
          <w:color w:val="000000"/>
        </w:rPr>
        <w:t xml:space="preserve"> subtle online shopping database management system </w:t>
      </w:r>
      <w:r w:rsidRPr="00A61616">
        <w:rPr>
          <w:rFonts w:ascii="Times New Roman" w:hAnsi="Times New Roman"/>
          <w:bCs/>
          <w:color w:val="000000"/>
        </w:rPr>
        <w:t>to remain</w:t>
      </w:r>
      <w:r w:rsidRPr="00A61616">
        <w:rPr>
          <w:rFonts w:ascii="Times New Roman" w:hAnsi="Times New Roman"/>
          <w:color w:val="000000"/>
        </w:rPr>
        <w:t xml:space="preserve"> competitive. </w:t>
      </w:r>
      <w:r w:rsidRPr="00A61616">
        <w:rPr>
          <w:rFonts w:ascii="Times New Roman" w:hAnsi="Times New Roman"/>
        </w:rPr>
        <w:t xml:space="preserve">A customer will also need to buy lots of products from a </w:t>
      </w:r>
      <w:r w:rsidR="00910072" w:rsidRPr="00A61616">
        <w:rPr>
          <w:rFonts w:ascii="Times New Roman" w:hAnsi="Times New Roman"/>
        </w:rPr>
        <w:t>shop,</w:t>
      </w:r>
      <w:r w:rsidRPr="00A61616">
        <w:rPr>
          <w:rFonts w:ascii="Times New Roman" w:hAnsi="Times New Roman"/>
        </w:rPr>
        <w:t xml:space="preserve"> but it is really hard to get some time to go out and get them </w:t>
      </w:r>
      <w:r w:rsidRPr="00CA37C6">
        <w:rPr>
          <w:rFonts w:ascii="Times New Roman" w:hAnsi="Times New Roman"/>
        </w:rPr>
        <w:t xml:space="preserve">due to </w:t>
      </w:r>
      <w:r w:rsidR="00015CAE" w:rsidRPr="00CA37C6">
        <w:rPr>
          <w:rFonts w:ascii="Times New Roman" w:hAnsi="Times New Roman"/>
        </w:rPr>
        <w:t xml:space="preserve">a </w:t>
      </w:r>
      <w:r w:rsidRPr="00CA37C6">
        <w:rPr>
          <w:rFonts w:ascii="Times New Roman" w:hAnsi="Times New Roman"/>
          <w:noProof/>
        </w:rPr>
        <w:t>busy</w:t>
      </w:r>
      <w:r w:rsidRPr="00CA37C6">
        <w:rPr>
          <w:rFonts w:ascii="Times New Roman" w:hAnsi="Times New Roman"/>
        </w:rPr>
        <w:t xml:space="preserve"> </w:t>
      </w:r>
      <w:r w:rsidRPr="00CA37C6">
        <w:rPr>
          <w:rFonts w:ascii="Times New Roman" w:hAnsi="Times New Roman"/>
          <w:noProof/>
        </w:rPr>
        <w:t>lifestyle</w:t>
      </w:r>
      <w:r w:rsidRPr="00CA37C6">
        <w:rPr>
          <w:rFonts w:ascii="Times New Roman" w:hAnsi="Times New Roman"/>
        </w:rPr>
        <w:t xml:space="preserve"> or lots of works. </w:t>
      </w:r>
      <w:r w:rsidRPr="00CA37C6">
        <w:rPr>
          <w:rFonts w:ascii="Times New Roman" w:hAnsi="Times New Roman"/>
          <w:noProof/>
          <w:color w:val="000000"/>
        </w:rPr>
        <w:t>T</w:t>
      </w:r>
      <w:r w:rsidR="00015CAE" w:rsidRPr="00CA37C6">
        <w:rPr>
          <w:rFonts w:ascii="Times New Roman" w:hAnsi="Times New Roman"/>
          <w:noProof/>
          <w:color w:val="000000"/>
        </w:rPr>
        <w:t>he t</w:t>
      </w:r>
      <w:r w:rsidRPr="00CA37C6">
        <w:rPr>
          <w:rFonts w:ascii="Times New Roman" w:hAnsi="Times New Roman"/>
          <w:noProof/>
          <w:color w:val="000000"/>
        </w:rPr>
        <w:t>raditional</w:t>
      </w:r>
      <w:r w:rsidRPr="00CA37C6">
        <w:rPr>
          <w:rFonts w:ascii="Times New Roman" w:hAnsi="Times New Roman"/>
          <w:color w:val="000000"/>
        </w:rPr>
        <w:t xml:space="preserve"> way of shopping </w:t>
      </w:r>
      <w:r w:rsidRPr="00CA37C6">
        <w:rPr>
          <w:rFonts w:ascii="Times New Roman" w:hAnsi="Times New Roman"/>
        </w:rPr>
        <w:t xml:space="preserve">requires </w:t>
      </w:r>
      <w:r w:rsidRPr="00CA37C6">
        <w:rPr>
          <w:rFonts w:ascii="Times New Roman" w:hAnsi="Times New Roman"/>
          <w:color w:val="000000"/>
        </w:rPr>
        <w:t xml:space="preserve">a customer to go </w:t>
      </w:r>
      <w:r w:rsidRPr="00CA37C6">
        <w:rPr>
          <w:rFonts w:ascii="Times New Roman" w:hAnsi="Times New Roman"/>
        </w:rPr>
        <w:t xml:space="preserve">to </w:t>
      </w:r>
      <w:r w:rsidR="00F1182A" w:rsidRPr="00CA37C6">
        <w:rPr>
          <w:rFonts w:ascii="Times New Roman" w:hAnsi="Times New Roman"/>
          <w:noProof/>
        </w:rPr>
        <w:t>a</w:t>
      </w:r>
      <w:r w:rsidRPr="00CA37C6">
        <w:rPr>
          <w:rFonts w:ascii="Times New Roman" w:hAnsi="Times New Roman"/>
          <w:noProof/>
        </w:rPr>
        <w:t xml:space="preserve"> particular</w:t>
      </w:r>
      <w:r w:rsidRPr="00CA37C6">
        <w:rPr>
          <w:rFonts w:ascii="Times New Roman" w:hAnsi="Times New Roman"/>
        </w:rPr>
        <w:t xml:space="preserve"> shop </w:t>
      </w:r>
      <w:r w:rsidRPr="00CA37C6">
        <w:rPr>
          <w:rFonts w:ascii="Times New Roman" w:hAnsi="Times New Roman"/>
          <w:color w:val="000000"/>
        </w:rPr>
        <w:t>&amp; search for products</w:t>
      </w:r>
      <w:r w:rsidRPr="00CA37C6">
        <w:rPr>
          <w:rFonts w:ascii="Times New Roman" w:hAnsi="Times New Roman"/>
        </w:rPr>
        <w:t xml:space="preserve">. </w:t>
      </w:r>
      <w:r w:rsidR="00AC6A89" w:rsidRPr="00CA37C6">
        <w:rPr>
          <w:rFonts w:ascii="Times New Roman" w:hAnsi="Times New Roman"/>
        </w:rPr>
        <w:t>Also,</w:t>
      </w:r>
      <w:r w:rsidRPr="00CA37C6">
        <w:rPr>
          <w:rFonts w:ascii="Times New Roman" w:hAnsi="Times New Roman"/>
        </w:rPr>
        <w:t xml:space="preserve"> the shop from where </w:t>
      </w:r>
      <w:r w:rsidR="00F1182A" w:rsidRPr="00CA37C6">
        <w:rPr>
          <w:rFonts w:ascii="Times New Roman" w:hAnsi="Times New Roman"/>
        </w:rPr>
        <w:t xml:space="preserve">the </w:t>
      </w:r>
      <w:r w:rsidRPr="00CA37C6">
        <w:rPr>
          <w:rFonts w:ascii="Times New Roman" w:hAnsi="Times New Roman"/>
          <w:noProof/>
        </w:rPr>
        <w:t>customer</w:t>
      </w:r>
      <w:r w:rsidRPr="00CA37C6">
        <w:rPr>
          <w:rFonts w:ascii="Times New Roman" w:hAnsi="Times New Roman"/>
        </w:rPr>
        <w:t xml:space="preserve"> would like to buy </w:t>
      </w:r>
      <w:r w:rsidR="00FD3D3B" w:rsidRPr="00CA37C6">
        <w:rPr>
          <w:rFonts w:ascii="Times New Roman" w:hAnsi="Times New Roman"/>
        </w:rPr>
        <w:t>something</w:t>
      </w:r>
      <w:r w:rsidRPr="00CA37C6">
        <w:rPr>
          <w:rFonts w:ascii="Times New Roman" w:hAnsi="Times New Roman"/>
        </w:rPr>
        <w:t xml:space="preserve"> may not be accessible 24*7. That </w:t>
      </w:r>
      <w:r w:rsidRPr="00CA37C6">
        <w:rPr>
          <w:rFonts w:ascii="Times New Roman" w:hAnsi="Times New Roman"/>
          <w:noProof/>
        </w:rPr>
        <w:t>means</w:t>
      </w:r>
      <w:r w:rsidRPr="00CA37C6">
        <w:rPr>
          <w:rFonts w:ascii="Times New Roman" w:hAnsi="Times New Roman"/>
        </w:rPr>
        <w:t xml:space="preserve"> customers have to adjust their </w:t>
      </w:r>
      <w:r w:rsidRPr="00FF3BAA">
        <w:rPr>
          <w:rFonts w:ascii="Times New Roman" w:hAnsi="Times New Roman"/>
        </w:rPr>
        <w:t xml:space="preserve">time with the seller’s time. In order to overcome these, the proposed online shopping system </w:t>
      </w:r>
      <w:r w:rsidRPr="00FF3BAA">
        <w:rPr>
          <w:rFonts w:ascii="Times New Roman" w:hAnsi="Times New Roman"/>
          <w:color w:val="000000"/>
        </w:rPr>
        <w:t xml:space="preserve">will make </w:t>
      </w:r>
      <w:r w:rsidRPr="00FF3BAA">
        <w:rPr>
          <w:rFonts w:ascii="Times New Roman" w:hAnsi="Times New Roman"/>
          <w:noProof/>
          <w:color w:val="000000"/>
        </w:rPr>
        <w:t>life</w:t>
      </w:r>
      <w:r w:rsidRPr="00FF3BAA">
        <w:rPr>
          <w:rFonts w:ascii="Times New Roman" w:hAnsi="Times New Roman"/>
          <w:color w:val="000000"/>
        </w:rPr>
        <w:t xml:space="preserve"> very easy for customers. A customer can </w:t>
      </w:r>
      <w:r w:rsidRPr="00FF3BAA">
        <w:rPr>
          <w:rFonts w:ascii="Times New Roman" w:hAnsi="Times New Roman"/>
          <w:noProof/>
          <w:color w:val="000000"/>
        </w:rPr>
        <w:t>search</w:t>
      </w:r>
      <w:r w:rsidR="00F1182A" w:rsidRPr="00FF3BAA">
        <w:rPr>
          <w:rFonts w:ascii="Times New Roman" w:hAnsi="Times New Roman"/>
          <w:noProof/>
          <w:color w:val="000000"/>
        </w:rPr>
        <w:t xml:space="preserve"> for</w:t>
      </w:r>
      <w:r w:rsidRPr="00FF3BAA">
        <w:rPr>
          <w:rFonts w:ascii="Times New Roman" w:hAnsi="Times New Roman"/>
          <w:color w:val="000000"/>
        </w:rPr>
        <w:t xml:space="preserve"> various items and place their order from home. Unlike </w:t>
      </w:r>
      <w:r w:rsidR="00F1182A" w:rsidRPr="00FF3BAA">
        <w:rPr>
          <w:rFonts w:ascii="Times New Roman" w:hAnsi="Times New Roman"/>
          <w:color w:val="000000"/>
        </w:rPr>
        <w:t xml:space="preserve">the </w:t>
      </w:r>
      <w:r w:rsidRPr="00FF3BAA">
        <w:rPr>
          <w:rFonts w:ascii="Times New Roman" w:hAnsi="Times New Roman"/>
          <w:noProof/>
          <w:color w:val="000000"/>
        </w:rPr>
        <w:t>traditional</w:t>
      </w:r>
      <w:r w:rsidRPr="00FF3BAA">
        <w:rPr>
          <w:rFonts w:ascii="Times New Roman" w:hAnsi="Times New Roman"/>
          <w:color w:val="000000"/>
        </w:rPr>
        <w:t xml:space="preserve"> way of shopping that is performed physically with </w:t>
      </w:r>
      <w:r w:rsidR="00F1182A" w:rsidRPr="00FF3BAA">
        <w:rPr>
          <w:rFonts w:ascii="Times New Roman" w:hAnsi="Times New Roman"/>
          <w:color w:val="000000"/>
        </w:rPr>
        <w:t xml:space="preserve">the </w:t>
      </w:r>
      <w:r w:rsidRPr="00FF3BAA">
        <w:rPr>
          <w:rFonts w:ascii="Times New Roman" w:hAnsi="Times New Roman"/>
          <w:noProof/>
          <w:color w:val="000000"/>
        </w:rPr>
        <w:t>effort</w:t>
      </w:r>
      <w:r w:rsidRPr="00FF3BAA">
        <w:rPr>
          <w:rFonts w:ascii="Times New Roman" w:hAnsi="Times New Roman"/>
          <w:color w:val="000000"/>
        </w:rPr>
        <w:t xml:space="preserve"> of a person to travel &amp; search for products, there is no need to </w:t>
      </w:r>
      <w:r w:rsidRPr="00FF3BAA">
        <w:rPr>
          <w:rFonts w:ascii="Times New Roman" w:hAnsi="Times New Roman"/>
          <w:noProof/>
          <w:color w:val="000000"/>
        </w:rPr>
        <w:t>go</w:t>
      </w:r>
      <w:r w:rsidR="00F1182A" w:rsidRPr="00FF3BAA">
        <w:rPr>
          <w:rFonts w:ascii="Times New Roman" w:hAnsi="Times New Roman"/>
          <w:noProof/>
          <w:color w:val="000000"/>
        </w:rPr>
        <w:t xml:space="preserve"> to</w:t>
      </w:r>
      <w:r w:rsidRPr="00FF3BAA">
        <w:rPr>
          <w:rFonts w:ascii="Times New Roman" w:hAnsi="Times New Roman"/>
          <w:color w:val="000000"/>
        </w:rPr>
        <w:t xml:space="preserve"> the store. Online shopping system helps </w:t>
      </w:r>
      <w:r w:rsidR="00F1182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to decrease physical work and to save time. In this case, a consumer can browse online items, compare </w:t>
      </w:r>
      <w:r w:rsidR="00910072" w:rsidRPr="00FF3BAA">
        <w:rPr>
          <w:rFonts w:ascii="Times New Roman" w:hAnsi="Times New Roman"/>
          <w:color w:val="000000"/>
        </w:rPr>
        <w:t>prices,</w:t>
      </w:r>
      <w:r w:rsidRPr="00FF3BAA">
        <w:rPr>
          <w:rFonts w:ascii="Times New Roman" w:hAnsi="Times New Roman"/>
          <w:color w:val="000000"/>
        </w:rPr>
        <w:t xml:space="preserve"> and order merchandise while they are anywhere on their computer or </w:t>
      </w:r>
      <w:r w:rsidRPr="00FF3BAA">
        <w:rPr>
          <w:rFonts w:ascii="Times New Roman" w:hAnsi="Times New Roman"/>
        </w:rPr>
        <w:t>smartphone</w:t>
      </w:r>
      <w:r w:rsidRPr="00FF3BAA">
        <w:rPr>
          <w:rFonts w:ascii="Times New Roman" w:hAnsi="Times New Roman"/>
          <w:color w:val="000000"/>
        </w:rPr>
        <w:t xml:space="preserve">. The designed database helps a customer to search for products based on their inputs in an easy and suitable way. Thereafter, </w:t>
      </w:r>
      <w:r w:rsidR="0070276A" w:rsidRPr="00FF3BAA">
        <w:rPr>
          <w:rFonts w:ascii="Times New Roman" w:hAnsi="Times New Roman"/>
          <w:color w:val="000000"/>
        </w:rPr>
        <w:t xml:space="preserve">the </w:t>
      </w:r>
      <w:r w:rsidRPr="00FF3BAA">
        <w:rPr>
          <w:rFonts w:ascii="Times New Roman" w:hAnsi="Times New Roman"/>
          <w:noProof/>
          <w:color w:val="000000"/>
        </w:rPr>
        <w:t>user</w:t>
      </w:r>
      <w:r w:rsidRPr="00FF3BAA">
        <w:rPr>
          <w:rFonts w:ascii="Times New Roman" w:hAnsi="Times New Roman"/>
          <w:color w:val="000000"/>
        </w:rPr>
        <w:t xml:space="preserve"> can see the product they want. Moreover, the designed database would help online retailers </w:t>
      </w:r>
      <w:r w:rsidRPr="00FF3BAA">
        <w:rPr>
          <w:rFonts w:ascii="Times New Roman" w:hAnsi="Times New Roman"/>
        </w:rPr>
        <w:t xml:space="preserve">to reach </w:t>
      </w:r>
      <w:r w:rsidR="0070276A" w:rsidRPr="00FF3BAA">
        <w:rPr>
          <w:rFonts w:ascii="Times New Roman" w:hAnsi="Times New Roman"/>
        </w:rPr>
        <w:t xml:space="preserve">a </w:t>
      </w:r>
      <w:r w:rsidRPr="00FF3BAA">
        <w:rPr>
          <w:rFonts w:ascii="Times New Roman" w:hAnsi="Times New Roman"/>
          <w:noProof/>
        </w:rPr>
        <w:t>wider</w:t>
      </w:r>
      <w:r w:rsidRPr="00FF3BAA">
        <w:rPr>
          <w:rFonts w:ascii="Times New Roman" w:hAnsi="Times New Roman"/>
        </w:rPr>
        <w:t xml:space="preserve"> market and </w:t>
      </w:r>
      <w:r w:rsidRPr="00FF3BAA">
        <w:rPr>
          <w:rFonts w:ascii="Times New Roman" w:hAnsi="Times New Roman"/>
          <w:color w:val="000000"/>
        </w:rPr>
        <w:t xml:space="preserve">manage their database system in </w:t>
      </w:r>
      <w:r w:rsidR="0070276A" w:rsidRPr="00FF3BAA">
        <w:rPr>
          <w:rFonts w:ascii="Times New Roman" w:hAnsi="Times New Roman"/>
          <w:color w:val="000000"/>
        </w:rPr>
        <w:t xml:space="preserve">an </w:t>
      </w:r>
      <w:r w:rsidRPr="00FF3BAA">
        <w:rPr>
          <w:rFonts w:ascii="Times New Roman" w:hAnsi="Times New Roman"/>
          <w:noProof/>
          <w:color w:val="000000"/>
        </w:rPr>
        <w:t>effective</w:t>
      </w:r>
      <w:r w:rsidRPr="00FF3BAA">
        <w:rPr>
          <w:rFonts w:ascii="Times New Roman" w:hAnsi="Times New Roman"/>
          <w:color w:val="000000"/>
        </w:rPr>
        <w:t xml:space="preserve"> and efficient way. </w:t>
      </w:r>
    </w:p>
    <w:p w14:paraId="087A21F4" w14:textId="77777777" w:rsidR="00FA4765" w:rsidRPr="00FF3BAA" w:rsidRDefault="00FA4765" w:rsidP="00FA4765">
      <w:pPr>
        <w:pStyle w:val="BodyTextIndent2"/>
        <w:tabs>
          <w:tab w:val="clear" w:pos="360"/>
          <w:tab w:val="left" w:pos="1161"/>
          <w:tab w:val="num" w:pos="1276"/>
        </w:tabs>
        <w:spacing w:line="480" w:lineRule="auto"/>
        <w:ind w:left="284"/>
        <w:jc w:val="both"/>
        <w:rPr>
          <w:rFonts w:ascii="Times New Roman" w:hAnsi="Times New Roman"/>
          <w:color w:val="000000"/>
          <w:sz w:val="24"/>
          <w:szCs w:val="24"/>
        </w:rPr>
      </w:pPr>
    </w:p>
    <w:p w14:paraId="5075550C" w14:textId="77777777" w:rsidR="00FA4765" w:rsidRPr="00FF3BAA" w:rsidRDefault="00FA4765" w:rsidP="00FA4765">
      <w:pPr>
        <w:rPr>
          <w:rFonts w:ascii="Times New Roman" w:hAnsi="Times New Roman"/>
          <w:b/>
        </w:rPr>
      </w:pPr>
    </w:p>
    <w:p w14:paraId="404C8B2B" w14:textId="77777777" w:rsidR="00FA4765" w:rsidRPr="00FF3BAA" w:rsidRDefault="00FA4765" w:rsidP="00FA4765">
      <w:pPr>
        <w:rPr>
          <w:rFonts w:ascii="Times New Roman" w:hAnsi="Times New Roman"/>
          <w:b/>
        </w:rPr>
      </w:pPr>
    </w:p>
    <w:p w14:paraId="5383DA58" w14:textId="77777777" w:rsidR="00FA4765" w:rsidRPr="00FF3BAA" w:rsidRDefault="00FA4765" w:rsidP="00FA4765">
      <w:pPr>
        <w:rPr>
          <w:rFonts w:ascii="Times New Roman" w:hAnsi="Times New Roman"/>
          <w:b/>
        </w:rPr>
      </w:pPr>
    </w:p>
    <w:p w14:paraId="045C4720" w14:textId="77777777" w:rsidR="00FA4765" w:rsidRPr="00FF3BAA" w:rsidRDefault="00FA4765" w:rsidP="00FA4765">
      <w:pPr>
        <w:rPr>
          <w:rFonts w:ascii="Times New Roman" w:hAnsi="Times New Roman"/>
          <w:b/>
        </w:rPr>
      </w:pPr>
    </w:p>
    <w:p w14:paraId="63215257"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b/>
        </w:rPr>
        <w:t xml:space="preserve"> </w:t>
      </w:r>
    </w:p>
    <w:p w14:paraId="1060CAE5" w14:textId="77777777" w:rsidR="00FA4765" w:rsidRPr="00FF3BAA" w:rsidRDefault="00FA4765" w:rsidP="00FA4765">
      <w:pPr>
        <w:spacing w:line="480" w:lineRule="auto"/>
        <w:jc w:val="center"/>
        <w:rPr>
          <w:rFonts w:ascii="Times New Roman" w:hAnsi="Times New Roman"/>
        </w:rPr>
      </w:pPr>
    </w:p>
    <w:p w14:paraId="6C546D42" w14:textId="77777777" w:rsidR="00FA4765" w:rsidRPr="00FF3BAA" w:rsidRDefault="00FA4765" w:rsidP="00FA4765">
      <w:pPr>
        <w:spacing w:line="480" w:lineRule="auto"/>
        <w:jc w:val="center"/>
        <w:rPr>
          <w:rFonts w:ascii="Times New Roman" w:hAnsi="Times New Roman"/>
        </w:rPr>
      </w:pPr>
    </w:p>
    <w:p w14:paraId="7DF07469"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rPr>
        <w:lastRenderedPageBreak/>
        <w:t>Database Design and Implementation of a Secure Online Shopping System</w:t>
      </w:r>
    </w:p>
    <w:p w14:paraId="3BD9E5FB" w14:textId="77777777" w:rsidR="00CB1D13" w:rsidRPr="00FF3BAA" w:rsidRDefault="00FA4765" w:rsidP="00CB1D13">
      <w:pPr>
        <w:pStyle w:val="Heading1"/>
        <w:spacing w:line="480" w:lineRule="auto"/>
        <w:jc w:val="center"/>
        <w:rPr>
          <w:sz w:val="24"/>
          <w:szCs w:val="24"/>
        </w:rPr>
      </w:pPr>
      <w:bookmarkStart w:id="2" w:name="_Toc4174621"/>
      <w:bookmarkStart w:id="3" w:name="_Toc4215084"/>
      <w:r w:rsidRPr="00FF3BAA">
        <w:rPr>
          <w:sz w:val="24"/>
          <w:szCs w:val="24"/>
        </w:rPr>
        <w:t>Statement of Work</w:t>
      </w:r>
      <w:bookmarkStart w:id="4" w:name="_Toc301038657"/>
      <w:bookmarkStart w:id="5" w:name="_Toc2713193"/>
      <w:bookmarkEnd w:id="2"/>
      <w:bookmarkEnd w:id="3"/>
    </w:p>
    <w:p w14:paraId="5D44A96D" w14:textId="0750A516" w:rsidR="00FA4765" w:rsidRPr="00FF3BAA" w:rsidRDefault="00FA4765" w:rsidP="00CB1D13">
      <w:pPr>
        <w:pStyle w:val="Heading2"/>
        <w:spacing w:line="480" w:lineRule="auto"/>
        <w:rPr>
          <w:rFonts w:ascii="Times New Roman" w:hAnsi="Times New Roman"/>
          <w:b/>
          <w:color w:val="auto"/>
          <w:sz w:val="24"/>
          <w:szCs w:val="24"/>
        </w:rPr>
      </w:pPr>
      <w:bookmarkStart w:id="6" w:name="_Toc4174622"/>
      <w:bookmarkStart w:id="7" w:name="_Toc4215085"/>
      <w:r w:rsidRPr="00FF3BAA">
        <w:rPr>
          <w:rFonts w:ascii="Times New Roman" w:hAnsi="Times New Roman"/>
          <w:b/>
          <w:color w:val="auto"/>
          <w:sz w:val="24"/>
          <w:szCs w:val="24"/>
        </w:rPr>
        <w:t>Project Overview</w:t>
      </w:r>
      <w:bookmarkEnd w:id="4"/>
      <w:bookmarkEnd w:id="5"/>
      <w:bookmarkEnd w:id="6"/>
      <w:bookmarkEnd w:id="7"/>
    </w:p>
    <w:p w14:paraId="2E249F61" w14:textId="77777777" w:rsidR="00FA4765" w:rsidRPr="00FF3BAA" w:rsidRDefault="00FA4765" w:rsidP="00CB1D13">
      <w:pPr>
        <w:spacing w:line="480" w:lineRule="auto"/>
        <w:ind w:firstLine="720"/>
        <w:rPr>
          <w:rFonts w:ascii="Times New Roman" w:hAnsi="Times New Roman"/>
          <w:color w:val="FF0000"/>
        </w:rPr>
      </w:pPr>
      <w:r w:rsidRPr="00FF3BAA">
        <w:rPr>
          <w:rFonts w:ascii="Times New Roman" w:hAnsi="Times New Roman"/>
        </w:rPr>
        <w:t>The main objective of this group project is to design and implement for online shopping system that will store and keep track of detail information about Customer, Employee, Orders, Zip</w:t>
      </w:r>
      <w:r w:rsidRPr="00FF3BAA">
        <w:rPr>
          <w:rFonts w:ascii="Times New Roman" w:hAnsi="Times New Roman"/>
          <w:color w:val="000000"/>
        </w:rPr>
        <w:t xml:space="preserve">, </w:t>
      </w:r>
      <w:r w:rsidRPr="00FF3BAA">
        <w:rPr>
          <w:rFonts w:ascii="Times New Roman" w:hAnsi="Times New Roman"/>
        </w:rPr>
        <w:t>Stores, Region, Payment, Order item, Product, and Product category. The databases will be designed in a user-friendly manner to reduces complexity and helps to manage an online shopping database system and enhance the processing efficiency.</w:t>
      </w:r>
    </w:p>
    <w:p w14:paraId="4E030B7A" w14:textId="77777777" w:rsidR="00FA4765" w:rsidRPr="00FF3BAA" w:rsidRDefault="00FA4765" w:rsidP="00CB1D13">
      <w:pPr>
        <w:pStyle w:val="Heading2"/>
        <w:spacing w:line="480" w:lineRule="auto"/>
        <w:rPr>
          <w:rFonts w:ascii="Times New Roman" w:hAnsi="Times New Roman"/>
          <w:b/>
          <w:color w:val="auto"/>
          <w:sz w:val="24"/>
          <w:szCs w:val="24"/>
        </w:rPr>
      </w:pPr>
      <w:bookmarkStart w:id="8" w:name="_Toc301038658"/>
      <w:bookmarkStart w:id="9" w:name="_Toc4174623"/>
      <w:bookmarkStart w:id="10" w:name="_Toc4215086"/>
      <w:r w:rsidRPr="00FF3BAA">
        <w:rPr>
          <w:rFonts w:ascii="Times New Roman" w:hAnsi="Times New Roman"/>
          <w:b/>
          <w:color w:val="auto"/>
          <w:sz w:val="24"/>
          <w:szCs w:val="24"/>
        </w:rPr>
        <w:t>Purpose and Benefits</w:t>
      </w:r>
      <w:bookmarkEnd w:id="8"/>
      <w:bookmarkEnd w:id="9"/>
      <w:bookmarkEnd w:id="10"/>
      <w:r w:rsidRPr="00FF3BAA">
        <w:rPr>
          <w:rFonts w:ascii="Times New Roman" w:hAnsi="Times New Roman"/>
          <w:b/>
          <w:color w:val="auto"/>
          <w:sz w:val="24"/>
          <w:szCs w:val="24"/>
        </w:rPr>
        <w:t xml:space="preserve"> </w:t>
      </w:r>
    </w:p>
    <w:p w14:paraId="65DC2CD9" w14:textId="78A0DE77" w:rsidR="00FA4765" w:rsidRPr="00FF3BAA" w:rsidRDefault="00FA4765" w:rsidP="00CB1D13">
      <w:pPr>
        <w:spacing w:line="480" w:lineRule="auto"/>
        <w:ind w:firstLine="720"/>
        <w:rPr>
          <w:rFonts w:ascii="Times New Roman" w:hAnsi="Times New Roman"/>
          <w:color w:val="000000"/>
        </w:rPr>
      </w:pPr>
      <w:r w:rsidRPr="00FF3BAA">
        <w:rPr>
          <w:rFonts w:ascii="Times New Roman" w:hAnsi="Times New Roman"/>
          <w:shd w:val="clear" w:color="auto" w:fill="FFFFFF"/>
        </w:rPr>
        <w:t xml:space="preserve">The database for </w:t>
      </w:r>
      <w:r w:rsidR="0070276A" w:rsidRPr="00FF3BAA">
        <w:rPr>
          <w:rFonts w:ascii="Times New Roman" w:hAnsi="Times New Roman"/>
          <w:shd w:val="clear" w:color="auto" w:fill="FFFFFF"/>
        </w:rPr>
        <w:t xml:space="preserve">the </w:t>
      </w:r>
      <w:r w:rsidRPr="00FF3BAA">
        <w:rPr>
          <w:rFonts w:ascii="Times New Roman" w:hAnsi="Times New Roman"/>
          <w:noProof/>
          <w:shd w:val="clear" w:color="auto" w:fill="FFFFFF"/>
        </w:rPr>
        <w:t>online</w:t>
      </w:r>
      <w:r w:rsidRPr="00FF3BAA">
        <w:rPr>
          <w:rFonts w:ascii="Times New Roman" w:hAnsi="Times New Roman"/>
          <w:shd w:val="clear" w:color="auto" w:fill="FFFFFF"/>
        </w:rPr>
        <w:t xml:space="preserve"> shopping system </w:t>
      </w:r>
      <w:r w:rsidRPr="00FF3BAA">
        <w:rPr>
          <w:rFonts w:ascii="Times New Roman" w:hAnsi="Times New Roman"/>
        </w:rPr>
        <w:t xml:space="preserve">is a collection of information and systematically stored in tables in the form of rows and columns. The tables in the database have a unique name that identifies their contents. </w:t>
      </w:r>
      <w:r w:rsidRPr="00FF3BAA">
        <w:rPr>
          <w:rFonts w:ascii="Times New Roman" w:hAnsi="Times New Roman"/>
          <w:color w:val="000000"/>
        </w:rPr>
        <w:t>The main objective of this project is to provide a user-friendly database that will</w:t>
      </w:r>
      <w:r w:rsidRPr="00FF3BAA">
        <w:rPr>
          <w:rFonts w:ascii="Times New Roman" w:hAnsi="Times New Roman"/>
        </w:rPr>
        <w:t xml:space="preserve"> be used to manage large bodies of information. This database </w:t>
      </w:r>
      <w:r w:rsidRPr="00FF3BAA">
        <w:rPr>
          <w:rFonts w:ascii="Times New Roman" w:hAnsi="Times New Roman"/>
          <w:color w:val="000000"/>
        </w:rPr>
        <w:t xml:space="preserve">allows a customer/ user such as to view different available products and also to place an order (purchase products) online. Furthermore, it will provide </w:t>
      </w:r>
      <w:r w:rsidRPr="00FF3BAA">
        <w:rPr>
          <w:rFonts w:ascii="Times New Roman" w:hAnsi="Times New Roman"/>
          <w:noProof/>
          <w:color w:val="000000"/>
        </w:rPr>
        <w:t>easy</w:t>
      </w:r>
      <w:r w:rsidRPr="00FF3BAA">
        <w:rPr>
          <w:rFonts w:ascii="Times New Roman" w:hAnsi="Times New Roman"/>
          <w:color w:val="000000"/>
        </w:rPr>
        <w:t xml:space="preserve"> access to retail managers and administrators to keep track of orders for its inventory and to see orders placed. The database system must record </w:t>
      </w:r>
      <w:r w:rsidR="002E5B6A" w:rsidRPr="00FF3BAA">
        <w:rPr>
          <w:rFonts w:ascii="Times New Roman" w:hAnsi="Times New Roman"/>
          <w:color w:val="000000"/>
        </w:rPr>
        <w:t>information</w:t>
      </w:r>
      <w:r w:rsidRPr="00FF3BAA">
        <w:rPr>
          <w:rFonts w:ascii="Times New Roman" w:hAnsi="Times New Roman"/>
          <w:color w:val="000000"/>
        </w:rPr>
        <w:t xml:space="preserve"> effectively. The system must update the available quantity of the product. Also, an employee of a virtual store can process orders and ship </w:t>
      </w:r>
      <w:r w:rsidRPr="00FF3BAA">
        <w:rPr>
          <w:rFonts w:ascii="Times New Roman" w:hAnsi="Times New Roman"/>
          <w:noProof/>
          <w:color w:val="000000"/>
        </w:rPr>
        <w:t>order</w:t>
      </w:r>
      <w:r w:rsidR="0070276A" w:rsidRPr="00FF3BAA">
        <w:rPr>
          <w:rFonts w:ascii="Times New Roman" w:hAnsi="Times New Roman"/>
          <w:noProof/>
          <w:color w:val="000000"/>
        </w:rPr>
        <w:t>s</w:t>
      </w:r>
      <w:r w:rsidRPr="00FF3BAA">
        <w:rPr>
          <w:rFonts w:ascii="Times New Roman" w:hAnsi="Times New Roman"/>
          <w:color w:val="000000"/>
        </w:rPr>
        <w:t xml:space="preserve"> to </w:t>
      </w:r>
      <w:r w:rsidR="0070276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based on </w:t>
      </w:r>
      <w:r w:rsidR="0070276A" w:rsidRPr="00FF3BAA">
        <w:rPr>
          <w:rFonts w:ascii="Times New Roman" w:hAnsi="Times New Roman"/>
          <w:color w:val="000000"/>
        </w:rPr>
        <w:t xml:space="preserve">an </w:t>
      </w:r>
      <w:r w:rsidRPr="00FF3BAA">
        <w:rPr>
          <w:rFonts w:ascii="Times New Roman" w:hAnsi="Times New Roman"/>
          <w:noProof/>
          <w:color w:val="000000"/>
        </w:rPr>
        <w:t>order</w:t>
      </w:r>
      <w:r w:rsidRPr="00FF3BAA">
        <w:rPr>
          <w:rFonts w:ascii="Times New Roman" w:hAnsi="Times New Roman"/>
          <w:color w:val="000000"/>
        </w:rPr>
        <w:t xml:space="preserve"> placed by sending </w:t>
      </w:r>
      <w:r w:rsidR="0070276A" w:rsidRPr="00FF3BAA">
        <w:rPr>
          <w:rFonts w:ascii="Times New Roman" w:hAnsi="Times New Roman"/>
          <w:color w:val="000000"/>
        </w:rPr>
        <w:t xml:space="preserve">a </w:t>
      </w:r>
      <w:r w:rsidRPr="00FF3BAA">
        <w:rPr>
          <w:rFonts w:ascii="Times New Roman" w:hAnsi="Times New Roman"/>
          <w:noProof/>
          <w:color w:val="000000"/>
        </w:rPr>
        <w:t>confirmation</w:t>
      </w:r>
      <w:r w:rsidRPr="00FF3BAA">
        <w:rPr>
          <w:rFonts w:ascii="Times New Roman" w:hAnsi="Times New Roman"/>
          <w:color w:val="000000"/>
        </w:rPr>
        <w:t xml:space="preserve"> email. </w:t>
      </w:r>
      <w:r w:rsidRPr="00FF3BAA">
        <w:rPr>
          <w:rFonts w:ascii="Times New Roman" w:hAnsi="Times New Roman"/>
        </w:rPr>
        <w:t>This database will also keep track of the orders that was signed off by the employee and it provides order tracking for customers. The customer will also be able to see when their item was shipped and delivered for them.</w:t>
      </w:r>
      <w:r w:rsidRPr="00FF3BAA">
        <w:rPr>
          <w:rFonts w:ascii="Times New Roman" w:hAnsi="Times New Roman"/>
          <w:color w:val="000000"/>
        </w:rPr>
        <w:t xml:space="preserve">                                      </w:t>
      </w:r>
    </w:p>
    <w:p w14:paraId="4AB15F64" w14:textId="77777777" w:rsidR="00FA4765" w:rsidRPr="00FF3BAA" w:rsidRDefault="00FA4765" w:rsidP="00FA4765">
      <w:pPr>
        <w:spacing w:line="480" w:lineRule="auto"/>
        <w:rPr>
          <w:rFonts w:ascii="Times New Roman" w:hAnsi="Times New Roman"/>
          <w:b/>
        </w:rPr>
      </w:pPr>
    </w:p>
    <w:p w14:paraId="10ADC909" w14:textId="77777777" w:rsidR="00FA4765" w:rsidRPr="00FF3BAA" w:rsidRDefault="00FA4765" w:rsidP="002E5B6A">
      <w:pPr>
        <w:pStyle w:val="Heading2"/>
        <w:spacing w:line="480" w:lineRule="auto"/>
        <w:rPr>
          <w:rFonts w:ascii="Times New Roman" w:hAnsi="Times New Roman"/>
          <w:b/>
          <w:i/>
          <w:color w:val="auto"/>
          <w:sz w:val="24"/>
          <w:szCs w:val="24"/>
        </w:rPr>
      </w:pPr>
      <w:bookmarkStart w:id="11" w:name="_Toc4174624"/>
      <w:bookmarkStart w:id="12" w:name="_Toc4215087"/>
      <w:r w:rsidRPr="00FF3BAA">
        <w:rPr>
          <w:rFonts w:ascii="Times New Roman" w:hAnsi="Times New Roman"/>
          <w:b/>
          <w:color w:val="auto"/>
          <w:sz w:val="24"/>
          <w:szCs w:val="24"/>
        </w:rPr>
        <w:lastRenderedPageBreak/>
        <w:t>Project Scope</w:t>
      </w:r>
      <w:bookmarkEnd w:id="11"/>
      <w:bookmarkEnd w:id="12"/>
    </w:p>
    <w:p w14:paraId="76061DBB" w14:textId="7F6C7261" w:rsidR="00FA4765" w:rsidRPr="00FF3BAA" w:rsidRDefault="00FA4765" w:rsidP="002E5B6A">
      <w:pPr>
        <w:spacing w:line="480" w:lineRule="auto"/>
        <w:ind w:firstLine="720"/>
        <w:rPr>
          <w:rFonts w:ascii="Times New Roman" w:hAnsi="Times New Roman"/>
        </w:rPr>
      </w:pPr>
      <w:r w:rsidRPr="00FF3BAA">
        <w:rPr>
          <w:rFonts w:ascii="Times New Roman" w:hAnsi="Times New Roman"/>
          <w:color w:val="000000"/>
        </w:rPr>
        <w:t xml:space="preserve">The online shopping system will be used to retrieve, manage, and store information in a </w:t>
      </w:r>
      <w:r w:rsidRPr="00FF3BAA">
        <w:rPr>
          <w:rFonts w:ascii="Times New Roman" w:hAnsi="Times New Roman"/>
          <w:noProof/>
          <w:color w:val="000000"/>
        </w:rPr>
        <w:t>secure</w:t>
      </w:r>
      <w:r w:rsidRPr="00FF3BAA">
        <w:rPr>
          <w:rFonts w:ascii="Times New Roman" w:hAnsi="Times New Roman"/>
          <w:color w:val="000000"/>
        </w:rPr>
        <w:t xml:space="preserve"> way. The intention of the system is to increase </w:t>
      </w:r>
      <w:r w:rsidR="00530021" w:rsidRPr="00FF3BAA">
        <w:rPr>
          <w:rFonts w:ascii="Times New Roman" w:hAnsi="Times New Roman"/>
          <w:color w:val="000000"/>
        </w:rPr>
        <w:t xml:space="preserve">the </w:t>
      </w:r>
      <w:r w:rsidRPr="00FF3BAA">
        <w:rPr>
          <w:rFonts w:ascii="Times New Roman" w:hAnsi="Times New Roman"/>
          <w:noProof/>
          <w:color w:val="000000"/>
        </w:rPr>
        <w:t>efficiency</w:t>
      </w:r>
      <w:r w:rsidRPr="00FF3BAA">
        <w:rPr>
          <w:rFonts w:ascii="Times New Roman" w:hAnsi="Times New Roman"/>
          <w:color w:val="000000"/>
        </w:rPr>
        <w:t xml:space="preserve"> of the operation within </w:t>
      </w:r>
      <w:r w:rsidR="00530021" w:rsidRPr="00FF3BAA">
        <w:rPr>
          <w:rFonts w:ascii="Times New Roman" w:hAnsi="Times New Roman"/>
          <w:color w:val="000000"/>
        </w:rPr>
        <w:t xml:space="preserve">a </w:t>
      </w:r>
      <w:r w:rsidRPr="00FF3BAA">
        <w:rPr>
          <w:rFonts w:ascii="Times New Roman" w:hAnsi="Times New Roman"/>
          <w:noProof/>
          <w:color w:val="000000"/>
        </w:rPr>
        <w:t>virtual</w:t>
      </w:r>
      <w:r w:rsidRPr="00FF3BAA">
        <w:rPr>
          <w:rFonts w:ascii="Times New Roman" w:hAnsi="Times New Roman"/>
          <w:color w:val="000000"/>
        </w:rPr>
        <w:t xml:space="preserve"> shopping store.</w:t>
      </w:r>
      <w:r w:rsidRPr="00FF3BAA">
        <w:rPr>
          <w:rFonts w:ascii="Times New Roman" w:hAnsi="Times New Roman"/>
          <w:color w:val="FF0000"/>
        </w:rPr>
        <w:t xml:space="preserve"> </w:t>
      </w:r>
      <w:r w:rsidRPr="00FF3BAA">
        <w:rPr>
          <w:rFonts w:ascii="Times New Roman" w:hAnsi="Times New Roman"/>
        </w:rPr>
        <w:t>This system can be implemented to any virtual shop and recommends a facility to receive the orders 24*7 and a home delivery system which can make customers happy.</w:t>
      </w:r>
    </w:p>
    <w:p w14:paraId="6035AD7E" w14:textId="24B60F89" w:rsidR="00FA4765" w:rsidRPr="00FF3BAA" w:rsidRDefault="00FA4765" w:rsidP="007E18ED">
      <w:pPr>
        <w:pStyle w:val="Heading2"/>
        <w:spacing w:line="480" w:lineRule="auto"/>
        <w:rPr>
          <w:rFonts w:ascii="Times New Roman" w:hAnsi="Times New Roman"/>
          <w:b/>
          <w:color w:val="auto"/>
          <w:sz w:val="24"/>
          <w:szCs w:val="24"/>
        </w:rPr>
      </w:pPr>
      <w:bookmarkStart w:id="13" w:name="_Toc4174625"/>
      <w:bookmarkStart w:id="14" w:name="_Toc4215088"/>
      <w:r w:rsidRPr="00FF3BAA">
        <w:rPr>
          <w:rFonts w:ascii="Times New Roman" w:hAnsi="Times New Roman"/>
          <w:b/>
          <w:bCs/>
          <w:iCs/>
          <w:color w:val="auto"/>
          <w:sz w:val="24"/>
          <w:szCs w:val="24"/>
        </w:rPr>
        <w:t>Hardware and Software</w:t>
      </w:r>
      <w:r w:rsidRPr="00FF3BAA">
        <w:rPr>
          <w:rFonts w:ascii="Times New Roman" w:hAnsi="Times New Roman"/>
          <w:b/>
          <w:color w:val="auto"/>
          <w:sz w:val="24"/>
          <w:szCs w:val="24"/>
        </w:rPr>
        <w:t xml:space="preserve"> Specifications</w:t>
      </w:r>
      <w:r w:rsidR="00622A49" w:rsidRPr="00FF3BAA">
        <w:rPr>
          <w:rFonts w:ascii="Times New Roman" w:hAnsi="Times New Roman"/>
          <w:b/>
          <w:color w:val="auto"/>
          <w:sz w:val="24"/>
          <w:szCs w:val="24"/>
        </w:rPr>
        <w:t xml:space="preserve"> </w:t>
      </w:r>
      <w:r w:rsidRPr="00FF3BAA">
        <w:rPr>
          <w:rFonts w:ascii="Times New Roman" w:hAnsi="Times New Roman"/>
          <w:b/>
          <w:color w:val="auto"/>
          <w:sz w:val="24"/>
          <w:szCs w:val="24"/>
        </w:rPr>
        <w:t>- Deployment</w:t>
      </w:r>
      <w:bookmarkEnd w:id="13"/>
      <w:bookmarkEnd w:id="14"/>
    </w:p>
    <w:p w14:paraId="064DAC85" w14:textId="648695C4"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 modeling software: ER Assistant and Data </w:t>
      </w:r>
      <w:r w:rsidR="00530021" w:rsidRPr="00FF3BAA">
        <w:rPr>
          <w:rFonts w:ascii="Times New Roman" w:hAnsi="Times New Roman"/>
          <w:noProof/>
          <w:sz w:val="24"/>
          <w:szCs w:val="24"/>
        </w:rPr>
        <w:t>M</w:t>
      </w:r>
      <w:r w:rsidRPr="00FF3BAA">
        <w:rPr>
          <w:rFonts w:ascii="Times New Roman" w:hAnsi="Times New Roman"/>
          <w:noProof/>
          <w:sz w:val="24"/>
          <w:szCs w:val="24"/>
        </w:rPr>
        <w:t>odeler</w:t>
      </w:r>
      <w:r w:rsidRPr="00FF3BAA">
        <w:rPr>
          <w:rFonts w:ascii="Times New Roman" w:hAnsi="Times New Roman"/>
          <w:sz w:val="24"/>
          <w:szCs w:val="24"/>
        </w:rPr>
        <w:t xml:space="preserve"> will be used for creating, designing, editing, and saving an ER diagram which </w:t>
      </w:r>
      <w:r w:rsidRPr="00FF3BAA">
        <w:rPr>
          <w:rFonts w:ascii="Times New Roman" w:hAnsi="Times New Roman"/>
          <w:noProof/>
          <w:sz w:val="24"/>
          <w:szCs w:val="24"/>
        </w:rPr>
        <w:t>allow</w:t>
      </w:r>
      <w:r w:rsidR="00530021" w:rsidRPr="00FF3BAA">
        <w:rPr>
          <w:rFonts w:ascii="Times New Roman" w:hAnsi="Times New Roman"/>
          <w:noProof/>
          <w:sz w:val="24"/>
          <w:szCs w:val="24"/>
        </w:rPr>
        <w:t>s</w:t>
      </w:r>
      <w:r w:rsidRPr="00FF3BAA">
        <w:rPr>
          <w:rFonts w:ascii="Times New Roman" w:hAnsi="Times New Roman"/>
          <w:sz w:val="24"/>
          <w:szCs w:val="24"/>
        </w:rPr>
        <w:t xml:space="preserve"> </w:t>
      </w:r>
      <w:r w:rsidR="00530021" w:rsidRPr="00FF3BAA">
        <w:rPr>
          <w:rFonts w:ascii="Times New Roman" w:hAnsi="Times New Roman"/>
          <w:noProof/>
          <w:sz w:val="24"/>
          <w:szCs w:val="24"/>
        </w:rPr>
        <w:t>seeing</w:t>
      </w:r>
      <w:r w:rsidR="00C75B36" w:rsidRPr="00FF3BAA">
        <w:rPr>
          <w:rFonts w:ascii="Times New Roman" w:hAnsi="Times New Roman"/>
          <w:sz w:val="24"/>
          <w:szCs w:val="24"/>
        </w:rPr>
        <w:t xml:space="preserve"> the structure of the created database visually and clearly</w:t>
      </w:r>
      <w:r w:rsidR="000A7CF7" w:rsidRPr="00FF3BAA">
        <w:rPr>
          <w:rFonts w:ascii="Times New Roman" w:hAnsi="Times New Roman"/>
          <w:sz w:val="24"/>
          <w:szCs w:val="24"/>
        </w:rPr>
        <w:t>,</w:t>
      </w:r>
      <w:r w:rsidRPr="00FF3BAA">
        <w:rPr>
          <w:rFonts w:ascii="Times New Roman" w:hAnsi="Times New Roman"/>
          <w:sz w:val="24"/>
          <w:szCs w:val="24"/>
        </w:rPr>
        <w:t xml:space="preserve"> </w:t>
      </w:r>
      <w:r w:rsidR="000A7CF7" w:rsidRPr="00FF3BAA">
        <w:rPr>
          <w:rFonts w:ascii="Times New Roman" w:hAnsi="Times New Roman"/>
          <w:sz w:val="24"/>
          <w:szCs w:val="24"/>
        </w:rPr>
        <w:t xml:space="preserve">including </w:t>
      </w:r>
      <w:r w:rsidRPr="00FF3BAA">
        <w:rPr>
          <w:rFonts w:ascii="Times New Roman" w:hAnsi="Times New Roman"/>
          <w:sz w:val="24"/>
          <w:szCs w:val="24"/>
        </w:rPr>
        <w:t>how entities, attributes</w:t>
      </w:r>
      <w:r w:rsidR="00530021" w:rsidRPr="00FF3BAA">
        <w:rPr>
          <w:rFonts w:ascii="Times New Roman" w:hAnsi="Times New Roman"/>
          <w:sz w:val="24"/>
          <w:szCs w:val="24"/>
        </w:rPr>
        <w:t>,</w:t>
      </w:r>
      <w:r w:rsidRPr="00FF3BAA">
        <w:rPr>
          <w:rFonts w:ascii="Times New Roman" w:hAnsi="Times New Roman"/>
          <w:sz w:val="24"/>
          <w:szCs w:val="24"/>
        </w:rPr>
        <w:t xml:space="preserve"> </w:t>
      </w:r>
      <w:r w:rsidRPr="00FF3BAA">
        <w:rPr>
          <w:rFonts w:ascii="Times New Roman" w:hAnsi="Times New Roman"/>
          <w:noProof/>
          <w:sz w:val="24"/>
          <w:szCs w:val="24"/>
        </w:rPr>
        <w:t>and</w:t>
      </w:r>
      <w:r w:rsidRPr="00FF3BAA">
        <w:rPr>
          <w:rFonts w:ascii="Times New Roman" w:hAnsi="Times New Roman"/>
          <w:sz w:val="24"/>
          <w:szCs w:val="24"/>
        </w:rPr>
        <w:t xml:space="preserve"> relationships exhibits</w:t>
      </w:r>
    </w:p>
    <w:p w14:paraId="6CE01373" w14:textId="379A6F37"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base Management System: Oracle Database 12c Enterprise </w:t>
      </w:r>
      <w:r w:rsidRPr="00FF3BAA">
        <w:rPr>
          <w:rFonts w:ascii="Times New Roman" w:hAnsi="Times New Roman"/>
          <w:color w:val="000000"/>
          <w:sz w:val="24"/>
          <w:szCs w:val="24"/>
        </w:rPr>
        <w:t>Edition</w:t>
      </w:r>
      <w:r w:rsidRPr="00FF3BAA">
        <w:rPr>
          <w:rFonts w:ascii="Times New Roman" w:hAnsi="Times New Roman"/>
          <w:color w:val="FF0000"/>
          <w:sz w:val="24"/>
          <w:szCs w:val="24"/>
        </w:rPr>
        <w:t xml:space="preserve"> </w:t>
      </w:r>
      <w:r w:rsidRPr="00FF3BAA">
        <w:rPr>
          <w:rFonts w:ascii="Times New Roman" w:hAnsi="Times New Roman"/>
          <w:noProof/>
          <w:sz w:val="24"/>
          <w:szCs w:val="24"/>
        </w:rPr>
        <w:t xml:space="preserve">12.2.0.1.0 – 64bit </w:t>
      </w:r>
      <w:r w:rsidRPr="00FF3BAA">
        <w:rPr>
          <w:rFonts w:ascii="Times New Roman" w:hAnsi="Times New Roman"/>
          <w:sz w:val="24"/>
          <w:szCs w:val="24"/>
        </w:rPr>
        <w:t xml:space="preserve">via AWS will be used for connecting to the database and for running the SQL statement (queries) and SQL scripts. These will be accessed from </w:t>
      </w:r>
      <w:r w:rsidR="00530021" w:rsidRPr="00FF3BAA">
        <w:rPr>
          <w:rFonts w:ascii="Times New Roman" w:hAnsi="Times New Roman"/>
          <w:sz w:val="24"/>
          <w:szCs w:val="24"/>
        </w:rPr>
        <w:t xml:space="preserve">a </w:t>
      </w:r>
      <w:r w:rsidRPr="00FF3BAA">
        <w:rPr>
          <w:rFonts w:ascii="Times New Roman" w:hAnsi="Times New Roman"/>
          <w:noProof/>
          <w:sz w:val="24"/>
          <w:szCs w:val="24"/>
        </w:rPr>
        <w:t>personal</w:t>
      </w:r>
      <w:r w:rsidRPr="00FF3BAA">
        <w:rPr>
          <w:rFonts w:ascii="Times New Roman" w:hAnsi="Times New Roman"/>
          <w:sz w:val="24"/>
          <w:szCs w:val="24"/>
        </w:rPr>
        <w:t xml:space="preserve"> computing device</w:t>
      </w:r>
    </w:p>
    <w:p w14:paraId="6B571843" w14:textId="77777777" w:rsidR="00FA4765" w:rsidRPr="00FF3BAA" w:rsidRDefault="00FA4765" w:rsidP="00FA4765">
      <w:pPr>
        <w:pStyle w:val="ListParagraph"/>
        <w:numPr>
          <w:ilvl w:val="0"/>
          <w:numId w:val="16"/>
        </w:numPr>
        <w:spacing w:after="0" w:line="480" w:lineRule="auto"/>
        <w:rPr>
          <w:rFonts w:ascii="Times New Roman" w:hAnsi="Times New Roman"/>
          <w:sz w:val="24"/>
          <w:szCs w:val="24"/>
        </w:rPr>
      </w:pPr>
      <w:r w:rsidRPr="00FF3BAA">
        <w:rPr>
          <w:rFonts w:ascii="Times New Roman" w:hAnsi="Times New Roman"/>
          <w:sz w:val="24"/>
          <w:szCs w:val="24"/>
        </w:rPr>
        <w:t xml:space="preserve">Database Development Environment: Oracle SQL Developer </w:t>
      </w:r>
    </w:p>
    <w:p w14:paraId="074ABB5A" w14:textId="77777777" w:rsidR="00FA4765" w:rsidRPr="00FF3BAA" w:rsidRDefault="00FA4765" w:rsidP="00FA4765">
      <w:pPr>
        <w:pStyle w:val="ListBullet"/>
        <w:numPr>
          <w:ilvl w:val="0"/>
          <w:numId w:val="16"/>
        </w:numPr>
        <w:rPr>
          <w:rFonts w:ascii="Times New Roman" w:hAnsi="Times New Roman"/>
          <w:sz w:val="24"/>
          <w:szCs w:val="24"/>
        </w:rPr>
      </w:pPr>
      <w:r w:rsidRPr="00FF3BAA">
        <w:rPr>
          <w:rFonts w:ascii="Times New Roman" w:hAnsi="Times New Roman"/>
          <w:sz w:val="24"/>
          <w:szCs w:val="24"/>
        </w:rPr>
        <w:t>The DDL and DML will be written in SQL and imported using SQL*Loader 12.2.0.1.0</w:t>
      </w:r>
    </w:p>
    <w:p w14:paraId="59022CA8" w14:textId="77777777" w:rsidR="00FA4765" w:rsidRPr="00FF3BAA" w:rsidRDefault="00FA4765" w:rsidP="00FA4765">
      <w:pPr>
        <w:pStyle w:val="ListBullet"/>
        <w:numPr>
          <w:ilvl w:val="0"/>
          <w:numId w:val="0"/>
        </w:numPr>
        <w:ind w:left="720"/>
        <w:rPr>
          <w:rFonts w:ascii="Times New Roman" w:hAnsi="Times New Roman"/>
          <w:sz w:val="24"/>
          <w:szCs w:val="24"/>
        </w:rPr>
      </w:pPr>
    </w:p>
    <w:p w14:paraId="43781561" w14:textId="0D323178" w:rsidR="00FA4765" w:rsidRPr="00FF3BAA" w:rsidRDefault="00FA4765" w:rsidP="007E18ED">
      <w:pPr>
        <w:pStyle w:val="Heading2"/>
        <w:spacing w:line="480" w:lineRule="auto"/>
        <w:rPr>
          <w:rFonts w:ascii="Times New Roman" w:hAnsi="Times New Roman"/>
          <w:b/>
          <w:color w:val="auto"/>
          <w:sz w:val="24"/>
          <w:szCs w:val="24"/>
        </w:rPr>
      </w:pPr>
      <w:bookmarkStart w:id="15" w:name="_Toc4174626"/>
      <w:bookmarkStart w:id="16" w:name="_Toc4215089"/>
      <w:r w:rsidRPr="00FF3BAA">
        <w:rPr>
          <w:rFonts w:ascii="Times New Roman" w:hAnsi="Times New Roman"/>
          <w:b/>
          <w:color w:val="auto"/>
          <w:sz w:val="24"/>
          <w:szCs w:val="24"/>
        </w:rPr>
        <w:t>DDL, DML</w:t>
      </w:r>
      <w:r w:rsidR="00530021" w:rsidRPr="00FF3BAA">
        <w:rPr>
          <w:rFonts w:ascii="Times New Roman" w:hAnsi="Times New Roman"/>
          <w:b/>
          <w:color w:val="auto"/>
          <w:sz w:val="24"/>
          <w:szCs w:val="24"/>
        </w:rPr>
        <w:t>,</w:t>
      </w:r>
      <w:r w:rsidRPr="00FF3BAA">
        <w:rPr>
          <w:rFonts w:ascii="Times New Roman" w:hAnsi="Times New Roman"/>
          <w:b/>
          <w:color w:val="auto"/>
          <w:sz w:val="24"/>
          <w:szCs w:val="24"/>
        </w:rPr>
        <w:t xml:space="preserve"> </w:t>
      </w:r>
      <w:r w:rsidRPr="00FF3BAA">
        <w:rPr>
          <w:rFonts w:ascii="Times New Roman" w:hAnsi="Times New Roman"/>
          <w:b/>
          <w:noProof/>
          <w:color w:val="auto"/>
          <w:sz w:val="24"/>
          <w:szCs w:val="24"/>
        </w:rPr>
        <w:t>and</w:t>
      </w:r>
      <w:r w:rsidRPr="00FF3BAA">
        <w:rPr>
          <w:rFonts w:ascii="Times New Roman" w:hAnsi="Times New Roman"/>
          <w:b/>
          <w:color w:val="auto"/>
          <w:sz w:val="24"/>
          <w:szCs w:val="24"/>
        </w:rPr>
        <w:t xml:space="preserve"> DCL</w:t>
      </w:r>
      <w:bookmarkEnd w:id="15"/>
      <w:bookmarkEnd w:id="16"/>
    </w:p>
    <w:p w14:paraId="70D8F6BD" w14:textId="40AD1B5D" w:rsidR="00FA4765" w:rsidRPr="00FF3BAA" w:rsidRDefault="00FA4765" w:rsidP="00FA4765">
      <w:pPr>
        <w:spacing w:line="480" w:lineRule="auto"/>
        <w:ind w:firstLine="720"/>
        <w:rPr>
          <w:rFonts w:ascii="Times New Roman" w:hAnsi="Times New Roman"/>
          <w:b/>
        </w:rPr>
      </w:pPr>
      <w:r w:rsidRPr="00FF3BAA">
        <w:rPr>
          <w:rFonts w:ascii="Times New Roman" w:hAnsi="Times New Roman"/>
        </w:rPr>
        <w:t xml:space="preserve">Structured Query Language (SQL) will be used for the data definition language (DDL) scripts and data manipulation language (DML) scripts. After running the DDL script in Oracle SQL Developer all the entities, attributes, and relationships captured in the ERD diagram will be translated into tables, columns, and indexes, which all make the database for an online shopping system. DDL script will be used either to CREATE, DROP, or ALTER. DML script will be used, either to INSERT or UPDATE SQL statements, to make a new record or update an old one. DML script will also use to SELECT a specific table in the database. Moreover, DCL script </w:t>
      </w:r>
      <w:r w:rsidRPr="00FF3BAA">
        <w:rPr>
          <w:rFonts w:ascii="Times New Roman" w:hAnsi="Times New Roman"/>
        </w:rPr>
        <w:lastRenderedPageBreak/>
        <w:t xml:space="preserve">will be used to GRANT which mainly deals with the rights, </w:t>
      </w:r>
      <w:r w:rsidR="00435A8A" w:rsidRPr="00FF3BAA">
        <w:rPr>
          <w:rFonts w:ascii="Times New Roman" w:hAnsi="Times New Roman"/>
        </w:rPr>
        <w:t>permissions,</w:t>
      </w:r>
      <w:r w:rsidRPr="00FF3BAA">
        <w:rPr>
          <w:rFonts w:ascii="Times New Roman" w:hAnsi="Times New Roman"/>
        </w:rPr>
        <w:t xml:space="preserve"> and other controls of the database security system at different levels. All scripts will be created using SQL and run using </w:t>
      </w:r>
      <w:proofErr w:type="spellStart"/>
      <w:r w:rsidRPr="00FF3BAA">
        <w:rPr>
          <w:rFonts w:ascii="Times New Roman" w:hAnsi="Times New Roman"/>
        </w:rPr>
        <w:t>SQLPlus</w:t>
      </w:r>
      <w:proofErr w:type="spellEnd"/>
      <w:r w:rsidRPr="00FF3BAA">
        <w:rPr>
          <w:rFonts w:ascii="Times New Roman" w:hAnsi="Times New Roman"/>
        </w:rPr>
        <w:t xml:space="preserve"> via Putty.  </w:t>
      </w:r>
      <w:r w:rsidRPr="00FF3BAA">
        <w:rPr>
          <w:rFonts w:ascii="Times New Roman" w:hAnsi="Times New Roman"/>
          <w:b/>
        </w:rPr>
        <w:t xml:space="preserve">                                         </w:t>
      </w:r>
    </w:p>
    <w:p w14:paraId="6A31E409" w14:textId="799938E6" w:rsidR="00FA4765" w:rsidRPr="00FF3BAA" w:rsidRDefault="007E18ED" w:rsidP="007E18ED">
      <w:pPr>
        <w:pStyle w:val="Heading1"/>
        <w:spacing w:line="480" w:lineRule="auto"/>
        <w:jc w:val="center"/>
        <w:rPr>
          <w:sz w:val="24"/>
          <w:szCs w:val="24"/>
        </w:rPr>
      </w:pPr>
      <w:bookmarkStart w:id="17" w:name="_Toc4174627"/>
      <w:bookmarkStart w:id="18" w:name="_Toc4215090"/>
      <w:r w:rsidRPr="00FF3BAA">
        <w:rPr>
          <w:sz w:val="24"/>
          <w:szCs w:val="24"/>
        </w:rPr>
        <w:t>P</w:t>
      </w:r>
      <w:r w:rsidR="00FA4765" w:rsidRPr="00FF3BAA">
        <w:rPr>
          <w:sz w:val="24"/>
          <w:szCs w:val="24"/>
        </w:rPr>
        <w:t>roject Work Plan</w:t>
      </w:r>
      <w:bookmarkEnd w:id="17"/>
      <w:bookmarkEnd w:id="18"/>
    </w:p>
    <w:p w14:paraId="17062BE7" w14:textId="77777777" w:rsidR="00FA4765" w:rsidRPr="00FF3BAA" w:rsidRDefault="00FA4765" w:rsidP="007E18ED">
      <w:pPr>
        <w:pStyle w:val="Heading2"/>
        <w:spacing w:line="480" w:lineRule="auto"/>
        <w:rPr>
          <w:rFonts w:ascii="Times New Roman" w:hAnsi="Times New Roman"/>
          <w:b/>
          <w:color w:val="auto"/>
          <w:sz w:val="24"/>
          <w:szCs w:val="24"/>
        </w:rPr>
      </w:pPr>
      <w:bookmarkStart w:id="19" w:name="_Toc4174628"/>
      <w:bookmarkStart w:id="20" w:name="_Toc4215091"/>
      <w:r w:rsidRPr="00FF3BAA">
        <w:rPr>
          <w:rFonts w:ascii="Times New Roman" w:hAnsi="Times New Roman"/>
          <w:b/>
          <w:color w:val="auto"/>
          <w:sz w:val="24"/>
          <w:szCs w:val="24"/>
        </w:rPr>
        <w:t>Team Members and Roles</w:t>
      </w:r>
      <w:bookmarkEnd w:id="19"/>
      <w:bookmarkEnd w:id="20"/>
    </w:p>
    <w:p w14:paraId="37C0E62D" w14:textId="77777777" w:rsidR="00FA4765" w:rsidRPr="00FF3BAA" w:rsidRDefault="00FA4765" w:rsidP="007E18ED">
      <w:pPr>
        <w:spacing w:line="276" w:lineRule="auto"/>
        <w:ind w:firstLine="720"/>
        <w:rPr>
          <w:rFonts w:ascii="Times New Roman" w:eastAsia="Arial" w:hAnsi="Times New Roman"/>
        </w:rPr>
      </w:pPr>
      <w:r w:rsidRPr="00FF3BAA">
        <w:rPr>
          <w:rFonts w:ascii="Times New Roman" w:eastAsia="Arial" w:hAnsi="Times New Roman"/>
        </w:rPr>
        <w:t>The online shopping database development staff as shown in the following table.</w:t>
      </w:r>
    </w:p>
    <w:p w14:paraId="7E4B12B4" w14:textId="77777777" w:rsidR="00FA4765" w:rsidRPr="00FF3BAA" w:rsidRDefault="00FA4765" w:rsidP="00FA4765">
      <w:pPr>
        <w:spacing w:line="276" w:lineRule="auto"/>
        <w:rPr>
          <w:rFonts w:ascii="Times New Roman" w:eastAsia="Arial" w:hAnsi="Times New Roman"/>
        </w:rPr>
      </w:pPr>
    </w:p>
    <w:p w14:paraId="211972BC" w14:textId="77777777" w:rsidR="00FA4765" w:rsidRPr="00FF3BAA" w:rsidRDefault="00FA4765" w:rsidP="00FA4765">
      <w:pPr>
        <w:spacing w:line="276" w:lineRule="auto"/>
        <w:rPr>
          <w:rFonts w:ascii="Times New Roman" w:eastAsia="Arial" w:hAnsi="Times New Roman"/>
        </w:rPr>
      </w:pPr>
    </w:p>
    <w:tbl>
      <w:tblPr>
        <w:tblW w:w="81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9"/>
        <w:gridCol w:w="4667"/>
      </w:tblGrid>
      <w:tr w:rsidR="00FA4765" w:rsidRPr="00FF3BAA" w14:paraId="773DE3BA" w14:textId="77777777" w:rsidTr="006E516A">
        <w:trPr>
          <w:trHeight w:val="356"/>
        </w:trPr>
        <w:tc>
          <w:tcPr>
            <w:tcW w:w="3529" w:type="dxa"/>
            <w:shd w:val="clear" w:color="auto" w:fill="BDD6EE"/>
            <w:vAlign w:val="center"/>
          </w:tcPr>
          <w:p w14:paraId="68536D2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Group Member</w:t>
            </w:r>
          </w:p>
        </w:tc>
        <w:tc>
          <w:tcPr>
            <w:tcW w:w="4667" w:type="dxa"/>
            <w:shd w:val="clear" w:color="auto" w:fill="BDD6EE"/>
            <w:vAlign w:val="center"/>
          </w:tcPr>
          <w:p w14:paraId="638EC58F"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Team Member Role</w:t>
            </w:r>
          </w:p>
        </w:tc>
      </w:tr>
      <w:tr w:rsidR="00FA4765" w:rsidRPr="00FF3BAA" w14:paraId="03C40527" w14:textId="77777777" w:rsidTr="006E516A">
        <w:trPr>
          <w:trHeight w:val="346"/>
        </w:trPr>
        <w:tc>
          <w:tcPr>
            <w:tcW w:w="3529" w:type="dxa"/>
            <w:shd w:val="clear" w:color="auto" w:fill="BDD6EE"/>
            <w:vAlign w:val="center"/>
          </w:tcPr>
          <w:p w14:paraId="1C563C2D"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 xml:space="preserve">Roha </w:t>
            </w:r>
            <w:proofErr w:type="spellStart"/>
            <w:r w:rsidRPr="00FF3BAA">
              <w:rPr>
                <w:rFonts w:ascii="Times New Roman" w:hAnsi="Times New Roman"/>
                <w:sz w:val="24"/>
                <w:szCs w:val="24"/>
              </w:rPr>
              <w:t>Seyoum</w:t>
            </w:r>
            <w:proofErr w:type="spellEnd"/>
          </w:p>
        </w:tc>
        <w:tc>
          <w:tcPr>
            <w:tcW w:w="4667" w:type="dxa"/>
            <w:shd w:val="clear" w:color="auto" w:fill="BDD6EE"/>
            <w:vAlign w:val="center"/>
          </w:tcPr>
          <w:p w14:paraId="334F498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Project Manager/DBA</w:t>
            </w:r>
          </w:p>
        </w:tc>
      </w:tr>
      <w:tr w:rsidR="00FA4765" w:rsidRPr="00FF3BAA" w14:paraId="5BC8EA86" w14:textId="77777777" w:rsidTr="006E516A">
        <w:trPr>
          <w:trHeight w:val="356"/>
        </w:trPr>
        <w:tc>
          <w:tcPr>
            <w:tcW w:w="3529" w:type="dxa"/>
            <w:shd w:val="clear" w:color="auto" w:fill="BDD6EE"/>
            <w:vAlign w:val="center"/>
          </w:tcPr>
          <w:p w14:paraId="1206657D" w14:textId="77777777" w:rsidR="00FA4765" w:rsidRPr="00FF3BAA" w:rsidRDefault="00FA4765" w:rsidP="006E516A">
            <w:pPr>
              <w:pStyle w:val="ListParagraph"/>
              <w:ind w:left="0"/>
              <w:rPr>
                <w:rFonts w:ascii="Times New Roman" w:hAnsi="Times New Roman"/>
                <w:sz w:val="24"/>
                <w:szCs w:val="24"/>
              </w:rPr>
            </w:pPr>
            <w:bookmarkStart w:id="21" w:name="_Hlk528160039"/>
            <w:r w:rsidRPr="00FF3BAA">
              <w:rPr>
                <w:rFonts w:ascii="Times New Roman" w:hAnsi="Times New Roman"/>
                <w:sz w:val="24"/>
                <w:szCs w:val="24"/>
              </w:rPr>
              <w:t>Brandon Russell</w:t>
            </w:r>
          </w:p>
        </w:tc>
        <w:tc>
          <w:tcPr>
            <w:tcW w:w="4667" w:type="dxa"/>
            <w:shd w:val="clear" w:color="auto" w:fill="BDD6EE"/>
            <w:vAlign w:val="center"/>
          </w:tcPr>
          <w:p w14:paraId="1A70285B"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eveloper/ Data Modeler/Team Lead</w:t>
            </w:r>
          </w:p>
        </w:tc>
      </w:tr>
      <w:tr w:rsidR="00FA4765" w:rsidRPr="00FF3BAA" w14:paraId="7591BCB7" w14:textId="77777777" w:rsidTr="006E516A">
        <w:trPr>
          <w:trHeight w:val="356"/>
        </w:trPr>
        <w:tc>
          <w:tcPr>
            <w:tcW w:w="3529" w:type="dxa"/>
            <w:shd w:val="clear" w:color="auto" w:fill="BDD6EE"/>
            <w:vAlign w:val="center"/>
          </w:tcPr>
          <w:p w14:paraId="45D9EAC0" w14:textId="77777777" w:rsidR="00FA4765" w:rsidRPr="00FF3BAA" w:rsidRDefault="00FA4765" w:rsidP="006E516A">
            <w:pPr>
              <w:pStyle w:val="ListParagraph"/>
              <w:ind w:left="0"/>
              <w:rPr>
                <w:rFonts w:ascii="Times New Roman" w:hAnsi="Times New Roman"/>
                <w:sz w:val="24"/>
                <w:szCs w:val="24"/>
              </w:rPr>
            </w:pPr>
            <w:bookmarkStart w:id="22" w:name="_Hlk528160065"/>
            <w:bookmarkEnd w:id="21"/>
            <w:r w:rsidRPr="00FF3BAA">
              <w:rPr>
                <w:rFonts w:ascii="Times New Roman" w:hAnsi="Times New Roman"/>
                <w:color w:val="000000"/>
                <w:sz w:val="24"/>
                <w:szCs w:val="24"/>
              </w:rPr>
              <w:t>Joshua</w:t>
            </w:r>
            <w:r w:rsidRPr="00FF3BAA">
              <w:rPr>
                <w:rFonts w:ascii="Times New Roman" w:hAnsi="Times New Roman"/>
                <w:sz w:val="24"/>
                <w:szCs w:val="24"/>
              </w:rPr>
              <w:t xml:space="preserve"> </w:t>
            </w:r>
            <w:bookmarkEnd w:id="22"/>
            <w:proofErr w:type="spellStart"/>
            <w:r w:rsidRPr="00FF3BAA">
              <w:rPr>
                <w:rFonts w:ascii="Times New Roman" w:hAnsi="Times New Roman"/>
                <w:sz w:val="24"/>
                <w:szCs w:val="24"/>
              </w:rPr>
              <w:t>Oluwadamilare</w:t>
            </w:r>
            <w:proofErr w:type="spellEnd"/>
          </w:p>
        </w:tc>
        <w:tc>
          <w:tcPr>
            <w:tcW w:w="4667" w:type="dxa"/>
            <w:shd w:val="clear" w:color="auto" w:fill="BDD6EE"/>
          </w:tcPr>
          <w:p w14:paraId="540F99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BA / Business Analyst</w:t>
            </w:r>
          </w:p>
        </w:tc>
      </w:tr>
      <w:tr w:rsidR="00FA4765" w:rsidRPr="00FF3BAA" w14:paraId="0D680C49" w14:textId="77777777" w:rsidTr="006E516A">
        <w:trPr>
          <w:trHeight w:val="346"/>
        </w:trPr>
        <w:tc>
          <w:tcPr>
            <w:tcW w:w="3529" w:type="dxa"/>
            <w:shd w:val="clear" w:color="auto" w:fill="BDD6EE"/>
            <w:vAlign w:val="center"/>
          </w:tcPr>
          <w:p w14:paraId="7301B695" w14:textId="77777777" w:rsidR="00FA4765" w:rsidRPr="00FF3BAA" w:rsidRDefault="00FA4765" w:rsidP="006E516A">
            <w:pPr>
              <w:pStyle w:val="ListParagraph"/>
              <w:ind w:left="0"/>
              <w:rPr>
                <w:rFonts w:ascii="Times New Roman" w:hAnsi="Times New Roman"/>
                <w:sz w:val="24"/>
                <w:szCs w:val="24"/>
              </w:rPr>
            </w:pPr>
            <w:bookmarkStart w:id="23" w:name="_Hlk528160081"/>
            <w:proofErr w:type="spellStart"/>
            <w:r w:rsidRPr="00FF3BAA">
              <w:rPr>
                <w:rFonts w:ascii="Times New Roman" w:hAnsi="Times New Roman"/>
                <w:color w:val="000000"/>
                <w:sz w:val="24"/>
                <w:szCs w:val="24"/>
              </w:rPr>
              <w:t>Tinuola</w:t>
            </w:r>
            <w:proofErr w:type="spellEnd"/>
            <w:r w:rsidRPr="00FF3BAA">
              <w:rPr>
                <w:rFonts w:ascii="Times New Roman" w:hAnsi="Times New Roman"/>
                <w:color w:val="000000"/>
                <w:sz w:val="24"/>
                <w:szCs w:val="24"/>
              </w:rPr>
              <w:t xml:space="preserve"> </w:t>
            </w:r>
            <w:proofErr w:type="spellStart"/>
            <w:r w:rsidRPr="00FF3BAA">
              <w:rPr>
                <w:rFonts w:ascii="Times New Roman" w:hAnsi="Times New Roman"/>
                <w:sz w:val="24"/>
                <w:szCs w:val="24"/>
              </w:rPr>
              <w:t>Okusanya</w:t>
            </w:r>
            <w:proofErr w:type="spellEnd"/>
          </w:p>
        </w:tc>
        <w:tc>
          <w:tcPr>
            <w:tcW w:w="4667" w:type="dxa"/>
            <w:shd w:val="clear" w:color="auto" w:fill="BDD6EE"/>
          </w:tcPr>
          <w:p w14:paraId="23C666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Business Analyst/DBA</w:t>
            </w:r>
          </w:p>
        </w:tc>
      </w:tr>
      <w:bookmarkEnd w:id="23"/>
    </w:tbl>
    <w:p w14:paraId="6BAC131A" w14:textId="77777777" w:rsidR="00FA4765" w:rsidRPr="00FF3BAA" w:rsidRDefault="00FA4765" w:rsidP="00FA4765">
      <w:pPr>
        <w:spacing w:line="276" w:lineRule="auto"/>
        <w:rPr>
          <w:rFonts w:ascii="Times New Roman" w:hAnsi="Times New Roman"/>
        </w:rPr>
      </w:pPr>
    </w:p>
    <w:p w14:paraId="4365AA55" w14:textId="77777777" w:rsidR="00FA4765" w:rsidRPr="00FF3BAA" w:rsidRDefault="00FA4765" w:rsidP="00FA4765">
      <w:pPr>
        <w:spacing w:line="276" w:lineRule="auto"/>
        <w:rPr>
          <w:rFonts w:ascii="Times New Roman" w:hAnsi="Times New Roman"/>
          <w:highlight w:val="green"/>
        </w:rPr>
      </w:pPr>
    </w:p>
    <w:p w14:paraId="2E444949" w14:textId="5D1CBF1F" w:rsidR="00FA4765" w:rsidRPr="00FF3BAA" w:rsidRDefault="00FA4765" w:rsidP="007E18ED">
      <w:pPr>
        <w:spacing w:line="480" w:lineRule="auto"/>
        <w:ind w:firstLine="720"/>
        <w:rPr>
          <w:rFonts w:ascii="Times New Roman" w:eastAsia="Arial" w:hAnsi="Times New Roman"/>
          <w:color w:val="FF0000"/>
        </w:rPr>
      </w:pPr>
      <w:r w:rsidRPr="00FF3BAA">
        <w:rPr>
          <w:rFonts w:ascii="Times New Roman" w:eastAsia="Arial" w:hAnsi="Times New Roman"/>
        </w:rPr>
        <w:t xml:space="preserve">The project manager is responsible for preparing and layout a project schedule (timeline). The business analyst will establish the database system requirements based on the business user and </w:t>
      </w:r>
      <w:r w:rsidRPr="00FF3BAA">
        <w:rPr>
          <w:rFonts w:ascii="Times New Roman" w:hAnsi="Times New Roman"/>
          <w:color w:val="000000"/>
        </w:rPr>
        <w:t xml:space="preserve">the </w:t>
      </w:r>
      <w:r w:rsidRPr="00FF3BAA">
        <w:rPr>
          <w:rFonts w:ascii="Times New Roman" w:hAnsi="Times New Roman"/>
          <w:noProof/>
          <w:color w:val="000000"/>
        </w:rPr>
        <w:t>stakeholder</w:t>
      </w:r>
      <w:r w:rsidR="001741EB" w:rsidRPr="00FF3BAA">
        <w:rPr>
          <w:rFonts w:ascii="Times New Roman" w:hAnsi="Times New Roman"/>
          <w:noProof/>
          <w:color w:val="000000"/>
        </w:rPr>
        <w:t>'</w:t>
      </w:r>
      <w:r w:rsidRPr="00FF3BAA">
        <w:rPr>
          <w:rFonts w:ascii="Times New Roman" w:hAnsi="Times New Roman"/>
          <w:noProof/>
          <w:color w:val="000000"/>
        </w:rPr>
        <w:t>s</w:t>
      </w:r>
      <w:r w:rsidRPr="00FF3BAA">
        <w:rPr>
          <w:rFonts w:ascii="Times New Roman" w:eastAsia="Arial" w:hAnsi="Times New Roman"/>
        </w:rPr>
        <w:t xml:space="preserve"> needs.  The </w:t>
      </w:r>
      <w:r w:rsidRPr="00FF3BAA">
        <w:rPr>
          <w:rFonts w:ascii="Times New Roman" w:eastAsia="Arial" w:hAnsi="Times New Roman"/>
          <w:color w:val="000000"/>
        </w:rPr>
        <w:t xml:space="preserve">developer will develop </w:t>
      </w:r>
      <w:r w:rsidR="001741EB" w:rsidRPr="00FF3BAA">
        <w:rPr>
          <w:rFonts w:ascii="Times New Roman" w:eastAsia="Arial" w:hAnsi="Times New Roman"/>
          <w:color w:val="000000"/>
        </w:rPr>
        <w:t xml:space="preserve">the </w:t>
      </w:r>
      <w:r w:rsidRPr="00FF3BAA">
        <w:rPr>
          <w:rFonts w:ascii="Times New Roman" w:eastAsia="Arial" w:hAnsi="Times New Roman"/>
          <w:noProof/>
          <w:color w:val="000000"/>
        </w:rPr>
        <w:t>SQL</w:t>
      </w:r>
      <w:r w:rsidRPr="00FF3BAA">
        <w:rPr>
          <w:rFonts w:ascii="Times New Roman" w:eastAsia="Arial" w:hAnsi="Times New Roman"/>
          <w:color w:val="000000"/>
        </w:rPr>
        <w:t xml:space="preserve"> script. The Data Modeler will design the ER diagram. The DBA will develop and implement the designed database.  </w:t>
      </w:r>
    </w:p>
    <w:p w14:paraId="2B9CD7DE" w14:textId="430E559F" w:rsidR="00FA4765" w:rsidRPr="00FF3BAA" w:rsidRDefault="00FA4765" w:rsidP="007E18ED">
      <w:pPr>
        <w:pStyle w:val="Heading2"/>
        <w:spacing w:line="480" w:lineRule="auto"/>
        <w:rPr>
          <w:rFonts w:ascii="Times New Roman" w:hAnsi="Times New Roman"/>
          <w:b/>
          <w:color w:val="auto"/>
          <w:sz w:val="24"/>
          <w:szCs w:val="24"/>
        </w:rPr>
      </w:pPr>
      <w:bookmarkStart w:id="24" w:name="_Toc4174629"/>
      <w:bookmarkStart w:id="25" w:name="_Toc4215092"/>
      <w:r w:rsidRPr="00FF3BAA">
        <w:rPr>
          <w:rFonts w:ascii="Times New Roman" w:hAnsi="Times New Roman"/>
          <w:b/>
          <w:color w:val="auto"/>
          <w:sz w:val="24"/>
          <w:szCs w:val="24"/>
        </w:rPr>
        <w:t>Meeting and Communication Plan</w:t>
      </w:r>
      <w:bookmarkEnd w:id="24"/>
      <w:bookmarkEnd w:id="25"/>
    </w:p>
    <w:p w14:paraId="3B122D6D" w14:textId="5E123422" w:rsidR="00FA4765" w:rsidRPr="00FF3BAA" w:rsidRDefault="00FA4765" w:rsidP="007E18ED">
      <w:pPr>
        <w:spacing w:line="480" w:lineRule="auto"/>
        <w:ind w:firstLine="720"/>
        <w:rPr>
          <w:rFonts w:ascii="Times New Roman" w:eastAsia="Times New Roman" w:hAnsi="Times New Roman"/>
          <w:i/>
        </w:rPr>
      </w:pPr>
      <w:r w:rsidRPr="00FF3BAA">
        <w:rPr>
          <w:rFonts w:ascii="Times New Roman" w:hAnsi="Times New Roman"/>
        </w:rPr>
        <w:t xml:space="preserve">Weekly Meeting Schedule – Sunday @ </w:t>
      </w:r>
      <w:r w:rsidRPr="00FF3BAA">
        <w:rPr>
          <w:rFonts w:ascii="Times New Roman" w:hAnsi="Times New Roman"/>
          <w:noProof/>
        </w:rPr>
        <w:t>3</w:t>
      </w:r>
      <w:r w:rsidR="001741EB" w:rsidRPr="00FF3BAA">
        <w:rPr>
          <w:rFonts w:ascii="Times New Roman" w:hAnsi="Times New Roman"/>
          <w:noProof/>
        </w:rPr>
        <w:t xml:space="preserve"> </w:t>
      </w:r>
      <w:r w:rsidRPr="00FF3BAA">
        <w:rPr>
          <w:rFonts w:ascii="Times New Roman" w:hAnsi="Times New Roman"/>
          <w:noProof/>
        </w:rPr>
        <w:t>PM</w:t>
      </w:r>
      <w:r w:rsidRPr="00FF3BAA">
        <w:rPr>
          <w:rFonts w:ascii="Times New Roman" w:hAnsi="Times New Roman"/>
        </w:rPr>
        <w:t xml:space="preserve"> EST via WhatsApp. </w:t>
      </w:r>
      <w:r w:rsidRPr="00FF3BAA">
        <w:rPr>
          <w:rFonts w:ascii="Times New Roman" w:eastAsia="Arial" w:hAnsi="Times New Roman"/>
          <w:color w:val="000000"/>
        </w:rPr>
        <w:t xml:space="preserve">The group meeting will be </w:t>
      </w:r>
      <w:r w:rsidRPr="00FF3BAA">
        <w:rPr>
          <w:rFonts w:ascii="Times New Roman" w:eastAsia="Arial" w:hAnsi="Times New Roman"/>
          <w:noProof/>
          <w:color w:val="000000"/>
        </w:rPr>
        <w:t>set</w:t>
      </w:r>
      <w:r w:rsidR="001741EB" w:rsidRPr="00FF3BAA">
        <w:rPr>
          <w:rFonts w:ascii="Times New Roman" w:eastAsia="Arial" w:hAnsi="Times New Roman"/>
          <w:noProof/>
          <w:color w:val="000000"/>
        </w:rPr>
        <w:t xml:space="preserve"> </w:t>
      </w:r>
      <w:r w:rsidRPr="00FF3BAA">
        <w:rPr>
          <w:rFonts w:ascii="Times New Roman" w:eastAsia="Arial" w:hAnsi="Times New Roman"/>
          <w:noProof/>
          <w:color w:val="000000"/>
        </w:rPr>
        <w:t>up</w:t>
      </w:r>
      <w:r w:rsidRPr="00FF3BAA">
        <w:rPr>
          <w:rFonts w:ascii="Times New Roman" w:eastAsia="Arial" w:hAnsi="Times New Roman"/>
          <w:color w:val="000000"/>
        </w:rPr>
        <w:t xml:space="preserve"> by the project manager.</w:t>
      </w:r>
      <w:r w:rsidRPr="00FF3BAA">
        <w:rPr>
          <w:rFonts w:ascii="Times New Roman" w:hAnsi="Times New Roman"/>
        </w:rPr>
        <w:t xml:space="preserve"> Additional communication was performed using group discussion board and personal email</w:t>
      </w:r>
      <w:r w:rsidRPr="00FF3BAA">
        <w:rPr>
          <w:rFonts w:ascii="Times New Roman" w:hAnsi="Times New Roman"/>
          <w:color w:val="000000"/>
        </w:rPr>
        <w:t xml:space="preserve">. </w:t>
      </w:r>
      <w:r w:rsidRPr="00FF3BAA">
        <w:rPr>
          <w:rFonts w:ascii="Times New Roman" w:eastAsia="Arial" w:hAnsi="Times New Roman"/>
          <w:color w:val="000000"/>
        </w:rPr>
        <w:t xml:space="preserve">The Project manager posted </w:t>
      </w:r>
      <w:r w:rsidR="001741EB" w:rsidRPr="00FF3BAA">
        <w:rPr>
          <w:rFonts w:ascii="Times New Roman" w:eastAsia="Arial" w:hAnsi="Times New Roman"/>
          <w:color w:val="000000"/>
        </w:rPr>
        <w:t xml:space="preserve">an </w:t>
      </w:r>
      <w:r w:rsidRPr="00FF3BAA">
        <w:rPr>
          <w:rFonts w:ascii="Times New Roman" w:eastAsia="Arial" w:hAnsi="Times New Roman"/>
          <w:noProof/>
          <w:color w:val="000000"/>
        </w:rPr>
        <w:t>online</w:t>
      </w:r>
      <w:r w:rsidRPr="00FF3BAA">
        <w:rPr>
          <w:rFonts w:ascii="Times New Roman" w:eastAsia="Arial" w:hAnsi="Times New Roman"/>
          <w:color w:val="000000"/>
        </w:rPr>
        <w:t xml:space="preserve"> chat conversation in the group locker for reference.</w:t>
      </w:r>
      <w:r w:rsidRPr="00FF3BAA">
        <w:rPr>
          <w:rFonts w:ascii="Times New Roman" w:eastAsia="Arial" w:hAnsi="Times New Roman"/>
          <w:color w:val="FF0000"/>
        </w:rPr>
        <w:t xml:space="preserve"> </w:t>
      </w:r>
    </w:p>
    <w:p w14:paraId="436576E7" w14:textId="77777777" w:rsidR="00FA4765" w:rsidRPr="00FF3BAA" w:rsidRDefault="00FA4765" w:rsidP="00FA4765">
      <w:pPr>
        <w:pStyle w:val="Normal1"/>
        <w:rPr>
          <w:rFonts w:ascii="Times New Roman" w:eastAsia="Times New Roman" w:hAnsi="Times New Roman" w:cs="Times New Roman"/>
          <w:b/>
          <w:sz w:val="24"/>
          <w:szCs w:val="24"/>
        </w:rPr>
      </w:pPr>
    </w:p>
    <w:p w14:paraId="657A9265" w14:textId="77777777" w:rsidR="00FA4765" w:rsidRPr="00FF3BAA" w:rsidRDefault="00FA4765" w:rsidP="00783E5B">
      <w:pPr>
        <w:pStyle w:val="Heading2"/>
        <w:spacing w:line="480" w:lineRule="auto"/>
        <w:rPr>
          <w:rFonts w:ascii="Times New Roman" w:hAnsi="Times New Roman"/>
          <w:b/>
          <w:color w:val="auto"/>
          <w:sz w:val="24"/>
          <w:szCs w:val="24"/>
        </w:rPr>
      </w:pPr>
      <w:bookmarkStart w:id="26" w:name="_Toc4174630"/>
      <w:bookmarkStart w:id="27" w:name="_Toc4215093"/>
      <w:r w:rsidRPr="00FF3BAA">
        <w:rPr>
          <w:rFonts w:ascii="Times New Roman" w:hAnsi="Times New Roman"/>
          <w:b/>
          <w:color w:val="auto"/>
          <w:sz w:val="24"/>
          <w:szCs w:val="24"/>
        </w:rPr>
        <w:lastRenderedPageBreak/>
        <w:t>Team Members Contact Information</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2832"/>
        <w:gridCol w:w="3623"/>
      </w:tblGrid>
      <w:tr w:rsidR="00FA4765" w:rsidRPr="00FF3BAA" w14:paraId="420ADE96" w14:textId="77777777" w:rsidTr="00783E5B">
        <w:trPr>
          <w:trHeight w:val="719"/>
        </w:trPr>
        <w:tc>
          <w:tcPr>
            <w:tcW w:w="2895" w:type="dxa"/>
            <w:shd w:val="clear" w:color="auto" w:fill="BDD6EE"/>
          </w:tcPr>
          <w:p w14:paraId="3718E5CB"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Group Member Name</w:t>
            </w:r>
          </w:p>
        </w:tc>
        <w:tc>
          <w:tcPr>
            <w:tcW w:w="2832" w:type="dxa"/>
            <w:shd w:val="clear" w:color="auto" w:fill="BDD6EE"/>
          </w:tcPr>
          <w:p w14:paraId="51345C96"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Telephone Numbers</w:t>
            </w:r>
          </w:p>
        </w:tc>
        <w:tc>
          <w:tcPr>
            <w:tcW w:w="3623" w:type="dxa"/>
            <w:shd w:val="clear" w:color="auto" w:fill="BDD6EE"/>
          </w:tcPr>
          <w:p w14:paraId="60D0B70A"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Email Address</w:t>
            </w:r>
          </w:p>
        </w:tc>
      </w:tr>
      <w:tr w:rsidR="00FA4765" w:rsidRPr="00FF3BAA" w14:paraId="091A074D" w14:textId="77777777" w:rsidTr="00783E5B">
        <w:trPr>
          <w:trHeight w:val="602"/>
        </w:trPr>
        <w:tc>
          <w:tcPr>
            <w:tcW w:w="2895" w:type="dxa"/>
            <w:shd w:val="clear" w:color="auto" w:fill="BDD6EE"/>
          </w:tcPr>
          <w:p w14:paraId="360A062C"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eastAsia="Times New Roman" w:hAnsi="Times New Roman" w:cs="Times New Roman"/>
                <w:sz w:val="24"/>
                <w:szCs w:val="24"/>
              </w:rPr>
              <w:t>Brandon Russell</w:t>
            </w:r>
          </w:p>
        </w:tc>
        <w:tc>
          <w:tcPr>
            <w:tcW w:w="2832" w:type="dxa"/>
            <w:shd w:val="clear" w:color="auto" w:fill="BDD6EE"/>
          </w:tcPr>
          <w:p w14:paraId="399B8C1E"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678-435-1858</w:t>
            </w:r>
          </w:p>
        </w:tc>
        <w:tc>
          <w:tcPr>
            <w:tcW w:w="3623" w:type="dxa"/>
            <w:shd w:val="clear" w:color="auto" w:fill="BDD6EE"/>
          </w:tcPr>
          <w:p w14:paraId="1F5B3557" w14:textId="77777777" w:rsidR="00FA4765" w:rsidRPr="00FF3BAA" w:rsidRDefault="00C03524" w:rsidP="006E516A">
            <w:pPr>
              <w:pStyle w:val="Normal1"/>
              <w:rPr>
                <w:rFonts w:ascii="Times New Roman" w:eastAsia="Times New Roman" w:hAnsi="Times New Roman" w:cs="Times New Roman"/>
                <w:b/>
                <w:color w:val="auto"/>
                <w:sz w:val="24"/>
                <w:szCs w:val="24"/>
              </w:rPr>
            </w:pPr>
            <w:hyperlink r:id="rId8" w:tgtFrame="_blank" w:history="1">
              <w:r w:rsidR="00FA4765" w:rsidRPr="00FF3BAA">
                <w:rPr>
                  <w:rStyle w:val="Hyperlink"/>
                  <w:rFonts w:ascii="Times New Roman" w:hAnsi="Times New Roman" w:cs="Times New Roman"/>
                  <w:color w:val="auto"/>
                  <w:sz w:val="24"/>
                  <w:szCs w:val="24"/>
                </w:rPr>
                <w:t>rbrandon87@gmail.com</w:t>
              </w:r>
            </w:hyperlink>
          </w:p>
        </w:tc>
      </w:tr>
      <w:tr w:rsidR="00FA4765" w:rsidRPr="00FF3BAA" w14:paraId="782EAB3A" w14:textId="77777777" w:rsidTr="00783E5B">
        <w:trPr>
          <w:trHeight w:val="602"/>
        </w:trPr>
        <w:tc>
          <w:tcPr>
            <w:tcW w:w="2895" w:type="dxa"/>
            <w:shd w:val="clear" w:color="auto" w:fill="BDD6EE"/>
          </w:tcPr>
          <w:p w14:paraId="4696CD65"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hAnsi="Times New Roman" w:cs="Times New Roman"/>
                <w:sz w:val="24"/>
                <w:szCs w:val="24"/>
              </w:rPr>
              <w:t xml:space="preserve">Joshua </w:t>
            </w:r>
            <w:proofErr w:type="spellStart"/>
            <w:r w:rsidRPr="00FF3BAA">
              <w:rPr>
                <w:rFonts w:ascii="Times New Roman" w:hAnsi="Times New Roman" w:cs="Times New Roman"/>
                <w:sz w:val="24"/>
                <w:szCs w:val="24"/>
              </w:rPr>
              <w:t>Oluwadamilare</w:t>
            </w:r>
            <w:proofErr w:type="spellEnd"/>
          </w:p>
        </w:tc>
        <w:tc>
          <w:tcPr>
            <w:tcW w:w="2832" w:type="dxa"/>
            <w:shd w:val="clear" w:color="auto" w:fill="BDD6EE"/>
          </w:tcPr>
          <w:p w14:paraId="22526CEA"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240-615-3833</w:t>
            </w:r>
          </w:p>
        </w:tc>
        <w:tc>
          <w:tcPr>
            <w:tcW w:w="3623" w:type="dxa"/>
            <w:shd w:val="clear" w:color="auto" w:fill="BDD6EE"/>
          </w:tcPr>
          <w:p w14:paraId="4F2922F3" w14:textId="77777777" w:rsidR="00FA4765" w:rsidRPr="00FF3BAA" w:rsidRDefault="00C03524" w:rsidP="006E516A">
            <w:pPr>
              <w:pStyle w:val="Normal1"/>
              <w:rPr>
                <w:rFonts w:ascii="Times New Roman" w:eastAsia="Times New Roman" w:hAnsi="Times New Roman" w:cs="Times New Roman"/>
                <w:b/>
                <w:color w:val="auto"/>
                <w:sz w:val="24"/>
                <w:szCs w:val="24"/>
              </w:rPr>
            </w:pPr>
            <w:hyperlink r:id="rId9" w:tgtFrame="_blank" w:history="1">
              <w:r w:rsidR="00FA4765" w:rsidRPr="00FF3BAA">
                <w:rPr>
                  <w:rStyle w:val="Hyperlink"/>
                  <w:rFonts w:ascii="Times New Roman" w:hAnsi="Times New Roman" w:cs="Times New Roman"/>
                  <w:color w:val="auto"/>
                  <w:sz w:val="24"/>
                  <w:szCs w:val="24"/>
                </w:rPr>
                <w:t>joluwadamilare@student.umuc.edu</w:t>
              </w:r>
            </w:hyperlink>
          </w:p>
        </w:tc>
      </w:tr>
      <w:tr w:rsidR="00FA4765" w:rsidRPr="00FF3BAA" w14:paraId="0DABE065" w14:textId="77777777" w:rsidTr="00783E5B">
        <w:trPr>
          <w:trHeight w:val="701"/>
        </w:trPr>
        <w:tc>
          <w:tcPr>
            <w:tcW w:w="2895" w:type="dxa"/>
            <w:shd w:val="clear" w:color="auto" w:fill="BDD6EE"/>
          </w:tcPr>
          <w:p w14:paraId="316BBFF1"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hAnsi="Times New Roman" w:cs="Times New Roman"/>
                <w:sz w:val="24"/>
                <w:szCs w:val="24"/>
              </w:rPr>
              <w:t xml:space="preserve">Roha </w:t>
            </w:r>
            <w:proofErr w:type="spellStart"/>
            <w:r w:rsidRPr="00FF3BAA">
              <w:rPr>
                <w:rFonts w:ascii="Times New Roman" w:hAnsi="Times New Roman" w:cs="Times New Roman"/>
                <w:sz w:val="24"/>
                <w:szCs w:val="24"/>
              </w:rPr>
              <w:t>Seyoum</w:t>
            </w:r>
            <w:proofErr w:type="spellEnd"/>
          </w:p>
        </w:tc>
        <w:tc>
          <w:tcPr>
            <w:tcW w:w="2832" w:type="dxa"/>
            <w:shd w:val="clear" w:color="auto" w:fill="BDD6EE"/>
          </w:tcPr>
          <w:p w14:paraId="0DAF3B5F" w14:textId="77777777" w:rsidR="00FA4765" w:rsidRPr="00FF3BAA" w:rsidRDefault="00FA4765" w:rsidP="006E516A">
            <w:pPr>
              <w:pStyle w:val="Normal1"/>
              <w:rPr>
                <w:rFonts w:ascii="Times New Roman" w:eastAsia="Times New Roman" w:hAnsi="Times New Roman" w:cs="Times New Roman"/>
                <w:color w:val="auto"/>
                <w:sz w:val="24"/>
                <w:szCs w:val="24"/>
              </w:rPr>
            </w:pPr>
            <w:r w:rsidRPr="00FF3BAA">
              <w:rPr>
                <w:rFonts w:ascii="Times New Roman" w:eastAsia="Times New Roman" w:hAnsi="Times New Roman" w:cs="Times New Roman"/>
                <w:color w:val="auto"/>
                <w:sz w:val="24"/>
                <w:szCs w:val="24"/>
              </w:rPr>
              <w:t>202-644-6966</w:t>
            </w:r>
          </w:p>
        </w:tc>
        <w:tc>
          <w:tcPr>
            <w:tcW w:w="3623" w:type="dxa"/>
            <w:shd w:val="clear" w:color="auto" w:fill="BDD6EE"/>
          </w:tcPr>
          <w:tbl>
            <w:tblPr>
              <w:tblW w:w="0" w:type="auto"/>
              <w:tblCellSpacing w:w="15" w:type="dxa"/>
              <w:tblCellMar>
                <w:left w:w="0" w:type="dxa"/>
                <w:right w:w="0" w:type="dxa"/>
              </w:tblCellMar>
              <w:tblLook w:val="04A0" w:firstRow="1" w:lastRow="0" w:firstColumn="1" w:lastColumn="0" w:noHBand="0" w:noVBand="1"/>
            </w:tblPr>
            <w:tblGrid>
              <w:gridCol w:w="51"/>
              <w:gridCol w:w="2786"/>
            </w:tblGrid>
            <w:tr w:rsidR="00FA4765" w:rsidRPr="00FF3BAA" w14:paraId="743A6B9B" w14:textId="77777777" w:rsidTr="006E516A">
              <w:trPr>
                <w:tblCellSpacing w:w="15" w:type="dxa"/>
              </w:trPr>
              <w:tc>
                <w:tcPr>
                  <w:tcW w:w="0" w:type="auto"/>
                  <w:vAlign w:val="center"/>
                  <w:hideMark/>
                </w:tcPr>
                <w:p w14:paraId="1685758B" w14:textId="77777777" w:rsidR="00FA4765" w:rsidRPr="00FF3BAA" w:rsidRDefault="00FA4765" w:rsidP="006E516A">
                  <w:pPr>
                    <w:rPr>
                      <w:rFonts w:ascii="Times New Roman" w:hAnsi="Times New Roman"/>
                    </w:rPr>
                  </w:pPr>
                </w:p>
              </w:tc>
              <w:tc>
                <w:tcPr>
                  <w:tcW w:w="0" w:type="auto"/>
                  <w:vAlign w:val="center"/>
                  <w:hideMark/>
                </w:tcPr>
                <w:p w14:paraId="18FB1AA8" w14:textId="77777777" w:rsidR="00FA4765" w:rsidRPr="00FF3BAA" w:rsidRDefault="00C03524" w:rsidP="006E516A">
                  <w:pPr>
                    <w:rPr>
                      <w:rFonts w:ascii="Times New Roman" w:hAnsi="Times New Roman"/>
                    </w:rPr>
                  </w:pPr>
                  <w:hyperlink r:id="rId10" w:tgtFrame="_blank" w:history="1">
                    <w:r w:rsidR="00FA4765" w:rsidRPr="00FF3BAA">
                      <w:rPr>
                        <w:rStyle w:val="Hyperlink"/>
                        <w:rFonts w:ascii="Times New Roman" w:hAnsi="Times New Roman"/>
                        <w:color w:val="auto"/>
                      </w:rPr>
                      <w:t>rseyoum@student.umuc.edu</w:t>
                    </w:r>
                  </w:hyperlink>
                </w:p>
              </w:tc>
            </w:tr>
          </w:tbl>
          <w:p w14:paraId="003F0B94" w14:textId="77777777" w:rsidR="00FA4765" w:rsidRPr="00FF3BAA" w:rsidRDefault="00FA4765" w:rsidP="006E516A">
            <w:pPr>
              <w:pStyle w:val="Normal1"/>
              <w:rPr>
                <w:rFonts w:ascii="Times New Roman" w:eastAsia="Times New Roman" w:hAnsi="Times New Roman" w:cs="Times New Roman"/>
                <w:b/>
                <w:color w:val="auto"/>
                <w:sz w:val="24"/>
                <w:szCs w:val="24"/>
              </w:rPr>
            </w:pPr>
          </w:p>
        </w:tc>
      </w:tr>
      <w:tr w:rsidR="00FA4765" w:rsidRPr="00FF3BAA" w14:paraId="0E1ED29C" w14:textId="77777777" w:rsidTr="00783E5B">
        <w:trPr>
          <w:trHeight w:val="710"/>
        </w:trPr>
        <w:tc>
          <w:tcPr>
            <w:tcW w:w="2895" w:type="dxa"/>
            <w:shd w:val="clear" w:color="auto" w:fill="BDD6EE"/>
          </w:tcPr>
          <w:p w14:paraId="15CC3BF1" w14:textId="77777777" w:rsidR="00FA4765" w:rsidRPr="00FF3BAA" w:rsidRDefault="00FA4765" w:rsidP="006E516A">
            <w:pPr>
              <w:pStyle w:val="Normal1"/>
              <w:rPr>
                <w:rFonts w:ascii="Times New Roman" w:eastAsia="Times New Roman" w:hAnsi="Times New Roman" w:cs="Times New Roman"/>
                <w:sz w:val="24"/>
                <w:szCs w:val="24"/>
              </w:rPr>
            </w:pPr>
            <w:proofErr w:type="spellStart"/>
            <w:r w:rsidRPr="00FF3BAA">
              <w:rPr>
                <w:rFonts w:ascii="Times New Roman" w:hAnsi="Times New Roman" w:cs="Times New Roman"/>
                <w:sz w:val="24"/>
                <w:szCs w:val="24"/>
              </w:rPr>
              <w:t>Tinuola</w:t>
            </w:r>
            <w:proofErr w:type="spellEnd"/>
            <w:r w:rsidRPr="00FF3BAA">
              <w:rPr>
                <w:rFonts w:ascii="Times New Roman" w:hAnsi="Times New Roman" w:cs="Times New Roman"/>
                <w:sz w:val="24"/>
                <w:szCs w:val="24"/>
              </w:rPr>
              <w:t xml:space="preserve"> </w:t>
            </w:r>
            <w:proofErr w:type="spellStart"/>
            <w:r w:rsidRPr="00FF3BAA">
              <w:rPr>
                <w:rFonts w:ascii="Times New Roman" w:hAnsi="Times New Roman" w:cs="Times New Roman"/>
                <w:sz w:val="24"/>
                <w:szCs w:val="24"/>
              </w:rPr>
              <w:t>Okusanya</w:t>
            </w:r>
            <w:proofErr w:type="spellEnd"/>
          </w:p>
        </w:tc>
        <w:tc>
          <w:tcPr>
            <w:tcW w:w="2832" w:type="dxa"/>
            <w:shd w:val="clear" w:color="auto" w:fill="BDD6EE"/>
          </w:tcPr>
          <w:p w14:paraId="572445B4"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410-599-2379</w:t>
            </w:r>
          </w:p>
        </w:tc>
        <w:tc>
          <w:tcPr>
            <w:tcW w:w="3623" w:type="dxa"/>
            <w:shd w:val="clear" w:color="auto" w:fill="BDD6EE"/>
          </w:tcPr>
          <w:p w14:paraId="2592DC6C" w14:textId="77777777" w:rsidR="00FA4765" w:rsidRPr="00FF3BAA" w:rsidRDefault="00C03524" w:rsidP="006E516A">
            <w:pPr>
              <w:pStyle w:val="Normal1"/>
              <w:rPr>
                <w:rFonts w:ascii="Times New Roman" w:eastAsia="Times New Roman" w:hAnsi="Times New Roman" w:cs="Times New Roman"/>
                <w:b/>
                <w:color w:val="auto"/>
                <w:sz w:val="24"/>
                <w:szCs w:val="24"/>
              </w:rPr>
            </w:pPr>
            <w:hyperlink r:id="rId11" w:tgtFrame="_blank" w:history="1">
              <w:r w:rsidR="00FA4765" w:rsidRPr="00FF3BAA">
                <w:rPr>
                  <w:rStyle w:val="Hyperlink"/>
                  <w:rFonts w:ascii="Times New Roman" w:hAnsi="Times New Roman" w:cs="Times New Roman"/>
                  <w:color w:val="auto"/>
                  <w:sz w:val="24"/>
                  <w:szCs w:val="24"/>
                </w:rPr>
                <w:t>okusanya@student.umuc.edu</w:t>
              </w:r>
            </w:hyperlink>
          </w:p>
        </w:tc>
      </w:tr>
    </w:tbl>
    <w:p w14:paraId="4F826710" w14:textId="77777777" w:rsidR="00FA4765" w:rsidRPr="00FF3BAA" w:rsidRDefault="00FA4765" w:rsidP="00FA4765">
      <w:pPr>
        <w:spacing w:line="276" w:lineRule="auto"/>
        <w:rPr>
          <w:rFonts w:ascii="Times New Roman" w:hAnsi="Times New Roman"/>
          <w:b/>
        </w:rPr>
      </w:pPr>
    </w:p>
    <w:p w14:paraId="58B8BA16" w14:textId="77777777" w:rsidR="00FA4765" w:rsidRPr="00FF3BAA" w:rsidRDefault="00FA4765" w:rsidP="00783E5B">
      <w:pPr>
        <w:pStyle w:val="Heading2"/>
        <w:spacing w:line="480" w:lineRule="auto"/>
        <w:rPr>
          <w:rFonts w:ascii="Times New Roman" w:hAnsi="Times New Roman"/>
          <w:b/>
          <w:color w:val="auto"/>
          <w:sz w:val="24"/>
          <w:szCs w:val="24"/>
        </w:rPr>
      </w:pPr>
      <w:bookmarkStart w:id="28" w:name="_Toc4174631"/>
      <w:bookmarkStart w:id="29" w:name="_Toc4215094"/>
      <w:r w:rsidRPr="00FF3BAA">
        <w:rPr>
          <w:rFonts w:ascii="Times New Roman" w:hAnsi="Times New Roman"/>
          <w:b/>
          <w:color w:val="auto"/>
          <w:sz w:val="24"/>
          <w:szCs w:val="24"/>
        </w:rPr>
        <w:t>Project Timeline</w:t>
      </w:r>
      <w:bookmarkEnd w:id="28"/>
      <w:bookmarkEnd w:id="29"/>
    </w:p>
    <w:p w14:paraId="27120A79" w14:textId="559E715D" w:rsidR="00FA4765" w:rsidRPr="00FF3BAA" w:rsidRDefault="00C57B42" w:rsidP="00FA4765">
      <w:pPr>
        <w:rPr>
          <w:rFonts w:ascii="Times New Roman" w:hAnsi="Times New Roman"/>
          <w:i/>
        </w:rPr>
      </w:pPr>
      <w:r>
        <w:rPr>
          <w:noProof/>
        </w:rPr>
        <w:drawing>
          <wp:inline distT="0" distB="0" distL="0" distR="0" wp14:anchorId="3A6FD13B" wp14:editId="325817FC">
            <wp:extent cx="6375400" cy="1517650"/>
            <wp:effectExtent l="0" t="0" r="635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75400" cy="1517650"/>
                    </a:xfrm>
                    <a:prstGeom prst="rect">
                      <a:avLst/>
                    </a:prstGeom>
                  </pic:spPr>
                </pic:pic>
              </a:graphicData>
            </a:graphic>
          </wp:inline>
        </w:drawing>
      </w:r>
    </w:p>
    <w:p w14:paraId="7A2892A1" w14:textId="26121D07" w:rsidR="00FA4765" w:rsidRPr="00FF3BAA" w:rsidRDefault="00FA4765" w:rsidP="00783E5B">
      <w:pPr>
        <w:ind w:firstLine="720"/>
        <w:rPr>
          <w:rFonts w:ascii="Times New Roman" w:hAnsi="Times New Roman"/>
        </w:rPr>
      </w:pPr>
      <w:r w:rsidRPr="00FF3BAA">
        <w:rPr>
          <w:rFonts w:ascii="Times New Roman" w:hAnsi="Times New Roman"/>
        </w:rPr>
        <w:t xml:space="preserve">The above project </w:t>
      </w:r>
      <w:r w:rsidRPr="00FF3BAA">
        <w:rPr>
          <w:rFonts w:ascii="Times New Roman" w:hAnsi="Times New Roman"/>
          <w:noProof/>
        </w:rPr>
        <w:t>timeline</w:t>
      </w:r>
      <w:r w:rsidRPr="00FF3BAA">
        <w:rPr>
          <w:rFonts w:ascii="Times New Roman" w:hAnsi="Times New Roman"/>
        </w:rPr>
        <w:t xml:space="preserve"> identifies the allocated time for completion of each task.</w:t>
      </w:r>
    </w:p>
    <w:p w14:paraId="018E200E" w14:textId="77777777" w:rsidR="00FA4765" w:rsidRPr="00FF3BAA" w:rsidRDefault="00FA4765" w:rsidP="00FA4765">
      <w:pPr>
        <w:rPr>
          <w:rFonts w:ascii="Times New Roman" w:hAnsi="Times New Roman"/>
        </w:rPr>
      </w:pPr>
    </w:p>
    <w:p w14:paraId="44706C69" w14:textId="77777777" w:rsidR="00FA4765" w:rsidRPr="00FF3BAA" w:rsidRDefault="00FA4765" w:rsidP="0095136C">
      <w:pPr>
        <w:pStyle w:val="Heading2"/>
        <w:spacing w:line="480" w:lineRule="auto"/>
        <w:rPr>
          <w:rFonts w:ascii="Times New Roman" w:hAnsi="Times New Roman"/>
          <w:b/>
          <w:color w:val="auto"/>
          <w:sz w:val="24"/>
          <w:szCs w:val="24"/>
        </w:rPr>
      </w:pPr>
      <w:bookmarkStart w:id="30" w:name="_Toc4174632"/>
      <w:bookmarkStart w:id="31" w:name="_Toc4215095"/>
      <w:r w:rsidRPr="00FF3BAA">
        <w:rPr>
          <w:rFonts w:ascii="Times New Roman" w:hAnsi="Times New Roman"/>
          <w:b/>
          <w:color w:val="auto"/>
          <w:sz w:val="24"/>
          <w:szCs w:val="24"/>
        </w:rPr>
        <w:t>Project Schedule</w:t>
      </w:r>
      <w:bookmarkEnd w:id="30"/>
      <w:bookmarkEnd w:id="31"/>
    </w:p>
    <w:p w14:paraId="0523519F" w14:textId="1368870A" w:rsidR="00FA4765" w:rsidRPr="00FF3BAA" w:rsidRDefault="00FA4765" w:rsidP="0095136C">
      <w:pPr>
        <w:spacing w:line="480" w:lineRule="auto"/>
        <w:ind w:firstLine="720"/>
        <w:rPr>
          <w:rFonts w:ascii="Times New Roman" w:hAnsi="Times New Roman"/>
        </w:rPr>
      </w:pPr>
      <w:r w:rsidRPr="00FF3BAA">
        <w:rPr>
          <w:rFonts w:ascii="Times New Roman" w:hAnsi="Times New Roman"/>
        </w:rPr>
        <w:t>Below is the project schedule that identifies the schedule of tasks and who will be responsible for completion. This Gantt chart shows the timeline for each milestone, task, the names of the project resources assigne</w:t>
      </w:r>
      <w:r w:rsidRPr="00FF3BAA">
        <w:rPr>
          <w:rFonts w:ascii="Times New Roman" w:hAnsi="Times New Roman"/>
          <w:color w:val="000000"/>
        </w:rPr>
        <w:t xml:space="preserve">d to each task and the proposed start and end date for the </w:t>
      </w:r>
      <w:r w:rsidRPr="00FF3BAA">
        <w:rPr>
          <w:rFonts w:ascii="Times New Roman" w:hAnsi="Times New Roman"/>
        </w:rPr>
        <w:t xml:space="preserve">entire </w:t>
      </w:r>
      <w:r w:rsidRPr="00FF3BAA">
        <w:rPr>
          <w:rFonts w:ascii="Times New Roman" w:hAnsi="Times New Roman"/>
          <w:color w:val="000000"/>
        </w:rPr>
        <w:t xml:space="preserve">project. For this project, each task will be worked on sequentially.  The end of each milestone marks a true success in our project and ensures that every task in the project is completed on time with </w:t>
      </w:r>
      <w:r w:rsidRPr="00FF3BAA">
        <w:rPr>
          <w:rFonts w:ascii="Times New Roman" w:hAnsi="Times New Roman"/>
          <w:noProof/>
          <w:color w:val="000000"/>
        </w:rPr>
        <w:t>great</w:t>
      </w:r>
      <w:r w:rsidRPr="00FF3BAA">
        <w:rPr>
          <w:rFonts w:ascii="Times New Roman" w:hAnsi="Times New Roman"/>
          <w:color w:val="000000"/>
        </w:rPr>
        <w:t xml:space="preserve"> quality.</w:t>
      </w:r>
    </w:p>
    <w:p w14:paraId="36FF0639" w14:textId="50CC389C" w:rsidR="00FA4765" w:rsidRDefault="0059137C" w:rsidP="00FA4765">
      <w:pPr>
        <w:rPr>
          <w:rFonts w:ascii="Times New Roman" w:hAnsi="Times New Roman"/>
          <w:noProof/>
        </w:rPr>
      </w:pPr>
      <w:r>
        <w:rPr>
          <w:noProof/>
        </w:rPr>
        <w:lastRenderedPageBreak/>
        <w:drawing>
          <wp:inline distT="0" distB="0" distL="0" distR="0" wp14:anchorId="5D58375D" wp14:editId="15C202FC">
            <wp:extent cx="6534150" cy="259715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34150" cy="2597150"/>
                    </a:xfrm>
                    <a:prstGeom prst="rect">
                      <a:avLst/>
                    </a:prstGeom>
                  </pic:spPr>
                </pic:pic>
              </a:graphicData>
            </a:graphic>
          </wp:inline>
        </w:drawing>
      </w:r>
      <w:r w:rsidR="00FA4765" w:rsidRPr="00FF3BAA">
        <w:rPr>
          <w:rFonts w:ascii="Times New Roman" w:hAnsi="Times New Roman"/>
          <w:noProof/>
        </w:rPr>
        <w:t xml:space="preserve"> </w:t>
      </w:r>
    </w:p>
    <w:p w14:paraId="55B6FF52" w14:textId="008CD433" w:rsidR="00854ED4" w:rsidRPr="00FF3BAA" w:rsidRDefault="00141FED" w:rsidP="00FA4765">
      <w:pPr>
        <w:rPr>
          <w:rFonts w:ascii="Times New Roman" w:hAnsi="Times New Roman"/>
        </w:rPr>
      </w:pPr>
      <w:r>
        <w:rPr>
          <w:noProof/>
        </w:rPr>
        <w:drawing>
          <wp:inline distT="0" distB="0" distL="0" distR="0" wp14:anchorId="2118F15A" wp14:editId="16C6E98B">
            <wp:extent cx="6286500" cy="20256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2025650"/>
                    </a:xfrm>
                    <a:prstGeom prst="rect">
                      <a:avLst/>
                    </a:prstGeom>
                  </pic:spPr>
                </pic:pic>
              </a:graphicData>
            </a:graphic>
          </wp:inline>
        </w:drawing>
      </w:r>
      <w:r>
        <w:rPr>
          <w:noProof/>
        </w:rPr>
        <w:t xml:space="preserve"> </w:t>
      </w:r>
    </w:p>
    <w:p w14:paraId="709E7ACB" w14:textId="55A39E33" w:rsidR="00FA4765" w:rsidRPr="00FF3BAA" w:rsidRDefault="00854ED4" w:rsidP="00FA4765">
      <w:pPr>
        <w:rPr>
          <w:rFonts w:ascii="Times New Roman" w:hAnsi="Times New Roman"/>
          <w:b/>
        </w:rPr>
      </w:pPr>
      <w:r>
        <w:rPr>
          <w:noProof/>
        </w:rPr>
        <w:drawing>
          <wp:inline distT="0" distB="0" distL="0" distR="0" wp14:anchorId="00F8FB13" wp14:editId="0748505D">
            <wp:extent cx="6553200" cy="28829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53200" cy="2882900"/>
                    </a:xfrm>
                    <a:prstGeom prst="rect">
                      <a:avLst/>
                    </a:prstGeom>
                  </pic:spPr>
                </pic:pic>
              </a:graphicData>
            </a:graphic>
          </wp:inline>
        </w:drawing>
      </w:r>
    </w:p>
    <w:p w14:paraId="0AD99F88" w14:textId="02F4C432" w:rsidR="00FA4765" w:rsidRDefault="00D35824" w:rsidP="00FA4765">
      <w:pPr>
        <w:rPr>
          <w:rFonts w:ascii="Times New Roman" w:hAnsi="Times New Roman"/>
          <w:b/>
        </w:rPr>
      </w:pPr>
      <w:r>
        <w:rPr>
          <w:noProof/>
        </w:rPr>
        <w:lastRenderedPageBreak/>
        <w:drawing>
          <wp:inline distT="0" distB="0" distL="0" distR="0" wp14:anchorId="1DCFB138" wp14:editId="2D978133">
            <wp:extent cx="6102350" cy="2774950"/>
            <wp:effectExtent l="0" t="0" r="0" b="635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02350" cy="2774950"/>
                    </a:xfrm>
                    <a:prstGeom prst="rect">
                      <a:avLst/>
                    </a:prstGeom>
                  </pic:spPr>
                </pic:pic>
              </a:graphicData>
            </a:graphic>
          </wp:inline>
        </w:drawing>
      </w:r>
    </w:p>
    <w:p w14:paraId="03175C21" w14:textId="2E100741" w:rsidR="00555469" w:rsidRDefault="00555469" w:rsidP="00FA4765">
      <w:pPr>
        <w:rPr>
          <w:rFonts w:ascii="Times New Roman" w:hAnsi="Times New Roman"/>
          <w:b/>
        </w:rPr>
      </w:pPr>
      <w:r>
        <w:rPr>
          <w:noProof/>
        </w:rPr>
        <w:drawing>
          <wp:inline distT="0" distB="0" distL="0" distR="0" wp14:anchorId="37F325AD" wp14:editId="659230F1">
            <wp:extent cx="6299200" cy="22288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99200" cy="2228850"/>
                    </a:xfrm>
                    <a:prstGeom prst="rect">
                      <a:avLst/>
                    </a:prstGeom>
                  </pic:spPr>
                </pic:pic>
              </a:graphicData>
            </a:graphic>
          </wp:inline>
        </w:drawing>
      </w:r>
    </w:p>
    <w:p w14:paraId="59C9D987" w14:textId="77777777" w:rsidR="00FA4765" w:rsidRPr="00FF3BAA" w:rsidRDefault="00FA4765" w:rsidP="00FA4765">
      <w:pPr>
        <w:rPr>
          <w:rFonts w:ascii="Times New Roman" w:hAnsi="Times New Roman"/>
          <w:b/>
        </w:rPr>
      </w:pPr>
    </w:p>
    <w:p w14:paraId="2FAB07EE" w14:textId="543D486D" w:rsidR="00FA4765" w:rsidRPr="00FF3BAA" w:rsidRDefault="00FA4765" w:rsidP="006F4F45">
      <w:pPr>
        <w:pStyle w:val="Heading1"/>
        <w:spacing w:before="0" w:beforeAutospacing="0" w:after="0" w:afterAutospacing="0" w:line="480" w:lineRule="auto"/>
        <w:jc w:val="center"/>
        <w:rPr>
          <w:sz w:val="24"/>
          <w:szCs w:val="24"/>
        </w:rPr>
      </w:pPr>
      <w:bookmarkStart w:id="32" w:name="_Toc4174633"/>
      <w:bookmarkStart w:id="33" w:name="_Toc4215096"/>
      <w:r w:rsidRPr="00FF3BAA">
        <w:rPr>
          <w:sz w:val="24"/>
          <w:szCs w:val="24"/>
        </w:rPr>
        <w:t xml:space="preserve">Requirement </w:t>
      </w:r>
      <w:r w:rsidRPr="00FF3BAA">
        <w:rPr>
          <w:color w:val="000000"/>
          <w:sz w:val="24"/>
          <w:szCs w:val="24"/>
        </w:rPr>
        <w:t>Analysis</w:t>
      </w:r>
      <w:bookmarkEnd w:id="32"/>
      <w:bookmarkEnd w:id="33"/>
    </w:p>
    <w:p w14:paraId="45485C7B" w14:textId="77777777" w:rsidR="004D60E2" w:rsidRPr="00FF3BAA" w:rsidRDefault="00FA4765" w:rsidP="004D60E2">
      <w:pPr>
        <w:pStyle w:val="Heading2"/>
        <w:spacing w:line="480" w:lineRule="auto"/>
        <w:rPr>
          <w:rStyle w:val="Heading3Char"/>
          <w:rFonts w:ascii="Times New Roman" w:hAnsi="Times New Roman" w:cs="Times New Roman"/>
          <w:b/>
          <w:color w:val="auto"/>
        </w:rPr>
      </w:pPr>
      <w:bookmarkStart w:id="34" w:name="_Toc4215097"/>
      <w:bookmarkStart w:id="35" w:name="_Toc4174634"/>
      <w:r w:rsidRPr="00FF3BAA">
        <w:rPr>
          <w:rFonts w:ascii="Times New Roman" w:eastAsiaTheme="majorEastAsia" w:hAnsi="Times New Roman"/>
          <w:b/>
          <w:color w:val="auto"/>
          <w:sz w:val="24"/>
          <w:szCs w:val="24"/>
        </w:rPr>
        <w:t>Stakeholder</w:t>
      </w:r>
      <w:bookmarkEnd w:id="34"/>
    </w:p>
    <w:p w14:paraId="4F5C00EA" w14:textId="068E84EC" w:rsidR="00FA4765" w:rsidRPr="00FF3BAA" w:rsidRDefault="006F4F45" w:rsidP="004D60E2">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 xml:space="preserve">his is the project owner that made </w:t>
      </w:r>
      <w:r w:rsidR="001741EB" w:rsidRPr="00FF3BAA">
        <w:rPr>
          <w:rFonts w:ascii="Times New Roman" w:hAnsi="Times New Roman"/>
        </w:rPr>
        <w:t xml:space="preserve">a </w:t>
      </w:r>
      <w:r w:rsidR="00FA4765" w:rsidRPr="00FF3BAA">
        <w:rPr>
          <w:rFonts w:ascii="Times New Roman" w:hAnsi="Times New Roman"/>
          <w:noProof/>
        </w:rPr>
        <w:t>request</w:t>
      </w:r>
      <w:r w:rsidR="00FA4765" w:rsidRPr="00FF3BAA">
        <w:rPr>
          <w:rFonts w:ascii="Times New Roman" w:hAnsi="Times New Roman"/>
        </w:rPr>
        <w:t xml:space="preserve"> for a database to administer and manage their business.</w:t>
      </w:r>
      <w:bookmarkEnd w:id="35"/>
    </w:p>
    <w:p w14:paraId="3848AE59" w14:textId="77777777" w:rsidR="00171D65" w:rsidRPr="00FF3BAA" w:rsidRDefault="00FA4765" w:rsidP="00171D65">
      <w:pPr>
        <w:pStyle w:val="Heading2"/>
        <w:spacing w:line="480" w:lineRule="auto"/>
        <w:rPr>
          <w:rFonts w:ascii="Times New Roman" w:hAnsi="Times New Roman"/>
          <w:b/>
          <w:color w:val="auto"/>
          <w:sz w:val="24"/>
          <w:szCs w:val="24"/>
        </w:rPr>
      </w:pPr>
      <w:bookmarkStart w:id="36" w:name="_Toc4215098"/>
      <w:bookmarkStart w:id="37" w:name="_Toc4174635"/>
      <w:r w:rsidRPr="00FF3BAA">
        <w:rPr>
          <w:rFonts w:ascii="Times New Roman" w:eastAsiaTheme="majorEastAsia" w:hAnsi="Times New Roman"/>
          <w:b/>
          <w:color w:val="auto"/>
          <w:sz w:val="24"/>
          <w:szCs w:val="24"/>
        </w:rPr>
        <w:t>Task Force</w:t>
      </w:r>
      <w:bookmarkEnd w:id="36"/>
    </w:p>
    <w:p w14:paraId="179BE77A" w14:textId="349DA237" w:rsidR="00FA4765" w:rsidRPr="00FF3BAA" w:rsidRDefault="00C77F9F" w:rsidP="00171D65">
      <w:pPr>
        <w:spacing w:line="480" w:lineRule="auto"/>
        <w:ind w:firstLine="720"/>
        <w:rPr>
          <w:rFonts w:ascii="Times New Roman" w:hAnsi="Times New Roman"/>
        </w:rPr>
      </w:pPr>
      <w:r w:rsidRPr="00FF3BAA">
        <w:rPr>
          <w:rFonts w:ascii="Times New Roman" w:hAnsi="Times New Roman"/>
        </w:rPr>
        <w:t>P</w:t>
      </w:r>
      <w:r w:rsidR="00FA4765" w:rsidRPr="00FF3BAA">
        <w:rPr>
          <w:rFonts w:ascii="Times New Roman" w:hAnsi="Times New Roman"/>
        </w:rPr>
        <w:t>roject team</w:t>
      </w:r>
      <w:r w:rsidR="00DA5A78" w:rsidRPr="00FF3BAA">
        <w:rPr>
          <w:rFonts w:ascii="Times New Roman" w:hAnsi="Times New Roman"/>
        </w:rPr>
        <w:t xml:space="preserve"> users, i.e. </w:t>
      </w:r>
      <w:r w:rsidR="00FA4765" w:rsidRPr="00FF3BAA">
        <w:rPr>
          <w:rFonts w:ascii="Times New Roman" w:hAnsi="Times New Roman"/>
        </w:rPr>
        <w:t xml:space="preserve">Project manager, System designer, Database Developer, Business analyst, Database </w:t>
      </w:r>
      <w:r w:rsidR="001741EB" w:rsidRPr="00FF3BAA">
        <w:rPr>
          <w:rFonts w:ascii="Times New Roman" w:hAnsi="Times New Roman"/>
          <w:noProof/>
        </w:rPr>
        <w:t>M</w:t>
      </w:r>
      <w:r w:rsidR="00FA4765" w:rsidRPr="00FF3BAA">
        <w:rPr>
          <w:rFonts w:ascii="Times New Roman" w:hAnsi="Times New Roman"/>
          <w:noProof/>
        </w:rPr>
        <w:t>odeler</w:t>
      </w:r>
      <w:r w:rsidR="00FA4765" w:rsidRPr="00FF3BAA">
        <w:rPr>
          <w:rFonts w:ascii="Times New Roman" w:hAnsi="Times New Roman"/>
        </w:rPr>
        <w:t xml:space="preserve"> </w:t>
      </w:r>
      <w:r w:rsidR="00FA4765" w:rsidRPr="00FF3BAA">
        <w:rPr>
          <w:rFonts w:ascii="Times New Roman" w:hAnsi="Times New Roman"/>
          <w:noProof/>
        </w:rPr>
        <w:t>and</w:t>
      </w:r>
      <w:r w:rsidR="00FA4765" w:rsidRPr="00FF3BAA">
        <w:rPr>
          <w:rFonts w:ascii="Times New Roman" w:hAnsi="Times New Roman"/>
        </w:rPr>
        <w:t xml:space="preserve"> Database administrator, and management</w:t>
      </w:r>
      <w:bookmarkEnd w:id="37"/>
      <w:r w:rsidR="00C04A28" w:rsidRPr="00FF3BAA">
        <w:rPr>
          <w:rFonts w:ascii="Times New Roman" w:hAnsi="Times New Roman"/>
        </w:rPr>
        <w:t>.</w:t>
      </w:r>
    </w:p>
    <w:p w14:paraId="0EF51F91" w14:textId="6CA8B608" w:rsidR="00C04A28" w:rsidRPr="00FF3BAA" w:rsidRDefault="00FA4765" w:rsidP="00C04A28">
      <w:pPr>
        <w:pStyle w:val="Heading2"/>
        <w:spacing w:line="480" w:lineRule="auto"/>
        <w:rPr>
          <w:rFonts w:ascii="Times New Roman" w:hAnsi="Times New Roman"/>
          <w:b/>
          <w:sz w:val="24"/>
          <w:szCs w:val="24"/>
        </w:rPr>
      </w:pPr>
      <w:bookmarkStart w:id="38" w:name="_Toc4215099"/>
      <w:bookmarkStart w:id="39" w:name="_Toc4174636"/>
      <w:r w:rsidRPr="00FF3BAA">
        <w:rPr>
          <w:rFonts w:ascii="Times New Roman" w:hAnsi="Times New Roman"/>
          <w:b/>
          <w:color w:val="auto"/>
          <w:sz w:val="24"/>
          <w:szCs w:val="24"/>
        </w:rPr>
        <w:lastRenderedPageBreak/>
        <w:t>Project Description</w:t>
      </w:r>
      <w:bookmarkEnd w:id="38"/>
      <w:r w:rsidRPr="00FF3BAA">
        <w:rPr>
          <w:rFonts w:ascii="Times New Roman" w:hAnsi="Times New Roman"/>
          <w:b/>
          <w:sz w:val="24"/>
          <w:szCs w:val="24"/>
        </w:rPr>
        <w:t xml:space="preserve"> </w:t>
      </w:r>
    </w:p>
    <w:p w14:paraId="530BFE53" w14:textId="782FA4AB" w:rsidR="00FA4765" w:rsidRPr="00FF3BAA" w:rsidRDefault="004974B9" w:rsidP="0050306E">
      <w:pPr>
        <w:spacing w:line="480" w:lineRule="auto"/>
        <w:ind w:firstLine="720"/>
        <w:rPr>
          <w:rFonts w:ascii="Times New Roman" w:hAnsi="Times New Roman"/>
        </w:rPr>
      </w:pPr>
      <w:r w:rsidRPr="00FF3BAA">
        <w:rPr>
          <w:rFonts w:ascii="Times New Roman" w:hAnsi="Times New Roman"/>
        </w:rPr>
        <w:t>A</w:t>
      </w:r>
      <w:r w:rsidR="00FA4765" w:rsidRPr="00FF3BAA">
        <w:rPr>
          <w:rFonts w:ascii="Times New Roman" w:hAnsi="Times New Roman"/>
        </w:rPr>
        <w:t>n online shopping database system</w:t>
      </w:r>
      <w:bookmarkEnd w:id="39"/>
      <w:r w:rsidR="0050306E">
        <w:rPr>
          <w:rFonts w:ascii="Times New Roman" w:hAnsi="Times New Roman"/>
        </w:rPr>
        <w:t>.</w:t>
      </w:r>
    </w:p>
    <w:p w14:paraId="19B9A8F8" w14:textId="08CA0F9C" w:rsidR="00171D65" w:rsidRPr="00FF3BAA" w:rsidRDefault="00FA4765" w:rsidP="00171D65">
      <w:pPr>
        <w:pStyle w:val="Heading2"/>
        <w:spacing w:line="480" w:lineRule="auto"/>
        <w:rPr>
          <w:rFonts w:ascii="Times New Roman" w:hAnsi="Times New Roman"/>
          <w:b/>
          <w:color w:val="auto"/>
          <w:sz w:val="24"/>
          <w:szCs w:val="24"/>
        </w:rPr>
      </w:pPr>
      <w:bookmarkStart w:id="40" w:name="_Toc4215100"/>
      <w:bookmarkStart w:id="41" w:name="_Toc4174637"/>
      <w:r w:rsidRPr="00FF3BAA">
        <w:rPr>
          <w:rFonts w:ascii="Times New Roman" w:eastAsiaTheme="majorEastAsia" w:hAnsi="Times New Roman"/>
          <w:b/>
          <w:color w:val="auto"/>
          <w:sz w:val="24"/>
          <w:szCs w:val="24"/>
        </w:rPr>
        <w:t>Project Purpose</w:t>
      </w:r>
      <w:bookmarkEnd w:id="40"/>
    </w:p>
    <w:p w14:paraId="0E28892D" w14:textId="3008277B" w:rsidR="00FA4765" w:rsidRPr="00FF3BAA" w:rsidRDefault="00FA4765" w:rsidP="00171D65">
      <w:pPr>
        <w:spacing w:line="480" w:lineRule="auto"/>
        <w:ind w:firstLine="720"/>
        <w:rPr>
          <w:rFonts w:ascii="Times New Roman" w:hAnsi="Times New Roman"/>
        </w:rPr>
      </w:pPr>
      <w:r w:rsidRPr="00FF3BAA">
        <w:rPr>
          <w:rFonts w:ascii="Times New Roman" w:hAnsi="Times New Roman"/>
        </w:rPr>
        <w:t xml:space="preserve">The online shopping database system is required to store, </w:t>
      </w:r>
      <w:r w:rsidR="005A5F15" w:rsidRPr="00FF3BAA">
        <w:rPr>
          <w:rFonts w:ascii="Times New Roman" w:hAnsi="Times New Roman"/>
        </w:rPr>
        <w:t>retrieve,</w:t>
      </w:r>
      <w:r w:rsidRPr="00FF3BAA">
        <w:rPr>
          <w:rFonts w:ascii="Times New Roman" w:hAnsi="Times New Roman"/>
        </w:rPr>
        <w:t xml:space="preserve"> and manage the organization business transactions. The database will be utilized for keeping employee and daily records of transactional sales of the organization in relation to Customer, Orders, Zip, Stores, Region, Payment, Order item, Product, and Product category. The online database will aid and improve accountability, </w:t>
      </w:r>
      <w:r w:rsidR="00171D65" w:rsidRPr="00FF3BAA">
        <w:rPr>
          <w:rFonts w:ascii="Times New Roman" w:hAnsi="Times New Roman"/>
        </w:rPr>
        <w:t>communication,</w:t>
      </w:r>
      <w:r w:rsidRPr="00FF3BAA">
        <w:rPr>
          <w:rFonts w:ascii="Times New Roman" w:hAnsi="Times New Roman"/>
        </w:rPr>
        <w:t xml:space="preserve"> and customer relationship. Employees, customers, products, stores, </w:t>
      </w:r>
      <w:r w:rsidR="00171D65" w:rsidRPr="00FF3BAA">
        <w:rPr>
          <w:rFonts w:ascii="Times New Roman" w:hAnsi="Times New Roman"/>
        </w:rPr>
        <w:t>orders,</w:t>
      </w:r>
      <w:r w:rsidRPr="00FF3BAA">
        <w:rPr>
          <w:rFonts w:ascii="Times New Roman" w:hAnsi="Times New Roman"/>
        </w:rPr>
        <w:t xml:space="preserve"> and payments records will be traceable and can be connected to derive useful information about them. Also, the information in the database can be employed to determine sales promotion, frequently purchase items, customer reward programs, employee appreciation and business improvement as needed.   The database will be a storage of information for now and for future reference.</w:t>
      </w:r>
      <w:bookmarkEnd w:id="41"/>
    </w:p>
    <w:p w14:paraId="5CD84191" w14:textId="77777777" w:rsidR="00724B6F" w:rsidRPr="00FF3BAA" w:rsidRDefault="00FA4765" w:rsidP="00724B6F">
      <w:pPr>
        <w:pStyle w:val="Heading2"/>
        <w:spacing w:line="480" w:lineRule="auto"/>
        <w:rPr>
          <w:rFonts w:ascii="Times New Roman" w:hAnsi="Times New Roman"/>
          <w:b/>
          <w:color w:val="auto"/>
          <w:sz w:val="24"/>
          <w:szCs w:val="24"/>
        </w:rPr>
      </w:pPr>
      <w:bookmarkStart w:id="42" w:name="_Toc4215101"/>
      <w:bookmarkStart w:id="43" w:name="_Toc4174638"/>
      <w:r w:rsidRPr="00FF3BAA">
        <w:rPr>
          <w:rFonts w:ascii="Times New Roman" w:eastAsiaTheme="majorEastAsia" w:hAnsi="Times New Roman"/>
          <w:b/>
          <w:color w:val="auto"/>
          <w:sz w:val="24"/>
          <w:szCs w:val="24"/>
        </w:rPr>
        <w:t>Project Scope</w:t>
      </w:r>
      <w:bookmarkEnd w:id="42"/>
    </w:p>
    <w:p w14:paraId="442340B7" w14:textId="1ABD8646" w:rsidR="00FA4765" w:rsidRPr="00FF3BAA" w:rsidRDefault="00FA4765" w:rsidP="00724B6F">
      <w:pPr>
        <w:spacing w:line="480" w:lineRule="auto"/>
        <w:ind w:firstLine="720"/>
        <w:rPr>
          <w:rFonts w:ascii="Times New Roman" w:hAnsi="Times New Roman"/>
        </w:rPr>
      </w:pPr>
      <w:r w:rsidRPr="00FF3BAA">
        <w:rPr>
          <w:rFonts w:ascii="Times New Roman" w:hAnsi="Times New Roman"/>
        </w:rPr>
        <w:t>This project will deal with system design, software installation, testing</w:t>
      </w:r>
      <w:r w:rsidR="003C5274"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implementation. Once the project is completed the database will enter </w:t>
      </w:r>
      <w:r w:rsidR="003C5274" w:rsidRPr="00FF3BAA">
        <w:rPr>
          <w:rFonts w:ascii="Times New Roman" w:hAnsi="Times New Roman"/>
        </w:rPr>
        <w:t xml:space="preserve">the </w:t>
      </w:r>
      <w:r w:rsidRPr="00FF3BAA">
        <w:rPr>
          <w:rFonts w:ascii="Times New Roman" w:hAnsi="Times New Roman"/>
          <w:noProof/>
        </w:rPr>
        <w:t>maintenance</w:t>
      </w:r>
      <w:r w:rsidRPr="00FF3BAA">
        <w:rPr>
          <w:rFonts w:ascii="Times New Roman" w:hAnsi="Times New Roman"/>
        </w:rPr>
        <w:t xml:space="preserve"> cycle.</w:t>
      </w:r>
      <w:bookmarkEnd w:id="43"/>
      <w:r w:rsidRPr="00FF3BAA">
        <w:rPr>
          <w:rFonts w:ascii="Times New Roman" w:hAnsi="Times New Roman"/>
        </w:rPr>
        <w:t xml:space="preserve"> </w:t>
      </w:r>
    </w:p>
    <w:p w14:paraId="17767D42" w14:textId="4C7BDDB8" w:rsidR="00FA4765" w:rsidRPr="00FF3BAA" w:rsidRDefault="00FA4765" w:rsidP="00724B6F">
      <w:pPr>
        <w:spacing w:line="480" w:lineRule="auto"/>
        <w:rPr>
          <w:rFonts w:ascii="Times New Roman" w:hAnsi="Times New Roman"/>
        </w:rPr>
      </w:pPr>
      <w:bookmarkStart w:id="44" w:name="_Toc4174639"/>
      <w:r w:rsidRPr="00FF3BAA">
        <w:rPr>
          <w:rFonts w:ascii="Times New Roman" w:hAnsi="Times New Roman"/>
        </w:rPr>
        <w:t>Requirements Elicitation</w:t>
      </w:r>
      <w:r w:rsidR="005A5F15" w:rsidRPr="00FF3BAA">
        <w:rPr>
          <w:rFonts w:ascii="Times New Roman" w:hAnsi="Times New Roman"/>
        </w:rPr>
        <w:t>.</w:t>
      </w:r>
      <w:r w:rsidRPr="00FF3BAA">
        <w:rPr>
          <w:rFonts w:ascii="Times New Roman" w:hAnsi="Times New Roman"/>
        </w:rPr>
        <w:t xml:space="preserve"> </w:t>
      </w:r>
      <w:r w:rsidR="005A5F15" w:rsidRPr="00FF3BAA">
        <w:rPr>
          <w:rFonts w:ascii="Times New Roman" w:hAnsi="Times New Roman"/>
        </w:rPr>
        <w:t>D</w:t>
      </w:r>
      <w:r w:rsidRPr="00FF3BAA">
        <w:rPr>
          <w:rFonts w:ascii="Times New Roman" w:hAnsi="Times New Roman"/>
        </w:rPr>
        <w:t xml:space="preserve">one by asking what the requirements are, what if this, what if that, from stakeholder. Various questions are asked for clarification of purpose and responses are derived. These </w:t>
      </w:r>
      <w:r w:rsidRPr="00FF3BAA">
        <w:rPr>
          <w:rFonts w:ascii="Times New Roman" w:hAnsi="Times New Roman"/>
          <w:noProof/>
        </w:rPr>
        <w:t>require</w:t>
      </w:r>
      <w:r w:rsidRPr="00FF3BAA">
        <w:rPr>
          <w:rFonts w:ascii="Times New Roman" w:hAnsi="Times New Roman"/>
        </w:rPr>
        <w:t xml:space="preserve"> the stakeholders to answer their part of what is to be done? and why? by the project team.</w:t>
      </w:r>
      <w:bookmarkEnd w:id="44"/>
    </w:p>
    <w:p w14:paraId="080B66FF" w14:textId="77777777" w:rsidR="00423ECE" w:rsidRPr="00FF3BAA" w:rsidRDefault="00FA4765" w:rsidP="00423ECE">
      <w:pPr>
        <w:pStyle w:val="Heading2"/>
        <w:spacing w:line="480" w:lineRule="auto"/>
        <w:rPr>
          <w:rFonts w:ascii="Times New Roman" w:hAnsi="Times New Roman"/>
          <w:b/>
          <w:sz w:val="24"/>
          <w:szCs w:val="24"/>
        </w:rPr>
      </w:pPr>
      <w:bookmarkStart w:id="45" w:name="_Toc4215102"/>
      <w:bookmarkStart w:id="46" w:name="_Toc4174640"/>
      <w:r w:rsidRPr="00FF3BAA">
        <w:rPr>
          <w:rFonts w:ascii="Times New Roman" w:eastAsiaTheme="majorEastAsia" w:hAnsi="Times New Roman"/>
          <w:b/>
          <w:color w:val="auto"/>
          <w:sz w:val="24"/>
          <w:szCs w:val="24"/>
        </w:rPr>
        <w:t>Requirements Analysis</w:t>
      </w:r>
      <w:r w:rsidR="005A5F15" w:rsidRPr="00FF3BAA">
        <w:rPr>
          <w:rFonts w:ascii="Times New Roman" w:eastAsiaTheme="majorEastAsia" w:hAnsi="Times New Roman"/>
          <w:b/>
          <w:color w:val="auto"/>
          <w:sz w:val="24"/>
          <w:szCs w:val="24"/>
        </w:rPr>
        <w:t xml:space="preserve"> (</w:t>
      </w:r>
      <w:r w:rsidRPr="00FF3BAA">
        <w:rPr>
          <w:rFonts w:ascii="Times New Roman" w:eastAsiaTheme="majorEastAsia" w:hAnsi="Times New Roman"/>
          <w:b/>
          <w:color w:val="auto"/>
          <w:sz w:val="24"/>
          <w:szCs w:val="24"/>
        </w:rPr>
        <w:t>also called Requirements Engineering</w:t>
      </w:r>
      <w:r w:rsidR="00631D0B" w:rsidRPr="00FF3BAA">
        <w:rPr>
          <w:rFonts w:ascii="Times New Roman" w:eastAsiaTheme="majorEastAsia" w:hAnsi="Times New Roman"/>
          <w:b/>
          <w:color w:val="auto"/>
          <w:sz w:val="24"/>
          <w:szCs w:val="24"/>
        </w:rPr>
        <w:t>).</w:t>
      </w:r>
      <w:bookmarkEnd w:id="45"/>
      <w:r w:rsidR="00631D0B" w:rsidRPr="00FF3BAA">
        <w:rPr>
          <w:rFonts w:ascii="Times New Roman" w:hAnsi="Times New Roman"/>
          <w:b/>
          <w:color w:val="auto"/>
          <w:sz w:val="24"/>
          <w:szCs w:val="24"/>
        </w:rPr>
        <w:t xml:space="preserve"> </w:t>
      </w:r>
    </w:p>
    <w:p w14:paraId="37AFF91C" w14:textId="334548F1" w:rsidR="00FA4765" w:rsidRPr="00FF3BAA" w:rsidRDefault="00631D0B" w:rsidP="00423ECE">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he process of determining user expectations for a new or modified product</w:t>
      </w:r>
      <w:sdt>
        <w:sdtPr>
          <w:rPr>
            <w:rFonts w:ascii="Times New Roman" w:hAnsi="Times New Roman"/>
          </w:rPr>
          <w:id w:val="-847793708"/>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Rou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ouse, 2019)</w:t>
          </w:r>
          <w:r w:rsidR="00661B25" w:rsidRPr="00FF3BAA">
            <w:rPr>
              <w:rFonts w:ascii="Times New Roman" w:hAnsi="Times New Roman"/>
            </w:rPr>
            <w:fldChar w:fldCharType="end"/>
          </w:r>
        </w:sdtContent>
      </w:sdt>
      <w:r w:rsidR="00FA4765" w:rsidRPr="00FF3BAA">
        <w:rPr>
          <w:rFonts w:ascii="Times New Roman" w:hAnsi="Times New Roman"/>
        </w:rPr>
        <w:t xml:space="preserve">. Joint application development (JAD) is applied in this project requirement analysis. JAD </w:t>
      </w:r>
      <w:r w:rsidR="00FA4765" w:rsidRPr="00FF3BAA">
        <w:rPr>
          <w:rFonts w:ascii="Times New Roman" w:hAnsi="Times New Roman"/>
        </w:rPr>
        <w:lastRenderedPageBreak/>
        <w:t xml:space="preserve">allows the project team, users, and management to work together to identify the actual system’s requirements. In additional questionnaires are used to collect information from customers so </w:t>
      </w:r>
      <w:r w:rsidR="003C5274" w:rsidRPr="00FF3BAA">
        <w:rPr>
          <w:rFonts w:ascii="Times New Roman" w:hAnsi="Times New Roman"/>
        </w:rPr>
        <w:t xml:space="preserve">the </w:t>
      </w:r>
      <w:r w:rsidR="00FA4765" w:rsidRPr="00FF3BAA">
        <w:rPr>
          <w:rFonts w:ascii="Times New Roman" w:hAnsi="Times New Roman"/>
          <w:noProof/>
        </w:rPr>
        <w:t>database</w:t>
      </w:r>
      <w:r w:rsidR="00FA4765" w:rsidRPr="00FF3BAA">
        <w:rPr>
          <w:rFonts w:ascii="Times New Roman" w:hAnsi="Times New Roman"/>
        </w:rPr>
        <w:t xml:space="preserve"> can fulfill customer satisfaction.</w:t>
      </w:r>
      <w:bookmarkEnd w:id="46"/>
    </w:p>
    <w:p w14:paraId="7148D7F0" w14:textId="1291049B" w:rsidR="009D429D" w:rsidRPr="00D60F6A" w:rsidRDefault="00FA4765" w:rsidP="00D60F6A">
      <w:pPr>
        <w:pStyle w:val="Heading2"/>
        <w:spacing w:line="480" w:lineRule="auto"/>
        <w:rPr>
          <w:rFonts w:ascii="Times New Roman" w:hAnsi="Times New Roman"/>
          <w:b/>
          <w:sz w:val="24"/>
          <w:szCs w:val="24"/>
        </w:rPr>
      </w:pPr>
      <w:bookmarkStart w:id="47" w:name="_Toc4174641"/>
      <w:bookmarkStart w:id="48" w:name="_Toc4215103"/>
      <w:r w:rsidRPr="00D60F6A">
        <w:rPr>
          <w:rFonts w:ascii="Times New Roman" w:hAnsi="Times New Roman"/>
          <w:b/>
          <w:color w:val="auto"/>
          <w:sz w:val="24"/>
          <w:szCs w:val="24"/>
        </w:rPr>
        <w:t>Requirement Analysis Technique</w:t>
      </w:r>
      <w:bookmarkEnd w:id="47"/>
      <w:bookmarkEnd w:id="48"/>
      <w:r w:rsidRPr="00D60F6A">
        <w:rPr>
          <w:rFonts w:ascii="Times New Roman" w:hAnsi="Times New Roman"/>
          <w:b/>
          <w:sz w:val="24"/>
          <w:szCs w:val="24"/>
        </w:rPr>
        <w:t xml:space="preserve"> </w:t>
      </w:r>
    </w:p>
    <w:p w14:paraId="74F4807C" w14:textId="47570ADF" w:rsidR="00FA4765" w:rsidRPr="00FF3BAA" w:rsidRDefault="00631D0B" w:rsidP="009D429D">
      <w:pPr>
        <w:spacing w:line="480" w:lineRule="auto"/>
        <w:ind w:firstLine="720"/>
        <w:rPr>
          <w:rFonts w:ascii="Times New Roman" w:hAnsi="Times New Roman"/>
        </w:rPr>
      </w:pPr>
      <w:r w:rsidRPr="00FF3BAA">
        <w:rPr>
          <w:rFonts w:ascii="Times New Roman" w:hAnsi="Times New Roman"/>
        </w:rPr>
        <w:t>U</w:t>
      </w:r>
      <w:r w:rsidR="00FA4765" w:rsidRPr="00FF3BAA">
        <w:rPr>
          <w:rFonts w:ascii="Times New Roman" w:hAnsi="Times New Roman"/>
        </w:rPr>
        <w:t>sed to map the business workflow to analyze, understand and make required changes to that workflow or process</w:t>
      </w:r>
      <w:sdt>
        <w:sdtPr>
          <w:rPr>
            <w:rFonts w:ascii="Times New Roman" w:hAnsi="Times New Roman"/>
          </w:rPr>
          <w:id w:val="1300723721"/>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Req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equirements Analysis Techniques with Example: Complete Tutorial, 2019)</w:t>
          </w:r>
          <w:r w:rsidR="00661B25" w:rsidRPr="00FF3BAA">
            <w:rPr>
              <w:rFonts w:ascii="Times New Roman" w:hAnsi="Times New Roman"/>
            </w:rPr>
            <w:fldChar w:fldCharType="end"/>
          </w:r>
        </w:sdtContent>
      </w:sdt>
      <w:r w:rsidR="00FA4765" w:rsidRPr="00FF3BAA">
        <w:rPr>
          <w:rFonts w:ascii="Times New Roman" w:hAnsi="Times New Roman"/>
        </w:rPr>
        <w:t xml:space="preserve">. The requirement analyzing techniques that </w:t>
      </w:r>
      <w:r w:rsidR="003C5274" w:rsidRPr="00FF3BAA">
        <w:rPr>
          <w:rFonts w:ascii="Times New Roman" w:hAnsi="Times New Roman"/>
          <w:noProof/>
        </w:rPr>
        <w:t>are</w:t>
      </w:r>
      <w:r w:rsidR="00FA4765" w:rsidRPr="00FF3BAA">
        <w:rPr>
          <w:rFonts w:ascii="Times New Roman" w:hAnsi="Times New Roman"/>
        </w:rPr>
        <w:t xml:space="preserve"> used for this software development process is Business process modeling notation (BPMN). This is a graphical representation of the business process using simple objects, which helps the organization to communicate in a standard manner. This model </w:t>
      </w:r>
      <w:r w:rsidR="00FA4765" w:rsidRPr="00FF3BAA">
        <w:rPr>
          <w:rFonts w:ascii="Times New Roman" w:hAnsi="Times New Roman"/>
          <w:noProof/>
        </w:rPr>
        <w:t>give</w:t>
      </w:r>
      <w:r w:rsidR="003C5274" w:rsidRPr="00FF3BAA">
        <w:rPr>
          <w:rFonts w:ascii="Times New Roman" w:hAnsi="Times New Roman"/>
          <w:noProof/>
        </w:rPr>
        <w:t>s</w:t>
      </w:r>
      <w:r w:rsidR="00FA4765" w:rsidRPr="00FF3BAA">
        <w:rPr>
          <w:rFonts w:ascii="Times New Roman" w:hAnsi="Times New Roman"/>
        </w:rPr>
        <w:t xml:space="preserve"> detail about the activities carried out during the process by the working group weekly. The working group is active during the week and meet every Sunday by </w:t>
      </w:r>
      <w:r w:rsidR="00FA4765" w:rsidRPr="00FF3BAA">
        <w:rPr>
          <w:rFonts w:ascii="Times New Roman" w:hAnsi="Times New Roman"/>
          <w:noProof/>
        </w:rPr>
        <w:t>3</w:t>
      </w:r>
      <w:r w:rsidR="003C5274" w:rsidRPr="00FF3BAA">
        <w:rPr>
          <w:rFonts w:ascii="Times New Roman" w:hAnsi="Times New Roman"/>
          <w:noProof/>
        </w:rPr>
        <w:t xml:space="preserve"> </w:t>
      </w:r>
      <w:r w:rsidR="00FA4765" w:rsidRPr="00FF3BAA">
        <w:rPr>
          <w:rFonts w:ascii="Times New Roman" w:hAnsi="Times New Roman"/>
          <w:noProof/>
        </w:rPr>
        <w:t>p.m.</w:t>
      </w:r>
      <w:r w:rsidR="00FA4765" w:rsidRPr="00FF3BAA">
        <w:rPr>
          <w:rFonts w:ascii="Times New Roman" w:hAnsi="Times New Roman"/>
        </w:rPr>
        <w:t xml:space="preserve"> on WhatsApp to check </w:t>
      </w:r>
      <w:r w:rsidR="003C5274" w:rsidRPr="00FF3BAA">
        <w:rPr>
          <w:rFonts w:ascii="Times New Roman" w:hAnsi="Times New Roman"/>
        </w:rPr>
        <w:t xml:space="preserve">the </w:t>
      </w:r>
      <w:r w:rsidR="00FA4765" w:rsidRPr="00FF3BAA">
        <w:rPr>
          <w:rFonts w:ascii="Times New Roman" w:hAnsi="Times New Roman"/>
          <w:noProof/>
        </w:rPr>
        <w:t>status</w:t>
      </w:r>
      <w:r w:rsidR="00FA4765" w:rsidRPr="00FF3BAA">
        <w:rPr>
          <w:rFonts w:ascii="Times New Roman" w:hAnsi="Times New Roman"/>
        </w:rPr>
        <w:t xml:space="preserve"> of </w:t>
      </w:r>
      <w:r w:rsidR="003C5274" w:rsidRPr="00FF3BAA">
        <w:rPr>
          <w:rFonts w:ascii="Times New Roman" w:hAnsi="Times New Roman"/>
        </w:rPr>
        <w:t xml:space="preserve">the </w:t>
      </w:r>
      <w:r w:rsidR="00FA4765" w:rsidRPr="00FF3BAA">
        <w:rPr>
          <w:rFonts w:ascii="Times New Roman" w:hAnsi="Times New Roman"/>
          <w:noProof/>
        </w:rPr>
        <w:t>project</w:t>
      </w:r>
      <w:r w:rsidR="00FA4765" w:rsidRPr="00FF3BAA">
        <w:rPr>
          <w:rFonts w:ascii="Times New Roman" w:hAnsi="Times New Roman"/>
        </w:rPr>
        <w:t xml:space="preserve"> and send current issue list to solve before </w:t>
      </w:r>
      <w:r w:rsidR="003C5274" w:rsidRPr="00FF3BAA">
        <w:rPr>
          <w:rFonts w:ascii="Times New Roman" w:hAnsi="Times New Roman"/>
        </w:rPr>
        <w:t xml:space="preserve">the </w:t>
      </w:r>
      <w:r w:rsidR="00FA4765" w:rsidRPr="00FF3BAA">
        <w:rPr>
          <w:rFonts w:ascii="Times New Roman" w:hAnsi="Times New Roman"/>
          <w:noProof/>
        </w:rPr>
        <w:t>next</w:t>
      </w:r>
      <w:r w:rsidR="00FA4765" w:rsidRPr="00FF3BAA">
        <w:rPr>
          <w:rFonts w:ascii="Times New Roman" w:hAnsi="Times New Roman"/>
        </w:rPr>
        <w:t xml:space="preserve"> meeting. </w:t>
      </w:r>
    </w:p>
    <w:p w14:paraId="62F202AA" w14:textId="77777777" w:rsidR="00FA4765" w:rsidRPr="00FF3BAA" w:rsidRDefault="00FA4765" w:rsidP="00423ECE">
      <w:pPr>
        <w:spacing w:line="480" w:lineRule="auto"/>
        <w:rPr>
          <w:rFonts w:ascii="Times New Roman" w:hAnsi="Times New Roman"/>
        </w:rPr>
      </w:pPr>
      <w:bookmarkStart w:id="49" w:name="_Toc4174642"/>
      <w:r w:rsidRPr="00FF3BAA">
        <w:rPr>
          <w:rFonts w:ascii="Times New Roman" w:hAnsi="Times New Roman"/>
          <w:noProof/>
        </w:rPr>
        <w:drawing>
          <wp:inline distT="0" distB="0" distL="0" distR="0" wp14:anchorId="45F42CA2" wp14:editId="4361187F">
            <wp:extent cx="5943600" cy="2216150"/>
            <wp:effectExtent l="0" t="0" r="0" b="0"/>
            <wp:docPr id="125" name="Picture 125" descr="https://www.guru99.com/images/8-2015/080315_0639_Require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guru99.com/images/8-2015/080315_0639_Requirement1.png"/>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bookmarkEnd w:id="49"/>
    </w:p>
    <w:p w14:paraId="5D016F75" w14:textId="1B1DC096" w:rsidR="00D60F6A" w:rsidRPr="00D60F6A" w:rsidRDefault="00FA4765" w:rsidP="00D60F6A">
      <w:pPr>
        <w:pStyle w:val="Heading2"/>
        <w:spacing w:line="480" w:lineRule="auto"/>
        <w:rPr>
          <w:rFonts w:ascii="Times New Roman" w:hAnsi="Times New Roman"/>
          <w:b/>
          <w:sz w:val="24"/>
          <w:szCs w:val="24"/>
        </w:rPr>
      </w:pPr>
      <w:bookmarkStart w:id="50" w:name="_Toc4215104"/>
      <w:bookmarkStart w:id="51" w:name="_Toc4174643"/>
      <w:r w:rsidRPr="00D60F6A">
        <w:rPr>
          <w:rFonts w:ascii="Times New Roman" w:hAnsi="Times New Roman"/>
          <w:b/>
          <w:color w:val="auto"/>
          <w:sz w:val="24"/>
          <w:szCs w:val="24"/>
        </w:rPr>
        <w:t>Requirements Analysis Document</w:t>
      </w:r>
      <w:bookmarkEnd w:id="50"/>
      <w:r w:rsidRPr="00D60F6A">
        <w:rPr>
          <w:rFonts w:ascii="Times New Roman" w:hAnsi="Times New Roman"/>
          <w:b/>
          <w:sz w:val="24"/>
          <w:szCs w:val="24"/>
        </w:rPr>
        <w:t xml:space="preserve"> </w:t>
      </w:r>
    </w:p>
    <w:p w14:paraId="795D2A11" w14:textId="118957FE" w:rsidR="00FA4765" w:rsidRPr="00FF3BAA" w:rsidRDefault="00FA4765" w:rsidP="00D60F6A">
      <w:pPr>
        <w:spacing w:line="480" w:lineRule="auto"/>
        <w:ind w:firstLine="720"/>
        <w:rPr>
          <w:rFonts w:ascii="Times New Roman" w:hAnsi="Times New Roman"/>
        </w:rPr>
      </w:pPr>
      <w:r w:rsidRPr="00FF3BAA">
        <w:rPr>
          <w:rFonts w:ascii="Times New Roman" w:hAnsi="Times New Roman"/>
        </w:rPr>
        <w:t xml:space="preserve">The results of the requirements elicitation and the analysis activities are documented in the Requirements Analysis Document (RAD). This document completely describes the system in </w:t>
      </w:r>
      <w:r w:rsidRPr="00FF3BAA">
        <w:rPr>
          <w:rFonts w:ascii="Times New Roman" w:hAnsi="Times New Roman"/>
        </w:rPr>
        <w:lastRenderedPageBreak/>
        <w:t>terms of functional and nonfunctional requirements and serves as a contractual basis between the stakeholders and the developer.</w:t>
      </w:r>
      <w:bookmarkEnd w:id="51"/>
    </w:p>
    <w:p w14:paraId="547E6BBD" w14:textId="17FA925F" w:rsidR="0010698D" w:rsidRPr="00FF3BAA" w:rsidRDefault="00FA4765" w:rsidP="0010698D">
      <w:pPr>
        <w:pStyle w:val="Heading2"/>
        <w:spacing w:line="480" w:lineRule="auto"/>
        <w:rPr>
          <w:rFonts w:ascii="Times New Roman" w:hAnsi="Times New Roman"/>
          <w:b/>
          <w:color w:val="auto"/>
          <w:sz w:val="24"/>
          <w:szCs w:val="24"/>
        </w:rPr>
      </w:pPr>
      <w:bookmarkStart w:id="52" w:name="_Toc4174644"/>
      <w:bookmarkStart w:id="53" w:name="_Toc4215105"/>
      <w:r w:rsidRPr="00FF3BAA">
        <w:rPr>
          <w:rFonts w:ascii="Times New Roman" w:eastAsiaTheme="majorEastAsia" w:hAnsi="Times New Roman"/>
          <w:b/>
          <w:color w:val="auto"/>
          <w:sz w:val="24"/>
          <w:szCs w:val="24"/>
        </w:rPr>
        <w:t>Functional Requirements</w:t>
      </w:r>
      <w:bookmarkEnd w:id="52"/>
      <w:bookmarkEnd w:id="53"/>
    </w:p>
    <w:p w14:paraId="0623C71D" w14:textId="5CCA43D1" w:rsidR="00FA4765" w:rsidRPr="00FF3BAA" w:rsidRDefault="00816154" w:rsidP="0010698D">
      <w:pPr>
        <w:spacing w:line="480" w:lineRule="auto"/>
        <w:ind w:firstLine="720"/>
        <w:rPr>
          <w:rFonts w:ascii="Times New Roman" w:hAnsi="Times New Roman"/>
        </w:rPr>
      </w:pPr>
      <w:r w:rsidRPr="00FF3BAA">
        <w:rPr>
          <w:rFonts w:ascii="Times New Roman" w:hAnsi="Times New Roman"/>
        </w:rPr>
        <w:t>N</w:t>
      </w:r>
      <w:r w:rsidR="00FA4765" w:rsidRPr="00FF3BAA">
        <w:rPr>
          <w:rFonts w:ascii="Times New Roman" w:hAnsi="Times New Roman"/>
        </w:rPr>
        <w:t>ecessary attributes in a system that specifies what the system or one of its products must do</w:t>
      </w:r>
      <w:r w:rsidR="0010698D" w:rsidRPr="00FF3BAA">
        <w:rPr>
          <w:rFonts w:ascii="Times New Roman" w:hAnsi="Times New Roman"/>
        </w:rPr>
        <w:t>:</w:t>
      </w:r>
    </w:p>
    <w:p w14:paraId="259A5D9B" w14:textId="59A20235" w:rsidR="00FA4765" w:rsidRPr="00FF3BAA" w:rsidRDefault="003C5274"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The u</w:t>
      </w:r>
      <w:r w:rsidR="00FA4765" w:rsidRPr="00FF3BAA">
        <w:rPr>
          <w:rFonts w:ascii="Times New Roman" w:hAnsi="Times New Roman"/>
          <w:noProof/>
          <w:sz w:val="24"/>
          <w:szCs w:val="24"/>
        </w:rPr>
        <w:t>ser</w:t>
      </w:r>
      <w:r w:rsidR="00FA4765" w:rsidRPr="00FF3BAA">
        <w:rPr>
          <w:rFonts w:ascii="Times New Roman" w:hAnsi="Times New Roman"/>
          <w:sz w:val="24"/>
          <w:szCs w:val="24"/>
        </w:rPr>
        <w:t xml:space="preserve"> must have access to database i.e. view product item and purchase</w:t>
      </w:r>
    </w:p>
    <w:p w14:paraId="2E05D462" w14:textId="11824974"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 xml:space="preserve">Users can communicate to </w:t>
      </w:r>
      <w:r w:rsidR="004A0163" w:rsidRPr="00FF3BAA">
        <w:rPr>
          <w:rFonts w:ascii="Times New Roman" w:hAnsi="Times New Roman"/>
          <w:sz w:val="24"/>
          <w:szCs w:val="24"/>
        </w:rPr>
        <w:t xml:space="preserve">the </w:t>
      </w:r>
      <w:r w:rsidRPr="00FF3BAA">
        <w:rPr>
          <w:rFonts w:ascii="Times New Roman" w:hAnsi="Times New Roman"/>
          <w:noProof/>
          <w:sz w:val="24"/>
          <w:szCs w:val="24"/>
        </w:rPr>
        <w:t>organization</w:t>
      </w:r>
      <w:r w:rsidRPr="00FF3BAA">
        <w:rPr>
          <w:rFonts w:ascii="Times New Roman" w:hAnsi="Times New Roman"/>
          <w:sz w:val="24"/>
          <w:szCs w:val="24"/>
        </w:rPr>
        <w:t xml:space="preserve"> through database i.e. make </w:t>
      </w:r>
      <w:r w:rsidR="004A0163" w:rsidRPr="00FF3BAA">
        <w:rPr>
          <w:rFonts w:ascii="Times New Roman" w:hAnsi="Times New Roman"/>
          <w:sz w:val="24"/>
          <w:szCs w:val="24"/>
        </w:rPr>
        <w:t xml:space="preserve">a </w:t>
      </w:r>
      <w:r w:rsidRPr="00FF3BAA">
        <w:rPr>
          <w:rFonts w:ascii="Times New Roman" w:hAnsi="Times New Roman"/>
          <w:noProof/>
          <w:sz w:val="24"/>
          <w:szCs w:val="24"/>
        </w:rPr>
        <w:t>purchase</w:t>
      </w:r>
      <w:r w:rsidRPr="00FF3BAA">
        <w:rPr>
          <w:rFonts w:ascii="Times New Roman" w:hAnsi="Times New Roman"/>
          <w:sz w:val="24"/>
          <w:szCs w:val="24"/>
        </w:rPr>
        <w:t xml:space="preserve"> online, send </w:t>
      </w:r>
      <w:r w:rsidR="004A0163" w:rsidRPr="00FF3BAA">
        <w:rPr>
          <w:rFonts w:ascii="Times New Roman" w:hAnsi="Times New Roman"/>
          <w:sz w:val="24"/>
          <w:szCs w:val="24"/>
        </w:rPr>
        <w:t xml:space="preserve">a </w:t>
      </w:r>
      <w:r w:rsidRPr="00FF3BAA">
        <w:rPr>
          <w:rFonts w:ascii="Times New Roman" w:hAnsi="Times New Roman"/>
          <w:noProof/>
          <w:sz w:val="24"/>
          <w:szCs w:val="24"/>
        </w:rPr>
        <w:t>message</w:t>
      </w:r>
      <w:r w:rsidRPr="00FF3BAA">
        <w:rPr>
          <w:rFonts w:ascii="Times New Roman" w:hAnsi="Times New Roman"/>
          <w:sz w:val="24"/>
          <w:szCs w:val="24"/>
        </w:rPr>
        <w:t>.</w:t>
      </w:r>
    </w:p>
    <w:p w14:paraId="30B17B9C"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access can be through creating an account or purchase as a guess.</w:t>
      </w:r>
    </w:p>
    <w:p w14:paraId="23DFD881"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can cancel or change orders.</w:t>
      </w:r>
    </w:p>
    <w:p w14:paraId="5D81959E"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must be able to pay for items in the database.</w:t>
      </w:r>
    </w:p>
    <w:p w14:paraId="4F55B68C" w14:textId="34CFDB2D"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can manage the database.</w:t>
      </w:r>
    </w:p>
    <w:p w14:paraId="26490522"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Business can send order status and received payment notification.</w:t>
      </w:r>
    </w:p>
    <w:p w14:paraId="550D515D" w14:textId="77777777" w:rsidR="007B4F5D" w:rsidRPr="00FF3BAA" w:rsidRDefault="00FA4765" w:rsidP="007B4F5D">
      <w:pPr>
        <w:pStyle w:val="Heading2"/>
        <w:spacing w:line="480" w:lineRule="auto"/>
        <w:rPr>
          <w:rFonts w:ascii="Times New Roman" w:eastAsiaTheme="majorEastAsia" w:hAnsi="Times New Roman"/>
          <w:b/>
          <w:color w:val="auto"/>
          <w:sz w:val="24"/>
          <w:szCs w:val="24"/>
        </w:rPr>
      </w:pPr>
      <w:bookmarkStart w:id="54" w:name="_Toc4174645"/>
      <w:bookmarkStart w:id="55" w:name="_Toc4215106"/>
      <w:r w:rsidRPr="00FF3BAA">
        <w:rPr>
          <w:rFonts w:ascii="Times New Roman" w:eastAsiaTheme="majorEastAsia" w:hAnsi="Times New Roman"/>
          <w:b/>
          <w:color w:val="auto"/>
          <w:sz w:val="24"/>
          <w:szCs w:val="24"/>
        </w:rPr>
        <w:t>Non-functional Requirements</w:t>
      </w:r>
      <w:bookmarkEnd w:id="54"/>
      <w:bookmarkEnd w:id="55"/>
    </w:p>
    <w:p w14:paraId="5A56AEE2" w14:textId="54FF4A62" w:rsidR="00FA4765" w:rsidRPr="00FF3BAA" w:rsidRDefault="00816154" w:rsidP="007B4F5D">
      <w:pPr>
        <w:spacing w:line="480" w:lineRule="auto"/>
        <w:ind w:firstLine="360"/>
        <w:rPr>
          <w:rFonts w:ascii="Times New Roman" w:hAnsi="Times New Roman"/>
        </w:rPr>
      </w:pPr>
      <w:r w:rsidRPr="00FF3BAA">
        <w:rPr>
          <w:rFonts w:ascii="Times New Roman" w:hAnsi="Times New Roman"/>
        </w:rPr>
        <w:t>C</w:t>
      </w:r>
      <w:r w:rsidR="00FA4765" w:rsidRPr="00FF3BAA">
        <w:rPr>
          <w:rFonts w:ascii="Times New Roman" w:hAnsi="Times New Roman"/>
        </w:rPr>
        <w:t>riteria that can be used to judge the operation of a system, rather than specific behaviors. They serve as constraints or restrictions on the design of the system across the different backlogs. They are defined system attributes such as</w:t>
      </w:r>
      <w:r w:rsidR="007B4F5D" w:rsidRPr="00FF3BAA">
        <w:rPr>
          <w:rFonts w:ascii="Times New Roman" w:hAnsi="Times New Roman"/>
        </w:rPr>
        <w:t>:</w:t>
      </w:r>
      <w:r w:rsidR="00FA4765" w:rsidRPr="00FF3BAA">
        <w:rPr>
          <w:rFonts w:ascii="Times New Roman" w:hAnsi="Times New Roman"/>
        </w:rPr>
        <w:t xml:space="preserve"> </w:t>
      </w:r>
    </w:p>
    <w:p w14:paraId="4A800385"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Security, reliability, performance, maintainability, scalability, and usability.</w:t>
      </w:r>
    </w:p>
    <w:p w14:paraId="2C13E2FA"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Physical environment (equipment locations, multiple sites, etc.). </w:t>
      </w:r>
    </w:p>
    <w:p w14:paraId="11F76C9C"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Interfaces (data medium etc.). </w:t>
      </w:r>
    </w:p>
    <w:p w14:paraId="5C0E63B4"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User &amp; human factors (who are the users, their skill level etc.). </w:t>
      </w:r>
    </w:p>
    <w:p w14:paraId="3560EF8F" w14:textId="77777777" w:rsidR="008F4910" w:rsidRPr="00FF3BAA" w:rsidRDefault="00FA4765" w:rsidP="008F4910">
      <w:pPr>
        <w:pStyle w:val="Heading2"/>
        <w:spacing w:line="480" w:lineRule="auto"/>
        <w:rPr>
          <w:rFonts w:ascii="Times New Roman" w:hAnsi="Times New Roman"/>
          <w:b/>
          <w:color w:val="auto"/>
          <w:sz w:val="24"/>
          <w:szCs w:val="24"/>
        </w:rPr>
      </w:pPr>
      <w:bookmarkStart w:id="56" w:name="_Toc4174646"/>
      <w:bookmarkStart w:id="57" w:name="_Toc4215107"/>
      <w:r w:rsidRPr="00FF3BAA">
        <w:rPr>
          <w:rFonts w:ascii="Times New Roman" w:eastAsiaTheme="majorEastAsia" w:hAnsi="Times New Roman"/>
          <w:b/>
          <w:color w:val="auto"/>
          <w:sz w:val="24"/>
          <w:szCs w:val="24"/>
        </w:rPr>
        <w:lastRenderedPageBreak/>
        <w:t>System Requirements</w:t>
      </w:r>
      <w:bookmarkEnd w:id="56"/>
      <w:bookmarkEnd w:id="57"/>
    </w:p>
    <w:p w14:paraId="2F13D1B9" w14:textId="2BA18039" w:rsidR="00FA4765" w:rsidRPr="00FF3BAA" w:rsidRDefault="00FA4765" w:rsidP="008F4910">
      <w:pPr>
        <w:spacing w:line="480" w:lineRule="auto"/>
        <w:ind w:firstLine="720"/>
        <w:rPr>
          <w:rFonts w:ascii="Times New Roman" w:hAnsi="Times New Roman"/>
        </w:rPr>
      </w:pPr>
      <w:r w:rsidRPr="00FF3BAA">
        <w:rPr>
          <w:rFonts w:ascii="Times New Roman" w:hAnsi="Times New Roman"/>
        </w:rPr>
        <w:t xml:space="preserve">Chrome versions 45 or higher Firefox Version 48, 64bit operating system, 2.50 GHz of CPU and at </w:t>
      </w:r>
      <w:r w:rsidRPr="00FF3BAA">
        <w:rPr>
          <w:rFonts w:ascii="Times New Roman" w:hAnsi="Times New Roman"/>
          <w:noProof/>
        </w:rPr>
        <w:t>leas</w:t>
      </w:r>
      <w:r w:rsidR="004A0163" w:rsidRPr="00FF3BAA">
        <w:rPr>
          <w:rFonts w:ascii="Times New Roman" w:hAnsi="Times New Roman"/>
          <w:noProof/>
        </w:rPr>
        <w:t>t</w:t>
      </w:r>
      <w:r w:rsidRPr="00FF3BAA">
        <w:rPr>
          <w:rFonts w:ascii="Times New Roman" w:hAnsi="Times New Roman"/>
        </w:rPr>
        <w:t xml:space="preserve"> 12GB of RAM. </w:t>
      </w:r>
    </w:p>
    <w:p w14:paraId="4ECD7BD5" w14:textId="77777777" w:rsidR="008F4910" w:rsidRPr="00FF3BAA" w:rsidRDefault="00FA4765" w:rsidP="008F4910">
      <w:pPr>
        <w:pStyle w:val="Heading2"/>
        <w:spacing w:line="480" w:lineRule="auto"/>
        <w:rPr>
          <w:rFonts w:ascii="Times New Roman" w:hAnsi="Times New Roman"/>
          <w:b/>
          <w:color w:val="auto"/>
          <w:sz w:val="24"/>
          <w:szCs w:val="24"/>
        </w:rPr>
      </w:pPr>
      <w:bookmarkStart w:id="58" w:name="_Toc4174647"/>
      <w:bookmarkStart w:id="59" w:name="_Toc4215108"/>
      <w:r w:rsidRPr="00FF3BAA">
        <w:rPr>
          <w:rFonts w:ascii="Times New Roman" w:eastAsiaTheme="majorEastAsia" w:hAnsi="Times New Roman"/>
          <w:b/>
          <w:color w:val="auto"/>
          <w:sz w:val="24"/>
          <w:szCs w:val="24"/>
        </w:rPr>
        <w:t>Software Requirements</w:t>
      </w:r>
      <w:bookmarkEnd w:id="58"/>
      <w:bookmarkEnd w:id="59"/>
    </w:p>
    <w:p w14:paraId="26617E2D" w14:textId="34DAF3F3" w:rsidR="00FA4765" w:rsidRPr="00FF3BAA" w:rsidRDefault="00FA4765" w:rsidP="008F4910">
      <w:pPr>
        <w:spacing w:line="480" w:lineRule="auto"/>
        <w:ind w:firstLine="720"/>
        <w:rPr>
          <w:rFonts w:ascii="Times New Roman" w:hAnsi="Times New Roman"/>
        </w:rPr>
      </w:pPr>
      <w:r w:rsidRPr="00FF3BAA">
        <w:rPr>
          <w:rFonts w:ascii="Times New Roman" w:hAnsi="Times New Roman"/>
        </w:rPr>
        <w:t>Oracle database 12c Enterprise Edition Release 12.2.0.1.0 - 64 bits, Oracle Modeler, Entity Relation Diagram, (ERD), Putty and FileZilla</w:t>
      </w:r>
      <w:r w:rsidR="008F4910" w:rsidRPr="00FF3BAA">
        <w:rPr>
          <w:rFonts w:ascii="Times New Roman" w:hAnsi="Times New Roman"/>
        </w:rPr>
        <w:t>.</w:t>
      </w:r>
    </w:p>
    <w:p w14:paraId="0B6D8AD8" w14:textId="7747786D" w:rsidR="00330B8E" w:rsidRPr="00FF3BAA" w:rsidRDefault="00FA4765" w:rsidP="00330B8E">
      <w:pPr>
        <w:pStyle w:val="Heading2"/>
        <w:spacing w:line="480" w:lineRule="auto"/>
        <w:rPr>
          <w:rFonts w:ascii="Times New Roman" w:hAnsi="Times New Roman"/>
          <w:b/>
          <w:sz w:val="24"/>
          <w:szCs w:val="24"/>
        </w:rPr>
      </w:pPr>
      <w:bookmarkStart w:id="60" w:name="_Toc4174648"/>
      <w:bookmarkStart w:id="61" w:name="_Toc4215109"/>
      <w:r w:rsidRPr="00FF3BAA">
        <w:rPr>
          <w:rFonts w:ascii="Times New Roman" w:eastAsiaTheme="majorEastAsia" w:hAnsi="Times New Roman"/>
          <w:b/>
          <w:color w:val="auto"/>
          <w:sz w:val="24"/>
          <w:szCs w:val="24"/>
        </w:rPr>
        <w:t>Usability Requirements</w:t>
      </w:r>
      <w:bookmarkEnd w:id="60"/>
      <w:bookmarkEnd w:id="61"/>
      <w:r w:rsidRPr="00FF3BAA">
        <w:rPr>
          <w:rFonts w:ascii="Times New Roman" w:hAnsi="Times New Roman"/>
          <w:b/>
          <w:sz w:val="24"/>
          <w:szCs w:val="24"/>
        </w:rPr>
        <w:t xml:space="preserve"> </w:t>
      </w:r>
    </w:p>
    <w:p w14:paraId="05324145" w14:textId="6529B0B9" w:rsidR="00FA4765" w:rsidRPr="00FF3BAA" w:rsidRDefault="00816154" w:rsidP="00330B8E">
      <w:pPr>
        <w:spacing w:line="480" w:lineRule="auto"/>
        <w:rPr>
          <w:rFonts w:ascii="Times New Roman" w:hAnsi="Times New Roman"/>
        </w:rPr>
      </w:pPr>
      <w:r w:rsidRPr="00FF3BAA">
        <w:rPr>
          <w:rFonts w:ascii="Times New Roman" w:hAnsi="Times New Roman"/>
        </w:rPr>
        <w:t>U</w:t>
      </w:r>
      <w:r w:rsidR="00FA4765" w:rsidRPr="00FF3BAA">
        <w:rPr>
          <w:rFonts w:ascii="Times New Roman" w:hAnsi="Times New Roman"/>
        </w:rPr>
        <w:t>ser task performance, user satisfaction, learnability, memorability</w:t>
      </w:r>
      <w:r w:rsidRPr="00FF3BAA">
        <w:rPr>
          <w:rFonts w:ascii="Times New Roman" w:hAnsi="Times New Roman"/>
        </w:rPr>
        <w:t>:</w:t>
      </w:r>
    </w:p>
    <w:p w14:paraId="73FE9B07"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The online database system will function in major browsers to ease access by customers.</w:t>
      </w:r>
    </w:p>
    <w:p w14:paraId="098E46C5"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It will support mobile users.</w:t>
      </w:r>
    </w:p>
    <w:p w14:paraId="323DA459"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Simple interface that is easy to learn how to use and easy to remember how to use.</w:t>
      </w:r>
    </w:p>
    <w:p w14:paraId="01D6A754" w14:textId="77777777" w:rsidR="00FA4765" w:rsidRPr="00FF3BAA" w:rsidRDefault="00FA4765" w:rsidP="00077707">
      <w:pPr>
        <w:pStyle w:val="Heading2"/>
        <w:spacing w:line="480" w:lineRule="auto"/>
        <w:rPr>
          <w:rFonts w:ascii="Times New Roman" w:hAnsi="Times New Roman"/>
          <w:b/>
          <w:color w:val="auto"/>
          <w:sz w:val="24"/>
          <w:szCs w:val="24"/>
        </w:rPr>
      </w:pPr>
      <w:bookmarkStart w:id="62" w:name="_Toc4215110"/>
      <w:r w:rsidRPr="00FF3BAA">
        <w:rPr>
          <w:rFonts w:ascii="Times New Roman" w:hAnsi="Times New Roman"/>
          <w:b/>
          <w:color w:val="auto"/>
          <w:sz w:val="24"/>
          <w:szCs w:val="24"/>
        </w:rPr>
        <w:t>Policy Requirements</w:t>
      </w:r>
      <w:bookmarkEnd w:id="62"/>
    </w:p>
    <w:p w14:paraId="22DDEF73"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ystem functions will be driven by policy whenever possible (Government, Access control and security beach policies).</w:t>
      </w:r>
    </w:p>
    <w:p w14:paraId="3737CF85"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ame policies apply online and in stores for purchase.</w:t>
      </w:r>
    </w:p>
    <w:p w14:paraId="7320E965" w14:textId="3EAC84CE"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has </w:t>
      </w:r>
      <w:r w:rsidRPr="00FF3BAA">
        <w:rPr>
          <w:rFonts w:ascii="Times New Roman" w:hAnsi="Times New Roman"/>
          <w:noProof/>
          <w:sz w:val="24"/>
          <w:szCs w:val="24"/>
        </w:rPr>
        <w:t>sysdba</w:t>
      </w:r>
      <w:r w:rsidRPr="00FF3BAA">
        <w:rPr>
          <w:rFonts w:ascii="Times New Roman" w:hAnsi="Times New Roman"/>
          <w:sz w:val="24"/>
          <w:szCs w:val="24"/>
        </w:rPr>
        <w:t xml:space="preserve"> privilege to administer and manage the database.</w:t>
      </w:r>
    </w:p>
    <w:p w14:paraId="50A6BDDA" w14:textId="77777777" w:rsidR="00FA4765" w:rsidRPr="00FF3BAA" w:rsidRDefault="00FA4765" w:rsidP="00326519">
      <w:pPr>
        <w:pStyle w:val="Heading2"/>
        <w:spacing w:line="480" w:lineRule="auto"/>
        <w:rPr>
          <w:rFonts w:ascii="Times New Roman" w:hAnsi="Times New Roman"/>
          <w:b/>
          <w:color w:val="auto"/>
          <w:sz w:val="24"/>
          <w:szCs w:val="24"/>
        </w:rPr>
      </w:pPr>
      <w:bookmarkStart w:id="63" w:name="_Toc4215111"/>
      <w:r w:rsidRPr="00FF3BAA">
        <w:rPr>
          <w:rFonts w:ascii="Times New Roman" w:hAnsi="Times New Roman"/>
          <w:b/>
          <w:color w:val="auto"/>
          <w:sz w:val="24"/>
          <w:szCs w:val="24"/>
        </w:rPr>
        <w:t>Use Cases</w:t>
      </w:r>
      <w:bookmarkEnd w:id="63"/>
    </w:p>
    <w:p w14:paraId="27CE3F45" w14:textId="39F71B0A" w:rsidR="00FA4765" w:rsidRPr="00FF3BAA" w:rsidRDefault="00FA4765" w:rsidP="00326519">
      <w:pPr>
        <w:spacing w:line="480" w:lineRule="auto"/>
        <w:ind w:firstLine="720"/>
        <w:rPr>
          <w:rFonts w:ascii="Times New Roman" w:hAnsi="Times New Roman"/>
        </w:rPr>
      </w:pPr>
      <w:r w:rsidRPr="00FF3BAA">
        <w:rPr>
          <w:rFonts w:ascii="Times New Roman" w:hAnsi="Times New Roman"/>
        </w:rPr>
        <w:t>According to</w:t>
      </w:r>
      <w:sdt>
        <w:sdtPr>
          <w:rPr>
            <w:rFonts w:ascii="Times New Roman" w:hAnsi="Times New Roman"/>
          </w:rPr>
          <w:id w:val="175231830"/>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Max12 \l 1033 </w:instrText>
          </w:r>
          <w:r w:rsidR="00661B25" w:rsidRPr="00FF3BAA">
            <w:rPr>
              <w:rFonts w:ascii="Times New Roman" w:hAnsi="Times New Roman"/>
            </w:rPr>
            <w:fldChar w:fldCharType="separate"/>
          </w:r>
          <w:r w:rsidR="00661B25" w:rsidRPr="00FF3BAA">
            <w:rPr>
              <w:rFonts w:ascii="Times New Roman" w:hAnsi="Times New Roman"/>
              <w:noProof/>
            </w:rPr>
            <w:t xml:space="preserve"> (Maxim, 2012)</w:t>
          </w:r>
          <w:r w:rsidR="00661B25" w:rsidRPr="00FF3BAA">
            <w:rPr>
              <w:rFonts w:ascii="Times New Roman" w:hAnsi="Times New Roman"/>
            </w:rPr>
            <w:fldChar w:fldCharType="end"/>
          </w:r>
        </w:sdtContent>
      </w:sdt>
      <w:r w:rsidRPr="00FF3BAA">
        <w:rPr>
          <w:rFonts w:ascii="Times New Roman" w:hAnsi="Times New Roman"/>
        </w:rPr>
        <w:t xml:space="preserve">, use cases are documents that describe how the product will be used in specific situations. It can be in </w:t>
      </w:r>
      <w:r w:rsidR="004A0163" w:rsidRPr="00FF3BAA">
        <w:rPr>
          <w:rFonts w:ascii="Times New Roman" w:hAnsi="Times New Roman"/>
        </w:rPr>
        <w:t xml:space="preserve">the </w:t>
      </w:r>
      <w:r w:rsidRPr="00FF3BAA">
        <w:rPr>
          <w:rFonts w:ascii="Times New Roman" w:hAnsi="Times New Roman"/>
          <w:noProof/>
        </w:rPr>
        <w:t>form</w:t>
      </w:r>
      <w:r w:rsidRPr="00FF3BAA">
        <w:rPr>
          <w:rFonts w:ascii="Times New Roman" w:hAnsi="Times New Roman"/>
        </w:rPr>
        <w:t xml:space="preserve"> of written narratives that describe the role of a user or device as it interacts with the system. A use case is a technique for documenting the potential requirements of a new system or software change</w:t>
      </w:r>
      <w:sdt>
        <w:sdtPr>
          <w:rPr>
            <w:rFonts w:ascii="Times New Roman" w:hAnsi="Times New Roman"/>
          </w:rPr>
          <w:id w:val="277614932"/>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Sof10 \l 1033 </w:instrText>
          </w:r>
          <w:r w:rsidR="00661B25" w:rsidRPr="00FF3BAA">
            <w:rPr>
              <w:rFonts w:ascii="Times New Roman" w:hAnsi="Times New Roman"/>
            </w:rPr>
            <w:fldChar w:fldCharType="separate"/>
          </w:r>
          <w:r w:rsidR="00661B25" w:rsidRPr="00FF3BAA">
            <w:rPr>
              <w:rFonts w:ascii="Times New Roman" w:hAnsi="Times New Roman"/>
              <w:noProof/>
            </w:rPr>
            <w:t xml:space="preserve"> (Sofia, 2010)</w:t>
          </w:r>
          <w:r w:rsidR="00661B25" w:rsidRPr="00FF3BAA">
            <w:rPr>
              <w:rFonts w:ascii="Times New Roman" w:hAnsi="Times New Roman"/>
            </w:rPr>
            <w:fldChar w:fldCharType="end"/>
          </w:r>
        </w:sdtContent>
      </w:sdt>
      <w:r w:rsidRPr="00FF3BAA">
        <w:rPr>
          <w:rFonts w:ascii="Times New Roman" w:hAnsi="Times New Roman"/>
        </w:rPr>
        <w:t xml:space="preserve">. Use-cases are designed </w:t>
      </w:r>
      <w:r w:rsidRPr="00FF3BAA">
        <w:rPr>
          <w:rFonts w:ascii="Times New Roman" w:hAnsi="Times New Roman"/>
        </w:rPr>
        <w:lastRenderedPageBreak/>
        <w:t xml:space="preserve">from the users’ point of view. Not all users can be identified during the first iteration of requirements elicitation, but it is important to identify the primary users before developing the use- cases. </w:t>
      </w:r>
    </w:p>
    <w:p w14:paraId="2E5E0333" w14:textId="77777777" w:rsidR="00FA4765" w:rsidRPr="00FF3BAA" w:rsidRDefault="00FA4765" w:rsidP="00D376DF">
      <w:pPr>
        <w:pStyle w:val="Heading2"/>
        <w:spacing w:line="480" w:lineRule="auto"/>
        <w:rPr>
          <w:rFonts w:ascii="Times New Roman" w:hAnsi="Times New Roman"/>
          <w:b/>
          <w:color w:val="auto"/>
          <w:sz w:val="24"/>
          <w:szCs w:val="24"/>
        </w:rPr>
      </w:pPr>
      <w:bookmarkStart w:id="64" w:name="_Toc4215112"/>
      <w:r w:rsidRPr="00FF3BAA">
        <w:rPr>
          <w:rFonts w:ascii="Times New Roman" w:hAnsi="Times New Roman"/>
          <w:b/>
          <w:color w:val="auto"/>
          <w:sz w:val="24"/>
          <w:szCs w:val="24"/>
        </w:rPr>
        <w:t>Risks involved in Project Creation</w:t>
      </w:r>
      <w:bookmarkEnd w:id="64"/>
    </w:p>
    <w:p w14:paraId="67AD79CA" w14:textId="543814ED" w:rsidR="00FA4765" w:rsidRPr="00FF3BAA" w:rsidRDefault="00D376DF" w:rsidP="0050306E">
      <w:pPr>
        <w:spacing w:line="480" w:lineRule="auto"/>
        <w:ind w:firstLine="720"/>
        <w:rPr>
          <w:rFonts w:ascii="Times New Roman" w:hAnsi="Times New Roman"/>
        </w:rPr>
      </w:pPr>
      <w:r w:rsidRPr="00FF3BAA">
        <w:rPr>
          <w:rFonts w:ascii="Times New Roman" w:hAnsi="Times New Roman"/>
        </w:rPr>
        <w:t>The following risks may affect the project</w:t>
      </w:r>
      <w:r w:rsidR="00FA4765" w:rsidRPr="00FF3BAA">
        <w:rPr>
          <w:rFonts w:ascii="Times New Roman" w:hAnsi="Times New Roman"/>
        </w:rPr>
        <w:t>:</w:t>
      </w:r>
    </w:p>
    <w:p w14:paraId="0526386B" w14:textId="6B8A82DE" w:rsidR="00FA4765" w:rsidRPr="00FF3BAA" w:rsidRDefault="00FA4765" w:rsidP="005645CA">
      <w:pPr>
        <w:spacing w:line="480" w:lineRule="auto"/>
        <w:rPr>
          <w:rFonts w:ascii="Times New Roman" w:hAnsi="Times New Roman"/>
        </w:rPr>
      </w:pPr>
      <w:bookmarkStart w:id="65" w:name="_Toc4215113"/>
      <w:r w:rsidRPr="00FF3BAA">
        <w:rPr>
          <w:rStyle w:val="Heading3Char"/>
          <w:rFonts w:ascii="Times New Roman" w:hAnsi="Times New Roman" w:cs="Times New Roman"/>
          <w:b/>
          <w:color w:val="auto"/>
        </w:rPr>
        <w:t>Technical Risk</w:t>
      </w:r>
      <w:r w:rsidR="005645CA" w:rsidRPr="00FF3BAA">
        <w:rPr>
          <w:rStyle w:val="Heading3Char"/>
          <w:rFonts w:ascii="Times New Roman" w:hAnsi="Times New Roman" w:cs="Times New Roman"/>
          <w:b/>
          <w:color w:val="auto"/>
        </w:rPr>
        <w:t>.</w:t>
      </w:r>
      <w:bookmarkEnd w:id="65"/>
      <w:r w:rsidRPr="00FF3BAA">
        <w:rPr>
          <w:rFonts w:ascii="Times New Roman" w:hAnsi="Times New Roman"/>
        </w:rPr>
        <w:t xml:space="preserve"> Unauthorized personnel may gain access to the system where they may violate data confidentiality, integrity</w:t>
      </w:r>
      <w:r w:rsidR="004A0163"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availability which can affect system security. </w:t>
      </w:r>
    </w:p>
    <w:p w14:paraId="264F01EB" w14:textId="03F4CBBF" w:rsidR="00FA4765" w:rsidRPr="00FF3BAA" w:rsidRDefault="00FA4765" w:rsidP="005645CA">
      <w:pPr>
        <w:spacing w:line="480" w:lineRule="auto"/>
        <w:rPr>
          <w:rFonts w:ascii="Times New Roman" w:hAnsi="Times New Roman"/>
        </w:rPr>
      </w:pPr>
      <w:bookmarkStart w:id="66" w:name="_Toc4215114"/>
      <w:r w:rsidRPr="00FF3BAA">
        <w:rPr>
          <w:rStyle w:val="Heading3Char"/>
          <w:rFonts w:ascii="Times New Roman" w:hAnsi="Times New Roman" w:cs="Times New Roman"/>
          <w:b/>
          <w:color w:val="auto"/>
        </w:rPr>
        <w:t>Operational Risk</w:t>
      </w:r>
      <w:r w:rsidR="005645CA" w:rsidRPr="00FF3BAA">
        <w:rPr>
          <w:rStyle w:val="Heading3Char"/>
          <w:rFonts w:ascii="Times New Roman" w:hAnsi="Times New Roman" w:cs="Times New Roman"/>
          <w:b/>
          <w:color w:val="auto"/>
        </w:rPr>
        <w:t>.</w:t>
      </w:r>
      <w:bookmarkEnd w:id="66"/>
      <w:r w:rsidRPr="00FF3BAA">
        <w:rPr>
          <w:rFonts w:ascii="Times New Roman" w:hAnsi="Times New Roman"/>
        </w:rPr>
        <w:t xml:space="preserve"> </w:t>
      </w:r>
      <w:r w:rsidR="004A0163" w:rsidRPr="00FF3BAA">
        <w:rPr>
          <w:rFonts w:ascii="Times New Roman" w:hAnsi="Times New Roman"/>
          <w:noProof/>
        </w:rPr>
        <w:t>O</w:t>
      </w:r>
      <w:r w:rsidRPr="00FF3BAA">
        <w:rPr>
          <w:rFonts w:ascii="Times New Roman" w:hAnsi="Times New Roman"/>
          <w:noProof/>
        </w:rPr>
        <w:t>perational</w:t>
      </w:r>
      <w:r w:rsidRPr="00FF3BAA">
        <w:rPr>
          <w:rFonts w:ascii="Times New Roman" w:hAnsi="Times New Roman"/>
        </w:rPr>
        <w:t xml:space="preserve"> risk is the failure of information not being delivered on time. This can be due to the project failing to be delivered on time due to poor or lack of senior management support hence delaying in the decision-making processes which may delay the project. The project may also fail to be delivered on time due to lack of standardized project management methodologies which may lead to improper management of the system.</w:t>
      </w:r>
    </w:p>
    <w:p w14:paraId="40094BD1" w14:textId="27E157C9" w:rsidR="00FA4765" w:rsidRPr="00FF3BAA" w:rsidRDefault="00FA4765" w:rsidP="005645CA">
      <w:pPr>
        <w:spacing w:line="480" w:lineRule="auto"/>
        <w:rPr>
          <w:rFonts w:ascii="Times New Roman" w:hAnsi="Times New Roman"/>
        </w:rPr>
      </w:pPr>
      <w:bookmarkStart w:id="67" w:name="_Toc4215115"/>
      <w:r w:rsidRPr="00FF3BAA">
        <w:rPr>
          <w:rStyle w:val="Heading3Char"/>
          <w:rFonts w:ascii="Times New Roman" w:hAnsi="Times New Roman" w:cs="Times New Roman"/>
          <w:b/>
          <w:color w:val="auto"/>
        </w:rPr>
        <w:t>Financial Risk</w:t>
      </w:r>
      <w:r w:rsidR="005645CA" w:rsidRPr="00FF3BAA">
        <w:rPr>
          <w:rStyle w:val="Heading3Char"/>
          <w:rFonts w:ascii="Times New Roman" w:hAnsi="Times New Roman" w:cs="Times New Roman"/>
          <w:b/>
          <w:color w:val="auto"/>
        </w:rPr>
        <w:t>.</w:t>
      </w:r>
      <w:bookmarkEnd w:id="67"/>
      <w:r w:rsidRPr="00FF3BAA">
        <w:rPr>
          <w:rFonts w:ascii="Times New Roman" w:hAnsi="Times New Roman"/>
        </w:rPr>
        <w:t xml:space="preserve"> The project may be at a risk if not being delivered within the planned budget. In this case, the project is at </w:t>
      </w:r>
      <w:r w:rsidRPr="00FF3BAA">
        <w:rPr>
          <w:rFonts w:ascii="Times New Roman" w:hAnsi="Times New Roman"/>
          <w:noProof/>
        </w:rPr>
        <w:t>risk</w:t>
      </w:r>
      <w:r w:rsidRPr="00FF3BAA">
        <w:rPr>
          <w:rFonts w:ascii="Times New Roman" w:hAnsi="Times New Roman"/>
        </w:rPr>
        <w:t xml:space="preserve"> of not being completed within the allocated budget for the project.  </w:t>
      </w:r>
    </w:p>
    <w:p w14:paraId="3FAE7AA6" w14:textId="13D0EEC0" w:rsidR="00FA4765" w:rsidRPr="00FF3BAA" w:rsidRDefault="00FA4765" w:rsidP="005645CA">
      <w:pPr>
        <w:spacing w:line="480" w:lineRule="auto"/>
        <w:rPr>
          <w:rFonts w:ascii="Times New Roman" w:hAnsi="Times New Roman"/>
        </w:rPr>
      </w:pPr>
      <w:bookmarkStart w:id="68" w:name="_Toc4215116"/>
      <w:r w:rsidRPr="00FF3BAA">
        <w:rPr>
          <w:rStyle w:val="Heading3Char"/>
          <w:rFonts w:ascii="Times New Roman" w:hAnsi="Times New Roman" w:cs="Times New Roman"/>
          <w:b/>
          <w:color w:val="auto"/>
        </w:rPr>
        <w:t>Member Risk</w:t>
      </w:r>
      <w:r w:rsidR="00C17B90" w:rsidRPr="00FF3BAA">
        <w:rPr>
          <w:rStyle w:val="Heading3Char"/>
          <w:rFonts w:ascii="Times New Roman" w:hAnsi="Times New Roman" w:cs="Times New Roman"/>
          <w:b/>
          <w:color w:val="auto"/>
        </w:rPr>
        <w:t>.</w:t>
      </w:r>
      <w:bookmarkEnd w:id="68"/>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project team not meeting the requirements of the user. The requirements may not be met either by having a team who may not have adequate knowledge about software development</w:t>
      </w:r>
      <w:sdt>
        <w:sdtPr>
          <w:rPr>
            <w:rFonts w:ascii="Times New Roman" w:hAnsi="Times New Roman"/>
          </w:rPr>
          <w:id w:val="545255633"/>
          <w:citation/>
        </w:sdtPr>
        <w:sdtContent>
          <w:r w:rsidR="00955458" w:rsidRPr="00FF3BAA">
            <w:rPr>
              <w:rFonts w:ascii="Times New Roman" w:hAnsi="Times New Roman"/>
            </w:rPr>
            <w:fldChar w:fldCharType="begin"/>
          </w:r>
          <w:r w:rsidR="00955458" w:rsidRPr="00FF3BAA">
            <w:rPr>
              <w:rFonts w:ascii="Times New Roman" w:hAnsi="Times New Roman"/>
            </w:rPr>
            <w:instrText xml:space="preserve"> CITATION Bar13 \l 1033 </w:instrText>
          </w:r>
          <w:r w:rsidR="00955458" w:rsidRPr="00FF3BAA">
            <w:rPr>
              <w:rFonts w:ascii="Times New Roman" w:hAnsi="Times New Roman"/>
            </w:rPr>
            <w:fldChar w:fldCharType="separate"/>
          </w:r>
          <w:r w:rsidR="00955458" w:rsidRPr="00FF3BAA">
            <w:rPr>
              <w:rFonts w:ascii="Times New Roman" w:hAnsi="Times New Roman"/>
              <w:noProof/>
            </w:rPr>
            <w:t xml:space="preserve"> (barbradozier, 2013)</w:t>
          </w:r>
          <w:r w:rsidR="00955458" w:rsidRPr="00FF3BAA">
            <w:rPr>
              <w:rFonts w:ascii="Times New Roman" w:hAnsi="Times New Roman"/>
            </w:rPr>
            <w:fldChar w:fldCharType="end"/>
          </w:r>
        </w:sdtContent>
      </w:sdt>
      <w:r w:rsidRPr="00FF3BAA">
        <w:rPr>
          <w:rFonts w:ascii="Times New Roman" w:hAnsi="Times New Roman"/>
        </w:rPr>
        <w:t xml:space="preserve">. The project procurement team may purchase substandard materials that are not of high quality as </w:t>
      </w:r>
      <w:r w:rsidR="005B4B23" w:rsidRPr="00FF3BAA">
        <w:rPr>
          <w:rFonts w:ascii="Times New Roman" w:hAnsi="Times New Roman"/>
        </w:rPr>
        <w:t>the project sponsor expected it</w:t>
      </w:r>
      <w:r w:rsidRPr="00FF3BAA">
        <w:rPr>
          <w:rFonts w:ascii="Times New Roman" w:hAnsi="Times New Roman"/>
        </w:rPr>
        <w:t xml:space="preserve">. Also, the project may be at </w:t>
      </w:r>
      <w:r w:rsidRPr="00FF3BAA">
        <w:rPr>
          <w:rFonts w:ascii="Times New Roman" w:hAnsi="Times New Roman"/>
          <w:noProof/>
        </w:rPr>
        <w:t>risk</w:t>
      </w:r>
      <w:r w:rsidRPr="00FF3BAA">
        <w:rPr>
          <w:rFonts w:ascii="Times New Roman" w:hAnsi="Times New Roman"/>
        </w:rPr>
        <w:t xml:space="preserve"> of not meeting the clients’ requirements due to poor participation in the development process.</w:t>
      </w:r>
    </w:p>
    <w:p w14:paraId="23A41776" w14:textId="04EE1271" w:rsidR="00FA4765" w:rsidRPr="00FF3BAA" w:rsidRDefault="00FA4765" w:rsidP="00E964BC">
      <w:pPr>
        <w:spacing w:line="480" w:lineRule="auto"/>
        <w:rPr>
          <w:rFonts w:ascii="Times New Roman" w:hAnsi="Times New Roman"/>
        </w:rPr>
      </w:pPr>
      <w:bookmarkStart w:id="69" w:name="_Toc4215117"/>
      <w:r w:rsidRPr="00FF3BAA">
        <w:rPr>
          <w:rStyle w:val="Heading3Char"/>
          <w:rFonts w:ascii="Times New Roman" w:hAnsi="Times New Roman" w:cs="Times New Roman"/>
          <w:b/>
          <w:color w:val="auto"/>
        </w:rPr>
        <w:t>Customer Risk</w:t>
      </w:r>
      <w:r w:rsidR="00E964BC" w:rsidRPr="00FF3BAA">
        <w:rPr>
          <w:rStyle w:val="Heading3Char"/>
          <w:rFonts w:ascii="Times New Roman" w:hAnsi="Times New Roman" w:cs="Times New Roman"/>
          <w:b/>
          <w:color w:val="auto"/>
        </w:rPr>
        <w:t>.</w:t>
      </w:r>
      <w:bookmarkEnd w:id="69"/>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customer changing the project requirements.</w:t>
      </w:r>
    </w:p>
    <w:p w14:paraId="6924C595" w14:textId="7578CA5B" w:rsidR="00FA4765" w:rsidRPr="00FF3BAA" w:rsidRDefault="00FA4765" w:rsidP="00E964BC">
      <w:pPr>
        <w:spacing w:line="480" w:lineRule="auto"/>
        <w:rPr>
          <w:rFonts w:ascii="Times New Roman" w:hAnsi="Times New Roman"/>
        </w:rPr>
      </w:pPr>
      <w:bookmarkStart w:id="70" w:name="_Toc4215118"/>
      <w:r w:rsidRPr="00FF3BAA">
        <w:rPr>
          <w:rStyle w:val="Heading3Char"/>
          <w:rFonts w:ascii="Times New Roman" w:hAnsi="Times New Roman" w:cs="Times New Roman"/>
          <w:b/>
          <w:color w:val="auto"/>
        </w:rPr>
        <w:t>Other Risk</w:t>
      </w:r>
      <w:r w:rsidR="00E964BC" w:rsidRPr="00FF3BAA">
        <w:rPr>
          <w:rStyle w:val="Heading3Char"/>
          <w:rFonts w:ascii="Times New Roman" w:hAnsi="Times New Roman" w:cs="Times New Roman"/>
          <w:b/>
          <w:color w:val="auto"/>
        </w:rPr>
        <w:t>.</w:t>
      </w:r>
      <w:bookmarkEnd w:id="70"/>
      <w:r w:rsidRPr="00FF3BAA">
        <w:rPr>
          <w:rFonts w:ascii="Times New Roman" w:hAnsi="Times New Roman"/>
        </w:rPr>
        <w:t xml:space="preserve"> If the staff are not well skilled and not committed to the project, it can become a risk.                 </w:t>
      </w:r>
    </w:p>
    <w:p w14:paraId="42BCDC6A" w14:textId="35F7FF91" w:rsidR="00FA4765" w:rsidRPr="00FF3BAA" w:rsidRDefault="00FA4765" w:rsidP="00E964BC">
      <w:pPr>
        <w:pStyle w:val="Heading1"/>
        <w:jc w:val="center"/>
        <w:rPr>
          <w:sz w:val="24"/>
          <w:szCs w:val="24"/>
        </w:rPr>
      </w:pPr>
      <w:bookmarkStart w:id="71" w:name="_Toc4215119"/>
      <w:r w:rsidRPr="00FF3BAA">
        <w:rPr>
          <w:sz w:val="24"/>
          <w:szCs w:val="24"/>
        </w:rPr>
        <w:lastRenderedPageBreak/>
        <w:t>Business Rules</w:t>
      </w:r>
      <w:bookmarkEnd w:id="71"/>
    </w:p>
    <w:p w14:paraId="6260AEF0" w14:textId="77777777" w:rsidR="00FA4765" w:rsidRPr="00FF3BAA" w:rsidRDefault="00FA4765" w:rsidP="00E964BC">
      <w:pPr>
        <w:spacing w:line="480" w:lineRule="auto"/>
        <w:ind w:firstLine="360"/>
        <w:rPr>
          <w:rFonts w:ascii="Times New Roman" w:hAnsi="Times New Roman"/>
        </w:rPr>
      </w:pPr>
      <w:r w:rsidRPr="00FF3BAA">
        <w:rPr>
          <w:rFonts w:ascii="Times New Roman" w:hAnsi="Times New Roman"/>
        </w:rPr>
        <w:t>Business rules for a database are brief descriptions of policies that define what and how the data and information in a database are entered, stored, and processed. The online shopping database system consists of ten major entities; Customer, Employee, Orders, Zip, Stores, Region, Payment, Order item, Product, and Product category. Business rules are put into place during the design phase of a database system.  Some of the business rules are as follows:</w:t>
      </w:r>
    </w:p>
    <w:p w14:paraId="322424A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Zip:</w:t>
      </w:r>
    </w:p>
    <w:p w14:paraId="2F9DD622"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has one and only one zip. Each zip belongs to zero or many customers.</w:t>
      </w:r>
    </w:p>
    <w:p w14:paraId="552C9F2E"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Orders:</w:t>
      </w:r>
    </w:p>
    <w:p w14:paraId="2BE396D5"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can place one or many orders. Each order belongs to one and only one customer.</w:t>
      </w:r>
    </w:p>
    <w:p w14:paraId="551E2B2A"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Payment and Orders:</w:t>
      </w:r>
    </w:p>
    <w:p w14:paraId="016AD689"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has one or more payment. A payment belongs to one and only one order</w:t>
      </w:r>
    </w:p>
    <w:p w14:paraId="7AB4E4F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 xml:space="preserve">Order and </w:t>
      </w:r>
      <w:proofErr w:type="spellStart"/>
      <w:r w:rsidRPr="00FF3BAA">
        <w:rPr>
          <w:rFonts w:ascii="Times New Roman" w:hAnsi="Times New Roman"/>
          <w:b/>
          <w:sz w:val="24"/>
          <w:szCs w:val="24"/>
        </w:rPr>
        <w:t>Order_Time</w:t>
      </w:r>
      <w:proofErr w:type="spellEnd"/>
      <w:r w:rsidRPr="00FF3BAA">
        <w:rPr>
          <w:rFonts w:ascii="Times New Roman" w:hAnsi="Times New Roman"/>
          <w:b/>
          <w:sz w:val="24"/>
          <w:szCs w:val="24"/>
        </w:rPr>
        <w:t>:</w:t>
      </w:r>
    </w:p>
    <w:p w14:paraId="08BFBA9C"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order can have one or more items. Each item belongs to one and only one order</w:t>
      </w:r>
    </w:p>
    <w:p w14:paraId="3E66B595"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proofErr w:type="spellStart"/>
      <w:r w:rsidRPr="00FF3BAA">
        <w:rPr>
          <w:rFonts w:ascii="Times New Roman" w:hAnsi="Times New Roman"/>
          <w:b/>
          <w:sz w:val="24"/>
          <w:szCs w:val="24"/>
        </w:rPr>
        <w:t>Order_Item</w:t>
      </w:r>
      <w:proofErr w:type="spellEnd"/>
      <w:r w:rsidRPr="00FF3BAA">
        <w:rPr>
          <w:rFonts w:ascii="Times New Roman" w:hAnsi="Times New Roman"/>
          <w:b/>
          <w:sz w:val="24"/>
          <w:szCs w:val="24"/>
        </w:rPr>
        <w:t xml:space="preserve"> and Product:</w:t>
      </w:r>
    </w:p>
    <w:p w14:paraId="0550F6D7"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item belongs to one and only one product. A product has zero or more items</w:t>
      </w:r>
    </w:p>
    <w:p w14:paraId="0E1A4431"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Orders:</w:t>
      </w:r>
    </w:p>
    <w:p w14:paraId="20B6B41D"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lastRenderedPageBreak/>
        <w:t>An employee can place zero or many orders. Each order must be placed by one and only one employee</w:t>
      </w:r>
    </w:p>
    <w:p w14:paraId="1C288BB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Stores:</w:t>
      </w:r>
    </w:p>
    <w:p w14:paraId="5A8584E9" w14:textId="23085F29"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 xml:space="preserve">An employee is assigned </w:t>
      </w:r>
      <w:r w:rsidR="00FD54D1" w:rsidRPr="00FF3BAA">
        <w:rPr>
          <w:rFonts w:ascii="Times New Roman" w:hAnsi="Times New Roman"/>
          <w:noProof/>
          <w:sz w:val="24"/>
          <w:szCs w:val="24"/>
        </w:rPr>
        <w:t>to</w:t>
      </w:r>
      <w:r w:rsidRPr="00FF3BAA">
        <w:rPr>
          <w:rFonts w:ascii="Times New Roman" w:hAnsi="Times New Roman"/>
          <w:sz w:val="24"/>
          <w:szCs w:val="24"/>
        </w:rPr>
        <w:t xml:space="preserve"> only one store. Each store has zero or many employees</w:t>
      </w:r>
    </w:p>
    <w:p w14:paraId="4F48C1C6"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Regions and Stores:</w:t>
      </w:r>
    </w:p>
    <w:p w14:paraId="353EAEAF"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region has zero or more stores. Each store belongs to one and only one region</w:t>
      </w:r>
    </w:p>
    <w:p w14:paraId="40C03CA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 xml:space="preserve">Product and </w:t>
      </w:r>
      <w:proofErr w:type="spellStart"/>
      <w:r w:rsidRPr="00FF3BAA">
        <w:rPr>
          <w:rFonts w:ascii="Times New Roman" w:hAnsi="Times New Roman"/>
          <w:b/>
          <w:sz w:val="24"/>
          <w:szCs w:val="24"/>
        </w:rPr>
        <w:t>Product_Cat</w:t>
      </w:r>
      <w:proofErr w:type="spellEnd"/>
      <w:r w:rsidRPr="00FF3BAA">
        <w:rPr>
          <w:rFonts w:ascii="Times New Roman" w:hAnsi="Times New Roman"/>
          <w:b/>
          <w:sz w:val="24"/>
          <w:szCs w:val="24"/>
        </w:rPr>
        <w:t>:</w:t>
      </w:r>
    </w:p>
    <w:p w14:paraId="29E48F2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product can only belong to one category. Each category has zero or more products</w:t>
      </w:r>
    </w:p>
    <w:p w14:paraId="405521B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Zip:</w:t>
      </w:r>
    </w:p>
    <w:p w14:paraId="1CFA3834"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employee can only belong to one zip. Each zip is assigned for zero or many employees</w:t>
      </w:r>
    </w:p>
    <w:p w14:paraId="464ADF82"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Stores and Zip:</w:t>
      </w:r>
    </w:p>
    <w:p w14:paraId="416D560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store has one and only one zip. Each zip belongs to zero or many stores</w:t>
      </w:r>
    </w:p>
    <w:p w14:paraId="1A8AB958" w14:textId="056A7801" w:rsidR="00FA4765" w:rsidRPr="00FF3BAA" w:rsidRDefault="00FA4765" w:rsidP="00397B33">
      <w:pPr>
        <w:spacing w:line="480" w:lineRule="auto"/>
        <w:ind w:firstLine="720"/>
        <w:rPr>
          <w:rFonts w:ascii="Times New Roman" w:hAnsi="Times New Roman"/>
        </w:rPr>
      </w:pPr>
      <w:r w:rsidRPr="00FF3BAA">
        <w:rPr>
          <w:rFonts w:ascii="Times New Roman" w:hAnsi="Times New Roman"/>
        </w:rPr>
        <w:t xml:space="preserve">These are some of the basic business rules that we should implement to design a database. These business rules control the relationships and constraints of the database.  Business rules also must be updated on time to stay aware of the operational condition of the business. There must be a good relationship among the major entities. The creation of the logical data model is key to </w:t>
      </w:r>
      <w:r w:rsidRPr="00FF3BAA">
        <w:rPr>
          <w:rFonts w:ascii="Times New Roman" w:hAnsi="Times New Roman"/>
          <w:noProof/>
        </w:rPr>
        <w:t>understanding</w:t>
      </w:r>
      <w:r w:rsidR="00FD54D1" w:rsidRPr="00FF3BAA">
        <w:rPr>
          <w:rFonts w:ascii="Times New Roman" w:hAnsi="Times New Roman"/>
          <w:noProof/>
        </w:rPr>
        <w:t xml:space="preserve"> </w:t>
      </w:r>
      <w:r w:rsidRPr="00FF3BAA">
        <w:rPr>
          <w:rFonts w:ascii="Times New Roman" w:hAnsi="Times New Roman"/>
        </w:rPr>
        <w:t xml:space="preserve">how the rest of the design process will work. A physical database model (relational schema) shows all table structures, including </w:t>
      </w:r>
      <w:r w:rsidRPr="00FF3BAA">
        <w:rPr>
          <w:rFonts w:ascii="Times New Roman" w:hAnsi="Times New Roman"/>
          <w:i/>
        </w:rPr>
        <w:t>column name, column data type, column constraints, primary key, foreign key,</w:t>
      </w:r>
      <w:r w:rsidRPr="00FF3BAA">
        <w:rPr>
          <w:rFonts w:ascii="Times New Roman" w:hAnsi="Times New Roman"/>
        </w:rPr>
        <w:t xml:space="preserve"> and </w:t>
      </w:r>
      <w:r w:rsidRPr="00FF3BAA">
        <w:rPr>
          <w:rFonts w:ascii="Times New Roman" w:hAnsi="Times New Roman"/>
          <w:i/>
        </w:rPr>
        <w:t>relationships</w:t>
      </w:r>
      <w:r w:rsidRPr="00FF3BAA">
        <w:rPr>
          <w:rFonts w:ascii="Times New Roman" w:hAnsi="Times New Roman"/>
        </w:rPr>
        <w:t xml:space="preserve"> between tables. Features of a physical data model include:</w:t>
      </w:r>
    </w:p>
    <w:p w14:paraId="56F5142C"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lastRenderedPageBreak/>
        <w:t>Specification of all tables and columns.</w:t>
      </w:r>
    </w:p>
    <w:p w14:paraId="1313C676"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t>Foreign keys are used to identify relationships between tables.</w:t>
      </w:r>
    </w:p>
    <w:p w14:paraId="78B1549C" w14:textId="77777777" w:rsidR="00FA4765" w:rsidRPr="00FF3BAA" w:rsidRDefault="00FA4765" w:rsidP="00397B33">
      <w:pPr>
        <w:spacing w:line="480" w:lineRule="auto"/>
        <w:rPr>
          <w:rFonts w:ascii="Times New Roman" w:hAnsi="Times New Roman"/>
        </w:rPr>
      </w:pPr>
      <w:r w:rsidRPr="00FF3BAA">
        <w:rPr>
          <w:rFonts w:ascii="Times New Roman" w:hAnsi="Times New Roman"/>
        </w:rPr>
        <w:t>The steps for physical data model design are as follows:</w:t>
      </w:r>
    </w:p>
    <w:p w14:paraId="4607EA45" w14:textId="77777777" w:rsidR="00FA4765" w:rsidRPr="00FF3BAA" w:rsidRDefault="00FA4765" w:rsidP="00397B33">
      <w:pPr>
        <w:spacing w:line="480" w:lineRule="auto"/>
        <w:rPr>
          <w:rFonts w:ascii="Times New Roman" w:hAnsi="Times New Roman"/>
        </w:rPr>
      </w:pPr>
      <w:r w:rsidRPr="00FF3BAA">
        <w:rPr>
          <w:rFonts w:ascii="Times New Roman" w:hAnsi="Times New Roman"/>
        </w:rPr>
        <w:t xml:space="preserve">                -Convert entities into tables.</w:t>
      </w:r>
    </w:p>
    <w:p w14:paraId="38B32DD0"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relationships into foreign keys.</w:t>
      </w:r>
    </w:p>
    <w:p w14:paraId="4CF148BF"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attributes into columns.</w:t>
      </w:r>
    </w:p>
    <w:p w14:paraId="5F80AC77" w14:textId="21323A8D"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 xml:space="preserve">Modify the physical data model based on physical </w:t>
      </w:r>
      <w:r w:rsidRPr="00FF3BAA">
        <w:rPr>
          <w:rFonts w:ascii="Times New Roman" w:hAnsi="Times New Roman"/>
          <w:noProof/>
          <w:sz w:val="24"/>
          <w:szCs w:val="24"/>
        </w:rPr>
        <w:t>constraints</w:t>
      </w:r>
      <w:r w:rsidR="00FD54D1" w:rsidRPr="00FF3BAA">
        <w:rPr>
          <w:rFonts w:ascii="Times New Roman" w:hAnsi="Times New Roman"/>
          <w:noProof/>
          <w:sz w:val="24"/>
          <w:szCs w:val="24"/>
        </w:rPr>
        <w:t>/</w:t>
      </w:r>
      <w:r w:rsidRPr="00FF3BAA">
        <w:rPr>
          <w:rFonts w:ascii="Times New Roman" w:hAnsi="Times New Roman"/>
          <w:noProof/>
          <w:sz w:val="24"/>
          <w:szCs w:val="24"/>
        </w:rPr>
        <w:t>requirements</w:t>
      </w:r>
      <w:r w:rsidRPr="00FF3BAA">
        <w:rPr>
          <w:rFonts w:ascii="Times New Roman" w:hAnsi="Times New Roman"/>
          <w:sz w:val="24"/>
          <w:szCs w:val="24"/>
        </w:rPr>
        <w:t>.</w:t>
      </w:r>
    </w:p>
    <w:p w14:paraId="66652C57" w14:textId="77777777" w:rsidR="00FA4765" w:rsidRPr="00FF3BAA" w:rsidRDefault="00FA4765" w:rsidP="00A13C05">
      <w:pPr>
        <w:pStyle w:val="Heading2"/>
        <w:spacing w:line="480" w:lineRule="auto"/>
        <w:rPr>
          <w:rFonts w:ascii="Times New Roman" w:hAnsi="Times New Roman"/>
          <w:b/>
          <w:sz w:val="24"/>
          <w:szCs w:val="24"/>
        </w:rPr>
      </w:pPr>
      <w:bookmarkStart w:id="72" w:name="_Toc4215120"/>
      <w:r w:rsidRPr="00FF3BAA">
        <w:rPr>
          <w:rFonts w:ascii="Times New Roman" w:hAnsi="Times New Roman"/>
          <w:b/>
          <w:color w:val="auto"/>
          <w:sz w:val="24"/>
          <w:szCs w:val="24"/>
        </w:rPr>
        <w:t>Relationship and Cardinality among Entities</w:t>
      </w:r>
      <w:bookmarkEnd w:id="72"/>
      <w:r w:rsidRPr="00FF3BAA">
        <w:rPr>
          <w:rFonts w:ascii="Times New Roman" w:hAnsi="Times New Roman"/>
          <w:b/>
          <w:color w:val="auto"/>
          <w:sz w:val="24"/>
          <w:szCs w:val="24"/>
        </w:rPr>
        <w:t xml:space="preserve"> </w:t>
      </w:r>
    </w:p>
    <w:p w14:paraId="52630103" w14:textId="6B611F15" w:rsidR="00FA4765" w:rsidRPr="00FF3BAA" w:rsidRDefault="00FA4765" w:rsidP="00397B33">
      <w:pPr>
        <w:spacing w:line="480" w:lineRule="auto"/>
        <w:rPr>
          <w:rFonts w:ascii="Times New Roman" w:hAnsi="Times New Roman"/>
          <w:color w:val="000000"/>
        </w:rPr>
      </w:pPr>
      <w:r w:rsidRPr="00FF3BAA">
        <w:rPr>
          <w:rFonts w:ascii="Times New Roman" w:hAnsi="Times New Roman"/>
          <w:color w:val="000000"/>
        </w:rPr>
        <w:t>The following association exists between entities</w:t>
      </w:r>
      <w:r w:rsidR="00F26B1A">
        <w:rPr>
          <w:rFonts w:ascii="Times New Roman" w:hAnsi="Times New Roman"/>
          <w:color w:val="000000"/>
        </w:rPr>
        <w:t>:</w:t>
      </w:r>
    </w:p>
    <w:p w14:paraId="3B2AB026"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orders: </w:t>
      </w:r>
      <w:r w:rsidRPr="00FF3BAA">
        <w:rPr>
          <w:rFonts w:ascii="Times New Roman" w:hAnsi="Times New Roman"/>
          <w:i/>
          <w:sz w:val="24"/>
          <w:szCs w:val="24"/>
        </w:rPr>
        <w:t>zero or one to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FB4766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zip: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792F03AA"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w:t>
      </w:r>
      <w:r w:rsidRPr="00FF3BAA">
        <w:rPr>
          <w:rFonts w:ascii="Times New Roman" w:hAnsi="Times New Roman"/>
          <w:color w:val="000000"/>
          <w:sz w:val="24"/>
          <w:szCs w:val="24"/>
        </w:rPr>
        <w:t>payment</w:t>
      </w:r>
      <w:r w:rsidRPr="00FF3BAA">
        <w:rPr>
          <w:rFonts w:ascii="Times New Roman" w:hAnsi="Times New Roman"/>
          <w:sz w:val="24"/>
          <w:szCs w:val="24"/>
        </w:rPr>
        <w:t xml:space="preserve">: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1BAC7E1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orders item: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436D9FB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 item and product: </w:t>
      </w:r>
      <w:r w:rsidRPr="00FF3BAA">
        <w:rPr>
          <w:rFonts w:ascii="Times New Roman" w:hAnsi="Times New Roman"/>
          <w:i/>
          <w:sz w:val="24"/>
          <w:szCs w:val="24"/>
        </w:rPr>
        <w:t>only</w:t>
      </w:r>
      <w:r w:rsidRPr="00FF3BAA">
        <w:rPr>
          <w:rFonts w:ascii="Times New Roman" w:hAnsi="Times New Roman"/>
          <w:sz w:val="24"/>
          <w:szCs w:val="24"/>
        </w:rPr>
        <w:t xml:space="preserve"> </w:t>
      </w:r>
      <w:r w:rsidRPr="00FF3BAA">
        <w:rPr>
          <w:rFonts w:ascii="Times New Roman" w:hAnsi="Times New Roman"/>
          <w:i/>
          <w:sz w:val="24"/>
          <w:szCs w:val="24"/>
        </w:rPr>
        <w:t>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5F949F7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Product and product category: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3B5B73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Stores and region: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4D41F0C0"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stores:</w:t>
      </w:r>
      <w:r w:rsidRPr="00FF3BAA">
        <w:rPr>
          <w:rFonts w:ascii="Times New Roman" w:hAnsi="Times New Roman"/>
          <w:i/>
          <w:sz w:val="24"/>
          <w:szCs w:val="24"/>
        </w:rPr>
        <w:t xml:space="preserve"> one and only one to zero or many </w:t>
      </w:r>
      <w:r w:rsidRPr="00FF3BAA">
        <w:rPr>
          <w:rFonts w:ascii="Times New Roman" w:hAnsi="Times New Roman"/>
          <w:noProof/>
          <w:sz w:val="24"/>
          <w:szCs w:val="24"/>
        </w:rPr>
        <w:t>relationship</w:t>
      </w:r>
    </w:p>
    <w:p w14:paraId="75BDCBB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orders:</w:t>
      </w:r>
      <w:r w:rsidRPr="00FF3BAA">
        <w:rPr>
          <w:rFonts w:ascii="Times New Roman" w:hAnsi="Times New Roman"/>
          <w:i/>
          <w:sz w:val="24"/>
          <w:szCs w:val="24"/>
        </w:rPr>
        <w:t xml:space="preserve"> zero or many to one and only one </w:t>
      </w:r>
      <w:r w:rsidRPr="00FF3BAA">
        <w:rPr>
          <w:rFonts w:ascii="Times New Roman" w:hAnsi="Times New Roman"/>
          <w:sz w:val="24"/>
          <w:szCs w:val="24"/>
        </w:rPr>
        <w:t>relationship</w:t>
      </w:r>
    </w:p>
    <w:p w14:paraId="0D3C2C4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Employee and zip: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587A834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Zip and stores: </w:t>
      </w:r>
      <w:r w:rsidRPr="00FF3BAA">
        <w:rPr>
          <w:rFonts w:ascii="Times New Roman" w:hAnsi="Times New Roman"/>
          <w:i/>
          <w:sz w:val="24"/>
          <w:szCs w:val="24"/>
        </w:rPr>
        <w:t xml:space="preserve">zero or many to one and only one </w:t>
      </w:r>
      <w:r w:rsidRPr="00FF3BAA">
        <w:rPr>
          <w:rFonts w:ascii="Times New Roman" w:hAnsi="Times New Roman"/>
          <w:sz w:val="24"/>
          <w:szCs w:val="24"/>
        </w:rPr>
        <w:t>relationship</w:t>
      </w:r>
    </w:p>
    <w:p w14:paraId="6F0AB6BF" w14:textId="77777777" w:rsidR="00FA4765" w:rsidRPr="00FF3BAA" w:rsidRDefault="00FA4765" w:rsidP="00A13C05">
      <w:pPr>
        <w:pStyle w:val="Heading2"/>
        <w:spacing w:line="480" w:lineRule="auto"/>
        <w:rPr>
          <w:rFonts w:ascii="Times New Roman" w:hAnsi="Times New Roman"/>
          <w:b/>
          <w:sz w:val="24"/>
          <w:szCs w:val="24"/>
        </w:rPr>
      </w:pPr>
      <w:bookmarkStart w:id="73" w:name="_Toc4215121"/>
      <w:r w:rsidRPr="00FF3BAA">
        <w:rPr>
          <w:rFonts w:ascii="Times New Roman" w:hAnsi="Times New Roman"/>
          <w:b/>
          <w:color w:val="auto"/>
          <w:sz w:val="24"/>
          <w:szCs w:val="24"/>
        </w:rPr>
        <w:t>Keys</w:t>
      </w:r>
      <w:bookmarkEnd w:id="73"/>
      <w:r w:rsidRPr="00FF3BAA">
        <w:rPr>
          <w:rFonts w:ascii="Times New Roman" w:hAnsi="Times New Roman"/>
          <w:b/>
          <w:sz w:val="24"/>
          <w:szCs w:val="24"/>
        </w:rPr>
        <w:t xml:space="preserve">     </w:t>
      </w:r>
    </w:p>
    <w:p w14:paraId="09119E93" w14:textId="1FF32A7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customer</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the CUSTOMERID </w:t>
      </w:r>
    </w:p>
    <w:p w14:paraId="03FD1126" w14:textId="50D872EF"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lastRenderedPageBreak/>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ORDERID.  The foreign keys for this table would be CUSTMERID and SALES_EMP_SS. </w:t>
      </w:r>
    </w:p>
    <w:p w14:paraId="1E878492" w14:textId="08F2120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color w:val="000000"/>
          <w:sz w:val="24"/>
          <w:szCs w:val="24"/>
        </w:rPr>
        <w:t>payment</w:t>
      </w:r>
      <w:r w:rsidRPr="00FF3BAA">
        <w:rPr>
          <w:rFonts w:ascii="Times New Roman" w:hAnsi="Times New Roman"/>
          <w:i/>
          <w:color w:val="FF0000"/>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w:t>
      </w:r>
      <w:r w:rsidRPr="00FF3BAA">
        <w:rPr>
          <w:rFonts w:ascii="Times New Roman" w:hAnsi="Times New Roman"/>
          <w:noProof/>
          <w:sz w:val="24"/>
          <w:szCs w:val="24"/>
        </w:rPr>
        <w:t>PAYMENTID</w:t>
      </w:r>
      <w:r w:rsidRPr="00FF3BAA">
        <w:rPr>
          <w:rFonts w:ascii="Times New Roman" w:hAnsi="Times New Roman"/>
          <w:sz w:val="24"/>
          <w:szCs w:val="24"/>
        </w:rPr>
        <w:t>.  The foreign keys for this table would be ORDERID.</w:t>
      </w:r>
    </w:p>
    <w:p w14:paraId="4FF59D7E" w14:textId="7EDD3F6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w:t>
      </w:r>
      <w:r w:rsidRPr="00FF3BAA">
        <w:rPr>
          <w:rFonts w:ascii="Times New Roman" w:hAnsi="Times New Roman"/>
          <w:i/>
          <w:sz w:val="24"/>
          <w:szCs w:val="24"/>
        </w:rPr>
        <w:t xml:space="preserve"> item</w:t>
      </w:r>
      <w:r w:rsidRPr="00FF3BAA">
        <w:rPr>
          <w:rFonts w:ascii="Times New Roman" w:hAnsi="Times New Roman"/>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ORDERID. </w:t>
      </w:r>
      <w:r w:rsidRPr="00FF3BAA">
        <w:rPr>
          <w:rFonts w:ascii="Times New Roman" w:hAnsi="Times New Roman"/>
          <w:noProof/>
          <w:sz w:val="24"/>
          <w:szCs w:val="24"/>
        </w:rPr>
        <w:t>ORDERID</w:t>
      </w:r>
      <w:r w:rsidRPr="00FF3BAA">
        <w:rPr>
          <w:rFonts w:ascii="Times New Roman" w:hAnsi="Times New Roman"/>
          <w:sz w:val="24"/>
          <w:szCs w:val="24"/>
        </w:rPr>
        <w:t xml:space="preserve"> and PRODUCTID would be composite keys.</w:t>
      </w:r>
    </w:p>
    <w:p w14:paraId="1CA7DD6B" w14:textId="701C3350"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PRODUCTID.  The foreign key for this table would be </w:t>
      </w:r>
      <w:r w:rsidRPr="00FF3BAA">
        <w:rPr>
          <w:rFonts w:ascii="Times New Roman" w:hAnsi="Times New Roman"/>
          <w:noProof/>
          <w:sz w:val="24"/>
          <w:szCs w:val="24"/>
        </w:rPr>
        <w:t>PRODCATID</w:t>
      </w:r>
      <w:r w:rsidRPr="00FF3BAA">
        <w:rPr>
          <w:rFonts w:ascii="Times New Roman" w:hAnsi="Times New Roman"/>
          <w:sz w:val="24"/>
          <w:szCs w:val="24"/>
        </w:rPr>
        <w:t>.</w:t>
      </w:r>
    </w:p>
    <w:p w14:paraId="6EE601E6" w14:textId="5779E9D3"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category table</w:t>
      </w:r>
      <w:r w:rsidRPr="00FF3BAA">
        <w:rPr>
          <w:rFonts w:ascii="Times New Roman" w:hAnsi="Times New Roman"/>
          <w:sz w:val="24"/>
          <w:szCs w:val="24"/>
        </w:rPr>
        <w:t xml:space="preserve"> would be </w:t>
      </w:r>
      <w:r w:rsidRPr="00FF3BAA">
        <w:rPr>
          <w:rFonts w:ascii="Times New Roman" w:hAnsi="Times New Roman"/>
          <w:noProof/>
          <w:sz w:val="24"/>
          <w:szCs w:val="24"/>
        </w:rPr>
        <w:t>PRODCATID</w:t>
      </w:r>
      <w:r w:rsidRPr="00FF3BAA">
        <w:rPr>
          <w:rFonts w:ascii="Times New Roman" w:hAnsi="Times New Roman"/>
          <w:sz w:val="24"/>
          <w:szCs w:val="24"/>
        </w:rPr>
        <w:t xml:space="preserve">.  </w:t>
      </w:r>
    </w:p>
    <w:p w14:paraId="08E3BEF5" w14:textId="15E20C3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region</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REGIONID.  </w:t>
      </w:r>
    </w:p>
    <w:p w14:paraId="24216DC9" w14:textId="42BF4B9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store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TOREID.  The foreign key for this table would be ZIPCODE and REGIONID.</w:t>
      </w:r>
    </w:p>
    <w:p w14:paraId="317D7503" w14:textId="4780148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employee</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ALES_EMP_SS.  The foreign key for this table would be ZIPCODE and STOREID. </w:t>
      </w:r>
    </w:p>
    <w:p w14:paraId="34FEC863" w14:textId="506D1564"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zip</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ZIPCODE.  </w:t>
      </w:r>
    </w:p>
    <w:p w14:paraId="2D5A3EB4" w14:textId="6C2088D3" w:rsidR="00FA4765" w:rsidRPr="00FF3BAA" w:rsidRDefault="00FA4765" w:rsidP="00397B33">
      <w:pPr>
        <w:spacing w:line="480" w:lineRule="auto"/>
        <w:rPr>
          <w:rFonts w:ascii="Times New Roman" w:hAnsi="Times New Roman"/>
          <w:b/>
        </w:rPr>
      </w:pPr>
      <w:r w:rsidRPr="00FF3BAA">
        <w:rPr>
          <w:rFonts w:ascii="Times New Roman" w:hAnsi="Times New Roman"/>
        </w:rPr>
        <w:t xml:space="preserve">Therefore, these tables are related to one another through important keys. In this way, the entire online shopping database system is integrated </w:t>
      </w:r>
      <w:r w:rsidR="000E1A24" w:rsidRPr="00FF3BAA">
        <w:rPr>
          <w:rFonts w:ascii="Times New Roman" w:hAnsi="Times New Roman"/>
          <w:noProof/>
        </w:rPr>
        <w:t>into</w:t>
      </w:r>
      <w:r w:rsidRPr="00FF3BAA">
        <w:rPr>
          <w:rFonts w:ascii="Times New Roman" w:hAnsi="Times New Roman"/>
        </w:rPr>
        <w:t xml:space="preserve"> a single database.</w:t>
      </w:r>
      <w:r w:rsidRPr="00FF3BAA">
        <w:rPr>
          <w:rFonts w:ascii="Times New Roman" w:hAnsi="Times New Roman"/>
          <w:b/>
        </w:rPr>
        <w:t xml:space="preserve">                                 </w:t>
      </w:r>
    </w:p>
    <w:p w14:paraId="7A2456D4" w14:textId="323AFDCE" w:rsidR="00FA4765" w:rsidRPr="00FF3BAA" w:rsidRDefault="00FA4765" w:rsidP="008F6DBC">
      <w:pPr>
        <w:pStyle w:val="Heading1"/>
        <w:jc w:val="center"/>
        <w:rPr>
          <w:noProof/>
          <w:sz w:val="24"/>
          <w:szCs w:val="24"/>
        </w:rPr>
      </w:pPr>
      <w:bookmarkStart w:id="74" w:name="_Toc4215122"/>
      <w:r w:rsidRPr="00FF3BAA">
        <w:rPr>
          <w:sz w:val="24"/>
          <w:szCs w:val="24"/>
        </w:rPr>
        <w:t>Entity Relationship Diagram (Relational)</w:t>
      </w:r>
      <w:bookmarkEnd w:id="74"/>
    </w:p>
    <w:p w14:paraId="5F24023E" w14:textId="383E0A30" w:rsidR="00FA4765" w:rsidRPr="00FF3BAA" w:rsidRDefault="001C1935" w:rsidP="00FA4765">
      <w:pPr>
        <w:spacing w:line="480" w:lineRule="auto"/>
        <w:rPr>
          <w:rFonts w:ascii="Times New Roman" w:hAnsi="Times New Roman"/>
          <w:noProof/>
        </w:rPr>
      </w:pPr>
      <w:r w:rsidRPr="005761D8">
        <w:rPr>
          <w:rFonts w:ascii="Times New Roman" w:hAnsi="Times New Roman"/>
          <w:noProof/>
        </w:rPr>
        <w:lastRenderedPageBreak/>
        <w:drawing>
          <wp:inline distT="0" distB="0" distL="0" distR="0" wp14:anchorId="61F523C5" wp14:editId="7A03C294">
            <wp:extent cx="6419850" cy="5273675"/>
            <wp:effectExtent l="0" t="0" r="0"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19850" cy="5273675"/>
                    </a:xfrm>
                    <a:prstGeom prst="rect">
                      <a:avLst/>
                    </a:prstGeom>
                    <a:noFill/>
                    <a:ln>
                      <a:noFill/>
                    </a:ln>
                  </pic:spPr>
                </pic:pic>
              </a:graphicData>
            </a:graphic>
          </wp:inline>
        </w:drawing>
      </w:r>
    </w:p>
    <w:p w14:paraId="0376EEDA" w14:textId="77777777" w:rsidR="00FA4765" w:rsidRPr="00FF3BAA" w:rsidRDefault="00FA4765" w:rsidP="00FA4765">
      <w:pPr>
        <w:pStyle w:val="Heading1"/>
        <w:jc w:val="center"/>
        <w:rPr>
          <w:b w:val="0"/>
          <w:sz w:val="24"/>
          <w:szCs w:val="24"/>
        </w:rPr>
      </w:pPr>
      <w:bookmarkStart w:id="75" w:name="_Toc2620012"/>
      <w:bookmarkStart w:id="76" w:name="_Toc4174649"/>
      <w:bookmarkStart w:id="77" w:name="_Toc4215123"/>
      <w:r w:rsidRPr="00FF3BAA">
        <w:rPr>
          <w:sz w:val="24"/>
          <w:szCs w:val="24"/>
        </w:rPr>
        <w:t>Data Definition Language (DDL) Scripts</w:t>
      </w:r>
      <w:bookmarkEnd w:id="75"/>
      <w:bookmarkEnd w:id="76"/>
      <w:bookmarkEnd w:id="77"/>
    </w:p>
    <w:p w14:paraId="04B5CB02" w14:textId="77777777" w:rsidR="00FA4765" w:rsidRPr="00FF3BAA" w:rsidRDefault="00FA4765" w:rsidP="00FA4765">
      <w:pPr>
        <w:rPr>
          <w:rFonts w:ascii="Times New Roman" w:hAnsi="Times New Roman"/>
        </w:rPr>
      </w:pPr>
    </w:p>
    <w:p w14:paraId="4D39CCD7" w14:textId="77777777" w:rsidR="00FA4765" w:rsidRPr="00FF3BAA" w:rsidRDefault="00FA4765" w:rsidP="00FA4765">
      <w:pPr>
        <w:pStyle w:val="Heading2"/>
        <w:rPr>
          <w:rFonts w:ascii="Times New Roman" w:hAnsi="Times New Roman"/>
          <w:b/>
          <w:color w:val="auto"/>
          <w:sz w:val="24"/>
          <w:szCs w:val="24"/>
        </w:rPr>
      </w:pPr>
      <w:bookmarkStart w:id="78" w:name="_Toc2620013"/>
      <w:bookmarkStart w:id="79" w:name="_Toc4174650"/>
      <w:bookmarkStart w:id="80" w:name="_Toc4215124"/>
      <w:r w:rsidRPr="00FF3BAA">
        <w:rPr>
          <w:rFonts w:ascii="Times New Roman" w:hAnsi="Times New Roman"/>
          <w:b/>
          <w:color w:val="auto"/>
          <w:sz w:val="24"/>
          <w:szCs w:val="24"/>
        </w:rPr>
        <w:t>Drop Objects</w:t>
      </w:r>
      <w:bookmarkEnd w:id="78"/>
      <w:bookmarkEnd w:id="79"/>
      <w:bookmarkEnd w:id="80"/>
    </w:p>
    <w:p w14:paraId="3D742807" w14:textId="77777777" w:rsidR="00FA4765" w:rsidRPr="00FF3BAA" w:rsidRDefault="00FA4765" w:rsidP="00FA4765">
      <w:pPr>
        <w:rPr>
          <w:rFonts w:ascii="Times New Roman" w:hAnsi="Times New Roman"/>
        </w:rPr>
      </w:pPr>
    </w:p>
    <w:p w14:paraId="2C3058CE" w14:textId="77777777" w:rsidR="00FA4765" w:rsidRPr="00FF3BAA" w:rsidRDefault="00FA4765" w:rsidP="00FA4765">
      <w:pPr>
        <w:rPr>
          <w:rFonts w:ascii="Times New Roman" w:hAnsi="Times New Roman"/>
        </w:rPr>
      </w:pPr>
      <w:r w:rsidRPr="00FF3BAA">
        <w:rPr>
          <w:rFonts w:ascii="Times New Roman" w:hAnsi="Times New Roman"/>
        </w:rPr>
        <w:t>SQL&gt; SET ECHO ON;</w:t>
      </w:r>
    </w:p>
    <w:p w14:paraId="55CB9C8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0714E" w14:textId="77777777" w:rsidR="00FA4765" w:rsidRPr="00FF3BAA" w:rsidRDefault="00FA4765" w:rsidP="00FA4765">
      <w:pPr>
        <w:rPr>
          <w:rFonts w:ascii="Times New Roman" w:hAnsi="Times New Roman"/>
        </w:rPr>
      </w:pPr>
      <w:r w:rsidRPr="00FF3BAA">
        <w:rPr>
          <w:rFonts w:ascii="Times New Roman" w:hAnsi="Times New Roman"/>
        </w:rPr>
        <w:t>SQL&gt; SET SERVEROUTPUT ON;</w:t>
      </w:r>
    </w:p>
    <w:p w14:paraId="6647B9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906F" w14:textId="77777777" w:rsidR="00FA4765" w:rsidRPr="00FF3BAA" w:rsidRDefault="00FA4765" w:rsidP="00FA4765">
      <w:pPr>
        <w:rPr>
          <w:rFonts w:ascii="Times New Roman" w:hAnsi="Times New Roman"/>
        </w:rPr>
      </w:pPr>
      <w:r w:rsidRPr="00FF3BAA">
        <w:rPr>
          <w:rFonts w:ascii="Times New Roman" w:hAnsi="Times New Roman"/>
        </w:rPr>
        <w:t>SQL&gt; /*---------------------------------------------------*/</w:t>
      </w:r>
    </w:p>
    <w:p w14:paraId="4CD2D8AD" w14:textId="77777777" w:rsidR="00FA4765" w:rsidRPr="00FF3BAA" w:rsidRDefault="00FA4765" w:rsidP="00FA4765">
      <w:pPr>
        <w:rPr>
          <w:rFonts w:ascii="Times New Roman" w:hAnsi="Times New Roman"/>
        </w:rPr>
      </w:pPr>
      <w:r w:rsidRPr="00FF3BAA">
        <w:rPr>
          <w:rFonts w:ascii="Times New Roman" w:hAnsi="Times New Roman"/>
        </w:rPr>
        <w:t>SQL&gt; /*     DROP OBJECTS                                  */</w:t>
      </w:r>
    </w:p>
    <w:p w14:paraId="4FCF4355" w14:textId="77777777" w:rsidR="00FA4765" w:rsidRPr="00FF3BAA" w:rsidRDefault="00FA4765" w:rsidP="00FA4765">
      <w:pPr>
        <w:rPr>
          <w:rFonts w:ascii="Times New Roman" w:hAnsi="Times New Roman"/>
        </w:rPr>
      </w:pPr>
      <w:r w:rsidRPr="00FF3BAA">
        <w:rPr>
          <w:rFonts w:ascii="Times New Roman" w:hAnsi="Times New Roman"/>
        </w:rPr>
        <w:t>SQL&gt; /*---------------------------------------------------*/</w:t>
      </w:r>
    </w:p>
    <w:p w14:paraId="5D56EF9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B325A4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5BE619D" w14:textId="77777777" w:rsidR="00FA4765" w:rsidRPr="00FF3BAA" w:rsidRDefault="00FA4765" w:rsidP="00FA4765">
      <w:pPr>
        <w:rPr>
          <w:rFonts w:ascii="Times New Roman" w:hAnsi="Times New Roman"/>
        </w:rPr>
      </w:pPr>
      <w:r w:rsidRPr="00FF3BAA">
        <w:rPr>
          <w:rFonts w:ascii="Times New Roman" w:hAnsi="Times New Roman"/>
        </w:rPr>
        <w:lastRenderedPageBreak/>
        <w:t>USER is "SYSTEM"</w:t>
      </w:r>
    </w:p>
    <w:p w14:paraId="73B3756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AC31E2"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70284F1" w14:textId="77777777" w:rsidR="00FA4765" w:rsidRPr="00FF3BAA" w:rsidRDefault="00FA4765" w:rsidP="00FA4765">
      <w:pPr>
        <w:rPr>
          <w:rFonts w:ascii="Times New Roman" w:hAnsi="Times New Roman"/>
        </w:rPr>
      </w:pPr>
      <w:r w:rsidRPr="00FF3BAA">
        <w:rPr>
          <w:rFonts w:ascii="Times New Roman" w:hAnsi="Times New Roman"/>
        </w:rPr>
        <w:t>Connected.</w:t>
      </w:r>
    </w:p>
    <w:p w14:paraId="16B2E33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C3DB1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FB91C4E"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5B7FCE7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20041E" w14:textId="77777777" w:rsidR="00FA4765" w:rsidRPr="00FF3BAA" w:rsidRDefault="00FA4765" w:rsidP="00FA4765">
      <w:pPr>
        <w:rPr>
          <w:rFonts w:ascii="Times New Roman" w:hAnsi="Times New Roman"/>
        </w:rPr>
      </w:pPr>
      <w:r w:rsidRPr="00FF3BAA">
        <w:rPr>
          <w:rFonts w:ascii="Times New Roman" w:hAnsi="Times New Roman"/>
        </w:rPr>
        <w:t>SQL&gt; /*Drop Indexes*/</w:t>
      </w:r>
    </w:p>
    <w:p w14:paraId="544AD3C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5AB742D"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2D94B7FE" w14:textId="77777777" w:rsidR="00FA4765" w:rsidRPr="00FF3BAA" w:rsidRDefault="00FA4765" w:rsidP="00FA4765">
      <w:pPr>
        <w:rPr>
          <w:rFonts w:ascii="Times New Roman" w:hAnsi="Times New Roman"/>
        </w:rPr>
      </w:pPr>
    </w:p>
    <w:p w14:paraId="3D63565A" w14:textId="77777777" w:rsidR="00FA4765" w:rsidRPr="00FF3BAA" w:rsidRDefault="00FA4765" w:rsidP="00FA4765">
      <w:pPr>
        <w:rPr>
          <w:rFonts w:ascii="Times New Roman" w:hAnsi="Times New Roman"/>
        </w:rPr>
      </w:pPr>
      <w:r w:rsidRPr="00FF3BAA">
        <w:rPr>
          <w:rFonts w:ascii="Times New Roman" w:hAnsi="Times New Roman"/>
        </w:rPr>
        <w:t>Index FK_ZIP dropped.</w:t>
      </w:r>
    </w:p>
    <w:p w14:paraId="26F494B0" w14:textId="77777777" w:rsidR="00FA4765" w:rsidRPr="00FF3BAA" w:rsidRDefault="00FA4765" w:rsidP="00FA4765">
      <w:pPr>
        <w:rPr>
          <w:rFonts w:ascii="Times New Roman" w:hAnsi="Times New Roman"/>
        </w:rPr>
      </w:pPr>
    </w:p>
    <w:p w14:paraId="0FF8DD3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94A2538"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0C82CAAF" w14:textId="77777777" w:rsidR="00FA4765" w:rsidRPr="00FF3BAA" w:rsidRDefault="00FA4765" w:rsidP="00FA4765">
      <w:pPr>
        <w:rPr>
          <w:rFonts w:ascii="Times New Roman" w:hAnsi="Times New Roman"/>
        </w:rPr>
      </w:pPr>
    </w:p>
    <w:p w14:paraId="10A66049" w14:textId="77777777" w:rsidR="00FA4765" w:rsidRPr="00FF3BAA" w:rsidRDefault="00FA4765" w:rsidP="00FA4765">
      <w:pPr>
        <w:rPr>
          <w:rFonts w:ascii="Times New Roman" w:hAnsi="Times New Roman"/>
        </w:rPr>
      </w:pPr>
      <w:r w:rsidRPr="00FF3BAA">
        <w:rPr>
          <w:rFonts w:ascii="Times New Roman" w:hAnsi="Times New Roman"/>
        </w:rPr>
        <w:t>Index FK_CUSTOMERID dropped.</w:t>
      </w:r>
    </w:p>
    <w:p w14:paraId="59C899A6" w14:textId="77777777" w:rsidR="00FA4765" w:rsidRPr="00FF3BAA" w:rsidRDefault="00FA4765" w:rsidP="00FA4765">
      <w:pPr>
        <w:rPr>
          <w:rFonts w:ascii="Times New Roman" w:hAnsi="Times New Roman"/>
        </w:rPr>
      </w:pPr>
    </w:p>
    <w:p w14:paraId="7FBB59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75FD7D" w14:textId="77777777" w:rsidR="00FA4765" w:rsidRPr="00FF3BAA" w:rsidRDefault="00FA4765" w:rsidP="00FA4765">
      <w:pPr>
        <w:rPr>
          <w:rFonts w:ascii="Times New Roman" w:hAnsi="Times New Roman"/>
        </w:rPr>
      </w:pPr>
      <w:r w:rsidRPr="00FF3BAA">
        <w:rPr>
          <w:rFonts w:ascii="Times New Roman" w:hAnsi="Times New Roman"/>
        </w:rPr>
        <w:t>SQL&gt; DROP INDEX fk_order_id1;</w:t>
      </w:r>
    </w:p>
    <w:p w14:paraId="368A9255" w14:textId="77777777" w:rsidR="00FA4765" w:rsidRPr="00FF3BAA" w:rsidRDefault="00FA4765" w:rsidP="00FA4765">
      <w:pPr>
        <w:rPr>
          <w:rFonts w:ascii="Times New Roman" w:hAnsi="Times New Roman"/>
        </w:rPr>
      </w:pPr>
    </w:p>
    <w:p w14:paraId="7D1C8C42" w14:textId="77777777" w:rsidR="00FA4765" w:rsidRPr="00FF3BAA" w:rsidRDefault="00FA4765" w:rsidP="00FA4765">
      <w:pPr>
        <w:rPr>
          <w:rFonts w:ascii="Times New Roman" w:hAnsi="Times New Roman"/>
        </w:rPr>
      </w:pPr>
      <w:r w:rsidRPr="00FF3BAA">
        <w:rPr>
          <w:rFonts w:ascii="Times New Roman" w:hAnsi="Times New Roman"/>
        </w:rPr>
        <w:t>Index FK_ORDER_ID1 dropped.</w:t>
      </w:r>
    </w:p>
    <w:p w14:paraId="4B3DC7D2" w14:textId="77777777" w:rsidR="00FA4765" w:rsidRPr="00FF3BAA" w:rsidRDefault="00FA4765" w:rsidP="00FA4765">
      <w:pPr>
        <w:rPr>
          <w:rFonts w:ascii="Times New Roman" w:hAnsi="Times New Roman"/>
        </w:rPr>
      </w:pPr>
    </w:p>
    <w:p w14:paraId="1C27A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9577B6"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91E4B12" w14:textId="77777777" w:rsidR="00FA4765" w:rsidRPr="00FF3BAA" w:rsidRDefault="00FA4765" w:rsidP="00FA4765">
      <w:pPr>
        <w:rPr>
          <w:rFonts w:ascii="Times New Roman" w:hAnsi="Times New Roman"/>
        </w:rPr>
      </w:pPr>
    </w:p>
    <w:p w14:paraId="7A32D617" w14:textId="77777777" w:rsidR="00FA4765" w:rsidRPr="00FF3BAA" w:rsidRDefault="00FA4765" w:rsidP="00FA4765">
      <w:pPr>
        <w:rPr>
          <w:rFonts w:ascii="Times New Roman" w:hAnsi="Times New Roman"/>
        </w:rPr>
      </w:pPr>
      <w:r w:rsidRPr="00FF3BAA">
        <w:rPr>
          <w:rFonts w:ascii="Times New Roman" w:hAnsi="Times New Roman"/>
        </w:rPr>
        <w:t>Index FK_PRODUCT_ID dropped.</w:t>
      </w:r>
    </w:p>
    <w:p w14:paraId="0B4C276C" w14:textId="77777777" w:rsidR="00FA4765" w:rsidRPr="00FF3BAA" w:rsidRDefault="00FA4765" w:rsidP="00FA4765">
      <w:pPr>
        <w:rPr>
          <w:rFonts w:ascii="Times New Roman" w:hAnsi="Times New Roman"/>
        </w:rPr>
      </w:pPr>
    </w:p>
    <w:p w14:paraId="0390FF7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A5A95C" w14:textId="77777777" w:rsidR="00FA4765" w:rsidRPr="00FF3BAA" w:rsidRDefault="00FA4765" w:rsidP="00FA4765">
      <w:pPr>
        <w:rPr>
          <w:rFonts w:ascii="Times New Roman" w:hAnsi="Times New Roman"/>
        </w:rPr>
      </w:pPr>
      <w:r w:rsidRPr="00FF3BAA">
        <w:rPr>
          <w:rFonts w:ascii="Times New Roman" w:hAnsi="Times New Roman"/>
        </w:rPr>
        <w:t>SQL&gt; DROP INDEX fk_order_id2;</w:t>
      </w:r>
    </w:p>
    <w:p w14:paraId="2A5F178C" w14:textId="77777777" w:rsidR="00FA4765" w:rsidRPr="00FF3BAA" w:rsidRDefault="00FA4765" w:rsidP="00FA4765">
      <w:pPr>
        <w:rPr>
          <w:rFonts w:ascii="Times New Roman" w:hAnsi="Times New Roman"/>
        </w:rPr>
      </w:pPr>
    </w:p>
    <w:p w14:paraId="1D1729B5" w14:textId="77777777" w:rsidR="00FA4765" w:rsidRPr="00FF3BAA" w:rsidRDefault="00FA4765" w:rsidP="00FA4765">
      <w:pPr>
        <w:rPr>
          <w:rFonts w:ascii="Times New Roman" w:hAnsi="Times New Roman"/>
        </w:rPr>
      </w:pPr>
      <w:r w:rsidRPr="00FF3BAA">
        <w:rPr>
          <w:rFonts w:ascii="Times New Roman" w:hAnsi="Times New Roman"/>
        </w:rPr>
        <w:t>Index FK_ORDER_ID2 dropped.</w:t>
      </w:r>
    </w:p>
    <w:p w14:paraId="1CA7C20C" w14:textId="77777777" w:rsidR="00FA4765" w:rsidRPr="00FF3BAA" w:rsidRDefault="00FA4765" w:rsidP="00FA4765">
      <w:pPr>
        <w:rPr>
          <w:rFonts w:ascii="Times New Roman" w:hAnsi="Times New Roman"/>
        </w:rPr>
      </w:pPr>
    </w:p>
    <w:p w14:paraId="6ACC102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94F1E0"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3A0FF751" w14:textId="77777777" w:rsidR="00FA4765" w:rsidRPr="00FF3BAA" w:rsidRDefault="00FA4765" w:rsidP="00FA4765">
      <w:pPr>
        <w:rPr>
          <w:rFonts w:ascii="Times New Roman" w:hAnsi="Times New Roman"/>
        </w:rPr>
      </w:pPr>
    </w:p>
    <w:p w14:paraId="118FA935" w14:textId="77777777" w:rsidR="00FA4765" w:rsidRPr="00FF3BAA" w:rsidRDefault="00FA4765" w:rsidP="00FA4765">
      <w:pPr>
        <w:rPr>
          <w:rFonts w:ascii="Times New Roman" w:hAnsi="Times New Roman"/>
        </w:rPr>
      </w:pPr>
      <w:r w:rsidRPr="00FF3BAA">
        <w:rPr>
          <w:rFonts w:ascii="Times New Roman" w:hAnsi="Times New Roman"/>
        </w:rPr>
        <w:t>Index FK_EMP_STOREID dropped.</w:t>
      </w:r>
    </w:p>
    <w:p w14:paraId="4F5B145E" w14:textId="77777777" w:rsidR="00FA4765" w:rsidRPr="00FF3BAA" w:rsidRDefault="00FA4765" w:rsidP="00FA4765">
      <w:pPr>
        <w:rPr>
          <w:rFonts w:ascii="Times New Roman" w:hAnsi="Times New Roman"/>
        </w:rPr>
      </w:pPr>
    </w:p>
    <w:p w14:paraId="74294A3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F11FC2B"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2004011F" w14:textId="77777777" w:rsidR="00FA4765" w:rsidRPr="00FF3BAA" w:rsidRDefault="00FA4765" w:rsidP="00FA4765">
      <w:pPr>
        <w:rPr>
          <w:rFonts w:ascii="Times New Roman" w:hAnsi="Times New Roman"/>
        </w:rPr>
      </w:pPr>
    </w:p>
    <w:p w14:paraId="54ABD3B5" w14:textId="77777777" w:rsidR="00FA4765" w:rsidRPr="00FF3BAA" w:rsidRDefault="00FA4765" w:rsidP="00FA4765">
      <w:pPr>
        <w:rPr>
          <w:rFonts w:ascii="Times New Roman" w:hAnsi="Times New Roman"/>
        </w:rPr>
      </w:pPr>
      <w:r w:rsidRPr="00FF3BAA">
        <w:rPr>
          <w:rFonts w:ascii="Times New Roman" w:hAnsi="Times New Roman"/>
        </w:rPr>
        <w:t>Index FK_EMP_ZIP dropped.</w:t>
      </w:r>
    </w:p>
    <w:p w14:paraId="5EE5B19A" w14:textId="77777777" w:rsidR="00FA4765" w:rsidRPr="00FF3BAA" w:rsidRDefault="00FA4765" w:rsidP="00FA4765">
      <w:pPr>
        <w:rPr>
          <w:rFonts w:ascii="Times New Roman" w:hAnsi="Times New Roman"/>
        </w:rPr>
      </w:pPr>
    </w:p>
    <w:p w14:paraId="2CDB3B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187C165"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00133C9A" w14:textId="77777777" w:rsidR="00FA4765" w:rsidRPr="00FF3BAA" w:rsidRDefault="00FA4765" w:rsidP="00FA4765">
      <w:pPr>
        <w:rPr>
          <w:rFonts w:ascii="Times New Roman" w:hAnsi="Times New Roman"/>
        </w:rPr>
      </w:pPr>
    </w:p>
    <w:p w14:paraId="7D088BA0" w14:textId="77777777" w:rsidR="00FA4765" w:rsidRPr="00FF3BAA" w:rsidRDefault="00FA4765" w:rsidP="00FA4765">
      <w:pPr>
        <w:rPr>
          <w:rFonts w:ascii="Times New Roman" w:hAnsi="Times New Roman"/>
        </w:rPr>
      </w:pPr>
      <w:r w:rsidRPr="00FF3BAA">
        <w:rPr>
          <w:rFonts w:ascii="Times New Roman" w:hAnsi="Times New Roman"/>
        </w:rPr>
        <w:t>Index FK_STORE_REGION dropped.</w:t>
      </w:r>
    </w:p>
    <w:p w14:paraId="4BE1755B" w14:textId="77777777" w:rsidR="00FA4765" w:rsidRPr="00FF3BAA" w:rsidRDefault="00FA4765" w:rsidP="00FA4765">
      <w:pPr>
        <w:rPr>
          <w:rFonts w:ascii="Times New Roman" w:hAnsi="Times New Roman"/>
        </w:rPr>
      </w:pPr>
    </w:p>
    <w:p w14:paraId="236011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98CFD4"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7C69BB5F" w14:textId="77777777" w:rsidR="00FA4765" w:rsidRPr="00FF3BAA" w:rsidRDefault="00FA4765" w:rsidP="00FA4765">
      <w:pPr>
        <w:rPr>
          <w:rFonts w:ascii="Times New Roman" w:hAnsi="Times New Roman"/>
        </w:rPr>
      </w:pPr>
    </w:p>
    <w:p w14:paraId="7F463706" w14:textId="77777777" w:rsidR="00FA4765" w:rsidRPr="00FF3BAA" w:rsidRDefault="00FA4765" w:rsidP="00FA4765">
      <w:pPr>
        <w:rPr>
          <w:rFonts w:ascii="Times New Roman" w:hAnsi="Times New Roman"/>
        </w:rPr>
      </w:pPr>
      <w:r w:rsidRPr="00FF3BAA">
        <w:rPr>
          <w:rFonts w:ascii="Times New Roman" w:hAnsi="Times New Roman"/>
        </w:rPr>
        <w:t>Index FK_STORE_ZIP dropped.</w:t>
      </w:r>
    </w:p>
    <w:p w14:paraId="43B9E9C6" w14:textId="77777777" w:rsidR="00FA4765" w:rsidRPr="00FF3BAA" w:rsidRDefault="00FA4765" w:rsidP="00FA4765">
      <w:pPr>
        <w:rPr>
          <w:rFonts w:ascii="Times New Roman" w:hAnsi="Times New Roman"/>
        </w:rPr>
      </w:pPr>
    </w:p>
    <w:p w14:paraId="4E4A2F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F1B1073"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1C52B31E" w14:textId="77777777" w:rsidR="00FA4765" w:rsidRPr="00FF3BAA" w:rsidRDefault="00FA4765" w:rsidP="00FA4765">
      <w:pPr>
        <w:rPr>
          <w:rFonts w:ascii="Times New Roman" w:hAnsi="Times New Roman"/>
        </w:rPr>
      </w:pPr>
    </w:p>
    <w:p w14:paraId="2BAE473D" w14:textId="77777777" w:rsidR="00FA4765" w:rsidRPr="00FF3BAA" w:rsidRDefault="00FA4765" w:rsidP="00FA4765">
      <w:pPr>
        <w:rPr>
          <w:rFonts w:ascii="Times New Roman" w:hAnsi="Times New Roman"/>
        </w:rPr>
      </w:pPr>
      <w:r w:rsidRPr="00FF3BAA">
        <w:rPr>
          <w:rFonts w:ascii="Times New Roman" w:hAnsi="Times New Roman"/>
        </w:rPr>
        <w:t>Index FK_PRODCATID dropped.</w:t>
      </w:r>
    </w:p>
    <w:p w14:paraId="57EFB19F" w14:textId="77777777" w:rsidR="00FA4765" w:rsidRPr="00FF3BAA" w:rsidRDefault="00FA4765" w:rsidP="00FA4765">
      <w:pPr>
        <w:rPr>
          <w:rFonts w:ascii="Times New Roman" w:hAnsi="Times New Roman"/>
        </w:rPr>
      </w:pPr>
    </w:p>
    <w:p w14:paraId="217DFF0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9AD4FFC"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08E26957" w14:textId="77777777" w:rsidR="00FA4765" w:rsidRPr="00FF3BAA" w:rsidRDefault="00FA4765" w:rsidP="00FA4765">
      <w:pPr>
        <w:rPr>
          <w:rFonts w:ascii="Times New Roman" w:hAnsi="Times New Roman"/>
        </w:rPr>
      </w:pPr>
    </w:p>
    <w:p w14:paraId="70EFEC92" w14:textId="77777777" w:rsidR="00FA4765" w:rsidRPr="00FF3BAA" w:rsidRDefault="00FA4765" w:rsidP="00FA4765">
      <w:pPr>
        <w:rPr>
          <w:rFonts w:ascii="Times New Roman" w:hAnsi="Times New Roman"/>
        </w:rPr>
      </w:pPr>
      <w:r w:rsidRPr="00FF3BAA">
        <w:rPr>
          <w:rFonts w:ascii="Times New Roman" w:hAnsi="Times New Roman"/>
        </w:rPr>
        <w:t>Index FK_EMP_SSN dropped.</w:t>
      </w:r>
    </w:p>
    <w:p w14:paraId="3F537F32" w14:textId="77777777" w:rsidR="00FA4765" w:rsidRPr="00FF3BAA" w:rsidRDefault="00FA4765" w:rsidP="00FA4765">
      <w:pPr>
        <w:rPr>
          <w:rFonts w:ascii="Times New Roman" w:hAnsi="Times New Roman"/>
        </w:rPr>
      </w:pPr>
    </w:p>
    <w:p w14:paraId="0143793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48DAA24" w14:textId="77777777" w:rsidR="00FA4765" w:rsidRPr="00FF3BAA" w:rsidRDefault="00FA4765" w:rsidP="00FA4765">
      <w:pPr>
        <w:rPr>
          <w:rFonts w:ascii="Times New Roman" w:hAnsi="Times New Roman"/>
        </w:rPr>
      </w:pPr>
      <w:r w:rsidRPr="00FF3BAA">
        <w:rPr>
          <w:rFonts w:ascii="Times New Roman" w:hAnsi="Times New Roman"/>
        </w:rPr>
        <w:t>SQL&gt; /*Drop Tables*/</w:t>
      </w:r>
    </w:p>
    <w:p w14:paraId="19C4F0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42F142" w14:textId="77777777" w:rsidR="00FA4765" w:rsidRPr="00FF3BAA" w:rsidRDefault="00FA4765" w:rsidP="00FA4765">
      <w:pPr>
        <w:rPr>
          <w:rFonts w:ascii="Times New Roman" w:hAnsi="Times New Roman"/>
        </w:rPr>
      </w:pPr>
      <w:r w:rsidRPr="00FF3BAA">
        <w:rPr>
          <w:rFonts w:ascii="Times New Roman" w:hAnsi="Times New Roman"/>
        </w:rPr>
        <w:t>SQL&gt; DROP TABLE payment;</w:t>
      </w:r>
    </w:p>
    <w:p w14:paraId="2A2E2CCF" w14:textId="77777777" w:rsidR="00FA4765" w:rsidRPr="00FF3BAA" w:rsidRDefault="00FA4765" w:rsidP="00FA4765">
      <w:pPr>
        <w:rPr>
          <w:rFonts w:ascii="Times New Roman" w:hAnsi="Times New Roman"/>
        </w:rPr>
      </w:pPr>
    </w:p>
    <w:p w14:paraId="4879C964" w14:textId="77777777" w:rsidR="00FA4765" w:rsidRPr="00FF3BAA" w:rsidRDefault="00FA4765" w:rsidP="00FA4765">
      <w:pPr>
        <w:rPr>
          <w:rFonts w:ascii="Times New Roman" w:hAnsi="Times New Roman"/>
        </w:rPr>
      </w:pPr>
      <w:r w:rsidRPr="00FF3BAA">
        <w:rPr>
          <w:rFonts w:ascii="Times New Roman" w:hAnsi="Times New Roman"/>
        </w:rPr>
        <w:t>Table PAYMENT dropped.</w:t>
      </w:r>
    </w:p>
    <w:p w14:paraId="032FEEC4" w14:textId="77777777" w:rsidR="00FA4765" w:rsidRPr="00FF3BAA" w:rsidRDefault="00FA4765" w:rsidP="00FA4765">
      <w:pPr>
        <w:rPr>
          <w:rFonts w:ascii="Times New Roman" w:hAnsi="Times New Roman"/>
        </w:rPr>
      </w:pPr>
    </w:p>
    <w:p w14:paraId="60E7808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C39FAFC"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475E5469" w14:textId="77777777" w:rsidR="00FA4765" w:rsidRPr="00FF3BAA" w:rsidRDefault="00FA4765" w:rsidP="00FA4765">
      <w:pPr>
        <w:rPr>
          <w:rFonts w:ascii="Times New Roman" w:hAnsi="Times New Roman"/>
        </w:rPr>
      </w:pPr>
    </w:p>
    <w:p w14:paraId="08D92933" w14:textId="77777777" w:rsidR="00FA4765" w:rsidRPr="00FF3BAA" w:rsidRDefault="00FA4765" w:rsidP="00FA4765">
      <w:pPr>
        <w:rPr>
          <w:rFonts w:ascii="Times New Roman" w:hAnsi="Times New Roman"/>
        </w:rPr>
      </w:pPr>
      <w:r w:rsidRPr="00FF3BAA">
        <w:rPr>
          <w:rFonts w:ascii="Times New Roman" w:hAnsi="Times New Roman"/>
        </w:rPr>
        <w:t>Table ORDER_ITEM dropped.</w:t>
      </w:r>
    </w:p>
    <w:p w14:paraId="0E0E2FF8" w14:textId="77777777" w:rsidR="00FA4765" w:rsidRPr="00FF3BAA" w:rsidRDefault="00FA4765" w:rsidP="00FA4765">
      <w:pPr>
        <w:rPr>
          <w:rFonts w:ascii="Times New Roman" w:hAnsi="Times New Roman"/>
        </w:rPr>
      </w:pPr>
    </w:p>
    <w:p w14:paraId="5152F7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EF36AE" w14:textId="77777777" w:rsidR="00FA4765" w:rsidRPr="00FF3BAA" w:rsidRDefault="00FA4765" w:rsidP="00FA4765">
      <w:pPr>
        <w:rPr>
          <w:rFonts w:ascii="Times New Roman" w:hAnsi="Times New Roman"/>
        </w:rPr>
      </w:pPr>
      <w:r w:rsidRPr="00FF3BAA">
        <w:rPr>
          <w:rFonts w:ascii="Times New Roman" w:hAnsi="Times New Roman"/>
        </w:rPr>
        <w:t>SQL&gt; DROP TABLE orders;</w:t>
      </w:r>
    </w:p>
    <w:p w14:paraId="5211B156" w14:textId="77777777" w:rsidR="00FA4765" w:rsidRPr="00FF3BAA" w:rsidRDefault="00FA4765" w:rsidP="00FA4765">
      <w:pPr>
        <w:rPr>
          <w:rFonts w:ascii="Times New Roman" w:hAnsi="Times New Roman"/>
        </w:rPr>
      </w:pPr>
      <w:r w:rsidRPr="00FF3BAA">
        <w:rPr>
          <w:rFonts w:ascii="Times New Roman" w:hAnsi="Times New Roman"/>
        </w:rPr>
        <w:t>Table ORDERS dropped.</w:t>
      </w:r>
    </w:p>
    <w:p w14:paraId="0BCD2176" w14:textId="77777777" w:rsidR="00FA4765" w:rsidRPr="00FF3BAA" w:rsidRDefault="00FA4765" w:rsidP="00FA4765">
      <w:pPr>
        <w:rPr>
          <w:rFonts w:ascii="Times New Roman" w:hAnsi="Times New Roman"/>
        </w:rPr>
      </w:pPr>
    </w:p>
    <w:p w14:paraId="578970F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EBF0640" w14:textId="77777777" w:rsidR="00FA4765" w:rsidRPr="00FF3BAA" w:rsidRDefault="00FA4765" w:rsidP="00FA4765">
      <w:pPr>
        <w:rPr>
          <w:rFonts w:ascii="Times New Roman" w:hAnsi="Times New Roman"/>
        </w:rPr>
      </w:pPr>
      <w:r w:rsidRPr="00FF3BAA">
        <w:rPr>
          <w:rFonts w:ascii="Times New Roman" w:hAnsi="Times New Roman"/>
        </w:rPr>
        <w:t>SQL&gt; DROP TABLE product;</w:t>
      </w:r>
    </w:p>
    <w:p w14:paraId="115F9547" w14:textId="77777777" w:rsidR="00FA4765" w:rsidRPr="00FF3BAA" w:rsidRDefault="00FA4765" w:rsidP="00FA4765">
      <w:pPr>
        <w:rPr>
          <w:rFonts w:ascii="Times New Roman" w:hAnsi="Times New Roman"/>
        </w:rPr>
      </w:pPr>
    </w:p>
    <w:p w14:paraId="1AEE77F9" w14:textId="77777777" w:rsidR="00FA4765" w:rsidRPr="00FF3BAA" w:rsidRDefault="00FA4765" w:rsidP="00FA4765">
      <w:pPr>
        <w:rPr>
          <w:rFonts w:ascii="Times New Roman" w:hAnsi="Times New Roman"/>
        </w:rPr>
      </w:pPr>
      <w:r w:rsidRPr="00FF3BAA">
        <w:rPr>
          <w:rFonts w:ascii="Times New Roman" w:hAnsi="Times New Roman"/>
        </w:rPr>
        <w:t>Table PRODUCT dropped.</w:t>
      </w:r>
    </w:p>
    <w:p w14:paraId="497D4141" w14:textId="77777777" w:rsidR="00FA4765" w:rsidRPr="00FF3BAA" w:rsidRDefault="00FA4765" w:rsidP="00FA4765">
      <w:pPr>
        <w:rPr>
          <w:rFonts w:ascii="Times New Roman" w:hAnsi="Times New Roman"/>
        </w:rPr>
      </w:pPr>
    </w:p>
    <w:p w14:paraId="653D447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A793C22" w14:textId="77777777" w:rsidR="00FA4765" w:rsidRPr="00FF3BAA" w:rsidRDefault="00FA4765" w:rsidP="00FA4765">
      <w:pPr>
        <w:rPr>
          <w:rFonts w:ascii="Times New Roman" w:hAnsi="Times New Roman"/>
        </w:rPr>
      </w:pPr>
      <w:r w:rsidRPr="00FF3BAA">
        <w:rPr>
          <w:rFonts w:ascii="Times New Roman" w:hAnsi="Times New Roman"/>
        </w:rPr>
        <w:t>SQL&gt; DROP TABLE customer;</w:t>
      </w:r>
    </w:p>
    <w:p w14:paraId="1804E48E" w14:textId="77777777" w:rsidR="00FA4765" w:rsidRPr="00FF3BAA" w:rsidRDefault="00FA4765" w:rsidP="00FA4765">
      <w:pPr>
        <w:rPr>
          <w:rFonts w:ascii="Times New Roman" w:hAnsi="Times New Roman"/>
        </w:rPr>
      </w:pPr>
    </w:p>
    <w:p w14:paraId="0EC0ED56" w14:textId="77777777" w:rsidR="00FA4765" w:rsidRPr="00FF3BAA" w:rsidRDefault="00FA4765" w:rsidP="00FA4765">
      <w:pPr>
        <w:rPr>
          <w:rFonts w:ascii="Times New Roman" w:hAnsi="Times New Roman"/>
        </w:rPr>
      </w:pPr>
      <w:r w:rsidRPr="00FF3BAA">
        <w:rPr>
          <w:rFonts w:ascii="Times New Roman" w:hAnsi="Times New Roman"/>
        </w:rPr>
        <w:t>Table CUSTOMER dropped.</w:t>
      </w:r>
    </w:p>
    <w:p w14:paraId="1A5DB63D" w14:textId="77777777" w:rsidR="00FA4765" w:rsidRPr="00FF3BAA" w:rsidRDefault="00FA4765" w:rsidP="00FA4765">
      <w:pPr>
        <w:rPr>
          <w:rFonts w:ascii="Times New Roman" w:hAnsi="Times New Roman"/>
        </w:rPr>
      </w:pPr>
    </w:p>
    <w:p w14:paraId="18250C4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5458D4" w14:textId="77777777" w:rsidR="00FA4765" w:rsidRPr="00FF3BAA" w:rsidRDefault="00FA4765" w:rsidP="00FA4765">
      <w:pPr>
        <w:rPr>
          <w:rFonts w:ascii="Times New Roman" w:hAnsi="Times New Roman"/>
        </w:rPr>
      </w:pPr>
      <w:r w:rsidRPr="00FF3BAA">
        <w:rPr>
          <w:rFonts w:ascii="Times New Roman" w:hAnsi="Times New Roman"/>
        </w:rPr>
        <w:t>SQL&gt; DROP TABLE employee;</w:t>
      </w:r>
    </w:p>
    <w:p w14:paraId="1EE0ABD6" w14:textId="77777777" w:rsidR="00FA4765" w:rsidRPr="00FF3BAA" w:rsidRDefault="00FA4765" w:rsidP="00FA4765">
      <w:pPr>
        <w:rPr>
          <w:rFonts w:ascii="Times New Roman" w:hAnsi="Times New Roman"/>
        </w:rPr>
      </w:pPr>
    </w:p>
    <w:p w14:paraId="2C2CFD05" w14:textId="77777777" w:rsidR="00FA4765" w:rsidRPr="00FF3BAA" w:rsidRDefault="00FA4765" w:rsidP="00FA4765">
      <w:pPr>
        <w:rPr>
          <w:rFonts w:ascii="Times New Roman" w:hAnsi="Times New Roman"/>
        </w:rPr>
      </w:pPr>
      <w:r w:rsidRPr="00FF3BAA">
        <w:rPr>
          <w:rFonts w:ascii="Times New Roman" w:hAnsi="Times New Roman"/>
        </w:rPr>
        <w:t>Table EMPLOYEE dropped.</w:t>
      </w:r>
    </w:p>
    <w:p w14:paraId="54F37F35" w14:textId="77777777" w:rsidR="00FA4765" w:rsidRPr="00FF3BAA" w:rsidRDefault="00FA4765" w:rsidP="00FA4765">
      <w:pPr>
        <w:rPr>
          <w:rFonts w:ascii="Times New Roman" w:hAnsi="Times New Roman"/>
        </w:rPr>
      </w:pPr>
    </w:p>
    <w:p w14:paraId="1C63FE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32D23CF" w14:textId="77777777" w:rsidR="00FA4765" w:rsidRPr="00FF3BAA" w:rsidRDefault="00FA4765" w:rsidP="00FA4765">
      <w:pPr>
        <w:rPr>
          <w:rFonts w:ascii="Times New Roman" w:hAnsi="Times New Roman"/>
        </w:rPr>
      </w:pPr>
      <w:r w:rsidRPr="00FF3BAA">
        <w:rPr>
          <w:rFonts w:ascii="Times New Roman" w:hAnsi="Times New Roman"/>
        </w:rPr>
        <w:t>SQL&gt; DROP TABLE stores;</w:t>
      </w:r>
    </w:p>
    <w:p w14:paraId="35C39F8E" w14:textId="77777777" w:rsidR="00FA4765" w:rsidRPr="00FF3BAA" w:rsidRDefault="00FA4765" w:rsidP="00FA4765">
      <w:pPr>
        <w:rPr>
          <w:rFonts w:ascii="Times New Roman" w:hAnsi="Times New Roman"/>
        </w:rPr>
      </w:pPr>
    </w:p>
    <w:p w14:paraId="2CCCDEE2" w14:textId="77777777" w:rsidR="00FA4765" w:rsidRPr="00FF3BAA" w:rsidRDefault="00FA4765" w:rsidP="00FA4765">
      <w:pPr>
        <w:rPr>
          <w:rFonts w:ascii="Times New Roman" w:hAnsi="Times New Roman"/>
        </w:rPr>
      </w:pPr>
      <w:r w:rsidRPr="00FF3BAA">
        <w:rPr>
          <w:rFonts w:ascii="Times New Roman" w:hAnsi="Times New Roman"/>
        </w:rPr>
        <w:t>Table STORES dropped.</w:t>
      </w:r>
    </w:p>
    <w:p w14:paraId="4A8F44D7" w14:textId="77777777" w:rsidR="00FA4765" w:rsidRPr="00FF3BAA" w:rsidRDefault="00FA4765" w:rsidP="00FA4765">
      <w:pPr>
        <w:rPr>
          <w:rFonts w:ascii="Times New Roman" w:hAnsi="Times New Roman"/>
        </w:rPr>
      </w:pPr>
    </w:p>
    <w:p w14:paraId="7550C38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6AAABA" w14:textId="77777777" w:rsidR="00FA4765" w:rsidRPr="00FF3BAA" w:rsidRDefault="00FA4765" w:rsidP="00FA4765">
      <w:pPr>
        <w:rPr>
          <w:rFonts w:ascii="Times New Roman" w:hAnsi="Times New Roman"/>
        </w:rPr>
      </w:pPr>
      <w:r w:rsidRPr="00FF3BAA">
        <w:rPr>
          <w:rFonts w:ascii="Times New Roman" w:hAnsi="Times New Roman"/>
        </w:rPr>
        <w:t>SQL&gt; DROP TABLE zip;</w:t>
      </w:r>
    </w:p>
    <w:p w14:paraId="35246588" w14:textId="77777777" w:rsidR="00FA4765" w:rsidRPr="00FF3BAA" w:rsidRDefault="00FA4765" w:rsidP="00FA4765">
      <w:pPr>
        <w:rPr>
          <w:rFonts w:ascii="Times New Roman" w:hAnsi="Times New Roman"/>
        </w:rPr>
      </w:pPr>
    </w:p>
    <w:p w14:paraId="5057E294" w14:textId="77777777" w:rsidR="00FA4765" w:rsidRPr="00FF3BAA" w:rsidRDefault="00FA4765" w:rsidP="00FA4765">
      <w:pPr>
        <w:rPr>
          <w:rFonts w:ascii="Times New Roman" w:hAnsi="Times New Roman"/>
        </w:rPr>
      </w:pPr>
      <w:r w:rsidRPr="00FF3BAA">
        <w:rPr>
          <w:rFonts w:ascii="Times New Roman" w:hAnsi="Times New Roman"/>
        </w:rPr>
        <w:t>Table ZIP dropped.</w:t>
      </w:r>
    </w:p>
    <w:p w14:paraId="569C2F3E" w14:textId="77777777" w:rsidR="00FA4765" w:rsidRPr="00FF3BAA" w:rsidRDefault="00FA4765" w:rsidP="00FA4765">
      <w:pPr>
        <w:rPr>
          <w:rFonts w:ascii="Times New Roman" w:hAnsi="Times New Roman"/>
        </w:rPr>
      </w:pPr>
    </w:p>
    <w:p w14:paraId="40CD317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AEEA6AD" w14:textId="77777777" w:rsidR="00FA4765" w:rsidRPr="00FF3BAA" w:rsidRDefault="00FA4765" w:rsidP="00FA4765">
      <w:pPr>
        <w:rPr>
          <w:rFonts w:ascii="Times New Roman" w:hAnsi="Times New Roman"/>
        </w:rPr>
      </w:pPr>
      <w:r w:rsidRPr="00FF3BAA">
        <w:rPr>
          <w:rFonts w:ascii="Times New Roman" w:hAnsi="Times New Roman"/>
        </w:rPr>
        <w:t>SQL&gt; DROP TABLE region;</w:t>
      </w:r>
    </w:p>
    <w:p w14:paraId="507D0088" w14:textId="77777777" w:rsidR="00FA4765" w:rsidRPr="00FF3BAA" w:rsidRDefault="00FA4765" w:rsidP="00FA4765">
      <w:pPr>
        <w:rPr>
          <w:rFonts w:ascii="Times New Roman" w:hAnsi="Times New Roman"/>
        </w:rPr>
      </w:pPr>
    </w:p>
    <w:p w14:paraId="668A3865" w14:textId="77777777" w:rsidR="00FA4765" w:rsidRPr="00FF3BAA" w:rsidRDefault="00FA4765" w:rsidP="00FA4765">
      <w:pPr>
        <w:rPr>
          <w:rFonts w:ascii="Times New Roman" w:hAnsi="Times New Roman"/>
        </w:rPr>
      </w:pPr>
      <w:r w:rsidRPr="00FF3BAA">
        <w:rPr>
          <w:rFonts w:ascii="Times New Roman" w:hAnsi="Times New Roman"/>
        </w:rPr>
        <w:t>Table REGION dropped.</w:t>
      </w:r>
    </w:p>
    <w:p w14:paraId="5FA27679" w14:textId="77777777" w:rsidR="00FA4765" w:rsidRPr="00FF3BAA" w:rsidRDefault="00FA4765" w:rsidP="00FA4765">
      <w:pPr>
        <w:rPr>
          <w:rFonts w:ascii="Times New Roman" w:hAnsi="Times New Roman"/>
        </w:rPr>
      </w:pPr>
    </w:p>
    <w:p w14:paraId="76A7DC7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C2B421"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68850E42" w14:textId="77777777" w:rsidR="00FA4765" w:rsidRPr="00FF3BAA" w:rsidRDefault="00FA4765" w:rsidP="00FA4765">
      <w:pPr>
        <w:rPr>
          <w:rFonts w:ascii="Times New Roman" w:hAnsi="Times New Roman"/>
        </w:rPr>
      </w:pPr>
    </w:p>
    <w:p w14:paraId="5380E3A0" w14:textId="77777777" w:rsidR="00FA4765" w:rsidRPr="00FF3BAA" w:rsidRDefault="00FA4765" w:rsidP="00FA4765">
      <w:pPr>
        <w:rPr>
          <w:rFonts w:ascii="Times New Roman" w:hAnsi="Times New Roman"/>
        </w:rPr>
      </w:pPr>
      <w:r w:rsidRPr="00FF3BAA">
        <w:rPr>
          <w:rFonts w:ascii="Times New Roman" w:hAnsi="Times New Roman"/>
        </w:rPr>
        <w:t>Table PRODUCT_CAT dropped.</w:t>
      </w:r>
    </w:p>
    <w:p w14:paraId="12A94F50" w14:textId="77777777" w:rsidR="00FA4765" w:rsidRPr="00FF3BAA" w:rsidRDefault="00FA4765" w:rsidP="00FA4765">
      <w:pPr>
        <w:rPr>
          <w:rFonts w:ascii="Times New Roman" w:hAnsi="Times New Roman"/>
        </w:rPr>
      </w:pPr>
    </w:p>
    <w:p w14:paraId="04546FE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55C17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2EBD630" w14:textId="77777777" w:rsidR="00FA4765" w:rsidRPr="00FF3BAA" w:rsidRDefault="00FA4765" w:rsidP="00FA4765">
      <w:pPr>
        <w:rPr>
          <w:rFonts w:ascii="Times New Roman" w:hAnsi="Times New Roman"/>
        </w:rPr>
      </w:pPr>
      <w:r w:rsidRPr="00FF3BAA">
        <w:rPr>
          <w:rFonts w:ascii="Times New Roman" w:hAnsi="Times New Roman"/>
        </w:rPr>
        <w:t xml:space="preserve">SQL&gt; /*Disconnect </w:t>
      </w:r>
      <w:proofErr w:type="spellStart"/>
      <w:r w:rsidRPr="00FF3BAA">
        <w:rPr>
          <w:rFonts w:ascii="Times New Roman" w:hAnsi="Times New Roman"/>
        </w:rPr>
        <w:t>DataDesignLeadUser</w:t>
      </w:r>
      <w:proofErr w:type="spellEnd"/>
      <w:r w:rsidRPr="00FF3BAA">
        <w:rPr>
          <w:rFonts w:ascii="Times New Roman" w:hAnsi="Times New Roman"/>
        </w:rPr>
        <w:t>, Login as system to drop users and create other objects*/</w:t>
      </w:r>
    </w:p>
    <w:p w14:paraId="7C84AEC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930E840"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344A9354" w14:textId="77777777" w:rsidR="00FA4765" w:rsidRPr="00FF3BAA" w:rsidRDefault="00FA4765" w:rsidP="00FA4765">
      <w:pPr>
        <w:rPr>
          <w:rFonts w:ascii="Times New Roman" w:hAnsi="Times New Roman"/>
        </w:rPr>
      </w:pPr>
    </w:p>
    <w:p w14:paraId="2C02BA3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7FAE620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FF3EADA" w14:textId="77777777" w:rsidR="00FA4765" w:rsidRPr="00FF3BAA" w:rsidRDefault="00FA4765" w:rsidP="00FA4765">
      <w:pPr>
        <w:pStyle w:val="Heading2"/>
        <w:rPr>
          <w:rFonts w:ascii="Times New Roman" w:hAnsi="Times New Roman"/>
          <w:b/>
          <w:color w:val="auto"/>
          <w:sz w:val="24"/>
          <w:szCs w:val="24"/>
        </w:rPr>
      </w:pPr>
      <w:bookmarkStart w:id="81" w:name="_Toc2620015"/>
      <w:bookmarkStart w:id="82" w:name="_Toc4174651"/>
      <w:bookmarkStart w:id="83" w:name="_Toc4215125"/>
      <w:r w:rsidRPr="00FF3BAA">
        <w:rPr>
          <w:rFonts w:ascii="Times New Roman" w:hAnsi="Times New Roman"/>
          <w:b/>
          <w:color w:val="auto"/>
          <w:sz w:val="24"/>
          <w:szCs w:val="24"/>
        </w:rPr>
        <w:t>Drop Tablespaces</w:t>
      </w:r>
      <w:bookmarkEnd w:id="81"/>
      <w:bookmarkEnd w:id="82"/>
      <w:bookmarkEnd w:id="83"/>
    </w:p>
    <w:p w14:paraId="2B85A981" w14:textId="77777777" w:rsidR="00FA4765" w:rsidRPr="00FF3BAA" w:rsidRDefault="00FA4765" w:rsidP="00FA4765">
      <w:pPr>
        <w:rPr>
          <w:rFonts w:ascii="Times New Roman" w:hAnsi="Times New Roman"/>
        </w:rPr>
      </w:pPr>
    </w:p>
    <w:p w14:paraId="41C47A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9A7DA6" w14:textId="77777777" w:rsidR="00FA4765" w:rsidRPr="00FF3BAA" w:rsidRDefault="00FA4765" w:rsidP="00FA4765">
      <w:pPr>
        <w:rPr>
          <w:rFonts w:ascii="Times New Roman" w:hAnsi="Times New Roman"/>
        </w:rPr>
      </w:pPr>
      <w:r w:rsidRPr="00FF3BAA">
        <w:rPr>
          <w:rFonts w:ascii="Times New Roman" w:hAnsi="Times New Roman"/>
        </w:rPr>
        <w:t>SQL&gt; /*DROP TABLESPACES*/</w:t>
      </w:r>
    </w:p>
    <w:p w14:paraId="26D30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F29CA" w14:textId="77777777" w:rsidR="00FA4765" w:rsidRPr="00FF3BAA" w:rsidRDefault="00FA4765" w:rsidP="00FA4765">
      <w:pPr>
        <w:rPr>
          <w:rFonts w:ascii="Times New Roman" w:hAnsi="Times New Roman"/>
        </w:rPr>
      </w:pPr>
      <w:r w:rsidRPr="00FF3BAA">
        <w:rPr>
          <w:rFonts w:ascii="Times New Roman" w:hAnsi="Times New Roman"/>
        </w:rPr>
        <w:t>SQL&gt; DROP TABLESPACE "USER_DATA1" INCLUDING CONTENTS;</w:t>
      </w:r>
    </w:p>
    <w:p w14:paraId="6002CD4C" w14:textId="77777777" w:rsidR="00FA4765" w:rsidRPr="00FF3BAA" w:rsidRDefault="00FA4765" w:rsidP="00FA4765">
      <w:pPr>
        <w:rPr>
          <w:rFonts w:ascii="Times New Roman" w:hAnsi="Times New Roman"/>
        </w:rPr>
      </w:pPr>
    </w:p>
    <w:p w14:paraId="668ACF2C" w14:textId="77777777" w:rsidR="00FA4765" w:rsidRPr="00FF3BAA" w:rsidRDefault="00FA4765" w:rsidP="00FA4765">
      <w:pPr>
        <w:rPr>
          <w:rFonts w:ascii="Times New Roman" w:hAnsi="Times New Roman"/>
        </w:rPr>
      </w:pPr>
      <w:r w:rsidRPr="00FF3BAA">
        <w:rPr>
          <w:rFonts w:ascii="Times New Roman" w:hAnsi="Times New Roman"/>
        </w:rPr>
        <w:t>TABLESPACE "USER_DATA1" dropped.</w:t>
      </w:r>
    </w:p>
    <w:p w14:paraId="763AC0C5" w14:textId="77777777" w:rsidR="00FA4765" w:rsidRPr="00FF3BAA" w:rsidRDefault="00FA4765" w:rsidP="00FA4765">
      <w:pPr>
        <w:rPr>
          <w:rFonts w:ascii="Times New Roman" w:hAnsi="Times New Roman"/>
        </w:rPr>
      </w:pPr>
    </w:p>
    <w:p w14:paraId="4702341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9506D6" w14:textId="77777777" w:rsidR="00FA4765" w:rsidRPr="00FF3BAA" w:rsidRDefault="00FA4765" w:rsidP="00FA4765">
      <w:pPr>
        <w:rPr>
          <w:rFonts w:ascii="Times New Roman" w:hAnsi="Times New Roman"/>
        </w:rPr>
      </w:pPr>
      <w:r w:rsidRPr="00FF3BAA">
        <w:rPr>
          <w:rFonts w:ascii="Times New Roman" w:hAnsi="Times New Roman"/>
        </w:rPr>
        <w:t>SQL&gt; DROP TABLESPACE "USER_DATA2" INCLUDING CONTENTS;</w:t>
      </w:r>
    </w:p>
    <w:p w14:paraId="0234073A" w14:textId="77777777" w:rsidR="00FA4765" w:rsidRPr="00FF3BAA" w:rsidRDefault="00FA4765" w:rsidP="00FA4765">
      <w:pPr>
        <w:rPr>
          <w:rFonts w:ascii="Times New Roman" w:hAnsi="Times New Roman"/>
        </w:rPr>
      </w:pPr>
    </w:p>
    <w:p w14:paraId="2105FA7D" w14:textId="77777777" w:rsidR="00FA4765" w:rsidRPr="00FF3BAA" w:rsidRDefault="00FA4765" w:rsidP="00FA4765">
      <w:pPr>
        <w:rPr>
          <w:rFonts w:ascii="Times New Roman" w:hAnsi="Times New Roman"/>
        </w:rPr>
      </w:pPr>
      <w:r w:rsidRPr="00FF3BAA">
        <w:rPr>
          <w:rFonts w:ascii="Times New Roman" w:hAnsi="Times New Roman"/>
        </w:rPr>
        <w:t>TABLESPACE "USER_DATA2" dropped.</w:t>
      </w:r>
    </w:p>
    <w:p w14:paraId="7D674CA6" w14:textId="77777777" w:rsidR="00FA4765" w:rsidRPr="00FF3BAA" w:rsidRDefault="00FA4765" w:rsidP="00FA4765">
      <w:pPr>
        <w:rPr>
          <w:rFonts w:ascii="Times New Roman" w:hAnsi="Times New Roman"/>
        </w:rPr>
      </w:pPr>
    </w:p>
    <w:p w14:paraId="7EF478D5"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03CC7F64" w14:textId="77777777" w:rsidR="00FA4765" w:rsidRPr="00FF3BAA" w:rsidRDefault="00FA4765" w:rsidP="00FA4765">
      <w:pPr>
        <w:rPr>
          <w:rFonts w:ascii="Times New Roman" w:hAnsi="Times New Roman"/>
        </w:rPr>
      </w:pPr>
      <w:r w:rsidRPr="00FF3BAA">
        <w:rPr>
          <w:rFonts w:ascii="Times New Roman" w:hAnsi="Times New Roman"/>
        </w:rPr>
        <w:t>SQL&gt; DROP TABLESPACE "USER_INDX1" INCLUDING CONTENTS;</w:t>
      </w:r>
    </w:p>
    <w:p w14:paraId="573FC41E" w14:textId="77777777" w:rsidR="00FA4765" w:rsidRPr="00FF3BAA" w:rsidRDefault="00FA4765" w:rsidP="00FA4765">
      <w:pPr>
        <w:rPr>
          <w:rFonts w:ascii="Times New Roman" w:hAnsi="Times New Roman"/>
        </w:rPr>
      </w:pPr>
    </w:p>
    <w:p w14:paraId="445393DB" w14:textId="77777777" w:rsidR="00FA4765" w:rsidRPr="00FF3BAA" w:rsidRDefault="00FA4765" w:rsidP="00FA4765">
      <w:pPr>
        <w:rPr>
          <w:rFonts w:ascii="Times New Roman" w:hAnsi="Times New Roman"/>
        </w:rPr>
      </w:pPr>
      <w:r w:rsidRPr="00FF3BAA">
        <w:rPr>
          <w:rFonts w:ascii="Times New Roman" w:hAnsi="Times New Roman"/>
        </w:rPr>
        <w:t>TABLESPACE "USER_INDX1" dropped.</w:t>
      </w:r>
    </w:p>
    <w:p w14:paraId="555C140C" w14:textId="77777777" w:rsidR="00FA4765" w:rsidRPr="00FF3BAA" w:rsidRDefault="00FA4765" w:rsidP="00FA4765">
      <w:pPr>
        <w:rPr>
          <w:rFonts w:ascii="Times New Roman" w:hAnsi="Times New Roman"/>
        </w:rPr>
      </w:pPr>
    </w:p>
    <w:p w14:paraId="4879E1E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DB668F" w14:textId="77777777" w:rsidR="00FA4765" w:rsidRPr="00FF3BAA" w:rsidRDefault="00FA4765" w:rsidP="00FA4765">
      <w:pPr>
        <w:rPr>
          <w:rFonts w:ascii="Times New Roman" w:hAnsi="Times New Roman"/>
        </w:rPr>
      </w:pPr>
      <w:r w:rsidRPr="00FF3BAA">
        <w:rPr>
          <w:rFonts w:ascii="Times New Roman" w:hAnsi="Times New Roman"/>
        </w:rPr>
        <w:t>SQL&gt; DROP TABLESPACE "USER_TEMP" INCLUDING CONTENTS;</w:t>
      </w:r>
    </w:p>
    <w:p w14:paraId="29FA2C0E" w14:textId="77777777" w:rsidR="00FA4765" w:rsidRPr="00FF3BAA" w:rsidRDefault="00FA4765" w:rsidP="00FA4765">
      <w:pPr>
        <w:rPr>
          <w:rFonts w:ascii="Times New Roman" w:hAnsi="Times New Roman"/>
        </w:rPr>
      </w:pPr>
    </w:p>
    <w:p w14:paraId="7D78E016" w14:textId="77777777" w:rsidR="00FA4765" w:rsidRPr="00FF3BAA" w:rsidRDefault="00FA4765" w:rsidP="00FA4765">
      <w:pPr>
        <w:rPr>
          <w:rFonts w:ascii="Times New Roman" w:hAnsi="Times New Roman"/>
        </w:rPr>
      </w:pPr>
      <w:r w:rsidRPr="00FF3BAA">
        <w:rPr>
          <w:rFonts w:ascii="Times New Roman" w:hAnsi="Times New Roman"/>
        </w:rPr>
        <w:t>TABLESPACE "USER_TEMP" dropped.</w:t>
      </w:r>
    </w:p>
    <w:p w14:paraId="2139A561" w14:textId="77777777" w:rsidR="00FA4765" w:rsidRPr="00FF3BAA" w:rsidRDefault="00FA4765" w:rsidP="00FA4765">
      <w:pPr>
        <w:rPr>
          <w:rFonts w:ascii="Times New Roman" w:hAnsi="Times New Roman"/>
        </w:rPr>
      </w:pPr>
    </w:p>
    <w:p w14:paraId="3B8A379B" w14:textId="77777777" w:rsidR="00FA4765" w:rsidRPr="00FF3BAA" w:rsidRDefault="00FA4765" w:rsidP="00FA4765">
      <w:pPr>
        <w:pStyle w:val="Heading2"/>
        <w:rPr>
          <w:rFonts w:ascii="Times New Roman" w:hAnsi="Times New Roman"/>
          <w:b/>
          <w:color w:val="auto"/>
          <w:sz w:val="24"/>
          <w:szCs w:val="24"/>
        </w:rPr>
      </w:pPr>
      <w:bookmarkStart w:id="84" w:name="_Toc2620017"/>
      <w:bookmarkStart w:id="85" w:name="_Toc4174652"/>
      <w:bookmarkStart w:id="86" w:name="_Toc4215126"/>
      <w:r w:rsidRPr="00FF3BAA">
        <w:rPr>
          <w:rFonts w:ascii="Times New Roman" w:hAnsi="Times New Roman"/>
          <w:b/>
          <w:color w:val="auto"/>
          <w:sz w:val="24"/>
          <w:szCs w:val="24"/>
        </w:rPr>
        <w:t>Create Tables and Indexes</w:t>
      </w:r>
      <w:bookmarkEnd w:id="84"/>
      <w:bookmarkEnd w:id="85"/>
      <w:bookmarkEnd w:id="86"/>
    </w:p>
    <w:p w14:paraId="40840615" w14:textId="77777777" w:rsidR="00FA4765" w:rsidRPr="00FF3BAA" w:rsidRDefault="00FA4765" w:rsidP="00FA4765">
      <w:pPr>
        <w:rPr>
          <w:rFonts w:ascii="Times New Roman" w:hAnsi="Times New Roman"/>
        </w:rPr>
      </w:pPr>
    </w:p>
    <w:p w14:paraId="23EA262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C572F0" w14:textId="77777777" w:rsidR="00FA4765" w:rsidRPr="00FF3BAA" w:rsidRDefault="00FA4765" w:rsidP="00FA4765">
      <w:pPr>
        <w:rPr>
          <w:rFonts w:ascii="Times New Roman" w:hAnsi="Times New Roman"/>
        </w:rPr>
      </w:pPr>
      <w:r w:rsidRPr="00FF3BAA">
        <w:rPr>
          <w:rFonts w:ascii="Times New Roman" w:hAnsi="Times New Roman"/>
        </w:rPr>
        <w:t>SQL&gt; /*---------------------------------------------------*/</w:t>
      </w:r>
    </w:p>
    <w:p w14:paraId="79D74ECE" w14:textId="77777777" w:rsidR="00FA4765" w:rsidRPr="00FF3BAA" w:rsidRDefault="00FA4765" w:rsidP="00FA4765">
      <w:pPr>
        <w:rPr>
          <w:rFonts w:ascii="Times New Roman" w:hAnsi="Times New Roman"/>
        </w:rPr>
      </w:pPr>
      <w:r w:rsidRPr="00FF3BAA">
        <w:rPr>
          <w:rFonts w:ascii="Times New Roman" w:hAnsi="Times New Roman"/>
        </w:rPr>
        <w:t>SQL&gt; /*     CREATE TABLES                                 */</w:t>
      </w:r>
    </w:p>
    <w:p w14:paraId="53F72B12" w14:textId="77777777" w:rsidR="00FA4765" w:rsidRPr="00FF3BAA" w:rsidRDefault="00FA4765" w:rsidP="00FA4765">
      <w:pPr>
        <w:rPr>
          <w:rFonts w:ascii="Times New Roman" w:hAnsi="Times New Roman"/>
        </w:rPr>
      </w:pPr>
      <w:r w:rsidRPr="00FF3BAA">
        <w:rPr>
          <w:rFonts w:ascii="Times New Roman" w:hAnsi="Times New Roman"/>
        </w:rPr>
        <w:t>SQL&gt; /*---------------------------------------------------*/</w:t>
      </w:r>
    </w:p>
    <w:p w14:paraId="4C3C43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FC5002" w14:textId="77777777" w:rsidR="00FA4765" w:rsidRPr="00FF3BAA" w:rsidRDefault="00FA4765" w:rsidP="00FA4765">
      <w:pPr>
        <w:rPr>
          <w:rFonts w:ascii="Times New Roman" w:hAnsi="Times New Roman"/>
        </w:rPr>
      </w:pPr>
      <w:r w:rsidRPr="00FF3BAA">
        <w:rPr>
          <w:rFonts w:ascii="Times New Roman" w:hAnsi="Times New Roman"/>
        </w:rPr>
        <w:t>SQL&gt; CREATE TABLE zip (</w:t>
      </w:r>
    </w:p>
    <w:p w14:paraId="70963D9B"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zipcode</w:t>
      </w:r>
      <w:proofErr w:type="spellEnd"/>
      <w:r w:rsidRPr="00FF3BAA">
        <w:rPr>
          <w:rFonts w:ascii="Times New Roman" w:hAnsi="Times New Roman"/>
        </w:rPr>
        <w:t xml:space="preserve">   CHAR(10) NOT NULL,</w:t>
      </w:r>
    </w:p>
    <w:p w14:paraId="4EC65E31" w14:textId="77777777" w:rsidR="00FA4765" w:rsidRPr="00FF3BAA" w:rsidRDefault="00FA4765" w:rsidP="00FA4765">
      <w:pPr>
        <w:rPr>
          <w:rFonts w:ascii="Times New Roman" w:hAnsi="Times New Roman"/>
        </w:rPr>
      </w:pPr>
      <w:r w:rsidRPr="00FF3BAA">
        <w:rPr>
          <w:rFonts w:ascii="Times New Roman" w:hAnsi="Times New Roman"/>
        </w:rPr>
        <w:t xml:space="preserve">  3      city      CHAR(25),</w:t>
      </w:r>
    </w:p>
    <w:p w14:paraId="2B185372" w14:textId="77777777" w:rsidR="00FA4765" w:rsidRPr="00FF3BAA" w:rsidRDefault="00FA4765" w:rsidP="00FA4765">
      <w:pPr>
        <w:rPr>
          <w:rFonts w:ascii="Times New Roman" w:hAnsi="Times New Roman"/>
        </w:rPr>
      </w:pPr>
      <w:r w:rsidRPr="00FF3BAA">
        <w:rPr>
          <w:rFonts w:ascii="Times New Roman" w:hAnsi="Times New Roman"/>
        </w:rPr>
        <w:t xml:space="preserve">  4      state     CHAR(2),</w:t>
      </w:r>
    </w:p>
    <w:p w14:paraId="5F46077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zip</w:t>
      </w:r>
      <w:proofErr w:type="spellEnd"/>
      <w:r w:rsidRPr="00FF3BAA">
        <w:rPr>
          <w:rFonts w:ascii="Times New Roman" w:hAnsi="Times New Roman"/>
        </w:rPr>
        <w:t xml:space="preserve"> PRIMARY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1C9A46C4"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6599867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1000 K NEXT 120 K )</w:t>
      </w:r>
    </w:p>
    <w:p w14:paraId="4DC7BAED"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025AE513" w14:textId="77777777" w:rsidR="00FA4765" w:rsidRPr="00FF3BAA" w:rsidRDefault="00FA4765" w:rsidP="00FA4765">
      <w:pPr>
        <w:rPr>
          <w:rFonts w:ascii="Times New Roman" w:hAnsi="Times New Roman"/>
        </w:rPr>
      </w:pPr>
      <w:r w:rsidRPr="00FF3BAA">
        <w:rPr>
          <w:rFonts w:ascii="Times New Roman" w:hAnsi="Times New Roman"/>
        </w:rPr>
        <w:t xml:space="preserve">  9      PARTITION BY RANGE (</w:t>
      </w:r>
    </w:p>
    <w:p w14:paraId="7412CE9C" w14:textId="77777777" w:rsidR="00FA4765" w:rsidRPr="00FF3BAA" w:rsidRDefault="00FA4765" w:rsidP="00FA4765">
      <w:pPr>
        <w:rPr>
          <w:rFonts w:ascii="Times New Roman" w:hAnsi="Times New Roman"/>
        </w:rPr>
      </w:pPr>
      <w:r w:rsidRPr="00FF3BAA">
        <w:rPr>
          <w:rFonts w:ascii="Times New Roman" w:hAnsi="Times New Roman"/>
        </w:rPr>
        <w:t xml:space="preserve"> 10          state</w:t>
      </w:r>
    </w:p>
    <w:p w14:paraId="108D262C" w14:textId="77777777" w:rsidR="00FA4765" w:rsidRPr="00FF3BAA" w:rsidRDefault="00FA4765" w:rsidP="00FA4765">
      <w:pPr>
        <w:rPr>
          <w:rFonts w:ascii="Times New Roman" w:hAnsi="Times New Roman"/>
        </w:rPr>
      </w:pPr>
      <w:r w:rsidRPr="00FF3BAA">
        <w:rPr>
          <w:rFonts w:ascii="Times New Roman" w:hAnsi="Times New Roman"/>
        </w:rPr>
        <w:t xml:space="preserve"> 11      )</w:t>
      </w:r>
    </w:p>
    <w:p w14:paraId="11FE14F8" w14:textId="77777777" w:rsidR="00FA4765" w:rsidRPr="00FF3BAA" w:rsidRDefault="00FA4765" w:rsidP="00FA4765">
      <w:pPr>
        <w:rPr>
          <w:rFonts w:ascii="Times New Roman" w:hAnsi="Times New Roman"/>
        </w:rPr>
      </w:pPr>
      <w:r w:rsidRPr="00FF3BAA">
        <w:rPr>
          <w:rFonts w:ascii="Times New Roman" w:hAnsi="Times New Roman"/>
        </w:rPr>
        <w:t xml:space="preserve"> 12      ( PARTITION zip_part1</w:t>
      </w:r>
    </w:p>
    <w:p w14:paraId="5B771D4C" w14:textId="77777777" w:rsidR="00FA4765" w:rsidRPr="00FF3BAA" w:rsidRDefault="00FA4765" w:rsidP="00FA4765">
      <w:pPr>
        <w:rPr>
          <w:rFonts w:ascii="Times New Roman" w:hAnsi="Times New Roman"/>
        </w:rPr>
      </w:pPr>
      <w:r w:rsidRPr="00FF3BAA">
        <w:rPr>
          <w:rFonts w:ascii="Times New Roman" w:hAnsi="Times New Roman"/>
        </w:rPr>
        <w:t xml:space="preserve"> 13          VALUES LESS THAN ( 'N' )</w:t>
      </w:r>
    </w:p>
    <w:p w14:paraId="03ABD716"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1</w:t>
      </w:r>
    </w:p>
    <w:p w14:paraId="72671EBC"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092 k NEXT 200 k MAXEXTENTS UNLIMITED PCTINCREASE 0 ),</w:t>
      </w:r>
    </w:p>
    <w:p w14:paraId="791317E4" w14:textId="77777777" w:rsidR="00FA4765" w:rsidRPr="00FF3BAA" w:rsidRDefault="00FA4765" w:rsidP="00FA4765">
      <w:pPr>
        <w:rPr>
          <w:rFonts w:ascii="Times New Roman" w:hAnsi="Times New Roman"/>
        </w:rPr>
      </w:pPr>
      <w:r w:rsidRPr="00FF3BAA">
        <w:rPr>
          <w:rFonts w:ascii="Times New Roman" w:hAnsi="Times New Roman"/>
        </w:rPr>
        <w:t xml:space="preserve"> 16      PARTITION zip_part2</w:t>
      </w:r>
    </w:p>
    <w:p w14:paraId="6C8880EF" w14:textId="77777777" w:rsidR="00FA4765" w:rsidRPr="00FF3BAA" w:rsidRDefault="00FA4765" w:rsidP="00FA4765">
      <w:pPr>
        <w:rPr>
          <w:rFonts w:ascii="Times New Roman" w:hAnsi="Times New Roman"/>
        </w:rPr>
      </w:pPr>
      <w:r w:rsidRPr="00FF3BAA">
        <w:rPr>
          <w:rFonts w:ascii="Times New Roman" w:hAnsi="Times New Roman"/>
        </w:rPr>
        <w:t xml:space="preserve"> 17          VALUES LESS THAN ( MAXVALUE )</w:t>
      </w:r>
    </w:p>
    <w:p w14:paraId="4BC73B72" w14:textId="77777777" w:rsidR="00FA4765" w:rsidRPr="00FF3BAA" w:rsidRDefault="00FA4765" w:rsidP="00FA4765">
      <w:pPr>
        <w:rPr>
          <w:rFonts w:ascii="Times New Roman" w:hAnsi="Times New Roman"/>
        </w:rPr>
      </w:pPr>
      <w:r w:rsidRPr="00FF3BAA">
        <w:rPr>
          <w:rFonts w:ascii="Times New Roman" w:hAnsi="Times New Roman"/>
        </w:rPr>
        <w:t xml:space="preserve"> 18      PCTFREE 5 PCTUSED 90 TABLESPACE user_data2</w:t>
      </w:r>
    </w:p>
    <w:p w14:paraId="35407089" w14:textId="77777777" w:rsidR="00FA4765" w:rsidRPr="00FF3BAA" w:rsidRDefault="00FA4765" w:rsidP="00FA4765">
      <w:pPr>
        <w:rPr>
          <w:rFonts w:ascii="Times New Roman" w:hAnsi="Times New Roman"/>
        </w:rPr>
      </w:pPr>
      <w:r w:rsidRPr="00FF3BAA">
        <w:rPr>
          <w:rFonts w:ascii="Times New Roman" w:hAnsi="Times New Roman"/>
        </w:rPr>
        <w:t xml:space="preserve"> 19          STORAGE ( INITIAL 1092 k NEXT 200 k MAXEXTENTS UNLIMITED PCTINCREASE 0 )</w:t>
      </w:r>
    </w:p>
    <w:p w14:paraId="042A15BC" w14:textId="77777777" w:rsidR="00FA4765" w:rsidRPr="00FF3BAA" w:rsidRDefault="00FA4765" w:rsidP="00FA4765">
      <w:pPr>
        <w:rPr>
          <w:rFonts w:ascii="Times New Roman" w:hAnsi="Times New Roman"/>
        </w:rPr>
      </w:pPr>
      <w:r w:rsidRPr="00FF3BAA">
        <w:rPr>
          <w:rFonts w:ascii="Times New Roman" w:hAnsi="Times New Roman"/>
        </w:rPr>
        <w:t xml:space="preserve"> 20      );</w:t>
      </w:r>
    </w:p>
    <w:p w14:paraId="5D90783B" w14:textId="77777777" w:rsidR="00FA4765" w:rsidRPr="00FF3BAA" w:rsidRDefault="00FA4765" w:rsidP="00FA4765">
      <w:pPr>
        <w:rPr>
          <w:rFonts w:ascii="Times New Roman" w:hAnsi="Times New Roman"/>
        </w:rPr>
      </w:pPr>
      <w:r w:rsidRPr="00FF3BAA">
        <w:rPr>
          <w:rFonts w:ascii="Times New Roman" w:hAnsi="Times New Roman"/>
        </w:rPr>
        <w:t>Table ZIP created.</w:t>
      </w:r>
    </w:p>
    <w:p w14:paraId="0A614C59" w14:textId="77777777" w:rsidR="00FA4765" w:rsidRPr="00FF3BAA" w:rsidRDefault="00FA4765" w:rsidP="00FA4765">
      <w:pPr>
        <w:rPr>
          <w:rFonts w:ascii="Times New Roman" w:hAnsi="Times New Roman"/>
        </w:rPr>
      </w:pPr>
    </w:p>
    <w:p w14:paraId="51BAAE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1D0B85B" w14:textId="77777777" w:rsidR="00FA4765" w:rsidRPr="00FF3BAA" w:rsidRDefault="00FA4765" w:rsidP="00FA4765">
      <w:pPr>
        <w:rPr>
          <w:rFonts w:ascii="Times New Roman" w:hAnsi="Times New Roman"/>
        </w:rPr>
      </w:pPr>
      <w:r w:rsidRPr="00FF3BAA">
        <w:rPr>
          <w:rFonts w:ascii="Times New Roman" w:hAnsi="Times New Roman"/>
        </w:rPr>
        <w:t>SQL&gt; CREATE TABLE customer (</w:t>
      </w:r>
    </w:p>
    <w:p w14:paraId="3F3D324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29BEC8F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173100FB"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4DFF4E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5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567B786E"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59C7E568"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64B8B1A1"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customer_id</w:t>
      </w:r>
      <w:proofErr w:type="spellEnd"/>
      <w:r w:rsidRPr="00FF3BAA">
        <w:rPr>
          <w:rFonts w:ascii="Times New Roman" w:hAnsi="Times New Roman"/>
        </w:rPr>
        <w:t xml:space="preserve"> PRIMARY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1C834814"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370F1E4"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4EFCB4BC"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FAE6258" w14:textId="77777777" w:rsidR="00FA4765" w:rsidRPr="00FF3BAA" w:rsidRDefault="00FA4765" w:rsidP="00FA4765">
      <w:pPr>
        <w:rPr>
          <w:rFonts w:ascii="Times New Roman" w:hAnsi="Times New Roman"/>
        </w:rPr>
      </w:pPr>
      <w:r w:rsidRPr="00FF3BAA">
        <w:rPr>
          <w:rFonts w:ascii="Times New Roman" w:hAnsi="Times New Roman"/>
        </w:rPr>
        <w:t xml:space="preserve"> 12          REFERENCES zip</w:t>
      </w:r>
    </w:p>
    <w:p w14:paraId="6FFF9FD5"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CA3B4BA"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1</w:t>
      </w:r>
    </w:p>
    <w:p w14:paraId="6F591145"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20 k NEXT 10 k MAXEXTENTS UNLIMITED PCTINCREASE 0 );</w:t>
      </w:r>
    </w:p>
    <w:p w14:paraId="46F86BC4" w14:textId="77777777" w:rsidR="00FA4765" w:rsidRPr="00FF3BAA" w:rsidRDefault="00FA4765" w:rsidP="00FA4765">
      <w:pPr>
        <w:rPr>
          <w:rFonts w:ascii="Times New Roman" w:hAnsi="Times New Roman"/>
        </w:rPr>
      </w:pPr>
    </w:p>
    <w:p w14:paraId="434B2707" w14:textId="77777777" w:rsidR="00FA4765" w:rsidRPr="00FF3BAA" w:rsidRDefault="00FA4765" w:rsidP="00FA4765">
      <w:pPr>
        <w:rPr>
          <w:rFonts w:ascii="Times New Roman" w:hAnsi="Times New Roman"/>
        </w:rPr>
      </w:pPr>
      <w:r w:rsidRPr="00FF3BAA">
        <w:rPr>
          <w:rFonts w:ascii="Times New Roman" w:hAnsi="Times New Roman"/>
        </w:rPr>
        <w:t>Table CUSTOMER created.</w:t>
      </w:r>
    </w:p>
    <w:p w14:paraId="352515CE" w14:textId="77777777" w:rsidR="00FA4765" w:rsidRPr="00FF3BAA" w:rsidRDefault="00FA4765" w:rsidP="00FA4765">
      <w:pPr>
        <w:rPr>
          <w:rFonts w:ascii="Times New Roman" w:hAnsi="Times New Roman"/>
        </w:rPr>
      </w:pPr>
    </w:p>
    <w:p w14:paraId="6AC246A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1CF45E" w14:textId="77777777" w:rsidR="00FA4765" w:rsidRPr="00FF3BAA" w:rsidRDefault="00FA4765" w:rsidP="00FA4765">
      <w:pPr>
        <w:rPr>
          <w:rFonts w:ascii="Times New Roman" w:hAnsi="Times New Roman"/>
        </w:rPr>
      </w:pPr>
      <w:r w:rsidRPr="00FF3BAA">
        <w:rPr>
          <w:rFonts w:ascii="Times New Roman" w:hAnsi="Times New Roman"/>
        </w:rPr>
        <w:t>SQL&gt; CREATE TABLE product (</w:t>
      </w:r>
    </w:p>
    <w:p w14:paraId="03D79E7B" w14:textId="77777777" w:rsidR="00FA4765" w:rsidRPr="00FF3BAA" w:rsidRDefault="00FA4765" w:rsidP="00FA4765">
      <w:pPr>
        <w:rPr>
          <w:rFonts w:ascii="Times New Roman" w:hAnsi="Times New Roman"/>
        </w:rPr>
      </w:pPr>
      <w:r w:rsidRPr="00FF3BAA">
        <w:rPr>
          <w:rFonts w:ascii="Times New Roman" w:hAnsi="Times New Roman"/>
        </w:rPr>
        <w:t xml:space="preserve">  2      productid         NUMBER(10) NOT NULL,</w:t>
      </w:r>
    </w:p>
    <w:p w14:paraId="01E7907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_unit_price</w:t>
      </w:r>
      <w:proofErr w:type="spellEnd"/>
      <w:r w:rsidRPr="00FF3BAA">
        <w:rPr>
          <w:rFonts w:ascii="Times New Roman" w:hAnsi="Times New Roman"/>
        </w:rPr>
        <w:t xml:space="preserve">   NUMBER(10),</w:t>
      </w:r>
    </w:p>
    <w:p w14:paraId="2B9E7036"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2(150),</w:t>
      </w:r>
    </w:p>
    <w:p w14:paraId="7843A3E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uctid</w:t>
      </w:r>
      <w:proofErr w:type="spellEnd"/>
      <w:r w:rsidRPr="00FF3BAA">
        <w:rPr>
          <w:rFonts w:ascii="Times New Roman" w:hAnsi="Times New Roman"/>
        </w:rPr>
        <w:t xml:space="preserve"> PRIMARY KEY ( productid )</w:t>
      </w:r>
    </w:p>
    <w:p w14:paraId="55F4C9E9"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2AF2D194"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405EDDC0"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126DF76E"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2</w:t>
      </w:r>
    </w:p>
    <w:p w14:paraId="1FB9E0EC"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68 k NEXT 20 k MAXEXTENTS UNLIMITED PCTINCREASE 0 );</w:t>
      </w:r>
    </w:p>
    <w:p w14:paraId="38F68CC9" w14:textId="77777777" w:rsidR="00FA4765" w:rsidRPr="00FF3BAA" w:rsidRDefault="00FA4765" w:rsidP="00FA4765">
      <w:pPr>
        <w:rPr>
          <w:rFonts w:ascii="Times New Roman" w:hAnsi="Times New Roman"/>
        </w:rPr>
      </w:pPr>
    </w:p>
    <w:p w14:paraId="6583C6B2" w14:textId="77777777" w:rsidR="00FA4765" w:rsidRPr="00FF3BAA" w:rsidRDefault="00FA4765" w:rsidP="00FA4765">
      <w:pPr>
        <w:rPr>
          <w:rFonts w:ascii="Times New Roman" w:hAnsi="Times New Roman"/>
        </w:rPr>
      </w:pPr>
      <w:r w:rsidRPr="00FF3BAA">
        <w:rPr>
          <w:rFonts w:ascii="Times New Roman" w:hAnsi="Times New Roman"/>
        </w:rPr>
        <w:t>Table PRODUCT created.</w:t>
      </w:r>
    </w:p>
    <w:p w14:paraId="0B6A860A" w14:textId="77777777" w:rsidR="00FA4765" w:rsidRPr="00FF3BAA" w:rsidRDefault="00FA4765" w:rsidP="00FA4765">
      <w:pPr>
        <w:rPr>
          <w:rFonts w:ascii="Times New Roman" w:hAnsi="Times New Roman"/>
        </w:rPr>
      </w:pPr>
    </w:p>
    <w:p w14:paraId="10A4EC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090D94" w14:textId="77777777" w:rsidR="00FA4765" w:rsidRPr="00FF3BAA" w:rsidRDefault="00FA4765" w:rsidP="00FA4765">
      <w:pPr>
        <w:rPr>
          <w:rFonts w:ascii="Times New Roman" w:hAnsi="Times New Roman"/>
        </w:rPr>
      </w:pPr>
      <w:r w:rsidRPr="00FF3BAA">
        <w:rPr>
          <w:rFonts w:ascii="Times New Roman" w:hAnsi="Times New Roman"/>
        </w:rPr>
        <w:t>SQL&gt; CREATE TABLE region (</w:t>
      </w:r>
    </w:p>
    <w:p w14:paraId="505A9991"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regionid</w:t>
      </w:r>
      <w:proofErr w:type="spellEnd"/>
      <w:r w:rsidRPr="00FF3BAA">
        <w:rPr>
          <w:rFonts w:ascii="Times New Roman" w:hAnsi="Times New Roman"/>
        </w:rPr>
        <w:t xml:space="preserve">      NUMBER(10) NOT NULL,</w:t>
      </w:r>
    </w:p>
    <w:p w14:paraId="3EC22F5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name</w:t>
      </w:r>
      <w:proofErr w:type="spellEnd"/>
      <w:r w:rsidRPr="00FF3BAA">
        <w:rPr>
          <w:rFonts w:ascii="Times New Roman" w:hAnsi="Times New Roman"/>
        </w:rPr>
        <w:t xml:space="preserve">    VARCHAR(25),</w:t>
      </w:r>
    </w:p>
    <w:p w14:paraId="3A9FB48A"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1BDDDCFD"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region</w:t>
      </w:r>
      <w:proofErr w:type="spellEnd"/>
      <w:r w:rsidRPr="00FF3BAA">
        <w:rPr>
          <w:rFonts w:ascii="Times New Roman" w:hAnsi="Times New Roman"/>
        </w:rPr>
        <w:t xml:space="preserve"> PRIMARY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29739AFF"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530DEE3F"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5879B6E9"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506AE22F"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2F74013D"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106044AC" w14:textId="77777777" w:rsidR="00FA4765" w:rsidRPr="00FF3BAA" w:rsidRDefault="00FA4765" w:rsidP="00FA4765">
      <w:pPr>
        <w:rPr>
          <w:rFonts w:ascii="Times New Roman" w:hAnsi="Times New Roman"/>
        </w:rPr>
      </w:pPr>
    </w:p>
    <w:p w14:paraId="58374736" w14:textId="77777777" w:rsidR="00FA4765" w:rsidRPr="00FF3BAA" w:rsidRDefault="00FA4765" w:rsidP="00FA4765">
      <w:pPr>
        <w:rPr>
          <w:rFonts w:ascii="Times New Roman" w:hAnsi="Times New Roman"/>
        </w:rPr>
      </w:pPr>
      <w:r w:rsidRPr="00FF3BAA">
        <w:rPr>
          <w:rFonts w:ascii="Times New Roman" w:hAnsi="Times New Roman"/>
        </w:rPr>
        <w:t>Table REGION created.</w:t>
      </w:r>
    </w:p>
    <w:p w14:paraId="5BB3BC74" w14:textId="77777777" w:rsidR="00FA4765" w:rsidRPr="00FF3BAA" w:rsidRDefault="00FA4765" w:rsidP="00FA4765">
      <w:pPr>
        <w:rPr>
          <w:rFonts w:ascii="Times New Roman" w:hAnsi="Times New Roman"/>
        </w:rPr>
      </w:pPr>
    </w:p>
    <w:p w14:paraId="1951A62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60E5BC"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ABLE stores (</w:t>
      </w:r>
    </w:p>
    <w:p w14:paraId="5C5A51E2"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toreid</w:t>
      </w:r>
      <w:proofErr w:type="spellEnd"/>
      <w:r w:rsidRPr="00FF3BAA">
        <w:rPr>
          <w:rFonts w:ascii="Times New Roman" w:hAnsi="Times New Roman"/>
        </w:rPr>
        <w:t xml:space="preserve">     NUMBER(10) NOT NULL,</w:t>
      </w:r>
    </w:p>
    <w:p w14:paraId="10043D38"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r w:rsidRPr="00FF3BAA">
        <w:rPr>
          <w:rFonts w:ascii="Times New Roman" w:hAnsi="Times New Roman"/>
        </w:rPr>
        <w:t xml:space="preserve">    NUMBER(10),</w:t>
      </w:r>
    </w:p>
    <w:p w14:paraId="0DAD59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torename</w:t>
      </w:r>
      <w:proofErr w:type="spellEnd"/>
      <w:r w:rsidRPr="00FF3BAA">
        <w:rPr>
          <w:rFonts w:ascii="Times New Roman" w:hAnsi="Times New Roman"/>
        </w:rPr>
        <w:t xml:space="preserve">   VARCHAR2(15),</w:t>
      </w:r>
    </w:p>
    <w:p w14:paraId="4E487FAC" w14:textId="77777777" w:rsidR="00FA4765" w:rsidRPr="00FF3BAA" w:rsidRDefault="00FA4765" w:rsidP="00FA4765">
      <w:pPr>
        <w:rPr>
          <w:rFonts w:ascii="Times New Roman" w:hAnsi="Times New Roman"/>
        </w:rPr>
      </w:pPr>
      <w:r w:rsidRPr="00FF3BAA">
        <w:rPr>
          <w:rFonts w:ascii="Times New Roman" w:hAnsi="Times New Roman"/>
        </w:rPr>
        <w:t xml:space="preserve">  5      address     VARCHAR2(35),</w:t>
      </w:r>
    </w:p>
    <w:p w14:paraId="4E56BE01"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70C40201"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2A8DD1CE"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stores</w:t>
      </w:r>
      <w:proofErr w:type="spellEnd"/>
      <w:r w:rsidRPr="00FF3BAA">
        <w:rPr>
          <w:rFonts w:ascii="Times New Roman" w:hAnsi="Times New Roman"/>
        </w:rPr>
        <w:t xml:space="preserve"> PRIMARY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1DB6A5FA"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030A2F02"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38BA0245"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store_region</w:t>
      </w:r>
      <w:proofErr w:type="spellEnd"/>
      <w:r w:rsidRPr="00FF3BAA">
        <w:rPr>
          <w:rFonts w:ascii="Times New Roman" w:hAnsi="Times New Roman"/>
        </w:rPr>
        <w:t xml:space="preserve"> FOREIGN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52F5E0CB" w14:textId="77777777" w:rsidR="00FA4765" w:rsidRPr="00FF3BAA" w:rsidRDefault="00FA4765" w:rsidP="00FA4765">
      <w:pPr>
        <w:rPr>
          <w:rFonts w:ascii="Times New Roman" w:hAnsi="Times New Roman"/>
        </w:rPr>
      </w:pPr>
      <w:r w:rsidRPr="00FF3BAA">
        <w:rPr>
          <w:rFonts w:ascii="Times New Roman" w:hAnsi="Times New Roman"/>
        </w:rPr>
        <w:t xml:space="preserve"> 12          REFERENCES region,</w:t>
      </w:r>
    </w:p>
    <w:p w14:paraId="3DBDA06A" w14:textId="77777777" w:rsidR="00FA4765" w:rsidRPr="00FF3BAA" w:rsidRDefault="00FA4765" w:rsidP="00FA4765">
      <w:pPr>
        <w:rPr>
          <w:rFonts w:ascii="Times New Roman" w:hAnsi="Times New Roman"/>
        </w:rPr>
      </w:pPr>
      <w:r w:rsidRPr="00FF3BAA">
        <w:rPr>
          <w:rFonts w:ascii="Times New Roman" w:hAnsi="Times New Roman"/>
        </w:rPr>
        <w:t xml:space="preserve"> 13      CONSTRAINT </w:t>
      </w:r>
      <w:proofErr w:type="spellStart"/>
      <w:r w:rsidRPr="00FF3BAA">
        <w:rPr>
          <w:rFonts w:ascii="Times New Roman" w:hAnsi="Times New Roman"/>
        </w:rPr>
        <w:t>fk_store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2EBFE617" w14:textId="77777777" w:rsidR="00FA4765" w:rsidRPr="00FF3BAA" w:rsidRDefault="00FA4765" w:rsidP="00FA4765">
      <w:pPr>
        <w:rPr>
          <w:rFonts w:ascii="Times New Roman" w:hAnsi="Times New Roman"/>
        </w:rPr>
      </w:pPr>
      <w:r w:rsidRPr="00FF3BAA">
        <w:rPr>
          <w:rFonts w:ascii="Times New Roman" w:hAnsi="Times New Roman"/>
        </w:rPr>
        <w:t xml:space="preserve"> 14          REFERENCES zip</w:t>
      </w:r>
    </w:p>
    <w:p w14:paraId="12EAC332" w14:textId="77777777" w:rsidR="00FA4765" w:rsidRPr="00FF3BAA" w:rsidRDefault="00FA4765" w:rsidP="00FA4765">
      <w:pPr>
        <w:rPr>
          <w:rFonts w:ascii="Times New Roman" w:hAnsi="Times New Roman"/>
        </w:rPr>
      </w:pPr>
      <w:r w:rsidRPr="00FF3BAA">
        <w:rPr>
          <w:rFonts w:ascii="Times New Roman" w:hAnsi="Times New Roman"/>
        </w:rPr>
        <w:t xml:space="preserve"> 15  )</w:t>
      </w:r>
    </w:p>
    <w:p w14:paraId="534F098A" w14:textId="77777777" w:rsidR="00FA4765" w:rsidRPr="00FF3BAA" w:rsidRDefault="00FA4765" w:rsidP="00FA4765">
      <w:pPr>
        <w:rPr>
          <w:rFonts w:ascii="Times New Roman" w:hAnsi="Times New Roman"/>
        </w:rPr>
      </w:pPr>
      <w:r w:rsidRPr="00FF3BAA">
        <w:rPr>
          <w:rFonts w:ascii="Times New Roman" w:hAnsi="Times New Roman"/>
        </w:rPr>
        <w:t xml:space="preserve"> 16  PCTFREE 5 PCTUSED 90 TABLESPACE user_data1</w:t>
      </w:r>
    </w:p>
    <w:p w14:paraId="1A2DCBB3" w14:textId="77777777" w:rsidR="00FA4765" w:rsidRPr="00FF3BAA" w:rsidRDefault="00FA4765" w:rsidP="00FA4765">
      <w:pPr>
        <w:rPr>
          <w:rFonts w:ascii="Times New Roman" w:hAnsi="Times New Roman"/>
        </w:rPr>
      </w:pPr>
      <w:r w:rsidRPr="00FF3BAA">
        <w:rPr>
          <w:rFonts w:ascii="Times New Roman" w:hAnsi="Times New Roman"/>
        </w:rPr>
        <w:t xml:space="preserve"> 17      STORAGE ( INITIAL 96 k NEXT 10 k MAXEXTENTS UNLIMITED PCTINCREASE 0 );</w:t>
      </w:r>
    </w:p>
    <w:p w14:paraId="69EC6053" w14:textId="77777777" w:rsidR="00FA4765" w:rsidRPr="00FF3BAA" w:rsidRDefault="00FA4765" w:rsidP="00FA4765">
      <w:pPr>
        <w:rPr>
          <w:rFonts w:ascii="Times New Roman" w:hAnsi="Times New Roman"/>
        </w:rPr>
      </w:pPr>
    </w:p>
    <w:p w14:paraId="2C38493D" w14:textId="77777777" w:rsidR="00FA4765" w:rsidRPr="00FF3BAA" w:rsidRDefault="00FA4765" w:rsidP="00FA4765">
      <w:pPr>
        <w:rPr>
          <w:rFonts w:ascii="Times New Roman" w:hAnsi="Times New Roman"/>
        </w:rPr>
      </w:pPr>
      <w:r w:rsidRPr="00FF3BAA">
        <w:rPr>
          <w:rFonts w:ascii="Times New Roman" w:hAnsi="Times New Roman"/>
        </w:rPr>
        <w:t>Table STORES created.</w:t>
      </w:r>
    </w:p>
    <w:p w14:paraId="065E7105" w14:textId="77777777" w:rsidR="00FA4765" w:rsidRPr="00FF3BAA" w:rsidRDefault="00FA4765" w:rsidP="00FA4765">
      <w:pPr>
        <w:rPr>
          <w:rFonts w:ascii="Times New Roman" w:hAnsi="Times New Roman"/>
        </w:rPr>
      </w:pPr>
    </w:p>
    <w:p w14:paraId="702287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7BD221D" w14:textId="77777777" w:rsidR="00FA4765" w:rsidRPr="00FF3BAA" w:rsidRDefault="00FA4765" w:rsidP="00FA4765">
      <w:pPr>
        <w:rPr>
          <w:rFonts w:ascii="Times New Roman" w:hAnsi="Times New Roman"/>
        </w:rPr>
      </w:pPr>
      <w:r w:rsidRPr="00FF3BAA">
        <w:rPr>
          <w:rFonts w:ascii="Times New Roman" w:hAnsi="Times New Roman"/>
        </w:rPr>
        <w:t>SQL&gt; CREATE TABLE employee (</w:t>
      </w:r>
    </w:p>
    <w:p w14:paraId="2DD29A03"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036B3917"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r w:rsidRPr="00FF3BAA">
        <w:rPr>
          <w:rFonts w:ascii="Times New Roman" w:hAnsi="Times New Roman"/>
        </w:rPr>
        <w:t xml:space="preserve">         NUMBER(10),</w:t>
      </w:r>
    </w:p>
    <w:p w14:paraId="4379CC3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329C6845"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3558F66F"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30F2D239"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6E779CA3" w14:textId="77777777" w:rsidR="00FA4765" w:rsidRPr="00FF3BAA" w:rsidRDefault="00FA4765" w:rsidP="00FA4765">
      <w:pPr>
        <w:rPr>
          <w:rFonts w:ascii="Times New Roman" w:hAnsi="Times New Roman"/>
        </w:rPr>
      </w:pPr>
      <w:r w:rsidRPr="00FF3BAA">
        <w:rPr>
          <w:rFonts w:ascii="Times New Roman" w:hAnsi="Times New Roman"/>
        </w:rPr>
        <w:t xml:space="preserve">  8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7DC10170"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pk_sales_emp_ssn</w:t>
      </w:r>
      <w:proofErr w:type="spellEnd"/>
      <w:r w:rsidRPr="00FF3BAA">
        <w:rPr>
          <w:rFonts w:ascii="Times New Roman" w:hAnsi="Times New Roman"/>
        </w:rPr>
        <w:t xml:space="preserve"> PRIMARY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70611900" w14:textId="77777777" w:rsidR="00FA4765" w:rsidRPr="00FF3BAA" w:rsidRDefault="00FA4765" w:rsidP="00FA4765">
      <w:pPr>
        <w:rPr>
          <w:rFonts w:ascii="Times New Roman" w:hAnsi="Times New Roman"/>
        </w:rPr>
      </w:pPr>
      <w:r w:rsidRPr="00FF3BAA">
        <w:rPr>
          <w:rFonts w:ascii="Times New Roman" w:hAnsi="Times New Roman"/>
        </w:rPr>
        <w:t xml:space="preserve"> 10          USING INDEX TABLESPACE user_indx1</w:t>
      </w:r>
    </w:p>
    <w:p w14:paraId="580903D1" w14:textId="77777777" w:rsidR="00FA4765" w:rsidRPr="00FF3BAA" w:rsidRDefault="00FA4765" w:rsidP="00FA4765">
      <w:pPr>
        <w:rPr>
          <w:rFonts w:ascii="Times New Roman" w:hAnsi="Times New Roman"/>
        </w:rPr>
      </w:pPr>
      <w:r w:rsidRPr="00FF3BAA">
        <w:rPr>
          <w:rFonts w:ascii="Times New Roman" w:hAnsi="Times New Roman"/>
        </w:rPr>
        <w:t xml:space="preserve"> 11              STORAGE ( INITIAL 50 K NEXT 10 K ),</w:t>
      </w:r>
    </w:p>
    <w:p w14:paraId="6CE45BA3" w14:textId="77777777" w:rsidR="00FA4765" w:rsidRPr="00FF3BAA" w:rsidRDefault="00FA4765" w:rsidP="00FA4765">
      <w:pPr>
        <w:rPr>
          <w:rFonts w:ascii="Times New Roman" w:hAnsi="Times New Roman"/>
        </w:rPr>
      </w:pPr>
      <w:r w:rsidRPr="00FF3BAA">
        <w:rPr>
          <w:rFonts w:ascii="Times New Roman" w:hAnsi="Times New Roman"/>
        </w:rPr>
        <w:t xml:space="preserve"> 12      CONSTRAINT </w:t>
      </w:r>
      <w:proofErr w:type="spellStart"/>
      <w:r w:rsidRPr="00FF3BAA">
        <w:rPr>
          <w:rFonts w:ascii="Times New Roman" w:hAnsi="Times New Roman"/>
        </w:rPr>
        <w:t>fk_emp_storeid</w:t>
      </w:r>
      <w:proofErr w:type="spellEnd"/>
      <w:r w:rsidRPr="00FF3BAA">
        <w:rPr>
          <w:rFonts w:ascii="Times New Roman" w:hAnsi="Times New Roman"/>
        </w:rPr>
        <w:t xml:space="preserve"> FOREIGN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0F9C7FF1" w14:textId="77777777" w:rsidR="00FA4765" w:rsidRPr="00FF3BAA" w:rsidRDefault="00FA4765" w:rsidP="00FA4765">
      <w:pPr>
        <w:rPr>
          <w:rFonts w:ascii="Times New Roman" w:hAnsi="Times New Roman"/>
        </w:rPr>
      </w:pPr>
      <w:r w:rsidRPr="00FF3BAA">
        <w:rPr>
          <w:rFonts w:ascii="Times New Roman" w:hAnsi="Times New Roman"/>
        </w:rPr>
        <w:t xml:space="preserve"> 13          REFERENCES stores,</w:t>
      </w:r>
    </w:p>
    <w:p w14:paraId="01E5009E" w14:textId="77777777" w:rsidR="00FA4765" w:rsidRPr="00FF3BAA" w:rsidRDefault="00FA4765" w:rsidP="00FA4765">
      <w:pPr>
        <w:rPr>
          <w:rFonts w:ascii="Times New Roman" w:hAnsi="Times New Roman"/>
        </w:rPr>
      </w:pPr>
      <w:r w:rsidRPr="00FF3BAA">
        <w:rPr>
          <w:rFonts w:ascii="Times New Roman" w:hAnsi="Times New Roman"/>
        </w:rPr>
        <w:t xml:space="preserve"> 14      CONSTRAINT </w:t>
      </w:r>
      <w:proofErr w:type="spellStart"/>
      <w:r w:rsidRPr="00FF3BAA">
        <w:rPr>
          <w:rFonts w:ascii="Times New Roman" w:hAnsi="Times New Roman"/>
        </w:rPr>
        <w:t>fk_emp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9556C7D" w14:textId="77777777" w:rsidR="00FA4765" w:rsidRPr="00FF3BAA" w:rsidRDefault="00FA4765" w:rsidP="00FA4765">
      <w:pPr>
        <w:rPr>
          <w:rFonts w:ascii="Times New Roman" w:hAnsi="Times New Roman"/>
        </w:rPr>
      </w:pPr>
      <w:r w:rsidRPr="00FF3BAA">
        <w:rPr>
          <w:rFonts w:ascii="Times New Roman" w:hAnsi="Times New Roman"/>
        </w:rPr>
        <w:t xml:space="preserve"> 15          REFERENCES zip</w:t>
      </w:r>
    </w:p>
    <w:p w14:paraId="6D2FCF00" w14:textId="77777777" w:rsidR="00FA4765" w:rsidRPr="00FF3BAA" w:rsidRDefault="00FA4765" w:rsidP="00FA4765">
      <w:pPr>
        <w:rPr>
          <w:rFonts w:ascii="Times New Roman" w:hAnsi="Times New Roman"/>
        </w:rPr>
      </w:pPr>
      <w:r w:rsidRPr="00FF3BAA">
        <w:rPr>
          <w:rFonts w:ascii="Times New Roman" w:hAnsi="Times New Roman"/>
        </w:rPr>
        <w:t xml:space="preserve"> 16  )</w:t>
      </w:r>
    </w:p>
    <w:p w14:paraId="5E2530CE" w14:textId="77777777" w:rsidR="00FA4765" w:rsidRPr="00FF3BAA" w:rsidRDefault="00FA4765" w:rsidP="00FA4765">
      <w:pPr>
        <w:rPr>
          <w:rFonts w:ascii="Times New Roman" w:hAnsi="Times New Roman"/>
        </w:rPr>
      </w:pPr>
      <w:r w:rsidRPr="00FF3BAA">
        <w:rPr>
          <w:rFonts w:ascii="Times New Roman" w:hAnsi="Times New Roman"/>
        </w:rPr>
        <w:t xml:space="preserve"> 17  PCTFREE 20 PCTUSED 40 TABLESPACE user_data1</w:t>
      </w:r>
    </w:p>
    <w:p w14:paraId="53CE27C6" w14:textId="77777777" w:rsidR="00FA4765" w:rsidRPr="00FF3BAA" w:rsidRDefault="00FA4765" w:rsidP="00FA4765">
      <w:pPr>
        <w:rPr>
          <w:rFonts w:ascii="Times New Roman" w:hAnsi="Times New Roman"/>
        </w:rPr>
      </w:pPr>
      <w:r w:rsidRPr="00FF3BAA">
        <w:rPr>
          <w:rFonts w:ascii="Times New Roman" w:hAnsi="Times New Roman"/>
        </w:rPr>
        <w:t xml:space="preserve"> 18      STORAGE ( INITIAL 120 k NEXT 10 k MAXEXTENTS UNLIMITED PCTINCREASE 0 );</w:t>
      </w:r>
    </w:p>
    <w:p w14:paraId="26D8C813" w14:textId="77777777" w:rsidR="00FA4765" w:rsidRPr="00FF3BAA" w:rsidRDefault="00FA4765" w:rsidP="00FA4765">
      <w:pPr>
        <w:rPr>
          <w:rFonts w:ascii="Times New Roman" w:hAnsi="Times New Roman"/>
        </w:rPr>
      </w:pPr>
    </w:p>
    <w:p w14:paraId="65803F04" w14:textId="77777777" w:rsidR="00FA4765" w:rsidRPr="00FF3BAA" w:rsidRDefault="00FA4765" w:rsidP="00FA4765">
      <w:pPr>
        <w:rPr>
          <w:rFonts w:ascii="Times New Roman" w:hAnsi="Times New Roman"/>
        </w:rPr>
      </w:pPr>
      <w:r w:rsidRPr="00FF3BAA">
        <w:rPr>
          <w:rFonts w:ascii="Times New Roman" w:hAnsi="Times New Roman"/>
        </w:rPr>
        <w:t>Table EMPLOYEE created.</w:t>
      </w:r>
    </w:p>
    <w:p w14:paraId="03FE6C8D" w14:textId="77777777" w:rsidR="00FA4765" w:rsidRPr="00FF3BAA" w:rsidRDefault="00FA4765" w:rsidP="00FA4765">
      <w:pPr>
        <w:rPr>
          <w:rFonts w:ascii="Times New Roman" w:hAnsi="Times New Roman"/>
        </w:rPr>
      </w:pPr>
    </w:p>
    <w:p w14:paraId="529706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E1864B" w14:textId="77777777" w:rsidR="00FA4765" w:rsidRPr="00FF3BAA" w:rsidRDefault="00FA4765" w:rsidP="00FA4765">
      <w:pPr>
        <w:rPr>
          <w:rFonts w:ascii="Times New Roman" w:hAnsi="Times New Roman"/>
        </w:rPr>
      </w:pPr>
      <w:r w:rsidRPr="00FF3BAA">
        <w:rPr>
          <w:rFonts w:ascii="Times New Roman" w:hAnsi="Times New Roman"/>
        </w:rPr>
        <w:t>SQL&gt; CREATE TABLE orders (</w:t>
      </w:r>
    </w:p>
    <w:p w14:paraId="14E98F4A"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5F2ACB85"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07CE8BA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19D05372"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order_method</w:t>
      </w:r>
      <w:proofErr w:type="spellEnd"/>
      <w:r w:rsidRPr="00FF3BAA">
        <w:rPr>
          <w:rFonts w:ascii="Times New Roman" w:hAnsi="Times New Roman"/>
        </w:rPr>
        <w:t xml:space="preserve">    CHAR(10),</w:t>
      </w:r>
    </w:p>
    <w:p w14:paraId="681E04B8" w14:textId="77777777" w:rsidR="00FA4765" w:rsidRPr="00FF3BAA" w:rsidRDefault="00FA4765" w:rsidP="00FA4765">
      <w:pPr>
        <w:rPr>
          <w:rFonts w:ascii="Times New Roman" w:hAnsi="Times New Roman"/>
        </w:rPr>
      </w:pPr>
      <w:r w:rsidRPr="00FF3BAA">
        <w:rPr>
          <w:rFonts w:ascii="Times New Roman" w:hAnsi="Times New Roman"/>
        </w:rPr>
        <w:t xml:space="preserve">  6      CONSTRAINT </w:t>
      </w:r>
      <w:proofErr w:type="spellStart"/>
      <w:r w:rsidRPr="00FF3BAA">
        <w:rPr>
          <w:rFonts w:ascii="Times New Roman" w:hAnsi="Times New Roman"/>
        </w:rPr>
        <w:t>pk_orderid</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62A7EB8C"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5F04387E"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3FF8236C"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fk_customerid</w:t>
      </w:r>
      <w:proofErr w:type="spellEnd"/>
      <w:r w:rsidRPr="00FF3BAA">
        <w:rPr>
          <w:rFonts w:ascii="Times New Roman" w:hAnsi="Times New Roman"/>
        </w:rPr>
        <w:t xml:space="preserve"> FOREIGN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2D73C46C" w14:textId="77777777" w:rsidR="00FA4765" w:rsidRPr="00FF3BAA" w:rsidRDefault="00FA4765" w:rsidP="00FA4765">
      <w:pPr>
        <w:rPr>
          <w:rFonts w:ascii="Times New Roman" w:hAnsi="Times New Roman"/>
        </w:rPr>
      </w:pPr>
      <w:r w:rsidRPr="00FF3BAA">
        <w:rPr>
          <w:rFonts w:ascii="Times New Roman" w:hAnsi="Times New Roman"/>
        </w:rPr>
        <w:t xml:space="preserve"> 10          REFERENCES customer,</w:t>
      </w:r>
    </w:p>
    <w:p w14:paraId="4D432313"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emp_ssn</w:t>
      </w:r>
      <w:proofErr w:type="spellEnd"/>
      <w:r w:rsidRPr="00FF3BAA">
        <w:rPr>
          <w:rFonts w:ascii="Times New Roman" w:hAnsi="Times New Roman"/>
        </w:rPr>
        <w:t xml:space="preserve"> FOREIGN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23A56074" w14:textId="77777777" w:rsidR="00FA4765" w:rsidRPr="00FF3BAA" w:rsidRDefault="00FA4765" w:rsidP="00FA4765">
      <w:pPr>
        <w:rPr>
          <w:rFonts w:ascii="Times New Roman" w:hAnsi="Times New Roman"/>
        </w:rPr>
      </w:pPr>
      <w:r w:rsidRPr="00FF3BAA">
        <w:rPr>
          <w:rFonts w:ascii="Times New Roman" w:hAnsi="Times New Roman"/>
        </w:rPr>
        <w:t xml:space="preserve"> 12          REFERENCES employee</w:t>
      </w:r>
    </w:p>
    <w:p w14:paraId="1A71FFBC"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226C8E9D"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60 TABLESPACE user_data1</w:t>
      </w:r>
    </w:p>
    <w:p w14:paraId="39A7E32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24 k NEXT 10 k MAXEXTENTS UNLIMITED PCTINCREASE 0 );</w:t>
      </w:r>
    </w:p>
    <w:p w14:paraId="78C2C30E" w14:textId="77777777" w:rsidR="00FA4765" w:rsidRPr="00FF3BAA" w:rsidRDefault="00FA4765" w:rsidP="00FA4765">
      <w:pPr>
        <w:rPr>
          <w:rFonts w:ascii="Times New Roman" w:hAnsi="Times New Roman"/>
        </w:rPr>
      </w:pPr>
    </w:p>
    <w:p w14:paraId="62C1F981" w14:textId="77777777" w:rsidR="00FA4765" w:rsidRPr="00FF3BAA" w:rsidRDefault="00FA4765" w:rsidP="00FA4765">
      <w:pPr>
        <w:rPr>
          <w:rFonts w:ascii="Times New Roman" w:hAnsi="Times New Roman"/>
        </w:rPr>
      </w:pPr>
      <w:r w:rsidRPr="00FF3BAA">
        <w:rPr>
          <w:rFonts w:ascii="Times New Roman" w:hAnsi="Times New Roman"/>
        </w:rPr>
        <w:t>Table ORDERS created.</w:t>
      </w:r>
    </w:p>
    <w:p w14:paraId="468DA8CC" w14:textId="77777777" w:rsidR="00FA4765" w:rsidRPr="00FF3BAA" w:rsidRDefault="00FA4765" w:rsidP="00FA4765">
      <w:pPr>
        <w:rPr>
          <w:rFonts w:ascii="Times New Roman" w:hAnsi="Times New Roman"/>
        </w:rPr>
      </w:pPr>
    </w:p>
    <w:p w14:paraId="43917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E619C4"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1C775BE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2A0D95BF" w14:textId="77777777" w:rsidR="00FA4765" w:rsidRPr="00FF3BAA" w:rsidRDefault="00FA4765" w:rsidP="00FA4765">
      <w:pPr>
        <w:rPr>
          <w:rFonts w:ascii="Times New Roman" w:hAnsi="Times New Roman"/>
        </w:rPr>
      </w:pPr>
      <w:r w:rsidRPr="00FF3BAA">
        <w:rPr>
          <w:rFonts w:ascii="Times New Roman" w:hAnsi="Times New Roman"/>
        </w:rPr>
        <w:t xml:space="preserve">  3      productid   NUMBER(10),</w:t>
      </w:r>
    </w:p>
    <w:p w14:paraId="66367848" w14:textId="77777777" w:rsidR="00FA4765" w:rsidRPr="00FF3BAA" w:rsidRDefault="00FA4765" w:rsidP="00FA4765">
      <w:pPr>
        <w:rPr>
          <w:rFonts w:ascii="Times New Roman" w:hAnsi="Times New Roman"/>
        </w:rPr>
      </w:pPr>
      <w:r w:rsidRPr="00FF3BAA">
        <w:rPr>
          <w:rFonts w:ascii="Times New Roman" w:hAnsi="Times New Roman"/>
        </w:rPr>
        <w:t xml:space="preserve">  4      quantity    NUMBER(10),</w:t>
      </w:r>
    </w:p>
    <w:p w14:paraId="52B14F53"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order_item</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w:t>
      </w:r>
    </w:p>
    <w:p w14:paraId="773D15F0" w14:textId="77777777" w:rsidR="00FA4765" w:rsidRPr="00FF3BAA" w:rsidRDefault="00FA4765" w:rsidP="00FA4765">
      <w:pPr>
        <w:rPr>
          <w:rFonts w:ascii="Times New Roman" w:hAnsi="Times New Roman"/>
        </w:rPr>
      </w:pPr>
      <w:r w:rsidRPr="00FF3BAA">
        <w:rPr>
          <w:rFonts w:ascii="Times New Roman" w:hAnsi="Times New Roman"/>
        </w:rPr>
        <w:t xml:space="preserve">  6                                             productid )</w:t>
      </w:r>
    </w:p>
    <w:p w14:paraId="7D7FA2E0"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249873F9"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07A5D008" w14:textId="77777777" w:rsidR="00FA4765" w:rsidRPr="00FF3BAA" w:rsidRDefault="00FA4765" w:rsidP="00FA4765">
      <w:pPr>
        <w:rPr>
          <w:rFonts w:ascii="Times New Roman" w:hAnsi="Times New Roman"/>
        </w:rPr>
      </w:pPr>
      <w:r w:rsidRPr="00FF3BAA">
        <w:rPr>
          <w:rFonts w:ascii="Times New Roman" w:hAnsi="Times New Roman"/>
        </w:rPr>
        <w:t xml:space="preserve">  9      CONSTRAINT fk_order_id1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F2A7BB3" w14:textId="77777777" w:rsidR="00FA4765" w:rsidRPr="00FF3BAA" w:rsidRDefault="00FA4765" w:rsidP="00FA4765">
      <w:pPr>
        <w:rPr>
          <w:rFonts w:ascii="Times New Roman" w:hAnsi="Times New Roman"/>
        </w:rPr>
      </w:pPr>
      <w:r w:rsidRPr="00FF3BAA">
        <w:rPr>
          <w:rFonts w:ascii="Times New Roman" w:hAnsi="Times New Roman"/>
        </w:rPr>
        <w:t xml:space="preserve"> 10          REFERENCES orders,</w:t>
      </w:r>
    </w:p>
    <w:p w14:paraId="1BD87618"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product_id</w:t>
      </w:r>
      <w:proofErr w:type="spellEnd"/>
      <w:r w:rsidRPr="00FF3BAA">
        <w:rPr>
          <w:rFonts w:ascii="Times New Roman" w:hAnsi="Times New Roman"/>
        </w:rPr>
        <w:t xml:space="preserve"> FOREIGN KEY ( productid )</w:t>
      </w:r>
    </w:p>
    <w:p w14:paraId="5A373821" w14:textId="77777777" w:rsidR="00FA4765" w:rsidRPr="00FF3BAA" w:rsidRDefault="00FA4765" w:rsidP="00FA4765">
      <w:pPr>
        <w:rPr>
          <w:rFonts w:ascii="Times New Roman" w:hAnsi="Times New Roman"/>
        </w:rPr>
      </w:pPr>
      <w:r w:rsidRPr="00FF3BAA">
        <w:rPr>
          <w:rFonts w:ascii="Times New Roman" w:hAnsi="Times New Roman"/>
        </w:rPr>
        <w:t xml:space="preserve"> 12          REFERENCES product</w:t>
      </w:r>
    </w:p>
    <w:p w14:paraId="137139C9"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79C287CB"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2</w:t>
      </w:r>
    </w:p>
    <w:p w14:paraId="36E0644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6 k NEXT 20 k MAXEXTENTS UNLIMITED PCTINCREASE 0 );</w:t>
      </w:r>
    </w:p>
    <w:p w14:paraId="59745A4D" w14:textId="77777777" w:rsidR="00FA4765" w:rsidRPr="00FF3BAA" w:rsidRDefault="00FA4765" w:rsidP="00FA4765">
      <w:pPr>
        <w:rPr>
          <w:rFonts w:ascii="Times New Roman" w:hAnsi="Times New Roman"/>
        </w:rPr>
      </w:pPr>
    </w:p>
    <w:p w14:paraId="5FB919A2" w14:textId="77777777" w:rsidR="00FA4765" w:rsidRPr="00FF3BAA" w:rsidRDefault="00FA4765" w:rsidP="00FA4765">
      <w:pPr>
        <w:rPr>
          <w:rFonts w:ascii="Times New Roman" w:hAnsi="Times New Roman"/>
        </w:rPr>
      </w:pPr>
      <w:r w:rsidRPr="00FF3BAA">
        <w:rPr>
          <w:rFonts w:ascii="Times New Roman" w:hAnsi="Times New Roman"/>
        </w:rPr>
        <w:t>Table ORDER_ITEM created.</w:t>
      </w:r>
    </w:p>
    <w:p w14:paraId="5B1937A3" w14:textId="77777777" w:rsidR="00FA4765" w:rsidRPr="00FF3BAA" w:rsidRDefault="00FA4765" w:rsidP="00FA4765">
      <w:pPr>
        <w:rPr>
          <w:rFonts w:ascii="Times New Roman" w:hAnsi="Times New Roman"/>
        </w:rPr>
      </w:pPr>
    </w:p>
    <w:p w14:paraId="7178559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792301" w14:textId="77777777" w:rsidR="00FA4765" w:rsidRPr="00FF3BAA" w:rsidRDefault="00FA4765" w:rsidP="00FA4765">
      <w:pPr>
        <w:rPr>
          <w:rFonts w:ascii="Times New Roman" w:hAnsi="Times New Roman"/>
        </w:rPr>
      </w:pPr>
      <w:r w:rsidRPr="00FF3BAA">
        <w:rPr>
          <w:rFonts w:ascii="Times New Roman" w:hAnsi="Times New Roman"/>
        </w:rPr>
        <w:t>SQL&gt; CREATE TABLE payment (</w:t>
      </w:r>
    </w:p>
    <w:p w14:paraId="3240B56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aymentid</w:t>
      </w:r>
      <w:proofErr w:type="spellEnd"/>
      <w:r w:rsidRPr="00FF3BAA">
        <w:rPr>
          <w:rFonts w:ascii="Times New Roman" w:hAnsi="Times New Roman"/>
        </w:rPr>
        <w:t xml:space="preserve">        NUMBER(10) NOT NULL,</w:t>
      </w:r>
    </w:p>
    <w:p w14:paraId="777C1AAA"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r w:rsidRPr="00FF3BAA">
        <w:rPr>
          <w:rFonts w:ascii="Times New Roman" w:hAnsi="Times New Roman"/>
        </w:rPr>
        <w:t xml:space="preserve">          NUMBER(10),</w:t>
      </w:r>
    </w:p>
    <w:p w14:paraId="6F17DB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card_exp_date</w:t>
      </w:r>
      <w:proofErr w:type="spellEnd"/>
      <w:r w:rsidRPr="00FF3BAA">
        <w:rPr>
          <w:rFonts w:ascii="Times New Roman" w:hAnsi="Times New Roman"/>
        </w:rPr>
        <w:t xml:space="preserve">    DATE,</w:t>
      </w:r>
    </w:p>
    <w:p w14:paraId="0145EAD4"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card_number</w:t>
      </w:r>
      <w:proofErr w:type="spellEnd"/>
      <w:r w:rsidRPr="00FF3BAA">
        <w:rPr>
          <w:rFonts w:ascii="Times New Roman" w:hAnsi="Times New Roman"/>
        </w:rPr>
        <w:t xml:space="preserve">      NUMBER(30),</w:t>
      </w:r>
    </w:p>
    <w:p w14:paraId="724E7B3D"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ayment_amount</w:t>
      </w:r>
      <w:proofErr w:type="spellEnd"/>
      <w:r w:rsidRPr="00FF3BAA">
        <w:rPr>
          <w:rFonts w:ascii="Times New Roman" w:hAnsi="Times New Roman"/>
        </w:rPr>
        <w:t xml:space="preserve">   NUMBER(20,2),</w:t>
      </w:r>
    </w:p>
    <w:p w14:paraId="47DAC427"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ayment_method</w:t>
      </w:r>
      <w:proofErr w:type="spellEnd"/>
      <w:r w:rsidRPr="00FF3BAA">
        <w:rPr>
          <w:rFonts w:ascii="Times New Roman" w:hAnsi="Times New Roman"/>
        </w:rPr>
        <w:t xml:space="preserve">   VARCHAR2(5),</w:t>
      </w:r>
    </w:p>
    <w:p w14:paraId="2EA3EE4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8      CONSTRAINT </w:t>
      </w:r>
      <w:proofErr w:type="spellStart"/>
      <w:r w:rsidRPr="00FF3BAA">
        <w:rPr>
          <w:rFonts w:ascii="Times New Roman" w:hAnsi="Times New Roman"/>
        </w:rPr>
        <w:t>pk_paymentid</w:t>
      </w:r>
      <w:proofErr w:type="spellEnd"/>
      <w:r w:rsidRPr="00FF3BAA">
        <w:rPr>
          <w:rFonts w:ascii="Times New Roman" w:hAnsi="Times New Roman"/>
        </w:rPr>
        <w:t xml:space="preserve"> PRIMARY KEY ( </w:t>
      </w:r>
      <w:proofErr w:type="spellStart"/>
      <w:r w:rsidRPr="00FF3BAA">
        <w:rPr>
          <w:rFonts w:ascii="Times New Roman" w:hAnsi="Times New Roman"/>
        </w:rPr>
        <w:t>paymentid</w:t>
      </w:r>
      <w:proofErr w:type="spellEnd"/>
      <w:r w:rsidRPr="00FF3BAA">
        <w:rPr>
          <w:rFonts w:ascii="Times New Roman" w:hAnsi="Times New Roman"/>
        </w:rPr>
        <w:t xml:space="preserve"> )</w:t>
      </w:r>
    </w:p>
    <w:p w14:paraId="61F7DE2C"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D131E6A"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6182BFF1" w14:textId="77777777" w:rsidR="00FA4765" w:rsidRPr="00FF3BAA" w:rsidRDefault="00FA4765" w:rsidP="00FA4765">
      <w:pPr>
        <w:rPr>
          <w:rFonts w:ascii="Times New Roman" w:hAnsi="Times New Roman"/>
        </w:rPr>
      </w:pPr>
      <w:r w:rsidRPr="00FF3BAA">
        <w:rPr>
          <w:rFonts w:ascii="Times New Roman" w:hAnsi="Times New Roman"/>
        </w:rPr>
        <w:t xml:space="preserve"> 11      CONSTRAINT fk_order_id2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00A6F11" w14:textId="77777777" w:rsidR="00FA4765" w:rsidRPr="00FF3BAA" w:rsidRDefault="00FA4765" w:rsidP="00FA4765">
      <w:pPr>
        <w:rPr>
          <w:rFonts w:ascii="Times New Roman" w:hAnsi="Times New Roman"/>
        </w:rPr>
      </w:pPr>
      <w:r w:rsidRPr="00FF3BAA">
        <w:rPr>
          <w:rFonts w:ascii="Times New Roman" w:hAnsi="Times New Roman"/>
        </w:rPr>
        <w:t xml:space="preserve"> 12          REFERENCES orders</w:t>
      </w:r>
    </w:p>
    <w:p w14:paraId="5B53DC4E"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B37835D"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2</w:t>
      </w:r>
    </w:p>
    <w:p w14:paraId="5BB75742"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40 k NEXT 10 k MAXEXTENTS UNLIMITED PCTINCREASE 0 );</w:t>
      </w:r>
    </w:p>
    <w:p w14:paraId="239B5BF7" w14:textId="77777777" w:rsidR="00FA4765" w:rsidRPr="00FF3BAA" w:rsidRDefault="00FA4765" w:rsidP="00FA4765">
      <w:pPr>
        <w:rPr>
          <w:rFonts w:ascii="Times New Roman" w:hAnsi="Times New Roman"/>
        </w:rPr>
      </w:pPr>
    </w:p>
    <w:p w14:paraId="1A23D62B" w14:textId="77777777" w:rsidR="00FA4765" w:rsidRPr="00FF3BAA" w:rsidRDefault="00FA4765" w:rsidP="00FA4765">
      <w:pPr>
        <w:rPr>
          <w:rFonts w:ascii="Times New Roman" w:hAnsi="Times New Roman"/>
        </w:rPr>
      </w:pPr>
      <w:r w:rsidRPr="00FF3BAA">
        <w:rPr>
          <w:rFonts w:ascii="Times New Roman" w:hAnsi="Times New Roman"/>
        </w:rPr>
        <w:t>Table PAYMENT created.</w:t>
      </w:r>
    </w:p>
    <w:p w14:paraId="6BDBF561" w14:textId="77777777" w:rsidR="00FA4765" w:rsidRPr="00FF3BAA" w:rsidRDefault="00FA4765" w:rsidP="00FA4765">
      <w:pPr>
        <w:rPr>
          <w:rFonts w:ascii="Times New Roman" w:hAnsi="Times New Roman"/>
        </w:rPr>
      </w:pPr>
    </w:p>
    <w:p w14:paraId="7061683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E73D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9416461"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product_cat</w:t>
      </w:r>
      <w:proofErr w:type="spellEnd"/>
      <w:r w:rsidRPr="00FF3BAA">
        <w:rPr>
          <w:rFonts w:ascii="Times New Roman" w:hAnsi="Times New Roman"/>
        </w:rPr>
        <w:t xml:space="preserve"> (</w:t>
      </w:r>
    </w:p>
    <w:p w14:paraId="1CB4BECC"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rodcatid</w:t>
      </w:r>
      <w:proofErr w:type="spellEnd"/>
      <w:r w:rsidRPr="00FF3BAA">
        <w:rPr>
          <w:rFonts w:ascii="Times New Roman" w:hAnsi="Times New Roman"/>
        </w:rPr>
        <w:t xml:space="preserve">     NUMBER(10) NOT NULL,</w:t>
      </w:r>
    </w:p>
    <w:p w14:paraId="5D085E9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type</w:t>
      </w:r>
      <w:proofErr w:type="spellEnd"/>
      <w:r w:rsidRPr="00FF3BAA">
        <w:rPr>
          <w:rFonts w:ascii="Times New Roman" w:hAnsi="Times New Roman"/>
        </w:rPr>
        <w:t xml:space="preserve">   VARCHAR(25),</w:t>
      </w:r>
    </w:p>
    <w:p w14:paraId="2522AA51"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3DECB3E0"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cat</w:t>
      </w:r>
      <w:proofErr w:type="spellEnd"/>
      <w:r w:rsidRPr="00FF3BAA">
        <w:rPr>
          <w:rFonts w:ascii="Times New Roman" w:hAnsi="Times New Roman"/>
        </w:rPr>
        <w:t xml:space="preserve"> PRIMARY KEY ( </w:t>
      </w:r>
      <w:proofErr w:type="spellStart"/>
      <w:r w:rsidRPr="00FF3BAA">
        <w:rPr>
          <w:rFonts w:ascii="Times New Roman" w:hAnsi="Times New Roman"/>
        </w:rPr>
        <w:t>prodcatid</w:t>
      </w:r>
      <w:proofErr w:type="spellEnd"/>
      <w:r w:rsidRPr="00FF3BAA">
        <w:rPr>
          <w:rFonts w:ascii="Times New Roman" w:hAnsi="Times New Roman"/>
        </w:rPr>
        <w:t xml:space="preserve"> )</w:t>
      </w:r>
    </w:p>
    <w:p w14:paraId="3CBD7908"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4BD90DE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60F6791B"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6A90F120"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557F3D2E"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0D5ADE6A" w14:textId="77777777" w:rsidR="00FA4765" w:rsidRPr="00FF3BAA" w:rsidRDefault="00FA4765" w:rsidP="00FA4765">
      <w:pPr>
        <w:rPr>
          <w:rFonts w:ascii="Times New Roman" w:hAnsi="Times New Roman"/>
        </w:rPr>
      </w:pPr>
    </w:p>
    <w:p w14:paraId="72132DAB" w14:textId="77777777" w:rsidR="00FA4765" w:rsidRPr="00FF3BAA" w:rsidRDefault="00FA4765" w:rsidP="00FA4765">
      <w:pPr>
        <w:rPr>
          <w:rFonts w:ascii="Times New Roman" w:hAnsi="Times New Roman"/>
        </w:rPr>
      </w:pPr>
      <w:r w:rsidRPr="00FF3BAA">
        <w:rPr>
          <w:rFonts w:ascii="Times New Roman" w:hAnsi="Times New Roman"/>
        </w:rPr>
        <w:t>Table PRODUCT_CAT created.</w:t>
      </w:r>
    </w:p>
    <w:p w14:paraId="64CBFCEB" w14:textId="77777777" w:rsidR="00FA4765" w:rsidRPr="00FF3BAA" w:rsidRDefault="00FA4765" w:rsidP="00FA4765">
      <w:pPr>
        <w:rPr>
          <w:rFonts w:ascii="Times New Roman" w:hAnsi="Times New Roman"/>
        </w:rPr>
      </w:pPr>
    </w:p>
    <w:p w14:paraId="00B2B0B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3150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F065D9" w14:textId="77777777" w:rsidR="00FA4765" w:rsidRPr="00FF3BAA" w:rsidRDefault="00FA4765" w:rsidP="00FA4765">
      <w:pPr>
        <w:rPr>
          <w:rFonts w:ascii="Times New Roman" w:hAnsi="Times New Roman"/>
        </w:rPr>
      </w:pPr>
      <w:r w:rsidRPr="00FF3BAA">
        <w:rPr>
          <w:rFonts w:ascii="Times New Roman" w:hAnsi="Times New Roman"/>
        </w:rPr>
        <w:t>SQL&gt; /*Alter Product table to include additional Product Category ID*/</w:t>
      </w:r>
    </w:p>
    <w:p w14:paraId="597FFDD6" w14:textId="77777777" w:rsidR="00FA4765" w:rsidRPr="00FF3BAA" w:rsidRDefault="00FA4765" w:rsidP="00FA4765">
      <w:pPr>
        <w:rPr>
          <w:rFonts w:ascii="Times New Roman" w:hAnsi="Times New Roman"/>
        </w:rPr>
      </w:pPr>
      <w:r w:rsidRPr="00FF3BAA">
        <w:rPr>
          <w:rFonts w:ascii="Times New Roman" w:hAnsi="Times New Roman"/>
        </w:rPr>
        <w:t xml:space="preserve">SQL&gt; ALTER TABLE PRODUCT ADD PRODCATID NUMBER (10) </w:t>
      </w:r>
    </w:p>
    <w:p w14:paraId="1E39E9F0" w14:textId="77777777" w:rsidR="00FA4765" w:rsidRPr="00FF3BAA" w:rsidRDefault="00FA4765" w:rsidP="00FA4765">
      <w:pPr>
        <w:rPr>
          <w:rFonts w:ascii="Times New Roman" w:hAnsi="Times New Roman"/>
        </w:rPr>
      </w:pPr>
      <w:r w:rsidRPr="00FF3BAA">
        <w:rPr>
          <w:rFonts w:ascii="Times New Roman" w:hAnsi="Times New Roman"/>
        </w:rPr>
        <w:t xml:space="preserve">  2      CONSTRAINT </w:t>
      </w:r>
      <w:proofErr w:type="spellStart"/>
      <w:r w:rsidRPr="00FF3BAA">
        <w:rPr>
          <w:rFonts w:ascii="Times New Roman" w:hAnsi="Times New Roman"/>
        </w:rPr>
        <w:t>fk_prodcatid</w:t>
      </w:r>
      <w:proofErr w:type="spellEnd"/>
      <w:r w:rsidRPr="00FF3BAA">
        <w:rPr>
          <w:rFonts w:ascii="Times New Roman" w:hAnsi="Times New Roman"/>
        </w:rPr>
        <w:t xml:space="preserve"> references PRODUCT_CAT(PRODCATID);</w:t>
      </w:r>
    </w:p>
    <w:p w14:paraId="2ED064F2" w14:textId="77777777" w:rsidR="00FA4765" w:rsidRPr="00FF3BAA" w:rsidRDefault="00FA4765" w:rsidP="00FA4765">
      <w:pPr>
        <w:rPr>
          <w:rFonts w:ascii="Times New Roman" w:hAnsi="Times New Roman"/>
        </w:rPr>
      </w:pPr>
    </w:p>
    <w:p w14:paraId="0BBD59B4" w14:textId="77777777" w:rsidR="00FA4765" w:rsidRPr="00FF3BAA" w:rsidRDefault="00FA4765" w:rsidP="00FA4765">
      <w:pPr>
        <w:rPr>
          <w:rFonts w:ascii="Times New Roman" w:hAnsi="Times New Roman"/>
        </w:rPr>
      </w:pPr>
      <w:r w:rsidRPr="00FF3BAA">
        <w:rPr>
          <w:rFonts w:ascii="Times New Roman" w:hAnsi="Times New Roman"/>
        </w:rPr>
        <w:t>Table PRODUCT altered.</w:t>
      </w:r>
    </w:p>
    <w:p w14:paraId="7A27144C" w14:textId="77777777" w:rsidR="00FA4765" w:rsidRPr="00FF3BAA" w:rsidRDefault="00FA4765" w:rsidP="00FA4765">
      <w:pPr>
        <w:rPr>
          <w:rFonts w:ascii="Times New Roman" w:hAnsi="Times New Roman"/>
        </w:rPr>
      </w:pPr>
    </w:p>
    <w:p w14:paraId="484293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D21AB4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FB4C6D1" w14:textId="77777777" w:rsidR="00FA4765" w:rsidRPr="00FF3BAA" w:rsidRDefault="00FA4765" w:rsidP="00FA4765">
      <w:pPr>
        <w:rPr>
          <w:rFonts w:ascii="Times New Roman" w:hAnsi="Times New Roman"/>
        </w:rPr>
      </w:pPr>
      <w:r w:rsidRPr="00FF3BAA">
        <w:rPr>
          <w:rFonts w:ascii="Times New Roman" w:hAnsi="Times New Roman"/>
        </w:rPr>
        <w:t>SQL&gt; /*--------------------------------------------*/</w:t>
      </w:r>
    </w:p>
    <w:p w14:paraId="653C1BB6" w14:textId="77777777" w:rsidR="00FA4765" w:rsidRPr="00FF3BAA" w:rsidRDefault="00FA4765" w:rsidP="00FA4765">
      <w:pPr>
        <w:rPr>
          <w:rFonts w:ascii="Times New Roman" w:hAnsi="Times New Roman"/>
        </w:rPr>
      </w:pPr>
      <w:r w:rsidRPr="00FF3BAA">
        <w:rPr>
          <w:rFonts w:ascii="Times New Roman" w:hAnsi="Times New Roman"/>
        </w:rPr>
        <w:t>SQL&gt; /*</w:t>
      </w:r>
      <w:r w:rsidRPr="00FF3BAA">
        <w:rPr>
          <w:rFonts w:ascii="Times New Roman" w:hAnsi="Times New Roman"/>
        </w:rPr>
        <w:tab/>
      </w:r>
      <w:r w:rsidRPr="00FF3BAA">
        <w:rPr>
          <w:rFonts w:ascii="Times New Roman" w:hAnsi="Times New Roman"/>
        </w:rPr>
        <w:tab/>
      </w:r>
      <w:r w:rsidRPr="00FF3BAA">
        <w:rPr>
          <w:rFonts w:ascii="Times New Roman" w:hAnsi="Times New Roman"/>
        </w:rPr>
        <w:tab/>
      </w:r>
      <w:r w:rsidRPr="00FF3BAA">
        <w:rPr>
          <w:rFonts w:ascii="Times New Roman" w:hAnsi="Times New Roman"/>
        </w:rPr>
        <w:tab/>
        <w:t>INDEXES                       */</w:t>
      </w:r>
    </w:p>
    <w:p w14:paraId="4E000283" w14:textId="77777777" w:rsidR="00FA4765" w:rsidRPr="00FF3BAA" w:rsidRDefault="00FA4765" w:rsidP="00FA4765">
      <w:pPr>
        <w:rPr>
          <w:rFonts w:ascii="Times New Roman" w:hAnsi="Times New Roman"/>
        </w:rPr>
      </w:pPr>
      <w:r w:rsidRPr="00FF3BAA">
        <w:rPr>
          <w:rFonts w:ascii="Times New Roman" w:hAnsi="Times New Roman"/>
        </w:rPr>
        <w:t>SQL&gt; /*--------------------------------------------*/</w:t>
      </w:r>
    </w:p>
    <w:p w14:paraId="716D3CE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zip</w:t>
      </w:r>
      <w:proofErr w:type="spellEnd"/>
      <w:r w:rsidRPr="00FF3BAA">
        <w:rPr>
          <w:rFonts w:ascii="Times New Roman" w:hAnsi="Times New Roman"/>
        </w:rPr>
        <w:t xml:space="preserve"> ON</w:t>
      </w:r>
    </w:p>
    <w:p w14:paraId="06C701B4" w14:textId="77777777" w:rsidR="00FA4765" w:rsidRPr="00FF3BAA" w:rsidRDefault="00FA4765" w:rsidP="00FA4765">
      <w:pPr>
        <w:rPr>
          <w:rFonts w:ascii="Times New Roman" w:hAnsi="Times New Roman"/>
        </w:rPr>
      </w:pPr>
      <w:r w:rsidRPr="00FF3BAA">
        <w:rPr>
          <w:rFonts w:ascii="Times New Roman" w:hAnsi="Times New Roman"/>
        </w:rPr>
        <w:t xml:space="preserve">  2      customer (</w:t>
      </w:r>
    </w:p>
    <w:p w14:paraId="1B991376"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A8C4AC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31D242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001F6E4"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6              STORAGE ( INITIAL 50 K NEXT 10 K );</w:t>
      </w:r>
    </w:p>
    <w:p w14:paraId="06695E2D" w14:textId="77777777" w:rsidR="00FA4765" w:rsidRPr="00FF3BAA" w:rsidRDefault="00FA4765" w:rsidP="00FA4765">
      <w:pPr>
        <w:rPr>
          <w:rFonts w:ascii="Times New Roman" w:hAnsi="Times New Roman"/>
        </w:rPr>
      </w:pPr>
    </w:p>
    <w:p w14:paraId="134E938E" w14:textId="77777777" w:rsidR="00FA4765" w:rsidRPr="00FF3BAA" w:rsidRDefault="00FA4765" w:rsidP="00FA4765">
      <w:pPr>
        <w:rPr>
          <w:rFonts w:ascii="Times New Roman" w:hAnsi="Times New Roman"/>
        </w:rPr>
      </w:pPr>
      <w:r w:rsidRPr="00FF3BAA">
        <w:rPr>
          <w:rFonts w:ascii="Times New Roman" w:hAnsi="Times New Roman"/>
        </w:rPr>
        <w:t>Index FK_ZIP created.</w:t>
      </w:r>
    </w:p>
    <w:p w14:paraId="487F72B2" w14:textId="77777777" w:rsidR="00FA4765" w:rsidRPr="00FF3BAA" w:rsidRDefault="00FA4765" w:rsidP="00FA4765">
      <w:pPr>
        <w:rPr>
          <w:rFonts w:ascii="Times New Roman" w:hAnsi="Times New Roman"/>
        </w:rPr>
      </w:pPr>
    </w:p>
    <w:p w14:paraId="5C5FF4C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3E2F2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customerid</w:t>
      </w:r>
      <w:proofErr w:type="spellEnd"/>
      <w:r w:rsidRPr="00FF3BAA">
        <w:rPr>
          <w:rFonts w:ascii="Times New Roman" w:hAnsi="Times New Roman"/>
        </w:rPr>
        <w:t xml:space="preserve"> ON</w:t>
      </w:r>
    </w:p>
    <w:p w14:paraId="34A432EE"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1A4291A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p>
    <w:p w14:paraId="06DB830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2E3F3E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B3E1DA6"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904379B" w14:textId="77777777" w:rsidR="00FA4765" w:rsidRPr="00FF3BAA" w:rsidRDefault="00FA4765" w:rsidP="00FA4765">
      <w:pPr>
        <w:rPr>
          <w:rFonts w:ascii="Times New Roman" w:hAnsi="Times New Roman"/>
        </w:rPr>
      </w:pPr>
    </w:p>
    <w:p w14:paraId="21D60808" w14:textId="77777777" w:rsidR="00FA4765" w:rsidRPr="00FF3BAA" w:rsidRDefault="00FA4765" w:rsidP="00FA4765">
      <w:pPr>
        <w:rPr>
          <w:rFonts w:ascii="Times New Roman" w:hAnsi="Times New Roman"/>
        </w:rPr>
      </w:pPr>
      <w:r w:rsidRPr="00FF3BAA">
        <w:rPr>
          <w:rFonts w:ascii="Times New Roman" w:hAnsi="Times New Roman"/>
        </w:rPr>
        <w:t>Index FK_CUSTOMERID created.</w:t>
      </w:r>
    </w:p>
    <w:p w14:paraId="2AFEE2C4" w14:textId="77777777" w:rsidR="00FA4765" w:rsidRPr="00FF3BAA" w:rsidRDefault="00FA4765" w:rsidP="00FA4765">
      <w:pPr>
        <w:rPr>
          <w:rFonts w:ascii="Times New Roman" w:hAnsi="Times New Roman"/>
        </w:rPr>
      </w:pPr>
    </w:p>
    <w:p w14:paraId="0F4E341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317414" w14:textId="77777777" w:rsidR="00FA4765" w:rsidRPr="00FF3BAA" w:rsidRDefault="00FA4765" w:rsidP="00FA4765">
      <w:pPr>
        <w:rPr>
          <w:rFonts w:ascii="Times New Roman" w:hAnsi="Times New Roman"/>
        </w:rPr>
      </w:pPr>
      <w:r w:rsidRPr="00FF3BAA">
        <w:rPr>
          <w:rFonts w:ascii="Times New Roman" w:hAnsi="Times New Roman"/>
        </w:rPr>
        <w:t>SQL&gt; CREATE INDEX fk_order_id1 ON</w:t>
      </w:r>
    </w:p>
    <w:p w14:paraId="723F0AAA"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77890F12"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6014145B"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D5DD9C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4785E4B"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68C6234F" w14:textId="77777777" w:rsidR="00FA4765" w:rsidRPr="00FF3BAA" w:rsidRDefault="00FA4765" w:rsidP="00FA4765">
      <w:pPr>
        <w:rPr>
          <w:rFonts w:ascii="Times New Roman" w:hAnsi="Times New Roman"/>
        </w:rPr>
      </w:pPr>
    </w:p>
    <w:p w14:paraId="14457328" w14:textId="77777777" w:rsidR="00FA4765" w:rsidRPr="00FF3BAA" w:rsidRDefault="00FA4765" w:rsidP="00FA4765">
      <w:pPr>
        <w:rPr>
          <w:rFonts w:ascii="Times New Roman" w:hAnsi="Times New Roman"/>
        </w:rPr>
      </w:pPr>
      <w:r w:rsidRPr="00FF3BAA">
        <w:rPr>
          <w:rFonts w:ascii="Times New Roman" w:hAnsi="Times New Roman"/>
        </w:rPr>
        <w:t>Index FK_ORDER_ID1 created.</w:t>
      </w:r>
    </w:p>
    <w:p w14:paraId="475F76C2" w14:textId="77777777" w:rsidR="00FA4765" w:rsidRPr="00FF3BAA" w:rsidRDefault="00FA4765" w:rsidP="00FA4765">
      <w:pPr>
        <w:rPr>
          <w:rFonts w:ascii="Times New Roman" w:hAnsi="Times New Roman"/>
        </w:rPr>
      </w:pPr>
    </w:p>
    <w:p w14:paraId="345BD7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25EA0B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uct_id</w:t>
      </w:r>
      <w:proofErr w:type="spellEnd"/>
      <w:r w:rsidRPr="00FF3BAA">
        <w:rPr>
          <w:rFonts w:ascii="Times New Roman" w:hAnsi="Times New Roman"/>
        </w:rPr>
        <w:t xml:space="preserve"> ON</w:t>
      </w:r>
    </w:p>
    <w:p w14:paraId="4348C28E"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595CAA42" w14:textId="77777777" w:rsidR="00FA4765" w:rsidRPr="00FF3BAA" w:rsidRDefault="00FA4765" w:rsidP="00FA4765">
      <w:pPr>
        <w:rPr>
          <w:rFonts w:ascii="Times New Roman" w:hAnsi="Times New Roman"/>
        </w:rPr>
      </w:pPr>
      <w:r w:rsidRPr="00FF3BAA">
        <w:rPr>
          <w:rFonts w:ascii="Times New Roman" w:hAnsi="Times New Roman"/>
        </w:rPr>
        <w:t xml:space="preserve">  3          productid</w:t>
      </w:r>
    </w:p>
    <w:p w14:paraId="52FC9CAA"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4012F4C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24674E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3FEA0BF" w14:textId="77777777" w:rsidR="00FA4765" w:rsidRPr="00FF3BAA" w:rsidRDefault="00FA4765" w:rsidP="00FA4765">
      <w:pPr>
        <w:rPr>
          <w:rFonts w:ascii="Times New Roman" w:hAnsi="Times New Roman"/>
        </w:rPr>
      </w:pPr>
    </w:p>
    <w:p w14:paraId="6A69A463" w14:textId="77777777" w:rsidR="00FA4765" w:rsidRPr="00FF3BAA" w:rsidRDefault="00FA4765" w:rsidP="00FA4765">
      <w:pPr>
        <w:rPr>
          <w:rFonts w:ascii="Times New Roman" w:hAnsi="Times New Roman"/>
        </w:rPr>
      </w:pPr>
      <w:r w:rsidRPr="00FF3BAA">
        <w:rPr>
          <w:rFonts w:ascii="Times New Roman" w:hAnsi="Times New Roman"/>
        </w:rPr>
        <w:t>Index FK_PRODUCT_ID created.</w:t>
      </w:r>
    </w:p>
    <w:p w14:paraId="71D46478" w14:textId="77777777" w:rsidR="00FA4765" w:rsidRPr="00FF3BAA" w:rsidRDefault="00FA4765" w:rsidP="00FA4765">
      <w:pPr>
        <w:rPr>
          <w:rFonts w:ascii="Times New Roman" w:hAnsi="Times New Roman"/>
        </w:rPr>
      </w:pPr>
    </w:p>
    <w:p w14:paraId="7C1F4F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2B3818" w14:textId="77777777" w:rsidR="00FA4765" w:rsidRPr="00FF3BAA" w:rsidRDefault="00FA4765" w:rsidP="00FA4765">
      <w:pPr>
        <w:rPr>
          <w:rFonts w:ascii="Times New Roman" w:hAnsi="Times New Roman"/>
        </w:rPr>
      </w:pPr>
      <w:r w:rsidRPr="00FF3BAA">
        <w:rPr>
          <w:rFonts w:ascii="Times New Roman" w:hAnsi="Times New Roman"/>
        </w:rPr>
        <w:t>SQL&gt; CREATE INDEX fk_order_id2 ON</w:t>
      </w:r>
    </w:p>
    <w:p w14:paraId="0D13D6D9" w14:textId="77777777" w:rsidR="00FA4765" w:rsidRPr="00FF3BAA" w:rsidRDefault="00FA4765" w:rsidP="00FA4765">
      <w:pPr>
        <w:rPr>
          <w:rFonts w:ascii="Times New Roman" w:hAnsi="Times New Roman"/>
        </w:rPr>
      </w:pPr>
      <w:r w:rsidRPr="00FF3BAA">
        <w:rPr>
          <w:rFonts w:ascii="Times New Roman" w:hAnsi="Times New Roman"/>
        </w:rPr>
        <w:t xml:space="preserve">  2      payment (</w:t>
      </w:r>
    </w:p>
    <w:p w14:paraId="4D260C69"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47B70038"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29049A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04662EF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F245C0C" w14:textId="77777777" w:rsidR="00FA4765" w:rsidRPr="00FF3BAA" w:rsidRDefault="00FA4765" w:rsidP="00FA4765">
      <w:pPr>
        <w:rPr>
          <w:rFonts w:ascii="Times New Roman" w:hAnsi="Times New Roman"/>
        </w:rPr>
      </w:pPr>
    </w:p>
    <w:p w14:paraId="10EC198B" w14:textId="77777777" w:rsidR="00FA4765" w:rsidRPr="00FF3BAA" w:rsidRDefault="00FA4765" w:rsidP="00FA4765">
      <w:pPr>
        <w:rPr>
          <w:rFonts w:ascii="Times New Roman" w:hAnsi="Times New Roman"/>
        </w:rPr>
      </w:pPr>
      <w:r w:rsidRPr="00FF3BAA">
        <w:rPr>
          <w:rFonts w:ascii="Times New Roman" w:hAnsi="Times New Roman"/>
        </w:rPr>
        <w:t>Index FK_ORDER_ID2 created.</w:t>
      </w:r>
    </w:p>
    <w:p w14:paraId="4C9CB386" w14:textId="77777777" w:rsidR="00FA4765" w:rsidRPr="00FF3BAA" w:rsidRDefault="00FA4765" w:rsidP="00FA4765">
      <w:pPr>
        <w:rPr>
          <w:rFonts w:ascii="Times New Roman" w:hAnsi="Times New Roman"/>
        </w:rPr>
      </w:pPr>
    </w:p>
    <w:p w14:paraId="32A00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4122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toreid</w:t>
      </w:r>
      <w:proofErr w:type="spellEnd"/>
      <w:r w:rsidRPr="00FF3BAA">
        <w:rPr>
          <w:rFonts w:ascii="Times New Roman" w:hAnsi="Times New Roman"/>
        </w:rPr>
        <w:t xml:space="preserve"> ON</w:t>
      </w:r>
    </w:p>
    <w:p w14:paraId="1DD4218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employee (</w:t>
      </w:r>
    </w:p>
    <w:p w14:paraId="6E15DF0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p>
    <w:p w14:paraId="581ACE5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6B9B22"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62B168F"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E0D3010" w14:textId="77777777" w:rsidR="00FA4765" w:rsidRPr="00FF3BAA" w:rsidRDefault="00FA4765" w:rsidP="00FA4765">
      <w:pPr>
        <w:rPr>
          <w:rFonts w:ascii="Times New Roman" w:hAnsi="Times New Roman"/>
        </w:rPr>
      </w:pPr>
    </w:p>
    <w:p w14:paraId="2AF98D90" w14:textId="77777777" w:rsidR="00FA4765" w:rsidRPr="00FF3BAA" w:rsidRDefault="00FA4765" w:rsidP="00FA4765">
      <w:pPr>
        <w:rPr>
          <w:rFonts w:ascii="Times New Roman" w:hAnsi="Times New Roman"/>
        </w:rPr>
      </w:pPr>
      <w:r w:rsidRPr="00FF3BAA">
        <w:rPr>
          <w:rFonts w:ascii="Times New Roman" w:hAnsi="Times New Roman"/>
        </w:rPr>
        <w:t>Index FK_EMP_STOREID created.</w:t>
      </w:r>
    </w:p>
    <w:p w14:paraId="42B8862F" w14:textId="77777777" w:rsidR="00FA4765" w:rsidRPr="00FF3BAA" w:rsidRDefault="00FA4765" w:rsidP="00FA4765">
      <w:pPr>
        <w:rPr>
          <w:rFonts w:ascii="Times New Roman" w:hAnsi="Times New Roman"/>
        </w:rPr>
      </w:pPr>
    </w:p>
    <w:p w14:paraId="3C008DB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4A959A"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zip</w:t>
      </w:r>
      <w:proofErr w:type="spellEnd"/>
      <w:r w:rsidRPr="00FF3BAA">
        <w:rPr>
          <w:rFonts w:ascii="Times New Roman" w:hAnsi="Times New Roman"/>
        </w:rPr>
        <w:t xml:space="preserve"> ON</w:t>
      </w:r>
    </w:p>
    <w:p w14:paraId="545A1E25" w14:textId="77777777" w:rsidR="00FA4765" w:rsidRPr="00FF3BAA" w:rsidRDefault="00FA4765" w:rsidP="00FA4765">
      <w:pPr>
        <w:rPr>
          <w:rFonts w:ascii="Times New Roman" w:hAnsi="Times New Roman"/>
        </w:rPr>
      </w:pPr>
      <w:r w:rsidRPr="00FF3BAA">
        <w:rPr>
          <w:rFonts w:ascii="Times New Roman" w:hAnsi="Times New Roman"/>
        </w:rPr>
        <w:t xml:space="preserve">  2      employee (</w:t>
      </w:r>
    </w:p>
    <w:p w14:paraId="20434C2F"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0CE5947"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43C7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E39B67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718D4E9" w14:textId="77777777" w:rsidR="00FA4765" w:rsidRPr="00FF3BAA" w:rsidRDefault="00FA4765" w:rsidP="00FA4765">
      <w:pPr>
        <w:rPr>
          <w:rFonts w:ascii="Times New Roman" w:hAnsi="Times New Roman"/>
        </w:rPr>
      </w:pPr>
    </w:p>
    <w:p w14:paraId="7EACA989" w14:textId="77777777" w:rsidR="00FA4765" w:rsidRPr="00FF3BAA" w:rsidRDefault="00FA4765" w:rsidP="00FA4765">
      <w:pPr>
        <w:rPr>
          <w:rFonts w:ascii="Times New Roman" w:hAnsi="Times New Roman"/>
        </w:rPr>
      </w:pPr>
      <w:r w:rsidRPr="00FF3BAA">
        <w:rPr>
          <w:rFonts w:ascii="Times New Roman" w:hAnsi="Times New Roman"/>
        </w:rPr>
        <w:t>Index FK_EMP_ZIP created.</w:t>
      </w:r>
    </w:p>
    <w:p w14:paraId="40F0E421" w14:textId="77777777" w:rsidR="00FA4765" w:rsidRPr="00FF3BAA" w:rsidRDefault="00FA4765" w:rsidP="00FA4765">
      <w:pPr>
        <w:rPr>
          <w:rFonts w:ascii="Times New Roman" w:hAnsi="Times New Roman"/>
        </w:rPr>
      </w:pPr>
    </w:p>
    <w:p w14:paraId="746CAD7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78227"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region</w:t>
      </w:r>
      <w:proofErr w:type="spellEnd"/>
      <w:r w:rsidRPr="00FF3BAA">
        <w:rPr>
          <w:rFonts w:ascii="Times New Roman" w:hAnsi="Times New Roman"/>
        </w:rPr>
        <w:t xml:space="preserve"> ON</w:t>
      </w:r>
    </w:p>
    <w:p w14:paraId="3A58D66E"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26FFA4"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p>
    <w:p w14:paraId="5C2A33EF"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A172D51"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6325F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5970FB2" w14:textId="77777777" w:rsidR="00FA4765" w:rsidRPr="00FF3BAA" w:rsidRDefault="00FA4765" w:rsidP="00FA4765">
      <w:pPr>
        <w:rPr>
          <w:rFonts w:ascii="Times New Roman" w:hAnsi="Times New Roman"/>
        </w:rPr>
      </w:pPr>
    </w:p>
    <w:p w14:paraId="5F41D829" w14:textId="77777777" w:rsidR="00FA4765" w:rsidRPr="00FF3BAA" w:rsidRDefault="00FA4765" w:rsidP="00FA4765">
      <w:pPr>
        <w:rPr>
          <w:rFonts w:ascii="Times New Roman" w:hAnsi="Times New Roman"/>
        </w:rPr>
      </w:pPr>
      <w:r w:rsidRPr="00FF3BAA">
        <w:rPr>
          <w:rFonts w:ascii="Times New Roman" w:hAnsi="Times New Roman"/>
        </w:rPr>
        <w:t>Index FK_STORE_REGION created.</w:t>
      </w:r>
    </w:p>
    <w:p w14:paraId="7C0E7515" w14:textId="77777777" w:rsidR="00FA4765" w:rsidRPr="00FF3BAA" w:rsidRDefault="00FA4765" w:rsidP="00FA4765">
      <w:pPr>
        <w:rPr>
          <w:rFonts w:ascii="Times New Roman" w:hAnsi="Times New Roman"/>
        </w:rPr>
      </w:pPr>
    </w:p>
    <w:p w14:paraId="51AE9ED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0F78E4"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zip</w:t>
      </w:r>
      <w:proofErr w:type="spellEnd"/>
      <w:r w:rsidRPr="00FF3BAA">
        <w:rPr>
          <w:rFonts w:ascii="Times New Roman" w:hAnsi="Times New Roman"/>
        </w:rPr>
        <w:t xml:space="preserve"> ON</w:t>
      </w:r>
    </w:p>
    <w:p w14:paraId="739D88CF"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966010"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0CF03130"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59BBD26"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72B45C4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C450B34" w14:textId="77777777" w:rsidR="00FA4765" w:rsidRPr="00FF3BAA" w:rsidRDefault="00FA4765" w:rsidP="00FA4765">
      <w:pPr>
        <w:rPr>
          <w:rFonts w:ascii="Times New Roman" w:hAnsi="Times New Roman"/>
        </w:rPr>
      </w:pPr>
    </w:p>
    <w:p w14:paraId="4FCB83A9" w14:textId="77777777" w:rsidR="00FA4765" w:rsidRPr="00FF3BAA" w:rsidRDefault="00FA4765" w:rsidP="00FA4765">
      <w:pPr>
        <w:rPr>
          <w:rFonts w:ascii="Times New Roman" w:hAnsi="Times New Roman"/>
        </w:rPr>
      </w:pPr>
      <w:r w:rsidRPr="00FF3BAA">
        <w:rPr>
          <w:rFonts w:ascii="Times New Roman" w:hAnsi="Times New Roman"/>
        </w:rPr>
        <w:t>Index FK_STORE_ZIP created.</w:t>
      </w:r>
    </w:p>
    <w:p w14:paraId="4D86C5F5" w14:textId="77777777" w:rsidR="00FA4765" w:rsidRPr="00FF3BAA" w:rsidRDefault="00FA4765" w:rsidP="00FA4765">
      <w:pPr>
        <w:rPr>
          <w:rFonts w:ascii="Times New Roman" w:hAnsi="Times New Roman"/>
        </w:rPr>
      </w:pPr>
    </w:p>
    <w:p w14:paraId="4665207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9C6F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catid</w:t>
      </w:r>
      <w:proofErr w:type="spellEnd"/>
      <w:r w:rsidRPr="00FF3BAA">
        <w:rPr>
          <w:rFonts w:ascii="Times New Roman" w:hAnsi="Times New Roman"/>
        </w:rPr>
        <w:t xml:space="preserve"> ON</w:t>
      </w:r>
    </w:p>
    <w:p w14:paraId="7C6D256F" w14:textId="77777777" w:rsidR="00FA4765" w:rsidRPr="00FF3BAA" w:rsidRDefault="00FA4765" w:rsidP="00FA4765">
      <w:pPr>
        <w:rPr>
          <w:rFonts w:ascii="Times New Roman" w:hAnsi="Times New Roman"/>
        </w:rPr>
      </w:pPr>
      <w:r w:rsidRPr="00FF3BAA">
        <w:rPr>
          <w:rFonts w:ascii="Times New Roman" w:hAnsi="Times New Roman"/>
        </w:rPr>
        <w:t xml:space="preserve">  2      product (</w:t>
      </w:r>
    </w:p>
    <w:p w14:paraId="0242012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id</w:t>
      </w:r>
      <w:proofErr w:type="spellEnd"/>
    </w:p>
    <w:p w14:paraId="3933B38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0F7BF568"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1823E58"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C9E8C37" w14:textId="77777777" w:rsidR="00FA4765" w:rsidRPr="00FF3BAA" w:rsidRDefault="00FA4765" w:rsidP="00FA4765">
      <w:pPr>
        <w:rPr>
          <w:rFonts w:ascii="Times New Roman" w:hAnsi="Times New Roman"/>
        </w:rPr>
      </w:pPr>
    </w:p>
    <w:p w14:paraId="0975D015" w14:textId="77777777" w:rsidR="00FA4765" w:rsidRPr="00FF3BAA" w:rsidRDefault="00FA4765" w:rsidP="00FA4765">
      <w:pPr>
        <w:rPr>
          <w:rFonts w:ascii="Times New Roman" w:hAnsi="Times New Roman"/>
        </w:rPr>
      </w:pPr>
      <w:r w:rsidRPr="00FF3BAA">
        <w:rPr>
          <w:rFonts w:ascii="Times New Roman" w:hAnsi="Times New Roman"/>
        </w:rPr>
        <w:lastRenderedPageBreak/>
        <w:t>Index FK_PRODCATID created.</w:t>
      </w:r>
    </w:p>
    <w:p w14:paraId="07BC6EA7" w14:textId="77777777" w:rsidR="00FA4765" w:rsidRPr="00FF3BAA" w:rsidRDefault="00FA4765" w:rsidP="00FA4765">
      <w:pPr>
        <w:rPr>
          <w:rFonts w:ascii="Times New Roman" w:hAnsi="Times New Roman"/>
        </w:rPr>
      </w:pPr>
    </w:p>
    <w:p w14:paraId="62EDB8E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DB9DF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sn</w:t>
      </w:r>
      <w:proofErr w:type="spellEnd"/>
      <w:r w:rsidRPr="00FF3BAA">
        <w:rPr>
          <w:rFonts w:ascii="Times New Roman" w:hAnsi="Times New Roman"/>
        </w:rPr>
        <w:t xml:space="preserve"> ON</w:t>
      </w:r>
    </w:p>
    <w:p w14:paraId="08489023"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62CE3C0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ales_emp_ssn</w:t>
      </w:r>
      <w:proofErr w:type="spellEnd"/>
    </w:p>
    <w:p w14:paraId="1CE26E1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35A5C750"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3DC1D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E751372" w14:textId="77777777" w:rsidR="00FA4765" w:rsidRPr="00FF3BAA" w:rsidRDefault="00FA4765" w:rsidP="00FA4765">
      <w:pPr>
        <w:rPr>
          <w:rFonts w:ascii="Times New Roman" w:hAnsi="Times New Roman"/>
        </w:rPr>
      </w:pPr>
    </w:p>
    <w:p w14:paraId="0C77CA0B" w14:textId="77777777" w:rsidR="00FA4765" w:rsidRPr="00FF3BAA" w:rsidRDefault="00FA4765" w:rsidP="00FA4765">
      <w:pPr>
        <w:rPr>
          <w:rFonts w:ascii="Times New Roman" w:hAnsi="Times New Roman"/>
        </w:rPr>
      </w:pPr>
      <w:r w:rsidRPr="00FF3BAA">
        <w:rPr>
          <w:rFonts w:ascii="Times New Roman" w:hAnsi="Times New Roman"/>
        </w:rPr>
        <w:t>Index FK_EMP_SSN created.</w:t>
      </w:r>
    </w:p>
    <w:p w14:paraId="6A8EC25D" w14:textId="77777777" w:rsidR="00FA4765" w:rsidRPr="00FF3BAA" w:rsidRDefault="00FA4765" w:rsidP="00FA4765">
      <w:pPr>
        <w:pStyle w:val="Heading1"/>
        <w:jc w:val="center"/>
        <w:rPr>
          <w:b w:val="0"/>
          <w:sz w:val="24"/>
          <w:szCs w:val="24"/>
        </w:rPr>
      </w:pPr>
      <w:bookmarkStart w:id="87" w:name="_Toc4174653"/>
      <w:bookmarkStart w:id="88" w:name="_Toc4215127"/>
      <w:r w:rsidRPr="00FF3BAA">
        <w:rPr>
          <w:sz w:val="24"/>
          <w:szCs w:val="24"/>
        </w:rPr>
        <w:t>Calculations for Sizing Objects</w:t>
      </w:r>
      <w:bookmarkEnd w:id="87"/>
      <w:bookmarkEnd w:id="88"/>
    </w:p>
    <w:p w14:paraId="3DE321D2"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1 = 2184K + 120K + 100K+120K+96K+192K+192K = 3,004K</w:t>
      </w:r>
    </w:p>
    <w:p w14:paraId="4D953F9F" w14:textId="77777777" w:rsidR="00FA4765" w:rsidRPr="00FF3BAA" w:rsidRDefault="00FA4765" w:rsidP="00FA4765">
      <w:pPr>
        <w:rPr>
          <w:rFonts w:ascii="Times New Roman" w:hAnsi="Times New Roman"/>
        </w:rPr>
      </w:pPr>
    </w:p>
    <w:p w14:paraId="71B6886E"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2 = 2184K + 168K + 16K+40K = 2,408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2969"/>
        <w:gridCol w:w="80"/>
        <w:gridCol w:w="42"/>
        <w:gridCol w:w="2816"/>
        <w:gridCol w:w="171"/>
        <w:gridCol w:w="45"/>
        <w:gridCol w:w="3227"/>
      </w:tblGrid>
      <w:tr w:rsidR="00FA4765" w:rsidRPr="00FF3BAA" w14:paraId="441A7AB5" w14:textId="77777777" w:rsidTr="00B120DD">
        <w:tc>
          <w:tcPr>
            <w:tcW w:w="3049" w:type="dxa"/>
            <w:gridSpan w:val="2"/>
            <w:shd w:val="clear" w:color="auto" w:fill="D9E2F3"/>
          </w:tcPr>
          <w:p w14:paraId="029CE3B8" w14:textId="77777777" w:rsidR="00FA4765" w:rsidRPr="00FF3BAA" w:rsidRDefault="00FA4765" w:rsidP="006E516A">
            <w:pPr>
              <w:rPr>
                <w:rFonts w:ascii="Times New Roman" w:hAnsi="Times New Roman"/>
              </w:rPr>
            </w:pPr>
            <w:r w:rsidRPr="00FF3BAA">
              <w:rPr>
                <w:rFonts w:ascii="Times New Roman" w:hAnsi="Times New Roman"/>
              </w:rPr>
              <w:t>Zip 5/90</w:t>
            </w:r>
          </w:p>
          <w:p w14:paraId="57D8B1C8" w14:textId="77777777" w:rsidR="00FA4765" w:rsidRPr="00FF3BAA" w:rsidRDefault="00FA4765" w:rsidP="006E516A">
            <w:pPr>
              <w:rPr>
                <w:rFonts w:ascii="Times New Roman" w:hAnsi="Times New Roman"/>
              </w:rPr>
            </w:pPr>
            <w:r w:rsidRPr="00FF3BAA">
              <w:rPr>
                <w:rFonts w:ascii="Times New Roman" w:hAnsi="Times New Roman"/>
              </w:rPr>
              <w:t>_______</w:t>
            </w:r>
          </w:p>
          <w:p w14:paraId="2F291861" w14:textId="77777777" w:rsidR="00FA4765" w:rsidRPr="00FF3BAA" w:rsidRDefault="00FA4765" w:rsidP="006E516A">
            <w:pPr>
              <w:rPr>
                <w:rFonts w:ascii="Times New Roman" w:hAnsi="Times New Roman"/>
              </w:rPr>
            </w:pPr>
            <w:r w:rsidRPr="00FF3BAA">
              <w:rPr>
                <w:rFonts w:ascii="Times New Roman" w:hAnsi="Times New Roman"/>
              </w:rPr>
              <w:t>2476K - Split in User_Data1&amp;2</w:t>
            </w:r>
          </w:p>
          <w:p w14:paraId="56992019" w14:textId="77777777" w:rsidR="00FA4765" w:rsidRPr="00FF3BAA" w:rsidRDefault="00FA4765" w:rsidP="006E516A">
            <w:pPr>
              <w:rPr>
                <w:rFonts w:ascii="Times New Roman" w:hAnsi="Times New Roman"/>
              </w:rPr>
            </w:pPr>
          </w:p>
          <w:p w14:paraId="4B713746"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10 Varchar</w:t>
            </w:r>
          </w:p>
          <w:p w14:paraId="51624A40" w14:textId="77777777" w:rsidR="00FA4765" w:rsidRPr="00FF3BAA" w:rsidRDefault="00FA4765" w:rsidP="006E516A">
            <w:pPr>
              <w:rPr>
                <w:rFonts w:ascii="Times New Roman" w:hAnsi="Times New Roman"/>
              </w:rPr>
            </w:pPr>
            <w:r w:rsidRPr="00FF3BAA">
              <w:rPr>
                <w:rFonts w:ascii="Times New Roman" w:hAnsi="Times New Roman"/>
              </w:rPr>
              <w:t>City = 25 Varchar</w:t>
            </w:r>
          </w:p>
          <w:p w14:paraId="42C76094" w14:textId="77777777" w:rsidR="00FA4765" w:rsidRPr="00FF3BAA" w:rsidRDefault="00FA4765" w:rsidP="006E516A">
            <w:pPr>
              <w:rPr>
                <w:rFonts w:ascii="Times New Roman" w:hAnsi="Times New Roman"/>
              </w:rPr>
            </w:pPr>
            <w:r w:rsidRPr="00FF3BAA">
              <w:rPr>
                <w:rFonts w:ascii="Times New Roman" w:hAnsi="Times New Roman"/>
              </w:rPr>
              <w:t>State = 2 Char</w:t>
            </w:r>
          </w:p>
          <w:p w14:paraId="75D0D3BF" w14:textId="77777777" w:rsidR="00FA4765" w:rsidRPr="00FF3BAA" w:rsidRDefault="00FA4765" w:rsidP="006E516A">
            <w:pPr>
              <w:rPr>
                <w:rFonts w:ascii="Times New Roman" w:hAnsi="Times New Roman"/>
              </w:rPr>
            </w:pPr>
          </w:p>
          <w:p w14:paraId="675839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E99379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6F7B3C5"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7B83A59"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1A3417F" w14:textId="77777777" w:rsidR="00FA4765" w:rsidRPr="00FF3BAA" w:rsidRDefault="00FA4765" w:rsidP="006E516A">
            <w:pPr>
              <w:rPr>
                <w:rFonts w:ascii="Times New Roman" w:hAnsi="Times New Roman"/>
              </w:rPr>
            </w:pPr>
          </w:p>
          <w:p w14:paraId="5F1484D2" w14:textId="77777777" w:rsidR="00FA4765" w:rsidRPr="00FF3BAA" w:rsidRDefault="00FA4765" w:rsidP="006E516A">
            <w:pPr>
              <w:rPr>
                <w:rFonts w:ascii="Times New Roman" w:hAnsi="Times New Roman"/>
              </w:rPr>
            </w:pPr>
            <w:r w:rsidRPr="00FF3BAA">
              <w:rPr>
                <w:rFonts w:ascii="Times New Roman" w:hAnsi="Times New Roman"/>
              </w:rPr>
              <w:t>Total Bytes = 40</w:t>
            </w:r>
          </w:p>
          <w:p w14:paraId="31384468" w14:textId="77777777" w:rsidR="00FA4765" w:rsidRPr="00FF3BAA" w:rsidRDefault="00FA4765" w:rsidP="006E516A">
            <w:pPr>
              <w:rPr>
                <w:rFonts w:ascii="Times New Roman" w:hAnsi="Times New Roman"/>
              </w:rPr>
            </w:pPr>
          </w:p>
          <w:p w14:paraId="56A514A2" w14:textId="77777777" w:rsidR="00FA4765" w:rsidRPr="00FF3BAA" w:rsidRDefault="00FA4765" w:rsidP="006E516A">
            <w:pPr>
              <w:rPr>
                <w:rFonts w:ascii="Times New Roman" w:hAnsi="Times New Roman"/>
              </w:rPr>
            </w:pPr>
            <w:r w:rsidRPr="00FF3BAA">
              <w:rPr>
                <w:rFonts w:ascii="Times New Roman" w:hAnsi="Times New Roman"/>
              </w:rPr>
              <w:t>7702.6 - 1.9*R/ 40</w:t>
            </w:r>
          </w:p>
          <w:p w14:paraId="1615764D" w14:textId="77777777" w:rsidR="00FA4765" w:rsidRPr="00FF3BAA" w:rsidRDefault="00FA4765" w:rsidP="006E516A">
            <w:pPr>
              <w:rPr>
                <w:rFonts w:ascii="Times New Roman" w:hAnsi="Times New Roman"/>
              </w:rPr>
            </w:pPr>
            <w:r w:rsidRPr="00FF3BAA">
              <w:rPr>
                <w:rFonts w:ascii="Times New Roman" w:hAnsi="Times New Roman"/>
              </w:rPr>
              <w:t>192.57 - 0.048R</w:t>
            </w:r>
          </w:p>
          <w:p w14:paraId="50682D95" w14:textId="77777777" w:rsidR="00FA4765" w:rsidRPr="00FF3BAA" w:rsidRDefault="00FA4765" w:rsidP="006E516A">
            <w:pPr>
              <w:rPr>
                <w:rFonts w:ascii="Times New Roman" w:hAnsi="Times New Roman"/>
              </w:rPr>
            </w:pPr>
            <w:r w:rsidRPr="00FF3BAA">
              <w:rPr>
                <w:rFonts w:ascii="Times New Roman" w:hAnsi="Times New Roman"/>
              </w:rPr>
              <w:t>1.048R = 192.57</w:t>
            </w:r>
          </w:p>
          <w:p w14:paraId="47A97D27" w14:textId="77777777" w:rsidR="00FA4765" w:rsidRPr="00FF3BAA" w:rsidRDefault="00FA4765" w:rsidP="006E516A">
            <w:pPr>
              <w:rPr>
                <w:rFonts w:ascii="Times New Roman" w:hAnsi="Times New Roman"/>
              </w:rPr>
            </w:pPr>
            <w:r w:rsidRPr="00FF3BAA">
              <w:rPr>
                <w:rFonts w:ascii="Times New Roman" w:hAnsi="Times New Roman"/>
              </w:rPr>
              <w:t>R = 183.75</w:t>
            </w:r>
          </w:p>
          <w:p w14:paraId="4C331AB5" w14:textId="77777777" w:rsidR="00FA4765" w:rsidRPr="00FF3BAA" w:rsidRDefault="00FA4765" w:rsidP="006E516A">
            <w:pPr>
              <w:rPr>
                <w:rFonts w:ascii="Times New Roman" w:hAnsi="Times New Roman"/>
              </w:rPr>
            </w:pPr>
            <w:r w:rsidRPr="00FF3BAA">
              <w:rPr>
                <w:rFonts w:ascii="Times New Roman" w:hAnsi="Times New Roman"/>
              </w:rPr>
              <w:t>ceiling(50000/183.75) = ceiling(273)</w:t>
            </w:r>
          </w:p>
          <w:p w14:paraId="5F946DEA" w14:textId="77777777" w:rsidR="00FA4765" w:rsidRPr="00FF3BAA" w:rsidRDefault="00FA4765" w:rsidP="006E516A">
            <w:pPr>
              <w:rPr>
                <w:rFonts w:ascii="Times New Roman" w:hAnsi="Times New Roman"/>
              </w:rPr>
            </w:pPr>
            <w:r w:rsidRPr="00FF3BAA">
              <w:rPr>
                <w:rFonts w:ascii="Times New Roman" w:hAnsi="Times New Roman"/>
              </w:rPr>
              <w:t>273*8K blocks</w:t>
            </w:r>
          </w:p>
          <w:p w14:paraId="5C4993E1" w14:textId="77777777" w:rsidR="00FA4765" w:rsidRPr="00FF3BAA" w:rsidRDefault="00FA4765" w:rsidP="006E516A">
            <w:pPr>
              <w:rPr>
                <w:rFonts w:ascii="Times New Roman" w:hAnsi="Times New Roman"/>
              </w:rPr>
            </w:pPr>
          </w:p>
          <w:p w14:paraId="0DBB11D5" w14:textId="77777777" w:rsidR="00FA4765" w:rsidRPr="00FF3BAA" w:rsidRDefault="00FA4765" w:rsidP="006E516A">
            <w:pPr>
              <w:rPr>
                <w:rFonts w:ascii="Times New Roman" w:hAnsi="Times New Roman"/>
              </w:rPr>
            </w:pPr>
            <w:r w:rsidRPr="00FF3BAA">
              <w:rPr>
                <w:rFonts w:ascii="Times New Roman" w:hAnsi="Times New Roman"/>
                <w:highlight w:val="yellow"/>
              </w:rPr>
              <w:t>= 2184K</w:t>
            </w:r>
          </w:p>
          <w:p w14:paraId="5CA7CBDA" w14:textId="77777777" w:rsidR="00FA4765" w:rsidRPr="00FF3BAA" w:rsidRDefault="00FA4765" w:rsidP="006E516A">
            <w:pPr>
              <w:rPr>
                <w:rFonts w:ascii="Times New Roman" w:hAnsi="Times New Roman"/>
              </w:rPr>
            </w:pPr>
          </w:p>
        </w:tc>
        <w:tc>
          <w:tcPr>
            <w:tcW w:w="3029" w:type="dxa"/>
            <w:gridSpan w:val="3"/>
            <w:shd w:val="clear" w:color="auto" w:fill="D9E2F3"/>
          </w:tcPr>
          <w:p w14:paraId="2C44623B" w14:textId="77777777" w:rsidR="00FA4765" w:rsidRPr="00FF3BAA" w:rsidRDefault="00FA4765" w:rsidP="006E516A">
            <w:pPr>
              <w:rPr>
                <w:rFonts w:ascii="Times New Roman" w:hAnsi="Times New Roman"/>
              </w:rPr>
            </w:pPr>
            <w:r w:rsidRPr="00FF3BAA">
              <w:rPr>
                <w:rFonts w:ascii="Times New Roman" w:hAnsi="Times New Roman"/>
              </w:rPr>
              <w:t>Customer Size 20/40</w:t>
            </w:r>
          </w:p>
          <w:p w14:paraId="56794AD2" w14:textId="77777777" w:rsidR="00FA4765" w:rsidRPr="00FF3BAA" w:rsidRDefault="00FA4765" w:rsidP="006E516A">
            <w:pPr>
              <w:rPr>
                <w:rFonts w:ascii="Times New Roman" w:hAnsi="Times New Roman"/>
              </w:rPr>
            </w:pPr>
            <w:r w:rsidRPr="00FF3BAA">
              <w:rPr>
                <w:rFonts w:ascii="Times New Roman" w:hAnsi="Times New Roman"/>
              </w:rPr>
              <w:t>-----</w:t>
            </w:r>
          </w:p>
          <w:p w14:paraId="06384EE2" w14:textId="77777777" w:rsidR="00FA4765" w:rsidRPr="00FF3BAA" w:rsidRDefault="00FA4765" w:rsidP="006E516A">
            <w:pPr>
              <w:rPr>
                <w:rFonts w:ascii="Times New Roman" w:hAnsi="Times New Roman"/>
              </w:rPr>
            </w:pPr>
            <w:r w:rsidRPr="00FF3BAA">
              <w:rPr>
                <w:rFonts w:ascii="Times New Roman" w:hAnsi="Times New Roman"/>
              </w:rPr>
              <w:t>120K - User_Data1</w:t>
            </w:r>
          </w:p>
          <w:p w14:paraId="3936D97E" w14:textId="77777777" w:rsidR="00FA4765" w:rsidRPr="00FF3BAA" w:rsidRDefault="00FA4765" w:rsidP="006E516A">
            <w:pPr>
              <w:rPr>
                <w:rFonts w:ascii="Times New Roman" w:hAnsi="Times New Roman"/>
              </w:rPr>
            </w:pPr>
          </w:p>
          <w:p w14:paraId="084282C1" w14:textId="77777777" w:rsidR="00FA4765" w:rsidRPr="00FF3BAA" w:rsidRDefault="00FA4765" w:rsidP="006E516A">
            <w:pPr>
              <w:rPr>
                <w:rFonts w:ascii="Times New Roman" w:hAnsi="Times New Roman"/>
              </w:rPr>
            </w:pPr>
            <w:r w:rsidRPr="00FF3BAA">
              <w:rPr>
                <w:rFonts w:ascii="Times New Roman" w:hAnsi="Times New Roman"/>
              </w:rPr>
              <w:t>CUSTOMERID = Integer = log(500)/Log(2)/8 = 1</w:t>
            </w:r>
          </w:p>
          <w:p w14:paraId="7A9EE0A1"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3C1C7B5F"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2BB5C128"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xml:space="preserve"> = 15 char</w:t>
            </w:r>
          </w:p>
          <w:p w14:paraId="76BFE69B"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3AFEC8A9"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10 char</w:t>
            </w:r>
          </w:p>
          <w:p w14:paraId="5B64DB14" w14:textId="77777777" w:rsidR="00FA4765" w:rsidRPr="00FF3BAA" w:rsidRDefault="00FA4765" w:rsidP="006E516A">
            <w:pPr>
              <w:rPr>
                <w:rFonts w:ascii="Times New Roman" w:hAnsi="Times New Roman"/>
              </w:rPr>
            </w:pPr>
          </w:p>
          <w:p w14:paraId="47356662"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66A5887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770B596"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39F3277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03DD054" w14:textId="77777777" w:rsidR="00FA4765" w:rsidRPr="00FF3BAA" w:rsidRDefault="00FA4765" w:rsidP="006E516A">
            <w:pPr>
              <w:rPr>
                <w:rFonts w:ascii="Times New Roman" w:hAnsi="Times New Roman"/>
              </w:rPr>
            </w:pPr>
          </w:p>
          <w:p w14:paraId="1E6E0707" w14:textId="77777777" w:rsidR="00FA4765" w:rsidRPr="00FF3BAA" w:rsidRDefault="00FA4765" w:rsidP="006E516A">
            <w:pPr>
              <w:rPr>
                <w:rFonts w:ascii="Times New Roman" w:hAnsi="Times New Roman"/>
              </w:rPr>
            </w:pPr>
            <w:r w:rsidRPr="00FF3BAA">
              <w:rPr>
                <w:rFonts w:ascii="Times New Roman" w:hAnsi="Times New Roman"/>
              </w:rPr>
              <w:t>Total Bytes = 94</w:t>
            </w:r>
          </w:p>
          <w:p w14:paraId="7E104938" w14:textId="77777777" w:rsidR="00FA4765" w:rsidRPr="00FF3BAA" w:rsidRDefault="00FA4765" w:rsidP="006E516A">
            <w:pPr>
              <w:rPr>
                <w:rFonts w:ascii="Times New Roman" w:hAnsi="Times New Roman"/>
              </w:rPr>
            </w:pPr>
          </w:p>
          <w:p w14:paraId="51D5D397" w14:textId="77777777" w:rsidR="00FA4765" w:rsidRPr="00FF3BAA" w:rsidRDefault="00FA4765" w:rsidP="006E516A">
            <w:pPr>
              <w:rPr>
                <w:rFonts w:ascii="Times New Roman" w:hAnsi="Times New Roman"/>
              </w:rPr>
            </w:pPr>
            <w:r w:rsidRPr="00FF3BAA">
              <w:rPr>
                <w:rFonts w:ascii="Times New Roman" w:hAnsi="Times New Roman"/>
              </w:rPr>
              <w:t>6486.4 - 1.6*R/ 94</w:t>
            </w:r>
          </w:p>
          <w:p w14:paraId="13233794" w14:textId="77777777" w:rsidR="00FA4765" w:rsidRPr="00FF3BAA" w:rsidRDefault="00FA4765" w:rsidP="006E516A">
            <w:pPr>
              <w:rPr>
                <w:rFonts w:ascii="Times New Roman" w:hAnsi="Times New Roman"/>
              </w:rPr>
            </w:pPr>
            <w:r w:rsidRPr="00FF3BAA">
              <w:rPr>
                <w:rFonts w:ascii="Times New Roman" w:hAnsi="Times New Roman"/>
              </w:rPr>
              <w:t>69 - 0.017R</w:t>
            </w:r>
          </w:p>
          <w:p w14:paraId="4917D593" w14:textId="77777777" w:rsidR="00FA4765" w:rsidRPr="00FF3BAA" w:rsidRDefault="00FA4765" w:rsidP="006E516A">
            <w:pPr>
              <w:rPr>
                <w:rFonts w:ascii="Times New Roman" w:hAnsi="Times New Roman"/>
              </w:rPr>
            </w:pPr>
            <w:r w:rsidRPr="00FF3BAA">
              <w:rPr>
                <w:rFonts w:ascii="Times New Roman" w:hAnsi="Times New Roman"/>
              </w:rPr>
              <w:t>1.017R = 69</w:t>
            </w:r>
          </w:p>
          <w:p w14:paraId="326933B5" w14:textId="77777777" w:rsidR="00FA4765" w:rsidRPr="00FF3BAA" w:rsidRDefault="00FA4765" w:rsidP="006E516A">
            <w:pPr>
              <w:rPr>
                <w:rFonts w:ascii="Times New Roman" w:hAnsi="Times New Roman"/>
              </w:rPr>
            </w:pPr>
            <w:r w:rsidRPr="00FF3BAA">
              <w:rPr>
                <w:rFonts w:ascii="Times New Roman" w:hAnsi="Times New Roman"/>
              </w:rPr>
              <w:t>R = 67.85</w:t>
            </w:r>
          </w:p>
          <w:p w14:paraId="08F16F4A" w14:textId="77777777" w:rsidR="00FA4765" w:rsidRPr="00FF3BAA" w:rsidRDefault="00FA4765" w:rsidP="006E516A">
            <w:pPr>
              <w:rPr>
                <w:rFonts w:ascii="Times New Roman" w:hAnsi="Times New Roman"/>
              </w:rPr>
            </w:pPr>
            <w:r w:rsidRPr="00FF3BAA">
              <w:rPr>
                <w:rFonts w:ascii="Times New Roman" w:hAnsi="Times New Roman"/>
              </w:rPr>
              <w:t>ceiling(1000/67.85) = ceiling(15)</w:t>
            </w:r>
          </w:p>
          <w:p w14:paraId="314716C4" w14:textId="77777777" w:rsidR="00FA4765" w:rsidRPr="00FF3BAA" w:rsidRDefault="00FA4765" w:rsidP="006E516A">
            <w:pPr>
              <w:rPr>
                <w:rFonts w:ascii="Times New Roman" w:hAnsi="Times New Roman"/>
              </w:rPr>
            </w:pPr>
            <w:r w:rsidRPr="00FF3BAA">
              <w:rPr>
                <w:rFonts w:ascii="Times New Roman" w:hAnsi="Times New Roman"/>
              </w:rPr>
              <w:t>15*8K blocks</w:t>
            </w:r>
          </w:p>
          <w:p w14:paraId="0F412F7A" w14:textId="77777777" w:rsidR="00FA4765" w:rsidRPr="00FF3BAA" w:rsidRDefault="00FA4765" w:rsidP="006E516A">
            <w:pPr>
              <w:rPr>
                <w:rFonts w:ascii="Times New Roman" w:hAnsi="Times New Roman"/>
              </w:rPr>
            </w:pPr>
          </w:p>
          <w:p w14:paraId="52C71FB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3C191C8E" w14:textId="77777777" w:rsidR="00FA4765" w:rsidRPr="00FF3BAA" w:rsidRDefault="00FA4765" w:rsidP="006E516A">
            <w:pPr>
              <w:rPr>
                <w:rFonts w:ascii="Times New Roman" w:hAnsi="Times New Roman"/>
              </w:rPr>
            </w:pPr>
          </w:p>
        </w:tc>
        <w:tc>
          <w:tcPr>
            <w:tcW w:w="3272" w:type="dxa"/>
            <w:gridSpan w:val="2"/>
            <w:shd w:val="clear" w:color="auto" w:fill="D9E2F3"/>
          </w:tcPr>
          <w:p w14:paraId="2A694256" w14:textId="77777777" w:rsidR="00FA4765" w:rsidRPr="00FF3BAA" w:rsidRDefault="00FA4765" w:rsidP="006E516A">
            <w:pPr>
              <w:rPr>
                <w:rFonts w:ascii="Times New Roman" w:hAnsi="Times New Roman"/>
              </w:rPr>
            </w:pPr>
            <w:r w:rsidRPr="00FF3BAA">
              <w:rPr>
                <w:rFonts w:ascii="Times New Roman" w:hAnsi="Times New Roman"/>
              </w:rPr>
              <w:lastRenderedPageBreak/>
              <w:t>Orders 5/60</w:t>
            </w:r>
          </w:p>
          <w:p w14:paraId="2322B369" w14:textId="77777777" w:rsidR="00FA4765" w:rsidRPr="00FF3BAA" w:rsidRDefault="00FA4765" w:rsidP="006E516A">
            <w:pPr>
              <w:rPr>
                <w:rFonts w:ascii="Times New Roman" w:hAnsi="Times New Roman"/>
              </w:rPr>
            </w:pPr>
            <w:r w:rsidRPr="00FF3BAA">
              <w:rPr>
                <w:rFonts w:ascii="Times New Roman" w:hAnsi="Times New Roman"/>
              </w:rPr>
              <w:t>-----</w:t>
            </w:r>
          </w:p>
          <w:p w14:paraId="054998A4" w14:textId="77777777" w:rsidR="00FA4765" w:rsidRPr="00FF3BAA" w:rsidRDefault="00FA4765" w:rsidP="006E516A">
            <w:pPr>
              <w:rPr>
                <w:rFonts w:ascii="Times New Roman" w:hAnsi="Times New Roman"/>
              </w:rPr>
            </w:pPr>
            <w:r w:rsidRPr="00FF3BAA">
              <w:rPr>
                <w:rFonts w:ascii="Times New Roman" w:hAnsi="Times New Roman"/>
              </w:rPr>
              <w:t>100K - User_Data1</w:t>
            </w:r>
          </w:p>
          <w:p w14:paraId="737188B8" w14:textId="77777777" w:rsidR="00FA4765" w:rsidRPr="00FF3BAA" w:rsidRDefault="00FA4765" w:rsidP="006E516A">
            <w:pPr>
              <w:rPr>
                <w:rFonts w:ascii="Times New Roman" w:hAnsi="Times New Roman"/>
              </w:rPr>
            </w:pPr>
          </w:p>
          <w:p w14:paraId="6596DD13"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67AC00D6" w14:textId="77777777" w:rsidR="00FA4765" w:rsidRPr="00FF3BAA" w:rsidRDefault="00FA4765" w:rsidP="006E516A">
            <w:pPr>
              <w:rPr>
                <w:rFonts w:ascii="Times New Roman" w:hAnsi="Times New Roman"/>
              </w:rPr>
            </w:pPr>
            <w:proofErr w:type="spellStart"/>
            <w:r w:rsidRPr="00FF3BAA">
              <w:rPr>
                <w:rFonts w:ascii="Times New Roman" w:hAnsi="Times New Roman"/>
              </w:rPr>
              <w:t>CustomerId</w:t>
            </w:r>
            <w:proofErr w:type="spellEnd"/>
            <w:r w:rsidRPr="00FF3BAA">
              <w:rPr>
                <w:rFonts w:ascii="Times New Roman" w:hAnsi="Times New Roman"/>
              </w:rPr>
              <w:t xml:space="preserve"> = Integer = log(500)/Log(2)/8 = 1</w:t>
            </w:r>
          </w:p>
          <w:p w14:paraId="4CA8F0E7" w14:textId="77777777" w:rsidR="00FA4765" w:rsidRPr="00FF3BAA" w:rsidRDefault="00FA4765" w:rsidP="006E516A">
            <w:pPr>
              <w:rPr>
                <w:rFonts w:ascii="Times New Roman" w:hAnsi="Times New Roman"/>
              </w:rPr>
            </w:pPr>
            <w:proofErr w:type="spellStart"/>
            <w:r w:rsidRPr="00FF3BAA">
              <w:rPr>
                <w:rFonts w:ascii="Times New Roman" w:hAnsi="Times New Roman"/>
              </w:rPr>
              <w:t>Sales_emp_ssn</w:t>
            </w:r>
            <w:proofErr w:type="spellEnd"/>
            <w:r w:rsidRPr="00FF3BAA">
              <w:rPr>
                <w:rFonts w:ascii="Times New Roman" w:hAnsi="Times New Roman"/>
              </w:rPr>
              <w:t xml:space="preserve"> = Integer log(199,606,147)/log(2)/8 = 4</w:t>
            </w:r>
          </w:p>
          <w:p w14:paraId="082E9B9F" w14:textId="77777777" w:rsidR="00FA4765" w:rsidRPr="00FF3BAA" w:rsidRDefault="00FA4765" w:rsidP="006E516A">
            <w:pPr>
              <w:rPr>
                <w:rFonts w:ascii="Times New Roman" w:hAnsi="Times New Roman"/>
              </w:rPr>
            </w:pPr>
            <w:proofErr w:type="spellStart"/>
            <w:r w:rsidRPr="00FF3BAA">
              <w:rPr>
                <w:rFonts w:ascii="Times New Roman" w:hAnsi="Times New Roman"/>
              </w:rPr>
              <w:t>Order_Method</w:t>
            </w:r>
            <w:proofErr w:type="spellEnd"/>
            <w:r w:rsidRPr="00FF3BAA">
              <w:rPr>
                <w:rFonts w:ascii="Times New Roman" w:hAnsi="Times New Roman"/>
              </w:rPr>
              <w:t xml:space="preserve"> = 10 char</w:t>
            </w:r>
          </w:p>
          <w:p w14:paraId="7F14E418" w14:textId="77777777" w:rsidR="00FA4765" w:rsidRPr="00FF3BAA" w:rsidRDefault="00FA4765" w:rsidP="006E516A">
            <w:pPr>
              <w:rPr>
                <w:rFonts w:ascii="Times New Roman" w:hAnsi="Times New Roman"/>
              </w:rPr>
            </w:pPr>
          </w:p>
          <w:p w14:paraId="5F7F7BE8"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8C1519E"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B64E82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92BCEA8"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40A3C172" w14:textId="77777777" w:rsidR="00FA4765" w:rsidRPr="00FF3BAA" w:rsidRDefault="00FA4765" w:rsidP="006E516A">
            <w:pPr>
              <w:rPr>
                <w:rFonts w:ascii="Times New Roman" w:hAnsi="Times New Roman"/>
              </w:rPr>
            </w:pPr>
          </w:p>
          <w:p w14:paraId="65411804" w14:textId="77777777" w:rsidR="00FA4765" w:rsidRPr="00FF3BAA" w:rsidRDefault="00FA4765" w:rsidP="006E516A">
            <w:pPr>
              <w:rPr>
                <w:rFonts w:ascii="Times New Roman" w:hAnsi="Times New Roman"/>
              </w:rPr>
            </w:pPr>
            <w:r w:rsidRPr="00FF3BAA">
              <w:rPr>
                <w:rFonts w:ascii="Times New Roman" w:hAnsi="Times New Roman"/>
              </w:rPr>
              <w:t>Total Bytes = 19</w:t>
            </w:r>
          </w:p>
          <w:p w14:paraId="0D4336FC" w14:textId="77777777" w:rsidR="00FA4765" w:rsidRPr="00FF3BAA" w:rsidRDefault="00FA4765" w:rsidP="006E516A">
            <w:pPr>
              <w:rPr>
                <w:rFonts w:ascii="Times New Roman" w:hAnsi="Times New Roman"/>
              </w:rPr>
            </w:pPr>
          </w:p>
          <w:p w14:paraId="66A119BE" w14:textId="77777777" w:rsidR="00FA4765" w:rsidRPr="00FF3BAA" w:rsidRDefault="00FA4765" w:rsidP="006E516A">
            <w:pPr>
              <w:rPr>
                <w:rFonts w:ascii="Times New Roman" w:hAnsi="Times New Roman"/>
              </w:rPr>
            </w:pPr>
            <w:r w:rsidRPr="00FF3BAA">
              <w:rPr>
                <w:rFonts w:ascii="Times New Roman" w:hAnsi="Times New Roman"/>
              </w:rPr>
              <w:t>7702.6 - 1.9*R/ 19</w:t>
            </w:r>
          </w:p>
          <w:p w14:paraId="4D6570B4" w14:textId="77777777" w:rsidR="00FA4765" w:rsidRPr="00FF3BAA" w:rsidRDefault="00FA4765" w:rsidP="006E516A">
            <w:pPr>
              <w:rPr>
                <w:rFonts w:ascii="Times New Roman" w:hAnsi="Times New Roman"/>
              </w:rPr>
            </w:pPr>
            <w:r w:rsidRPr="00FF3BAA">
              <w:rPr>
                <w:rFonts w:ascii="Times New Roman" w:hAnsi="Times New Roman"/>
              </w:rPr>
              <w:t>405.4 - 0.001R</w:t>
            </w:r>
          </w:p>
          <w:p w14:paraId="47A18BB2" w14:textId="77777777" w:rsidR="00FA4765" w:rsidRPr="00FF3BAA" w:rsidRDefault="00FA4765" w:rsidP="006E516A">
            <w:pPr>
              <w:rPr>
                <w:rFonts w:ascii="Times New Roman" w:hAnsi="Times New Roman"/>
              </w:rPr>
            </w:pPr>
            <w:r w:rsidRPr="00FF3BAA">
              <w:rPr>
                <w:rFonts w:ascii="Times New Roman" w:hAnsi="Times New Roman"/>
              </w:rPr>
              <w:t>1.001R = 405.4</w:t>
            </w:r>
          </w:p>
          <w:p w14:paraId="1B79117F" w14:textId="77777777" w:rsidR="00FA4765" w:rsidRPr="00FF3BAA" w:rsidRDefault="00FA4765" w:rsidP="006E516A">
            <w:pPr>
              <w:rPr>
                <w:rFonts w:ascii="Times New Roman" w:hAnsi="Times New Roman"/>
              </w:rPr>
            </w:pPr>
            <w:r w:rsidRPr="00FF3BAA">
              <w:rPr>
                <w:rFonts w:ascii="Times New Roman" w:hAnsi="Times New Roman"/>
              </w:rPr>
              <w:t>R = 405</w:t>
            </w:r>
          </w:p>
          <w:p w14:paraId="0EA0E2D9" w14:textId="77777777" w:rsidR="00FA4765" w:rsidRPr="00FF3BAA" w:rsidRDefault="00FA4765" w:rsidP="006E516A">
            <w:pPr>
              <w:rPr>
                <w:rFonts w:ascii="Times New Roman" w:hAnsi="Times New Roman"/>
              </w:rPr>
            </w:pPr>
            <w:r w:rsidRPr="00FF3BAA">
              <w:rPr>
                <w:rFonts w:ascii="Times New Roman" w:hAnsi="Times New Roman"/>
              </w:rPr>
              <w:t>ceiling(1000/405) = ceiling(3)</w:t>
            </w:r>
          </w:p>
          <w:p w14:paraId="4D2B4AAA" w14:textId="77777777" w:rsidR="00FA4765" w:rsidRPr="00FF3BAA" w:rsidRDefault="00FA4765" w:rsidP="006E516A">
            <w:pPr>
              <w:rPr>
                <w:rFonts w:ascii="Times New Roman" w:hAnsi="Times New Roman"/>
              </w:rPr>
            </w:pPr>
            <w:r w:rsidRPr="00FF3BAA">
              <w:rPr>
                <w:rFonts w:ascii="Times New Roman" w:hAnsi="Times New Roman"/>
              </w:rPr>
              <w:t>3*8K blocks</w:t>
            </w:r>
          </w:p>
          <w:p w14:paraId="10DC3F91" w14:textId="77777777" w:rsidR="00FA4765" w:rsidRPr="00FF3BAA" w:rsidRDefault="00FA4765" w:rsidP="006E516A">
            <w:pPr>
              <w:rPr>
                <w:rFonts w:ascii="Times New Roman" w:hAnsi="Times New Roman"/>
              </w:rPr>
            </w:pPr>
          </w:p>
          <w:p w14:paraId="6C7F4F0D" w14:textId="77777777" w:rsidR="00FA4765" w:rsidRPr="00FF3BAA" w:rsidRDefault="00FA4765" w:rsidP="006E516A">
            <w:pPr>
              <w:rPr>
                <w:rFonts w:ascii="Times New Roman" w:hAnsi="Times New Roman"/>
              </w:rPr>
            </w:pPr>
            <w:r w:rsidRPr="00FF3BAA">
              <w:rPr>
                <w:rFonts w:ascii="Times New Roman" w:hAnsi="Times New Roman"/>
                <w:highlight w:val="yellow"/>
              </w:rPr>
              <w:lastRenderedPageBreak/>
              <w:t>= 24K kilobytes</w:t>
            </w:r>
          </w:p>
          <w:p w14:paraId="6B089A75" w14:textId="77777777" w:rsidR="00FA4765" w:rsidRPr="00FF3BAA" w:rsidRDefault="00FA4765" w:rsidP="006E516A">
            <w:pPr>
              <w:rPr>
                <w:rFonts w:ascii="Times New Roman" w:hAnsi="Times New Roman"/>
              </w:rPr>
            </w:pPr>
          </w:p>
        </w:tc>
      </w:tr>
      <w:tr w:rsidR="00FA4765" w:rsidRPr="00FF3BAA" w14:paraId="72F5F541" w14:textId="77777777" w:rsidTr="00B120DD">
        <w:tc>
          <w:tcPr>
            <w:tcW w:w="2969" w:type="dxa"/>
            <w:shd w:val="clear" w:color="auto" w:fill="D9E2F3"/>
          </w:tcPr>
          <w:p w14:paraId="46E24380" w14:textId="77777777" w:rsidR="00FA4765" w:rsidRPr="00FF3BAA" w:rsidRDefault="00FA4765" w:rsidP="006E516A">
            <w:pPr>
              <w:rPr>
                <w:rFonts w:ascii="Times New Roman" w:hAnsi="Times New Roman"/>
              </w:rPr>
            </w:pPr>
            <w:r w:rsidRPr="00FF3BAA">
              <w:rPr>
                <w:rFonts w:ascii="Times New Roman" w:hAnsi="Times New Roman"/>
              </w:rPr>
              <w:t>Product 5/90</w:t>
            </w:r>
          </w:p>
          <w:p w14:paraId="714465DB" w14:textId="77777777" w:rsidR="00FA4765" w:rsidRPr="00FF3BAA" w:rsidRDefault="00FA4765" w:rsidP="006E516A">
            <w:pPr>
              <w:rPr>
                <w:rFonts w:ascii="Times New Roman" w:hAnsi="Times New Roman"/>
              </w:rPr>
            </w:pPr>
            <w:r w:rsidRPr="00FF3BAA">
              <w:rPr>
                <w:rFonts w:ascii="Times New Roman" w:hAnsi="Times New Roman"/>
              </w:rPr>
              <w:t>----</w:t>
            </w:r>
          </w:p>
          <w:p w14:paraId="68047306" w14:textId="77777777" w:rsidR="00FA4765" w:rsidRPr="00FF3BAA" w:rsidRDefault="00FA4765" w:rsidP="006E516A">
            <w:pPr>
              <w:rPr>
                <w:rFonts w:ascii="Times New Roman" w:hAnsi="Times New Roman"/>
              </w:rPr>
            </w:pPr>
            <w:r w:rsidRPr="00FF3BAA">
              <w:rPr>
                <w:rFonts w:ascii="Times New Roman" w:hAnsi="Times New Roman"/>
              </w:rPr>
              <w:t>150K - User_Data2</w:t>
            </w:r>
          </w:p>
          <w:p w14:paraId="0DBD9FC0" w14:textId="77777777" w:rsidR="00FA4765" w:rsidRPr="00FF3BAA" w:rsidRDefault="00FA4765" w:rsidP="006E516A">
            <w:pPr>
              <w:rPr>
                <w:rFonts w:ascii="Times New Roman" w:hAnsi="Times New Roman"/>
              </w:rPr>
            </w:pPr>
          </w:p>
          <w:p w14:paraId="3EA631D0" w14:textId="77777777" w:rsidR="00FA4765" w:rsidRPr="00FF3BAA" w:rsidRDefault="00FA4765" w:rsidP="006E516A">
            <w:pPr>
              <w:rPr>
                <w:rFonts w:ascii="Times New Roman" w:hAnsi="Times New Roman"/>
              </w:rPr>
            </w:pPr>
          </w:p>
          <w:p w14:paraId="08D1C0B9"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7000)/Log(2)/8 = 2</w:t>
            </w:r>
          </w:p>
          <w:p w14:paraId="71DB299C" w14:textId="77777777" w:rsidR="00FA4765" w:rsidRPr="00FF3BAA" w:rsidRDefault="00FA4765" w:rsidP="006E516A">
            <w:pPr>
              <w:rPr>
                <w:rFonts w:ascii="Times New Roman" w:hAnsi="Times New Roman"/>
              </w:rPr>
            </w:pPr>
            <w:proofErr w:type="spellStart"/>
            <w:r w:rsidRPr="00FF3BAA">
              <w:rPr>
                <w:rFonts w:ascii="Times New Roman" w:hAnsi="Times New Roman"/>
              </w:rPr>
              <w:t>Prod_Unit_Price</w:t>
            </w:r>
            <w:proofErr w:type="spellEnd"/>
            <w:r w:rsidRPr="00FF3BAA">
              <w:rPr>
                <w:rFonts w:ascii="Times New Roman" w:hAnsi="Times New Roman"/>
              </w:rPr>
              <w:t xml:space="preserve"> = Log(80)/Log(2)/8 = 1</w:t>
            </w:r>
          </w:p>
          <w:p w14:paraId="7FD82C8B" w14:textId="77777777" w:rsidR="00FA4765" w:rsidRPr="00FF3BAA" w:rsidRDefault="00FA4765" w:rsidP="006E516A">
            <w:pPr>
              <w:rPr>
                <w:rFonts w:ascii="Times New Roman" w:hAnsi="Times New Roman"/>
              </w:rPr>
            </w:pPr>
            <w:r w:rsidRPr="00FF3BAA">
              <w:rPr>
                <w:rFonts w:ascii="Times New Roman" w:hAnsi="Times New Roman"/>
              </w:rPr>
              <w:t>Description = 150 varchar</w:t>
            </w:r>
          </w:p>
          <w:p w14:paraId="2331DFD6" w14:textId="77777777" w:rsidR="00FA4765" w:rsidRPr="00FF3BAA" w:rsidRDefault="00FA4765" w:rsidP="006E516A">
            <w:pPr>
              <w:rPr>
                <w:rFonts w:ascii="Times New Roman" w:hAnsi="Times New Roman"/>
              </w:rPr>
            </w:pPr>
          </w:p>
          <w:p w14:paraId="4B64DAA6"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7724FE3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138D9F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0DF6A6"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7BBC210F" w14:textId="77777777" w:rsidR="00FA4765" w:rsidRPr="00FF3BAA" w:rsidRDefault="00FA4765" w:rsidP="006E516A">
            <w:pPr>
              <w:rPr>
                <w:rFonts w:ascii="Times New Roman" w:hAnsi="Times New Roman"/>
              </w:rPr>
            </w:pPr>
          </w:p>
          <w:p w14:paraId="7B4D25B8" w14:textId="77777777" w:rsidR="00FA4765" w:rsidRPr="00FF3BAA" w:rsidRDefault="00FA4765" w:rsidP="006E516A">
            <w:pPr>
              <w:rPr>
                <w:rFonts w:ascii="Times New Roman" w:hAnsi="Times New Roman"/>
              </w:rPr>
            </w:pPr>
            <w:r w:rsidRPr="00FF3BAA">
              <w:rPr>
                <w:rFonts w:ascii="Times New Roman" w:hAnsi="Times New Roman"/>
              </w:rPr>
              <w:t>Total Bytes = 156</w:t>
            </w:r>
          </w:p>
          <w:p w14:paraId="59AD0BFD" w14:textId="77777777" w:rsidR="00FA4765" w:rsidRPr="00FF3BAA" w:rsidRDefault="00FA4765" w:rsidP="006E516A">
            <w:pPr>
              <w:rPr>
                <w:rFonts w:ascii="Times New Roman" w:hAnsi="Times New Roman"/>
              </w:rPr>
            </w:pPr>
          </w:p>
          <w:p w14:paraId="5EB1C465" w14:textId="77777777" w:rsidR="00FA4765" w:rsidRPr="00FF3BAA" w:rsidRDefault="00FA4765" w:rsidP="006E516A">
            <w:pPr>
              <w:rPr>
                <w:rFonts w:ascii="Times New Roman" w:hAnsi="Times New Roman"/>
              </w:rPr>
            </w:pPr>
            <w:r w:rsidRPr="00FF3BAA">
              <w:rPr>
                <w:rFonts w:ascii="Times New Roman" w:hAnsi="Times New Roman"/>
              </w:rPr>
              <w:t>7702.6 - 1.9*R/ 156</w:t>
            </w:r>
          </w:p>
          <w:p w14:paraId="64C84E93" w14:textId="77777777" w:rsidR="00FA4765" w:rsidRPr="00FF3BAA" w:rsidRDefault="00FA4765" w:rsidP="006E516A">
            <w:pPr>
              <w:rPr>
                <w:rFonts w:ascii="Times New Roman" w:hAnsi="Times New Roman"/>
              </w:rPr>
            </w:pPr>
            <w:r w:rsidRPr="00FF3BAA">
              <w:rPr>
                <w:rFonts w:ascii="Times New Roman" w:hAnsi="Times New Roman"/>
              </w:rPr>
              <w:t>49.38 - 0.01R</w:t>
            </w:r>
          </w:p>
          <w:p w14:paraId="737B4F37" w14:textId="77777777" w:rsidR="00FA4765" w:rsidRPr="00FF3BAA" w:rsidRDefault="00FA4765" w:rsidP="006E516A">
            <w:pPr>
              <w:rPr>
                <w:rFonts w:ascii="Times New Roman" w:hAnsi="Times New Roman"/>
              </w:rPr>
            </w:pPr>
            <w:r w:rsidRPr="00FF3BAA">
              <w:rPr>
                <w:rFonts w:ascii="Times New Roman" w:hAnsi="Times New Roman"/>
              </w:rPr>
              <w:t>1.010R = 49.38</w:t>
            </w:r>
          </w:p>
          <w:p w14:paraId="5C9AEDCF" w14:textId="77777777" w:rsidR="00FA4765" w:rsidRPr="00FF3BAA" w:rsidRDefault="00FA4765" w:rsidP="006E516A">
            <w:pPr>
              <w:rPr>
                <w:rFonts w:ascii="Times New Roman" w:hAnsi="Times New Roman"/>
              </w:rPr>
            </w:pPr>
            <w:r w:rsidRPr="00FF3BAA">
              <w:rPr>
                <w:rFonts w:ascii="Times New Roman" w:hAnsi="Times New Roman"/>
              </w:rPr>
              <w:t>R = 48.89</w:t>
            </w:r>
          </w:p>
          <w:p w14:paraId="3EA20FB7" w14:textId="77777777" w:rsidR="00FA4765" w:rsidRPr="00FF3BAA" w:rsidRDefault="00FA4765" w:rsidP="006E516A">
            <w:pPr>
              <w:rPr>
                <w:rFonts w:ascii="Times New Roman" w:hAnsi="Times New Roman"/>
              </w:rPr>
            </w:pPr>
            <w:r w:rsidRPr="00FF3BAA">
              <w:rPr>
                <w:rFonts w:ascii="Times New Roman" w:hAnsi="Times New Roman"/>
              </w:rPr>
              <w:t>ceiling(1000/49) = ceiling(21)</w:t>
            </w:r>
          </w:p>
          <w:p w14:paraId="6A41C06F" w14:textId="77777777" w:rsidR="00FA4765" w:rsidRPr="00FF3BAA" w:rsidRDefault="00FA4765" w:rsidP="006E516A">
            <w:pPr>
              <w:rPr>
                <w:rFonts w:ascii="Times New Roman" w:hAnsi="Times New Roman"/>
              </w:rPr>
            </w:pPr>
            <w:r w:rsidRPr="00FF3BAA">
              <w:rPr>
                <w:rFonts w:ascii="Times New Roman" w:hAnsi="Times New Roman"/>
              </w:rPr>
              <w:t>21*8K blocks</w:t>
            </w:r>
          </w:p>
          <w:p w14:paraId="7780642C" w14:textId="77777777" w:rsidR="00FA4765" w:rsidRPr="00FF3BAA" w:rsidRDefault="00FA4765" w:rsidP="006E516A">
            <w:pPr>
              <w:rPr>
                <w:rFonts w:ascii="Times New Roman" w:hAnsi="Times New Roman"/>
              </w:rPr>
            </w:pPr>
          </w:p>
          <w:p w14:paraId="138FE3DF" w14:textId="77777777" w:rsidR="00FA4765" w:rsidRPr="00FF3BAA" w:rsidRDefault="00FA4765" w:rsidP="006E516A">
            <w:pPr>
              <w:rPr>
                <w:rFonts w:ascii="Times New Roman" w:hAnsi="Times New Roman"/>
              </w:rPr>
            </w:pPr>
            <w:r w:rsidRPr="00FF3BAA">
              <w:rPr>
                <w:rFonts w:ascii="Times New Roman" w:hAnsi="Times New Roman"/>
                <w:highlight w:val="yellow"/>
              </w:rPr>
              <w:t>= 168 Kilobytes</w:t>
            </w:r>
          </w:p>
          <w:p w14:paraId="1225AD78" w14:textId="77777777" w:rsidR="00FA4765" w:rsidRPr="00FF3BAA" w:rsidRDefault="00FA4765" w:rsidP="006E516A">
            <w:pPr>
              <w:rPr>
                <w:rFonts w:ascii="Times New Roman" w:hAnsi="Times New Roman"/>
              </w:rPr>
            </w:pPr>
          </w:p>
        </w:tc>
        <w:tc>
          <w:tcPr>
            <w:tcW w:w="2938" w:type="dxa"/>
            <w:gridSpan w:val="3"/>
            <w:shd w:val="clear" w:color="auto" w:fill="D9E2F3"/>
          </w:tcPr>
          <w:p w14:paraId="4A7C84B3" w14:textId="77777777" w:rsidR="00FA4765" w:rsidRPr="00FF3BAA" w:rsidRDefault="00FA4765" w:rsidP="006E516A">
            <w:pPr>
              <w:rPr>
                <w:rFonts w:ascii="Times New Roman" w:hAnsi="Times New Roman"/>
              </w:rPr>
            </w:pPr>
            <w:proofErr w:type="spellStart"/>
            <w:r w:rsidRPr="00FF3BAA">
              <w:rPr>
                <w:rFonts w:ascii="Times New Roman" w:hAnsi="Times New Roman"/>
              </w:rPr>
              <w:t>Order_Item</w:t>
            </w:r>
            <w:proofErr w:type="spellEnd"/>
            <w:r w:rsidRPr="00FF3BAA">
              <w:rPr>
                <w:rFonts w:ascii="Times New Roman" w:hAnsi="Times New Roman"/>
              </w:rPr>
              <w:t xml:space="preserve"> 5/90</w:t>
            </w:r>
          </w:p>
          <w:p w14:paraId="25FB9208" w14:textId="77777777" w:rsidR="00FA4765" w:rsidRPr="00FF3BAA" w:rsidRDefault="00FA4765" w:rsidP="006E516A">
            <w:pPr>
              <w:rPr>
                <w:rFonts w:ascii="Times New Roman" w:hAnsi="Times New Roman"/>
              </w:rPr>
            </w:pPr>
            <w:r w:rsidRPr="00FF3BAA">
              <w:rPr>
                <w:rFonts w:ascii="Times New Roman" w:hAnsi="Times New Roman"/>
              </w:rPr>
              <w:t>------</w:t>
            </w:r>
          </w:p>
          <w:p w14:paraId="3F1E0FED" w14:textId="77777777" w:rsidR="00FA4765" w:rsidRPr="00FF3BAA" w:rsidRDefault="00FA4765" w:rsidP="006E516A">
            <w:pPr>
              <w:rPr>
                <w:rFonts w:ascii="Times New Roman" w:hAnsi="Times New Roman"/>
              </w:rPr>
            </w:pPr>
            <w:r w:rsidRPr="00FF3BAA">
              <w:rPr>
                <w:rFonts w:ascii="Times New Roman" w:hAnsi="Times New Roman"/>
              </w:rPr>
              <w:t>50K - User_Data2</w:t>
            </w:r>
          </w:p>
          <w:p w14:paraId="7F55DAD3" w14:textId="77777777" w:rsidR="00FA4765" w:rsidRPr="00FF3BAA" w:rsidRDefault="00FA4765" w:rsidP="006E516A">
            <w:pPr>
              <w:rPr>
                <w:rFonts w:ascii="Times New Roman" w:hAnsi="Times New Roman"/>
              </w:rPr>
            </w:pPr>
          </w:p>
          <w:p w14:paraId="1BB8C7CA"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1AD56308"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500)/Log(2)/8 = 1</w:t>
            </w:r>
          </w:p>
          <w:p w14:paraId="0744EACC" w14:textId="77777777" w:rsidR="00FA4765" w:rsidRPr="00FF3BAA" w:rsidRDefault="00FA4765" w:rsidP="006E516A">
            <w:pPr>
              <w:rPr>
                <w:rFonts w:ascii="Times New Roman" w:hAnsi="Times New Roman"/>
              </w:rPr>
            </w:pPr>
            <w:r w:rsidRPr="00FF3BAA">
              <w:rPr>
                <w:rFonts w:ascii="Times New Roman" w:hAnsi="Times New Roman"/>
              </w:rPr>
              <w:t>Quantity = Integer = log(2)/Log(2)/8 = 1</w:t>
            </w:r>
          </w:p>
          <w:p w14:paraId="79F0531F" w14:textId="77777777" w:rsidR="00FA4765" w:rsidRPr="00FF3BAA" w:rsidRDefault="00FA4765" w:rsidP="006E516A">
            <w:pPr>
              <w:rPr>
                <w:rFonts w:ascii="Times New Roman" w:hAnsi="Times New Roman"/>
              </w:rPr>
            </w:pPr>
          </w:p>
          <w:p w14:paraId="13B1C3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9C32D0"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745610C1"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4CDA8FC"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D8A28B" w14:textId="77777777" w:rsidR="00FA4765" w:rsidRPr="00FF3BAA" w:rsidRDefault="00FA4765" w:rsidP="006E516A">
            <w:pPr>
              <w:rPr>
                <w:rFonts w:ascii="Times New Roman" w:hAnsi="Times New Roman"/>
              </w:rPr>
            </w:pPr>
          </w:p>
          <w:p w14:paraId="11E05D8E" w14:textId="77777777" w:rsidR="00FA4765" w:rsidRPr="00FF3BAA" w:rsidRDefault="00FA4765" w:rsidP="006E516A">
            <w:pPr>
              <w:rPr>
                <w:rFonts w:ascii="Times New Roman" w:hAnsi="Times New Roman"/>
              </w:rPr>
            </w:pPr>
            <w:r w:rsidRPr="00FF3BAA">
              <w:rPr>
                <w:rFonts w:ascii="Times New Roman" w:hAnsi="Times New Roman"/>
              </w:rPr>
              <w:t>Total Bytes = 6</w:t>
            </w:r>
          </w:p>
          <w:p w14:paraId="6771C6C2" w14:textId="77777777" w:rsidR="00FA4765" w:rsidRPr="00FF3BAA" w:rsidRDefault="00FA4765" w:rsidP="006E516A">
            <w:pPr>
              <w:rPr>
                <w:rFonts w:ascii="Times New Roman" w:hAnsi="Times New Roman"/>
              </w:rPr>
            </w:pPr>
          </w:p>
          <w:p w14:paraId="12E2F255" w14:textId="77777777" w:rsidR="00FA4765" w:rsidRPr="00FF3BAA" w:rsidRDefault="00FA4765" w:rsidP="006E516A">
            <w:pPr>
              <w:rPr>
                <w:rFonts w:ascii="Times New Roman" w:hAnsi="Times New Roman"/>
              </w:rPr>
            </w:pPr>
            <w:r w:rsidRPr="00FF3BAA">
              <w:rPr>
                <w:rFonts w:ascii="Times New Roman" w:hAnsi="Times New Roman"/>
              </w:rPr>
              <w:t>7702.6 - 1.9*R/ 6</w:t>
            </w:r>
          </w:p>
          <w:p w14:paraId="27776D9D" w14:textId="77777777" w:rsidR="00FA4765" w:rsidRPr="00FF3BAA" w:rsidRDefault="00FA4765" w:rsidP="006E516A">
            <w:pPr>
              <w:rPr>
                <w:rFonts w:ascii="Times New Roman" w:hAnsi="Times New Roman"/>
              </w:rPr>
            </w:pPr>
            <w:r w:rsidRPr="00FF3BAA">
              <w:rPr>
                <w:rFonts w:ascii="Times New Roman" w:hAnsi="Times New Roman"/>
              </w:rPr>
              <w:t>1283.77 - 0.32R</w:t>
            </w:r>
          </w:p>
          <w:p w14:paraId="2BB4E57F" w14:textId="77777777" w:rsidR="00FA4765" w:rsidRPr="00FF3BAA" w:rsidRDefault="00FA4765" w:rsidP="006E516A">
            <w:pPr>
              <w:rPr>
                <w:rFonts w:ascii="Times New Roman" w:hAnsi="Times New Roman"/>
              </w:rPr>
            </w:pPr>
            <w:r w:rsidRPr="00FF3BAA">
              <w:rPr>
                <w:rFonts w:ascii="Times New Roman" w:hAnsi="Times New Roman"/>
              </w:rPr>
              <w:t>1.31R = 1283.77</w:t>
            </w:r>
          </w:p>
          <w:p w14:paraId="55D4FB39" w14:textId="77777777" w:rsidR="00FA4765" w:rsidRPr="00FF3BAA" w:rsidRDefault="00FA4765" w:rsidP="006E516A">
            <w:pPr>
              <w:rPr>
                <w:rFonts w:ascii="Times New Roman" w:hAnsi="Times New Roman"/>
              </w:rPr>
            </w:pPr>
            <w:r w:rsidRPr="00FF3BAA">
              <w:rPr>
                <w:rFonts w:ascii="Times New Roman" w:hAnsi="Times New Roman"/>
              </w:rPr>
              <w:t>R = 979.98</w:t>
            </w:r>
          </w:p>
          <w:p w14:paraId="66B69B7D" w14:textId="77777777" w:rsidR="00FA4765" w:rsidRPr="00FF3BAA" w:rsidRDefault="00FA4765" w:rsidP="006E516A">
            <w:pPr>
              <w:rPr>
                <w:rFonts w:ascii="Times New Roman" w:hAnsi="Times New Roman"/>
              </w:rPr>
            </w:pPr>
            <w:r w:rsidRPr="00FF3BAA">
              <w:rPr>
                <w:rFonts w:ascii="Times New Roman" w:hAnsi="Times New Roman"/>
              </w:rPr>
              <w:t>ceiling(1000/980) = ceiling(2)</w:t>
            </w:r>
          </w:p>
          <w:p w14:paraId="0677E5D4" w14:textId="77777777" w:rsidR="00FA4765" w:rsidRPr="00FF3BAA" w:rsidRDefault="00FA4765" w:rsidP="006E516A">
            <w:pPr>
              <w:rPr>
                <w:rFonts w:ascii="Times New Roman" w:hAnsi="Times New Roman"/>
              </w:rPr>
            </w:pPr>
            <w:r w:rsidRPr="00FF3BAA">
              <w:rPr>
                <w:rFonts w:ascii="Times New Roman" w:hAnsi="Times New Roman"/>
              </w:rPr>
              <w:t>2*8K blocks</w:t>
            </w:r>
          </w:p>
          <w:p w14:paraId="40B89A35" w14:textId="77777777" w:rsidR="00FA4765" w:rsidRPr="00FF3BAA" w:rsidRDefault="00FA4765" w:rsidP="006E516A">
            <w:pPr>
              <w:rPr>
                <w:rFonts w:ascii="Times New Roman" w:hAnsi="Times New Roman"/>
              </w:rPr>
            </w:pPr>
          </w:p>
          <w:p w14:paraId="0500B2D5" w14:textId="77777777" w:rsidR="00FA4765" w:rsidRPr="00FF3BAA" w:rsidRDefault="00FA4765" w:rsidP="006E516A">
            <w:pPr>
              <w:rPr>
                <w:rFonts w:ascii="Times New Roman" w:hAnsi="Times New Roman"/>
              </w:rPr>
            </w:pPr>
            <w:r w:rsidRPr="00FF3BAA">
              <w:rPr>
                <w:rFonts w:ascii="Times New Roman" w:hAnsi="Times New Roman"/>
                <w:highlight w:val="yellow"/>
              </w:rPr>
              <w:t>= 16 Kilobytes</w:t>
            </w:r>
          </w:p>
          <w:p w14:paraId="06D9451D" w14:textId="77777777" w:rsidR="00FA4765" w:rsidRPr="00FF3BAA" w:rsidRDefault="00FA4765" w:rsidP="006E516A">
            <w:pPr>
              <w:rPr>
                <w:rFonts w:ascii="Times New Roman" w:hAnsi="Times New Roman"/>
              </w:rPr>
            </w:pPr>
          </w:p>
        </w:tc>
        <w:tc>
          <w:tcPr>
            <w:tcW w:w="3443" w:type="dxa"/>
            <w:gridSpan w:val="3"/>
            <w:shd w:val="clear" w:color="auto" w:fill="D9E2F3"/>
          </w:tcPr>
          <w:p w14:paraId="583D11B2" w14:textId="77777777" w:rsidR="00FA4765" w:rsidRPr="00FF3BAA" w:rsidRDefault="00FA4765" w:rsidP="006E516A">
            <w:pPr>
              <w:rPr>
                <w:rFonts w:ascii="Times New Roman" w:hAnsi="Times New Roman"/>
              </w:rPr>
            </w:pPr>
            <w:r w:rsidRPr="00FF3BAA">
              <w:rPr>
                <w:rFonts w:ascii="Times New Roman" w:hAnsi="Times New Roman"/>
              </w:rPr>
              <w:t>Payment 20/40</w:t>
            </w:r>
          </w:p>
          <w:p w14:paraId="39DCC14A" w14:textId="77777777" w:rsidR="00FA4765" w:rsidRPr="00FF3BAA" w:rsidRDefault="00FA4765" w:rsidP="006E516A">
            <w:pPr>
              <w:rPr>
                <w:rFonts w:ascii="Times New Roman" w:hAnsi="Times New Roman"/>
              </w:rPr>
            </w:pPr>
            <w:r w:rsidRPr="00FF3BAA">
              <w:rPr>
                <w:rFonts w:ascii="Times New Roman" w:hAnsi="Times New Roman"/>
              </w:rPr>
              <w:t>-----</w:t>
            </w:r>
          </w:p>
          <w:p w14:paraId="64F015BD" w14:textId="77777777" w:rsidR="00FA4765" w:rsidRPr="00FF3BAA" w:rsidRDefault="00FA4765" w:rsidP="006E516A">
            <w:pPr>
              <w:rPr>
                <w:rFonts w:ascii="Times New Roman" w:hAnsi="Times New Roman"/>
              </w:rPr>
            </w:pPr>
            <w:r w:rsidRPr="00FF3BAA">
              <w:rPr>
                <w:rFonts w:ascii="Times New Roman" w:hAnsi="Times New Roman"/>
              </w:rPr>
              <w:t xml:space="preserve">100K - </w:t>
            </w:r>
            <w:proofErr w:type="spellStart"/>
            <w:r w:rsidRPr="00FF3BAA">
              <w:rPr>
                <w:rFonts w:ascii="Times New Roman" w:hAnsi="Times New Roman"/>
              </w:rPr>
              <w:t>User_Data</w:t>
            </w:r>
            <w:proofErr w:type="spellEnd"/>
            <w:r w:rsidRPr="00FF3BAA">
              <w:rPr>
                <w:rFonts w:ascii="Times New Roman" w:hAnsi="Times New Roman"/>
              </w:rPr>
              <w:t xml:space="preserve"> 2</w:t>
            </w:r>
          </w:p>
          <w:p w14:paraId="697ED60A" w14:textId="77777777" w:rsidR="00FA4765" w:rsidRPr="00FF3BAA" w:rsidRDefault="00FA4765" w:rsidP="006E516A">
            <w:pPr>
              <w:rPr>
                <w:rFonts w:ascii="Times New Roman" w:hAnsi="Times New Roman"/>
              </w:rPr>
            </w:pPr>
          </w:p>
          <w:p w14:paraId="41E62A6E" w14:textId="77777777" w:rsidR="00FA4765" w:rsidRPr="00FF3BAA" w:rsidRDefault="00FA4765" w:rsidP="006E516A">
            <w:pPr>
              <w:rPr>
                <w:rFonts w:ascii="Times New Roman" w:hAnsi="Times New Roman"/>
              </w:rPr>
            </w:pPr>
            <w:proofErr w:type="spellStart"/>
            <w:r w:rsidRPr="00FF3BAA">
              <w:rPr>
                <w:rFonts w:ascii="Times New Roman" w:hAnsi="Times New Roman"/>
              </w:rPr>
              <w:t>PaymentId</w:t>
            </w:r>
            <w:proofErr w:type="spellEnd"/>
            <w:r w:rsidRPr="00FF3BAA">
              <w:rPr>
                <w:rFonts w:ascii="Times New Roman" w:hAnsi="Times New Roman"/>
              </w:rPr>
              <w:t xml:space="preserve"> = Integer = log(500)/Log(2)/8 = 1</w:t>
            </w:r>
          </w:p>
          <w:p w14:paraId="35F68DE9"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4EAEF637" w14:textId="77777777" w:rsidR="00FA4765" w:rsidRPr="00FF3BAA" w:rsidRDefault="00FA4765" w:rsidP="006E516A">
            <w:pPr>
              <w:rPr>
                <w:rFonts w:ascii="Times New Roman" w:hAnsi="Times New Roman"/>
              </w:rPr>
            </w:pPr>
            <w:proofErr w:type="spellStart"/>
            <w:r w:rsidRPr="00FF3BAA">
              <w:rPr>
                <w:rFonts w:ascii="Times New Roman" w:hAnsi="Times New Roman"/>
              </w:rPr>
              <w:t>Car_Exp_Date</w:t>
            </w:r>
            <w:proofErr w:type="spellEnd"/>
            <w:r w:rsidRPr="00FF3BAA">
              <w:rPr>
                <w:rFonts w:ascii="Times New Roman" w:hAnsi="Times New Roman"/>
              </w:rPr>
              <w:t xml:space="preserve"> = date = 7</w:t>
            </w:r>
          </w:p>
          <w:p w14:paraId="29287C44" w14:textId="77777777" w:rsidR="00FA4765" w:rsidRPr="00FF3BAA" w:rsidRDefault="00FA4765" w:rsidP="006E516A">
            <w:pPr>
              <w:rPr>
                <w:rFonts w:ascii="Times New Roman" w:hAnsi="Times New Roman"/>
              </w:rPr>
            </w:pPr>
            <w:proofErr w:type="spellStart"/>
            <w:r w:rsidRPr="00FF3BAA">
              <w:rPr>
                <w:rFonts w:ascii="Times New Roman" w:hAnsi="Times New Roman"/>
              </w:rPr>
              <w:t>card_number</w:t>
            </w:r>
            <w:proofErr w:type="spellEnd"/>
            <w:r w:rsidRPr="00FF3BAA">
              <w:rPr>
                <w:rFonts w:ascii="Times New Roman" w:hAnsi="Times New Roman"/>
              </w:rPr>
              <w:t xml:space="preserve"> = Integer = log(1851851849647260)/log(2)/8 = 7</w:t>
            </w:r>
          </w:p>
          <w:p w14:paraId="1133FFD8" w14:textId="77777777" w:rsidR="00FA4765" w:rsidRPr="00FF3BAA" w:rsidRDefault="00FA4765" w:rsidP="006E516A">
            <w:pPr>
              <w:rPr>
                <w:rFonts w:ascii="Times New Roman" w:hAnsi="Times New Roman"/>
              </w:rPr>
            </w:pPr>
            <w:proofErr w:type="spellStart"/>
            <w:r w:rsidRPr="00FF3BAA">
              <w:rPr>
                <w:rFonts w:ascii="Times New Roman" w:hAnsi="Times New Roman"/>
              </w:rPr>
              <w:t>payment_amount</w:t>
            </w:r>
            <w:proofErr w:type="spellEnd"/>
            <w:r w:rsidRPr="00FF3BAA">
              <w:rPr>
                <w:rFonts w:ascii="Times New Roman" w:hAnsi="Times New Roman"/>
              </w:rPr>
              <w:t xml:space="preserve"> = Integer = Log(80)/Log(2)/8 = 1 </w:t>
            </w:r>
          </w:p>
          <w:p w14:paraId="12EAAB5B" w14:textId="77777777" w:rsidR="00FA4765" w:rsidRPr="00FF3BAA" w:rsidRDefault="00FA4765" w:rsidP="006E516A">
            <w:pPr>
              <w:rPr>
                <w:rFonts w:ascii="Times New Roman" w:hAnsi="Times New Roman"/>
              </w:rPr>
            </w:pPr>
            <w:proofErr w:type="spellStart"/>
            <w:r w:rsidRPr="00FF3BAA">
              <w:rPr>
                <w:rFonts w:ascii="Times New Roman" w:hAnsi="Times New Roman"/>
              </w:rPr>
              <w:t>payment_method</w:t>
            </w:r>
            <w:proofErr w:type="spellEnd"/>
            <w:r w:rsidRPr="00FF3BAA">
              <w:rPr>
                <w:rFonts w:ascii="Times New Roman" w:hAnsi="Times New Roman"/>
              </w:rPr>
              <w:t xml:space="preserve"> = 5 varchar</w:t>
            </w:r>
          </w:p>
          <w:p w14:paraId="4FBC8A24" w14:textId="77777777" w:rsidR="00FA4765" w:rsidRPr="00FF3BAA" w:rsidRDefault="00FA4765" w:rsidP="006E516A">
            <w:pPr>
              <w:rPr>
                <w:rFonts w:ascii="Times New Roman" w:hAnsi="Times New Roman"/>
              </w:rPr>
            </w:pPr>
          </w:p>
          <w:p w14:paraId="0F0C56E1" w14:textId="77777777" w:rsidR="00FA4765" w:rsidRPr="00FF3BAA" w:rsidRDefault="00FA4765" w:rsidP="006E516A">
            <w:pPr>
              <w:rPr>
                <w:rFonts w:ascii="Times New Roman" w:hAnsi="Times New Roman"/>
              </w:rPr>
            </w:pPr>
          </w:p>
          <w:p w14:paraId="676DBA5F"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7793B709"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8E1BD0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071D4043"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0836FCEC" w14:textId="77777777" w:rsidR="00FA4765" w:rsidRPr="00FF3BAA" w:rsidRDefault="00FA4765" w:rsidP="006E516A">
            <w:pPr>
              <w:rPr>
                <w:rFonts w:ascii="Times New Roman" w:hAnsi="Times New Roman"/>
              </w:rPr>
            </w:pPr>
          </w:p>
          <w:p w14:paraId="40918E26" w14:textId="77777777" w:rsidR="00FA4765" w:rsidRPr="00FF3BAA" w:rsidRDefault="00FA4765" w:rsidP="006E516A">
            <w:pPr>
              <w:rPr>
                <w:rFonts w:ascii="Times New Roman" w:hAnsi="Times New Roman"/>
              </w:rPr>
            </w:pPr>
            <w:r w:rsidRPr="00FF3BAA">
              <w:rPr>
                <w:rFonts w:ascii="Times New Roman" w:hAnsi="Times New Roman"/>
              </w:rPr>
              <w:t>Total Bytes = 25</w:t>
            </w:r>
          </w:p>
          <w:p w14:paraId="2B072C49" w14:textId="77777777" w:rsidR="00FA4765" w:rsidRPr="00FF3BAA" w:rsidRDefault="00FA4765" w:rsidP="006E516A">
            <w:pPr>
              <w:rPr>
                <w:rFonts w:ascii="Times New Roman" w:hAnsi="Times New Roman"/>
              </w:rPr>
            </w:pPr>
          </w:p>
          <w:p w14:paraId="4D3AB640" w14:textId="77777777" w:rsidR="00FA4765" w:rsidRPr="00FF3BAA" w:rsidRDefault="00FA4765" w:rsidP="006E516A">
            <w:pPr>
              <w:rPr>
                <w:rFonts w:ascii="Times New Roman" w:hAnsi="Times New Roman"/>
              </w:rPr>
            </w:pPr>
            <w:r w:rsidRPr="00FF3BAA">
              <w:rPr>
                <w:rFonts w:ascii="Times New Roman" w:hAnsi="Times New Roman"/>
              </w:rPr>
              <w:t>6486.4 - 1.6*R/ 25</w:t>
            </w:r>
          </w:p>
          <w:p w14:paraId="606E84E6" w14:textId="77777777" w:rsidR="00FA4765" w:rsidRPr="00FF3BAA" w:rsidRDefault="00FA4765" w:rsidP="006E516A">
            <w:pPr>
              <w:rPr>
                <w:rFonts w:ascii="Times New Roman" w:hAnsi="Times New Roman"/>
              </w:rPr>
            </w:pPr>
            <w:r w:rsidRPr="00FF3BAA">
              <w:rPr>
                <w:rFonts w:ascii="Times New Roman" w:hAnsi="Times New Roman"/>
              </w:rPr>
              <w:t>259.46 - 0.064R</w:t>
            </w:r>
          </w:p>
          <w:p w14:paraId="0AED489F" w14:textId="77777777" w:rsidR="00FA4765" w:rsidRPr="00FF3BAA" w:rsidRDefault="00FA4765" w:rsidP="006E516A">
            <w:pPr>
              <w:rPr>
                <w:rFonts w:ascii="Times New Roman" w:hAnsi="Times New Roman"/>
              </w:rPr>
            </w:pPr>
            <w:r w:rsidRPr="00FF3BAA">
              <w:rPr>
                <w:rFonts w:ascii="Times New Roman" w:hAnsi="Times New Roman"/>
              </w:rPr>
              <w:t>1.064R = 259.46</w:t>
            </w:r>
          </w:p>
          <w:p w14:paraId="4C079FCD" w14:textId="77777777" w:rsidR="00FA4765" w:rsidRPr="00FF3BAA" w:rsidRDefault="00FA4765" w:rsidP="006E516A">
            <w:pPr>
              <w:rPr>
                <w:rFonts w:ascii="Times New Roman" w:hAnsi="Times New Roman"/>
              </w:rPr>
            </w:pPr>
            <w:r w:rsidRPr="00FF3BAA">
              <w:rPr>
                <w:rFonts w:ascii="Times New Roman" w:hAnsi="Times New Roman"/>
              </w:rPr>
              <w:t>R = 243.9</w:t>
            </w:r>
          </w:p>
          <w:p w14:paraId="5B8A6379" w14:textId="77777777" w:rsidR="00FA4765" w:rsidRPr="00FF3BAA" w:rsidRDefault="00FA4765" w:rsidP="006E516A">
            <w:pPr>
              <w:rPr>
                <w:rFonts w:ascii="Times New Roman" w:hAnsi="Times New Roman"/>
              </w:rPr>
            </w:pPr>
            <w:r w:rsidRPr="00FF3BAA">
              <w:rPr>
                <w:rFonts w:ascii="Times New Roman" w:hAnsi="Times New Roman"/>
              </w:rPr>
              <w:t>ceiling(1000/243.9) = ceiling(5)</w:t>
            </w:r>
          </w:p>
          <w:p w14:paraId="6716F74A" w14:textId="77777777" w:rsidR="00FA4765" w:rsidRPr="00FF3BAA" w:rsidRDefault="00FA4765" w:rsidP="006E516A">
            <w:pPr>
              <w:rPr>
                <w:rFonts w:ascii="Times New Roman" w:hAnsi="Times New Roman"/>
              </w:rPr>
            </w:pPr>
            <w:r w:rsidRPr="00FF3BAA">
              <w:rPr>
                <w:rFonts w:ascii="Times New Roman" w:hAnsi="Times New Roman"/>
              </w:rPr>
              <w:t>5*8K blocks</w:t>
            </w:r>
          </w:p>
          <w:p w14:paraId="7719C605" w14:textId="77777777" w:rsidR="00FA4765" w:rsidRPr="00FF3BAA" w:rsidRDefault="00FA4765" w:rsidP="006E516A">
            <w:pPr>
              <w:rPr>
                <w:rFonts w:ascii="Times New Roman" w:hAnsi="Times New Roman"/>
              </w:rPr>
            </w:pPr>
          </w:p>
          <w:p w14:paraId="32CE9C7D" w14:textId="77777777" w:rsidR="00FA4765" w:rsidRPr="00FF3BAA" w:rsidRDefault="00FA4765" w:rsidP="006E516A">
            <w:pPr>
              <w:rPr>
                <w:rFonts w:ascii="Times New Roman" w:hAnsi="Times New Roman"/>
              </w:rPr>
            </w:pPr>
            <w:r w:rsidRPr="00FF3BAA">
              <w:rPr>
                <w:rFonts w:ascii="Times New Roman" w:hAnsi="Times New Roman"/>
                <w:highlight w:val="yellow"/>
              </w:rPr>
              <w:t>= 40 Kilobytes</w:t>
            </w:r>
          </w:p>
          <w:p w14:paraId="3B5625D3" w14:textId="77777777" w:rsidR="00FA4765" w:rsidRPr="00FF3BAA" w:rsidRDefault="00FA4765" w:rsidP="006E516A">
            <w:pPr>
              <w:rPr>
                <w:rFonts w:ascii="Times New Roman" w:hAnsi="Times New Roman"/>
              </w:rPr>
            </w:pPr>
          </w:p>
        </w:tc>
      </w:tr>
      <w:tr w:rsidR="00FA4765" w:rsidRPr="00FF3BAA" w14:paraId="20FC8A5D" w14:textId="77777777" w:rsidTr="00B120DD">
        <w:tc>
          <w:tcPr>
            <w:tcW w:w="3091" w:type="dxa"/>
            <w:gridSpan w:val="3"/>
            <w:shd w:val="clear" w:color="auto" w:fill="D9E2F3"/>
          </w:tcPr>
          <w:p w14:paraId="60CEA424" w14:textId="77777777" w:rsidR="00FA4765" w:rsidRPr="00FF3BAA" w:rsidRDefault="00FA4765" w:rsidP="006E516A">
            <w:pPr>
              <w:rPr>
                <w:rFonts w:ascii="Times New Roman" w:hAnsi="Times New Roman"/>
              </w:rPr>
            </w:pPr>
            <w:r w:rsidRPr="00FF3BAA">
              <w:rPr>
                <w:rFonts w:ascii="Times New Roman" w:hAnsi="Times New Roman"/>
              </w:rPr>
              <w:t xml:space="preserve">Employee – </w:t>
            </w:r>
            <w:r w:rsidRPr="00FF3BAA">
              <w:rPr>
                <w:rFonts w:ascii="Times New Roman" w:hAnsi="Times New Roman"/>
                <w:highlight w:val="yellow"/>
              </w:rPr>
              <w:t>UserData1</w:t>
            </w:r>
          </w:p>
          <w:p w14:paraId="727BD7B6" w14:textId="77777777" w:rsidR="00FA4765" w:rsidRPr="00FF3BAA" w:rsidRDefault="00FA4765" w:rsidP="006E516A">
            <w:pPr>
              <w:rPr>
                <w:rFonts w:ascii="Times New Roman" w:hAnsi="Times New Roman"/>
              </w:rPr>
            </w:pPr>
            <w:r w:rsidRPr="00FF3BAA">
              <w:rPr>
                <w:rFonts w:ascii="Times New Roman" w:hAnsi="Times New Roman"/>
              </w:rPr>
              <w:t>-------</w:t>
            </w:r>
          </w:p>
          <w:p w14:paraId="140F4AC5" w14:textId="77777777" w:rsidR="00FA4765" w:rsidRPr="00FF3BAA" w:rsidRDefault="00FA4765" w:rsidP="006E516A">
            <w:pPr>
              <w:rPr>
                <w:rFonts w:ascii="Times New Roman" w:hAnsi="Times New Roman"/>
              </w:rPr>
            </w:pPr>
            <w:r w:rsidRPr="00FF3BAA">
              <w:rPr>
                <w:rFonts w:ascii="Times New Roman" w:hAnsi="Times New Roman"/>
              </w:rPr>
              <w:t>20/40...like Customer table</w:t>
            </w:r>
          </w:p>
          <w:p w14:paraId="29B41F8A"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7E2ABEE8"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48EAB8F3"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6FC6270E"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xml:space="preserve"> = 15 Varchar</w:t>
            </w:r>
          </w:p>
          <w:p w14:paraId="1FD529B1"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Sales_emp_ssn</w:t>
            </w:r>
            <w:proofErr w:type="spellEnd"/>
            <w:r w:rsidRPr="00FF3BAA">
              <w:rPr>
                <w:rFonts w:ascii="Times New Roman" w:hAnsi="Times New Roman"/>
              </w:rPr>
              <w:t xml:space="preserve"> = Integer = log(199,606,147)/log(2)/8 = 4</w:t>
            </w:r>
          </w:p>
          <w:p w14:paraId="4FAD2A77" w14:textId="77777777" w:rsidR="00FA4765" w:rsidRPr="00FF3BAA" w:rsidRDefault="00FA4765" w:rsidP="006E516A">
            <w:pPr>
              <w:rPr>
                <w:rFonts w:ascii="Times New Roman" w:hAnsi="Times New Roman"/>
              </w:rPr>
            </w:pPr>
            <w:proofErr w:type="spellStart"/>
            <w:r w:rsidRPr="00FF3BAA">
              <w:rPr>
                <w:rFonts w:ascii="Times New Roman" w:hAnsi="Times New Roman"/>
              </w:rPr>
              <w:t>storeid</w:t>
            </w:r>
            <w:proofErr w:type="spellEnd"/>
            <w:r w:rsidRPr="00FF3BAA">
              <w:rPr>
                <w:rFonts w:ascii="Times New Roman" w:hAnsi="Times New Roman"/>
              </w:rPr>
              <w:t xml:space="preserve"> - Integer = avg(500) = 1</w:t>
            </w:r>
          </w:p>
          <w:p w14:paraId="4142F5CA"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char 5</w:t>
            </w:r>
          </w:p>
          <w:p w14:paraId="40DC2910" w14:textId="77777777" w:rsidR="00FA4765" w:rsidRPr="00FF3BAA" w:rsidRDefault="00FA4765" w:rsidP="006E516A">
            <w:pPr>
              <w:rPr>
                <w:rFonts w:ascii="Times New Roman" w:hAnsi="Times New Roman"/>
              </w:rPr>
            </w:pPr>
            <w:r w:rsidRPr="00FF3BAA">
              <w:rPr>
                <w:rFonts w:ascii="Times New Roman" w:hAnsi="Times New Roman"/>
              </w:rPr>
              <w:t>---</w:t>
            </w:r>
          </w:p>
          <w:p w14:paraId="59202D1E"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426FBDBA"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53CE5CA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2EC4D1C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FB07CBC" w14:textId="77777777" w:rsidR="00FA4765" w:rsidRPr="00FF3BAA" w:rsidRDefault="00FA4765" w:rsidP="006E516A">
            <w:pPr>
              <w:rPr>
                <w:rFonts w:ascii="Times New Roman" w:hAnsi="Times New Roman"/>
              </w:rPr>
            </w:pPr>
          </w:p>
          <w:p w14:paraId="40AE100A" w14:textId="77777777" w:rsidR="00FA4765" w:rsidRPr="00FF3BAA" w:rsidRDefault="00FA4765" w:rsidP="006E516A">
            <w:pPr>
              <w:rPr>
                <w:rFonts w:ascii="Times New Roman" w:hAnsi="Times New Roman"/>
              </w:rPr>
            </w:pPr>
            <w:r w:rsidRPr="00FF3BAA">
              <w:rPr>
                <w:rFonts w:ascii="Times New Roman" w:hAnsi="Times New Roman"/>
              </w:rPr>
              <w:t>Total Bytes = 93</w:t>
            </w:r>
          </w:p>
          <w:p w14:paraId="70AA1E01" w14:textId="77777777" w:rsidR="00FA4765" w:rsidRPr="00FF3BAA" w:rsidRDefault="00FA4765" w:rsidP="006E516A">
            <w:pPr>
              <w:rPr>
                <w:rFonts w:ascii="Times New Roman" w:hAnsi="Times New Roman"/>
              </w:rPr>
            </w:pPr>
          </w:p>
          <w:p w14:paraId="494E0C6A" w14:textId="77777777" w:rsidR="00FA4765" w:rsidRPr="00FF3BAA" w:rsidRDefault="00FA4765" w:rsidP="006E516A">
            <w:pPr>
              <w:rPr>
                <w:rFonts w:ascii="Times New Roman" w:hAnsi="Times New Roman"/>
              </w:rPr>
            </w:pPr>
            <w:r w:rsidRPr="00FF3BAA">
              <w:rPr>
                <w:rFonts w:ascii="Times New Roman" w:hAnsi="Times New Roman"/>
              </w:rPr>
              <w:t>6486.4 - 1.6*R/ 93</w:t>
            </w:r>
          </w:p>
          <w:p w14:paraId="523F28AE" w14:textId="77777777" w:rsidR="00FA4765" w:rsidRPr="00FF3BAA" w:rsidRDefault="00FA4765" w:rsidP="006E516A">
            <w:pPr>
              <w:rPr>
                <w:rFonts w:ascii="Times New Roman" w:hAnsi="Times New Roman"/>
              </w:rPr>
            </w:pPr>
            <w:r w:rsidRPr="00FF3BAA">
              <w:rPr>
                <w:rFonts w:ascii="Times New Roman" w:hAnsi="Times New Roman"/>
              </w:rPr>
              <w:t>69.74 - 0.017R</w:t>
            </w:r>
          </w:p>
          <w:p w14:paraId="5C0883CF" w14:textId="77777777" w:rsidR="00FA4765" w:rsidRPr="00FF3BAA" w:rsidRDefault="00FA4765" w:rsidP="006E516A">
            <w:pPr>
              <w:rPr>
                <w:rFonts w:ascii="Times New Roman" w:hAnsi="Times New Roman"/>
              </w:rPr>
            </w:pPr>
            <w:r w:rsidRPr="00FF3BAA">
              <w:rPr>
                <w:rFonts w:ascii="Times New Roman" w:hAnsi="Times New Roman"/>
              </w:rPr>
              <w:t>1.017R = 69.74</w:t>
            </w:r>
          </w:p>
          <w:p w14:paraId="4DB58BEB" w14:textId="77777777" w:rsidR="00FA4765" w:rsidRPr="00FF3BAA" w:rsidRDefault="00FA4765" w:rsidP="006E516A">
            <w:pPr>
              <w:rPr>
                <w:rFonts w:ascii="Times New Roman" w:hAnsi="Times New Roman"/>
              </w:rPr>
            </w:pPr>
            <w:r w:rsidRPr="00FF3BAA">
              <w:rPr>
                <w:rFonts w:ascii="Times New Roman" w:hAnsi="Times New Roman"/>
              </w:rPr>
              <w:t>R = 68.57</w:t>
            </w:r>
          </w:p>
          <w:p w14:paraId="48C5898B" w14:textId="77777777" w:rsidR="00FA4765" w:rsidRPr="00FF3BAA" w:rsidRDefault="00FA4765" w:rsidP="006E516A">
            <w:pPr>
              <w:rPr>
                <w:rFonts w:ascii="Times New Roman" w:hAnsi="Times New Roman"/>
              </w:rPr>
            </w:pPr>
            <w:r w:rsidRPr="00FF3BAA">
              <w:rPr>
                <w:rFonts w:ascii="Times New Roman" w:hAnsi="Times New Roman"/>
              </w:rPr>
              <w:t>ceiling(1000/15) = ceiling(15)</w:t>
            </w:r>
          </w:p>
          <w:p w14:paraId="5D3A64CC" w14:textId="77777777" w:rsidR="00FA4765" w:rsidRPr="00FF3BAA" w:rsidRDefault="00FA4765" w:rsidP="006E516A">
            <w:pPr>
              <w:rPr>
                <w:rFonts w:ascii="Times New Roman" w:hAnsi="Times New Roman"/>
              </w:rPr>
            </w:pPr>
            <w:r w:rsidRPr="00FF3BAA">
              <w:rPr>
                <w:rFonts w:ascii="Times New Roman" w:hAnsi="Times New Roman"/>
              </w:rPr>
              <w:t>15*8K blocks</w:t>
            </w:r>
          </w:p>
          <w:p w14:paraId="2439D501" w14:textId="77777777" w:rsidR="00FA4765" w:rsidRPr="00FF3BAA" w:rsidRDefault="00FA4765" w:rsidP="006E516A">
            <w:pPr>
              <w:rPr>
                <w:rFonts w:ascii="Times New Roman" w:hAnsi="Times New Roman"/>
              </w:rPr>
            </w:pPr>
          </w:p>
          <w:p w14:paraId="59AD5A9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6A79E4F1" w14:textId="77777777" w:rsidR="00FA4765" w:rsidRPr="00FF3BAA" w:rsidRDefault="00FA4765" w:rsidP="006E516A">
            <w:pPr>
              <w:rPr>
                <w:rFonts w:ascii="Times New Roman" w:hAnsi="Times New Roman"/>
              </w:rPr>
            </w:pPr>
          </w:p>
        </w:tc>
        <w:tc>
          <w:tcPr>
            <w:tcW w:w="3032" w:type="dxa"/>
            <w:gridSpan w:val="3"/>
            <w:shd w:val="clear" w:color="auto" w:fill="D9E2F3"/>
          </w:tcPr>
          <w:p w14:paraId="6150DC52"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Store – </w:t>
            </w:r>
            <w:r w:rsidRPr="00FF3BAA">
              <w:rPr>
                <w:rFonts w:ascii="Times New Roman" w:hAnsi="Times New Roman"/>
                <w:highlight w:val="yellow"/>
              </w:rPr>
              <w:t>UserData1</w:t>
            </w:r>
          </w:p>
          <w:p w14:paraId="76212FC5" w14:textId="77777777" w:rsidR="00FA4765" w:rsidRPr="00FF3BAA" w:rsidRDefault="00FA4765" w:rsidP="006E516A">
            <w:pPr>
              <w:rPr>
                <w:rFonts w:ascii="Times New Roman" w:hAnsi="Times New Roman"/>
              </w:rPr>
            </w:pPr>
            <w:r w:rsidRPr="00FF3BAA">
              <w:rPr>
                <w:rFonts w:ascii="Times New Roman" w:hAnsi="Times New Roman"/>
              </w:rPr>
              <w:t>-----</w:t>
            </w:r>
          </w:p>
          <w:p w14:paraId="72328DAD" w14:textId="77777777" w:rsidR="00FA4765" w:rsidRPr="00FF3BAA" w:rsidRDefault="00FA4765" w:rsidP="006E516A">
            <w:pPr>
              <w:rPr>
                <w:rFonts w:ascii="Times New Roman" w:hAnsi="Times New Roman"/>
              </w:rPr>
            </w:pPr>
            <w:r w:rsidRPr="00FF3BAA">
              <w:rPr>
                <w:rFonts w:ascii="Times New Roman" w:hAnsi="Times New Roman"/>
              </w:rPr>
              <w:t>5/90</w:t>
            </w:r>
          </w:p>
          <w:p w14:paraId="18722275" w14:textId="77777777" w:rsidR="00FA4765" w:rsidRPr="00FF3BAA" w:rsidRDefault="00FA4765" w:rsidP="006E516A">
            <w:pPr>
              <w:rPr>
                <w:rFonts w:ascii="Times New Roman" w:hAnsi="Times New Roman"/>
              </w:rPr>
            </w:pPr>
            <w:r w:rsidRPr="00FF3BAA">
              <w:rPr>
                <w:rFonts w:ascii="Times New Roman" w:hAnsi="Times New Roman"/>
              </w:rPr>
              <w:t>Address = 35</w:t>
            </w:r>
          </w:p>
          <w:p w14:paraId="6DA098AD"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15</w:t>
            </w:r>
          </w:p>
          <w:p w14:paraId="450E0B33"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46D08229" w14:textId="77777777" w:rsidR="00FA4765" w:rsidRPr="00FF3BAA" w:rsidRDefault="00FA4765" w:rsidP="006E516A">
            <w:pPr>
              <w:rPr>
                <w:rFonts w:ascii="Times New Roman" w:hAnsi="Times New Roman"/>
              </w:rPr>
            </w:pPr>
            <w:proofErr w:type="spellStart"/>
            <w:r w:rsidRPr="00FF3BAA">
              <w:rPr>
                <w:rFonts w:ascii="Times New Roman" w:hAnsi="Times New Roman"/>
              </w:rPr>
              <w:t>storename</w:t>
            </w:r>
            <w:proofErr w:type="spellEnd"/>
            <w:r w:rsidRPr="00FF3BAA">
              <w:rPr>
                <w:rFonts w:ascii="Times New Roman" w:hAnsi="Times New Roman"/>
              </w:rPr>
              <w:t xml:space="preserve"> =varchar 25</w:t>
            </w:r>
          </w:p>
          <w:p w14:paraId="481E488B"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zipcode</w:t>
            </w:r>
            <w:proofErr w:type="spellEnd"/>
            <w:r w:rsidRPr="00FF3BAA">
              <w:rPr>
                <w:rFonts w:ascii="Times New Roman" w:hAnsi="Times New Roman"/>
              </w:rPr>
              <w:t xml:space="preserve"> = char 5</w:t>
            </w:r>
          </w:p>
          <w:p w14:paraId="4CD1DAAE" w14:textId="77777777" w:rsidR="00FA4765" w:rsidRPr="00FF3BAA" w:rsidRDefault="00FA4765" w:rsidP="006E516A">
            <w:pPr>
              <w:rPr>
                <w:rFonts w:ascii="Times New Roman" w:hAnsi="Times New Roman"/>
              </w:rPr>
            </w:pPr>
          </w:p>
          <w:p w14:paraId="29BF2B6A"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F1520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5E5C70B"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1B04F"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A5B333" w14:textId="77777777" w:rsidR="00FA4765" w:rsidRPr="00FF3BAA" w:rsidRDefault="00FA4765" w:rsidP="006E516A">
            <w:pPr>
              <w:rPr>
                <w:rFonts w:ascii="Times New Roman" w:hAnsi="Times New Roman"/>
              </w:rPr>
            </w:pPr>
          </w:p>
          <w:p w14:paraId="6FD85F9A" w14:textId="77777777" w:rsidR="00FA4765" w:rsidRPr="00FF3BAA" w:rsidRDefault="00FA4765" w:rsidP="006E516A">
            <w:pPr>
              <w:rPr>
                <w:rFonts w:ascii="Times New Roman" w:hAnsi="Times New Roman"/>
              </w:rPr>
            </w:pPr>
            <w:r w:rsidRPr="00FF3BAA">
              <w:rPr>
                <w:rFonts w:ascii="Times New Roman" w:hAnsi="Times New Roman"/>
              </w:rPr>
              <w:t>Total Bytes = 84</w:t>
            </w:r>
          </w:p>
          <w:p w14:paraId="5AD87A00" w14:textId="77777777" w:rsidR="00FA4765" w:rsidRPr="00FF3BAA" w:rsidRDefault="00FA4765" w:rsidP="006E516A">
            <w:pPr>
              <w:rPr>
                <w:rFonts w:ascii="Times New Roman" w:hAnsi="Times New Roman"/>
              </w:rPr>
            </w:pPr>
          </w:p>
          <w:p w14:paraId="3DCD3C53" w14:textId="77777777" w:rsidR="00FA4765" w:rsidRPr="00FF3BAA" w:rsidRDefault="00FA4765" w:rsidP="006E516A">
            <w:pPr>
              <w:rPr>
                <w:rFonts w:ascii="Times New Roman" w:hAnsi="Times New Roman"/>
              </w:rPr>
            </w:pPr>
            <w:r w:rsidRPr="00FF3BAA">
              <w:rPr>
                <w:rFonts w:ascii="Times New Roman" w:hAnsi="Times New Roman"/>
              </w:rPr>
              <w:t>7702.6 - 1.9*R/ 84</w:t>
            </w:r>
          </w:p>
          <w:p w14:paraId="05900C54" w14:textId="77777777" w:rsidR="00FA4765" w:rsidRPr="00FF3BAA" w:rsidRDefault="00FA4765" w:rsidP="006E516A">
            <w:pPr>
              <w:rPr>
                <w:rFonts w:ascii="Times New Roman" w:hAnsi="Times New Roman"/>
              </w:rPr>
            </w:pPr>
            <w:r w:rsidRPr="00FF3BAA">
              <w:rPr>
                <w:rFonts w:ascii="Times New Roman" w:hAnsi="Times New Roman"/>
              </w:rPr>
              <w:t>91.7 - 0.022R</w:t>
            </w:r>
          </w:p>
          <w:p w14:paraId="0235B3A2" w14:textId="77777777" w:rsidR="00FA4765" w:rsidRPr="00FF3BAA" w:rsidRDefault="00FA4765" w:rsidP="006E516A">
            <w:pPr>
              <w:rPr>
                <w:rFonts w:ascii="Times New Roman" w:hAnsi="Times New Roman"/>
              </w:rPr>
            </w:pPr>
            <w:r w:rsidRPr="00FF3BAA">
              <w:rPr>
                <w:rFonts w:ascii="Times New Roman" w:hAnsi="Times New Roman"/>
              </w:rPr>
              <w:t>1.022R = 91.7</w:t>
            </w:r>
          </w:p>
          <w:p w14:paraId="6138FB68" w14:textId="77777777" w:rsidR="00FA4765" w:rsidRPr="00FF3BAA" w:rsidRDefault="00FA4765" w:rsidP="006E516A">
            <w:pPr>
              <w:rPr>
                <w:rFonts w:ascii="Times New Roman" w:hAnsi="Times New Roman"/>
              </w:rPr>
            </w:pPr>
            <w:r w:rsidRPr="00FF3BAA">
              <w:rPr>
                <w:rFonts w:ascii="Times New Roman" w:hAnsi="Times New Roman"/>
              </w:rPr>
              <w:t>R = 89.72</w:t>
            </w:r>
          </w:p>
          <w:p w14:paraId="6211AF68" w14:textId="77777777" w:rsidR="00FA4765" w:rsidRPr="00FF3BAA" w:rsidRDefault="00FA4765" w:rsidP="006E516A">
            <w:pPr>
              <w:rPr>
                <w:rFonts w:ascii="Times New Roman" w:hAnsi="Times New Roman"/>
              </w:rPr>
            </w:pPr>
            <w:r w:rsidRPr="00FF3BAA">
              <w:rPr>
                <w:rFonts w:ascii="Times New Roman" w:hAnsi="Times New Roman"/>
              </w:rPr>
              <w:t>ceiling(1000/90) = ceiling(12)</w:t>
            </w:r>
          </w:p>
          <w:p w14:paraId="5B830577" w14:textId="77777777" w:rsidR="00FA4765" w:rsidRPr="00FF3BAA" w:rsidRDefault="00FA4765" w:rsidP="006E516A">
            <w:pPr>
              <w:rPr>
                <w:rFonts w:ascii="Times New Roman" w:hAnsi="Times New Roman"/>
              </w:rPr>
            </w:pPr>
            <w:r w:rsidRPr="00FF3BAA">
              <w:rPr>
                <w:rFonts w:ascii="Times New Roman" w:hAnsi="Times New Roman"/>
              </w:rPr>
              <w:t>12*8K blocks</w:t>
            </w:r>
          </w:p>
          <w:p w14:paraId="4C759A85" w14:textId="77777777" w:rsidR="00FA4765" w:rsidRPr="00FF3BAA" w:rsidRDefault="00FA4765" w:rsidP="006E516A">
            <w:pPr>
              <w:rPr>
                <w:rFonts w:ascii="Times New Roman" w:hAnsi="Times New Roman"/>
              </w:rPr>
            </w:pPr>
          </w:p>
          <w:p w14:paraId="56B5B68F" w14:textId="77777777" w:rsidR="00FA4765" w:rsidRPr="00FF3BAA" w:rsidRDefault="00FA4765" w:rsidP="006E516A">
            <w:pPr>
              <w:rPr>
                <w:rFonts w:ascii="Times New Roman" w:hAnsi="Times New Roman"/>
              </w:rPr>
            </w:pPr>
            <w:r w:rsidRPr="00FF3BAA">
              <w:rPr>
                <w:rFonts w:ascii="Times New Roman" w:hAnsi="Times New Roman"/>
                <w:highlight w:val="yellow"/>
              </w:rPr>
              <w:t>= 96K kilobytes</w:t>
            </w:r>
          </w:p>
          <w:p w14:paraId="1429686A" w14:textId="77777777" w:rsidR="00FA4765" w:rsidRPr="00FF3BAA" w:rsidRDefault="00FA4765" w:rsidP="006E516A">
            <w:pPr>
              <w:rPr>
                <w:rFonts w:ascii="Times New Roman" w:hAnsi="Times New Roman"/>
              </w:rPr>
            </w:pPr>
          </w:p>
        </w:tc>
        <w:tc>
          <w:tcPr>
            <w:tcW w:w="3227" w:type="dxa"/>
            <w:shd w:val="clear" w:color="auto" w:fill="D9E2F3"/>
          </w:tcPr>
          <w:p w14:paraId="13976388"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Region – </w:t>
            </w:r>
            <w:r w:rsidRPr="00FF3BAA">
              <w:rPr>
                <w:rFonts w:ascii="Times New Roman" w:hAnsi="Times New Roman"/>
                <w:highlight w:val="yellow"/>
              </w:rPr>
              <w:t>UserData1</w:t>
            </w:r>
          </w:p>
          <w:p w14:paraId="31D214A6" w14:textId="77777777" w:rsidR="00FA4765" w:rsidRPr="00FF3BAA" w:rsidRDefault="00FA4765" w:rsidP="006E516A">
            <w:pPr>
              <w:rPr>
                <w:rFonts w:ascii="Times New Roman" w:hAnsi="Times New Roman"/>
              </w:rPr>
            </w:pPr>
            <w:r w:rsidRPr="00FF3BAA">
              <w:rPr>
                <w:rFonts w:ascii="Times New Roman" w:hAnsi="Times New Roman"/>
              </w:rPr>
              <w:t>------</w:t>
            </w:r>
          </w:p>
          <w:p w14:paraId="636EFFA4" w14:textId="77777777" w:rsidR="00FA4765" w:rsidRPr="00FF3BAA" w:rsidRDefault="00FA4765" w:rsidP="006E516A">
            <w:pPr>
              <w:rPr>
                <w:rFonts w:ascii="Times New Roman" w:hAnsi="Times New Roman"/>
              </w:rPr>
            </w:pPr>
            <w:r w:rsidRPr="00FF3BAA">
              <w:rPr>
                <w:rFonts w:ascii="Times New Roman" w:hAnsi="Times New Roman"/>
              </w:rPr>
              <w:t>5/90</w:t>
            </w:r>
          </w:p>
          <w:p w14:paraId="34522087"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4DB6AEBD"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745A5E60" w14:textId="4F13B9DD" w:rsidR="00FA4765" w:rsidRPr="00FF3BAA" w:rsidRDefault="00FA4765" w:rsidP="006E516A">
            <w:pPr>
              <w:rPr>
                <w:rFonts w:ascii="Times New Roman" w:hAnsi="Times New Roman"/>
              </w:rPr>
            </w:pPr>
            <w:proofErr w:type="spellStart"/>
            <w:r w:rsidRPr="00FF3BAA">
              <w:rPr>
                <w:rFonts w:ascii="Times New Roman" w:hAnsi="Times New Roman"/>
              </w:rPr>
              <w:t>regionname</w:t>
            </w:r>
            <w:proofErr w:type="spellEnd"/>
            <w:r w:rsidRPr="00FF3BAA">
              <w:rPr>
                <w:rFonts w:ascii="Times New Roman" w:hAnsi="Times New Roman"/>
              </w:rPr>
              <w:t xml:space="preserve"> = varchar 25</w:t>
            </w:r>
          </w:p>
          <w:p w14:paraId="49E38149" w14:textId="77777777" w:rsidR="00FA4765" w:rsidRPr="00FF3BAA" w:rsidRDefault="00FA4765" w:rsidP="006E516A">
            <w:pPr>
              <w:rPr>
                <w:rFonts w:ascii="Times New Roman" w:hAnsi="Times New Roman"/>
              </w:rPr>
            </w:pPr>
          </w:p>
          <w:p w14:paraId="37E3A377" w14:textId="77777777" w:rsidR="00FA4765" w:rsidRPr="00FF3BAA" w:rsidRDefault="00FA4765" w:rsidP="006E516A">
            <w:pPr>
              <w:rPr>
                <w:rFonts w:ascii="Times New Roman" w:hAnsi="Times New Roman"/>
              </w:rPr>
            </w:pPr>
            <w:r w:rsidRPr="00FF3BAA">
              <w:rPr>
                <w:rFonts w:ascii="Times New Roman" w:hAnsi="Times New Roman"/>
              </w:rPr>
              <w:lastRenderedPageBreak/>
              <w:t>data space = (8108 - 2*R) - ((8108 - 2*R) * 5/100)</w:t>
            </w:r>
          </w:p>
          <w:p w14:paraId="3302CCD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0D785DC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B315DA"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A5A359F" w14:textId="77777777" w:rsidR="00FA4765" w:rsidRPr="00FF3BAA" w:rsidRDefault="00FA4765" w:rsidP="006E516A">
            <w:pPr>
              <w:rPr>
                <w:rFonts w:ascii="Times New Roman" w:hAnsi="Times New Roman"/>
              </w:rPr>
            </w:pPr>
          </w:p>
          <w:p w14:paraId="31C7DE0B"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5B9E1832" w14:textId="77777777" w:rsidR="00FA4765" w:rsidRPr="00FF3BAA" w:rsidRDefault="00FA4765" w:rsidP="006E516A">
            <w:pPr>
              <w:rPr>
                <w:rFonts w:ascii="Times New Roman" w:hAnsi="Times New Roman"/>
              </w:rPr>
            </w:pPr>
          </w:p>
          <w:p w14:paraId="5B132BF3" w14:textId="77777777" w:rsidR="00FA4765" w:rsidRPr="00FF3BAA" w:rsidRDefault="00FA4765" w:rsidP="006E516A">
            <w:pPr>
              <w:rPr>
                <w:rFonts w:ascii="Times New Roman" w:hAnsi="Times New Roman"/>
              </w:rPr>
            </w:pPr>
            <w:r w:rsidRPr="00FF3BAA">
              <w:rPr>
                <w:rFonts w:ascii="Times New Roman" w:hAnsi="Times New Roman"/>
              </w:rPr>
              <w:t>7702.6 - 1.9*R/ 179</w:t>
            </w:r>
          </w:p>
          <w:p w14:paraId="0989F7CD" w14:textId="77777777" w:rsidR="00FA4765" w:rsidRPr="00FF3BAA" w:rsidRDefault="00FA4765" w:rsidP="006E516A">
            <w:pPr>
              <w:rPr>
                <w:rFonts w:ascii="Times New Roman" w:hAnsi="Times New Roman"/>
              </w:rPr>
            </w:pPr>
            <w:r w:rsidRPr="00FF3BAA">
              <w:rPr>
                <w:rFonts w:ascii="Times New Roman" w:hAnsi="Times New Roman"/>
              </w:rPr>
              <w:t>43.03 - 0.01R</w:t>
            </w:r>
          </w:p>
          <w:p w14:paraId="0CF423E1" w14:textId="77777777" w:rsidR="00FA4765" w:rsidRPr="00FF3BAA" w:rsidRDefault="00FA4765" w:rsidP="006E516A">
            <w:pPr>
              <w:rPr>
                <w:rFonts w:ascii="Times New Roman" w:hAnsi="Times New Roman"/>
              </w:rPr>
            </w:pPr>
            <w:r w:rsidRPr="00FF3BAA">
              <w:rPr>
                <w:rFonts w:ascii="Times New Roman" w:hAnsi="Times New Roman"/>
              </w:rPr>
              <w:t>1.010R = 43.03</w:t>
            </w:r>
          </w:p>
          <w:p w14:paraId="0D112F41" w14:textId="77777777" w:rsidR="00FA4765" w:rsidRPr="00FF3BAA" w:rsidRDefault="00FA4765" w:rsidP="006E516A">
            <w:pPr>
              <w:rPr>
                <w:rFonts w:ascii="Times New Roman" w:hAnsi="Times New Roman"/>
              </w:rPr>
            </w:pPr>
            <w:r w:rsidRPr="00FF3BAA">
              <w:rPr>
                <w:rFonts w:ascii="Times New Roman" w:hAnsi="Times New Roman"/>
              </w:rPr>
              <w:t>R = 42.6</w:t>
            </w:r>
          </w:p>
          <w:p w14:paraId="674E9326" w14:textId="77777777" w:rsidR="00FA4765" w:rsidRPr="00FF3BAA" w:rsidRDefault="00FA4765" w:rsidP="006E516A">
            <w:pPr>
              <w:rPr>
                <w:rFonts w:ascii="Times New Roman" w:hAnsi="Times New Roman"/>
              </w:rPr>
            </w:pPr>
            <w:r w:rsidRPr="00FF3BAA">
              <w:rPr>
                <w:rFonts w:ascii="Times New Roman" w:hAnsi="Times New Roman"/>
              </w:rPr>
              <w:t>ceiling(1000/43) = ceiling(24)</w:t>
            </w:r>
          </w:p>
          <w:p w14:paraId="4C6FFE08" w14:textId="77777777" w:rsidR="00FA4765" w:rsidRPr="00FF3BAA" w:rsidRDefault="00FA4765" w:rsidP="006E516A">
            <w:pPr>
              <w:rPr>
                <w:rFonts w:ascii="Times New Roman" w:hAnsi="Times New Roman"/>
              </w:rPr>
            </w:pPr>
            <w:r w:rsidRPr="00FF3BAA">
              <w:rPr>
                <w:rFonts w:ascii="Times New Roman" w:hAnsi="Times New Roman"/>
              </w:rPr>
              <w:t>12*8K blocks</w:t>
            </w:r>
          </w:p>
          <w:p w14:paraId="7F7161F4" w14:textId="77777777" w:rsidR="00FA4765" w:rsidRPr="00FF3BAA" w:rsidRDefault="00FA4765" w:rsidP="006E516A">
            <w:pPr>
              <w:rPr>
                <w:rFonts w:ascii="Times New Roman" w:hAnsi="Times New Roman"/>
              </w:rPr>
            </w:pPr>
          </w:p>
          <w:p w14:paraId="3BC7C0CE"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793C7FB7" w14:textId="77777777" w:rsidR="00FA4765" w:rsidRPr="00FF3BAA" w:rsidRDefault="00FA4765" w:rsidP="006E516A">
            <w:pPr>
              <w:rPr>
                <w:rFonts w:ascii="Times New Roman" w:hAnsi="Times New Roman"/>
              </w:rPr>
            </w:pPr>
          </w:p>
        </w:tc>
      </w:tr>
      <w:tr w:rsidR="00FA4765" w:rsidRPr="00FF3BAA" w14:paraId="091AD3B6" w14:textId="77777777" w:rsidTr="00B120DD">
        <w:tc>
          <w:tcPr>
            <w:tcW w:w="9350" w:type="dxa"/>
            <w:gridSpan w:val="7"/>
            <w:shd w:val="clear" w:color="auto" w:fill="D9E2F3"/>
          </w:tcPr>
          <w:p w14:paraId="1354E76E" w14:textId="77777777" w:rsidR="00FA4765" w:rsidRPr="00FF3BAA" w:rsidRDefault="00FA4765" w:rsidP="006E516A">
            <w:pPr>
              <w:rPr>
                <w:rFonts w:ascii="Times New Roman" w:hAnsi="Times New Roman"/>
              </w:rPr>
            </w:pPr>
            <w:proofErr w:type="spellStart"/>
            <w:r w:rsidRPr="00FF3BAA">
              <w:rPr>
                <w:rFonts w:ascii="Times New Roman" w:hAnsi="Times New Roman"/>
              </w:rPr>
              <w:t>ProdCat</w:t>
            </w:r>
            <w:proofErr w:type="spellEnd"/>
            <w:r w:rsidRPr="00FF3BAA">
              <w:rPr>
                <w:rFonts w:ascii="Times New Roman" w:hAnsi="Times New Roman"/>
              </w:rPr>
              <w:t xml:space="preserve"> – </w:t>
            </w:r>
            <w:r w:rsidRPr="00FF3BAA">
              <w:rPr>
                <w:rFonts w:ascii="Times New Roman" w:hAnsi="Times New Roman"/>
                <w:highlight w:val="yellow"/>
              </w:rPr>
              <w:t>UserData1</w:t>
            </w:r>
          </w:p>
          <w:p w14:paraId="3B3F320A" w14:textId="77777777" w:rsidR="00FA4765" w:rsidRPr="00FF3BAA" w:rsidRDefault="00FA4765" w:rsidP="006E516A">
            <w:pPr>
              <w:rPr>
                <w:rFonts w:ascii="Times New Roman" w:hAnsi="Times New Roman"/>
              </w:rPr>
            </w:pPr>
            <w:r w:rsidRPr="00FF3BAA">
              <w:rPr>
                <w:rFonts w:ascii="Times New Roman" w:hAnsi="Times New Roman"/>
              </w:rPr>
              <w:t>------</w:t>
            </w:r>
          </w:p>
          <w:p w14:paraId="026F83A0" w14:textId="77777777" w:rsidR="00FA4765" w:rsidRPr="00FF3BAA" w:rsidRDefault="00FA4765" w:rsidP="006E516A">
            <w:pPr>
              <w:rPr>
                <w:rFonts w:ascii="Times New Roman" w:hAnsi="Times New Roman"/>
              </w:rPr>
            </w:pPr>
            <w:r w:rsidRPr="00FF3BAA">
              <w:rPr>
                <w:rFonts w:ascii="Times New Roman" w:hAnsi="Times New Roman"/>
              </w:rPr>
              <w:t>5/90</w:t>
            </w:r>
          </w:p>
          <w:p w14:paraId="0B194A60"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6446EFA9" w14:textId="77777777" w:rsidR="00FA4765" w:rsidRPr="00FF3BAA" w:rsidRDefault="00FA4765" w:rsidP="006E516A">
            <w:pPr>
              <w:rPr>
                <w:rFonts w:ascii="Times New Roman" w:hAnsi="Times New Roman"/>
              </w:rPr>
            </w:pPr>
            <w:proofErr w:type="spellStart"/>
            <w:r w:rsidRPr="00FF3BAA">
              <w:rPr>
                <w:rFonts w:ascii="Times New Roman" w:hAnsi="Times New Roman"/>
              </w:rPr>
              <w:t>prodcatid</w:t>
            </w:r>
            <w:proofErr w:type="spellEnd"/>
            <w:r w:rsidRPr="00FF3BAA">
              <w:rPr>
                <w:rFonts w:ascii="Times New Roman" w:hAnsi="Times New Roman"/>
              </w:rPr>
              <w:t xml:space="preserve"> = int = avg(500) = 1</w:t>
            </w:r>
          </w:p>
          <w:p w14:paraId="10650C5E" w14:textId="77777777" w:rsidR="00FA4765" w:rsidRPr="00FF3BAA" w:rsidRDefault="00FA4765" w:rsidP="006E516A">
            <w:pPr>
              <w:rPr>
                <w:rFonts w:ascii="Times New Roman" w:hAnsi="Times New Roman"/>
              </w:rPr>
            </w:pPr>
            <w:proofErr w:type="spellStart"/>
            <w:r w:rsidRPr="00FF3BAA">
              <w:rPr>
                <w:rFonts w:ascii="Times New Roman" w:hAnsi="Times New Roman"/>
              </w:rPr>
              <w:t>prodcattype</w:t>
            </w:r>
            <w:proofErr w:type="spellEnd"/>
            <w:r w:rsidRPr="00FF3BAA">
              <w:rPr>
                <w:rFonts w:ascii="Times New Roman" w:hAnsi="Times New Roman"/>
              </w:rPr>
              <w:t xml:space="preserve"> = varchar 25</w:t>
            </w:r>
          </w:p>
          <w:p w14:paraId="0F981E82" w14:textId="77777777" w:rsidR="00FA4765" w:rsidRPr="00FF3BAA" w:rsidRDefault="00FA4765" w:rsidP="006E516A">
            <w:pPr>
              <w:rPr>
                <w:rFonts w:ascii="Times New Roman" w:hAnsi="Times New Roman"/>
              </w:rPr>
            </w:pPr>
          </w:p>
          <w:p w14:paraId="59D72915"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E4FEBE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93476"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0FE7A45"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5DA57604" w14:textId="77777777" w:rsidR="00FA4765" w:rsidRPr="00FF3BAA" w:rsidRDefault="00FA4765" w:rsidP="006E516A">
            <w:pPr>
              <w:rPr>
                <w:rFonts w:ascii="Times New Roman" w:hAnsi="Times New Roman"/>
              </w:rPr>
            </w:pPr>
          </w:p>
          <w:p w14:paraId="2FAD6633"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2A3677D6" w14:textId="77777777" w:rsidR="00FA4765" w:rsidRPr="00FF3BAA" w:rsidRDefault="00FA4765" w:rsidP="006E516A">
            <w:pPr>
              <w:rPr>
                <w:rFonts w:ascii="Times New Roman" w:hAnsi="Times New Roman"/>
              </w:rPr>
            </w:pPr>
          </w:p>
          <w:p w14:paraId="06A02742" w14:textId="77777777" w:rsidR="00FA4765" w:rsidRPr="00FF3BAA" w:rsidRDefault="00FA4765" w:rsidP="006E516A">
            <w:pPr>
              <w:rPr>
                <w:rFonts w:ascii="Times New Roman" w:hAnsi="Times New Roman"/>
              </w:rPr>
            </w:pPr>
            <w:r w:rsidRPr="00FF3BAA">
              <w:rPr>
                <w:rFonts w:ascii="Times New Roman" w:hAnsi="Times New Roman"/>
              </w:rPr>
              <w:t>7702.6 - 1.9*R/ 179</w:t>
            </w:r>
          </w:p>
          <w:p w14:paraId="490ED2A3" w14:textId="77777777" w:rsidR="00FA4765" w:rsidRPr="00FF3BAA" w:rsidRDefault="00FA4765" w:rsidP="006E516A">
            <w:pPr>
              <w:rPr>
                <w:rFonts w:ascii="Times New Roman" w:hAnsi="Times New Roman"/>
              </w:rPr>
            </w:pPr>
            <w:r w:rsidRPr="00FF3BAA">
              <w:rPr>
                <w:rFonts w:ascii="Times New Roman" w:hAnsi="Times New Roman"/>
              </w:rPr>
              <w:t>43.03 - 0.01R</w:t>
            </w:r>
          </w:p>
          <w:p w14:paraId="58B391E0" w14:textId="77777777" w:rsidR="00FA4765" w:rsidRPr="00FF3BAA" w:rsidRDefault="00FA4765" w:rsidP="006E516A">
            <w:pPr>
              <w:rPr>
                <w:rFonts w:ascii="Times New Roman" w:hAnsi="Times New Roman"/>
              </w:rPr>
            </w:pPr>
            <w:r w:rsidRPr="00FF3BAA">
              <w:rPr>
                <w:rFonts w:ascii="Times New Roman" w:hAnsi="Times New Roman"/>
              </w:rPr>
              <w:t>1.010R = 43.03</w:t>
            </w:r>
          </w:p>
          <w:p w14:paraId="7BF03655" w14:textId="77777777" w:rsidR="00FA4765" w:rsidRPr="00FF3BAA" w:rsidRDefault="00FA4765" w:rsidP="006E516A">
            <w:pPr>
              <w:rPr>
                <w:rFonts w:ascii="Times New Roman" w:hAnsi="Times New Roman"/>
              </w:rPr>
            </w:pPr>
            <w:r w:rsidRPr="00FF3BAA">
              <w:rPr>
                <w:rFonts w:ascii="Times New Roman" w:hAnsi="Times New Roman"/>
              </w:rPr>
              <w:t>R = 42.6</w:t>
            </w:r>
          </w:p>
          <w:p w14:paraId="496153AA" w14:textId="77777777" w:rsidR="00FA4765" w:rsidRPr="00FF3BAA" w:rsidRDefault="00FA4765" w:rsidP="006E516A">
            <w:pPr>
              <w:rPr>
                <w:rFonts w:ascii="Times New Roman" w:hAnsi="Times New Roman"/>
              </w:rPr>
            </w:pPr>
            <w:r w:rsidRPr="00FF3BAA">
              <w:rPr>
                <w:rFonts w:ascii="Times New Roman" w:hAnsi="Times New Roman"/>
              </w:rPr>
              <w:t>ceiling(1000/43) = ceiling(24)</w:t>
            </w:r>
          </w:p>
          <w:p w14:paraId="35D3731B" w14:textId="77777777" w:rsidR="00FA4765" w:rsidRPr="00FF3BAA" w:rsidRDefault="00FA4765" w:rsidP="006E516A">
            <w:pPr>
              <w:rPr>
                <w:rFonts w:ascii="Times New Roman" w:hAnsi="Times New Roman"/>
              </w:rPr>
            </w:pPr>
            <w:r w:rsidRPr="00FF3BAA">
              <w:rPr>
                <w:rFonts w:ascii="Times New Roman" w:hAnsi="Times New Roman"/>
              </w:rPr>
              <w:lastRenderedPageBreak/>
              <w:t>12*8K blocks</w:t>
            </w:r>
          </w:p>
          <w:p w14:paraId="0BF39E31" w14:textId="77777777" w:rsidR="00FA4765" w:rsidRPr="00FF3BAA" w:rsidRDefault="00FA4765" w:rsidP="006E516A">
            <w:pPr>
              <w:rPr>
                <w:rFonts w:ascii="Times New Roman" w:hAnsi="Times New Roman"/>
              </w:rPr>
            </w:pPr>
          </w:p>
          <w:p w14:paraId="1C0866F0"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0961D451" w14:textId="77777777" w:rsidR="00FA4765" w:rsidRPr="00FF3BAA" w:rsidRDefault="00FA4765" w:rsidP="006E516A">
            <w:pPr>
              <w:rPr>
                <w:rFonts w:ascii="Times New Roman" w:hAnsi="Times New Roman"/>
              </w:rPr>
            </w:pPr>
          </w:p>
        </w:tc>
      </w:tr>
    </w:tbl>
    <w:p w14:paraId="6538AE01" w14:textId="77777777" w:rsidR="00FA4765" w:rsidRPr="00FF3BAA" w:rsidRDefault="00FA4765" w:rsidP="00FA4765">
      <w:pPr>
        <w:rPr>
          <w:rFonts w:ascii="Times New Roman" w:hAnsi="Times New Roman"/>
        </w:rPr>
      </w:pPr>
    </w:p>
    <w:p w14:paraId="4A7841BE" w14:textId="77777777" w:rsidR="00FA4765" w:rsidRPr="00FF3BAA" w:rsidRDefault="00FA4765" w:rsidP="00FA4765">
      <w:pPr>
        <w:pStyle w:val="Heading1"/>
        <w:jc w:val="center"/>
        <w:rPr>
          <w:b w:val="0"/>
          <w:sz w:val="24"/>
          <w:szCs w:val="24"/>
        </w:rPr>
      </w:pPr>
      <w:bookmarkStart w:id="89" w:name="_Toc2620022"/>
      <w:bookmarkStart w:id="90" w:name="_Toc4174654"/>
      <w:bookmarkStart w:id="91" w:name="_Toc4215128"/>
      <w:r w:rsidRPr="00FF3BAA">
        <w:rPr>
          <w:sz w:val="24"/>
          <w:szCs w:val="24"/>
        </w:rPr>
        <w:t>Check Object Status in Catalog</w:t>
      </w:r>
      <w:bookmarkEnd w:id="89"/>
      <w:bookmarkEnd w:id="90"/>
      <w:bookmarkEnd w:id="91"/>
    </w:p>
    <w:p w14:paraId="027EE6A6" w14:textId="77777777" w:rsidR="00FA4765" w:rsidRPr="00FF3BAA" w:rsidRDefault="00FA4765" w:rsidP="00FA4765">
      <w:pPr>
        <w:rPr>
          <w:rFonts w:ascii="Times New Roman" w:hAnsi="Times New Roman"/>
        </w:rPr>
      </w:pPr>
    </w:p>
    <w:p w14:paraId="596332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DA329D8" w14:textId="77777777" w:rsidR="00FA4765" w:rsidRPr="00FF3BAA" w:rsidRDefault="00FA4765" w:rsidP="00FA4765">
      <w:pPr>
        <w:rPr>
          <w:rFonts w:ascii="Times New Roman" w:hAnsi="Times New Roman"/>
        </w:rPr>
      </w:pPr>
      <w:r w:rsidRPr="00FF3BAA">
        <w:rPr>
          <w:rFonts w:ascii="Times New Roman" w:hAnsi="Times New Roman"/>
        </w:rPr>
        <w:t>SQL&gt; /*---------------------------------------------*/</w:t>
      </w:r>
    </w:p>
    <w:p w14:paraId="078920FC" w14:textId="77777777" w:rsidR="00FA4765" w:rsidRPr="00FF3BAA" w:rsidRDefault="00FA4765" w:rsidP="00FA4765">
      <w:pPr>
        <w:rPr>
          <w:rFonts w:ascii="Times New Roman" w:hAnsi="Times New Roman"/>
        </w:rPr>
      </w:pPr>
      <w:r w:rsidRPr="00FF3BAA">
        <w:rPr>
          <w:rFonts w:ascii="Times New Roman" w:hAnsi="Times New Roman"/>
        </w:rPr>
        <w:t>SQL&gt; /*     CHECK CONTENT OF CATALOG                */</w:t>
      </w:r>
    </w:p>
    <w:p w14:paraId="32C30B09" w14:textId="77777777" w:rsidR="00FA4765" w:rsidRPr="00FF3BAA" w:rsidRDefault="00FA4765" w:rsidP="00FA4765">
      <w:pPr>
        <w:rPr>
          <w:rFonts w:ascii="Times New Roman" w:hAnsi="Times New Roman"/>
        </w:rPr>
      </w:pPr>
      <w:r w:rsidRPr="00FF3BAA">
        <w:rPr>
          <w:rFonts w:ascii="Times New Roman" w:hAnsi="Times New Roman"/>
        </w:rPr>
        <w:t>SQL&gt; /*---------------------------------------------*/</w:t>
      </w:r>
    </w:p>
    <w:p w14:paraId="7F8B278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78E015" w14:textId="77777777" w:rsidR="00FA4765" w:rsidRPr="00FF3BAA" w:rsidRDefault="00FA4765" w:rsidP="00FA4765">
      <w:pPr>
        <w:rPr>
          <w:rFonts w:ascii="Times New Roman" w:hAnsi="Times New Roman"/>
        </w:rPr>
      </w:pPr>
      <w:r w:rsidRPr="00FF3BAA">
        <w:rPr>
          <w:rFonts w:ascii="Times New Roman" w:hAnsi="Times New Roman"/>
        </w:rPr>
        <w:t>SQL&gt; /*Show valid status from all objects*/</w:t>
      </w:r>
    </w:p>
    <w:p w14:paraId="70393E59" w14:textId="77777777" w:rsidR="00FA4765" w:rsidRPr="00FF3BAA" w:rsidRDefault="00FA4765" w:rsidP="00FA4765">
      <w:pPr>
        <w:rPr>
          <w:rFonts w:ascii="Times New Roman" w:hAnsi="Times New Roman"/>
        </w:rPr>
      </w:pPr>
      <w:r w:rsidRPr="00FF3BAA">
        <w:rPr>
          <w:rFonts w:ascii="Times New Roman" w:hAnsi="Times New Roman"/>
        </w:rPr>
        <w:t>SQL&gt; SELECT</w:t>
      </w:r>
    </w:p>
    <w:p w14:paraId="5F19C96D"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ubstr</w:t>
      </w:r>
      <w:proofErr w:type="spellEnd"/>
    </w:p>
    <w:p w14:paraId="7B51466B" w14:textId="77777777" w:rsidR="00FA4765" w:rsidRPr="00FF3BAA" w:rsidRDefault="00FA4765" w:rsidP="00FA4765">
      <w:pPr>
        <w:rPr>
          <w:rFonts w:ascii="Times New Roman" w:hAnsi="Times New Roman"/>
        </w:rPr>
      </w:pPr>
      <w:r w:rsidRPr="00FF3BAA">
        <w:rPr>
          <w:rFonts w:ascii="Times New Roman" w:hAnsi="Times New Roman"/>
        </w:rPr>
        <w:t xml:space="preserve">  3      (object_name,1,20),</w:t>
      </w:r>
    </w:p>
    <w:p w14:paraId="78075F51"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object_type,status</w:t>
      </w:r>
      <w:proofErr w:type="spellEnd"/>
      <w:r w:rsidRPr="00FF3BAA">
        <w:rPr>
          <w:rFonts w:ascii="Times New Roman" w:hAnsi="Times New Roman"/>
        </w:rPr>
        <w:t xml:space="preserve"> FROM</w:t>
      </w:r>
    </w:p>
    <w:p w14:paraId="4DE0AEB8"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user_objects</w:t>
      </w:r>
      <w:proofErr w:type="spellEnd"/>
      <w:r w:rsidRPr="00FF3BAA">
        <w:rPr>
          <w:rFonts w:ascii="Times New Roman" w:hAnsi="Times New Roman"/>
        </w:rPr>
        <w:t>;</w:t>
      </w:r>
    </w:p>
    <w:p w14:paraId="3F9BB245" w14:textId="77777777" w:rsidR="00FA4765" w:rsidRPr="00FF3BAA" w:rsidRDefault="00FA4765" w:rsidP="00FA4765">
      <w:pPr>
        <w:rPr>
          <w:rFonts w:ascii="Times New Roman" w:hAnsi="Times New Roman"/>
        </w:rPr>
      </w:pPr>
    </w:p>
    <w:p w14:paraId="5312CA58"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EAE87C7" wp14:editId="489BB569">
            <wp:extent cx="3657600" cy="521335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3657600" cy="5213350"/>
                    </a:xfrm>
                    <a:prstGeom prst="rect">
                      <a:avLst/>
                    </a:prstGeom>
                    <a:noFill/>
                    <a:ln>
                      <a:noFill/>
                    </a:ln>
                  </pic:spPr>
                </pic:pic>
              </a:graphicData>
            </a:graphic>
          </wp:inline>
        </w:drawing>
      </w:r>
    </w:p>
    <w:p w14:paraId="12E9848A" w14:textId="77777777" w:rsidR="00FA4765" w:rsidRPr="00FF3BAA" w:rsidRDefault="00FA4765" w:rsidP="00FA4765">
      <w:pPr>
        <w:rPr>
          <w:rFonts w:ascii="Times New Roman" w:hAnsi="Times New Roman"/>
        </w:rPr>
      </w:pPr>
    </w:p>
    <w:p w14:paraId="238E4B32" w14:textId="56F70F24" w:rsidR="00FA4765" w:rsidRPr="00FF3BAA" w:rsidRDefault="00FA4765" w:rsidP="0094103B">
      <w:pPr>
        <w:pStyle w:val="Heading1"/>
        <w:spacing w:line="480" w:lineRule="auto"/>
        <w:jc w:val="center"/>
        <w:rPr>
          <w:rFonts w:eastAsia="Arial"/>
          <w:sz w:val="24"/>
          <w:szCs w:val="24"/>
        </w:rPr>
      </w:pPr>
      <w:bookmarkStart w:id="92" w:name="_Toc4215129"/>
      <w:r w:rsidRPr="00FF3BAA">
        <w:rPr>
          <w:rFonts w:eastAsia="Arial"/>
          <w:sz w:val="24"/>
          <w:szCs w:val="24"/>
        </w:rPr>
        <w:t>Database Instance Creation &amp; Sample Outputs</w:t>
      </w:r>
      <w:bookmarkEnd w:id="92"/>
    </w:p>
    <w:p w14:paraId="60F2718E" w14:textId="640AFA79" w:rsidR="00FA4765" w:rsidRPr="00FF3BAA" w:rsidRDefault="00FA4765" w:rsidP="00FA4765">
      <w:pPr>
        <w:spacing w:line="480" w:lineRule="auto"/>
        <w:ind w:firstLine="720"/>
        <w:rPr>
          <w:rFonts w:ascii="Times New Roman" w:eastAsia="Arial" w:hAnsi="Times New Roman"/>
        </w:rPr>
      </w:pPr>
      <w:r w:rsidRPr="00FF3BAA">
        <w:rPr>
          <w:rFonts w:ascii="Times New Roman" w:eastAsia="Arial" w:hAnsi="Times New Roman"/>
        </w:rPr>
        <w:t xml:space="preserve">Below </w:t>
      </w:r>
      <w:r w:rsidR="00660427" w:rsidRPr="00FF3BAA">
        <w:rPr>
          <w:rFonts w:ascii="Times New Roman" w:eastAsia="Arial" w:hAnsi="Times New Roman"/>
        </w:rPr>
        <w:t>are</w:t>
      </w:r>
      <w:r w:rsidRPr="00FF3BAA">
        <w:rPr>
          <w:rFonts w:ascii="Times New Roman" w:eastAsia="Arial" w:hAnsi="Times New Roman"/>
        </w:rPr>
        <w:t xml:space="preserve"> </w:t>
      </w:r>
      <w:r w:rsidRPr="00FF3BAA">
        <w:rPr>
          <w:rFonts w:ascii="Times New Roman" w:eastAsia="Arial" w:hAnsi="Times New Roman"/>
          <w:noProof/>
        </w:rPr>
        <w:t>sample</w:t>
      </w:r>
      <w:r w:rsidRPr="00FF3BAA">
        <w:rPr>
          <w:rFonts w:ascii="Times New Roman" w:eastAsia="Arial" w:hAnsi="Times New Roman"/>
        </w:rPr>
        <w:t xml:space="preserve"> screenshots that show the creation of an Oracle database 12c instance in the remote server from the AWS based on the document “Oracle Database 12.2.0 Installation Step by Step using oracle utility dbca.docx” provided. This section also </w:t>
      </w:r>
      <w:r w:rsidRPr="00FF3BAA">
        <w:rPr>
          <w:rFonts w:ascii="Times New Roman" w:eastAsia="Arial" w:hAnsi="Times New Roman"/>
          <w:noProof/>
        </w:rPr>
        <w:t>contain</w:t>
      </w:r>
      <w:r w:rsidR="000E1A24" w:rsidRPr="00FF3BAA">
        <w:rPr>
          <w:rFonts w:ascii="Times New Roman" w:eastAsia="Arial" w:hAnsi="Times New Roman"/>
          <w:noProof/>
        </w:rPr>
        <w:t>s</w:t>
      </w:r>
      <w:r w:rsidRPr="00FF3BAA">
        <w:rPr>
          <w:rFonts w:ascii="Times New Roman" w:eastAsia="Arial" w:hAnsi="Times New Roman"/>
        </w:rPr>
        <w:t xml:space="preserve"> </w:t>
      </w:r>
      <w:r w:rsidR="000E1A24" w:rsidRPr="00FF3BAA">
        <w:rPr>
          <w:rFonts w:ascii="Times New Roman" w:eastAsia="Arial" w:hAnsi="Times New Roman"/>
        </w:rPr>
        <w:t xml:space="preserve">a </w:t>
      </w:r>
      <w:r w:rsidRPr="00FF3BAA">
        <w:rPr>
          <w:rFonts w:ascii="Times New Roman" w:eastAsia="Arial" w:hAnsi="Times New Roman"/>
          <w:noProof/>
        </w:rPr>
        <w:t>screenshot</w:t>
      </w:r>
      <w:r w:rsidRPr="00FF3BAA">
        <w:rPr>
          <w:rFonts w:ascii="Times New Roman" w:eastAsia="Arial" w:hAnsi="Times New Roman"/>
        </w:rPr>
        <w:t xml:space="preserve"> that shows </w:t>
      </w:r>
      <w:r w:rsidR="000E1A24" w:rsidRPr="00FF3BAA">
        <w:rPr>
          <w:rFonts w:ascii="Times New Roman" w:eastAsia="Arial" w:hAnsi="Times New Roman"/>
        </w:rPr>
        <w:t xml:space="preserve">the </w:t>
      </w:r>
      <w:r w:rsidRPr="00FF3BAA">
        <w:rPr>
          <w:rFonts w:ascii="Times New Roman" w:eastAsia="Arial" w:hAnsi="Times New Roman"/>
          <w:noProof/>
        </w:rPr>
        <w:t>installation</w:t>
      </w:r>
      <w:r w:rsidRPr="00FF3BAA">
        <w:rPr>
          <w:rFonts w:ascii="Times New Roman" w:eastAsia="Arial" w:hAnsi="Times New Roman"/>
        </w:rPr>
        <w:t xml:space="preserve"> test and the initial backup of the database.</w:t>
      </w:r>
    </w:p>
    <w:p w14:paraId="4FFB3B76" w14:textId="77777777" w:rsidR="00FA4765" w:rsidRPr="00FF3BAA" w:rsidRDefault="00FA4765" w:rsidP="00FA4765">
      <w:pPr>
        <w:spacing w:line="480" w:lineRule="auto"/>
        <w:rPr>
          <w:rFonts w:ascii="Times New Roman" w:hAnsi="Times New Roman"/>
        </w:rPr>
      </w:pPr>
    </w:p>
    <w:p w14:paraId="742506C4" w14:textId="096F4BB7" w:rsidR="00FA4765" w:rsidRPr="00FF3BAA" w:rsidRDefault="00FA4765" w:rsidP="00FA4765">
      <w:pPr>
        <w:rPr>
          <w:rFonts w:ascii="Times New Roman" w:hAnsi="Times New Roman"/>
        </w:rPr>
      </w:pPr>
      <w:r w:rsidRPr="00FF3BAA">
        <w:rPr>
          <w:rFonts w:ascii="Times New Roman" w:hAnsi="Times New Roman"/>
          <w:noProof/>
        </w:rPr>
        <w:t xml:space="preserve">        </w:t>
      </w:r>
    </w:p>
    <w:p w14:paraId="4B81726E" w14:textId="77777777" w:rsidR="00FA4765" w:rsidRPr="00FF3BAA" w:rsidRDefault="00FA4765" w:rsidP="00FA4765">
      <w:pPr>
        <w:rPr>
          <w:rFonts w:ascii="Times New Roman" w:hAnsi="Times New Roman"/>
          <w:noProof/>
        </w:rPr>
      </w:pPr>
      <w:r w:rsidRPr="00FF3BAA">
        <w:rPr>
          <w:rFonts w:ascii="Times New Roman" w:hAnsi="Times New Roman"/>
          <w:noProof/>
        </w:rPr>
        <w:t xml:space="preserve">         </w:t>
      </w:r>
    </w:p>
    <w:p w14:paraId="44EC7008" w14:textId="6146B088" w:rsidR="00236B85" w:rsidRPr="005761D8" w:rsidRDefault="00FA4765" w:rsidP="00236B85">
      <w:pPr>
        <w:rPr>
          <w:rFonts w:ascii="Times New Roman" w:hAnsi="Times New Roman"/>
        </w:rPr>
      </w:pPr>
      <w:r w:rsidRPr="00FF3BAA">
        <w:rPr>
          <w:rFonts w:ascii="Times New Roman" w:hAnsi="Times New Roman"/>
          <w:noProof/>
        </w:rPr>
        <w:lastRenderedPageBreak/>
        <w:t xml:space="preserve">    </w:t>
      </w:r>
      <w:r w:rsidR="00236B85" w:rsidRPr="005761D8">
        <w:rPr>
          <w:rFonts w:ascii="Times New Roman" w:hAnsi="Times New Roman"/>
          <w:noProof/>
        </w:rPr>
        <w:t xml:space="preserve">    </w:t>
      </w:r>
      <w:r w:rsidR="00236B85" w:rsidRPr="005761D8">
        <w:rPr>
          <w:rFonts w:ascii="Times New Roman" w:hAnsi="Times New Roman"/>
          <w:noProof/>
        </w:rPr>
        <w:drawing>
          <wp:inline distT="0" distB="0" distL="0" distR="0" wp14:anchorId="7E1F76B4" wp14:editId="1819CE9B">
            <wp:extent cx="5365750" cy="2698750"/>
            <wp:effectExtent l="0" t="0" r="635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5750" cy="2698750"/>
                    </a:xfrm>
                    <a:prstGeom prst="rect">
                      <a:avLst/>
                    </a:prstGeom>
                    <a:noFill/>
                    <a:ln>
                      <a:noFill/>
                    </a:ln>
                  </pic:spPr>
                </pic:pic>
              </a:graphicData>
            </a:graphic>
          </wp:inline>
        </w:drawing>
      </w:r>
    </w:p>
    <w:p w14:paraId="3D92B45B" w14:textId="77777777" w:rsidR="00236B85" w:rsidRPr="005761D8" w:rsidRDefault="00236B85" w:rsidP="00236B85">
      <w:pPr>
        <w:rPr>
          <w:rFonts w:ascii="Times New Roman" w:hAnsi="Times New Roman"/>
          <w:noProof/>
        </w:rPr>
      </w:pPr>
      <w:r w:rsidRPr="005761D8">
        <w:rPr>
          <w:rFonts w:ascii="Times New Roman" w:hAnsi="Times New Roman"/>
          <w:noProof/>
        </w:rPr>
        <w:t xml:space="preserve">         </w:t>
      </w:r>
    </w:p>
    <w:p w14:paraId="401DCB8B" w14:textId="77777777" w:rsidR="00236B85" w:rsidRPr="005761D8" w:rsidRDefault="00236B85" w:rsidP="00236B85">
      <w:pPr>
        <w:rPr>
          <w:rFonts w:ascii="Times New Roman" w:hAnsi="Times New Roman"/>
        </w:rPr>
      </w:pPr>
      <w:r w:rsidRPr="005761D8">
        <w:rPr>
          <w:rFonts w:ascii="Times New Roman" w:hAnsi="Times New Roman"/>
          <w:noProof/>
        </w:rPr>
        <w:t xml:space="preserve">        </w:t>
      </w:r>
      <w:r w:rsidRPr="005761D8">
        <w:rPr>
          <w:rFonts w:ascii="Times New Roman" w:hAnsi="Times New Roman"/>
          <w:noProof/>
        </w:rPr>
        <w:drawing>
          <wp:inline distT="0" distB="0" distL="0" distR="0" wp14:anchorId="3117C37C" wp14:editId="77B34835">
            <wp:extent cx="5384800" cy="260985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4800" cy="2609850"/>
                    </a:xfrm>
                    <a:prstGeom prst="rect">
                      <a:avLst/>
                    </a:prstGeom>
                    <a:noFill/>
                    <a:ln>
                      <a:noFill/>
                    </a:ln>
                  </pic:spPr>
                </pic:pic>
              </a:graphicData>
            </a:graphic>
          </wp:inline>
        </w:drawing>
      </w:r>
    </w:p>
    <w:p w14:paraId="52166E15" w14:textId="6CB458E2" w:rsidR="00236B85" w:rsidRPr="005761D8" w:rsidRDefault="00236B85" w:rsidP="00236B85">
      <w:pPr>
        <w:rPr>
          <w:rFonts w:ascii="Times New Roman" w:hAnsi="Times New Roman"/>
        </w:rPr>
      </w:pPr>
      <w:r w:rsidRPr="005761D8">
        <w:rPr>
          <w:rFonts w:ascii="Times New Roman" w:hAnsi="Times New Roman"/>
          <w:noProof/>
        </w:rPr>
        <w:drawing>
          <wp:anchor distT="0" distB="0" distL="114300" distR="114300" simplePos="0" relativeHeight="251659264" behindDoc="0" locked="0" layoutInCell="1" allowOverlap="1" wp14:anchorId="33E60321" wp14:editId="4185AA14">
            <wp:simplePos x="0" y="0"/>
            <wp:positionH relativeFrom="margin">
              <wp:posOffset>361950</wp:posOffset>
            </wp:positionH>
            <wp:positionV relativeFrom="paragraph">
              <wp:posOffset>300990</wp:posOffset>
            </wp:positionV>
            <wp:extent cx="5340350" cy="2368550"/>
            <wp:effectExtent l="0" t="0" r="0" b="0"/>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0350" cy="236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61D8">
        <w:rPr>
          <w:rFonts w:ascii="Times New Roman" w:hAnsi="Times New Roman"/>
        </w:rPr>
        <w:t xml:space="preserve">                  </w:t>
      </w:r>
    </w:p>
    <w:p w14:paraId="418A0C9F" w14:textId="77777777" w:rsidR="00236B85" w:rsidRPr="005761D8" w:rsidRDefault="00236B85" w:rsidP="00236B85">
      <w:pPr>
        <w:rPr>
          <w:rFonts w:ascii="Times New Roman" w:hAnsi="Times New Roman"/>
        </w:rPr>
      </w:pPr>
    </w:p>
    <w:p w14:paraId="6813064D"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5FA08730" wp14:editId="2C6F305A">
            <wp:extent cx="5359400" cy="239395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59400" cy="2393950"/>
                    </a:xfrm>
                    <a:prstGeom prst="rect">
                      <a:avLst/>
                    </a:prstGeom>
                    <a:noFill/>
                    <a:ln>
                      <a:noFill/>
                    </a:ln>
                  </pic:spPr>
                </pic:pic>
              </a:graphicData>
            </a:graphic>
          </wp:inline>
        </w:drawing>
      </w:r>
    </w:p>
    <w:p w14:paraId="3CE5B04F" w14:textId="77777777" w:rsidR="00236B85" w:rsidRPr="005761D8" w:rsidRDefault="00236B85" w:rsidP="00236B85">
      <w:pPr>
        <w:rPr>
          <w:rFonts w:ascii="Times New Roman" w:hAnsi="Times New Roman"/>
        </w:rPr>
      </w:pPr>
    </w:p>
    <w:p w14:paraId="52A99599" w14:textId="6FEF3728" w:rsidR="00236B85" w:rsidRPr="005761D8" w:rsidRDefault="00236B85" w:rsidP="00236B85">
      <w:pPr>
        <w:rPr>
          <w:rFonts w:ascii="Times New Roman" w:hAnsi="Times New Roman"/>
        </w:rPr>
      </w:pPr>
      <w:r w:rsidRPr="005761D8">
        <w:rPr>
          <w:rFonts w:ascii="Times New Roman" w:hAnsi="Times New Roman"/>
          <w:noProof/>
        </w:rPr>
        <w:t xml:space="preserve">          </w:t>
      </w:r>
      <w:r w:rsidRPr="005761D8">
        <w:rPr>
          <w:rFonts w:ascii="Times New Roman" w:hAnsi="Times New Roman"/>
          <w:noProof/>
        </w:rPr>
        <w:drawing>
          <wp:inline distT="0" distB="0" distL="0" distR="0" wp14:anchorId="409EC676" wp14:editId="18FE44C1">
            <wp:extent cx="5365750" cy="2540000"/>
            <wp:effectExtent l="0" t="0" r="6350" b="0"/>
            <wp:docPr id="119" name="Picture 119" descr="C:\Users\Mandeng\Documents\UMUC\FallSept10-Dec2-2018\Database Systems Administration(dbst670)\LabAssg\lb02\ca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C:\Users\Mandeng\Documents\UMUC\FallSept10-Dec2-2018\Database Systems Administration(dbst670)\LabAssg\lb02\cap4.PNG"/>
                    <pic:cNvPicPr>
                      <a:picLocks noChangeAspect="1" noChangeArrowheads="1"/>
                    </pic:cNvPicPr>
                  </pic:nvPicPr>
                  <pic:blipFill>
                    <a:blip r:embed="rId25">
                      <a:extLst>
                        <a:ext uri="{28A0092B-C50C-407E-A947-70E740481C1C}">
                          <a14:useLocalDpi xmlns:a14="http://schemas.microsoft.com/office/drawing/2010/main" val="0"/>
                        </a:ext>
                      </a:extLst>
                    </a:blip>
                    <a:srcRect l="14752" t="5617" r="29926" b="20558"/>
                    <a:stretch>
                      <a:fillRect/>
                    </a:stretch>
                  </pic:blipFill>
                  <pic:spPr bwMode="auto">
                    <a:xfrm>
                      <a:off x="0" y="0"/>
                      <a:ext cx="5365750" cy="2540000"/>
                    </a:xfrm>
                    <a:prstGeom prst="rect">
                      <a:avLst/>
                    </a:prstGeom>
                    <a:noFill/>
                    <a:ln>
                      <a:noFill/>
                    </a:ln>
                  </pic:spPr>
                </pic:pic>
              </a:graphicData>
            </a:graphic>
          </wp:inline>
        </w:drawing>
      </w:r>
    </w:p>
    <w:p w14:paraId="4EDCF2B0" w14:textId="77777777" w:rsidR="00236B85" w:rsidRPr="005761D8" w:rsidRDefault="00236B85" w:rsidP="00236B85">
      <w:pPr>
        <w:rPr>
          <w:rFonts w:ascii="Times New Roman" w:hAnsi="Times New Roman"/>
        </w:rPr>
      </w:pPr>
    </w:p>
    <w:p w14:paraId="0D571731" w14:textId="3A37FF17" w:rsidR="00236B85" w:rsidRPr="005761D8" w:rsidRDefault="00236B85" w:rsidP="00236B85">
      <w:pPr>
        <w:rPr>
          <w:rFonts w:ascii="Times New Roman" w:hAnsi="Times New Roman"/>
        </w:rPr>
      </w:pPr>
      <w:r w:rsidRPr="005761D8">
        <w:rPr>
          <w:rFonts w:ascii="Times New Roman" w:hAnsi="Times New Roman"/>
        </w:rPr>
        <w:t xml:space="preserve">        </w:t>
      </w:r>
      <w:r>
        <w:rPr>
          <w:rFonts w:ascii="Times New Roman" w:hAnsi="Times New Roman"/>
        </w:rPr>
        <w:t xml:space="preserve"> </w:t>
      </w:r>
      <w:r w:rsidRPr="005761D8">
        <w:rPr>
          <w:rFonts w:ascii="Times New Roman" w:hAnsi="Times New Roman"/>
        </w:rPr>
        <w:t xml:space="preserve"> </w:t>
      </w:r>
      <w:r w:rsidRPr="005761D8">
        <w:rPr>
          <w:rFonts w:ascii="Times New Roman" w:hAnsi="Times New Roman"/>
          <w:noProof/>
        </w:rPr>
        <w:drawing>
          <wp:inline distT="0" distB="0" distL="0" distR="0" wp14:anchorId="2A02298D" wp14:editId="2EC3FD42">
            <wp:extent cx="5391150" cy="2228850"/>
            <wp:effectExtent l="0" t="0" r="0" b="0"/>
            <wp:docPr id="118" name="Picture 118" descr="C:\Users\Mandeng\Documents\UMUC\FallSept10-Dec2-2018\Database Systems Administration(dbst670)\LabAssg\lb02\ca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C:\Users\Mandeng\Documents\UMUC\FallSept10-Dec2-2018\Database Systems Administration(dbst670)\LabAssg\lb02\cap5.PNG"/>
                    <pic:cNvPicPr>
                      <a:picLocks noChangeAspect="1" noChangeArrowheads="1"/>
                    </pic:cNvPicPr>
                  </pic:nvPicPr>
                  <pic:blipFill>
                    <a:blip r:embed="rId26">
                      <a:extLst>
                        <a:ext uri="{28A0092B-C50C-407E-A947-70E740481C1C}">
                          <a14:useLocalDpi xmlns:a14="http://schemas.microsoft.com/office/drawing/2010/main" val="0"/>
                        </a:ext>
                      </a:extLst>
                    </a:blip>
                    <a:srcRect l="14198" t="6424" r="29153" b="18478"/>
                    <a:stretch>
                      <a:fillRect/>
                    </a:stretch>
                  </pic:blipFill>
                  <pic:spPr bwMode="auto">
                    <a:xfrm>
                      <a:off x="0" y="0"/>
                      <a:ext cx="5391150" cy="2228850"/>
                    </a:xfrm>
                    <a:prstGeom prst="rect">
                      <a:avLst/>
                    </a:prstGeom>
                    <a:noFill/>
                    <a:ln>
                      <a:noFill/>
                    </a:ln>
                  </pic:spPr>
                </pic:pic>
              </a:graphicData>
            </a:graphic>
          </wp:inline>
        </w:drawing>
      </w:r>
    </w:p>
    <w:p w14:paraId="612170B1" w14:textId="77777777" w:rsidR="00236B85" w:rsidRPr="005761D8" w:rsidRDefault="00236B85" w:rsidP="00236B85">
      <w:pPr>
        <w:rPr>
          <w:rFonts w:ascii="Times New Roman" w:hAnsi="Times New Roman"/>
        </w:rPr>
      </w:pPr>
    </w:p>
    <w:p w14:paraId="5AED117D" w14:textId="77777777" w:rsidR="00236B85" w:rsidRPr="005761D8" w:rsidRDefault="00236B85" w:rsidP="00236B85">
      <w:pPr>
        <w:rPr>
          <w:rFonts w:ascii="Times New Roman" w:hAnsi="Times New Roman"/>
        </w:rPr>
      </w:pPr>
      <w:r w:rsidRPr="005761D8">
        <w:rPr>
          <w:rFonts w:ascii="Times New Roman" w:hAnsi="Times New Roman"/>
        </w:rPr>
        <w:lastRenderedPageBreak/>
        <w:t xml:space="preserve">        </w:t>
      </w:r>
      <w:r w:rsidRPr="005761D8">
        <w:rPr>
          <w:rFonts w:ascii="Times New Roman" w:hAnsi="Times New Roman"/>
          <w:noProof/>
        </w:rPr>
        <w:drawing>
          <wp:inline distT="0" distB="0" distL="0" distR="0" wp14:anchorId="2AD4AC2E" wp14:editId="3BDE1AEE">
            <wp:extent cx="5448300" cy="2597150"/>
            <wp:effectExtent l="0" t="0" r="0" b="0"/>
            <wp:docPr id="117" name="Picture 117" descr="C:\Users\Mandeng\Documents\UMUC\FallSept10-Dec2-2018\Database Systems Administration(dbst670)\LabAssg\lb02\ca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C:\Users\Mandeng\Documents\UMUC\FallSept10-Dec2-2018\Database Systems Administration(dbst670)\LabAssg\lb02\cap7.PNG"/>
                    <pic:cNvPicPr>
                      <a:picLocks noChangeAspect="1" noChangeArrowheads="1"/>
                    </pic:cNvPicPr>
                  </pic:nvPicPr>
                  <pic:blipFill>
                    <a:blip r:embed="rId27">
                      <a:extLst>
                        <a:ext uri="{28A0092B-C50C-407E-A947-70E740481C1C}">
                          <a14:useLocalDpi xmlns:a14="http://schemas.microsoft.com/office/drawing/2010/main" val="0"/>
                        </a:ext>
                      </a:extLst>
                    </a:blip>
                    <a:srcRect l="16101" t="5775" r="30096" b="19527"/>
                    <a:stretch>
                      <a:fillRect/>
                    </a:stretch>
                  </pic:blipFill>
                  <pic:spPr bwMode="auto">
                    <a:xfrm>
                      <a:off x="0" y="0"/>
                      <a:ext cx="5448300" cy="2597150"/>
                    </a:xfrm>
                    <a:prstGeom prst="rect">
                      <a:avLst/>
                    </a:prstGeom>
                    <a:noFill/>
                    <a:ln>
                      <a:noFill/>
                    </a:ln>
                  </pic:spPr>
                </pic:pic>
              </a:graphicData>
            </a:graphic>
          </wp:inline>
        </w:drawing>
      </w:r>
    </w:p>
    <w:p w14:paraId="53C4C46C" w14:textId="77777777" w:rsidR="00236B85" w:rsidRPr="005761D8" w:rsidRDefault="00236B85" w:rsidP="00236B85">
      <w:pPr>
        <w:rPr>
          <w:rFonts w:ascii="Times New Roman" w:hAnsi="Times New Roman"/>
        </w:rPr>
      </w:pPr>
      <w:r w:rsidRPr="005761D8">
        <w:rPr>
          <w:rFonts w:ascii="Times New Roman" w:hAnsi="Times New Roman"/>
        </w:rPr>
        <w:t xml:space="preserve">               </w:t>
      </w:r>
    </w:p>
    <w:p w14:paraId="3EB03F2C"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52BBFB78" wp14:editId="10AB10B9">
            <wp:extent cx="5467350" cy="254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67350" cy="2540000"/>
                    </a:xfrm>
                    <a:prstGeom prst="rect">
                      <a:avLst/>
                    </a:prstGeom>
                    <a:noFill/>
                    <a:ln>
                      <a:noFill/>
                    </a:ln>
                  </pic:spPr>
                </pic:pic>
              </a:graphicData>
            </a:graphic>
          </wp:inline>
        </w:drawing>
      </w:r>
    </w:p>
    <w:p w14:paraId="0A744FF5" w14:textId="77777777" w:rsidR="00236B85" w:rsidRPr="005761D8" w:rsidRDefault="00236B85" w:rsidP="00236B85">
      <w:pPr>
        <w:rPr>
          <w:rFonts w:ascii="Times New Roman" w:hAnsi="Times New Roman"/>
        </w:rPr>
      </w:pPr>
    </w:p>
    <w:p w14:paraId="2B2C1CBB"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0DAD52CA" wp14:editId="4D4DD118">
            <wp:extent cx="5511800" cy="2343150"/>
            <wp:effectExtent l="0" t="0" r="0" b="0"/>
            <wp:docPr id="115" name="Picture 115" descr="C:\Users\Mandeng\Documents\UMUC\FallSept10-Dec2-2018\Database Systems Administration(dbst670)\LabAssg\lb02\ca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descr="C:\Users\Mandeng\Documents\UMUC\FallSept10-Dec2-2018\Database Systems Administration(dbst670)\LabAssg\lb02\cap9.PNG"/>
                    <pic:cNvPicPr>
                      <a:picLocks noChangeAspect="1" noChangeArrowheads="1"/>
                    </pic:cNvPicPr>
                  </pic:nvPicPr>
                  <pic:blipFill>
                    <a:blip r:embed="rId29">
                      <a:extLst>
                        <a:ext uri="{28A0092B-C50C-407E-A947-70E740481C1C}">
                          <a14:useLocalDpi xmlns:a14="http://schemas.microsoft.com/office/drawing/2010/main" val="0"/>
                        </a:ext>
                      </a:extLst>
                    </a:blip>
                    <a:srcRect l="14951" t="6880" r="30376" b="21873"/>
                    <a:stretch>
                      <a:fillRect/>
                    </a:stretch>
                  </pic:blipFill>
                  <pic:spPr bwMode="auto">
                    <a:xfrm>
                      <a:off x="0" y="0"/>
                      <a:ext cx="5511800" cy="2343150"/>
                    </a:xfrm>
                    <a:prstGeom prst="rect">
                      <a:avLst/>
                    </a:prstGeom>
                    <a:noFill/>
                    <a:ln>
                      <a:noFill/>
                    </a:ln>
                  </pic:spPr>
                </pic:pic>
              </a:graphicData>
            </a:graphic>
          </wp:inline>
        </w:drawing>
      </w:r>
    </w:p>
    <w:p w14:paraId="56570AA6" w14:textId="77777777" w:rsidR="00236B85" w:rsidRPr="005761D8" w:rsidRDefault="00236B85" w:rsidP="00236B85">
      <w:pPr>
        <w:rPr>
          <w:rFonts w:ascii="Times New Roman" w:hAnsi="Times New Roman"/>
        </w:rPr>
      </w:pPr>
    </w:p>
    <w:p w14:paraId="64405E8A" w14:textId="77777777" w:rsidR="00236B85" w:rsidRPr="005761D8" w:rsidRDefault="00236B85" w:rsidP="00236B85">
      <w:pPr>
        <w:widowControl w:val="0"/>
        <w:tabs>
          <w:tab w:val="left" w:pos="720"/>
        </w:tabs>
        <w:suppressAutoHyphens/>
        <w:rPr>
          <w:rFonts w:ascii="Times New Roman" w:hAnsi="Times New Roman"/>
        </w:rPr>
      </w:pPr>
      <w:bookmarkStart w:id="93" w:name="_Hlk898456"/>
      <w:r w:rsidRPr="005761D8">
        <w:rPr>
          <w:rFonts w:ascii="Times New Roman" w:eastAsia="Arial" w:hAnsi="Times New Roman"/>
        </w:rPr>
        <w:t>Database instance</w:t>
      </w:r>
      <w:r w:rsidRPr="005761D8">
        <w:rPr>
          <w:rFonts w:ascii="Times New Roman" w:eastAsia="Arial" w:hAnsi="Times New Roman"/>
          <w:b/>
        </w:rPr>
        <w:t xml:space="preserve"> </w:t>
      </w:r>
      <w:r w:rsidRPr="005761D8">
        <w:rPr>
          <w:rFonts w:ascii="Times New Roman" w:hAnsi="Times New Roman"/>
        </w:rPr>
        <w:t>was created successfully.</w:t>
      </w:r>
    </w:p>
    <w:bookmarkEnd w:id="93"/>
    <w:p w14:paraId="1477C4FA" w14:textId="77777777" w:rsidR="00236B85" w:rsidRPr="005761D8" w:rsidRDefault="00236B85" w:rsidP="00236B85">
      <w:pPr>
        <w:rPr>
          <w:rFonts w:ascii="Times New Roman" w:hAnsi="Times New Roman"/>
          <w:b/>
        </w:rPr>
      </w:pPr>
      <w:r w:rsidRPr="005761D8">
        <w:rPr>
          <w:rFonts w:ascii="Times New Roman" w:hAnsi="Times New Roman"/>
          <w:b/>
        </w:rPr>
        <w:lastRenderedPageBreak/>
        <w:t xml:space="preserve">                                Installation </w:t>
      </w:r>
      <w:r>
        <w:rPr>
          <w:rFonts w:ascii="Times New Roman" w:hAnsi="Times New Roman"/>
          <w:b/>
        </w:rPr>
        <w:t>C</w:t>
      </w:r>
      <w:r w:rsidRPr="005761D8">
        <w:rPr>
          <w:rFonts w:ascii="Times New Roman" w:hAnsi="Times New Roman"/>
          <w:b/>
        </w:rPr>
        <w:t xml:space="preserve">heckout </w:t>
      </w:r>
      <w:r>
        <w:rPr>
          <w:rFonts w:ascii="Times New Roman" w:hAnsi="Times New Roman"/>
          <w:b/>
        </w:rPr>
        <w:t>C</w:t>
      </w:r>
      <w:r w:rsidRPr="005761D8">
        <w:rPr>
          <w:rFonts w:ascii="Times New Roman" w:hAnsi="Times New Roman"/>
          <w:b/>
        </w:rPr>
        <w:t xml:space="preserve">ommands and </w:t>
      </w:r>
      <w:r>
        <w:rPr>
          <w:rFonts w:ascii="Times New Roman" w:hAnsi="Times New Roman"/>
          <w:b/>
        </w:rPr>
        <w:t>S</w:t>
      </w:r>
      <w:r w:rsidRPr="005761D8">
        <w:rPr>
          <w:rFonts w:ascii="Times New Roman" w:hAnsi="Times New Roman"/>
          <w:b/>
        </w:rPr>
        <w:t xml:space="preserve">ample </w:t>
      </w:r>
      <w:r>
        <w:rPr>
          <w:rFonts w:ascii="Times New Roman" w:hAnsi="Times New Roman"/>
          <w:b/>
        </w:rPr>
        <w:t>O</w:t>
      </w:r>
      <w:r w:rsidRPr="005761D8">
        <w:rPr>
          <w:rFonts w:ascii="Times New Roman" w:hAnsi="Times New Roman"/>
          <w:b/>
        </w:rPr>
        <w:t>utput</w:t>
      </w:r>
    </w:p>
    <w:p w14:paraId="51CC736D" w14:textId="77777777" w:rsidR="00236B85" w:rsidRPr="005761D8" w:rsidRDefault="00236B85" w:rsidP="00236B85">
      <w:pPr>
        <w:rPr>
          <w:rFonts w:ascii="Times New Roman" w:hAnsi="Times New Roman"/>
          <w:b/>
        </w:rPr>
      </w:pPr>
    </w:p>
    <w:p w14:paraId="2B74F6D0" w14:textId="77777777" w:rsidR="00236B85" w:rsidRPr="005761D8" w:rsidRDefault="00236B85" w:rsidP="00236B85">
      <w:pPr>
        <w:rPr>
          <w:rFonts w:ascii="Times New Roman" w:hAnsi="Times New Roman"/>
          <w:b/>
        </w:rPr>
      </w:pPr>
    </w:p>
    <w:p w14:paraId="412D57B7" w14:textId="77777777" w:rsidR="00236B85" w:rsidRPr="005761D8" w:rsidRDefault="00236B85" w:rsidP="00236B85">
      <w:pPr>
        <w:rPr>
          <w:rFonts w:ascii="Times New Roman" w:hAnsi="Times New Roman"/>
          <w:b/>
        </w:rPr>
      </w:pPr>
      <w:r w:rsidRPr="005761D8">
        <w:rPr>
          <w:rFonts w:ascii="Times New Roman" w:hAnsi="Times New Roman"/>
          <w:b/>
        </w:rPr>
        <w:t xml:space="preserve">       </w:t>
      </w:r>
      <w:r w:rsidRPr="005761D8">
        <w:rPr>
          <w:rFonts w:ascii="Times New Roman" w:hAnsi="Times New Roman"/>
          <w:noProof/>
        </w:rPr>
        <w:drawing>
          <wp:inline distT="0" distB="0" distL="0" distR="0" wp14:anchorId="3D5B6B06" wp14:editId="77258ED5">
            <wp:extent cx="5575300" cy="3022600"/>
            <wp:effectExtent l="0" t="0" r="6350" b="63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5300" cy="3022600"/>
                    </a:xfrm>
                    <a:prstGeom prst="rect">
                      <a:avLst/>
                    </a:prstGeom>
                    <a:noFill/>
                    <a:ln>
                      <a:noFill/>
                    </a:ln>
                  </pic:spPr>
                </pic:pic>
              </a:graphicData>
            </a:graphic>
          </wp:inline>
        </w:drawing>
      </w:r>
    </w:p>
    <w:p w14:paraId="038ACC45" w14:textId="77777777" w:rsidR="00236B85" w:rsidRPr="005761D8" w:rsidRDefault="00236B85" w:rsidP="00236B85">
      <w:pPr>
        <w:rPr>
          <w:rFonts w:ascii="Times New Roman" w:hAnsi="Times New Roman"/>
          <w:b/>
        </w:rPr>
      </w:pPr>
    </w:p>
    <w:p w14:paraId="7ECB1CCC" w14:textId="77777777" w:rsidR="00236B85" w:rsidRPr="005761D8" w:rsidRDefault="00236B85" w:rsidP="00236B85">
      <w:pPr>
        <w:rPr>
          <w:rFonts w:ascii="Times New Roman" w:hAnsi="Times New Roman"/>
        </w:rPr>
      </w:pPr>
    </w:p>
    <w:p w14:paraId="511CC4FB" w14:textId="77777777" w:rsidR="00236B85" w:rsidRPr="005761D8" w:rsidRDefault="00236B85" w:rsidP="00236B85">
      <w:pPr>
        <w:rPr>
          <w:rFonts w:ascii="Times New Roman" w:hAnsi="Times New Roman"/>
        </w:rPr>
      </w:pPr>
      <w:r w:rsidRPr="005761D8">
        <w:rPr>
          <w:rFonts w:ascii="Times New Roman" w:eastAsia="Arial" w:hAnsi="Times New Roman"/>
        </w:rPr>
        <w:t>The database instance creation was tested.</w:t>
      </w:r>
    </w:p>
    <w:p w14:paraId="57BDA939" w14:textId="77777777" w:rsidR="00236B85" w:rsidRPr="005761D8" w:rsidRDefault="00236B85" w:rsidP="00236B85">
      <w:pPr>
        <w:rPr>
          <w:rFonts w:ascii="Times New Roman" w:hAnsi="Times New Roman"/>
        </w:rPr>
      </w:pPr>
    </w:p>
    <w:p w14:paraId="2211D9F5" w14:textId="77777777" w:rsidR="00236B85" w:rsidRPr="005761D8" w:rsidRDefault="00236B85" w:rsidP="00236B85">
      <w:pPr>
        <w:rPr>
          <w:rFonts w:ascii="Times New Roman" w:hAnsi="Times New Roman"/>
        </w:rPr>
      </w:pPr>
    </w:p>
    <w:p w14:paraId="21E35536" w14:textId="77777777" w:rsidR="00236B85" w:rsidRPr="005761D8" w:rsidRDefault="00236B85" w:rsidP="00236B85">
      <w:pPr>
        <w:rPr>
          <w:rFonts w:ascii="Times New Roman" w:hAnsi="Times New Roman"/>
          <w:noProof/>
        </w:rPr>
      </w:pPr>
      <w:bookmarkStart w:id="94" w:name="_Hlk898506"/>
      <w:r w:rsidRPr="005761D8">
        <w:rPr>
          <w:rFonts w:ascii="Times New Roman" w:hAnsi="Times New Roman"/>
          <w:noProof/>
        </w:rPr>
        <w:t>Or via PUTTY</w:t>
      </w:r>
    </w:p>
    <w:p w14:paraId="2948BDDA" w14:textId="77777777" w:rsidR="00236B85" w:rsidRPr="005761D8" w:rsidRDefault="00236B85" w:rsidP="00236B85">
      <w:pPr>
        <w:rPr>
          <w:rFonts w:ascii="Times New Roman" w:hAnsi="Times New Roman"/>
          <w:noProof/>
        </w:rPr>
      </w:pPr>
    </w:p>
    <w:p w14:paraId="66A827BD" w14:textId="77777777" w:rsidR="00236B85" w:rsidRPr="005761D8" w:rsidRDefault="00236B85" w:rsidP="00236B85">
      <w:pPr>
        <w:rPr>
          <w:rFonts w:ascii="Times New Roman" w:hAnsi="Times New Roman"/>
          <w:noProof/>
        </w:rPr>
      </w:pPr>
      <w:r w:rsidRPr="005761D8">
        <w:rPr>
          <w:rFonts w:ascii="Times New Roman" w:eastAsia="Arial" w:hAnsi="Times New Roman"/>
        </w:rPr>
        <w:t>The database instance creation was also tested from a Putty session on the AWS.</w:t>
      </w:r>
    </w:p>
    <w:p w14:paraId="5C096BCE" w14:textId="77777777" w:rsidR="00236B85" w:rsidRPr="005761D8" w:rsidRDefault="00236B85" w:rsidP="00236B85">
      <w:pPr>
        <w:rPr>
          <w:rFonts w:ascii="Times New Roman" w:hAnsi="Times New Roman"/>
          <w:noProof/>
        </w:rPr>
      </w:pPr>
    </w:p>
    <w:p w14:paraId="7079981F" w14:textId="77777777" w:rsidR="00236B85" w:rsidRPr="005761D8" w:rsidRDefault="00236B85" w:rsidP="00236B85">
      <w:pPr>
        <w:rPr>
          <w:rFonts w:ascii="Times New Roman" w:hAnsi="Times New Roman"/>
          <w:noProof/>
        </w:rPr>
      </w:pPr>
    </w:p>
    <w:bookmarkEnd w:id="94"/>
    <w:p w14:paraId="03CDD8BF" w14:textId="77777777" w:rsidR="00236B85" w:rsidRPr="005761D8" w:rsidRDefault="00236B85" w:rsidP="00236B85">
      <w:pPr>
        <w:rPr>
          <w:rFonts w:ascii="Times New Roman" w:hAnsi="Times New Roman"/>
          <w:noProof/>
        </w:rPr>
      </w:pPr>
      <w:r w:rsidRPr="005761D8">
        <w:rPr>
          <w:rFonts w:ascii="Times New Roman" w:hAnsi="Times New Roman"/>
          <w:noProof/>
        </w:rPr>
        <w:t xml:space="preserve">     </w:t>
      </w:r>
      <w:r w:rsidRPr="005761D8">
        <w:rPr>
          <w:rFonts w:ascii="Times New Roman" w:hAnsi="Times New Roman"/>
          <w:noProof/>
        </w:rPr>
        <w:drawing>
          <wp:inline distT="0" distB="0" distL="0" distR="0" wp14:anchorId="76E5706B" wp14:editId="5B16C091">
            <wp:extent cx="5670550" cy="2813050"/>
            <wp:effectExtent l="0" t="0" r="635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0550" cy="2813050"/>
                    </a:xfrm>
                    <a:prstGeom prst="rect">
                      <a:avLst/>
                    </a:prstGeom>
                    <a:noFill/>
                    <a:ln>
                      <a:noFill/>
                    </a:ln>
                  </pic:spPr>
                </pic:pic>
              </a:graphicData>
            </a:graphic>
          </wp:inline>
        </w:drawing>
      </w:r>
    </w:p>
    <w:p w14:paraId="0B00D80E" w14:textId="77777777" w:rsidR="00236B85" w:rsidRPr="005761D8" w:rsidRDefault="00236B85" w:rsidP="00236B85">
      <w:pPr>
        <w:rPr>
          <w:rFonts w:ascii="Times New Roman" w:hAnsi="Times New Roman"/>
          <w:b/>
          <w:noProof/>
        </w:rPr>
      </w:pPr>
      <w:r w:rsidRPr="005761D8">
        <w:rPr>
          <w:rFonts w:ascii="Times New Roman" w:hAnsi="Times New Roman"/>
          <w:noProof/>
        </w:rPr>
        <w:lastRenderedPageBreak/>
        <w:t xml:space="preserve">                                                                 </w:t>
      </w:r>
      <w:r w:rsidRPr="005761D8">
        <w:rPr>
          <w:rFonts w:ascii="Times New Roman" w:hAnsi="Times New Roman"/>
          <w:b/>
          <w:noProof/>
        </w:rPr>
        <w:t xml:space="preserve"> Initial Backup</w:t>
      </w:r>
    </w:p>
    <w:p w14:paraId="3A6D3B32" w14:textId="77777777" w:rsidR="00236B85" w:rsidRPr="005761D8" w:rsidRDefault="00236B85" w:rsidP="00236B85">
      <w:pPr>
        <w:pStyle w:val="ListParagraph"/>
        <w:widowControl w:val="0"/>
        <w:tabs>
          <w:tab w:val="left" w:pos="720"/>
        </w:tabs>
        <w:suppressAutoHyphens/>
        <w:spacing w:after="0" w:line="240" w:lineRule="auto"/>
        <w:rPr>
          <w:rFonts w:ascii="Times New Roman" w:hAnsi="Times New Roman"/>
          <w:sz w:val="24"/>
          <w:szCs w:val="24"/>
        </w:rPr>
      </w:pPr>
      <w:bookmarkStart w:id="95" w:name="_Hlk898867"/>
    </w:p>
    <w:p w14:paraId="0B84CA27" w14:textId="77777777" w:rsidR="00236B85" w:rsidRPr="005761D8" w:rsidRDefault="00236B85" w:rsidP="00236B85">
      <w:pPr>
        <w:widowControl w:val="0"/>
        <w:tabs>
          <w:tab w:val="left" w:pos="720"/>
        </w:tabs>
        <w:suppressAutoHyphens/>
        <w:rPr>
          <w:rFonts w:ascii="Times New Roman" w:hAnsi="Times New Roman"/>
        </w:rPr>
      </w:pPr>
      <w:r w:rsidRPr="005761D8">
        <w:rPr>
          <w:rFonts w:ascii="Times New Roman" w:hAnsi="Times New Roman"/>
        </w:rPr>
        <w:t xml:space="preserve">     Initial back was performed as follows:</w:t>
      </w:r>
    </w:p>
    <w:p w14:paraId="004BFD9C" w14:textId="77777777" w:rsidR="00236B85" w:rsidRPr="005761D8" w:rsidRDefault="00236B85" w:rsidP="00236B85">
      <w:pPr>
        <w:widowControl w:val="0"/>
        <w:tabs>
          <w:tab w:val="left" w:pos="720"/>
        </w:tabs>
        <w:suppressAutoHyphens/>
        <w:rPr>
          <w:rFonts w:ascii="Times New Roman" w:hAnsi="Times New Roman"/>
        </w:rPr>
      </w:pPr>
    </w:p>
    <w:bookmarkEnd w:id="95"/>
    <w:p w14:paraId="7E4CE910"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12E652B8" wp14:editId="290020BB">
            <wp:extent cx="5772150" cy="25527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72150" cy="2552700"/>
                    </a:xfrm>
                    <a:prstGeom prst="rect">
                      <a:avLst/>
                    </a:prstGeom>
                    <a:noFill/>
                    <a:ln>
                      <a:noFill/>
                    </a:ln>
                  </pic:spPr>
                </pic:pic>
              </a:graphicData>
            </a:graphic>
          </wp:inline>
        </w:drawing>
      </w:r>
    </w:p>
    <w:p w14:paraId="67960F23" w14:textId="77777777" w:rsidR="00236B85" w:rsidRPr="005761D8" w:rsidRDefault="00236B85" w:rsidP="00236B85">
      <w:pPr>
        <w:rPr>
          <w:rFonts w:ascii="Times New Roman" w:hAnsi="Times New Roman"/>
        </w:rPr>
      </w:pPr>
    </w:p>
    <w:p w14:paraId="02CF9167" w14:textId="77777777" w:rsidR="00236B85" w:rsidRPr="005761D8" w:rsidRDefault="00236B85" w:rsidP="00236B85">
      <w:pPr>
        <w:rPr>
          <w:rFonts w:ascii="Times New Roman" w:hAnsi="Times New Roman"/>
        </w:rPr>
      </w:pPr>
      <w:r>
        <w:rPr>
          <w:rFonts w:ascii="Times New Roman" w:hAnsi="Times New Roman"/>
          <w:noProof/>
        </w:rPr>
        <w:t xml:space="preserve">  </w:t>
      </w:r>
      <w:r w:rsidRPr="005761D8">
        <w:rPr>
          <w:rFonts w:ascii="Times New Roman" w:hAnsi="Times New Roman"/>
          <w:noProof/>
        </w:rPr>
        <w:drawing>
          <wp:inline distT="0" distB="0" distL="0" distR="0" wp14:anchorId="04F46F24" wp14:editId="30587D50">
            <wp:extent cx="5772150" cy="34099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2150" cy="3409950"/>
                    </a:xfrm>
                    <a:prstGeom prst="rect">
                      <a:avLst/>
                    </a:prstGeom>
                    <a:noFill/>
                    <a:ln>
                      <a:noFill/>
                    </a:ln>
                  </pic:spPr>
                </pic:pic>
              </a:graphicData>
            </a:graphic>
          </wp:inline>
        </w:drawing>
      </w:r>
    </w:p>
    <w:p w14:paraId="7009CE2B" w14:textId="77777777" w:rsidR="00236B85" w:rsidRPr="005761D8" w:rsidRDefault="00236B85" w:rsidP="00236B85">
      <w:pPr>
        <w:rPr>
          <w:rFonts w:ascii="Times New Roman" w:hAnsi="Times New Roman"/>
        </w:rPr>
      </w:pPr>
    </w:p>
    <w:p w14:paraId="433738D7" w14:textId="77777777" w:rsidR="00236B85" w:rsidRDefault="00236B85" w:rsidP="00236B85">
      <w:pPr>
        <w:rPr>
          <w:rFonts w:ascii="Times New Roman" w:hAnsi="Times New Roman"/>
          <w:noProof/>
        </w:rPr>
      </w:pPr>
      <w:r w:rsidRPr="005761D8">
        <w:rPr>
          <w:rFonts w:ascii="Times New Roman" w:hAnsi="Times New Roman"/>
          <w:noProof/>
        </w:rPr>
        <w:lastRenderedPageBreak/>
        <w:drawing>
          <wp:inline distT="0" distB="0" distL="0" distR="0" wp14:anchorId="4DCC399B" wp14:editId="2ECADD74">
            <wp:extent cx="5937250" cy="3460750"/>
            <wp:effectExtent l="0" t="0" r="635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7250" cy="3460750"/>
                    </a:xfrm>
                    <a:prstGeom prst="rect">
                      <a:avLst/>
                    </a:prstGeom>
                    <a:noFill/>
                    <a:ln>
                      <a:noFill/>
                    </a:ln>
                  </pic:spPr>
                </pic:pic>
              </a:graphicData>
            </a:graphic>
          </wp:inline>
        </w:drawing>
      </w:r>
    </w:p>
    <w:p w14:paraId="398852C3" w14:textId="5A79A825" w:rsidR="00FA4765" w:rsidRPr="00FF3BAA" w:rsidRDefault="00FA4765" w:rsidP="00FA4765">
      <w:pPr>
        <w:rPr>
          <w:rFonts w:ascii="Times New Roman" w:hAnsi="Times New Roman"/>
        </w:rPr>
      </w:pPr>
      <w:r w:rsidRPr="00FF3BAA">
        <w:rPr>
          <w:rFonts w:ascii="Times New Roman" w:hAnsi="Times New Roman"/>
        </w:rPr>
        <w:t xml:space="preserve">             </w:t>
      </w:r>
    </w:p>
    <w:p w14:paraId="371B0BF8" w14:textId="3A9922C7" w:rsidR="00FA4765" w:rsidRPr="00FF3BAA" w:rsidRDefault="00FA4765" w:rsidP="00FA4765">
      <w:pPr>
        <w:rPr>
          <w:rFonts w:ascii="Times New Roman" w:hAnsi="Times New Roman"/>
        </w:rPr>
      </w:pPr>
      <w:r w:rsidRPr="00FF3BAA">
        <w:rPr>
          <w:rFonts w:ascii="Times New Roman" w:hAnsi="Times New Roman"/>
        </w:rPr>
        <w:t xml:space="preserve">  </w:t>
      </w:r>
    </w:p>
    <w:p w14:paraId="589E62B4" w14:textId="297B9088" w:rsidR="00FA4765" w:rsidRPr="00FF3BAA" w:rsidRDefault="00FA4765" w:rsidP="00FA4765">
      <w:pPr>
        <w:rPr>
          <w:rFonts w:ascii="Times New Roman" w:hAnsi="Times New Roman"/>
        </w:rPr>
      </w:pPr>
      <w:r w:rsidRPr="00FF3BAA">
        <w:rPr>
          <w:rFonts w:ascii="Times New Roman" w:hAnsi="Times New Roman"/>
          <w:noProof/>
        </w:rPr>
        <w:t xml:space="preserve">        </w:t>
      </w:r>
    </w:p>
    <w:p w14:paraId="4F3D72C6" w14:textId="77777777" w:rsidR="00FA4765" w:rsidRPr="00FF3BAA" w:rsidRDefault="00FA4765" w:rsidP="00FA4765">
      <w:pPr>
        <w:rPr>
          <w:rFonts w:ascii="Times New Roman" w:hAnsi="Times New Roman"/>
        </w:rPr>
      </w:pPr>
    </w:p>
    <w:p w14:paraId="3FCB7A52" w14:textId="4855C4A7" w:rsidR="00FA4765" w:rsidRPr="00FF3BAA" w:rsidRDefault="00FA4765" w:rsidP="00FA4765">
      <w:pPr>
        <w:rPr>
          <w:rFonts w:ascii="Times New Roman" w:hAnsi="Times New Roman"/>
        </w:rPr>
      </w:pPr>
      <w:r w:rsidRPr="00FF3BAA">
        <w:rPr>
          <w:rFonts w:ascii="Times New Roman" w:hAnsi="Times New Roman"/>
        </w:rPr>
        <w:t xml:space="preserve">                            </w:t>
      </w:r>
    </w:p>
    <w:p w14:paraId="1281E419" w14:textId="1E30B93A" w:rsidR="00FA4765" w:rsidRPr="00FF3BAA" w:rsidRDefault="00FA4765" w:rsidP="00FA4765">
      <w:pPr>
        <w:rPr>
          <w:rFonts w:ascii="Times New Roman" w:hAnsi="Times New Roman"/>
          <w:noProof/>
        </w:rPr>
      </w:pPr>
      <w:r w:rsidRPr="00FF3BAA">
        <w:rPr>
          <w:rFonts w:ascii="Times New Roman" w:hAnsi="Times New Roman"/>
        </w:rPr>
        <w:t xml:space="preserve">        </w:t>
      </w:r>
    </w:p>
    <w:p w14:paraId="6DCFE5A8" w14:textId="111CA9C0" w:rsidR="00FA4765" w:rsidRPr="00FF3BAA" w:rsidRDefault="00FA4765" w:rsidP="00EA7DB9">
      <w:pPr>
        <w:pStyle w:val="Heading1"/>
        <w:spacing w:line="480" w:lineRule="auto"/>
        <w:jc w:val="center"/>
        <w:rPr>
          <w:sz w:val="24"/>
          <w:szCs w:val="24"/>
        </w:rPr>
      </w:pPr>
      <w:bookmarkStart w:id="96" w:name="_Toc4215132"/>
      <w:r w:rsidRPr="00FF3BAA">
        <w:rPr>
          <w:sz w:val="24"/>
          <w:szCs w:val="24"/>
        </w:rPr>
        <w:t>Create DBA User Script</w:t>
      </w:r>
      <w:bookmarkEnd w:id="96"/>
    </w:p>
    <w:p w14:paraId="5BAA565D"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0C02333" w14:textId="77777777" w:rsidR="00FA4765" w:rsidRPr="00FF3BAA" w:rsidRDefault="00FA4765" w:rsidP="00FA4765">
      <w:pPr>
        <w:rPr>
          <w:rFonts w:ascii="Times New Roman" w:hAnsi="Times New Roman"/>
        </w:rPr>
      </w:pPr>
      <w:r w:rsidRPr="00FF3BAA">
        <w:rPr>
          <w:rFonts w:ascii="Times New Roman" w:hAnsi="Times New Roman"/>
        </w:rPr>
        <w:t>USER is ""</w:t>
      </w:r>
    </w:p>
    <w:p w14:paraId="56132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D3E144" w14:textId="77777777" w:rsidR="00FA4765" w:rsidRPr="00FF3BAA" w:rsidRDefault="00FA4765" w:rsidP="00FA4765">
      <w:pPr>
        <w:rPr>
          <w:rFonts w:ascii="Times New Roman" w:hAnsi="Times New Roman"/>
        </w:rPr>
      </w:pPr>
      <w:r w:rsidRPr="00FF3BAA">
        <w:rPr>
          <w:rFonts w:ascii="Times New Roman" w:hAnsi="Times New Roman"/>
        </w:rPr>
        <w:t>SQL&gt; CONNECT system/</w:t>
      </w:r>
      <w:proofErr w:type="spellStart"/>
      <w:r w:rsidRPr="00FF3BAA">
        <w:rPr>
          <w:rFonts w:ascii="Times New Roman" w:hAnsi="Times New Roman"/>
        </w:rPr>
        <w:t>sysdba</w:t>
      </w:r>
      <w:proofErr w:type="spellEnd"/>
      <w:r w:rsidRPr="00FF3BAA">
        <w:rPr>
          <w:rFonts w:ascii="Times New Roman" w:hAnsi="Times New Roman"/>
        </w:rPr>
        <w:t>;</w:t>
      </w:r>
    </w:p>
    <w:p w14:paraId="5675AC58" w14:textId="77777777" w:rsidR="00FA4765" w:rsidRPr="00FF3BAA" w:rsidRDefault="00FA4765" w:rsidP="00FA4765">
      <w:pPr>
        <w:rPr>
          <w:rFonts w:ascii="Times New Roman" w:hAnsi="Times New Roman"/>
        </w:rPr>
      </w:pPr>
      <w:r w:rsidRPr="00FF3BAA">
        <w:rPr>
          <w:rFonts w:ascii="Times New Roman" w:hAnsi="Times New Roman"/>
        </w:rPr>
        <w:t>Connected.</w:t>
      </w:r>
    </w:p>
    <w:p w14:paraId="7B61801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67CB1B3"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8B9FFDC" w14:textId="77777777" w:rsidR="00FA4765" w:rsidRPr="00FF3BAA" w:rsidRDefault="00FA4765" w:rsidP="00FA4765">
      <w:pPr>
        <w:rPr>
          <w:rFonts w:ascii="Times New Roman" w:hAnsi="Times New Roman"/>
        </w:rPr>
      </w:pPr>
      <w:r w:rsidRPr="00FF3BAA">
        <w:rPr>
          <w:rFonts w:ascii="Times New Roman" w:hAnsi="Times New Roman"/>
        </w:rPr>
        <w:t>USER is "SYSTEM"</w:t>
      </w:r>
    </w:p>
    <w:p w14:paraId="729980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5F5B96F" w14:textId="77777777" w:rsidR="00FA4765" w:rsidRPr="00FF3BAA" w:rsidRDefault="00FA4765" w:rsidP="00FA4765">
      <w:pPr>
        <w:rPr>
          <w:rFonts w:ascii="Times New Roman" w:hAnsi="Times New Roman"/>
        </w:rPr>
      </w:pPr>
      <w:r w:rsidRPr="00FF3BAA">
        <w:rPr>
          <w:rFonts w:ascii="Times New Roman" w:hAnsi="Times New Roman"/>
        </w:rPr>
        <w:t>SQL&gt; /*Drop Users*/</w:t>
      </w:r>
    </w:p>
    <w:p w14:paraId="3ED79D3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0B7CC54"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kamando</w:t>
      </w:r>
      <w:proofErr w:type="spellEnd"/>
      <w:r w:rsidRPr="00FF3BAA">
        <w:rPr>
          <w:rFonts w:ascii="Times New Roman" w:hAnsi="Times New Roman"/>
        </w:rPr>
        <w:t xml:space="preserve"> CASCADE;</w:t>
      </w:r>
    </w:p>
    <w:p w14:paraId="5626A1EF" w14:textId="77777777" w:rsidR="00FA4765" w:rsidRPr="00FF3BAA" w:rsidRDefault="00FA4765" w:rsidP="00FA4765">
      <w:pPr>
        <w:rPr>
          <w:rFonts w:ascii="Times New Roman" w:hAnsi="Times New Roman"/>
        </w:rPr>
      </w:pPr>
    </w:p>
    <w:p w14:paraId="231F2B90" w14:textId="77777777" w:rsidR="00FA4765" w:rsidRPr="00FF3BAA" w:rsidRDefault="00FA4765" w:rsidP="00FA4765">
      <w:pPr>
        <w:rPr>
          <w:rFonts w:ascii="Times New Roman" w:hAnsi="Times New Roman"/>
        </w:rPr>
      </w:pPr>
      <w:r w:rsidRPr="00FF3BAA">
        <w:rPr>
          <w:rFonts w:ascii="Times New Roman" w:hAnsi="Times New Roman"/>
        </w:rPr>
        <w:t>User JKAMANDO dropped.</w:t>
      </w:r>
    </w:p>
    <w:p w14:paraId="7DD6EFB4" w14:textId="77777777" w:rsidR="00FA4765" w:rsidRPr="00FF3BAA" w:rsidRDefault="00FA4765" w:rsidP="00FA4765">
      <w:pPr>
        <w:rPr>
          <w:rFonts w:ascii="Times New Roman" w:hAnsi="Times New Roman"/>
        </w:rPr>
      </w:pPr>
    </w:p>
    <w:p w14:paraId="39B6B5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641C8A"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tokusanya</w:t>
      </w:r>
      <w:proofErr w:type="spellEnd"/>
      <w:r w:rsidRPr="00FF3BAA">
        <w:rPr>
          <w:rFonts w:ascii="Times New Roman" w:hAnsi="Times New Roman"/>
        </w:rPr>
        <w:t xml:space="preserve"> CASCADE;</w:t>
      </w:r>
    </w:p>
    <w:p w14:paraId="68A7B58B" w14:textId="77777777" w:rsidR="00FA4765" w:rsidRPr="00FF3BAA" w:rsidRDefault="00FA4765" w:rsidP="00FA4765">
      <w:pPr>
        <w:rPr>
          <w:rFonts w:ascii="Times New Roman" w:hAnsi="Times New Roman"/>
        </w:rPr>
      </w:pPr>
    </w:p>
    <w:p w14:paraId="04EC866B" w14:textId="77777777" w:rsidR="00FA4765" w:rsidRPr="00FF3BAA" w:rsidRDefault="00FA4765" w:rsidP="00FA4765">
      <w:pPr>
        <w:rPr>
          <w:rFonts w:ascii="Times New Roman" w:hAnsi="Times New Roman"/>
        </w:rPr>
      </w:pPr>
      <w:r w:rsidRPr="00FF3BAA">
        <w:rPr>
          <w:rFonts w:ascii="Times New Roman" w:hAnsi="Times New Roman"/>
        </w:rPr>
        <w:t>User TOKUSANYA dropped.</w:t>
      </w:r>
    </w:p>
    <w:p w14:paraId="00ED6016" w14:textId="77777777" w:rsidR="00FA4765" w:rsidRPr="00FF3BAA" w:rsidRDefault="00FA4765" w:rsidP="00FA4765">
      <w:pPr>
        <w:rPr>
          <w:rFonts w:ascii="Times New Roman" w:hAnsi="Times New Roman"/>
        </w:rPr>
      </w:pPr>
    </w:p>
    <w:p w14:paraId="2D8BDBB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97916BB"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oluwadamilare</w:t>
      </w:r>
      <w:proofErr w:type="spellEnd"/>
      <w:r w:rsidRPr="00FF3BAA">
        <w:rPr>
          <w:rFonts w:ascii="Times New Roman" w:hAnsi="Times New Roman"/>
        </w:rPr>
        <w:t xml:space="preserve"> CASCADE;</w:t>
      </w:r>
    </w:p>
    <w:p w14:paraId="6569F70F" w14:textId="77777777" w:rsidR="00FA4765" w:rsidRPr="00FF3BAA" w:rsidRDefault="00FA4765" w:rsidP="00FA4765">
      <w:pPr>
        <w:rPr>
          <w:rFonts w:ascii="Times New Roman" w:hAnsi="Times New Roman"/>
        </w:rPr>
      </w:pPr>
      <w:r w:rsidRPr="00FF3BAA">
        <w:rPr>
          <w:rFonts w:ascii="Times New Roman" w:hAnsi="Times New Roman"/>
        </w:rPr>
        <w:t>User JOLUWADAMILARE dropped.</w:t>
      </w:r>
    </w:p>
    <w:p w14:paraId="2D37EAFE" w14:textId="77777777" w:rsidR="00FA4765" w:rsidRPr="00FF3BAA" w:rsidRDefault="00FA4765" w:rsidP="00FA4765">
      <w:pPr>
        <w:rPr>
          <w:rFonts w:ascii="Times New Roman" w:hAnsi="Times New Roman"/>
        </w:rPr>
      </w:pPr>
    </w:p>
    <w:p w14:paraId="553EE5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F231D8"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brussell</w:t>
      </w:r>
      <w:proofErr w:type="spellEnd"/>
      <w:r w:rsidRPr="00FF3BAA">
        <w:rPr>
          <w:rFonts w:ascii="Times New Roman" w:hAnsi="Times New Roman"/>
        </w:rPr>
        <w:t xml:space="preserve"> CASCADE;</w:t>
      </w:r>
    </w:p>
    <w:p w14:paraId="2E6F1E7C" w14:textId="77777777" w:rsidR="00FA4765" w:rsidRPr="00FF3BAA" w:rsidRDefault="00FA4765" w:rsidP="00FA4765">
      <w:pPr>
        <w:rPr>
          <w:rFonts w:ascii="Times New Roman" w:hAnsi="Times New Roman"/>
        </w:rPr>
      </w:pPr>
    </w:p>
    <w:p w14:paraId="77F14DEA" w14:textId="77777777" w:rsidR="00FA4765" w:rsidRPr="00FF3BAA" w:rsidRDefault="00FA4765" w:rsidP="00FA4765">
      <w:pPr>
        <w:rPr>
          <w:rFonts w:ascii="Times New Roman" w:hAnsi="Times New Roman"/>
        </w:rPr>
      </w:pPr>
      <w:r w:rsidRPr="00FF3BAA">
        <w:rPr>
          <w:rFonts w:ascii="Times New Roman" w:hAnsi="Times New Roman"/>
        </w:rPr>
        <w:t>User BRUSSELL dropped.</w:t>
      </w:r>
    </w:p>
    <w:p w14:paraId="7F470629" w14:textId="77777777" w:rsidR="00FA4765" w:rsidRPr="00FF3BAA" w:rsidRDefault="00FA4765" w:rsidP="00FA4765">
      <w:pPr>
        <w:rPr>
          <w:rFonts w:ascii="Times New Roman" w:hAnsi="Times New Roman"/>
        </w:rPr>
      </w:pPr>
    </w:p>
    <w:p w14:paraId="62C4525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97F920" w14:textId="77777777" w:rsidR="00FA4765" w:rsidRPr="00FF3BAA" w:rsidRDefault="00FA4765" w:rsidP="00FA4765">
      <w:pPr>
        <w:rPr>
          <w:rFonts w:ascii="Times New Roman" w:hAnsi="Times New Roman"/>
        </w:rPr>
      </w:pPr>
      <w:r w:rsidRPr="00FF3BAA">
        <w:rPr>
          <w:rFonts w:ascii="Times New Roman" w:hAnsi="Times New Roman"/>
        </w:rPr>
        <w:t>SQL&gt; DROP USER rseyoum CASCADE;</w:t>
      </w:r>
    </w:p>
    <w:p w14:paraId="013CFD79" w14:textId="77777777" w:rsidR="00FA4765" w:rsidRPr="00FF3BAA" w:rsidRDefault="00FA4765" w:rsidP="00FA4765">
      <w:pPr>
        <w:rPr>
          <w:rFonts w:ascii="Times New Roman" w:hAnsi="Times New Roman"/>
        </w:rPr>
      </w:pPr>
    </w:p>
    <w:p w14:paraId="1BD4AAF4" w14:textId="77777777" w:rsidR="00FA4765" w:rsidRPr="00FF3BAA" w:rsidRDefault="00FA4765" w:rsidP="00FA4765">
      <w:pPr>
        <w:rPr>
          <w:rFonts w:ascii="Times New Roman" w:hAnsi="Times New Roman"/>
        </w:rPr>
      </w:pPr>
      <w:r w:rsidRPr="00FF3BAA">
        <w:rPr>
          <w:rFonts w:ascii="Times New Roman" w:hAnsi="Times New Roman"/>
        </w:rPr>
        <w:t>User RSEYOUM dropped.</w:t>
      </w:r>
    </w:p>
    <w:p w14:paraId="48AF1B9F" w14:textId="77777777" w:rsidR="00FA4765" w:rsidRPr="00FF3BAA" w:rsidRDefault="00FA4765" w:rsidP="00FA4765">
      <w:pPr>
        <w:rPr>
          <w:rFonts w:ascii="Times New Roman" w:hAnsi="Times New Roman"/>
        </w:rPr>
      </w:pPr>
    </w:p>
    <w:p w14:paraId="00C384F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D0733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bauser</w:t>
      </w:r>
      <w:proofErr w:type="spellEnd"/>
      <w:r w:rsidRPr="00FF3BAA">
        <w:rPr>
          <w:rFonts w:ascii="Times New Roman" w:hAnsi="Times New Roman"/>
        </w:rPr>
        <w:t xml:space="preserve"> CASCADE;</w:t>
      </w:r>
    </w:p>
    <w:p w14:paraId="42E1A289" w14:textId="77777777" w:rsidR="00FA4765" w:rsidRPr="00FF3BAA" w:rsidRDefault="00FA4765" w:rsidP="00FA4765">
      <w:pPr>
        <w:rPr>
          <w:rFonts w:ascii="Times New Roman" w:hAnsi="Times New Roman"/>
        </w:rPr>
      </w:pPr>
    </w:p>
    <w:p w14:paraId="652529A0" w14:textId="77777777" w:rsidR="00FA4765" w:rsidRPr="00FF3BAA" w:rsidRDefault="00FA4765" w:rsidP="00FA4765">
      <w:pPr>
        <w:rPr>
          <w:rFonts w:ascii="Times New Roman" w:hAnsi="Times New Roman"/>
        </w:rPr>
      </w:pPr>
      <w:r w:rsidRPr="00FF3BAA">
        <w:rPr>
          <w:rFonts w:ascii="Times New Roman" w:hAnsi="Times New Roman"/>
        </w:rPr>
        <w:t>User DBAUSER dropped.</w:t>
      </w:r>
    </w:p>
    <w:p w14:paraId="5DBAC061" w14:textId="77777777" w:rsidR="00FA4765" w:rsidRPr="00FF3BAA" w:rsidRDefault="00FA4765" w:rsidP="00FA4765">
      <w:pPr>
        <w:rPr>
          <w:rFonts w:ascii="Times New Roman" w:hAnsi="Times New Roman"/>
        </w:rPr>
      </w:pPr>
    </w:p>
    <w:p w14:paraId="6073409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8214F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atadesignleaduser</w:t>
      </w:r>
      <w:proofErr w:type="spellEnd"/>
      <w:r w:rsidRPr="00FF3BAA">
        <w:rPr>
          <w:rFonts w:ascii="Times New Roman" w:hAnsi="Times New Roman"/>
        </w:rPr>
        <w:t xml:space="preserve"> CASCADE;</w:t>
      </w:r>
    </w:p>
    <w:p w14:paraId="596BD47F" w14:textId="77777777" w:rsidR="00FA4765" w:rsidRPr="00FF3BAA" w:rsidRDefault="00FA4765" w:rsidP="00FA4765">
      <w:pPr>
        <w:rPr>
          <w:rFonts w:ascii="Times New Roman" w:hAnsi="Times New Roman"/>
        </w:rPr>
      </w:pPr>
    </w:p>
    <w:p w14:paraId="18C3FAE2" w14:textId="77777777" w:rsidR="00FA4765" w:rsidRPr="00FF3BAA" w:rsidRDefault="00FA4765" w:rsidP="00FA4765">
      <w:pPr>
        <w:rPr>
          <w:rFonts w:ascii="Times New Roman" w:hAnsi="Times New Roman"/>
        </w:rPr>
      </w:pPr>
      <w:r w:rsidRPr="00FF3BAA">
        <w:rPr>
          <w:rFonts w:ascii="Times New Roman" w:hAnsi="Times New Roman"/>
        </w:rPr>
        <w:t>User DATADESIGNLEADUSER dropped.</w:t>
      </w:r>
    </w:p>
    <w:p w14:paraId="317C7569" w14:textId="77777777" w:rsidR="00FA4765" w:rsidRPr="00FF3BAA" w:rsidRDefault="00FA4765" w:rsidP="00FA4765">
      <w:pPr>
        <w:rPr>
          <w:rFonts w:ascii="Times New Roman" w:hAnsi="Times New Roman"/>
        </w:rPr>
      </w:pPr>
    </w:p>
    <w:p w14:paraId="0EB117A9" w14:textId="77777777" w:rsidR="00FA4765" w:rsidRPr="00FF3BAA" w:rsidRDefault="00FA4765" w:rsidP="00FA4765">
      <w:pPr>
        <w:pStyle w:val="Heading2"/>
        <w:rPr>
          <w:rFonts w:ascii="Times New Roman" w:hAnsi="Times New Roman"/>
          <w:b/>
          <w:color w:val="auto"/>
          <w:sz w:val="24"/>
          <w:szCs w:val="24"/>
        </w:rPr>
      </w:pPr>
      <w:bookmarkStart w:id="97" w:name="_Toc2620014"/>
      <w:bookmarkStart w:id="98" w:name="_Toc4174655"/>
      <w:bookmarkStart w:id="99" w:name="_Toc4215133"/>
      <w:r w:rsidRPr="00FF3BAA">
        <w:rPr>
          <w:rFonts w:ascii="Times New Roman" w:hAnsi="Times New Roman"/>
          <w:b/>
          <w:color w:val="auto"/>
          <w:sz w:val="24"/>
          <w:szCs w:val="24"/>
        </w:rPr>
        <w:t>Create Users</w:t>
      </w:r>
      <w:bookmarkEnd w:id="97"/>
      <w:bookmarkEnd w:id="98"/>
      <w:bookmarkEnd w:id="99"/>
    </w:p>
    <w:p w14:paraId="3AE5720E" w14:textId="77777777" w:rsidR="00FA4765" w:rsidRPr="00FF3BAA" w:rsidRDefault="00FA4765" w:rsidP="00FA4765">
      <w:pPr>
        <w:rPr>
          <w:rFonts w:ascii="Times New Roman" w:hAnsi="Times New Roman"/>
        </w:rPr>
      </w:pPr>
    </w:p>
    <w:p w14:paraId="0F555DC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FA6059" w14:textId="77777777" w:rsidR="00FA4765" w:rsidRPr="00FF3BAA" w:rsidRDefault="00FA4765" w:rsidP="00FA4765">
      <w:pPr>
        <w:rPr>
          <w:rFonts w:ascii="Times New Roman" w:hAnsi="Times New Roman"/>
        </w:rPr>
      </w:pPr>
      <w:r w:rsidRPr="00FF3BAA">
        <w:rPr>
          <w:rFonts w:ascii="Times New Roman" w:hAnsi="Times New Roman"/>
        </w:rPr>
        <w:t>SQL&gt; /*---------------------------------------------------*/</w:t>
      </w:r>
    </w:p>
    <w:p w14:paraId="184F08C2" w14:textId="77777777" w:rsidR="00FA4765" w:rsidRPr="00FF3BAA" w:rsidRDefault="00FA4765" w:rsidP="00FA4765">
      <w:pPr>
        <w:rPr>
          <w:rFonts w:ascii="Times New Roman" w:hAnsi="Times New Roman"/>
        </w:rPr>
      </w:pPr>
      <w:r w:rsidRPr="00FF3BAA">
        <w:rPr>
          <w:rFonts w:ascii="Times New Roman" w:hAnsi="Times New Roman"/>
        </w:rPr>
        <w:t>SQL&gt; /*     CREATE USERS                                  */</w:t>
      </w:r>
    </w:p>
    <w:p w14:paraId="2B0FA676" w14:textId="77777777" w:rsidR="00FA4765" w:rsidRPr="00FF3BAA" w:rsidRDefault="00FA4765" w:rsidP="00FA4765">
      <w:pPr>
        <w:rPr>
          <w:rFonts w:ascii="Times New Roman" w:hAnsi="Times New Roman"/>
        </w:rPr>
      </w:pPr>
      <w:r w:rsidRPr="00FF3BAA">
        <w:rPr>
          <w:rFonts w:ascii="Times New Roman" w:hAnsi="Times New Roman"/>
        </w:rPr>
        <w:t>SQL&gt; /*---------------------------------------------------*/</w:t>
      </w:r>
    </w:p>
    <w:p w14:paraId="1271C84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1BE863" w14:textId="77777777" w:rsidR="00FA4765" w:rsidRPr="00FF3BAA" w:rsidRDefault="00FA4765" w:rsidP="00FA4765">
      <w:pPr>
        <w:rPr>
          <w:rFonts w:ascii="Times New Roman" w:hAnsi="Times New Roman"/>
        </w:rPr>
      </w:pPr>
      <w:r w:rsidRPr="00FF3BAA">
        <w:rPr>
          <w:rFonts w:ascii="Times New Roman" w:hAnsi="Times New Roman"/>
        </w:rPr>
        <w:t>SQL&gt; /*Create DBA User and grant necessary permissions*/</w:t>
      </w:r>
    </w:p>
    <w:p w14:paraId="73AEED16"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bauser</w:t>
      </w:r>
      <w:proofErr w:type="spellEnd"/>
      <w:r w:rsidRPr="00FF3BAA">
        <w:rPr>
          <w:rFonts w:ascii="Times New Roman" w:hAnsi="Times New Roman"/>
        </w:rPr>
        <w:t xml:space="preserve"> IDENTIFIED BY abc123</w:t>
      </w:r>
    </w:p>
    <w:p w14:paraId="18CA5E01"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6850D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95D157F" w14:textId="77777777" w:rsidR="00FA4765" w:rsidRPr="00FF3BAA" w:rsidRDefault="00FA4765" w:rsidP="00FA4765">
      <w:pPr>
        <w:rPr>
          <w:rFonts w:ascii="Times New Roman" w:hAnsi="Times New Roman"/>
        </w:rPr>
      </w:pPr>
    </w:p>
    <w:p w14:paraId="630E9C00" w14:textId="77777777" w:rsidR="00FA4765" w:rsidRPr="00FF3BAA" w:rsidRDefault="00FA4765" w:rsidP="00FA4765">
      <w:pPr>
        <w:rPr>
          <w:rFonts w:ascii="Times New Roman" w:hAnsi="Times New Roman"/>
        </w:rPr>
      </w:pPr>
      <w:r w:rsidRPr="00FF3BAA">
        <w:rPr>
          <w:rFonts w:ascii="Times New Roman" w:hAnsi="Times New Roman"/>
        </w:rPr>
        <w:t>User DBAUSER created.</w:t>
      </w:r>
    </w:p>
    <w:p w14:paraId="4283974C" w14:textId="77777777" w:rsidR="00FA4765" w:rsidRPr="00FF3BAA" w:rsidRDefault="00FA4765" w:rsidP="00FA4765">
      <w:pPr>
        <w:rPr>
          <w:rFonts w:ascii="Times New Roman" w:hAnsi="Times New Roman"/>
        </w:rPr>
      </w:pPr>
    </w:p>
    <w:p w14:paraId="4D501CA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67BE36" w14:textId="77777777" w:rsidR="00FA4765" w:rsidRPr="00FF3BAA" w:rsidRDefault="00FA4765" w:rsidP="00FA4765">
      <w:pPr>
        <w:rPr>
          <w:rFonts w:ascii="Times New Roman" w:hAnsi="Times New Roman"/>
        </w:rPr>
      </w:pPr>
      <w:r w:rsidRPr="00FF3BAA">
        <w:rPr>
          <w:rFonts w:ascii="Times New Roman" w:hAnsi="Times New Roman"/>
        </w:rPr>
        <w:t xml:space="preserve">SQL&gt; GRANT dba TO </w:t>
      </w:r>
      <w:proofErr w:type="spellStart"/>
      <w:r w:rsidRPr="00FF3BAA">
        <w:rPr>
          <w:rFonts w:ascii="Times New Roman" w:hAnsi="Times New Roman"/>
        </w:rPr>
        <w:t>dbauser</w:t>
      </w:r>
      <w:proofErr w:type="spellEnd"/>
      <w:r w:rsidRPr="00FF3BAA">
        <w:rPr>
          <w:rFonts w:ascii="Times New Roman" w:hAnsi="Times New Roman"/>
        </w:rPr>
        <w:t>;</w:t>
      </w:r>
    </w:p>
    <w:p w14:paraId="47F8D00B" w14:textId="77777777" w:rsidR="00FA4765" w:rsidRPr="00FF3BAA" w:rsidRDefault="00FA4765" w:rsidP="00FA4765">
      <w:pPr>
        <w:rPr>
          <w:rFonts w:ascii="Times New Roman" w:hAnsi="Times New Roman"/>
        </w:rPr>
      </w:pPr>
    </w:p>
    <w:p w14:paraId="2F521934"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7B9DA63F" w14:textId="77777777" w:rsidR="00FA4765" w:rsidRPr="00FF3BAA" w:rsidRDefault="00FA4765" w:rsidP="00FA4765">
      <w:pPr>
        <w:rPr>
          <w:rFonts w:ascii="Times New Roman" w:hAnsi="Times New Roman"/>
        </w:rPr>
      </w:pPr>
    </w:p>
    <w:p w14:paraId="69FFAE3A"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10CBE447"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System and connect to </w:t>
      </w:r>
      <w:proofErr w:type="spellStart"/>
      <w:r w:rsidRPr="00FF3BAA">
        <w:rPr>
          <w:rFonts w:ascii="Times New Roman" w:hAnsi="Times New Roman"/>
        </w:rPr>
        <w:t>DBAUser</w:t>
      </w:r>
      <w:proofErr w:type="spellEnd"/>
      <w:r w:rsidRPr="00FF3BAA">
        <w:rPr>
          <w:rFonts w:ascii="Times New Roman" w:hAnsi="Times New Roman"/>
        </w:rPr>
        <w:t>*/</w:t>
      </w:r>
    </w:p>
    <w:p w14:paraId="79013F45"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3FE54535"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599CE7EE" w14:textId="77777777" w:rsidR="00FA4765" w:rsidRPr="00FF3BAA" w:rsidRDefault="00FA4765" w:rsidP="00FA4765">
      <w:pPr>
        <w:rPr>
          <w:rFonts w:ascii="Times New Roman" w:hAnsi="Times New Roman"/>
        </w:rPr>
      </w:pPr>
      <w:r w:rsidRPr="00FF3BAA">
        <w:rPr>
          <w:rFonts w:ascii="Times New Roman" w:hAnsi="Times New Roman"/>
        </w:rPr>
        <w:t xml:space="preserve">  3         || ','</w:t>
      </w:r>
    </w:p>
    <w:p w14:paraId="737A81F4"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3DD86E71"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311C82F"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4C397277"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SYSTEM';</w:t>
      </w:r>
    </w:p>
    <w:p w14:paraId="52E90C55" w14:textId="77777777" w:rsidR="00FA4765" w:rsidRPr="00FF3BAA" w:rsidRDefault="00FA4765" w:rsidP="00FA4765">
      <w:pPr>
        <w:rPr>
          <w:rFonts w:ascii="Times New Roman" w:hAnsi="Times New Roman"/>
        </w:rPr>
      </w:pPr>
    </w:p>
    <w:p w14:paraId="518AEF32"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5A073498" w14:textId="77777777" w:rsidR="00FA4765" w:rsidRPr="00FF3BAA" w:rsidRDefault="00FA4765" w:rsidP="00FA4765">
      <w:pPr>
        <w:rPr>
          <w:rFonts w:ascii="Times New Roman" w:hAnsi="Times New Roman"/>
        </w:rPr>
      </w:pPr>
      <w:r w:rsidRPr="00FF3BAA">
        <w:rPr>
          <w:rFonts w:ascii="Times New Roman" w:hAnsi="Times New Roman"/>
        </w:rPr>
        <w:t>--------------------------------------------------------------------------------------------------------------</w:t>
      </w:r>
    </w:p>
    <w:p w14:paraId="6179867B" w14:textId="77777777" w:rsidR="00FA4765" w:rsidRPr="00FF3BAA" w:rsidRDefault="00FA4765" w:rsidP="00FA4765">
      <w:pPr>
        <w:rPr>
          <w:rFonts w:ascii="Times New Roman" w:hAnsi="Times New Roman"/>
        </w:rPr>
      </w:pPr>
      <w:r w:rsidRPr="00FF3BAA">
        <w:rPr>
          <w:rFonts w:ascii="Times New Roman" w:hAnsi="Times New Roman"/>
        </w:rPr>
        <w:t>alter system kill session '388,50053';</w:t>
      </w:r>
    </w:p>
    <w:p w14:paraId="0E28FFAB" w14:textId="77777777" w:rsidR="00FA4765" w:rsidRPr="00FF3BAA" w:rsidRDefault="00FA4765" w:rsidP="00FA4765">
      <w:pPr>
        <w:rPr>
          <w:rFonts w:ascii="Times New Roman" w:hAnsi="Times New Roman"/>
        </w:rPr>
      </w:pPr>
      <w:r w:rsidRPr="00FF3BAA">
        <w:rPr>
          <w:rFonts w:ascii="Times New Roman" w:hAnsi="Times New Roman"/>
        </w:rPr>
        <w:t>alter system kill session '394,35833';</w:t>
      </w:r>
    </w:p>
    <w:p w14:paraId="55E4F493" w14:textId="77777777" w:rsidR="00FA4765" w:rsidRPr="00FF3BAA" w:rsidRDefault="00FA4765" w:rsidP="00FA4765">
      <w:pPr>
        <w:rPr>
          <w:rFonts w:ascii="Times New Roman" w:hAnsi="Times New Roman"/>
        </w:rPr>
      </w:pPr>
    </w:p>
    <w:p w14:paraId="4B8780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862F4F5"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775C1F1C" w14:textId="77777777" w:rsidR="00FA4765" w:rsidRPr="00FF3BAA" w:rsidRDefault="00FA4765" w:rsidP="00FA4765">
      <w:pPr>
        <w:rPr>
          <w:rFonts w:ascii="Times New Roman" w:hAnsi="Times New Roman"/>
        </w:rPr>
      </w:pPr>
    </w:p>
    <w:p w14:paraId="242279A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9A18E2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5D82905"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70AA6208" w14:textId="77777777" w:rsidR="00FA4765" w:rsidRPr="00FF3BAA" w:rsidRDefault="00FA4765" w:rsidP="00FA4765">
      <w:pPr>
        <w:rPr>
          <w:rFonts w:ascii="Times New Roman" w:hAnsi="Times New Roman"/>
        </w:rPr>
      </w:pPr>
      <w:r w:rsidRPr="00FF3BAA">
        <w:rPr>
          <w:rFonts w:ascii="Times New Roman" w:hAnsi="Times New Roman"/>
        </w:rPr>
        <w:t>USER is ""</w:t>
      </w:r>
    </w:p>
    <w:p w14:paraId="537FB6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57A048B"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BAUser</w:t>
      </w:r>
      <w:proofErr w:type="spellEnd"/>
      <w:r w:rsidRPr="00FF3BAA">
        <w:rPr>
          <w:rFonts w:ascii="Times New Roman" w:hAnsi="Times New Roman"/>
        </w:rPr>
        <w:t>/abc123;</w:t>
      </w:r>
    </w:p>
    <w:p w14:paraId="150D476D" w14:textId="77777777" w:rsidR="00FA4765" w:rsidRPr="00FF3BAA" w:rsidRDefault="00FA4765" w:rsidP="00FA4765">
      <w:pPr>
        <w:rPr>
          <w:rFonts w:ascii="Times New Roman" w:hAnsi="Times New Roman"/>
        </w:rPr>
      </w:pPr>
      <w:r w:rsidRPr="00FF3BAA">
        <w:rPr>
          <w:rFonts w:ascii="Times New Roman" w:hAnsi="Times New Roman"/>
        </w:rPr>
        <w:t>Connected.</w:t>
      </w:r>
    </w:p>
    <w:p w14:paraId="3979EEE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CEC047"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7B32BA6" w14:textId="77777777" w:rsidR="00FA4765" w:rsidRPr="00FF3BAA" w:rsidRDefault="00FA4765" w:rsidP="00FA4765">
      <w:pPr>
        <w:rPr>
          <w:rFonts w:ascii="Times New Roman" w:hAnsi="Times New Roman"/>
        </w:rPr>
      </w:pPr>
      <w:r w:rsidRPr="00FF3BAA">
        <w:rPr>
          <w:rFonts w:ascii="Times New Roman" w:hAnsi="Times New Roman"/>
        </w:rPr>
        <w:t>USER is "DBAUSER"</w:t>
      </w:r>
    </w:p>
    <w:p w14:paraId="6F9E608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EB455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1CECF2D"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jkamando</w:t>
      </w:r>
      <w:proofErr w:type="spellEnd"/>
      <w:r w:rsidRPr="00FF3BAA">
        <w:rPr>
          <w:rFonts w:ascii="Times New Roman" w:hAnsi="Times New Roman"/>
        </w:rPr>
        <w:t xml:space="preserve"> IDENTIFIED BY abc123</w:t>
      </w:r>
    </w:p>
    <w:p w14:paraId="35EEC545"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412AC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B69D832" w14:textId="77777777" w:rsidR="00FA4765" w:rsidRPr="00FF3BAA" w:rsidRDefault="00FA4765" w:rsidP="00FA4765">
      <w:pPr>
        <w:rPr>
          <w:rFonts w:ascii="Times New Roman" w:hAnsi="Times New Roman"/>
        </w:rPr>
      </w:pPr>
    </w:p>
    <w:p w14:paraId="2697F385" w14:textId="77777777" w:rsidR="00FA4765" w:rsidRPr="00FF3BAA" w:rsidRDefault="00FA4765" w:rsidP="00FA4765">
      <w:pPr>
        <w:rPr>
          <w:rFonts w:ascii="Times New Roman" w:hAnsi="Times New Roman"/>
        </w:rPr>
      </w:pPr>
      <w:r w:rsidRPr="00FF3BAA">
        <w:rPr>
          <w:rFonts w:ascii="Times New Roman" w:hAnsi="Times New Roman"/>
        </w:rPr>
        <w:t>User JKAMANDO created.</w:t>
      </w:r>
    </w:p>
    <w:p w14:paraId="2E660AD0" w14:textId="77777777" w:rsidR="00FA4765" w:rsidRPr="00FF3BAA" w:rsidRDefault="00FA4765" w:rsidP="00FA4765">
      <w:pPr>
        <w:rPr>
          <w:rFonts w:ascii="Times New Roman" w:hAnsi="Times New Roman"/>
        </w:rPr>
      </w:pPr>
    </w:p>
    <w:p w14:paraId="1BB98A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0AFD9F"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tokusanya</w:t>
      </w:r>
      <w:proofErr w:type="spellEnd"/>
      <w:r w:rsidRPr="00FF3BAA">
        <w:rPr>
          <w:rFonts w:ascii="Times New Roman" w:hAnsi="Times New Roman"/>
        </w:rPr>
        <w:t xml:space="preserve"> IDENTIFIED BY abc123</w:t>
      </w:r>
    </w:p>
    <w:p w14:paraId="18B09BA0"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4A4EFAF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2FE3476" w14:textId="77777777" w:rsidR="00FA4765" w:rsidRPr="00FF3BAA" w:rsidRDefault="00FA4765" w:rsidP="00FA4765">
      <w:pPr>
        <w:rPr>
          <w:rFonts w:ascii="Times New Roman" w:hAnsi="Times New Roman"/>
        </w:rPr>
      </w:pPr>
    </w:p>
    <w:p w14:paraId="7D2F7A31" w14:textId="77777777" w:rsidR="00FA4765" w:rsidRPr="00FF3BAA" w:rsidRDefault="00FA4765" w:rsidP="00FA4765">
      <w:pPr>
        <w:rPr>
          <w:rFonts w:ascii="Times New Roman" w:hAnsi="Times New Roman"/>
        </w:rPr>
      </w:pPr>
      <w:r w:rsidRPr="00FF3BAA">
        <w:rPr>
          <w:rFonts w:ascii="Times New Roman" w:hAnsi="Times New Roman"/>
        </w:rPr>
        <w:t>User TOKUSANYA created.</w:t>
      </w:r>
    </w:p>
    <w:p w14:paraId="216F9626" w14:textId="77777777" w:rsidR="00FA4765" w:rsidRPr="00FF3BAA" w:rsidRDefault="00FA4765" w:rsidP="00FA4765">
      <w:pPr>
        <w:rPr>
          <w:rFonts w:ascii="Times New Roman" w:hAnsi="Times New Roman"/>
        </w:rPr>
      </w:pPr>
    </w:p>
    <w:p w14:paraId="50DFFC7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BE4E760"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joluwadamilare</w:t>
      </w:r>
      <w:proofErr w:type="spellEnd"/>
      <w:r w:rsidRPr="00FF3BAA">
        <w:rPr>
          <w:rFonts w:ascii="Times New Roman" w:hAnsi="Times New Roman"/>
        </w:rPr>
        <w:t xml:space="preserve"> IDENTIFIED BY abc123</w:t>
      </w:r>
    </w:p>
    <w:p w14:paraId="578D23AB"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9E302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3      TEMPORARY TABLESPACE temp;</w:t>
      </w:r>
    </w:p>
    <w:p w14:paraId="3BA98076" w14:textId="77777777" w:rsidR="00FA4765" w:rsidRPr="00FF3BAA" w:rsidRDefault="00FA4765" w:rsidP="00FA4765">
      <w:pPr>
        <w:rPr>
          <w:rFonts w:ascii="Times New Roman" w:hAnsi="Times New Roman"/>
        </w:rPr>
      </w:pPr>
    </w:p>
    <w:p w14:paraId="70B20F39" w14:textId="77777777" w:rsidR="00FA4765" w:rsidRPr="00FF3BAA" w:rsidRDefault="00FA4765" w:rsidP="00FA4765">
      <w:pPr>
        <w:rPr>
          <w:rFonts w:ascii="Times New Roman" w:hAnsi="Times New Roman"/>
        </w:rPr>
      </w:pPr>
      <w:r w:rsidRPr="00FF3BAA">
        <w:rPr>
          <w:rFonts w:ascii="Times New Roman" w:hAnsi="Times New Roman"/>
        </w:rPr>
        <w:t>User JOLUWADAMILARE created.</w:t>
      </w:r>
    </w:p>
    <w:p w14:paraId="79FEEE2C" w14:textId="77777777" w:rsidR="00FA4765" w:rsidRPr="00FF3BAA" w:rsidRDefault="00FA4765" w:rsidP="00FA4765">
      <w:pPr>
        <w:rPr>
          <w:rFonts w:ascii="Times New Roman" w:hAnsi="Times New Roman"/>
        </w:rPr>
      </w:pPr>
    </w:p>
    <w:p w14:paraId="4404008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F0B8"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brussell</w:t>
      </w:r>
      <w:proofErr w:type="spellEnd"/>
      <w:r w:rsidRPr="00FF3BAA">
        <w:rPr>
          <w:rFonts w:ascii="Times New Roman" w:hAnsi="Times New Roman"/>
        </w:rPr>
        <w:t xml:space="preserve"> IDENTIFIED BY abc123</w:t>
      </w:r>
    </w:p>
    <w:p w14:paraId="5B40B854"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EC6786"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44C66EE" w14:textId="77777777" w:rsidR="00FA4765" w:rsidRPr="00FF3BAA" w:rsidRDefault="00FA4765" w:rsidP="00FA4765">
      <w:pPr>
        <w:rPr>
          <w:rFonts w:ascii="Times New Roman" w:hAnsi="Times New Roman"/>
        </w:rPr>
      </w:pPr>
    </w:p>
    <w:p w14:paraId="32159DD7" w14:textId="77777777" w:rsidR="00FA4765" w:rsidRPr="00FF3BAA" w:rsidRDefault="00FA4765" w:rsidP="00FA4765">
      <w:pPr>
        <w:rPr>
          <w:rFonts w:ascii="Times New Roman" w:hAnsi="Times New Roman"/>
        </w:rPr>
      </w:pPr>
      <w:r w:rsidRPr="00FF3BAA">
        <w:rPr>
          <w:rFonts w:ascii="Times New Roman" w:hAnsi="Times New Roman"/>
        </w:rPr>
        <w:t>User BRUSSELL created.</w:t>
      </w:r>
    </w:p>
    <w:p w14:paraId="025511CF" w14:textId="77777777" w:rsidR="00FA4765" w:rsidRPr="00FF3BAA" w:rsidRDefault="00FA4765" w:rsidP="00FA4765">
      <w:pPr>
        <w:rPr>
          <w:rFonts w:ascii="Times New Roman" w:hAnsi="Times New Roman"/>
        </w:rPr>
      </w:pPr>
    </w:p>
    <w:p w14:paraId="1498D7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8AE839" w14:textId="77777777" w:rsidR="00FA4765" w:rsidRPr="00FF3BAA" w:rsidRDefault="00FA4765" w:rsidP="00FA4765">
      <w:pPr>
        <w:rPr>
          <w:rFonts w:ascii="Times New Roman" w:hAnsi="Times New Roman"/>
        </w:rPr>
      </w:pPr>
      <w:r w:rsidRPr="00FF3BAA">
        <w:rPr>
          <w:rFonts w:ascii="Times New Roman" w:hAnsi="Times New Roman"/>
        </w:rPr>
        <w:t>SQL&gt; CREATE USER rseyoum IDENTIFIED BY abc123</w:t>
      </w:r>
    </w:p>
    <w:p w14:paraId="59FBB097"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7B2818D"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0620B8E5" w14:textId="77777777" w:rsidR="00FA4765" w:rsidRPr="00FF3BAA" w:rsidRDefault="00FA4765" w:rsidP="00FA4765">
      <w:pPr>
        <w:rPr>
          <w:rFonts w:ascii="Times New Roman" w:hAnsi="Times New Roman"/>
        </w:rPr>
      </w:pPr>
    </w:p>
    <w:p w14:paraId="3061E549" w14:textId="77777777" w:rsidR="00FA4765" w:rsidRPr="00FF3BAA" w:rsidRDefault="00FA4765" w:rsidP="00FA4765">
      <w:pPr>
        <w:rPr>
          <w:rFonts w:ascii="Times New Roman" w:hAnsi="Times New Roman"/>
        </w:rPr>
      </w:pPr>
      <w:r w:rsidRPr="00FF3BAA">
        <w:rPr>
          <w:rFonts w:ascii="Times New Roman" w:hAnsi="Times New Roman"/>
        </w:rPr>
        <w:t>User RSEYOUM created.</w:t>
      </w:r>
    </w:p>
    <w:p w14:paraId="36A5EEEC" w14:textId="77777777" w:rsidR="00FA4765" w:rsidRPr="00FF3BAA" w:rsidRDefault="00FA4765" w:rsidP="00FA4765">
      <w:pPr>
        <w:rPr>
          <w:rFonts w:ascii="Times New Roman" w:hAnsi="Times New Roman"/>
        </w:rPr>
      </w:pPr>
    </w:p>
    <w:p w14:paraId="16CB9F9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CB52A4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D2302BC"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atadesignleaduser</w:t>
      </w:r>
      <w:proofErr w:type="spellEnd"/>
      <w:r w:rsidRPr="00FF3BAA">
        <w:rPr>
          <w:rFonts w:ascii="Times New Roman" w:hAnsi="Times New Roman"/>
        </w:rPr>
        <w:t xml:space="preserve"> IDENTIFIED BY abc123</w:t>
      </w:r>
    </w:p>
    <w:p w14:paraId="732CE18D"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1BD5D6C9"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59D9A88" w14:textId="77777777" w:rsidR="00FA4765" w:rsidRPr="00FF3BAA" w:rsidRDefault="00FA4765" w:rsidP="00FA4765">
      <w:pPr>
        <w:rPr>
          <w:rFonts w:ascii="Times New Roman" w:hAnsi="Times New Roman"/>
        </w:rPr>
      </w:pPr>
    </w:p>
    <w:p w14:paraId="3A3E587B" w14:textId="77777777" w:rsidR="00FA4765" w:rsidRPr="00FF3BAA" w:rsidRDefault="00FA4765" w:rsidP="00FA4765">
      <w:pPr>
        <w:rPr>
          <w:rFonts w:ascii="Times New Roman" w:hAnsi="Times New Roman"/>
        </w:rPr>
      </w:pPr>
      <w:r w:rsidRPr="00FF3BAA">
        <w:rPr>
          <w:rFonts w:ascii="Times New Roman" w:hAnsi="Times New Roman"/>
        </w:rPr>
        <w:t>User DATADESIGNLEADUSER created.</w:t>
      </w:r>
    </w:p>
    <w:p w14:paraId="04D530F1" w14:textId="77777777" w:rsidR="00FA4765" w:rsidRPr="00FF3BAA" w:rsidRDefault="00FA4765" w:rsidP="00FA4765">
      <w:pPr>
        <w:rPr>
          <w:rFonts w:ascii="Times New Roman" w:hAnsi="Times New Roman"/>
        </w:rPr>
      </w:pPr>
    </w:p>
    <w:p w14:paraId="01C3414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AB1AD4" w14:textId="77777777" w:rsidR="00FA4765" w:rsidRPr="00FF3BAA" w:rsidRDefault="00FA4765" w:rsidP="00FA4765">
      <w:pPr>
        <w:rPr>
          <w:rFonts w:ascii="Times New Roman" w:hAnsi="Times New Roman"/>
        </w:rPr>
      </w:pPr>
      <w:r w:rsidRPr="00FF3BAA">
        <w:rPr>
          <w:rFonts w:ascii="Times New Roman" w:hAnsi="Times New Roman"/>
        </w:rPr>
        <w:t>SQL&gt; /*Grant necessary permissions*/</w:t>
      </w:r>
    </w:p>
    <w:p w14:paraId="5131040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750059"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kamando</w:t>
      </w:r>
      <w:proofErr w:type="spellEnd"/>
      <w:r w:rsidRPr="00FF3BAA">
        <w:rPr>
          <w:rFonts w:ascii="Times New Roman" w:hAnsi="Times New Roman"/>
        </w:rPr>
        <w:t>;</w:t>
      </w:r>
    </w:p>
    <w:p w14:paraId="039B34D2" w14:textId="77777777" w:rsidR="00FA4765" w:rsidRPr="00FF3BAA" w:rsidRDefault="00FA4765" w:rsidP="00FA4765">
      <w:pPr>
        <w:rPr>
          <w:rFonts w:ascii="Times New Roman" w:hAnsi="Times New Roman"/>
        </w:rPr>
      </w:pPr>
    </w:p>
    <w:p w14:paraId="744611A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3F1F80A4" w14:textId="77777777" w:rsidR="00FA4765" w:rsidRPr="00FF3BAA" w:rsidRDefault="00FA4765" w:rsidP="00FA4765">
      <w:pPr>
        <w:rPr>
          <w:rFonts w:ascii="Times New Roman" w:hAnsi="Times New Roman"/>
        </w:rPr>
      </w:pPr>
    </w:p>
    <w:p w14:paraId="3696F9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DF5F5E"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tokusanya</w:t>
      </w:r>
      <w:proofErr w:type="spellEnd"/>
      <w:r w:rsidRPr="00FF3BAA">
        <w:rPr>
          <w:rFonts w:ascii="Times New Roman" w:hAnsi="Times New Roman"/>
        </w:rPr>
        <w:t>;</w:t>
      </w:r>
    </w:p>
    <w:p w14:paraId="0C5A7BD5" w14:textId="77777777" w:rsidR="00FA4765" w:rsidRPr="00FF3BAA" w:rsidRDefault="00FA4765" w:rsidP="00FA4765">
      <w:pPr>
        <w:rPr>
          <w:rFonts w:ascii="Times New Roman" w:hAnsi="Times New Roman"/>
        </w:rPr>
      </w:pPr>
    </w:p>
    <w:p w14:paraId="064D565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FF56D9D" w14:textId="77777777" w:rsidR="00FA4765" w:rsidRPr="00FF3BAA" w:rsidRDefault="00FA4765" w:rsidP="00FA4765">
      <w:pPr>
        <w:rPr>
          <w:rFonts w:ascii="Times New Roman" w:hAnsi="Times New Roman"/>
        </w:rPr>
      </w:pPr>
    </w:p>
    <w:p w14:paraId="657B1A7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B33FCA"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oluwadamilare</w:t>
      </w:r>
      <w:proofErr w:type="spellEnd"/>
      <w:r w:rsidRPr="00FF3BAA">
        <w:rPr>
          <w:rFonts w:ascii="Times New Roman" w:hAnsi="Times New Roman"/>
        </w:rPr>
        <w:t>;</w:t>
      </w:r>
    </w:p>
    <w:p w14:paraId="7DA30C2F" w14:textId="77777777" w:rsidR="00FA4765" w:rsidRPr="00FF3BAA" w:rsidRDefault="00FA4765" w:rsidP="00FA4765">
      <w:pPr>
        <w:rPr>
          <w:rFonts w:ascii="Times New Roman" w:hAnsi="Times New Roman"/>
        </w:rPr>
      </w:pPr>
    </w:p>
    <w:p w14:paraId="7317652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3916429" w14:textId="77777777" w:rsidR="00FA4765" w:rsidRPr="00FF3BAA" w:rsidRDefault="00FA4765" w:rsidP="00FA4765">
      <w:pPr>
        <w:rPr>
          <w:rFonts w:ascii="Times New Roman" w:hAnsi="Times New Roman"/>
        </w:rPr>
      </w:pPr>
    </w:p>
    <w:p w14:paraId="5BBC59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C73C12"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brussell</w:t>
      </w:r>
      <w:proofErr w:type="spellEnd"/>
      <w:r w:rsidRPr="00FF3BAA">
        <w:rPr>
          <w:rFonts w:ascii="Times New Roman" w:hAnsi="Times New Roman"/>
        </w:rPr>
        <w:t>;</w:t>
      </w:r>
    </w:p>
    <w:p w14:paraId="6D585C6C" w14:textId="77777777" w:rsidR="00FA4765" w:rsidRPr="00FF3BAA" w:rsidRDefault="00FA4765" w:rsidP="00FA4765">
      <w:pPr>
        <w:rPr>
          <w:rFonts w:ascii="Times New Roman" w:hAnsi="Times New Roman"/>
        </w:rPr>
      </w:pPr>
    </w:p>
    <w:p w14:paraId="71DE8BEC" w14:textId="77777777" w:rsidR="00FA4765" w:rsidRPr="00FF3BAA" w:rsidRDefault="00FA4765" w:rsidP="00FA4765">
      <w:pPr>
        <w:rPr>
          <w:rFonts w:ascii="Times New Roman" w:hAnsi="Times New Roman"/>
        </w:rPr>
      </w:pPr>
      <w:r w:rsidRPr="00FF3BAA">
        <w:rPr>
          <w:rFonts w:ascii="Times New Roman" w:hAnsi="Times New Roman"/>
        </w:rPr>
        <w:lastRenderedPageBreak/>
        <w:t>Grant succeeded.</w:t>
      </w:r>
    </w:p>
    <w:p w14:paraId="01AAE422" w14:textId="77777777" w:rsidR="00FA4765" w:rsidRPr="00FF3BAA" w:rsidRDefault="00FA4765" w:rsidP="00FA4765">
      <w:pPr>
        <w:rPr>
          <w:rFonts w:ascii="Times New Roman" w:hAnsi="Times New Roman"/>
        </w:rPr>
      </w:pPr>
    </w:p>
    <w:p w14:paraId="13FEA88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B93CAB1"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rseyoum;</w:t>
      </w:r>
    </w:p>
    <w:p w14:paraId="5FD3A0A5" w14:textId="77777777" w:rsidR="00FA4765" w:rsidRPr="00FF3BAA" w:rsidRDefault="00FA4765" w:rsidP="00FA4765">
      <w:pPr>
        <w:rPr>
          <w:rFonts w:ascii="Times New Roman" w:hAnsi="Times New Roman"/>
        </w:rPr>
      </w:pPr>
    </w:p>
    <w:p w14:paraId="54C6CA8F"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955AA03" w14:textId="77777777" w:rsidR="00FA4765" w:rsidRPr="00FF3BAA" w:rsidRDefault="00FA4765" w:rsidP="00FA4765">
      <w:pPr>
        <w:rPr>
          <w:rFonts w:ascii="Times New Roman" w:hAnsi="Times New Roman"/>
        </w:rPr>
      </w:pPr>
    </w:p>
    <w:p w14:paraId="16681B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FA3C26"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datadesignleaduser</w:t>
      </w:r>
      <w:proofErr w:type="spellEnd"/>
      <w:r w:rsidRPr="00FF3BAA">
        <w:rPr>
          <w:rFonts w:ascii="Times New Roman" w:hAnsi="Times New Roman"/>
        </w:rPr>
        <w:t>;</w:t>
      </w:r>
    </w:p>
    <w:p w14:paraId="44E24D27" w14:textId="77777777" w:rsidR="00FA4765" w:rsidRPr="00FF3BAA" w:rsidRDefault="00FA4765" w:rsidP="00FA4765">
      <w:pPr>
        <w:rPr>
          <w:rFonts w:ascii="Times New Roman" w:hAnsi="Times New Roman"/>
        </w:rPr>
      </w:pPr>
    </w:p>
    <w:p w14:paraId="38B6B8B8"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4D945BB" w14:textId="77777777" w:rsidR="00FA4765" w:rsidRPr="00FF3BAA" w:rsidRDefault="00FA4765" w:rsidP="00FA4765">
      <w:pPr>
        <w:rPr>
          <w:rFonts w:ascii="Times New Roman" w:hAnsi="Times New Roman"/>
        </w:rPr>
      </w:pPr>
    </w:p>
    <w:p w14:paraId="2E54FD7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8B77C0" w14:textId="77777777" w:rsidR="00FA4765" w:rsidRPr="00FF3BAA" w:rsidRDefault="00FA4765" w:rsidP="00FA4765">
      <w:pPr>
        <w:rPr>
          <w:rFonts w:ascii="Times New Roman" w:hAnsi="Times New Roman"/>
        </w:rPr>
      </w:pPr>
      <w:r w:rsidRPr="00FF3BAA">
        <w:rPr>
          <w:rFonts w:ascii="Times New Roman" w:hAnsi="Times New Roman"/>
        </w:rPr>
        <w:t xml:space="preserve">SQL&gt; GRANT UNLIMITED TABLESPACE TO </w:t>
      </w:r>
      <w:proofErr w:type="spellStart"/>
      <w:r w:rsidRPr="00FF3BAA">
        <w:rPr>
          <w:rFonts w:ascii="Times New Roman" w:hAnsi="Times New Roman"/>
        </w:rPr>
        <w:t>datadesignleaduser</w:t>
      </w:r>
      <w:proofErr w:type="spellEnd"/>
      <w:r w:rsidRPr="00FF3BAA">
        <w:rPr>
          <w:rFonts w:ascii="Times New Roman" w:hAnsi="Times New Roman"/>
        </w:rPr>
        <w:t>;</w:t>
      </w:r>
    </w:p>
    <w:p w14:paraId="3A7DADDC" w14:textId="77777777" w:rsidR="00FA4765" w:rsidRPr="00FF3BAA" w:rsidRDefault="00FA4765" w:rsidP="00FA4765">
      <w:pPr>
        <w:rPr>
          <w:rFonts w:ascii="Times New Roman" w:hAnsi="Times New Roman"/>
        </w:rPr>
      </w:pPr>
    </w:p>
    <w:p w14:paraId="028391B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0C7AB7B6" w14:textId="77777777" w:rsidR="00FA4765" w:rsidRPr="00FF3BAA" w:rsidRDefault="00FA4765" w:rsidP="00FA4765">
      <w:pPr>
        <w:rPr>
          <w:rFonts w:ascii="Times New Roman" w:hAnsi="Times New Roman"/>
        </w:rPr>
      </w:pPr>
    </w:p>
    <w:p w14:paraId="5AE66F80" w14:textId="467ED168" w:rsidR="00FA4765" w:rsidRPr="00FF3BAA" w:rsidRDefault="00FA4765" w:rsidP="00211E26">
      <w:pPr>
        <w:pStyle w:val="Heading1"/>
        <w:spacing w:line="480" w:lineRule="auto"/>
        <w:jc w:val="center"/>
        <w:rPr>
          <w:sz w:val="24"/>
          <w:szCs w:val="24"/>
        </w:rPr>
      </w:pPr>
      <w:bookmarkStart w:id="100" w:name="_Toc4215134"/>
      <w:r w:rsidRPr="00FF3BAA">
        <w:rPr>
          <w:sz w:val="24"/>
          <w:szCs w:val="24"/>
        </w:rPr>
        <w:t>Alter Users Script</w:t>
      </w:r>
      <w:bookmarkEnd w:id="100"/>
    </w:p>
    <w:p w14:paraId="07004BF1" w14:textId="77777777" w:rsidR="00FA4765" w:rsidRPr="00FF3BAA" w:rsidRDefault="00FA4765" w:rsidP="00FA4765">
      <w:pPr>
        <w:pStyle w:val="Heading2"/>
        <w:rPr>
          <w:rFonts w:ascii="Times New Roman" w:hAnsi="Times New Roman"/>
          <w:b/>
          <w:color w:val="auto"/>
          <w:sz w:val="24"/>
          <w:szCs w:val="24"/>
        </w:rPr>
      </w:pPr>
      <w:bookmarkStart w:id="101" w:name="_Toc2620016"/>
      <w:bookmarkStart w:id="102" w:name="_Toc4174656"/>
      <w:bookmarkStart w:id="103" w:name="_Toc4215135"/>
      <w:r w:rsidRPr="00FF3BAA">
        <w:rPr>
          <w:rFonts w:ascii="Times New Roman" w:hAnsi="Times New Roman"/>
          <w:b/>
          <w:color w:val="auto"/>
          <w:sz w:val="24"/>
          <w:szCs w:val="24"/>
        </w:rPr>
        <w:t>Create Tablespaces and Alter Users</w:t>
      </w:r>
      <w:bookmarkEnd w:id="101"/>
      <w:bookmarkEnd w:id="102"/>
      <w:bookmarkEnd w:id="103"/>
    </w:p>
    <w:p w14:paraId="316E1007" w14:textId="77777777" w:rsidR="00FA4765" w:rsidRPr="00FF3BAA" w:rsidRDefault="00FA4765" w:rsidP="00FA4765">
      <w:pPr>
        <w:rPr>
          <w:rFonts w:ascii="Times New Roman" w:hAnsi="Times New Roman"/>
        </w:rPr>
      </w:pPr>
    </w:p>
    <w:p w14:paraId="6669AE3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D4D5E" w14:textId="77777777" w:rsidR="00FA4765" w:rsidRPr="00FF3BAA" w:rsidRDefault="00FA4765" w:rsidP="00FA4765">
      <w:pPr>
        <w:rPr>
          <w:rFonts w:ascii="Times New Roman" w:hAnsi="Times New Roman"/>
        </w:rPr>
      </w:pPr>
      <w:r w:rsidRPr="00FF3BAA">
        <w:rPr>
          <w:rFonts w:ascii="Times New Roman" w:hAnsi="Times New Roman"/>
        </w:rPr>
        <w:t>SQL&gt; /*---------------------------------------------------*/</w:t>
      </w:r>
    </w:p>
    <w:p w14:paraId="539E03BC" w14:textId="77777777" w:rsidR="00FA4765" w:rsidRPr="00FF3BAA" w:rsidRDefault="00FA4765" w:rsidP="00FA4765">
      <w:pPr>
        <w:rPr>
          <w:rFonts w:ascii="Times New Roman" w:hAnsi="Times New Roman"/>
        </w:rPr>
      </w:pPr>
      <w:r w:rsidRPr="00FF3BAA">
        <w:rPr>
          <w:rFonts w:ascii="Times New Roman" w:hAnsi="Times New Roman"/>
        </w:rPr>
        <w:t>SQL&gt; /*     CREATE TABLESPACE AND ASSIGN TO USERS         */</w:t>
      </w:r>
    </w:p>
    <w:p w14:paraId="70023569" w14:textId="77777777" w:rsidR="00FA4765" w:rsidRPr="00FF3BAA" w:rsidRDefault="00FA4765" w:rsidP="00FA4765">
      <w:pPr>
        <w:rPr>
          <w:rFonts w:ascii="Times New Roman" w:hAnsi="Times New Roman"/>
        </w:rPr>
      </w:pPr>
      <w:r w:rsidRPr="00FF3BAA">
        <w:rPr>
          <w:rFonts w:ascii="Times New Roman" w:hAnsi="Times New Roman"/>
        </w:rPr>
        <w:t>SQL&gt; /*---------------------------------------------------*/</w:t>
      </w:r>
    </w:p>
    <w:p w14:paraId="1FC7EF7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3B4914" w14:textId="77777777" w:rsidR="00FA4765" w:rsidRPr="00FF3BAA" w:rsidRDefault="00FA4765" w:rsidP="00FA4765">
      <w:pPr>
        <w:rPr>
          <w:rFonts w:ascii="Times New Roman" w:hAnsi="Times New Roman"/>
        </w:rPr>
      </w:pPr>
      <w:r w:rsidRPr="00FF3BAA">
        <w:rPr>
          <w:rFonts w:ascii="Times New Roman" w:hAnsi="Times New Roman"/>
        </w:rPr>
        <w:t>SQL&gt; CREATE TABLESPACE "USER_DATA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101.dbf' SIZE 3004K REUSE AUTOEXTEND ON NEXT 512K MAXSIZE 65536K EXTENT MANAGEMENT LOCAL;</w:t>
      </w:r>
    </w:p>
    <w:p w14:paraId="016F66BA" w14:textId="77777777" w:rsidR="00FA4765" w:rsidRPr="00FF3BAA" w:rsidRDefault="00FA4765" w:rsidP="00FA4765">
      <w:pPr>
        <w:rPr>
          <w:rFonts w:ascii="Times New Roman" w:hAnsi="Times New Roman"/>
        </w:rPr>
      </w:pPr>
    </w:p>
    <w:p w14:paraId="29C4949C" w14:textId="77777777" w:rsidR="00FA4765" w:rsidRPr="00FF3BAA" w:rsidRDefault="00FA4765" w:rsidP="00FA4765">
      <w:pPr>
        <w:rPr>
          <w:rFonts w:ascii="Times New Roman" w:hAnsi="Times New Roman"/>
        </w:rPr>
      </w:pPr>
      <w:r w:rsidRPr="00FF3BAA">
        <w:rPr>
          <w:rFonts w:ascii="Times New Roman" w:hAnsi="Times New Roman"/>
        </w:rPr>
        <w:t>TABLESPACE "USER_DATA1" created.</w:t>
      </w:r>
    </w:p>
    <w:p w14:paraId="7585F07F" w14:textId="77777777" w:rsidR="00FA4765" w:rsidRPr="00FF3BAA" w:rsidRDefault="00FA4765" w:rsidP="00FA4765">
      <w:pPr>
        <w:rPr>
          <w:rFonts w:ascii="Times New Roman" w:hAnsi="Times New Roman"/>
        </w:rPr>
      </w:pPr>
    </w:p>
    <w:p w14:paraId="2E683CF3" w14:textId="77777777" w:rsidR="00FA4765" w:rsidRPr="00FF3BAA" w:rsidRDefault="00FA4765" w:rsidP="00FA4765">
      <w:pPr>
        <w:rPr>
          <w:rFonts w:ascii="Times New Roman" w:hAnsi="Times New Roman"/>
        </w:rPr>
      </w:pPr>
      <w:r w:rsidRPr="00FF3BAA">
        <w:rPr>
          <w:rFonts w:ascii="Times New Roman" w:hAnsi="Times New Roman"/>
        </w:rPr>
        <w:t>SQL&gt; CREATE TABLESPACE "USER_DATA2"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201.dbf' SIZE 2408K REUSE AUTOEXTEND ON NEXT 512K MAXSIZE 65536K EXTENT MANAGEMENT LOCAL;</w:t>
      </w:r>
    </w:p>
    <w:p w14:paraId="6FF6FB6F" w14:textId="77777777" w:rsidR="00FA4765" w:rsidRPr="00FF3BAA" w:rsidRDefault="00FA4765" w:rsidP="00FA4765">
      <w:pPr>
        <w:rPr>
          <w:rFonts w:ascii="Times New Roman" w:hAnsi="Times New Roman"/>
        </w:rPr>
      </w:pPr>
    </w:p>
    <w:p w14:paraId="7118C443" w14:textId="77777777" w:rsidR="00FA4765" w:rsidRPr="00FF3BAA" w:rsidRDefault="00FA4765" w:rsidP="00FA4765">
      <w:pPr>
        <w:rPr>
          <w:rFonts w:ascii="Times New Roman" w:hAnsi="Times New Roman"/>
        </w:rPr>
      </w:pPr>
      <w:r w:rsidRPr="00FF3BAA">
        <w:rPr>
          <w:rFonts w:ascii="Times New Roman" w:hAnsi="Times New Roman"/>
        </w:rPr>
        <w:t>TABLESPACE "USER_DATA2" created.</w:t>
      </w:r>
    </w:p>
    <w:p w14:paraId="5E2E30C1" w14:textId="77777777" w:rsidR="00FA4765" w:rsidRPr="00FF3BAA" w:rsidRDefault="00FA4765" w:rsidP="00FA4765">
      <w:pPr>
        <w:rPr>
          <w:rFonts w:ascii="Times New Roman" w:hAnsi="Times New Roman"/>
        </w:rPr>
      </w:pPr>
    </w:p>
    <w:p w14:paraId="2D11440A" w14:textId="77777777" w:rsidR="00FA4765" w:rsidRPr="00FF3BAA" w:rsidRDefault="00FA4765" w:rsidP="00FA4765">
      <w:pPr>
        <w:rPr>
          <w:rFonts w:ascii="Times New Roman" w:hAnsi="Times New Roman"/>
        </w:rPr>
      </w:pPr>
      <w:r w:rsidRPr="00FF3BAA">
        <w:rPr>
          <w:rFonts w:ascii="Times New Roman" w:hAnsi="Times New Roman"/>
        </w:rPr>
        <w:t>SQL&gt; CREATE TABLESPACE "USER_INDX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indx01.dbf' SIZE 4210K REUSE AUTOEXTEND ON NEXT 512K MAXSIZE 65536K EXTENT MANAGEMENT LOCAL;</w:t>
      </w:r>
    </w:p>
    <w:p w14:paraId="0A6C0B01" w14:textId="77777777" w:rsidR="00FA4765" w:rsidRPr="00FF3BAA" w:rsidRDefault="00FA4765" w:rsidP="00FA4765">
      <w:pPr>
        <w:rPr>
          <w:rFonts w:ascii="Times New Roman" w:hAnsi="Times New Roman"/>
        </w:rPr>
      </w:pPr>
    </w:p>
    <w:p w14:paraId="6DEED0E5" w14:textId="77777777" w:rsidR="00FA4765" w:rsidRPr="00FF3BAA" w:rsidRDefault="00FA4765" w:rsidP="00FA4765">
      <w:pPr>
        <w:rPr>
          <w:rFonts w:ascii="Times New Roman" w:hAnsi="Times New Roman"/>
        </w:rPr>
      </w:pPr>
      <w:r w:rsidRPr="00FF3BAA">
        <w:rPr>
          <w:rFonts w:ascii="Times New Roman" w:hAnsi="Times New Roman"/>
        </w:rPr>
        <w:t>TABLESPACE "USER_INDX1" created.</w:t>
      </w:r>
    </w:p>
    <w:p w14:paraId="7DD0CF7B" w14:textId="77777777" w:rsidR="00FA4765" w:rsidRPr="00FF3BAA" w:rsidRDefault="00FA4765" w:rsidP="00FA4765">
      <w:pPr>
        <w:rPr>
          <w:rFonts w:ascii="Times New Roman" w:hAnsi="Times New Roman"/>
        </w:rPr>
      </w:pPr>
    </w:p>
    <w:p w14:paraId="4EB4B046"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EMPORARY TABLESPACE "USER_TEMP" TEMPFILE '/u01/app/oracle/</w:t>
      </w:r>
      <w:proofErr w:type="spellStart"/>
      <w:r w:rsidRPr="00FF3BAA">
        <w:rPr>
          <w:rFonts w:ascii="Times New Roman" w:hAnsi="Times New Roman"/>
        </w:rPr>
        <w:t>oradata</w:t>
      </w:r>
      <w:proofErr w:type="spellEnd"/>
      <w:r w:rsidRPr="00FF3BAA">
        <w:rPr>
          <w:rFonts w:ascii="Times New Roman" w:hAnsi="Times New Roman"/>
        </w:rPr>
        <w:t>/DBST670/user_temp01.dbf' SIZE 16384K REUSE AUTOEXTEND ON NEXT 512K MAXSIZE 65536K EXTENT MANAGEMENT LOCAL;</w:t>
      </w:r>
    </w:p>
    <w:p w14:paraId="04DB3A63" w14:textId="77777777" w:rsidR="00FA4765" w:rsidRPr="00FF3BAA" w:rsidRDefault="00FA4765" w:rsidP="00FA4765">
      <w:pPr>
        <w:rPr>
          <w:rFonts w:ascii="Times New Roman" w:hAnsi="Times New Roman"/>
        </w:rPr>
      </w:pPr>
    </w:p>
    <w:p w14:paraId="695B89FB" w14:textId="77777777" w:rsidR="00FA4765" w:rsidRPr="00FF3BAA" w:rsidRDefault="00FA4765" w:rsidP="00FA4765">
      <w:pPr>
        <w:rPr>
          <w:rFonts w:ascii="Times New Roman" w:hAnsi="Times New Roman"/>
        </w:rPr>
      </w:pPr>
      <w:r w:rsidRPr="00FF3BAA">
        <w:rPr>
          <w:rFonts w:ascii="Times New Roman" w:hAnsi="Times New Roman"/>
        </w:rPr>
        <w:t>TABLESPACE "USER_TEMP" created.</w:t>
      </w:r>
    </w:p>
    <w:p w14:paraId="77C94DD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0BCA513" w14:textId="77777777" w:rsidR="00FA4765" w:rsidRPr="00FF3BAA" w:rsidRDefault="00FA4765" w:rsidP="00FA4765">
      <w:pPr>
        <w:rPr>
          <w:rFonts w:ascii="Times New Roman" w:hAnsi="Times New Roman"/>
        </w:rPr>
      </w:pPr>
      <w:r w:rsidRPr="00FF3BAA">
        <w:rPr>
          <w:rFonts w:ascii="Times New Roman" w:hAnsi="Times New Roman"/>
        </w:rPr>
        <w:t>SQL&gt; /*Alter unprivileged user tablespace*/</w:t>
      </w:r>
    </w:p>
    <w:p w14:paraId="60158D90"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Kamando</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5E4A7FA" w14:textId="77777777" w:rsidR="00FA4765" w:rsidRPr="00FF3BAA" w:rsidRDefault="00FA4765" w:rsidP="00FA4765">
      <w:pPr>
        <w:rPr>
          <w:rFonts w:ascii="Times New Roman" w:hAnsi="Times New Roman"/>
        </w:rPr>
      </w:pPr>
    </w:p>
    <w:p w14:paraId="200CFEE2" w14:textId="77777777" w:rsidR="00FA4765" w:rsidRPr="00FF3BAA" w:rsidRDefault="00FA4765" w:rsidP="00FA4765">
      <w:pPr>
        <w:rPr>
          <w:rFonts w:ascii="Times New Roman" w:hAnsi="Times New Roman"/>
        </w:rPr>
      </w:pPr>
      <w:r w:rsidRPr="00FF3BAA">
        <w:rPr>
          <w:rFonts w:ascii="Times New Roman" w:hAnsi="Times New Roman"/>
        </w:rPr>
        <w:t>User JKAMANDO altered.</w:t>
      </w:r>
    </w:p>
    <w:p w14:paraId="2D9AEE82" w14:textId="77777777" w:rsidR="00FA4765" w:rsidRPr="00FF3BAA" w:rsidRDefault="00FA4765" w:rsidP="00FA4765">
      <w:pPr>
        <w:rPr>
          <w:rFonts w:ascii="Times New Roman" w:hAnsi="Times New Roman"/>
        </w:rPr>
      </w:pPr>
    </w:p>
    <w:p w14:paraId="2BBCB2D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TOkusanya</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126A6A0" w14:textId="77777777" w:rsidR="00FA4765" w:rsidRPr="00FF3BAA" w:rsidRDefault="00FA4765" w:rsidP="00FA4765">
      <w:pPr>
        <w:rPr>
          <w:rFonts w:ascii="Times New Roman" w:hAnsi="Times New Roman"/>
        </w:rPr>
      </w:pPr>
    </w:p>
    <w:p w14:paraId="42D2EF8A" w14:textId="77777777" w:rsidR="00FA4765" w:rsidRPr="00FF3BAA" w:rsidRDefault="00FA4765" w:rsidP="00FA4765">
      <w:pPr>
        <w:rPr>
          <w:rFonts w:ascii="Times New Roman" w:hAnsi="Times New Roman"/>
        </w:rPr>
      </w:pPr>
      <w:r w:rsidRPr="00FF3BAA">
        <w:rPr>
          <w:rFonts w:ascii="Times New Roman" w:hAnsi="Times New Roman"/>
        </w:rPr>
        <w:t>User TOKUSANYA altered.</w:t>
      </w:r>
    </w:p>
    <w:p w14:paraId="313C4971" w14:textId="77777777" w:rsidR="00FA4765" w:rsidRPr="00FF3BAA" w:rsidRDefault="00FA4765" w:rsidP="00FA4765">
      <w:pPr>
        <w:rPr>
          <w:rFonts w:ascii="Times New Roman" w:hAnsi="Times New Roman"/>
        </w:rPr>
      </w:pPr>
    </w:p>
    <w:p w14:paraId="70DA3DDA"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Oluwadamilare</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F83D12C" w14:textId="77777777" w:rsidR="00FA4765" w:rsidRPr="00FF3BAA" w:rsidRDefault="00FA4765" w:rsidP="00FA4765">
      <w:pPr>
        <w:rPr>
          <w:rFonts w:ascii="Times New Roman" w:hAnsi="Times New Roman"/>
        </w:rPr>
      </w:pPr>
    </w:p>
    <w:p w14:paraId="7EFC8449" w14:textId="77777777" w:rsidR="00FA4765" w:rsidRPr="00FF3BAA" w:rsidRDefault="00FA4765" w:rsidP="00FA4765">
      <w:pPr>
        <w:rPr>
          <w:rFonts w:ascii="Times New Roman" w:hAnsi="Times New Roman"/>
        </w:rPr>
      </w:pPr>
      <w:r w:rsidRPr="00FF3BAA">
        <w:rPr>
          <w:rFonts w:ascii="Times New Roman" w:hAnsi="Times New Roman"/>
        </w:rPr>
        <w:t>User JOLUWADAMILARE altered.</w:t>
      </w:r>
    </w:p>
    <w:p w14:paraId="386BD5BD" w14:textId="77777777" w:rsidR="00FA4765" w:rsidRPr="00FF3BAA" w:rsidRDefault="00FA4765" w:rsidP="00FA4765">
      <w:pPr>
        <w:rPr>
          <w:rFonts w:ascii="Times New Roman" w:hAnsi="Times New Roman"/>
        </w:rPr>
      </w:pPr>
    </w:p>
    <w:p w14:paraId="1BF378D2"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BRussell</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666EDCDD" w14:textId="77777777" w:rsidR="00FA4765" w:rsidRPr="00FF3BAA" w:rsidRDefault="00FA4765" w:rsidP="00FA4765">
      <w:pPr>
        <w:rPr>
          <w:rFonts w:ascii="Times New Roman" w:hAnsi="Times New Roman"/>
        </w:rPr>
      </w:pPr>
    </w:p>
    <w:p w14:paraId="461BFC8D" w14:textId="77777777" w:rsidR="00FA4765" w:rsidRPr="00FF3BAA" w:rsidRDefault="00FA4765" w:rsidP="00FA4765">
      <w:pPr>
        <w:rPr>
          <w:rFonts w:ascii="Times New Roman" w:hAnsi="Times New Roman"/>
        </w:rPr>
      </w:pPr>
      <w:r w:rsidRPr="00FF3BAA">
        <w:rPr>
          <w:rFonts w:ascii="Times New Roman" w:hAnsi="Times New Roman"/>
        </w:rPr>
        <w:t>User BRUSSELL altered.</w:t>
      </w:r>
    </w:p>
    <w:p w14:paraId="3AB48723" w14:textId="77777777" w:rsidR="00FA4765" w:rsidRPr="00FF3BAA" w:rsidRDefault="00FA4765" w:rsidP="00FA4765">
      <w:pPr>
        <w:rPr>
          <w:rFonts w:ascii="Times New Roman" w:hAnsi="Times New Roman"/>
        </w:rPr>
      </w:pPr>
    </w:p>
    <w:p w14:paraId="3AB1225B"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RSeyoum</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87FD254" w14:textId="77777777" w:rsidR="00FA4765" w:rsidRPr="00FF3BAA" w:rsidRDefault="00FA4765" w:rsidP="00FA4765">
      <w:pPr>
        <w:rPr>
          <w:rFonts w:ascii="Times New Roman" w:hAnsi="Times New Roman"/>
        </w:rPr>
      </w:pPr>
    </w:p>
    <w:p w14:paraId="1AB4AF1E" w14:textId="77777777" w:rsidR="00FA4765" w:rsidRPr="00FF3BAA" w:rsidRDefault="00FA4765" w:rsidP="00FA4765">
      <w:pPr>
        <w:rPr>
          <w:rFonts w:ascii="Times New Roman" w:hAnsi="Times New Roman"/>
        </w:rPr>
      </w:pPr>
      <w:r w:rsidRPr="00FF3BAA">
        <w:rPr>
          <w:rFonts w:ascii="Times New Roman" w:hAnsi="Times New Roman"/>
        </w:rPr>
        <w:t>User RSEYOUM altered.</w:t>
      </w:r>
    </w:p>
    <w:p w14:paraId="20AEDA22" w14:textId="77777777" w:rsidR="00FA4765" w:rsidRPr="00FF3BAA" w:rsidRDefault="00FA4765" w:rsidP="00FA4765">
      <w:pPr>
        <w:rPr>
          <w:rFonts w:ascii="Times New Roman" w:hAnsi="Times New Roman"/>
        </w:rPr>
      </w:pPr>
    </w:p>
    <w:p w14:paraId="6EF301B9"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BA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B95F8F6" w14:textId="77777777" w:rsidR="00FA4765" w:rsidRPr="00FF3BAA" w:rsidRDefault="00FA4765" w:rsidP="00FA4765">
      <w:pPr>
        <w:rPr>
          <w:rFonts w:ascii="Times New Roman" w:hAnsi="Times New Roman"/>
        </w:rPr>
      </w:pPr>
    </w:p>
    <w:p w14:paraId="437CDECB" w14:textId="77777777" w:rsidR="00FA4765" w:rsidRPr="00FF3BAA" w:rsidRDefault="00FA4765" w:rsidP="00FA4765">
      <w:pPr>
        <w:rPr>
          <w:rFonts w:ascii="Times New Roman" w:hAnsi="Times New Roman"/>
        </w:rPr>
      </w:pPr>
      <w:r w:rsidRPr="00FF3BAA">
        <w:rPr>
          <w:rFonts w:ascii="Times New Roman" w:hAnsi="Times New Roman"/>
        </w:rPr>
        <w:t>User DBAUSER altered.</w:t>
      </w:r>
    </w:p>
    <w:p w14:paraId="287BDB1A" w14:textId="77777777" w:rsidR="00FA4765" w:rsidRPr="00FF3BAA" w:rsidRDefault="00FA4765" w:rsidP="00FA4765">
      <w:pPr>
        <w:rPr>
          <w:rFonts w:ascii="Times New Roman" w:hAnsi="Times New Roman"/>
        </w:rPr>
      </w:pPr>
    </w:p>
    <w:p w14:paraId="3291479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ataDesignLead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A7543B4" w14:textId="77777777" w:rsidR="00FA4765" w:rsidRPr="00FF3BAA" w:rsidRDefault="00FA4765" w:rsidP="00FA4765">
      <w:pPr>
        <w:rPr>
          <w:rFonts w:ascii="Times New Roman" w:hAnsi="Times New Roman"/>
        </w:rPr>
      </w:pPr>
    </w:p>
    <w:p w14:paraId="4FB318EC" w14:textId="77777777" w:rsidR="00FA4765" w:rsidRPr="00FF3BAA" w:rsidRDefault="00FA4765" w:rsidP="00FA4765">
      <w:pPr>
        <w:rPr>
          <w:rFonts w:ascii="Times New Roman" w:hAnsi="Times New Roman"/>
        </w:rPr>
      </w:pPr>
      <w:r w:rsidRPr="00FF3BAA">
        <w:rPr>
          <w:rFonts w:ascii="Times New Roman" w:hAnsi="Times New Roman"/>
        </w:rPr>
        <w:t>User DATADESIGNLEADUSER altered.</w:t>
      </w:r>
    </w:p>
    <w:p w14:paraId="24CFE8FB" w14:textId="77777777" w:rsidR="00FA4765" w:rsidRPr="00FF3BAA" w:rsidRDefault="00FA4765" w:rsidP="00FA4765">
      <w:pPr>
        <w:rPr>
          <w:rFonts w:ascii="Times New Roman" w:hAnsi="Times New Roman"/>
        </w:rPr>
      </w:pPr>
    </w:p>
    <w:p w14:paraId="5729B7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6FC7E9"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w:t>
      </w:r>
      <w:proofErr w:type="spellStart"/>
      <w:r w:rsidRPr="00FF3BAA">
        <w:rPr>
          <w:rFonts w:ascii="Times New Roman" w:hAnsi="Times New Roman"/>
        </w:rPr>
        <w:t>DBAUser</w:t>
      </w:r>
      <w:proofErr w:type="spellEnd"/>
      <w:r w:rsidRPr="00FF3BAA">
        <w:rPr>
          <w:rFonts w:ascii="Times New Roman" w:hAnsi="Times New Roman"/>
        </w:rPr>
        <w:t xml:space="preserve">, Login as </w:t>
      </w:r>
      <w:proofErr w:type="spellStart"/>
      <w:r w:rsidRPr="00FF3BAA">
        <w:rPr>
          <w:rFonts w:ascii="Times New Roman" w:hAnsi="Times New Roman"/>
        </w:rPr>
        <w:t>DataDesignLeadUser</w:t>
      </w:r>
      <w:proofErr w:type="spellEnd"/>
      <w:r w:rsidRPr="00FF3BAA">
        <w:rPr>
          <w:rFonts w:ascii="Times New Roman" w:hAnsi="Times New Roman"/>
        </w:rPr>
        <w:t>*/</w:t>
      </w:r>
    </w:p>
    <w:p w14:paraId="39552FA1"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1411023E"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6B8FB453"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3         || ','</w:t>
      </w:r>
    </w:p>
    <w:p w14:paraId="0305D003"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1109C04F"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E23598A"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6D2ECE82"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DBAUSER';</w:t>
      </w:r>
    </w:p>
    <w:p w14:paraId="37B54717"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40750C8E" w14:textId="77777777" w:rsidR="00FA4765" w:rsidRPr="00FF3BAA" w:rsidRDefault="00FA4765" w:rsidP="00FA4765">
      <w:pPr>
        <w:rPr>
          <w:rFonts w:ascii="Times New Roman" w:hAnsi="Times New Roman"/>
        </w:rPr>
      </w:pPr>
      <w:r w:rsidRPr="00FF3BAA">
        <w:rPr>
          <w:rFonts w:ascii="Times New Roman" w:hAnsi="Times New Roman"/>
        </w:rPr>
        <w:t>--------------------------------------------------------------------------------------------------------------</w:t>
      </w:r>
    </w:p>
    <w:p w14:paraId="656F7D33" w14:textId="77777777" w:rsidR="00FA4765" w:rsidRPr="00FF3BAA" w:rsidRDefault="00FA4765" w:rsidP="00FA4765">
      <w:pPr>
        <w:rPr>
          <w:rFonts w:ascii="Times New Roman" w:hAnsi="Times New Roman"/>
        </w:rPr>
      </w:pPr>
      <w:r w:rsidRPr="00FF3BAA">
        <w:rPr>
          <w:rFonts w:ascii="Times New Roman" w:hAnsi="Times New Roman"/>
        </w:rPr>
        <w:t>alter system kill session '268,10717';</w:t>
      </w:r>
    </w:p>
    <w:p w14:paraId="0122F0A9" w14:textId="77777777" w:rsidR="00FA4765" w:rsidRPr="00FF3BAA" w:rsidRDefault="00FA4765" w:rsidP="00FA4765">
      <w:pPr>
        <w:rPr>
          <w:rFonts w:ascii="Times New Roman" w:hAnsi="Times New Roman"/>
        </w:rPr>
      </w:pPr>
    </w:p>
    <w:p w14:paraId="347742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E49E61F"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540E1514" w14:textId="77777777" w:rsidR="00FA4765" w:rsidRPr="00FF3BAA" w:rsidRDefault="00FA4765" w:rsidP="00FA4765">
      <w:pPr>
        <w:rPr>
          <w:rFonts w:ascii="Times New Roman" w:hAnsi="Times New Roman"/>
        </w:rPr>
      </w:pPr>
    </w:p>
    <w:p w14:paraId="3B4B924F"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D38A5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139F5C1"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95E7A0" w14:textId="77777777" w:rsidR="00FA4765" w:rsidRPr="00FF3BAA" w:rsidRDefault="00FA4765" w:rsidP="00FA4765">
      <w:pPr>
        <w:rPr>
          <w:rFonts w:ascii="Times New Roman" w:hAnsi="Times New Roman"/>
        </w:rPr>
      </w:pPr>
      <w:r w:rsidRPr="00FF3BAA">
        <w:rPr>
          <w:rFonts w:ascii="Times New Roman" w:hAnsi="Times New Roman"/>
        </w:rPr>
        <w:t>USER is ""</w:t>
      </w:r>
    </w:p>
    <w:p w14:paraId="1CE397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483EC8"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089D56C7" w14:textId="77777777" w:rsidR="00FA4765" w:rsidRPr="00FF3BAA" w:rsidRDefault="00FA4765" w:rsidP="00FA4765">
      <w:pPr>
        <w:rPr>
          <w:rFonts w:ascii="Times New Roman" w:hAnsi="Times New Roman"/>
        </w:rPr>
      </w:pPr>
      <w:r w:rsidRPr="00FF3BAA">
        <w:rPr>
          <w:rFonts w:ascii="Times New Roman" w:hAnsi="Times New Roman"/>
        </w:rPr>
        <w:t>Connected.</w:t>
      </w:r>
    </w:p>
    <w:p w14:paraId="1716B4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22481A"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34F96C"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16514DE6" w14:textId="77777777" w:rsidR="00FA4765" w:rsidRPr="00FF3BAA" w:rsidRDefault="00FA4765" w:rsidP="00FA4765">
      <w:pPr>
        <w:rPr>
          <w:rFonts w:ascii="Times New Roman" w:hAnsi="Times New Roman"/>
        </w:rPr>
      </w:pPr>
    </w:p>
    <w:p w14:paraId="30B558CF" w14:textId="7F5A194A" w:rsidR="00A636A7" w:rsidRPr="005761D8" w:rsidRDefault="00A636A7" w:rsidP="00A636A7">
      <w:pPr>
        <w:rPr>
          <w:rFonts w:ascii="Times New Roman" w:hAnsi="Times New Roman"/>
          <w:b/>
        </w:rPr>
      </w:pPr>
      <w:bookmarkStart w:id="104" w:name="_Toc4215142"/>
      <w:r>
        <w:rPr>
          <w:rFonts w:ascii="Times New Roman" w:hAnsi="Times New Roman"/>
          <w:b/>
        </w:rPr>
        <w:t xml:space="preserve">                                                                 </w:t>
      </w:r>
      <w:r w:rsidRPr="005761D8">
        <w:rPr>
          <w:rFonts w:ascii="Times New Roman" w:hAnsi="Times New Roman"/>
          <w:b/>
        </w:rPr>
        <w:t>Export</w:t>
      </w:r>
      <w:r w:rsidRPr="005761D8">
        <w:rPr>
          <w:rFonts w:ascii="Times New Roman" w:eastAsia="Times New Roman" w:hAnsi="Times New Roman"/>
          <w:b/>
        </w:rPr>
        <w:t xml:space="preserve"> </w:t>
      </w:r>
      <w:r w:rsidRPr="005761D8">
        <w:rPr>
          <w:rFonts w:ascii="Times New Roman" w:hAnsi="Times New Roman"/>
          <w:b/>
        </w:rPr>
        <w:t>and</w:t>
      </w:r>
      <w:r w:rsidRPr="005761D8">
        <w:rPr>
          <w:rFonts w:ascii="Times New Roman" w:eastAsia="Times New Roman" w:hAnsi="Times New Roman"/>
          <w:b/>
        </w:rPr>
        <w:t xml:space="preserve"> </w:t>
      </w:r>
      <w:r w:rsidRPr="005761D8">
        <w:rPr>
          <w:rFonts w:ascii="Times New Roman" w:hAnsi="Times New Roman"/>
          <w:b/>
        </w:rPr>
        <w:t>Import</w:t>
      </w:r>
    </w:p>
    <w:p w14:paraId="381CC595" w14:textId="77777777" w:rsidR="00A636A7" w:rsidRPr="005761D8" w:rsidRDefault="00A636A7" w:rsidP="00A636A7">
      <w:pPr>
        <w:rPr>
          <w:rFonts w:ascii="Times New Roman" w:hAnsi="Times New Roman"/>
          <w:b/>
        </w:rPr>
      </w:pPr>
    </w:p>
    <w:p w14:paraId="5A9AB975" w14:textId="77777777" w:rsidR="003F7591" w:rsidRPr="00FF3BAA" w:rsidRDefault="003F7591" w:rsidP="003F7591">
      <w:pPr>
        <w:pStyle w:val="Heading2"/>
        <w:rPr>
          <w:rFonts w:ascii="Times New Roman" w:hAnsi="Times New Roman"/>
          <w:b/>
          <w:color w:val="auto"/>
          <w:sz w:val="24"/>
          <w:szCs w:val="24"/>
        </w:rPr>
      </w:pPr>
      <w:bookmarkStart w:id="105" w:name="_Toc4215137"/>
      <w:r w:rsidRPr="00FF3BAA">
        <w:rPr>
          <w:rFonts w:ascii="Times New Roman" w:hAnsi="Times New Roman"/>
          <w:b/>
          <w:color w:val="auto"/>
          <w:sz w:val="24"/>
          <w:szCs w:val="24"/>
        </w:rPr>
        <w:t>Traditional Export / Import Example</w:t>
      </w:r>
      <w:bookmarkEnd w:id="105"/>
    </w:p>
    <w:p w14:paraId="739B6533" w14:textId="77777777" w:rsidR="00A636A7" w:rsidRPr="005761D8" w:rsidRDefault="00A636A7" w:rsidP="00A636A7">
      <w:pPr>
        <w:spacing w:line="276" w:lineRule="auto"/>
        <w:rPr>
          <w:rFonts w:ascii="Times New Roman" w:hAnsi="Times New Roman"/>
          <w:b/>
        </w:rPr>
      </w:pPr>
    </w:p>
    <w:p w14:paraId="2B863F8D"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79825D97" wp14:editId="194D566E">
            <wp:extent cx="5943600" cy="287337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873375"/>
                    </a:xfrm>
                    <a:prstGeom prst="rect">
                      <a:avLst/>
                    </a:prstGeom>
                    <a:noFill/>
                    <a:ln>
                      <a:noFill/>
                    </a:ln>
                  </pic:spPr>
                </pic:pic>
              </a:graphicData>
            </a:graphic>
          </wp:inline>
        </w:drawing>
      </w:r>
    </w:p>
    <w:p w14:paraId="5840DEF6" w14:textId="77777777" w:rsidR="00A636A7" w:rsidRPr="005761D8" w:rsidRDefault="00A636A7" w:rsidP="00A636A7">
      <w:pPr>
        <w:rPr>
          <w:rFonts w:ascii="Times New Roman" w:hAnsi="Times New Roman"/>
        </w:rPr>
      </w:pPr>
    </w:p>
    <w:p w14:paraId="4BB65BEF" w14:textId="77777777" w:rsidR="00A636A7" w:rsidRDefault="00A636A7" w:rsidP="00A636A7">
      <w:pPr>
        <w:rPr>
          <w:rFonts w:ascii="Times New Roman" w:hAnsi="Times New Roman"/>
        </w:rPr>
      </w:pPr>
    </w:p>
    <w:p w14:paraId="2DF1AE20" w14:textId="77777777" w:rsidR="00A636A7" w:rsidRDefault="00A636A7" w:rsidP="00A636A7">
      <w:pPr>
        <w:rPr>
          <w:rFonts w:ascii="Times New Roman" w:hAnsi="Times New Roman"/>
        </w:rPr>
      </w:pPr>
    </w:p>
    <w:p w14:paraId="721EB20F" w14:textId="77777777" w:rsidR="00A636A7" w:rsidRDefault="00A636A7" w:rsidP="00A636A7">
      <w:pPr>
        <w:rPr>
          <w:rFonts w:ascii="Times New Roman" w:hAnsi="Times New Roman"/>
        </w:rPr>
      </w:pPr>
      <w:r w:rsidRPr="005761D8">
        <w:rPr>
          <w:rFonts w:ascii="Times New Roman" w:hAnsi="Times New Roman"/>
        </w:rPr>
        <w:lastRenderedPageBreak/>
        <w:t>Test user is created.</w:t>
      </w:r>
    </w:p>
    <w:p w14:paraId="1EA1D832" w14:textId="77777777" w:rsidR="00A636A7" w:rsidRPr="005761D8" w:rsidRDefault="00A636A7" w:rsidP="00A636A7">
      <w:pPr>
        <w:rPr>
          <w:rFonts w:ascii="Times New Roman" w:hAnsi="Times New Roman"/>
          <w:b/>
        </w:rPr>
      </w:pPr>
    </w:p>
    <w:p w14:paraId="41EFBB9F"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46F97514" wp14:editId="6B0D662A">
            <wp:extent cx="5943600" cy="1003300"/>
            <wp:effectExtent l="0" t="0" r="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003300"/>
                    </a:xfrm>
                    <a:prstGeom prst="rect">
                      <a:avLst/>
                    </a:prstGeom>
                    <a:noFill/>
                    <a:ln>
                      <a:noFill/>
                    </a:ln>
                  </pic:spPr>
                </pic:pic>
              </a:graphicData>
            </a:graphic>
          </wp:inline>
        </w:drawing>
      </w:r>
    </w:p>
    <w:p w14:paraId="24FDAB37" w14:textId="77777777" w:rsidR="00A636A7" w:rsidRDefault="00A636A7" w:rsidP="00A636A7">
      <w:pPr>
        <w:rPr>
          <w:rFonts w:ascii="Times New Roman" w:hAnsi="Times New Roman"/>
        </w:rPr>
      </w:pPr>
    </w:p>
    <w:p w14:paraId="329E1866" w14:textId="77777777" w:rsidR="00A636A7" w:rsidRDefault="00A636A7" w:rsidP="00A636A7">
      <w:pPr>
        <w:rPr>
          <w:rFonts w:ascii="Times New Roman" w:hAnsi="Times New Roman"/>
        </w:rPr>
      </w:pPr>
      <w:r w:rsidRPr="005761D8">
        <w:rPr>
          <w:rFonts w:ascii="Times New Roman" w:hAnsi="Times New Roman"/>
        </w:rPr>
        <w:t>The table with primary key is created.</w:t>
      </w:r>
    </w:p>
    <w:p w14:paraId="761ADC77" w14:textId="77777777" w:rsidR="00A636A7" w:rsidRPr="005761D8" w:rsidRDefault="00A636A7" w:rsidP="00A636A7">
      <w:pPr>
        <w:rPr>
          <w:rFonts w:ascii="Times New Roman" w:hAnsi="Times New Roman"/>
        </w:rPr>
      </w:pPr>
    </w:p>
    <w:p w14:paraId="7F88B225"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7C155AA8" wp14:editId="5A43D38B">
            <wp:extent cx="5943600" cy="2393950"/>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393950"/>
                    </a:xfrm>
                    <a:prstGeom prst="rect">
                      <a:avLst/>
                    </a:prstGeom>
                    <a:noFill/>
                    <a:ln>
                      <a:noFill/>
                    </a:ln>
                  </pic:spPr>
                </pic:pic>
              </a:graphicData>
            </a:graphic>
          </wp:inline>
        </w:drawing>
      </w:r>
    </w:p>
    <w:p w14:paraId="3A272B74" w14:textId="77777777" w:rsidR="00A636A7" w:rsidRDefault="00A636A7" w:rsidP="00A636A7">
      <w:pPr>
        <w:rPr>
          <w:rFonts w:ascii="Times New Roman" w:hAnsi="Times New Roman"/>
        </w:rPr>
      </w:pPr>
    </w:p>
    <w:p w14:paraId="0BBADE48" w14:textId="77777777" w:rsidR="00A636A7" w:rsidRDefault="00A636A7" w:rsidP="00A636A7">
      <w:pPr>
        <w:rPr>
          <w:rFonts w:ascii="Times New Roman" w:hAnsi="Times New Roman"/>
        </w:rPr>
      </w:pPr>
      <w:r w:rsidRPr="005761D8">
        <w:rPr>
          <w:rFonts w:ascii="Times New Roman" w:hAnsi="Times New Roman"/>
        </w:rPr>
        <w:t xml:space="preserve">Once the test table is created then populated with data. </w:t>
      </w:r>
    </w:p>
    <w:p w14:paraId="1AEE1B2B" w14:textId="77777777" w:rsidR="00A636A7" w:rsidRPr="005761D8" w:rsidRDefault="00A636A7" w:rsidP="00A636A7">
      <w:pPr>
        <w:rPr>
          <w:rFonts w:ascii="Times New Roman" w:hAnsi="Times New Roman"/>
          <w:b/>
        </w:rPr>
      </w:pPr>
    </w:p>
    <w:p w14:paraId="3B94FE23"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771766B7" wp14:editId="57CC77E9">
            <wp:extent cx="5943600" cy="22669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14:paraId="5DE6636C" w14:textId="77777777" w:rsidR="00A636A7" w:rsidRDefault="00A636A7" w:rsidP="00A636A7">
      <w:pPr>
        <w:rPr>
          <w:rFonts w:ascii="Times New Roman" w:hAnsi="Times New Roman"/>
        </w:rPr>
      </w:pPr>
    </w:p>
    <w:p w14:paraId="6A8116D9" w14:textId="77777777" w:rsidR="00A636A7" w:rsidRDefault="00A636A7" w:rsidP="00A636A7">
      <w:pPr>
        <w:rPr>
          <w:rFonts w:ascii="Times New Roman" w:hAnsi="Times New Roman"/>
        </w:rPr>
      </w:pPr>
    </w:p>
    <w:p w14:paraId="75568342" w14:textId="77777777" w:rsidR="00A636A7" w:rsidRDefault="00A636A7" w:rsidP="00A636A7">
      <w:pPr>
        <w:rPr>
          <w:rFonts w:ascii="Times New Roman" w:hAnsi="Times New Roman"/>
        </w:rPr>
      </w:pPr>
    </w:p>
    <w:p w14:paraId="12F6618E" w14:textId="77777777" w:rsidR="00A636A7" w:rsidRDefault="00A636A7" w:rsidP="00A636A7">
      <w:pPr>
        <w:rPr>
          <w:rFonts w:ascii="Times New Roman" w:hAnsi="Times New Roman"/>
        </w:rPr>
      </w:pPr>
    </w:p>
    <w:p w14:paraId="110951B1" w14:textId="77777777" w:rsidR="00A636A7" w:rsidRDefault="00A636A7" w:rsidP="00A636A7">
      <w:pPr>
        <w:rPr>
          <w:rFonts w:ascii="Times New Roman" w:hAnsi="Times New Roman"/>
        </w:rPr>
      </w:pPr>
    </w:p>
    <w:p w14:paraId="2D8FA342" w14:textId="77777777" w:rsidR="00A636A7" w:rsidRDefault="00A636A7" w:rsidP="00A636A7">
      <w:pPr>
        <w:rPr>
          <w:rFonts w:ascii="Times New Roman" w:hAnsi="Times New Roman"/>
        </w:rPr>
      </w:pPr>
    </w:p>
    <w:p w14:paraId="7A76D80A" w14:textId="77777777" w:rsidR="00A636A7" w:rsidRDefault="00A636A7" w:rsidP="00A636A7">
      <w:pPr>
        <w:rPr>
          <w:rFonts w:ascii="Times New Roman" w:hAnsi="Times New Roman"/>
        </w:rPr>
      </w:pPr>
      <w:r w:rsidRPr="005761D8">
        <w:rPr>
          <w:rFonts w:ascii="Times New Roman" w:hAnsi="Times New Roman"/>
        </w:rPr>
        <w:lastRenderedPageBreak/>
        <w:t>Verify the test table is created.</w:t>
      </w:r>
    </w:p>
    <w:p w14:paraId="3C4AF942" w14:textId="77777777" w:rsidR="00A636A7" w:rsidRPr="005761D8" w:rsidRDefault="00A636A7" w:rsidP="00A636A7">
      <w:pPr>
        <w:rPr>
          <w:rFonts w:ascii="Times New Roman" w:hAnsi="Times New Roman"/>
        </w:rPr>
      </w:pPr>
    </w:p>
    <w:p w14:paraId="23493C1C"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5A21022E" wp14:editId="3F5D8510">
            <wp:extent cx="5943600" cy="15494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549400"/>
                    </a:xfrm>
                    <a:prstGeom prst="rect">
                      <a:avLst/>
                    </a:prstGeom>
                    <a:noFill/>
                    <a:ln>
                      <a:noFill/>
                    </a:ln>
                  </pic:spPr>
                </pic:pic>
              </a:graphicData>
            </a:graphic>
          </wp:inline>
        </w:drawing>
      </w:r>
    </w:p>
    <w:p w14:paraId="4B93BD90" w14:textId="77777777" w:rsidR="00A636A7" w:rsidRDefault="00A636A7" w:rsidP="00A636A7">
      <w:pPr>
        <w:rPr>
          <w:rFonts w:ascii="Times New Roman" w:hAnsi="Times New Roman"/>
          <w:bCs/>
        </w:rPr>
      </w:pPr>
    </w:p>
    <w:p w14:paraId="7DDC0A69" w14:textId="77777777" w:rsidR="00A636A7" w:rsidRPr="005761D8" w:rsidRDefault="00A636A7" w:rsidP="00A636A7">
      <w:pPr>
        <w:rPr>
          <w:rFonts w:ascii="Times New Roman" w:hAnsi="Times New Roman"/>
          <w:bCs/>
        </w:rPr>
      </w:pPr>
      <w:r w:rsidRPr="005761D8">
        <w:rPr>
          <w:rFonts w:ascii="Times New Roman" w:hAnsi="Times New Roman"/>
          <w:bCs/>
        </w:rPr>
        <w:t>Exp Command: exp</w:t>
      </w:r>
      <w:r w:rsidRPr="005761D8">
        <w:rPr>
          <w:rFonts w:ascii="Times New Roman" w:eastAsia="Courier New" w:hAnsi="Times New Roman"/>
          <w:bCs/>
        </w:rPr>
        <w:t xml:space="preserve"> </w:t>
      </w:r>
      <w:r w:rsidRPr="005761D8">
        <w:rPr>
          <w:rFonts w:ascii="Times New Roman" w:hAnsi="Times New Roman"/>
          <w:bCs/>
        </w:rPr>
        <w:t>help=y (This command displays the available parameters).</w:t>
      </w:r>
    </w:p>
    <w:p w14:paraId="7D885AD2" w14:textId="77777777" w:rsidR="00A636A7" w:rsidRPr="005761D8" w:rsidRDefault="00A636A7" w:rsidP="00A636A7">
      <w:pPr>
        <w:rPr>
          <w:rFonts w:ascii="Times New Roman" w:hAnsi="Times New Roman"/>
        </w:rPr>
      </w:pPr>
    </w:p>
    <w:p w14:paraId="73113414"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01C6954D" wp14:editId="3A5A6053">
            <wp:extent cx="5943600" cy="22161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216150"/>
                    </a:xfrm>
                    <a:prstGeom prst="rect">
                      <a:avLst/>
                    </a:prstGeom>
                    <a:noFill/>
                    <a:ln>
                      <a:noFill/>
                    </a:ln>
                  </pic:spPr>
                </pic:pic>
              </a:graphicData>
            </a:graphic>
          </wp:inline>
        </w:drawing>
      </w:r>
    </w:p>
    <w:p w14:paraId="7607E4F7"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382E1038" wp14:editId="5A310A6F">
            <wp:extent cx="5943600" cy="2279650"/>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279650"/>
                    </a:xfrm>
                    <a:prstGeom prst="rect">
                      <a:avLst/>
                    </a:prstGeom>
                    <a:noFill/>
                    <a:ln>
                      <a:noFill/>
                    </a:ln>
                  </pic:spPr>
                </pic:pic>
              </a:graphicData>
            </a:graphic>
          </wp:inline>
        </w:drawing>
      </w:r>
      <w:r w:rsidRPr="005761D8">
        <w:rPr>
          <w:rFonts w:ascii="Times New Roman" w:hAnsi="Times New Roman"/>
          <w:noProof/>
        </w:rPr>
        <w:drawing>
          <wp:inline distT="0" distB="0" distL="0" distR="0" wp14:anchorId="266A3937" wp14:editId="5421B43E">
            <wp:extent cx="5943600" cy="925830"/>
            <wp:effectExtent l="0" t="0" r="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925830"/>
                    </a:xfrm>
                    <a:prstGeom prst="rect">
                      <a:avLst/>
                    </a:prstGeom>
                    <a:noFill/>
                    <a:ln>
                      <a:noFill/>
                    </a:ln>
                  </pic:spPr>
                </pic:pic>
              </a:graphicData>
            </a:graphic>
          </wp:inline>
        </w:drawing>
      </w:r>
    </w:p>
    <w:p w14:paraId="27E7C1C1" w14:textId="77777777" w:rsidR="00A636A7" w:rsidRDefault="00A636A7" w:rsidP="00A636A7">
      <w:pPr>
        <w:rPr>
          <w:rFonts w:ascii="Times New Roman" w:hAnsi="Times New Roman"/>
          <w:bCs/>
        </w:rPr>
      </w:pPr>
    </w:p>
    <w:p w14:paraId="0100E3DB" w14:textId="77777777" w:rsidR="00A636A7" w:rsidRDefault="00A636A7" w:rsidP="00A636A7">
      <w:pPr>
        <w:rPr>
          <w:rFonts w:ascii="Times New Roman" w:hAnsi="Times New Roman"/>
          <w:bCs/>
        </w:rPr>
      </w:pPr>
    </w:p>
    <w:p w14:paraId="1A31FAC3" w14:textId="77777777" w:rsidR="00A636A7" w:rsidRDefault="00A636A7" w:rsidP="00A636A7">
      <w:pPr>
        <w:rPr>
          <w:rFonts w:ascii="Times New Roman" w:hAnsi="Times New Roman"/>
          <w:bCs/>
        </w:rPr>
      </w:pPr>
      <w:r w:rsidRPr="005761D8">
        <w:rPr>
          <w:rFonts w:ascii="Times New Roman" w:hAnsi="Times New Roman"/>
          <w:bCs/>
        </w:rPr>
        <w:lastRenderedPageBreak/>
        <w:t>exp</w:t>
      </w:r>
      <w:r w:rsidRPr="005761D8">
        <w:rPr>
          <w:rFonts w:ascii="Times New Roman" w:eastAsia="Courier New" w:hAnsi="Times New Roman"/>
          <w:bCs/>
        </w:rPr>
        <w:t xml:space="preserve"> </w:t>
      </w:r>
      <w:r w:rsidRPr="005761D8">
        <w:rPr>
          <w:rFonts w:ascii="Times New Roman" w:hAnsi="Times New Roman"/>
          <w:bCs/>
        </w:rPr>
        <w:t>owner=</w:t>
      </w:r>
      <w:proofErr w:type="spellStart"/>
      <w:r w:rsidRPr="005761D8">
        <w:rPr>
          <w:rFonts w:ascii="Times New Roman" w:hAnsi="Times New Roman"/>
          <w:bCs/>
        </w:rPr>
        <w:t>testuser</w:t>
      </w:r>
      <w:proofErr w:type="spellEnd"/>
      <w:r w:rsidRPr="005761D8">
        <w:rPr>
          <w:rFonts w:ascii="Times New Roman" w:eastAsia="Courier New" w:hAnsi="Times New Roman"/>
          <w:bCs/>
        </w:rPr>
        <w:t xml:space="preserve"> </w:t>
      </w:r>
      <w:r w:rsidRPr="005761D8">
        <w:rPr>
          <w:rFonts w:ascii="Times New Roman" w:hAnsi="Times New Roman"/>
          <w:bCs/>
        </w:rPr>
        <w:t>file=</w:t>
      </w:r>
      <w:proofErr w:type="spellStart"/>
      <w:r w:rsidRPr="005761D8">
        <w:rPr>
          <w:rFonts w:ascii="Times New Roman" w:hAnsi="Times New Roman"/>
          <w:bCs/>
        </w:rPr>
        <w:t>testuser.exp</w:t>
      </w:r>
      <w:proofErr w:type="spellEnd"/>
    </w:p>
    <w:p w14:paraId="0A6DD925" w14:textId="77777777" w:rsidR="00A636A7" w:rsidRPr="005761D8" w:rsidRDefault="00A636A7" w:rsidP="00A636A7">
      <w:pPr>
        <w:rPr>
          <w:rFonts w:ascii="Times New Roman" w:hAnsi="Times New Roman"/>
        </w:rPr>
      </w:pPr>
    </w:p>
    <w:p w14:paraId="3330184D"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2C0C9062" wp14:editId="790BBB9E">
            <wp:extent cx="5943600" cy="32258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225800"/>
                    </a:xfrm>
                    <a:prstGeom prst="rect">
                      <a:avLst/>
                    </a:prstGeom>
                    <a:noFill/>
                    <a:ln>
                      <a:noFill/>
                    </a:ln>
                  </pic:spPr>
                </pic:pic>
              </a:graphicData>
            </a:graphic>
          </wp:inline>
        </w:drawing>
      </w:r>
    </w:p>
    <w:p w14:paraId="5721187A"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52298932" wp14:editId="1E81131D">
            <wp:extent cx="5937250" cy="2832100"/>
            <wp:effectExtent l="0" t="0" r="635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7250" cy="2832100"/>
                    </a:xfrm>
                    <a:prstGeom prst="rect">
                      <a:avLst/>
                    </a:prstGeom>
                    <a:noFill/>
                    <a:ln>
                      <a:noFill/>
                    </a:ln>
                  </pic:spPr>
                </pic:pic>
              </a:graphicData>
            </a:graphic>
          </wp:inline>
        </w:drawing>
      </w:r>
    </w:p>
    <w:p w14:paraId="2BB4E1FE" w14:textId="77777777" w:rsidR="00A636A7" w:rsidRDefault="00A636A7" w:rsidP="00A636A7">
      <w:pPr>
        <w:rPr>
          <w:rFonts w:ascii="Times New Roman" w:hAnsi="Times New Roman"/>
        </w:rPr>
      </w:pPr>
    </w:p>
    <w:p w14:paraId="554E8B03" w14:textId="77777777" w:rsidR="00A636A7" w:rsidRDefault="00A636A7" w:rsidP="00A636A7">
      <w:pPr>
        <w:rPr>
          <w:rFonts w:ascii="Times New Roman" w:hAnsi="Times New Roman"/>
        </w:rPr>
      </w:pPr>
      <w:r w:rsidRPr="005761D8">
        <w:rPr>
          <w:rFonts w:ascii="Times New Roman" w:hAnsi="Times New Roman"/>
        </w:rPr>
        <w:t xml:space="preserve">ls -l </w:t>
      </w:r>
      <w:proofErr w:type="spellStart"/>
      <w:r w:rsidRPr="005761D8">
        <w:rPr>
          <w:rFonts w:ascii="Times New Roman" w:hAnsi="Times New Roman"/>
        </w:rPr>
        <w:t>testuser.exp</w:t>
      </w:r>
      <w:proofErr w:type="spellEnd"/>
    </w:p>
    <w:p w14:paraId="4137E5B4" w14:textId="77777777" w:rsidR="00A636A7" w:rsidRPr="005761D8" w:rsidRDefault="00A636A7" w:rsidP="00A636A7">
      <w:pPr>
        <w:rPr>
          <w:rFonts w:ascii="Times New Roman" w:hAnsi="Times New Roman"/>
        </w:rPr>
      </w:pPr>
    </w:p>
    <w:p w14:paraId="18740EA6"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58C7121B" wp14:editId="680E7617">
            <wp:extent cx="5943600" cy="53276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32765"/>
                    </a:xfrm>
                    <a:prstGeom prst="rect">
                      <a:avLst/>
                    </a:prstGeom>
                    <a:noFill/>
                    <a:ln>
                      <a:noFill/>
                    </a:ln>
                  </pic:spPr>
                </pic:pic>
              </a:graphicData>
            </a:graphic>
          </wp:inline>
        </w:drawing>
      </w:r>
    </w:p>
    <w:p w14:paraId="3762AB21" w14:textId="77777777" w:rsidR="00A636A7" w:rsidRDefault="00A636A7" w:rsidP="00A636A7">
      <w:pPr>
        <w:rPr>
          <w:rFonts w:ascii="Times New Roman" w:hAnsi="Times New Roman"/>
        </w:rPr>
      </w:pPr>
    </w:p>
    <w:p w14:paraId="5F4BED00" w14:textId="77777777" w:rsidR="00A636A7" w:rsidRDefault="00A636A7" w:rsidP="00A636A7">
      <w:pPr>
        <w:rPr>
          <w:rFonts w:ascii="Times New Roman" w:hAnsi="Times New Roman"/>
        </w:rPr>
      </w:pPr>
    </w:p>
    <w:p w14:paraId="7ECFF4EF" w14:textId="77777777" w:rsidR="00A636A7" w:rsidRDefault="00A636A7" w:rsidP="00A636A7">
      <w:pPr>
        <w:rPr>
          <w:rFonts w:ascii="Times New Roman" w:hAnsi="Times New Roman"/>
        </w:rPr>
      </w:pPr>
    </w:p>
    <w:p w14:paraId="0AF47029" w14:textId="77777777" w:rsidR="00A636A7" w:rsidRDefault="00A636A7" w:rsidP="00A636A7">
      <w:pPr>
        <w:rPr>
          <w:rFonts w:ascii="Times New Roman" w:hAnsi="Times New Roman"/>
        </w:rPr>
      </w:pPr>
    </w:p>
    <w:p w14:paraId="5E7F87C5" w14:textId="77777777" w:rsidR="00A636A7" w:rsidRDefault="00A636A7" w:rsidP="00A636A7">
      <w:pPr>
        <w:rPr>
          <w:rFonts w:ascii="Times New Roman" w:hAnsi="Times New Roman"/>
        </w:rPr>
      </w:pPr>
      <w:r w:rsidRPr="005761D8">
        <w:rPr>
          <w:rFonts w:ascii="Times New Roman" w:hAnsi="Times New Roman"/>
        </w:rPr>
        <w:lastRenderedPageBreak/>
        <w:t>Drop the table with primary key (test table).</w:t>
      </w:r>
    </w:p>
    <w:p w14:paraId="5D887737" w14:textId="77777777" w:rsidR="00A636A7" w:rsidRDefault="00A636A7" w:rsidP="00A636A7">
      <w:pPr>
        <w:rPr>
          <w:rFonts w:ascii="Times New Roman" w:hAnsi="Times New Roman"/>
        </w:rPr>
      </w:pPr>
    </w:p>
    <w:p w14:paraId="57527356"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0DD539DC" wp14:editId="481956CE">
            <wp:extent cx="5937250" cy="11430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7250" cy="1143000"/>
                    </a:xfrm>
                    <a:prstGeom prst="rect">
                      <a:avLst/>
                    </a:prstGeom>
                    <a:noFill/>
                    <a:ln>
                      <a:noFill/>
                    </a:ln>
                  </pic:spPr>
                </pic:pic>
              </a:graphicData>
            </a:graphic>
          </wp:inline>
        </w:drawing>
      </w:r>
    </w:p>
    <w:p w14:paraId="111F9BD6" w14:textId="77777777" w:rsidR="00A636A7" w:rsidRDefault="00A636A7" w:rsidP="00A636A7">
      <w:pPr>
        <w:rPr>
          <w:rFonts w:ascii="Times New Roman" w:hAnsi="Times New Roman"/>
          <w:bCs/>
        </w:rPr>
      </w:pPr>
    </w:p>
    <w:p w14:paraId="04AA224F" w14:textId="77777777" w:rsidR="00A636A7" w:rsidRPr="005761D8" w:rsidRDefault="00A636A7" w:rsidP="00A636A7">
      <w:pPr>
        <w:rPr>
          <w:rFonts w:ascii="Times New Roman" w:hAnsi="Times New Roman"/>
          <w:bCs/>
        </w:rPr>
      </w:pPr>
      <w:r w:rsidRPr="005761D8">
        <w:rPr>
          <w:rFonts w:ascii="Times New Roman" w:hAnsi="Times New Roman"/>
          <w:bCs/>
        </w:rPr>
        <w:t>Imported the test table</w:t>
      </w:r>
    </w:p>
    <w:p w14:paraId="0DF2E1B5" w14:textId="77777777" w:rsidR="00A636A7" w:rsidRDefault="00A636A7" w:rsidP="00A636A7">
      <w:pPr>
        <w:tabs>
          <w:tab w:val="left" w:pos="6900"/>
        </w:tabs>
        <w:rPr>
          <w:rFonts w:ascii="Times New Roman" w:hAnsi="Times New Roman"/>
          <w:bCs/>
        </w:rPr>
      </w:pPr>
    </w:p>
    <w:p w14:paraId="39C9884A" w14:textId="77777777" w:rsidR="00A636A7" w:rsidRDefault="00A636A7" w:rsidP="00A636A7">
      <w:pPr>
        <w:tabs>
          <w:tab w:val="left" w:pos="6900"/>
        </w:tabs>
        <w:rPr>
          <w:rFonts w:ascii="Times New Roman" w:hAnsi="Times New Roman"/>
          <w:bCs/>
        </w:rPr>
      </w:pPr>
      <w:r w:rsidRPr="005761D8">
        <w:rPr>
          <w:rFonts w:ascii="Times New Roman" w:hAnsi="Times New Roman"/>
          <w:bCs/>
        </w:rPr>
        <w:t>imp</w:t>
      </w:r>
      <w:r w:rsidRPr="005761D8">
        <w:rPr>
          <w:rFonts w:ascii="Times New Roman" w:eastAsia="Courier New" w:hAnsi="Times New Roman"/>
          <w:bCs/>
        </w:rPr>
        <w:t xml:space="preserve"> </w:t>
      </w:r>
      <w:r w:rsidRPr="005761D8">
        <w:rPr>
          <w:rFonts w:ascii="Times New Roman" w:hAnsi="Times New Roman"/>
          <w:bCs/>
        </w:rPr>
        <w:t>file=</w:t>
      </w:r>
      <w:proofErr w:type="spellStart"/>
      <w:r w:rsidRPr="005761D8">
        <w:rPr>
          <w:rFonts w:ascii="Times New Roman" w:hAnsi="Times New Roman"/>
          <w:bCs/>
        </w:rPr>
        <w:t>testuser.exp</w:t>
      </w:r>
      <w:proofErr w:type="spellEnd"/>
      <w:r w:rsidRPr="005761D8">
        <w:rPr>
          <w:rFonts w:ascii="Times New Roman" w:eastAsia="Courier New" w:hAnsi="Times New Roman"/>
          <w:bCs/>
        </w:rPr>
        <w:t xml:space="preserve"> </w:t>
      </w:r>
      <w:proofErr w:type="spellStart"/>
      <w:r w:rsidRPr="005761D8">
        <w:rPr>
          <w:rFonts w:ascii="Times New Roman" w:hAnsi="Times New Roman"/>
          <w:bCs/>
        </w:rPr>
        <w:t>fromuser</w:t>
      </w:r>
      <w:proofErr w:type="spellEnd"/>
      <w:r w:rsidRPr="005761D8">
        <w:rPr>
          <w:rFonts w:ascii="Times New Roman" w:hAnsi="Times New Roman"/>
          <w:bCs/>
        </w:rPr>
        <w:t>=</w:t>
      </w:r>
      <w:proofErr w:type="spellStart"/>
      <w:r w:rsidRPr="005761D8">
        <w:rPr>
          <w:rFonts w:ascii="Times New Roman" w:hAnsi="Times New Roman"/>
          <w:bCs/>
        </w:rPr>
        <w:t>testuser</w:t>
      </w:r>
      <w:proofErr w:type="spellEnd"/>
      <w:r w:rsidRPr="005761D8">
        <w:rPr>
          <w:rFonts w:ascii="Times New Roman" w:eastAsia="Courier New" w:hAnsi="Times New Roman"/>
          <w:bCs/>
        </w:rPr>
        <w:t xml:space="preserve"> </w:t>
      </w:r>
      <w:proofErr w:type="spellStart"/>
      <w:r w:rsidRPr="005761D8">
        <w:rPr>
          <w:rFonts w:ascii="Times New Roman" w:hAnsi="Times New Roman"/>
          <w:bCs/>
        </w:rPr>
        <w:t>touser</w:t>
      </w:r>
      <w:proofErr w:type="spellEnd"/>
      <w:r w:rsidRPr="005761D8">
        <w:rPr>
          <w:rFonts w:ascii="Times New Roman" w:hAnsi="Times New Roman"/>
          <w:bCs/>
        </w:rPr>
        <w:t>=</w:t>
      </w:r>
      <w:proofErr w:type="spellStart"/>
      <w:r w:rsidRPr="005761D8">
        <w:rPr>
          <w:rFonts w:ascii="Times New Roman" w:hAnsi="Times New Roman"/>
          <w:bCs/>
        </w:rPr>
        <w:t>testuser</w:t>
      </w:r>
      <w:proofErr w:type="spellEnd"/>
    </w:p>
    <w:p w14:paraId="037E46D1" w14:textId="77777777" w:rsidR="00A636A7" w:rsidRDefault="00A636A7" w:rsidP="00A636A7">
      <w:pPr>
        <w:tabs>
          <w:tab w:val="left" w:pos="6900"/>
        </w:tabs>
        <w:rPr>
          <w:rFonts w:ascii="Times New Roman" w:hAnsi="Times New Roman"/>
          <w:bCs/>
        </w:rPr>
      </w:pPr>
    </w:p>
    <w:p w14:paraId="1E6F81CA" w14:textId="77777777" w:rsidR="00A636A7" w:rsidRPr="005761D8" w:rsidRDefault="00A636A7" w:rsidP="00A636A7">
      <w:pPr>
        <w:tabs>
          <w:tab w:val="left" w:pos="6900"/>
        </w:tabs>
        <w:rPr>
          <w:rFonts w:ascii="Times New Roman" w:hAnsi="Times New Roman"/>
          <w:b/>
          <w:bCs/>
        </w:rPr>
      </w:pPr>
      <w:r w:rsidRPr="005761D8">
        <w:rPr>
          <w:rFonts w:ascii="Times New Roman" w:hAnsi="Times New Roman"/>
          <w:noProof/>
        </w:rPr>
        <w:drawing>
          <wp:inline distT="0" distB="0" distL="0" distR="0" wp14:anchorId="0F240B49" wp14:editId="74D198F4">
            <wp:extent cx="5943600" cy="243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438400"/>
                    </a:xfrm>
                    <a:prstGeom prst="rect">
                      <a:avLst/>
                    </a:prstGeom>
                    <a:noFill/>
                    <a:ln>
                      <a:noFill/>
                    </a:ln>
                  </pic:spPr>
                </pic:pic>
              </a:graphicData>
            </a:graphic>
          </wp:inline>
        </w:drawing>
      </w:r>
    </w:p>
    <w:p w14:paraId="36D2EF43" w14:textId="77777777" w:rsidR="00A636A7" w:rsidRPr="005761D8" w:rsidRDefault="00A636A7" w:rsidP="00A636A7">
      <w:pPr>
        <w:rPr>
          <w:rFonts w:ascii="Times New Roman" w:hAnsi="Times New Roman"/>
          <w:b/>
          <w:bCs/>
        </w:rPr>
      </w:pPr>
      <w:r w:rsidRPr="005761D8">
        <w:rPr>
          <w:rFonts w:ascii="Times New Roman" w:hAnsi="Times New Roman"/>
          <w:noProof/>
        </w:rPr>
        <w:drawing>
          <wp:inline distT="0" distB="0" distL="0" distR="0" wp14:anchorId="27E5B3A4" wp14:editId="32295CBE">
            <wp:extent cx="5943600" cy="22352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235200"/>
                    </a:xfrm>
                    <a:prstGeom prst="rect">
                      <a:avLst/>
                    </a:prstGeom>
                    <a:noFill/>
                    <a:ln>
                      <a:noFill/>
                    </a:ln>
                  </pic:spPr>
                </pic:pic>
              </a:graphicData>
            </a:graphic>
          </wp:inline>
        </w:drawing>
      </w:r>
    </w:p>
    <w:p w14:paraId="55319EC0" w14:textId="77777777" w:rsidR="00A636A7" w:rsidRDefault="00A636A7" w:rsidP="00A636A7">
      <w:pPr>
        <w:rPr>
          <w:rFonts w:ascii="Times New Roman" w:hAnsi="Times New Roman"/>
        </w:rPr>
      </w:pPr>
    </w:p>
    <w:p w14:paraId="6BA41B8A" w14:textId="77777777" w:rsidR="00A636A7" w:rsidRPr="005761D8" w:rsidRDefault="00A636A7" w:rsidP="00A636A7">
      <w:pPr>
        <w:spacing w:line="480" w:lineRule="auto"/>
        <w:rPr>
          <w:rFonts w:ascii="Times New Roman" w:hAnsi="Times New Roman"/>
        </w:rPr>
      </w:pPr>
      <w:r w:rsidRPr="005761D8">
        <w:rPr>
          <w:rFonts w:ascii="Times New Roman" w:hAnsi="Times New Roman"/>
        </w:rPr>
        <w:t>The above output shows the dropped table is back into the database.</w:t>
      </w:r>
    </w:p>
    <w:p w14:paraId="5A88183C" w14:textId="77777777" w:rsidR="0001592B" w:rsidRDefault="0001592B" w:rsidP="00A636A7">
      <w:pPr>
        <w:spacing w:line="480" w:lineRule="auto"/>
        <w:rPr>
          <w:rFonts w:ascii="Times New Roman" w:hAnsi="Times New Roman"/>
          <w:b/>
        </w:rPr>
      </w:pPr>
    </w:p>
    <w:p w14:paraId="28C4988A" w14:textId="77777777" w:rsidR="0001592B" w:rsidRDefault="0001592B" w:rsidP="00A636A7">
      <w:pPr>
        <w:spacing w:line="480" w:lineRule="auto"/>
        <w:rPr>
          <w:rFonts w:ascii="Times New Roman" w:hAnsi="Times New Roman"/>
          <w:b/>
        </w:rPr>
      </w:pPr>
    </w:p>
    <w:p w14:paraId="11C17DA3" w14:textId="32169E53" w:rsidR="00A636A7" w:rsidRPr="005761D8" w:rsidRDefault="00A636A7" w:rsidP="00A636A7">
      <w:pPr>
        <w:spacing w:line="480" w:lineRule="auto"/>
        <w:rPr>
          <w:rFonts w:ascii="Times New Roman" w:hAnsi="Times New Roman"/>
          <w:b/>
        </w:rPr>
      </w:pPr>
      <w:r w:rsidRPr="005761D8">
        <w:rPr>
          <w:rFonts w:ascii="Times New Roman" w:hAnsi="Times New Roman"/>
          <w:b/>
        </w:rPr>
        <w:lastRenderedPageBreak/>
        <w:t>Scenarios and Explanation</w:t>
      </w:r>
    </w:p>
    <w:p w14:paraId="46FD9D79" w14:textId="77777777" w:rsidR="00A636A7" w:rsidRPr="005761D8" w:rsidRDefault="00A636A7" w:rsidP="00A636A7">
      <w:pPr>
        <w:pStyle w:val="ListParagraph"/>
        <w:numPr>
          <w:ilvl w:val="0"/>
          <w:numId w:val="20"/>
        </w:numPr>
        <w:spacing w:after="0" w:line="480" w:lineRule="auto"/>
        <w:rPr>
          <w:rFonts w:ascii="Times New Roman" w:hAnsi="Times New Roman"/>
          <w:sz w:val="24"/>
          <w:szCs w:val="24"/>
        </w:rPr>
      </w:pPr>
      <w:r w:rsidRPr="005761D8">
        <w:rPr>
          <w:rFonts w:ascii="Times New Roman" w:hAnsi="Times New Roman"/>
          <w:sz w:val="24"/>
          <w:szCs w:val="24"/>
        </w:rPr>
        <w:t>Scenario 1 (this is the scenario described above)</w:t>
      </w:r>
    </w:p>
    <w:p w14:paraId="0A8EFAD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The table with primary key is created and populated with data.</w:t>
      </w:r>
    </w:p>
    <w:p w14:paraId="2A3988FC" w14:textId="77777777" w:rsidR="00A636A7" w:rsidRPr="005761D8" w:rsidRDefault="00A636A7" w:rsidP="00A636A7">
      <w:pPr>
        <w:widowControl w:val="0"/>
        <w:suppressAutoHyphens/>
        <w:rPr>
          <w:rFonts w:ascii="Times New Roman" w:hAnsi="Times New Roman"/>
        </w:rPr>
      </w:pPr>
    </w:p>
    <w:p w14:paraId="7C48E996"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77D7A768" wp14:editId="273E3E70">
            <wp:extent cx="5943600" cy="212725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127250"/>
                    </a:xfrm>
                    <a:prstGeom prst="rect">
                      <a:avLst/>
                    </a:prstGeom>
                    <a:noFill/>
                    <a:ln>
                      <a:noFill/>
                    </a:ln>
                  </pic:spPr>
                </pic:pic>
              </a:graphicData>
            </a:graphic>
          </wp:inline>
        </w:drawing>
      </w:r>
      <w:r w:rsidRPr="005761D8">
        <w:rPr>
          <w:rFonts w:ascii="Times New Roman" w:hAnsi="Times New Roman"/>
          <w:b/>
          <w:noProof/>
        </w:rPr>
        <w:drawing>
          <wp:inline distT="0" distB="0" distL="0" distR="0" wp14:anchorId="19EE19B2" wp14:editId="5E5C6E52">
            <wp:extent cx="5943600" cy="22161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216150"/>
                    </a:xfrm>
                    <a:prstGeom prst="rect">
                      <a:avLst/>
                    </a:prstGeom>
                    <a:noFill/>
                    <a:ln>
                      <a:noFill/>
                    </a:ln>
                  </pic:spPr>
                </pic:pic>
              </a:graphicData>
            </a:graphic>
          </wp:inline>
        </w:drawing>
      </w:r>
    </w:p>
    <w:p w14:paraId="1436089F" w14:textId="77777777" w:rsidR="00A636A7" w:rsidRDefault="00A636A7" w:rsidP="00A636A7">
      <w:pPr>
        <w:rPr>
          <w:rFonts w:ascii="Times New Roman" w:hAnsi="Times New Roman"/>
        </w:rPr>
      </w:pPr>
    </w:p>
    <w:p w14:paraId="77F5693D" w14:textId="77777777" w:rsidR="00A636A7" w:rsidRDefault="00A636A7" w:rsidP="00A636A7">
      <w:pPr>
        <w:rPr>
          <w:rFonts w:ascii="Times New Roman" w:hAnsi="Times New Roman"/>
        </w:rPr>
      </w:pPr>
      <w:r w:rsidRPr="005761D8">
        <w:rPr>
          <w:rFonts w:ascii="Times New Roman" w:hAnsi="Times New Roman"/>
        </w:rPr>
        <w:t>Verify the test table is created.</w:t>
      </w:r>
    </w:p>
    <w:p w14:paraId="1CD3532E" w14:textId="77777777" w:rsidR="00A636A7" w:rsidRPr="005761D8" w:rsidRDefault="00A636A7" w:rsidP="00A636A7">
      <w:pPr>
        <w:rPr>
          <w:rFonts w:ascii="Times New Roman" w:hAnsi="Times New Roman"/>
        </w:rPr>
      </w:pPr>
    </w:p>
    <w:p w14:paraId="722AD5AA"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B012385" wp14:editId="15BC7618">
            <wp:extent cx="5943600" cy="98425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984250"/>
                    </a:xfrm>
                    <a:prstGeom prst="rect">
                      <a:avLst/>
                    </a:prstGeom>
                    <a:noFill/>
                    <a:ln>
                      <a:noFill/>
                    </a:ln>
                  </pic:spPr>
                </pic:pic>
              </a:graphicData>
            </a:graphic>
          </wp:inline>
        </w:drawing>
      </w:r>
    </w:p>
    <w:p w14:paraId="7053BF4F" w14:textId="77777777" w:rsidR="00A636A7" w:rsidRPr="005761D8" w:rsidRDefault="00A636A7" w:rsidP="00A636A7">
      <w:pPr>
        <w:widowControl w:val="0"/>
        <w:suppressAutoHyphens/>
        <w:rPr>
          <w:rFonts w:ascii="Times New Roman" w:hAnsi="Times New Roman"/>
        </w:rPr>
      </w:pPr>
    </w:p>
    <w:p w14:paraId="57DF30E9" w14:textId="77777777" w:rsidR="00A636A7" w:rsidRDefault="00A636A7" w:rsidP="00A636A7">
      <w:pPr>
        <w:tabs>
          <w:tab w:val="left" w:pos="6850"/>
        </w:tabs>
        <w:rPr>
          <w:rFonts w:ascii="Times New Roman" w:hAnsi="Times New Roman"/>
        </w:rPr>
      </w:pPr>
    </w:p>
    <w:p w14:paraId="28643430" w14:textId="77777777" w:rsidR="00A636A7" w:rsidRDefault="00A636A7" w:rsidP="00A636A7">
      <w:pPr>
        <w:tabs>
          <w:tab w:val="left" w:pos="6850"/>
        </w:tabs>
        <w:rPr>
          <w:rFonts w:ascii="Times New Roman" w:hAnsi="Times New Roman"/>
        </w:rPr>
      </w:pPr>
    </w:p>
    <w:p w14:paraId="2732CB3D" w14:textId="77777777" w:rsidR="00A636A7" w:rsidRDefault="00A636A7" w:rsidP="00A636A7">
      <w:pPr>
        <w:tabs>
          <w:tab w:val="left" w:pos="6850"/>
        </w:tabs>
        <w:rPr>
          <w:rFonts w:ascii="Times New Roman" w:hAnsi="Times New Roman"/>
        </w:rPr>
      </w:pPr>
    </w:p>
    <w:p w14:paraId="62ABA6AB" w14:textId="77777777" w:rsidR="00A636A7" w:rsidRDefault="00A636A7" w:rsidP="00A636A7">
      <w:pPr>
        <w:tabs>
          <w:tab w:val="left" w:pos="6850"/>
        </w:tabs>
        <w:rPr>
          <w:rFonts w:ascii="Times New Roman" w:hAnsi="Times New Roman"/>
        </w:rPr>
      </w:pPr>
    </w:p>
    <w:p w14:paraId="6E25E135" w14:textId="77777777" w:rsidR="00A636A7" w:rsidRDefault="00A636A7" w:rsidP="00A636A7">
      <w:pPr>
        <w:tabs>
          <w:tab w:val="left" w:pos="6850"/>
        </w:tabs>
        <w:rPr>
          <w:rFonts w:ascii="Times New Roman" w:hAnsi="Times New Roman"/>
        </w:rPr>
      </w:pPr>
    </w:p>
    <w:p w14:paraId="3E3DAE75" w14:textId="77777777" w:rsidR="00A636A7" w:rsidRDefault="00A636A7" w:rsidP="00A636A7">
      <w:pPr>
        <w:tabs>
          <w:tab w:val="left" w:pos="6850"/>
        </w:tabs>
        <w:rPr>
          <w:rFonts w:ascii="Times New Roman" w:hAnsi="Times New Roman"/>
        </w:rPr>
      </w:pPr>
    </w:p>
    <w:p w14:paraId="17BB3AB1" w14:textId="77777777" w:rsidR="00A636A7" w:rsidRDefault="00A636A7" w:rsidP="00A636A7">
      <w:pPr>
        <w:tabs>
          <w:tab w:val="left" w:pos="6850"/>
        </w:tab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he test table and list the exported file.</w:t>
      </w:r>
    </w:p>
    <w:p w14:paraId="04C76495" w14:textId="77777777" w:rsidR="00A636A7" w:rsidRPr="005761D8" w:rsidRDefault="00A636A7" w:rsidP="00A636A7">
      <w:pPr>
        <w:tabs>
          <w:tab w:val="left" w:pos="6850"/>
        </w:tabs>
        <w:rPr>
          <w:rFonts w:ascii="Times New Roman" w:hAnsi="Times New Roman"/>
        </w:rPr>
      </w:pPr>
    </w:p>
    <w:p w14:paraId="706A5828"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A0B22D9" wp14:editId="1844DE83">
            <wp:extent cx="5943600" cy="36385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38550"/>
                    </a:xfrm>
                    <a:prstGeom prst="rect">
                      <a:avLst/>
                    </a:prstGeom>
                    <a:noFill/>
                    <a:ln>
                      <a:noFill/>
                    </a:ln>
                  </pic:spPr>
                </pic:pic>
              </a:graphicData>
            </a:graphic>
          </wp:inline>
        </w:drawing>
      </w:r>
      <w:r w:rsidRPr="005761D8">
        <w:rPr>
          <w:rFonts w:ascii="Times New Roman" w:hAnsi="Times New Roman"/>
          <w:noProof/>
        </w:rPr>
        <w:drawing>
          <wp:inline distT="0" distB="0" distL="0" distR="0" wp14:anchorId="25190ED9" wp14:editId="4D5B6AB5">
            <wp:extent cx="5943600" cy="22288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AC4E0EE" w14:textId="77777777" w:rsidR="00A636A7" w:rsidRDefault="00A636A7" w:rsidP="00A636A7">
      <w:pPr>
        <w:widowControl w:val="0"/>
        <w:suppressAutoHyphens/>
        <w:rPr>
          <w:rFonts w:ascii="Times New Roman" w:hAnsi="Times New Roman"/>
        </w:rPr>
      </w:pPr>
    </w:p>
    <w:p w14:paraId="2DF5E19B" w14:textId="77777777" w:rsidR="00A636A7" w:rsidRPr="005761D8" w:rsidRDefault="00A636A7" w:rsidP="00A636A7">
      <w:pPr>
        <w:widowControl w:val="0"/>
        <w:suppressAutoHyphens/>
        <w:rPr>
          <w:rFonts w:ascii="Times New Roman" w:hAnsi="Times New Roman"/>
          <w:noProof/>
        </w:rPr>
      </w:pPr>
      <w:r w:rsidRPr="005761D8">
        <w:rPr>
          <w:rFonts w:ascii="Times New Roman" w:hAnsi="Times New Roman"/>
        </w:rPr>
        <w:t xml:space="preserve">Logged in as test user and </w:t>
      </w:r>
      <w:r w:rsidRPr="005761D8">
        <w:rPr>
          <w:rFonts w:ascii="Times New Roman" w:hAnsi="Times New Roman"/>
          <w:noProof/>
        </w:rPr>
        <w:t>dropped the table with primary key (test table)</w:t>
      </w:r>
    </w:p>
    <w:p w14:paraId="4CDCB44D" w14:textId="77777777" w:rsidR="00A636A7" w:rsidRPr="005761D8" w:rsidRDefault="00A636A7" w:rsidP="00A636A7">
      <w:pPr>
        <w:widowControl w:val="0"/>
        <w:suppressAutoHyphens/>
        <w:rPr>
          <w:rFonts w:ascii="Times New Roman" w:hAnsi="Times New Roman"/>
          <w:noProof/>
        </w:rPr>
      </w:pPr>
    </w:p>
    <w:p w14:paraId="49FDC244"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b/>
          <w:noProof/>
        </w:rPr>
        <w:drawing>
          <wp:inline distT="0" distB="0" distL="0" distR="0" wp14:anchorId="47196D5B" wp14:editId="35852077">
            <wp:extent cx="5937250" cy="1320800"/>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7250" cy="1320800"/>
                    </a:xfrm>
                    <a:prstGeom prst="rect">
                      <a:avLst/>
                    </a:prstGeom>
                    <a:noFill/>
                    <a:ln>
                      <a:noFill/>
                    </a:ln>
                  </pic:spPr>
                </pic:pic>
              </a:graphicData>
            </a:graphic>
          </wp:inline>
        </w:drawing>
      </w:r>
    </w:p>
    <w:p w14:paraId="271291CE"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the test table is imported.</w:t>
      </w:r>
    </w:p>
    <w:p w14:paraId="0E706348" w14:textId="77777777" w:rsidR="00A636A7" w:rsidRPr="005761D8" w:rsidRDefault="00A636A7" w:rsidP="00A636A7">
      <w:pPr>
        <w:widowControl w:val="0"/>
        <w:suppressAutoHyphens/>
        <w:rPr>
          <w:rFonts w:ascii="Times New Roman" w:hAnsi="Times New Roman"/>
        </w:rPr>
      </w:pPr>
    </w:p>
    <w:p w14:paraId="089D73A9" w14:textId="77777777" w:rsidR="00A636A7" w:rsidRPr="005761D8" w:rsidRDefault="00A636A7" w:rsidP="00A636A7">
      <w:pPr>
        <w:rPr>
          <w:rFonts w:ascii="Times New Roman" w:hAnsi="Times New Roman"/>
          <w:b/>
          <w:bCs/>
        </w:rPr>
      </w:pPr>
      <w:r w:rsidRPr="005761D8">
        <w:rPr>
          <w:rFonts w:ascii="Times New Roman" w:hAnsi="Times New Roman"/>
          <w:noProof/>
        </w:rPr>
        <w:drawing>
          <wp:inline distT="0" distB="0" distL="0" distR="0" wp14:anchorId="4F3B37FE" wp14:editId="2DDFDF0B">
            <wp:extent cx="5943600" cy="33718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71850"/>
                    </a:xfrm>
                    <a:prstGeom prst="rect">
                      <a:avLst/>
                    </a:prstGeom>
                    <a:noFill/>
                    <a:ln>
                      <a:noFill/>
                    </a:ln>
                  </pic:spPr>
                </pic:pic>
              </a:graphicData>
            </a:graphic>
          </wp:inline>
        </w:drawing>
      </w:r>
    </w:p>
    <w:p w14:paraId="1B6ADE35" w14:textId="77777777" w:rsidR="00A636A7" w:rsidRDefault="00A636A7" w:rsidP="00A636A7">
      <w:pPr>
        <w:rPr>
          <w:rFonts w:ascii="Times New Roman" w:hAnsi="Times New Roman"/>
          <w:bCs/>
        </w:rPr>
      </w:pPr>
    </w:p>
    <w:p w14:paraId="6DDB597D" w14:textId="77777777" w:rsidR="00A636A7" w:rsidRDefault="00A636A7" w:rsidP="00A636A7">
      <w:pPr>
        <w:rPr>
          <w:rFonts w:ascii="Times New Roman" w:hAnsi="Times New Roman"/>
          <w:bCs/>
        </w:rPr>
      </w:pPr>
      <w:r w:rsidRPr="005761D8">
        <w:rPr>
          <w:rFonts w:ascii="Times New Roman" w:hAnsi="Times New Roman"/>
          <w:bCs/>
        </w:rPr>
        <w:t>Verified the test table is back.</w:t>
      </w:r>
    </w:p>
    <w:p w14:paraId="13050022" w14:textId="77777777" w:rsidR="00A636A7" w:rsidRPr="005761D8" w:rsidRDefault="00A636A7" w:rsidP="00A636A7">
      <w:pPr>
        <w:rPr>
          <w:rFonts w:ascii="Times New Roman" w:hAnsi="Times New Roman"/>
          <w:bCs/>
        </w:rPr>
      </w:pPr>
    </w:p>
    <w:p w14:paraId="41E2C53C" w14:textId="77777777" w:rsidR="00A636A7" w:rsidRPr="005761D8" w:rsidRDefault="00A636A7" w:rsidP="00A636A7">
      <w:pPr>
        <w:rPr>
          <w:rFonts w:ascii="Times New Roman" w:hAnsi="Times New Roman"/>
          <w:b/>
          <w:bCs/>
        </w:rPr>
      </w:pPr>
      <w:r w:rsidRPr="005761D8">
        <w:rPr>
          <w:rFonts w:ascii="Times New Roman" w:hAnsi="Times New Roman"/>
          <w:noProof/>
        </w:rPr>
        <w:drawing>
          <wp:inline distT="0" distB="0" distL="0" distR="0" wp14:anchorId="007C85B0" wp14:editId="44215880">
            <wp:extent cx="5943600" cy="20383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038350"/>
                    </a:xfrm>
                    <a:prstGeom prst="rect">
                      <a:avLst/>
                    </a:prstGeom>
                    <a:noFill/>
                    <a:ln>
                      <a:noFill/>
                    </a:ln>
                  </pic:spPr>
                </pic:pic>
              </a:graphicData>
            </a:graphic>
          </wp:inline>
        </w:drawing>
      </w:r>
    </w:p>
    <w:p w14:paraId="33B56112" w14:textId="77777777" w:rsidR="00A636A7" w:rsidRDefault="00A636A7" w:rsidP="00A636A7">
      <w:pPr>
        <w:spacing w:line="480" w:lineRule="auto"/>
        <w:rPr>
          <w:rFonts w:ascii="Times New Roman" w:hAnsi="Times New Roman"/>
        </w:rPr>
      </w:pPr>
    </w:p>
    <w:p w14:paraId="5059B3F3" w14:textId="77777777" w:rsidR="00A636A7" w:rsidRPr="005761D8" w:rsidRDefault="00A636A7" w:rsidP="00A636A7">
      <w:pPr>
        <w:spacing w:line="480" w:lineRule="auto"/>
        <w:rPr>
          <w:rFonts w:ascii="Times New Roman" w:hAnsi="Times New Roman"/>
        </w:rPr>
      </w:pPr>
      <w:r w:rsidRPr="005761D8">
        <w:rPr>
          <w:rFonts w:ascii="Times New Roman" w:hAnsi="Times New Roman"/>
        </w:rPr>
        <w:t>In scenario 1, the table with primary key (test table) was exported and dropped. Then the table was imported successfully. At this point, the test table is recreated and back into the database.</w:t>
      </w:r>
    </w:p>
    <w:p w14:paraId="1C5944E6"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2</w:t>
      </w:r>
    </w:p>
    <w:p w14:paraId="27B4FA4E" w14:textId="77777777" w:rsidR="00A636A7" w:rsidRPr="005761D8" w:rsidRDefault="00A636A7" w:rsidP="00A636A7">
      <w:pPr>
        <w:pStyle w:val="ListParagraph"/>
        <w:rPr>
          <w:rFonts w:ascii="Times New Roman" w:hAnsi="Times New Roman"/>
          <w:sz w:val="24"/>
          <w:szCs w:val="24"/>
        </w:rPr>
      </w:pPr>
    </w:p>
    <w:p w14:paraId="64F35880" w14:textId="77777777" w:rsidR="00A636A7" w:rsidRPr="005761D8" w:rsidRDefault="00A636A7" w:rsidP="00A636A7">
      <w:pPr>
        <w:rPr>
          <w:rFonts w:ascii="Times New Roman" w:hAnsi="Times New Roman"/>
        </w:rPr>
      </w:pPr>
      <w:r w:rsidRPr="005761D8">
        <w:rPr>
          <w:rFonts w:ascii="Times New Roman" w:hAnsi="Times New Roman"/>
        </w:rPr>
        <w:t>Verify the</w:t>
      </w:r>
      <w:r w:rsidRPr="005761D8">
        <w:rPr>
          <w:rFonts w:ascii="Times New Roman" w:eastAsia="Times New Roman" w:hAnsi="Times New Roman"/>
        </w:rPr>
        <w:t xml:space="preserve"> </w:t>
      </w:r>
      <w:r w:rsidRPr="005761D8">
        <w:rPr>
          <w:rFonts w:ascii="Times New Roman" w:hAnsi="Times New Roman"/>
        </w:rPr>
        <w:t>table</w:t>
      </w:r>
      <w:r w:rsidRPr="005761D8">
        <w:rPr>
          <w:rFonts w:ascii="Times New Roman" w:eastAsia="Times New Roman" w:hAnsi="Times New Roman"/>
        </w:rPr>
        <w:t xml:space="preserve"> </w:t>
      </w:r>
      <w:r w:rsidRPr="005761D8">
        <w:rPr>
          <w:rFonts w:ascii="Times New Roman" w:hAnsi="Times New Roman"/>
        </w:rPr>
        <w:t>with</w:t>
      </w:r>
      <w:r w:rsidRPr="005761D8">
        <w:rPr>
          <w:rFonts w:ascii="Times New Roman" w:eastAsia="Times New Roman" w:hAnsi="Times New Roman"/>
        </w:rPr>
        <w:t xml:space="preserve"> </w:t>
      </w:r>
      <w:r w:rsidRPr="005761D8">
        <w:rPr>
          <w:rFonts w:ascii="Times New Roman" w:hAnsi="Times New Roman"/>
        </w:rPr>
        <w:t>a</w:t>
      </w:r>
      <w:r w:rsidRPr="005761D8">
        <w:rPr>
          <w:rFonts w:ascii="Times New Roman" w:eastAsia="Times New Roman" w:hAnsi="Times New Roman"/>
        </w:rPr>
        <w:t xml:space="preserve"> </w:t>
      </w:r>
      <w:r w:rsidRPr="005761D8">
        <w:rPr>
          <w:rFonts w:ascii="Times New Roman" w:hAnsi="Times New Roman"/>
        </w:rPr>
        <w:t>primary</w:t>
      </w:r>
      <w:r w:rsidRPr="005761D8">
        <w:rPr>
          <w:rFonts w:ascii="Times New Roman" w:eastAsia="Times New Roman" w:hAnsi="Times New Roman"/>
        </w:rPr>
        <w:t xml:space="preserve"> </w:t>
      </w:r>
      <w:r w:rsidRPr="005761D8">
        <w:rPr>
          <w:rFonts w:ascii="Times New Roman" w:hAnsi="Times New Roman"/>
        </w:rPr>
        <w:t>key (test table) is created.</w:t>
      </w:r>
    </w:p>
    <w:p w14:paraId="6697225B" w14:textId="77777777" w:rsidR="00A636A7" w:rsidRPr="005761D8" w:rsidRDefault="00A636A7" w:rsidP="00A636A7">
      <w:pPr>
        <w:pStyle w:val="ListParagraph"/>
        <w:rPr>
          <w:rFonts w:ascii="Times New Roman" w:hAnsi="Times New Roman"/>
          <w:sz w:val="24"/>
          <w:szCs w:val="24"/>
        </w:rPr>
      </w:pPr>
    </w:p>
    <w:p w14:paraId="4F0DE090" w14:textId="77777777" w:rsidR="00A636A7" w:rsidRPr="005761D8" w:rsidRDefault="00A636A7" w:rsidP="00A636A7">
      <w:pPr>
        <w:rPr>
          <w:rFonts w:ascii="Times New Roman" w:hAnsi="Times New Roman"/>
          <w:b/>
        </w:rPr>
      </w:pPr>
      <w:r w:rsidRPr="005761D8">
        <w:rPr>
          <w:rFonts w:ascii="Times New Roman" w:hAnsi="Times New Roman"/>
          <w:noProof/>
        </w:rPr>
        <w:lastRenderedPageBreak/>
        <w:drawing>
          <wp:inline distT="0" distB="0" distL="0" distR="0" wp14:anchorId="4E4CFCBE" wp14:editId="7A88ECF2">
            <wp:extent cx="5943600" cy="1727200"/>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727200"/>
                    </a:xfrm>
                    <a:prstGeom prst="rect">
                      <a:avLst/>
                    </a:prstGeom>
                    <a:noFill/>
                    <a:ln>
                      <a:noFill/>
                    </a:ln>
                  </pic:spPr>
                </pic:pic>
              </a:graphicData>
            </a:graphic>
          </wp:inline>
        </w:drawing>
      </w:r>
    </w:p>
    <w:p w14:paraId="626CD68B" w14:textId="77777777" w:rsidR="00A636A7" w:rsidRPr="005761D8" w:rsidRDefault="00A636A7" w:rsidP="00A636A7">
      <w:pPr>
        <w:widowControl w:val="0"/>
        <w:suppressAutoHyphens/>
        <w:rPr>
          <w:rFonts w:ascii="Times New Roman" w:hAnsi="Times New Roman"/>
        </w:rPr>
      </w:pPr>
    </w:p>
    <w:p w14:paraId="046F715C"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he table and list the exported file.</w:t>
      </w:r>
    </w:p>
    <w:p w14:paraId="425C8840" w14:textId="77777777" w:rsidR="00A636A7" w:rsidRPr="005761D8" w:rsidRDefault="00A636A7" w:rsidP="00A636A7">
      <w:pPr>
        <w:widowControl w:val="0"/>
        <w:suppressAutoHyphens/>
        <w:rPr>
          <w:rFonts w:ascii="Times New Roman" w:hAnsi="Times New Roman"/>
        </w:rPr>
      </w:pPr>
    </w:p>
    <w:p w14:paraId="72E3D112"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71F6FDA4" wp14:editId="2B6D74FD">
            <wp:extent cx="5943600" cy="40214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021455"/>
                    </a:xfrm>
                    <a:prstGeom prst="rect">
                      <a:avLst/>
                    </a:prstGeom>
                    <a:noFill/>
                    <a:ln>
                      <a:noFill/>
                    </a:ln>
                  </pic:spPr>
                </pic:pic>
              </a:graphicData>
            </a:graphic>
          </wp:inline>
        </w:drawing>
      </w:r>
    </w:p>
    <w:p w14:paraId="28D886DE"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12DE3DB" wp14:editId="788B0925">
            <wp:extent cx="5943600" cy="17843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1784350"/>
                    </a:xfrm>
                    <a:prstGeom prst="rect">
                      <a:avLst/>
                    </a:prstGeom>
                    <a:noFill/>
                    <a:ln>
                      <a:noFill/>
                    </a:ln>
                  </pic:spPr>
                </pic:pic>
              </a:graphicData>
            </a:graphic>
          </wp:inline>
        </w:drawing>
      </w:r>
    </w:p>
    <w:p w14:paraId="15BAB8B6" w14:textId="77777777" w:rsidR="00A636A7" w:rsidRPr="005761D8" w:rsidRDefault="00A636A7" w:rsidP="00A636A7">
      <w:pPr>
        <w:rPr>
          <w:rFonts w:ascii="Times New Roman" w:hAnsi="Times New Roman"/>
        </w:rPr>
      </w:pPr>
      <w:r w:rsidRPr="005761D8">
        <w:rPr>
          <w:rFonts w:ascii="Times New Roman" w:hAnsi="Times New Roman"/>
        </w:rPr>
        <w:lastRenderedPageBreak/>
        <w:t>Logged in as test user and deleted one row from the test table.</w:t>
      </w:r>
    </w:p>
    <w:p w14:paraId="374CCB3A" w14:textId="77777777" w:rsidR="00A636A7" w:rsidRPr="005761D8" w:rsidRDefault="00A636A7" w:rsidP="00A636A7">
      <w:pPr>
        <w:widowControl w:val="0"/>
        <w:suppressAutoHyphens/>
        <w:rPr>
          <w:rFonts w:ascii="Times New Roman" w:hAnsi="Times New Roman"/>
        </w:rPr>
      </w:pPr>
    </w:p>
    <w:p w14:paraId="181D30E3"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8EAC050" wp14:editId="30E077E2">
            <wp:extent cx="5943600" cy="376555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765550"/>
                    </a:xfrm>
                    <a:prstGeom prst="rect">
                      <a:avLst/>
                    </a:prstGeom>
                    <a:noFill/>
                    <a:ln>
                      <a:noFill/>
                    </a:ln>
                  </pic:spPr>
                </pic:pic>
              </a:graphicData>
            </a:graphic>
          </wp:inline>
        </w:drawing>
      </w:r>
    </w:p>
    <w:p w14:paraId="32E92C83" w14:textId="77777777" w:rsidR="00A636A7" w:rsidRPr="005761D8" w:rsidRDefault="00A636A7" w:rsidP="00A636A7">
      <w:pPr>
        <w:widowControl w:val="0"/>
        <w:suppressAutoHyphens/>
        <w:rPr>
          <w:rFonts w:ascii="Times New Roman" w:hAnsi="Times New Roman"/>
        </w:rPr>
      </w:pPr>
    </w:p>
    <w:p w14:paraId="365D725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data import is performed.</w:t>
      </w:r>
    </w:p>
    <w:p w14:paraId="39F8116D" w14:textId="77777777" w:rsidR="00A636A7" w:rsidRPr="005761D8" w:rsidRDefault="00A636A7" w:rsidP="00A636A7">
      <w:pPr>
        <w:widowControl w:val="0"/>
        <w:suppressAutoHyphens/>
        <w:ind w:left="720"/>
        <w:rPr>
          <w:rFonts w:ascii="Times New Roman" w:hAnsi="Times New Roman"/>
        </w:rPr>
      </w:pPr>
    </w:p>
    <w:p w14:paraId="7CC167AC"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E63E322" wp14:editId="490D5483">
            <wp:extent cx="5943600" cy="30607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060700"/>
                    </a:xfrm>
                    <a:prstGeom prst="rect">
                      <a:avLst/>
                    </a:prstGeom>
                    <a:noFill/>
                    <a:ln>
                      <a:noFill/>
                    </a:ln>
                  </pic:spPr>
                </pic:pic>
              </a:graphicData>
            </a:graphic>
          </wp:inline>
        </w:drawing>
      </w:r>
    </w:p>
    <w:p w14:paraId="22B332F6" w14:textId="77777777" w:rsidR="00A636A7" w:rsidRPr="005761D8" w:rsidRDefault="00A636A7" w:rsidP="00A636A7">
      <w:pPr>
        <w:rPr>
          <w:rFonts w:ascii="Times New Roman" w:hAnsi="Times New Roman"/>
        </w:rPr>
      </w:pPr>
      <w:r w:rsidRPr="005761D8">
        <w:rPr>
          <w:rFonts w:ascii="Times New Roman" w:hAnsi="Times New Roman"/>
          <w:noProof/>
        </w:rPr>
        <w:lastRenderedPageBreak/>
        <w:drawing>
          <wp:inline distT="0" distB="0" distL="0" distR="0" wp14:anchorId="1F6FF22B" wp14:editId="24AA2787">
            <wp:extent cx="5943600" cy="25781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578100"/>
                    </a:xfrm>
                    <a:prstGeom prst="rect">
                      <a:avLst/>
                    </a:prstGeom>
                    <a:noFill/>
                    <a:ln>
                      <a:noFill/>
                    </a:ln>
                  </pic:spPr>
                </pic:pic>
              </a:graphicData>
            </a:graphic>
          </wp:inline>
        </w:drawing>
      </w:r>
    </w:p>
    <w:p w14:paraId="4FB6DC69" w14:textId="77777777" w:rsidR="00A636A7" w:rsidRDefault="00A636A7" w:rsidP="00A636A7">
      <w:pPr>
        <w:spacing w:line="480" w:lineRule="auto"/>
        <w:rPr>
          <w:rFonts w:ascii="Times New Roman" w:hAnsi="Times New Roman"/>
        </w:rPr>
      </w:pPr>
    </w:p>
    <w:p w14:paraId="35328834" w14:textId="77777777" w:rsidR="00A636A7" w:rsidRDefault="00A636A7" w:rsidP="00A636A7">
      <w:pPr>
        <w:spacing w:line="480" w:lineRule="auto"/>
        <w:rPr>
          <w:rFonts w:ascii="Times New Roman" w:hAnsi="Times New Roman"/>
          <w:color w:val="000000"/>
        </w:rPr>
      </w:pPr>
      <w:r w:rsidRPr="005761D8">
        <w:rPr>
          <w:rFonts w:ascii="Times New Roman" w:hAnsi="Times New Roman"/>
        </w:rPr>
        <w:t xml:space="preserve">In scenario 2, the table with primary key (test table) was exported and only one row was deleted. At this point, the import failed and didn’t bring back the entire contents of the test table since the test table already exists and unable to recreate the entire table over the existing table. Therefore, </w:t>
      </w:r>
      <w:r w:rsidRPr="005761D8">
        <w:rPr>
          <w:rFonts w:ascii="Times New Roman" w:hAnsi="Times New Roman"/>
          <w:color w:val="000000"/>
        </w:rPr>
        <w:t xml:space="preserve">the import can only recover everything or not at all. </w:t>
      </w:r>
    </w:p>
    <w:p w14:paraId="6EA0077B"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3</w:t>
      </w:r>
    </w:p>
    <w:p w14:paraId="0C4BFCA9" w14:textId="77777777" w:rsidR="00A636A7" w:rsidRPr="005761D8" w:rsidRDefault="00A636A7" w:rsidP="00A636A7">
      <w:pPr>
        <w:pStyle w:val="ListParagraph"/>
        <w:rPr>
          <w:rFonts w:ascii="Times New Roman" w:hAnsi="Times New Roman"/>
          <w:sz w:val="24"/>
          <w:szCs w:val="24"/>
        </w:rPr>
      </w:pPr>
    </w:p>
    <w:p w14:paraId="5A28A65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The table without primary key (test table 1) is created and populated with data.</w:t>
      </w:r>
    </w:p>
    <w:p w14:paraId="6482A50F" w14:textId="77777777" w:rsidR="00A636A7" w:rsidRPr="005761D8" w:rsidRDefault="00A636A7" w:rsidP="00A636A7">
      <w:pPr>
        <w:widowControl w:val="0"/>
        <w:suppressAutoHyphens/>
        <w:rPr>
          <w:rFonts w:ascii="Times New Roman" w:hAnsi="Times New Roman"/>
        </w:rPr>
      </w:pPr>
    </w:p>
    <w:p w14:paraId="03030C8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EBB1998" wp14:editId="5AD1B4DC">
            <wp:extent cx="5943600" cy="2639060"/>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639060"/>
                    </a:xfrm>
                    <a:prstGeom prst="rect">
                      <a:avLst/>
                    </a:prstGeom>
                    <a:noFill/>
                    <a:ln>
                      <a:noFill/>
                    </a:ln>
                  </pic:spPr>
                </pic:pic>
              </a:graphicData>
            </a:graphic>
          </wp:inline>
        </w:drawing>
      </w:r>
    </w:p>
    <w:p w14:paraId="2704C6AD" w14:textId="77777777" w:rsidR="00A636A7" w:rsidRPr="005761D8" w:rsidRDefault="00A636A7" w:rsidP="00A636A7">
      <w:pPr>
        <w:widowControl w:val="0"/>
        <w:suppressAutoHyphens/>
        <w:rPr>
          <w:rFonts w:ascii="Times New Roman" w:hAnsi="Times New Roman"/>
        </w:rPr>
      </w:pPr>
    </w:p>
    <w:p w14:paraId="7D46ABB2"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3A143131" wp14:editId="33AFF367">
            <wp:extent cx="5937250" cy="1663700"/>
            <wp:effectExtent l="0" t="0" r="635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7250" cy="1663700"/>
                    </a:xfrm>
                    <a:prstGeom prst="rect">
                      <a:avLst/>
                    </a:prstGeom>
                    <a:noFill/>
                    <a:ln>
                      <a:noFill/>
                    </a:ln>
                  </pic:spPr>
                </pic:pic>
              </a:graphicData>
            </a:graphic>
          </wp:inline>
        </w:drawing>
      </w:r>
    </w:p>
    <w:p w14:paraId="1B35BC22" w14:textId="77777777" w:rsidR="00A636A7" w:rsidRPr="005761D8" w:rsidRDefault="00A636A7" w:rsidP="00A636A7">
      <w:pPr>
        <w:widowControl w:val="0"/>
        <w:suppressAutoHyphens/>
        <w:rPr>
          <w:rFonts w:ascii="Times New Roman" w:hAnsi="Times New Roman"/>
        </w:rPr>
      </w:pPr>
    </w:p>
    <w:p w14:paraId="777F308D" w14:textId="77777777" w:rsidR="00A636A7" w:rsidRPr="005761D8" w:rsidRDefault="00A636A7" w:rsidP="00A636A7">
      <w:pPr>
        <w:rPr>
          <w:rFonts w:ascii="Times New Roman" w:hAnsi="Times New Roman"/>
        </w:rPr>
      </w:pPr>
      <w:r w:rsidRPr="005761D8">
        <w:rPr>
          <w:rFonts w:ascii="Times New Roman" w:hAnsi="Times New Roman"/>
        </w:rPr>
        <w:t>Verify the test table 1 is created.</w:t>
      </w:r>
    </w:p>
    <w:p w14:paraId="65768702" w14:textId="77777777" w:rsidR="00A636A7" w:rsidRPr="005761D8" w:rsidRDefault="00A636A7" w:rsidP="00A636A7">
      <w:pPr>
        <w:widowControl w:val="0"/>
        <w:suppressAutoHyphens/>
        <w:rPr>
          <w:rFonts w:ascii="Times New Roman" w:hAnsi="Times New Roman"/>
        </w:rPr>
      </w:pPr>
    </w:p>
    <w:p w14:paraId="0F264640"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0197EA7" wp14:editId="6D1C840A">
            <wp:extent cx="5943600" cy="9969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996950"/>
                    </a:xfrm>
                    <a:prstGeom prst="rect">
                      <a:avLst/>
                    </a:prstGeom>
                    <a:noFill/>
                    <a:ln>
                      <a:noFill/>
                    </a:ln>
                  </pic:spPr>
                </pic:pic>
              </a:graphicData>
            </a:graphic>
          </wp:inline>
        </w:drawing>
      </w:r>
    </w:p>
    <w:p w14:paraId="4A61B5A7" w14:textId="77777777" w:rsidR="00A636A7" w:rsidRPr="005761D8" w:rsidRDefault="00A636A7" w:rsidP="00A636A7">
      <w:pPr>
        <w:widowControl w:val="0"/>
        <w:suppressAutoHyphens/>
        <w:rPr>
          <w:rFonts w:ascii="Times New Roman" w:hAnsi="Times New Roman"/>
        </w:rPr>
      </w:pPr>
    </w:p>
    <w:p w14:paraId="2182AE8C" w14:textId="77777777" w:rsidR="00A636A7" w:rsidRPr="005761D8" w:rsidRDefault="00A636A7" w:rsidP="00A636A7">
      <w:pPr>
        <w:widowControl w:val="0"/>
        <w:suppressAutoHyphens/>
        <w:rPr>
          <w:rFonts w:ascii="Times New Roman" w:hAnsi="Times New Roman"/>
        </w:rPr>
      </w:pPr>
    </w:p>
    <w:p w14:paraId="2D6EF36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est table 1 and list the exported file.</w:t>
      </w:r>
    </w:p>
    <w:p w14:paraId="147C4EEC" w14:textId="77777777" w:rsidR="00A636A7" w:rsidRPr="005761D8" w:rsidRDefault="00A636A7" w:rsidP="00A636A7">
      <w:pPr>
        <w:widowControl w:val="0"/>
        <w:suppressAutoHyphens/>
        <w:rPr>
          <w:rFonts w:ascii="Times New Roman" w:hAnsi="Times New Roman"/>
        </w:rPr>
      </w:pPr>
    </w:p>
    <w:p w14:paraId="7FEC766B"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7A025663" wp14:editId="46B90B07">
            <wp:extent cx="5937250" cy="3968750"/>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7250" cy="3968750"/>
                    </a:xfrm>
                    <a:prstGeom prst="rect">
                      <a:avLst/>
                    </a:prstGeom>
                    <a:noFill/>
                    <a:ln>
                      <a:noFill/>
                    </a:ln>
                  </pic:spPr>
                </pic:pic>
              </a:graphicData>
            </a:graphic>
          </wp:inline>
        </w:drawing>
      </w:r>
    </w:p>
    <w:p w14:paraId="2D87DA0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43E8D725" wp14:editId="56928AD8">
            <wp:extent cx="5943600" cy="3238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38500"/>
                    </a:xfrm>
                    <a:prstGeom prst="rect">
                      <a:avLst/>
                    </a:prstGeom>
                    <a:noFill/>
                    <a:ln>
                      <a:noFill/>
                    </a:ln>
                  </pic:spPr>
                </pic:pic>
              </a:graphicData>
            </a:graphic>
          </wp:inline>
        </w:drawing>
      </w:r>
    </w:p>
    <w:p w14:paraId="4FC46C27" w14:textId="77777777" w:rsidR="00A636A7" w:rsidRPr="005761D8" w:rsidRDefault="00A636A7" w:rsidP="00A636A7">
      <w:pPr>
        <w:widowControl w:val="0"/>
        <w:suppressAutoHyphens/>
        <w:rPr>
          <w:rFonts w:ascii="Times New Roman" w:hAnsi="Times New Roman"/>
        </w:rPr>
      </w:pPr>
    </w:p>
    <w:p w14:paraId="3D75E8B0" w14:textId="77777777" w:rsidR="00A636A7" w:rsidRPr="005761D8" w:rsidRDefault="00A636A7" w:rsidP="00A636A7">
      <w:pPr>
        <w:widowControl w:val="0"/>
        <w:suppressAutoHyphens/>
        <w:rPr>
          <w:rFonts w:ascii="Times New Roman" w:hAnsi="Times New Roman"/>
        </w:rPr>
      </w:pPr>
    </w:p>
    <w:p w14:paraId="6F6C7D94" w14:textId="77777777" w:rsidR="00A636A7" w:rsidRPr="005761D8" w:rsidRDefault="00A636A7" w:rsidP="00A636A7">
      <w:pPr>
        <w:rPr>
          <w:rFonts w:ascii="Times New Roman" w:hAnsi="Times New Roman"/>
        </w:rPr>
      </w:pPr>
      <w:r w:rsidRPr="005761D8">
        <w:rPr>
          <w:rFonts w:ascii="Times New Roman" w:hAnsi="Times New Roman"/>
        </w:rPr>
        <w:t xml:space="preserve">Logged in as test user and deleted one row from the test table 1. </w:t>
      </w:r>
    </w:p>
    <w:p w14:paraId="301A8835" w14:textId="77777777" w:rsidR="00A636A7" w:rsidRPr="005761D8" w:rsidRDefault="00A636A7" w:rsidP="00A636A7">
      <w:pPr>
        <w:rPr>
          <w:rFonts w:ascii="Times New Roman" w:hAnsi="Times New Roman"/>
        </w:rPr>
      </w:pPr>
    </w:p>
    <w:p w14:paraId="04E83366"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4EE56998" wp14:editId="5210BFFD">
            <wp:extent cx="5943600" cy="321310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213100"/>
                    </a:xfrm>
                    <a:prstGeom prst="rect">
                      <a:avLst/>
                    </a:prstGeom>
                    <a:noFill/>
                    <a:ln>
                      <a:noFill/>
                    </a:ln>
                  </pic:spPr>
                </pic:pic>
              </a:graphicData>
            </a:graphic>
          </wp:inline>
        </w:drawing>
      </w:r>
    </w:p>
    <w:p w14:paraId="5B0870DF" w14:textId="77777777" w:rsidR="00A636A7" w:rsidRPr="005761D8" w:rsidRDefault="00A636A7" w:rsidP="00A636A7">
      <w:pPr>
        <w:widowControl w:val="0"/>
        <w:suppressAutoHyphens/>
        <w:ind w:left="720"/>
        <w:rPr>
          <w:rFonts w:ascii="Times New Roman" w:hAnsi="Times New Roman"/>
        </w:rPr>
      </w:pPr>
    </w:p>
    <w:p w14:paraId="6DDF0A47" w14:textId="77777777" w:rsidR="00A636A7" w:rsidRDefault="00A636A7" w:rsidP="00A636A7">
      <w:pPr>
        <w:widowControl w:val="0"/>
        <w:suppressAutoHyphens/>
        <w:rPr>
          <w:rFonts w:ascii="Times New Roman" w:hAnsi="Times New Roman"/>
        </w:rPr>
      </w:pPr>
    </w:p>
    <w:p w14:paraId="209A3BE2" w14:textId="77777777" w:rsidR="00A636A7" w:rsidRDefault="00A636A7" w:rsidP="00A636A7">
      <w:pPr>
        <w:widowControl w:val="0"/>
        <w:suppressAutoHyphens/>
        <w:rPr>
          <w:rFonts w:ascii="Times New Roman" w:hAnsi="Times New Roman"/>
        </w:rPr>
      </w:pPr>
    </w:p>
    <w:p w14:paraId="57F80AC4" w14:textId="77777777" w:rsidR="00A636A7" w:rsidRDefault="00A636A7" w:rsidP="00A636A7">
      <w:pPr>
        <w:widowControl w:val="0"/>
        <w:suppressAutoHyphens/>
        <w:rPr>
          <w:rFonts w:ascii="Times New Roman" w:hAnsi="Times New Roman"/>
        </w:rPr>
      </w:pPr>
    </w:p>
    <w:p w14:paraId="61C1EDD9" w14:textId="77777777" w:rsidR="00A636A7" w:rsidRDefault="00A636A7" w:rsidP="00A636A7">
      <w:pPr>
        <w:widowControl w:val="0"/>
        <w:suppressAutoHyphens/>
        <w:rPr>
          <w:rFonts w:ascii="Times New Roman" w:hAnsi="Times New Roman"/>
        </w:rPr>
      </w:pPr>
    </w:p>
    <w:p w14:paraId="67CE8634" w14:textId="77777777" w:rsidR="00A636A7" w:rsidRDefault="00A636A7" w:rsidP="00A636A7">
      <w:pPr>
        <w:widowControl w:val="0"/>
        <w:suppressAutoHyphens/>
        <w:rPr>
          <w:rFonts w:ascii="Times New Roman" w:hAnsi="Times New Roman"/>
        </w:rPr>
      </w:pPr>
    </w:p>
    <w:p w14:paraId="78FF7A10" w14:textId="77777777" w:rsidR="00A636A7" w:rsidRPr="005761D8" w:rsidRDefault="00A636A7" w:rsidP="00A636A7">
      <w:pPr>
        <w:widowControl w:val="0"/>
        <w:suppressAutoHyphens/>
        <w:rPr>
          <w:rFonts w:ascii="Times New Roman" w:eastAsia="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data import is performed.</w:t>
      </w:r>
    </w:p>
    <w:p w14:paraId="7BFABDB5" w14:textId="77777777" w:rsidR="00A636A7" w:rsidRPr="005761D8" w:rsidRDefault="00A636A7" w:rsidP="00A636A7">
      <w:pPr>
        <w:widowControl w:val="0"/>
        <w:suppressAutoHyphens/>
        <w:rPr>
          <w:rFonts w:ascii="Times New Roman" w:hAnsi="Times New Roman"/>
        </w:rPr>
      </w:pPr>
    </w:p>
    <w:p w14:paraId="5D4CB95F"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67A22998" wp14:editId="5322A082">
            <wp:extent cx="5937250" cy="297180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7250" cy="2971800"/>
                    </a:xfrm>
                    <a:prstGeom prst="rect">
                      <a:avLst/>
                    </a:prstGeom>
                    <a:noFill/>
                    <a:ln>
                      <a:noFill/>
                    </a:ln>
                  </pic:spPr>
                </pic:pic>
              </a:graphicData>
            </a:graphic>
          </wp:inline>
        </w:drawing>
      </w:r>
    </w:p>
    <w:p w14:paraId="63704BA6"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rPr>
        <w:t xml:space="preserve">   </w:t>
      </w:r>
      <w:r w:rsidRPr="005761D8">
        <w:rPr>
          <w:rFonts w:ascii="Times New Roman" w:hAnsi="Times New Roman"/>
          <w:noProof/>
        </w:rPr>
        <w:drawing>
          <wp:inline distT="0" distB="0" distL="0" distR="0" wp14:anchorId="72747177" wp14:editId="7831E50D">
            <wp:extent cx="5943600" cy="34480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a:ln>
                      <a:noFill/>
                    </a:ln>
                  </pic:spPr>
                </pic:pic>
              </a:graphicData>
            </a:graphic>
          </wp:inline>
        </w:drawing>
      </w:r>
    </w:p>
    <w:p w14:paraId="66130CD9" w14:textId="77777777" w:rsidR="00A636A7" w:rsidRPr="005761D8" w:rsidRDefault="00A636A7" w:rsidP="00A636A7">
      <w:pPr>
        <w:widowControl w:val="0"/>
        <w:suppressAutoHyphens/>
        <w:rPr>
          <w:rFonts w:ascii="Times New Roman" w:hAnsi="Times New Roman"/>
          <w:highlight w:val="green"/>
        </w:rPr>
      </w:pPr>
    </w:p>
    <w:p w14:paraId="03E0D01B" w14:textId="77777777" w:rsidR="00A636A7" w:rsidRPr="005761D8" w:rsidRDefault="00A636A7" w:rsidP="00A636A7">
      <w:pPr>
        <w:spacing w:line="480" w:lineRule="auto"/>
        <w:rPr>
          <w:rFonts w:ascii="Times New Roman" w:hAnsi="Times New Roman"/>
          <w:highlight w:val="yellow"/>
        </w:rPr>
      </w:pPr>
      <w:r w:rsidRPr="005761D8">
        <w:rPr>
          <w:rFonts w:ascii="Times New Roman" w:hAnsi="Times New Roman"/>
        </w:rPr>
        <w:t xml:space="preserve">In scenario 3, the result was similar to scenario 2. Meaning, the import failed and didn’t bring back the entire contents of the test table 1 since the test table1 already exists and unable to </w:t>
      </w:r>
      <w:r w:rsidRPr="005761D8">
        <w:rPr>
          <w:rFonts w:ascii="Times New Roman" w:hAnsi="Times New Roman"/>
        </w:rPr>
        <w:lastRenderedPageBreak/>
        <w:t xml:space="preserve">recreate the entire table over the existing table. Therefore, </w:t>
      </w:r>
      <w:r w:rsidRPr="005761D8">
        <w:rPr>
          <w:rFonts w:ascii="Times New Roman" w:hAnsi="Times New Roman"/>
          <w:color w:val="000000"/>
        </w:rPr>
        <w:t xml:space="preserve">the import can only recover everything or not at all. </w:t>
      </w:r>
    </w:p>
    <w:p w14:paraId="629C452B" w14:textId="77777777" w:rsidR="00A636A7" w:rsidRDefault="00A636A7" w:rsidP="00A636A7">
      <w:pPr>
        <w:pStyle w:val="ListParagraph"/>
        <w:numPr>
          <w:ilvl w:val="0"/>
          <w:numId w:val="20"/>
        </w:numPr>
        <w:spacing w:after="0" w:line="240" w:lineRule="auto"/>
        <w:rPr>
          <w:rFonts w:ascii="Times New Roman" w:hAnsi="Times New Roman"/>
          <w:sz w:val="24"/>
          <w:szCs w:val="24"/>
        </w:rPr>
      </w:pPr>
      <w:r w:rsidRPr="00BB3C5E">
        <w:rPr>
          <w:rFonts w:ascii="Times New Roman" w:hAnsi="Times New Roman"/>
          <w:sz w:val="24"/>
          <w:szCs w:val="24"/>
        </w:rPr>
        <w:t>Scenario 4</w:t>
      </w:r>
    </w:p>
    <w:p w14:paraId="201666A7" w14:textId="77777777" w:rsidR="00A636A7" w:rsidRPr="00BB3C5E" w:rsidRDefault="00A636A7" w:rsidP="00A636A7">
      <w:pPr>
        <w:pStyle w:val="ListParagraph"/>
        <w:spacing w:after="0" w:line="240" w:lineRule="auto"/>
        <w:rPr>
          <w:rFonts w:ascii="Times New Roman" w:hAnsi="Times New Roman"/>
          <w:sz w:val="24"/>
          <w:szCs w:val="24"/>
        </w:rPr>
      </w:pPr>
    </w:p>
    <w:p w14:paraId="166CDAF4" w14:textId="77777777" w:rsidR="00A636A7" w:rsidRDefault="00A636A7" w:rsidP="00A636A7">
      <w:pPr>
        <w:rPr>
          <w:rFonts w:ascii="Times New Roman" w:hAnsi="Times New Roman"/>
        </w:rPr>
      </w:pPr>
      <w:r w:rsidRPr="005761D8">
        <w:rPr>
          <w:rFonts w:ascii="Times New Roman" w:hAnsi="Times New Roman"/>
        </w:rPr>
        <w:t xml:space="preserve">The table with primary key is created and populated with data. </w:t>
      </w:r>
    </w:p>
    <w:p w14:paraId="691884A6" w14:textId="77777777" w:rsidR="00A636A7" w:rsidRPr="005761D8" w:rsidRDefault="00A636A7" w:rsidP="00A636A7">
      <w:pPr>
        <w:rPr>
          <w:rFonts w:ascii="Times New Roman" w:hAnsi="Times New Roman"/>
        </w:rPr>
      </w:pPr>
    </w:p>
    <w:p w14:paraId="6CA5D57B"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D2D299F" wp14:editId="38A28304">
            <wp:extent cx="5943600" cy="245491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454910"/>
                    </a:xfrm>
                    <a:prstGeom prst="rect">
                      <a:avLst/>
                    </a:prstGeom>
                    <a:noFill/>
                    <a:ln>
                      <a:noFill/>
                    </a:ln>
                  </pic:spPr>
                </pic:pic>
              </a:graphicData>
            </a:graphic>
          </wp:inline>
        </w:drawing>
      </w:r>
    </w:p>
    <w:p w14:paraId="30FBAF38" w14:textId="77777777" w:rsidR="00A636A7" w:rsidRDefault="00A636A7" w:rsidP="00A636A7">
      <w:pPr>
        <w:widowControl w:val="0"/>
        <w:suppressAutoHyphens/>
        <w:rPr>
          <w:rFonts w:ascii="Times New Roman" w:hAnsi="Times New Roman"/>
        </w:rPr>
      </w:pPr>
    </w:p>
    <w:p w14:paraId="427DC199"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Verify the table is created.</w:t>
      </w:r>
    </w:p>
    <w:p w14:paraId="6D78E4A5" w14:textId="77777777" w:rsidR="00A636A7" w:rsidRPr="005761D8" w:rsidRDefault="00A636A7" w:rsidP="00A636A7">
      <w:pPr>
        <w:widowControl w:val="0"/>
        <w:suppressAutoHyphens/>
        <w:rPr>
          <w:rFonts w:ascii="Times New Roman" w:hAnsi="Times New Roman"/>
        </w:rPr>
      </w:pPr>
    </w:p>
    <w:p w14:paraId="51E87484"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D890A84" wp14:editId="1D655088">
            <wp:extent cx="5943600" cy="9766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976630"/>
                    </a:xfrm>
                    <a:prstGeom prst="rect">
                      <a:avLst/>
                    </a:prstGeom>
                    <a:noFill/>
                    <a:ln>
                      <a:noFill/>
                    </a:ln>
                  </pic:spPr>
                </pic:pic>
              </a:graphicData>
            </a:graphic>
          </wp:inline>
        </w:drawing>
      </w:r>
    </w:p>
    <w:p w14:paraId="5DCADF6B" w14:textId="77777777" w:rsidR="00A636A7" w:rsidRPr="005761D8" w:rsidRDefault="00A636A7" w:rsidP="00A636A7">
      <w:pPr>
        <w:widowControl w:val="0"/>
        <w:suppressAutoHyphens/>
        <w:rPr>
          <w:rFonts w:ascii="Times New Roman" w:hAnsi="Times New Roman"/>
        </w:rPr>
      </w:pPr>
    </w:p>
    <w:p w14:paraId="4AE9E230" w14:textId="77777777" w:rsidR="00A636A7" w:rsidRPr="005761D8" w:rsidRDefault="00A636A7" w:rsidP="00A636A7">
      <w:pPr>
        <w:tabs>
          <w:tab w:val="left" w:pos="6850"/>
        </w:tab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est table and list the exported file.</w:t>
      </w:r>
    </w:p>
    <w:p w14:paraId="09972EDF" w14:textId="77777777" w:rsidR="00A636A7" w:rsidRPr="005761D8" w:rsidRDefault="00A636A7" w:rsidP="00A636A7">
      <w:pPr>
        <w:widowControl w:val="0"/>
        <w:suppressAutoHyphens/>
        <w:rPr>
          <w:rFonts w:ascii="Times New Roman" w:hAnsi="Times New Roman"/>
        </w:rPr>
      </w:pPr>
    </w:p>
    <w:p w14:paraId="07EDD5E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52CF3E6F" wp14:editId="739AF7AC">
            <wp:extent cx="5943600" cy="38163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816350"/>
                    </a:xfrm>
                    <a:prstGeom prst="rect">
                      <a:avLst/>
                    </a:prstGeom>
                    <a:noFill/>
                    <a:ln>
                      <a:noFill/>
                    </a:ln>
                  </pic:spPr>
                </pic:pic>
              </a:graphicData>
            </a:graphic>
          </wp:inline>
        </w:drawing>
      </w:r>
    </w:p>
    <w:p w14:paraId="4A342EA0"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1B1C690A" wp14:editId="2BF6594F">
            <wp:extent cx="5943600" cy="189865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1898650"/>
                    </a:xfrm>
                    <a:prstGeom prst="rect">
                      <a:avLst/>
                    </a:prstGeom>
                    <a:noFill/>
                    <a:ln>
                      <a:noFill/>
                    </a:ln>
                  </pic:spPr>
                </pic:pic>
              </a:graphicData>
            </a:graphic>
          </wp:inline>
        </w:drawing>
      </w:r>
    </w:p>
    <w:p w14:paraId="4EED87F1" w14:textId="77777777" w:rsidR="00A636A7" w:rsidRDefault="00A636A7" w:rsidP="00A636A7">
      <w:pPr>
        <w:rPr>
          <w:rFonts w:ascii="Times New Roman" w:hAnsi="Times New Roman"/>
        </w:rPr>
      </w:pPr>
    </w:p>
    <w:p w14:paraId="0984FDE6" w14:textId="77777777" w:rsidR="00A636A7" w:rsidRDefault="00A636A7" w:rsidP="00A636A7">
      <w:pPr>
        <w:rPr>
          <w:rFonts w:ascii="Times New Roman" w:hAnsi="Times New Roman"/>
        </w:rPr>
      </w:pPr>
      <w:r w:rsidRPr="005761D8">
        <w:rPr>
          <w:rFonts w:ascii="Times New Roman" w:hAnsi="Times New Roman"/>
        </w:rPr>
        <w:t>Logged in as DBA user and dropped the test table.</w:t>
      </w:r>
    </w:p>
    <w:p w14:paraId="4E0D0FC2" w14:textId="77777777" w:rsidR="00A636A7" w:rsidRPr="005761D8" w:rsidRDefault="00A636A7" w:rsidP="00A636A7">
      <w:pPr>
        <w:rPr>
          <w:rFonts w:ascii="Times New Roman" w:hAnsi="Times New Roman"/>
        </w:rPr>
      </w:pPr>
    </w:p>
    <w:p w14:paraId="66226FF3"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4CCF9C7" wp14:editId="6697051B">
            <wp:extent cx="5943600" cy="197485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1974850"/>
                    </a:xfrm>
                    <a:prstGeom prst="rect">
                      <a:avLst/>
                    </a:prstGeom>
                    <a:noFill/>
                    <a:ln>
                      <a:noFill/>
                    </a:ln>
                  </pic:spPr>
                </pic:pic>
              </a:graphicData>
            </a:graphic>
          </wp:inline>
        </w:drawing>
      </w:r>
    </w:p>
    <w:p w14:paraId="522D9B63" w14:textId="77777777" w:rsidR="00A636A7" w:rsidRPr="005761D8" w:rsidRDefault="00A636A7" w:rsidP="00A636A7">
      <w:pPr>
        <w:widowControl w:val="0"/>
        <w:suppressAutoHyphens/>
        <w:rPr>
          <w:rFonts w:ascii="Times New Roman" w:eastAsia="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import the table using imp command.</w:t>
      </w:r>
    </w:p>
    <w:p w14:paraId="3AAF0433" w14:textId="77777777" w:rsidR="00A636A7" w:rsidRPr="005761D8" w:rsidRDefault="00A636A7" w:rsidP="00A636A7">
      <w:pPr>
        <w:widowControl w:val="0"/>
        <w:suppressAutoHyphens/>
        <w:rPr>
          <w:rFonts w:ascii="Times New Roman" w:hAnsi="Times New Roman"/>
          <w:highlight w:val="green"/>
        </w:rPr>
      </w:pPr>
    </w:p>
    <w:p w14:paraId="6740ED32"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noProof/>
        </w:rPr>
        <w:drawing>
          <wp:inline distT="0" distB="0" distL="0" distR="0" wp14:anchorId="4AABD764" wp14:editId="3D72F776">
            <wp:extent cx="5937250" cy="361315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7250" cy="3613150"/>
                    </a:xfrm>
                    <a:prstGeom prst="rect">
                      <a:avLst/>
                    </a:prstGeom>
                    <a:noFill/>
                    <a:ln>
                      <a:noFill/>
                    </a:ln>
                  </pic:spPr>
                </pic:pic>
              </a:graphicData>
            </a:graphic>
          </wp:inline>
        </w:drawing>
      </w:r>
    </w:p>
    <w:p w14:paraId="40D87ABE"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noProof/>
        </w:rPr>
        <w:drawing>
          <wp:inline distT="0" distB="0" distL="0" distR="0" wp14:anchorId="7E8C456D" wp14:editId="66506573">
            <wp:extent cx="5943600" cy="1320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1320800"/>
                    </a:xfrm>
                    <a:prstGeom prst="rect">
                      <a:avLst/>
                    </a:prstGeom>
                    <a:noFill/>
                    <a:ln>
                      <a:noFill/>
                    </a:ln>
                  </pic:spPr>
                </pic:pic>
              </a:graphicData>
            </a:graphic>
          </wp:inline>
        </w:drawing>
      </w:r>
    </w:p>
    <w:p w14:paraId="4BE9B439" w14:textId="77777777" w:rsidR="00A636A7" w:rsidRPr="005761D8" w:rsidRDefault="00A636A7" w:rsidP="00A636A7">
      <w:pPr>
        <w:widowControl w:val="0"/>
        <w:suppressAutoHyphens/>
        <w:ind w:left="720"/>
        <w:rPr>
          <w:rFonts w:ascii="Times New Roman" w:hAnsi="Times New Roman"/>
          <w:highlight w:val="green"/>
        </w:rPr>
      </w:pPr>
    </w:p>
    <w:p w14:paraId="5FB3C972" w14:textId="77777777" w:rsidR="00A636A7" w:rsidRDefault="00A636A7" w:rsidP="00A636A7">
      <w:pPr>
        <w:rPr>
          <w:rFonts w:ascii="Times New Roman" w:hAnsi="Times New Roman"/>
          <w:bCs/>
        </w:rPr>
      </w:pPr>
      <w:r w:rsidRPr="005761D8">
        <w:rPr>
          <w:rFonts w:ascii="Times New Roman" w:hAnsi="Times New Roman"/>
          <w:bCs/>
        </w:rPr>
        <w:t>Verified the test table is back.</w:t>
      </w:r>
    </w:p>
    <w:p w14:paraId="0F43F2FC" w14:textId="77777777" w:rsidR="00A636A7" w:rsidRPr="005761D8" w:rsidRDefault="00A636A7" w:rsidP="00A636A7">
      <w:pPr>
        <w:rPr>
          <w:rFonts w:ascii="Times New Roman" w:hAnsi="Times New Roman"/>
          <w:bCs/>
        </w:rPr>
      </w:pPr>
    </w:p>
    <w:p w14:paraId="3CCD557C"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3550DA8C" wp14:editId="79DD0AAB">
            <wp:extent cx="5943600" cy="2082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082800"/>
                    </a:xfrm>
                    <a:prstGeom prst="rect">
                      <a:avLst/>
                    </a:prstGeom>
                    <a:noFill/>
                    <a:ln>
                      <a:noFill/>
                    </a:ln>
                  </pic:spPr>
                </pic:pic>
              </a:graphicData>
            </a:graphic>
          </wp:inline>
        </w:drawing>
      </w:r>
    </w:p>
    <w:p w14:paraId="2C5548C5" w14:textId="77777777" w:rsidR="00A636A7" w:rsidRDefault="00A636A7" w:rsidP="00A636A7">
      <w:pPr>
        <w:spacing w:line="480" w:lineRule="auto"/>
        <w:rPr>
          <w:rFonts w:ascii="Times New Roman" w:hAnsi="Times New Roman"/>
        </w:rPr>
      </w:pPr>
    </w:p>
    <w:p w14:paraId="5ED5756C"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In scenario 4, the test table with full content was back into the database. That means, the oracle only checks if the test table does exist or not under the particular schema. It doesn’t matter who dropped the table.</w:t>
      </w:r>
    </w:p>
    <w:p w14:paraId="3E06917E"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5 (Test scenario)</w:t>
      </w:r>
    </w:p>
    <w:p w14:paraId="1D085FC6" w14:textId="77777777" w:rsidR="00A636A7" w:rsidRPr="005761D8" w:rsidRDefault="00A636A7" w:rsidP="00A636A7">
      <w:pPr>
        <w:rPr>
          <w:rFonts w:ascii="Times New Roman" w:hAnsi="Times New Roman"/>
        </w:rPr>
      </w:pPr>
    </w:p>
    <w:p w14:paraId="654EEFF7" w14:textId="77777777" w:rsidR="00A636A7" w:rsidRDefault="00A636A7" w:rsidP="00A636A7">
      <w:pPr>
        <w:rPr>
          <w:rFonts w:ascii="Times New Roman" w:hAnsi="Times New Roman"/>
          <w:noProof/>
        </w:rPr>
      </w:pPr>
      <w:r w:rsidRPr="005761D8">
        <w:rPr>
          <w:rFonts w:ascii="Times New Roman" w:hAnsi="Times New Roman"/>
          <w:noProof/>
        </w:rPr>
        <w:drawing>
          <wp:inline distT="0" distB="0" distL="0" distR="0" wp14:anchorId="2FEF2BD9" wp14:editId="0571E2B3">
            <wp:extent cx="5943600" cy="14338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433830"/>
                    </a:xfrm>
                    <a:prstGeom prst="rect">
                      <a:avLst/>
                    </a:prstGeom>
                    <a:noFill/>
                    <a:ln>
                      <a:noFill/>
                    </a:ln>
                  </pic:spPr>
                </pic:pic>
              </a:graphicData>
            </a:graphic>
          </wp:inline>
        </w:drawing>
      </w:r>
    </w:p>
    <w:p w14:paraId="2058CA0C" w14:textId="77777777" w:rsidR="00A636A7" w:rsidRPr="005761D8" w:rsidRDefault="00A636A7" w:rsidP="00A636A7">
      <w:pPr>
        <w:rPr>
          <w:rFonts w:ascii="Times New Roman" w:hAnsi="Times New Roman"/>
        </w:rPr>
      </w:pPr>
    </w:p>
    <w:p w14:paraId="094BF6BE" w14:textId="77777777" w:rsidR="00A636A7" w:rsidRPr="005761D8" w:rsidRDefault="00A636A7" w:rsidP="00A636A7">
      <w:pPr>
        <w:rPr>
          <w:rFonts w:ascii="Times New Roman" w:hAnsi="Times New Roman"/>
        </w:rPr>
      </w:pPr>
    </w:p>
    <w:p w14:paraId="42459C55"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D12AFB6" wp14:editId="50EBCC48">
            <wp:extent cx="5937250" cy="1657350"/>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7250" cy="1657350"/>
                    </a:xfrm>
                    <a:prstGeom prst="rect">
                      <a:avLst/>
                    </a:prstGeom>
                    <a:noFill/>
                    <a:ln>
                      <a:noFill/>
                    </a:ln>
                  </pic:spPr>
                </pic:pic>
              </a:graphicData>
            </a:graphic>
          </wp:inline>
        </w:drawing>
      </w:r>
    </w:p>
    <w:p w14:paraId="038B4365" w14:textId="77777777" w:rsidR="00A636A7" w:rsidRPr="005761D8" w:rsidRDefault="00A636A7" w:rsidP="00A636A7">
      <w:pPr>
        <w:pStyle w:val="ListParagraph"/>
        <w:rPr>
          <w:rFonts w:ascii="Times New Roman" w:hAnsi="Times New Roman"/>
          <w:sz w:val="24"/>
          <w:szCs w:val="24"/>
          <w:u w:val="single"/>
        </w:rPr>
      </w:pPr>
    </w:p>
    <w:p w14:paraId="10A53D5B" w14:textId="77777777" w:rsidR="00A636A7" w:rsidRDefault="00A636A7" w:rsidP="00A636A7">
      <w:pPr>
        <w:rPr>
          <w:rFonts w:ascii="Times New Roman" w:hAnsi="Times New Roman"/>
          <w:noProof/>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imported the test table</w:t>
      </w:r>
      <w:r w:rsidRPr="005761D8">
        <w:rPr>
          <w:rFonts w:ascii="Times New Roman" w:hAnsi="Times New Roman"/>
          <w:noProof/>
        </w:rPr>
        <w:t xml:space="preserve"> from test user schema to dbauser schema.</w:t>
      </w:r>
    </w:p>
    <w:p w14:paraId="2E2F805C" w14:textId="77777777" w:rsidR="00A636A7" w:rsidRPr="005761D8" w:rsidRDefault="00A636A7" w:rsidP="00A636A7">
      <w:pPr>
        <w:rPr>
          <w:rFonts w:ascii="Times New Roman" w:hAnsi="Times New Roman"/>
          <w:noProof/>
        </w:rPr>
      </w:pPr>
    </w:p>
    <w:p w14:paraId="6F5C1B04"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0108C70B" wp14:editId="48C89F27">
            <wp:extent cx="5937250" cy="266700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7250" cy="2667000"/>
                    </a:xfrm>
                    <a:prstGeom prst="rect">
                      <a:avLst/>
                    </a:prstGeom>
                    <a:noFill/>
                    <a:ln>
                      <a:noFill/>
                    </a:ln>
                  </pic:spPr>
                </pic:pic>
              </a:graphicData>
            </a:graphic>
          </wp:inline>
        </w:drawing>
      </w:r>
    </w:p>
    <w:p w14:paraId="3B85613D" w14:textId="77777777" w:rsidR="00A636A7" w:rsidRPr="005761D8" w:rsidRDefault="00A636A7" w:rsidP="00A636A7">
      <w:pPr>
        <w:rPr>
          <w:rFonts w:ascii="Times New Roman" w:hAnsi="Times New Roman"/>
        </w:rPr>
      </w:pPr>
      <w:r w:rsidRPr="005761D8">
        <w:rPr>
          <w:rFonts w:ascii="Times New Roman" w:hAnsi="Times New Roman"/>
          <w:noProof/>
        </w:rPr>
        <w:lastRenderedPageBreak/>
        <w:drawing>
          <wp:inline distT="0" distB="0" distL="0" distR="0" wp14:anchorId="538E70D0" wp14:editId="1A8AB21B">
            <wp:extent cx="5943600" cy="23304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330450"/>
                    </a:xfrm>
                    <a:prstGeom prst="rect">
                      <a:avLst/>
                    </a:prstGeom>
                    <a:noFill/>
                    <a:ln>
                      <a:noFill/>
                    </a:ln>
                  </pic:spPr>
                </pic:pic>
              </a:graphicData>
            </a:graphic>
          </wp:inline>
        </w:drawing>
      </w:r>
    </w:p>
    <w:p w14:paraId="06F0338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5DF87C7" wp14:editId="7B68D28D">
            <wp:extent cx="5943600" cy="1016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016000"/>
                    </a:xfrm>
                    <a:prstGeom prst="rect">
                      <a:avLst/>
                    </a:prstGeom>
                    <a:noFill/>
                    <a:ln>
                      <a:noFill/>
                    </a:ln>
                  </pic:spPr>
                </pic:pic>
              </a:graphicData>
            </a:graphic>
          </wp:inline>
        </w:drawing>
      </w:r>
    </w:p>
    <w:p w14:paraId="47F4CD9B" w14:textId="77777777" w:rsidR="00A636A7" w:rsidRDefault="00A636A7" w:rsidP="00A636A7">
      <w:pPr>
        <w:spacing w:line="480" w:lineRule="auto"/>
        <w:rPr>
          <w:rFonts w:ascii="Times New Roman" w:hAnsi="Times New Roman"/>
        </w:rPr>
      </w:pPr>
    </w:p>
    <w:p w14:paraId="158082CF" w14:textId="77777777" w:rsidR="00A636A7" w:rsidRPr="005761D8" w:rsidRDefault="00A636A7" w:rsidP="00A636A7">
      <w:pPr>
        <w:spacing w:line="480" w:lineRule="auto"/>
        <w:rPr>
          <w:rFonts w:ascii="Times New Roman" w:hAnsi="Times New Roman"/>
        </w:rPr>
      </w:pPr>
      <w:r w:rsidRPr="005761D8">
        <w:rPr>
          <w:rFonts w:ascii="Times New Roman" w:hAnsi="Times New Roman"/>
        </w:rPr>
        <w:t>In scenario 5, the import command imp file=</w:t>
      </w:r>
      <w:proofErr w:type="spellStart"/>
      <w:r w:rsidRPr="005761D8">
        <w:rPr>
          <w:rFonts w:ascii="Times New Roman" w:hAnsi="Times New Roman"/>
        </w:rPr>
        <w:t>testuser.exp</w:t>
      </w:r>
      <w:proofErr w:type="spellEnd"/>
      <w:r w:rsidRPr="005761D8">
        <w:rPr>
          <w:rFonts w:ascii="Times New Roman" w:hAnsi="Times New Roman"/>
        </w:rPr>
        <w:t xml:space="preserve"> </w:t>
      </w:r>
      <w:proofErr w:type="spellStart"/>
      <w:r w:rsidRPr="005761D8">
        <w:rPr>
          <w:rFonts w:ascii="Times New Roman" w:hAnsi="Times New Roman"/>
        </w:rPr>
        <w:t>fromuser</w:t>
      </w:r>
      <w:proofErr w:type="spellEnd"/>
      <w:r w:rsidRPr="005761D8">
        <w:rPr>
          <w:rFonts w:ascii="Times New Roman" w:hAnsi="Times New Roman"/>
        </w:rPr>
        <w:t>=</w:t>
      </w:r>
      <w:proofErr w:type="spellStart"/>
      <w:r w:rsidRPr="005761D8">
        <w:rPr>
          <w:rFonts w:ascii="Times New Roman" w:hAnsi="Times New Roman"/>
        </w:rPr>
        <w:t>testuser</w:t>
      </w:r>
      <w:proofErr w:type="spellEnd"/>
      <w:r w:rsidRPr="005761D8">
        <w:rPr>
          <w:rFonts w:ascii="Times New Roman" w:hAnsi="Times New Roman"/>
        </w:rPr>
        <w:t xml:space="preserve"> </w:t>
      </w:r>
      <w:proofErr w:type="spellStart"/>
      <w:r w:rsidRPr="005761D8">
        <w:rPr>
          <w:rFonts w:ascii="Times New Roman" w:hAnsi="Times New Roman"/>
        </w:rPr>
        <w:t>touser</w:t>
      </w:r>
      <w:proofErr w:type="spellEnd"/>
      <w:r w:rsidRPr="005761D8">
        <w:rPr>
          <w:rFonts w:ascii="Times New Roman" w:hAnsi="Times New Roman"/>
        </w:rPr>
        <w:t>=</w:t>
      </w:r>
      <w:proofErr w:type="spellStart"/>
      <w:r w:rsidRPr="005761D8">
        <w:rPr>
          <w:rFonts w:ascii="Times New Roman" w:hAnsi="Times New Roman"/>
        </w:rPr>
        <w:t>dbauser</w:t>
      </w:r>
      <w:proofErr w:type="spellEnd"/>
      <w:r w:rsidRPr="005761D8">
        <w:rPr>
          <w:rFonts w:ascii="Times New Roman" w:hAnsi="Times New Roman"/>
        </w:rPr>
        <w:t xml:space="preserve"> used to export the test table with primary key (test table) from the </w:t>
      </w:r>
      <w:proofErr w:type="spellStart"/>
      <w:r w:rsidRPr="005761D8">
        <w:rPr>
          <w:rFonts w:ascii="Times New Roman" w:hAnsi="Times New Roman"/>
        </w:rPr>
        <w:t>testuser</w:t>
      </w:r>
      <w:proofErr w:type="spellEnd"/>
      <w:r w:rsidRPr="005761D8">
        <w:rPr>
          <w:rFonts w:ascii="Times New Roman" w:hAnsi="Times New Roman"/>
        </w:rPr>
        <w:t xml:space="preserve"> schema to the </w:t>
      </w:r>
      <w:proofErr w:type="spellStart"/>
      <w:r w:rsidRPr="005761D8">
        <w:rPr>
          <w:rFonts w:ascii="Times New Roman" w:hAnsi="Times New Roman"/>
        </w:rPr>
        <w:t>dbauser</w:t>
      </w:r>
      <w:proofErr w:type="spellEnd"/>
      <w:r w:rsidRPr="005761D8">
        <w:rPr>
          <w:rFonts w:ascii="Times New Roman" w:hAnsi="Times New Roman"/>
        </w:rPr>
        <w:t xml:space="preserve"> schema. The above result shows the import process successfully completed and created the test table since the test table didn’t present in the </w:t>
      </w:r>
      <w:proofErr w:type="spellStart"/>
      <w:r w:rsidRPr="005761D8">
        <w:rPr>
          <w:rFonts w:ascii="Times New Roman" w:hAnsi="Times New Roman"/>
        </w:rPr>
        <w:t>dbauser</w:t>
      </w:r>
      <w:proofErr w:type="spellEnd"/>
      <w:r w:rsidRPr="005761D8">
        <w:rPr>
          <w:rFonts w:ascii="Times New Roman" w:hAnsi="Times New Roman"/>
        </w:rPr>
        <w:t xml:space="preserve"> schema. Therefore, we have two similar tables in two different schemas (</w:t>
      </w:r>
      <w:proofErr w:type="spellStart"/>
      <w:r w:rsidRPr="005761D8">
        <w:rPr>
          <w:rFonts w:ascii="Times New Roman" w:hAnsi="Times New Roman"/>
        </w:rPr>
        <w:t>testuser</w:t>
      </w:r>
      <w:proofErr w:type="spellEnd"/>
      <w:r w:rsidRPr="005761D8">
        <w:rPr>
          <w:rFonts w:ascii="Times New Roman" w:hAnsi="Times New Roman"/>
        </w:rPr>
        <w:t xml:space="preserve"> and </w:t>
      </w:r>
      <w:proofErr w:type="spellStart"/>
      <w:r w:rsidRPr="005761D8">
        <w:rPr>
          <w:rFonts w:ascii="Times New Roman" w:hAnsi="Times New Roman"/>
        </w:rPr>
        <w:t>dbauser</w:t>
      </w:r>
      <w:proofErr w:type="spellEnd"/>
      <w:r w:rsidRPr="005761D8">
        <w:rPr>
          <w:rFonts w:ascii="Times New Roman" w:hAnsi="Times New Roman"/>
        </w:rPr>
        <w:t>).</w:t>
      </w:r>
    </w:p>
    <w:p w14:paraId="08EDDA69" w14:textId="77777777" w:rsidR="0043541D" w:rsidRDefault="0043541D" w:rsidP="00A636A7">
      <w:pPr>
        <w:rPr>
          <w:rFonts w:ascii="Times New Roman" w:hAnsi="Times New Roman"/>
          <w:b/>
        </w:rPr>
      </w:pPr>
    </w:p>
    <w:p w14:paraId="6D213F66" w14:textId="77777777" w:rsidR="0043541D" w:rsidRDefault="0043541D" w:rsidP="00A636A7">
      <w:pPr>
        <w:rPr>
          <w:rFonts w:ascii="Times New Roman" w:hAnsi="Times New Roman"/>
          <w:b/>
        </w:rPr>
      </w:pPr>
    </w:p>
    <w:p w14:paraId="631B6E5C" w14:textId="77777777" w:rsidR="0043541D" w:rsidRDefault="0043541D" w:rsidP="00A636A7">
      <w:pPr>
        <w:rPr>
          <w:rFonts w:ascii="Times New Roman" w:hAnsi="Times New Roman"/>
          <w:b/>
        </w:rPr>
      </w:pPr>
    </w:p>
    <w:p w14:paraId="0CE0380E" w14:textId="77777777" w:rsidR="0043541D" w:rsidRDefault="0043541D" w:rsidP="00A636A7">
      <w:pPr>
        <w:rPr>
          <w:rFonts w:ascii="Times New Roman" w:hAnsi="Times New Roman"/>
          <w:b/>
        </w:rPr>
      </w:pPr>
    </w:p>
    <w:p w14:paraId="10A7090C" w14:textId="77777777" w:rsidR="0043541D" w:rsidRDefault="0043541D" w:rsidP="00A636A7">
      <w:pPr>
        <w:rPr>
          <w:rFonts w:ascii="Times New Roman" w:hAnsi="Times New Roman"/>
          <w:b/>
        </w:rPr>
      </w:pPr>
    </w:p>
    <w:p w14:paraId="319A7CFA" w14:textId="77777777" w:rsidR="0043541D" w:rsidRDefault="0043541D" w:rsidP="00A636A7">
      <w:pPr>
        <w:rPr>
          <w:rFonts w:ascii="Times New Roman" w:hAnsi="Times New Roman"/>
          <w:b/>
        </w:rPr>
      </w:pPr>
    </w:p>
    <w:p w14:paraId="75E5AAEE" w14:textId="77777777" w:rsidR="0043541D" w:rsidRDefault="0043541D" w:rsidP="00A636A7">
      <w:pPr>
        <w:rPr>
          <w:rFonts w:ascii="Times New Roman" w:hAnsi="Times New Roman"/>
          <w:b/>
        </w:rPr>
      </w:pPr>
    </w:p>
    <w:p w14:paraId="27DC6A6D" w14:textId="77777777" w:rsidR="0043541D" w:rsidRDefault="0043541D" w:rsidP="00A636A7">
      <w:pPr>
        <w:rPr>
          <w:rFonts w:ascii="Times New Roman" w:hAnsi="Times New Roman"/>
          <w:b/>
        </w:rPr>
      </w:pPr>
    </w:p>
    <w:p w14:paraId="6142FE10" w14:textId="77777777" w:rsidR="0043541D" w:rsidRDefault="0043541D" w:rsidP="00A636A7">
      <w:pPr>
        <w:rPr>
          <w:rFonts w:ascii="Times New Roman" w:hAnsi="Times New Roman"/>
          <w:b/>
        </w:rPr>
      </w:pPr>
    </w:p>
    <w:p w14:paraId="0A9EAD05" w14:textId="77777777" w:rsidR="0043541D" w:rsidRDefault="0043541D" w:rsidP="00A636A7">
      <w:pPr>
        <w:rPr>
          <w:rFonts w:ascii="Times New Roman" w:hAnsi="Times New Roman"/>
          <w:b/>
        </w:rPr>
      </w:pPr>
    </w:p>
    <w:p w14:paraId="0004EC46" w14:textId="77777777" w:rsidR="0043541D" w:rsidRDefault="0043541D" w:rsidP="00A636A7">
      <w:pPr>
        <w:rPr>
          <w:rFonts w:ascii="Times New Roman" w:hAnsi="Times New Roman"/>
          <w:b/>
        </w:rPr>
      </w:pPr>
    </w:p>
    <w:p w14:paraId="1B209120" w14:textId="77777777" w:rsidR="0043541D" w:rsidRDefault="0043541D" w:rsidP="00A636A7">
      <w:pPr>
        <w:rPr>
          <w:rFonts w:ascii="Times New Roman" w:hAnsi="Times New Roman"/>
          <w:b/>
        </w:rPr>
      </w:pPr>
    </w:p>
    <w:p w14:paraId="11436358" w14:textId="77777777" w:rsidR="0043541D" w:rsidRDefault="0043541D" w:rsidP="00A636A7">
      <w:pPr>
        <w:rPr>
          <w:rFonts w:ascii="Times New Roman" w:hAnsi="Times New Roman"/>
          <w:b/>
        </w:rPr>
      </w:pPr>
    </w:p>
    <w:p w14:paraId="758AA0D8" w14:textId="77777777" w:rsidR="0043541D" w:rsidRDefault="0043541D" w:rsidP="00A636A7">
      <w:pPr>
        <w:rPr>
          <w:rFonts w:ascii="Times New Roman" w:hAnsi="Times New Roman"/>
          <w:b/>
        </w:rPr>
      </w:pPr>
    </w:p>
    <w:p w14:paraId="354BC3BD" w14:textId="77777777" w:rsidR="0043541D" w:rsidRDefault="0043541D" w:rsidP="00A636A7">
      <w:pPr>
        <w:rPr>
          <w:rFonts w:ascii="Times New Roman" w:hAnsi="Times New Roman"/>
          <w:b/>
        </w:rPr>
      </w:pPr>
    </w:p>
    <w:p w14:paraId="7E270E52" w14:textId="624968F1" w:rsidR="00A636A7" w:rsidRDefault="00A636A7" w:rsidP="00A636A7">
      <w:pPr>
        <w:rPr>
          <w:rFonts w:ascii="Times New Roman" w:hAnsi="Times New Roman"/>
          <w:b/>
        </w:rPr>
      </w:pPr>
      <w:r w:rsidRPr="005761D8">
        <w:rPr>
          <w:rFonts w:ascii="Times New Roman" w:hAnsi="Times New Roman"/>
          <w:b/>
        </w:rPr>
        <w:lastRenderedPageBreak/>
        <w:t xml:space="preserve">Using the Data Pump </w:t>
      </w:r>
      <w:proofErr w:type="spellStart"/>
      <w:r w:rsidRPr="005761D8">
        <w:rPr>
          <w:rFonts w:ascii="Times New Roman" w:hAnsi="Times New Roman"/>
          <w:b/>
        </w:rPr>
        <w:t>Exdp</w:t>
      </w:r>
      <w:proofErr w:type="spellEnd"/>
      <w:r w:rsidRPr="005761D8">
        <w:rPr>
          <w:rFonts w:ascii="Times New Roman" w:hAnsi="Times New Roman"/>
          <w:b/>
        </w:rPr>
        <w:t>/</w:t>
      </w:r>
      <w:proofErr w:type="spellStart"/>
      <w:r w:rsidRPr="005761D8">
        <w:rPr>
          <w:rFonts w:ascii="Times New Roman" w:hAnsi="Times New Roman"/>
          <w:b/>
        </w:rPr>
        <w:t>Imdp</w:t>
      </w:r>
      <w:proofErr w:type="spellEnd"/>
    </w:p>
    <w:p w14:paraId="3B5D58CD" w14:textId="77777777" w:rsidR="00A636A7" w:rsidRPr="005761D8" w:rsidRDefault="00A636A7" w:rsidP="00A636A7">
      <w:pPr>
        <w:rPr>
          <w:rFonts w:ascii="Times New Roman" w:hAnsi="Times New Roman"/>
          <w:b/>
        </w:rPr>
      </w:pPr>
    </w:p>
    <w:p w14:paraId="07247170" w14:textId="77777777" w:rsidR="00A636A7" w:rsidRPr="005761D8" w:rsidRDefault="00A636A7" w:rsidP="00A636A7">
      <w:pPr>
        <w:widowControl w:val="0"/>
        <w:suppressAutoHyphens/>
        <w:rPr>
          <w:rFonts w:ascii="Times New Roman" w:hAnsi="Times New Roman"/>
        </w:rPr>
      </w:pPr>
      <w:bookmarkStart w:id="106" w:name="_Hlk2283289"/>
      <w:r w:rsidRPr="005761D8">
        <w:rPr>
          <w:rFonts w:ascii="Times New Roman" w:hAnsi="Times New Roman"/>
          <w:noProof/>
        </w:rPr>
        <w:drawing>
          <wp:inline distT="0" distB="0" distL="0" distR="0" wp14:anchorId="7F6275B0" wp14:editId="5C686AA8">
            <wp:extent cx="5943600" cy="306070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060700"/>
                    </a:xfrm>
                    <a:prstGeom prst="rect">
                      <a:avLst/>
                    </a:prstGeom>
                    <a:noFill/>
                    <a:ln>
                      <a:noFill/>
                    </a:ln>
                  </pic:spPr>
                </pic:pic>
              </a:graphicData>
            </a:graphic>
          </wp:inline>
        </w:drawing>
      </w:r>
    </w:p>
    <w:p w14:paraId="02BB19B9" w14:textId="77777777" w:rsidR="009C6DDC" w:rsidRDefault="009C6DDC" w:rsidP="00A636A7">
      <w:pPr>
        <w:widowControl w:val="0"/>
        <w:suppressAutoHyphens/>
        <w:rPr>
          <w:rFonts w:ascii="Times New Roman" w:hAnsi="Times New Roman"/>
        </w:rPr>
      </w:pPr>
    </w:p>
    <w:p w14:paraId="1C209BAC" w14:textId="78557D76" w:rsidR="00A636A7" w:rsidRPr="005761D8" w:rsidRDefault="00A636A7" w:rsidP="00A636A7">
      <w:pPr>
        <w:widowControl w:val="0"/>
        <w:suppressAutoHyphens/>
        <w:rPr>
          <w:rFonts w:ascii="Times New Roman" w:hAnsi="Times New Roman"/>
        </w:rPr>
      </w:pPr>
      <w:r w:rsidRPr="005761D8">
        <w:rPr>
          <w:rFonts w:ascii="Times New Roman" w:hAnsi="Times New Roman"/>
        </w:rPr>
        <w:t>Directory was created.</w:t>
      </w:r>
    </w:p>
    <w:p w14:paraId="2A00E1FD" w14:textId="77777777" w:rsidR="00A636A7" w:rsidRPr="005761D8" w:rsidRDefault="00A636A7" w:rsidP="00A636A7">
      <w:pPr>
        <w:widowControl w:val="0"/>
        <w:suppressAutoHyphens/>
        <w:rPr>
          <w:rFonts w:ascii="Times New Roman" w:hAnsi="Times New Roman"/>
        </w:rPr>
      </w:pPr>
    </w:p>
    <w:p w14:paraId="7EEA6BD7"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E6C098D" wp14:editId="159A2956">
            <wp:extent cx="5943600" cy="9271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927100"/>
                    </a:xfrm>
                    <a:prstGeom prst="rect">
                      <a:avLst/>
                    </a:prstGeom>
                    <a:noFill/>
                    <a:ln>
                      <a:noFill/>
                    </a:ln>
                  </pic:spPr>
                </pic:pic>
              </a:graphicData>
            </a:graphic>
          </wp:inline>
        </w:drawing>
      </w:r>
    </w:p>
    <w:p w14:paraId="02381B82" w14:textId="77777777" w:rsidR="00A636A7" w:rsidRPr="005761D8" w:rsidRDefault="00A636A7" w:rsidP="00A636A7">
      <w:pPr>
        <w:rPr>
          <w:rFonts w:ascii="Times New Roman" w:hAnsi="Times New Roman"/>
          <w:b/>
        </w:rPr>
      </w:pPr>
    </w:p>
    <w:p w14:paraId="2AA1BC9D" w14:textId="77777777" w:rsidR="009C6DDC" w:rsidRDefault="009C6DDC" w:rsidP="00A636A7">
      <w:pPr>
        <w:rPr>
          <w:rFonts w:ascii="Times New Roman" w:hAnsi="Times New Roman"/>
          <w:b/>
        </w:rPr>
      </w:pPr>
    </w:p>
    <w:p w14:paraId="007115F1" w14:textId="77777777" w:rsidR="009C6DDC" w:rsidRDefault="009C6DDC" w:rsidP="00A636A7">
      <w:pPr>
        <w:rPr>
          <w:rFonts w:ascii="Times New Roman" w:hAnsi="Times New Roman"/>
          <w:b/>
        </w:rPr>
      </w:pPr>
    </w:p>
    <w:p w14:paraId="3B1D2816" w14:textId="77777777" w:rsidR="009C6DDC" w:rsidRDefault="009C6DDC" w:rsidP="00A636A7">
      <w:pPr>
        <w:rPr>
          <w:rFonts w:ascii="Times New Roman" w:hAnsi="Times New Roman"/>
          <w:b/>
        </w:rPr>
      </w:pPr>
    </w:p>
    <w:p w14:paraId="1EFE7A0E" w14:textId="77777777" w:rsidR="009C6DDC" w:rsidRDefault="009C6DDC" w:rsidP="00A636A7">
      <w:pPr>
        <w:rPr>
          <w:rFonts w:ascii="Times New Roman" w:hAnsi="Times New Roman"/>
          <w:b/>
        </w:rPr>
      </w:pPr>
    </w:p>
    <w:p w14:paraId="5D70CE92" w14:textId="77777777" w:rsidR="009C6DDC" w:rsidRDefault="009C6DDC" w:rsidP="00A636A7">
      <w:pPr>
        <w:rPr>
          <w:rFonts w:ascii="Times New Roman" w:hAnsi="Times New Roman"/>
          <w:b/>
        </w:rPr>
      </w:pPr>
    </w:p>
    <w:p w14:paraId="76D9105B" w14:textId="77777777" w:rsidR="009C6DDC" w:rsidRDefault="009C6DDC" w:rsidP="00A636A7">
      <w:pPr>
        <w:rPr>
          <w:rFonts w:ascii="Times New Roman" w:hAnsi="Times New Roman"/>
          <w:b/>
        </w:rPr>
      </w:pPr>
    </w:p>
    <w:p w14:paraId="6625C643" w14:textId="77777777" w:rsidR="009C6DDC" w:rsidRDefault="009C6DDC" w:rsidP="00A636A7">
      <w:pPr>
        <w:rPr>
          <w:rFonts w:ascii="Times New Roman" w:hAnsi="Times New Roman"/>
          <w:b/>
        </w:rPr>
      </w:pPr>
    </w:p>
    <w:p w14:paraId="2B4F1509" w14:textId="77777777" w:rsidR="009C6DDC" w:rsidRDefault="009C6DDC" w:rsidP="00A636A7">
      <w:pPr>
        <w:rPr>
          <w:rFonts w:ascii="Times New Roman" w:hAnsi="Times New Roman"/>
          <w:b/>
        </w:rPr>
      </w:pPr>
    </w:p>
    <w:p w14:paraId="167009DC" w14:textId="77777777" w:rsidR="009C6DDC" w:rsidRDefault="009C6DDC" w:rsidP="00A636A7">
      <w:pPr>
        <w:rPr>
          <w:rFonts w:ascii="Times New Roman" w:hAnsi="Times New Roman"/>
          <w:b/>
        </w:rPr>
      </w:pPr>
    </w:p>
    <w:p w14:paraId="4F12DAD2" w14:textId="77777777" w:rsidR="009C6DDC" w:rsidRDefault="009C6DDC" w:rsidP="00A636A7">
      <w:pPr>
        <w:rPr>
          <w:rFonts w:ascii="Times New Roman" w:hAnsi="Times New Roman"/>
          <w:b/>
        </w:rPr>
      </w:pPr>
    </w:p>
    <w:p w14:paraId="33CC2689" w14:textId="77777777" w:rsidR="009C6DDC" w:rsidRDefault="009C6DDC" w:rsidP="00A636A7">
      <w:pPr>
        <w:rPr>
          <w:rFonts w:ascii="Times New Roman" w:hAnsi="Times New Roman"/>
          <w:b/>
        </w:rPr>
      </w:pPr>
    </w:p>
    <w:p w14:paraId="243990EE" w14:textId="77777777" w:rsidR="009C6DDC" w:rsidRDefault="009C6DDC" w:rsidP="00A636A7">
      <w:pPr>
        <w:rPr>
          <w:rFonts w:ascii="Times New Roman" w:hAnsi="Times New Roman"/>
          <w:b/>
        </w:rPr>
      </w:pPr>
    </w:p>
    <w:p w14:paraId="0B297551" w14:textId="77777777" w:rsidR="009C6DDC" w:rsidRDefault="009C6DDC" w:rsidP="00A636A7">
      <w:pPr>
        <w:rPr>
          <w:rFonts w:ascii="Times New Roman" w:hAnsi="Times New Roman"/>
          <w:b/>
        </w:rPr>
      </w:pPr>
    </w:p>
    <w:p w14:paraId="502B84F5" w14:textId="77777777" w:rsidR="009C6DDC" w:rsidRDefault="009C6DDC" w:rsidP="00A636A7">
      <w:pPr>
        <w:rPr>
          <w:rFonts w:ascii="Times New Roman" w:hAnsi="Times New Roman"/>
          <w:b/>
        </w:rPr>
      </w:pPr>
    </w:p>
    <w:p w14:paraId="649D961D" w14:textId="77777777" w:rsidR="009C6DDC" w:rsidRDefault="009C6DDC" w:rsidP="00A636A7">
      <w:pPr>
        <w:rPr>
          <w:rFonts w:ascii="Times New Roman" w:hAnsi="Times New Roman"/>
          <w:b/>
        </w:rPr>
      </w:pPr>
    </w:p>
    <w:p w14:paraId="448907A2" w14:textId="77777777" w:rsidR="009C6DDC" w:rsidRDefault="009C6DDC" w:rsidP="00A636A7">
      <w:pPr>
        <w:rPr>
          <w:rFonts w:ascii="Times New Roman" w:hAnsi="Times New Roman"/>
          <w:b/>
        </w:rPr>
      </w:pPr>
    </w:p>
    <w:p w14:paraId="2F673CFB" w14:textId="77777777" w:rsidR="009C6DDC" w:rsidRDefault="009C6DDC" w:rsidP="00A636A7">
      <w:pPr>
        <w:rPr>
          <w:rFonts w:ascii="Times New Roman" w:hAnsi="Times New Roman"/>
          <w:b/>
        </w:rPr>
      </w:pPr>
    </w:p>
    <w:p w14:paraId="29EED6D1" w14:textId="77777777" w:rsidR="009C6DDC" w:rsidRDefault="009C6DDC" w:rsidP="00A636A7">
      <w:pPr>
        <w:rPr>
          <w:rFonts w:ascii="Times New Roman" w:hAnsi="Times New Roman"/>
          <w:b/>
        </w:rPr>
      </w:pPr>
    </w:p>
    <w:p w14:paraId="3D83FC34" w14:textId="68529136" w:rsidR="00A636A7" w:rsidRDefault="00A636A7" w:rsidP="00A636A7">
      <w:pPr>
        <w:rPr>
          <w:rFonts w:ascii="Times New Roman" w:hAnsi="Times New Roman"/>
          <w:b/>
        </w:rPr>
      </w:pPr>
      <w:r w:rsidRPr="005761D8">
        <w:rPr>
          <w:rFonts w:ascii="Times New Roman" w:hAnsi="Times New Roman"/>
          <w:b/>
        </w:rPr>
        <w:lastRenderedPageBreak/>
        <w:t>Scenarios and Explanation</w:t>
      </w:r>
    </w:p>
    <w:p w14:paraId="0B6F36A8" w14:textId="77777777" w:rsidR="00A636A7" w:rsidRPr="005761D8" w:rsidRDefault="00A636A7" w:rsidP="00A636A7">
      <w:pPr>
        <w:rPr>
          <w:rFonts w:ascii="Times New Roman" w:hAnsi="Times New Roman"/>
          <w:b/>
        </w:rPr>
      </w:pPr>
    </w:p>
    <w:p w14:paraId="44907464"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1</w:t>
      </w:r>
    </w:p>
    <w:p w14:paraId="74CE045B" w14:textId="77777777" w:rsidR="00A636A7" w:rsidRPr="005761D8" w:rsidRDefault="00A636A7" w:rsidP="00A636A7">
      <w:pPr>
        <w:rPr>
          <w:rFonts w:ascii="Times New Roman" w:hAnsi="Times New Roman"/>
        </w:rPr>
      </w:pPr>
    </w:p>
    <w:p w14:paraId="1E8A03B5" w14:textId="6B2B1B72" w:rsidR="00A636A7" w:rsidRDefault="00A636A7" w:rsidP="00A636A7">
      <w:pPr>
        <w:rPr>
          <w:rFonts w:ascii="Times New Roman" w:hAnsi="Times New Roman"/>
        </w:rPr>
      </w:pPr>
      <w:r w:rsidRPr="005761D8">
        <w:rPr>
          <w:rFonts w:ascii="Times New Roman" w:hAnsi="Times New Roman"/>
        </w:rPr>
        <w:t>Logged in as test table owner and created the table with a primary key</w:t>
      </w:r>
    </w:p>
    <w:p w14:paraId="6FC8C6A4" w14:textId="77777777" w:rsidR="009C6DDC" w:rsidRPr="005761D8" w:rsidRDefault="009C6DDC" w:rsidP="00A636A7">
      <w:pPr>
        <w:rPr>
          <w:rFonts w:ascii="Times New Roman" w:hAnsi="Times New Roman"/>
        </w:rPr>
      </w:pPr>
    </w:p>
    <w:p w14:paraId="2FBCF8EB" w14:textId="77777777" w:rsidR="00A636A7" w:rsidRPr="005761D8" w:rsidRDefault="00A636A7" w:rsidP="00A636A7">
      <w:pPr>
        <w:rPr>
          <w:rFonts w:ascii="Times New Roman" w:hAnsi="Times New Roman"/>
        </w:rPr>
      </w:pPr>
      <w:r w:rsidRPr="005761D8">
        <w:rPr>
          <w:rFonts w:ascii="Times New Roman" w:hAnsi="Times New Roman"/>
          <w:b/>
          <w:noProof/>
        </w:rPr>
        <w:drawing>
          <wp:inline distT="0" distB="0" distL="0" distR="0" wp14:anchorId="0F636901" wp14:editId="73BFFD30">
            <wp:extent cx="5943600" cy="2152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152650"/>
                    </a:xfrm>
                    <a:prstGeom prst="rect">
                      <a:avLst/>
                    </a:prstGeom>
                    <a:noFill/>
                    <a:ln>
                      <a:noFill/>
                    </a:ln>
                  </pic:spPr>
                </pic:pic>
              </a:graphicData>
            </a:graphic>
          </wp:inline>
        </w:drawing>
      </w:r>
    </w:p>
    <w:p w14:paraId="7FA611C1"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76112A0" wp14:editId="52144516">
            <wp:extent cx="5943600" cy="14338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433830"/>
                    </a:xfrm>
                    <a:prstGeom prst="rect">
                      <a:avLst/>
                    </a:prstGeom>
                    <a:noFill/>
                    <a:ln>
                      <a:noFill/>
                    </a:ln>
                  </pic:spPr>
                </pic:pic>
              </a:graphicData>
            </a:graphic>
          </wp:inline>
        </w:drawing>
      </w:r>
    </w:p>
    <w:p w14:paraId="210416C5" w14:textId="77777777" w:rsidR="00A636A7" w:rsidRPr="005761D8" w:rsidRDefault="00A636A7" w:rsidP="00A636A7">
      <w:pPr>
        <w:widowControl w:val="0"/>
        <w:suppressAutoHyphens/>
        <w:rPr>
          <w:rFonts w:ascii="Times New Roman" w:hAnsi="Times New Roman"/>
        </w:rPr>
      </w:pPr>
    </w:p>
    <w:p w14:paraId="34EA4E92"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proofErr w:type="spellStart"/>
      <w:r w:rsidRPr="005761D8">
        <w:rPr>
          <w:rFonts w:ascii="Times New Roman" w:hAnsi="Times New Roman"/>
        </w:rPr>
        <w:t>expdp</w:t>
      </w:r>
      <w:proofErr w:type="spellEnd"/>
      <w:r w:rsidRPr="005761D8">
        <w:rPr>
          <w:rFonts w:ascii="Times New Roman" w:eastAsia="Times New Roman" w:hAnsi="Times New Roman"/>
        </w:rPr>
        <w:t xml:space="preserve"> the table with primary key (test table).</w:t>
      </w:r>
    </w:p>
    <w:p w14:paraId="1BD50A10" w14:textId="77777777" w:rsidR="00A636A7" w:rsidRPr="005761D8" w:rsidRDefault="00A636A7" w:rsidP="00A636A7">
      <w:pPr>
        <w:widowControl w:val="0"/>
        <w:suppressAutoHyphens/>
        <w:rPr>
          <w:rFonts w:ascii="Times New Roman" w:hAnsi="Times New Roman"/>
        </w:rPr>
      </w:pPr>
    </w:p>
    <w:bookmarkEnd w:id="106"/>
    <w:p w14:paraId="56EFC52D"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6EAB4956" wp14:editId="29DC026B">
            <wp:extent cx="5943600" cy="2781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781300"/>
                    </a:xfrm>
                    <a:prstGeom prst="rect">
                      <a:avLst/>
                    </a:prstGeom>
                    <a:noFill/>
                    <a:ln>
                      <a:noFill/>
                    </a:ln>
                  </pic:spPr>
                </pic:pic>
              </a:graphicData>
            </a:graphic>
          </wp:inline>
        </w:drawing>
      </w:r>
    </w:p>
    <w:p w14:paraId="476C467C" w14:textId="77777777" w:rsidR="00A636A7" w:rsidRPr="005761D8" w:rsidRDefault="00A636A7" w:rsidP="00A636A7">
      <w:pPr>
        <w:widowControl w:val="0"/>
        <w:suppressAutoHyphens/>
        <w:rPr>
          <w:rFonts w:ascii="Times New Roman" w:hAnsi="Times New Roman"/>
        </w:rPr>
      </w:pPr>
    </w:p>
    <w:p w14:paraId="1FD8D58C"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1999062F" wp14:editId="1E8EF7B7">
            <wp:extent cx="5943600" cy="16681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668145"/>
                    </a:xfrm>
                    <a:prstGeom prst="rect">
                      <a:avLst/>
                    </a:prstGeom>
                    <a:noFill/>
                    <a:ln>
                      <a:noFill/>
                    </a:ln>
                  </pic:spPr>
                </pic:pic>
              </a:graphicData>
            </a:graphic>
          </wp:inline>
        </w:drawing>
      </w:r>
    </w:p>
    <w:p w14:paraId="5C850ECF" w14:textId="77777777" w:rsidR="00A636A7" w:rsidRPr="005761D8" w:rsidRDefault="00A636A7" w:rsidP="00A636A7">
      <w:pPr>
        <w:widowControl w:val="0"/>
        <w:suppressAutoHyphens/>
        <w:rPr>
          <w:rFonts w:ascii="Times New Roman" w:hAnsi="Times New Roman"/>
        </w:rPr>
      </w:pPr>
    </w:p>
    <w:p w14:paraId="779608D1" w14:textId="13100522"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rPr>
        <w:t>Logged in as test user and dropped the test table.</w:t>
      </w:r>
    </w:p>
    <w:p w14:paraId="51DD3029" w14:textId="77777777" w:rsidR="00A636A7" w:rsidRPr="005761D8" w:rsidRDefault="00A636A7" w:rsidP="00A636A7">
      <w:pPr>
        <w:widowControl w:val="0"/>
        <w:suppressAutoHyphens/>
        <w:rPr>
          <w:rFonts w:ascii="Times New Roman" w:hAnsi="Times New Roman"/>
          <w:highlight w:val="green"/>
        </w:rPr>
      </w:pPr>
    </w:p>
    <w:p w14:paraId="2D8D870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6DC1FB9F" wp14:editId="3509F695">
            <wp:extent cx="5937250" cy="2120900"/>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7250" cy="2120900"/>
                    </a:xfrm>
                    <a:prstGeom prst="rect">
                      <a:avLst/>
                    </a:prstGeom>
                    <a:noFill/>
                    <a:ln>
                      <a:noFill/>
                    </a:ln>
                  </pic:spPr>
                </pic:pic>
              </a:graphicData>
            </a:graphic>
          </wp:inline>
        </w:drawing>
      </w:r>
    </w:p>
    <w:p w14:paraId="4AD2106A" w14:textId="77777777" w:rsidR="00ED26CA" w:rsidRDefault="00ED26CA" w:rsidP="00A636A7">
      <w:pPr>
        <w:widowControl w:val="0"/>
        <w:tabs>
          <w:tab w:val="center" w:pos="4680"/>
        </w:tabs>
        <w:suppressAutoHyphens/>
        <w:rPr>
          <w:rFonts w:ascii="Times New Roman" w:hAnsi="Times New Roman"/>
        </w:rPr>
      </w:pPr>
    </w:p>
    <w:p w14:paraId="29814A12" w14:textId="73597B09" w:rsidR="00A636A7" w:rsidRPr="005761D8" w:rsidRDefault="00A636A7" w:rsidP="00A636A7">
      <w:pPr>
        <w:widowControl w:val="0"/>
        <w:tabs>
          <w:tab w:val="center" w:pos="4680"/>
        </w:tabs>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proofErr w:type="spellStart"/>
      <w:r w:rsidRPr="005761D8">
        <w:rPr>
          <w:rFonts w:ascii="Times New Roman" w:hAnsi="Times New Roman"/>
        </w:rPr>
        <w:t>impdp</w:t>
      </w:r>
      <w:proofErr w:type="spellEnd"/>
      <w:r w:rsidRPr="005761D8">
        <w:rPr>
          <w:rFonts w:ascii="Times New Roman" w:eastAsia="Times New Roman" w:hAnsi="Times New Roman"/>
        </w:rPr>
        <w:t xml:space="preserve"> is performed</w:t>
      </w:r>
      <w:r w:rsidRPr="005761D8">
        <w:rPr>
          <w:rFonts w:ascii="Times New Roman" w:hAnsi="Times New Roman"/>
        </w:rPr>
        <w:t>.</w:t>
      </w:r>
      <w:r w:rsidRPr="005761D8">
        <w:rPr>
          <w:rFonts w:ascii="Times New Roman" w:hAnsi="Times New Roman"/>
        </w:rPr>
        <w:tab/>
      </w:r>
    </w:p>
    <w:p w14:paraId="60034F0E" w14:textId="77777777" w:rsidR="00A636A7" w:rsidRPr="005761D8" w:rsidRDefault="00A636A7" w:rsidP="00A636A7">
      <w:pPr>
        <w:widowControl w:val="0"/>
        <w:suppressAutoHyphens/>
        <w:rPr>
          <w:rFonts w:ascii="Times New Roman" w:hAnsi="Times New Roman"/>
        </w:rPr>
      </w:pPr>
    </w:p>
    <w:p w14:paraId="79FCC6F7"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767B0B8" wp14:editId="74ACD7A3">
            <wp:extent cx="5943600" cy="21399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2139950"/>
                    </a:xfrm>
                    <a:prstGeom prst="rect">
                      <a:avLst/>
                    </a:prstGeom>
                    <a:noFill/>
                    <a:ln>
                      <a:noFill/>
                    </a:ln>
                  </pic:spPr>
                </pic:pic>
              </a:graphicData>
            </a:graphic>
          </wp:inline>
        </w:drawing>
      </w:r>
      <w:r w:rsidRPr="005761D8">
        <w:rPr>
          <w:rFonts w:ascii="Times New Roman" w:hAnsi="Times New Roman"/>
          <w:noProof/>
        </w:rPr>
        <w:drawing>
          <wp:inline distT="0" distB="0" distL="0" distR="0" wp14:anchorId="324C4462" wp14:editId="09FB0E4C">
            <wp:extent cx="5943600" cy="10985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098550"/>
                    </a:xfrm>
                    <a:prstGeom prst="rect">
                      <a:avLst/>
                    </a:prstGeom>
                    <a:noFill/>
                    <a:ln>
                      <a:noFill/>
                    </a:ln>
                  </pic:spPr>
                </pic:pic>
              </a:graphicData>
            </a:graphic>
          </wp:inline>
        </w:drawing>
      </w:r>
    </w:p>
    <w:p w14:paraId="07D236D1" w14:textId="12D6B5CB" w:rsidR="00A636A7" w:rsidRDefault="00A636A7" w:rsidP="00A636A7">
      <w:pPr>
        <w:rPr>
          <w:rFonts w:ascii="Times New Roman" w:hAnsi="Times New Roman"/>
        </w:rPr>
      </w:pPr>
      <w:r w:rsidRPr="005761D8">
        <w:rPr>
          <w:rFonts w:ascii="Times New Roman" w:hAnsi="Times New Roman"/>
        </w:rPr>
        <w:lastRenderedPageBreak/>
        <w:t xml:space="preserve">Logged in as test user and verify </w:t>
      </w:r>
      <w:proofErr w:type="spellStart"/>
      <w:r w:rsidRPr="005761D8">
        <w:rPr>
          <w:rFonts w:ascii="Times New Roman" w:hAnsi="Times New Roman"/>
        </w:rPr>
        <w:t>impdp</w:t>
      </w:r>
      <w:proofErr w:type="spellEnd"/>
      <w:r w:rsidRPr="005761D8">
        <w:rPr>
          <w:rFonts w:ascii="Times New Roman" w:hAnsi="Times New Roman"/>
        </w:rPr>
        <w:t xml:space="preserve"> brought back the test table.</w:t>
      </w:r>
    </w:p>
    <w:p w14:paraId="268DAA99" w14:textId="77777777" w:rsidR="00A636A7" w:rsidRPr="005761D8" w:rsidRDefault="00A636A7" w:rsidP="00A636A7">
      <w:pPr>
        <w:rPr>
          <w:rFonts w:ascii="Times New Roman" w:hAnsi="Times New Roman"/>
        </w:rPr>
      </w:pPr>
    </w:p>
    <w:p w14:paraId="23D66BA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0F8D4C20" wp14:editId="3AAE30AE">
            <wp:extent cx="5943600" cy="28606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2860675"/>
                    </a:xfrm>
                    <a:prstGeom prst="rect">
                      <a:avLst/>
                    </a:prstGeom>
                    <a:noFill/>
                    <a:ln>
                      <a:noFill/>
                    </a:ln>
                  </pic:spPr>
                </pic:pic>
              </a:graphicData>
            </a:graphic>
          </wp:inline>
        </w:drawing>
      </w:r>
    </w:p>
    <w:p w14:paraId="73ED993F" w14:textId="77777777" w:rsidR="00A636A7" w:rsidRDefault="00A636A7" w:rsidP="00A636A7">
      <w:pPr>
        <w:spacing w:line="480" w:lineRule="auto"/>
        <w:rPr>
          <w:rFonts w:ascii="Times New Roman" w:hAnsi="Times New Roman"/>
        </w:rPr>
      </w:pPr>
    </w:p>
    <w:p w14:paraId="7D1CF813" w14:textId="77777777" w:rsidR="00A636A7" w:rsidRPr="005761D8" w:rsidRDefault="00A636A7" w:rsidP="00A636A7">
      <w:pPr>
        <w:spacing w:line="480" w:lineRule="auto"/>
        <w:rPr>
          <w:rFonts w:ascii="Times New Roman" w:hAnsi="Times New Roman"/>
        </w:rPr>
      </w:pPr>
      <w:r w:rsidRPr="005761D8">
        <w:rPr>
          <w:rFonts w:ascii="Times New Roman" w:hAnsi="Times New Roman"/>
        </w:rPr>
        <w:t xml:space="preserve">In scenario 1, </w:t>
      </w:r>
      <w:proofErr w:type="spellStart"/>
      <w:r w:rsidRPr="005761D8">
        <w:rPr>
          <w:rFonts w:ascii="Times New Roman" w:hAnsi="Times New Roman"/>
        </w:rPr>
        <w:t>expdb</w:t>
      </w:r>
      <w:proofErr w:type="spellEnd"/>
      <w:r w:rsidRPr="005761D8">
        <w:rPr>
          <w:rFonts w:ascii="Times New Roman" w:hAnsi="Times New Roman"/>
        </w:rPr>
        <w:t xml:space="preserve"> the table with primary key (test table) and dropped the test table. Then </w:t>
      </w:r>
      <w:proofErr w:type="spellStart"/>
      <w:r w:rsidRPr="005761D8">
        <w:rPr>
          <w:rFonts w:ascii="Times New Roman" w:hAnsi="Times New Roman"/>
        </w:rPr>
        <w:t>impdp</w:t>
      </w:r>
      <w:proofErr w:type="spellEnd"/>
      <w:r w:rsidRPr="005761D8">
        <w:rPr>
          <w:rFonts w:ascii="Times New Roman" w:hAnsi="Times New Roman"/>
        </w:rPr>
        <w:t xml:space="preserve"> was completed. At this point, </w:t>
      </w:r>
      <w:proofErr w:type="spellStart"/>
      <w:r w:rsidRPr="005761D8">
        <w:rPr>
          <w:rFonts w:ascii="Times New Roman" w:hAnsi="Times New Roman"/>
        </w:rPr>
        <w:t>impdp</w:t>
      </w:r>
      <w:proofErr w:type="spellEnd"/>
      <w:r w:rsidRPr="005761D8">
        <w:rPr>
          <w:rFonts w:ascii="Times New Roman" w:hAnsi="Times New Roman"/>
        </w:rPr>
        <w:t xml:space="preserve"> brought back the test table into the database.</w:t>
      </w:r>
    </w:p>
    <w:p w14:paraId="5B65EA36"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2</w:t>
      </w:r>
    </w:p>
    <w:p w14:paraId="6FD6F673" w14:textId="77777777" w:rsidR="00A636A7" w:rsidRPr="005761D8" w:rsidRDefault="00A636A7" w:rsidP="00A636A7">
      <w:pPr>
        <w:pStyle w:val="ListParagraph"/>
        <w:ind w:left="0"/>
        <w:jc w:val="center"/>
        <w:rPr>
          <w:rFonts w:ascii="Times New Roman" w:hAnsi="Times New Roman"/>
          <w:b/>
          <w:sz w:val="24"/>
          <w:szCs w:val="24"/>
          <w:u w:val="single"/>
        </w:rPr>
      </w:pPr>
    </w:p>
    <w:p w14:paraId="24B99C01" w14:textId="77777777" w:rsidR="00A636A7" w:rsidRPr="005761D8" w:rsidRDefault="00A636A7" w:rsidP="00A636A7">
      <w:pPr>
        <w:rPr>
          <w:rFonts w:ascii="Times New Roman" w:hAnsi="Times New Roman"/>
        </w:rPr>
      </w:pPr>
      <w:r w:rsidRPr="005761D8">
        <w:rPr>
          <w:rFonts w:ascii="Times New Roman" w:hAnsi="Times New Roman"/>
        </w:rPr>
        <w:t>Logged in as the test table owner and created the table with a primary key</w:t>
      </w:r>
    </w:p>
    <w:p w14:paraId="7FA2A083" w14:textId="77777777" w:rsidR="00A636A7" w:rsidRPr="005761D8" w:rsidRDefault="00A636A7" w:rsidP="00A636A7">
      <w:pPr>
        <w:widowControl w:val="0"/>
        <w:suppressAutoHyphens/>
        <w:rPr>
          <w:rFonts w:ascii="Times New Roman" w:hAnsi="Times New Roman"/>
        </w:rPr>
      </w:pPr>
    </w:p>
    <w:p w14:paraId="1CF4ACBD"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78E60DF" wp14:editId="3C2726CD">
            <wp:extent cx="5937250" cy="210185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7250" cy="2101850"/>
                    </a:xfrm>
                    <a:prstGeom prst="rect">
                      <a:avLst/>
                    </a:prstGeom>
                    <a:noFill/>
                    <a:ln>
                      <a:noFill/>
                    </a:ln>
                  </pic:spPr>
                </pic:pic>
              </a:graphicData>
            </a:graphic>
          </wp:inline>
        </w:drawing>
      </w:r>
    </w:p>
    <w:p w14:paraId="71939EE8" w14:textId="77777777" w:rsidR="00A636A7" w:rsidRPr="005761D8" w:rsidRDefault="00A636A7" w:rsidP="00A636A7">
      <w:pPr>
        <w:widowControl w:val="0"/>
        <w:suppressAutoHyphens/>
        <w:rPr>
          <w:rFonts w:ascii="Times New Roman" w:hAnsi="Times New Roman"/>
        </w:rPr>
      </w:pPr>
    </w:p>
    <w:p w14:paraId="1176774D" w14:textId="77777777" w:rsidR="00AD2B28" w:rsidRDefault="00AD2B28" w:rsidP="00A636A7">
      <w:pPr>
        <w:widowControl w:val="0"/>
        <w:suppressAutoHyphens/>
        <w:rPr>
          <w:rFonts w:ascii="Times New Roman" w:hAnsi="Times New Roman"/>
        </w:rPr>
      </w:pPr>
    </w:p>
    <w:p w14:paraId="00294D58" w14:textId="77777777" w:rsidR="00AD2B28" w:rsidRDefault="00AD2B28" w:rsidP="00A636A7">
      <w:pPr>
        <w:widowControl w:val="0"/>
        <w:suppressAutoHyphens/>
        <w:rPr>
          <w:rFonts w:ascii="Times New Roman" w:hAnsi="Times New Roman"/>
        </w:rPr>
      </w:pPr>
    </w:p>
    <w:p w14:paraId="59DA517A" w14:textId="77777777" w:rsidR="00AD2B28" w:rsidRDefault="00AD2B28" w:rsidP="00A636A7">
      <w:pPr>
        <w:widowControl w:val="0"/>
        <w:suppressAutoHyphens/>
        <w:rPr>
          <w:rFonts w:ascii="Times New Roman" w:hAnsi="Times New Roman"/>
        </w:rPr>
      </w:pPr>
    </w:p>
    <w:p w14:paraId="4122E159" w14:textId="77777777" w:rsidR="00AD2B28" w:rsidRDefault="00AD2B28" w:rsidP="00A636A7">
      <w:pPr>
        <w:widowControl w:val="0"/>
        <w:suppressAutoHyphens/>
        <w:rPr>
          <w:rFonts w:ascii="Times New Roman" w:hAnsi="Times New Roman"/>
        </w:rPr>
      </w:pPr>
    </w:p>
    <w:p w14:paraId="474418BA" w14:textId="2774A677" w:rsidR="00A636A7" w:rsidRDefault="00A636A7" w:rsidP="00A636A7">
      <w:pPr>
        <w:widowControl w:val="0"/>
        <w:suppressAutoHyphens/>
        <w:rPr>
          <w:rFonts w:ascii="Times New Roman" w:eastAsia="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proofErr w:type="spellStart"/>
      <w:r w:rsidRPr="005761D8">
        <w:rPr>
          <w:rFonts w:ascii="Times New Roman" w:hAnsi="Times New Roman"/>
        </w:rPr>
        <w:t>expdp</w:t>
      </w:r>
      <w:proofErr w:type="spellEnd"/>
      <w:r w:rsidRPr="005761D8">
        <w:rPr>
          <w:rFonts w:ascii="Times New Roman" w:eastAsia="Times New Roman" w:hAnsi="Times New Roman"/>
        </w:rPr>
        <w:t xml:space="preserve"> the table with primary key (test table).</w:t>
      </w:r>
    </w:p>
    <w:p w14:paraId="1A756785" w14:textId="77777777" w:rsidR="00A636A7" w:rsidRPr="005761D8" w:rsidRDefault="00A636A7" w:rsidP="00A636A7">
      <w:pPr>
        <w:widowControl w:val="0"/>
        <w:suppressAutoHyphens/>
        <w:rPr>
          <w:rFonts w:ascii="Times New Roman" w:hAnsi="Times New Roman"/>
        </w:rPr>
      </w:pPr>
    </w:p>
    <w:p w14:paraId="1ECD83C0" w14:textId="722BDD0F"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5084D81" wp14:editId="6A922F31">
            <wp:extent cx="5943600" cy="356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4D441FE3"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5296922" wp14:editId="4E24631A">
            <wp:extent cx="5899150" cy="984250"/>
            <wp:effectExtent l="0" t="0" r="635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99150" cy="984250"/>
                    </a:xfrm>
                    <a:prstGeom prst="rect">
                      <a:avLst/>
                    </a:prstGeom>
                    <a:noFill/>
                    <a:ln>
                      <a:noFill/>
                    </a:ln>
                  </pic:spPr>
                </pic:pic>
              </a:graphicData>
            </a:graphic>
          </wp:inline>
        </w:drawing>
      </w:r>
    </w:p>
    <w:p w14:paraId="498817B6" w14:textId="77777777" w:rsidR="00A636A7" w:rsidRPr="005761D8" w:rsidRDefault="00A636A7" w:rsidP="00A636A7">
      <w:pPr>
        <w:widowControl w:val="0"/>
        <w:suppressAutoHyphens/>
        <w:rPr>
          <w:rFonts w:ascii="Times New Roman" w:hAnsi="Times New Roman"/>
        </w:rPr>
      </w:pPr>
    </w:p>
    <w:p w14:paraId="05028F91" w14:textId="77777777" w:rsidR="00A636A7" w:rsidRPr="005761D8" w:rsidRDefault="00A636A7" w:rsidP="00A636A7">
      <w:pPr>
        <w:rPr>
          <w:rFonts w:ascii="Times New Roman" w:hAnsi="Times New Roman"/>
        </w:rPr>
      </w:pPr>
      <w:r w:rsidRPr="005761D8">
        <w:rPr>
          <w:rFonts w:ascii="Times New Roman" w:hAnsi="Times New Roman"/>
        </w:rPr>
        <w:t>Logged in as test user and deleted one row from the test table.</w:t>
      </w:r>
    </w:p>
    <w:p w14:paraId="4E4A571C" w14:textId="77777777" w:rsidR="00A636A7" w:rsidRPr="005761D8" w:rsidRDefault="00A636A7" w:rsidP="00A636A7">
      <w:pPr>
        <w:widowControl w:val="0"/>
        <w:suppressAutoHyphens/>
        <w:ind w:left="720"/>
        <w:rPr>
          <w:rFonts w:ascii="Times New Roman" w:hAnsi="Times New Roman"/>
        </w:rPr>
      </w:pPr>
    </w:p>
    <w:p w14:paraId="14FCB82C"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D37F665" wp14:editId="36F4458D">
            <wp:extent cx="5943600" cy="1606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1606550"/>
                    </a:xfrm>
                    <a:prstGeom prst="rect">
                      <a:avLst/>
                    </a:prstGeom>
                    <a:noFill/>
                    <a:ln>
                      <a:noFill/>
                    </a:ln>
                  </pic:spPr>
                </pic:pic>
              </a:graphicData>
            </a:graphic>
          </wp:inline>
        </w:drawing>
      </w:r>
    </w:p>
    <w:p w14:paraId="3E323226" w14:textId="77777777" w:rsidR="00A636A7" w:rsidRPr="005761D8" w:rsidRDefault="00A636A7" w:rsidP="00A636A7">
      <w:pPr>
        <w:widowControl w:val="0"/>
        <w:suppressAutoHyphens/>
        <w:rPr>
          <w:rFonts w:ascii="Times New Roman" w:hAnsi="Times New Roman"/>
        </w:rPr>
      </w:pPr>
    </w:p>
    <w:p w14:paraId="6A93FDB2" w14:textId="77777777" w:rsidR="009C6DDC" w:rsidRDefault="009C6DDC" w:rsidP="00A636A7">
      <w:pPr>
        <w:widowControl w:val="0"/>
        <w:suppressAutoHyphens/>
        <w:rPr>
          <w:rFonts w:ascii="Times New Roman" w:hAnsi="Times New Roman"/>
        </w:rPr>
      </w:pPr>
    </w:p>
    <w:p w14:paraId="0EAA1C5E" w14:textId="77777777" w:rsidR="009C6DDC" w:rsidRDefault="009C6DDC" w:rsidP="00A636A7">
      <w:pPr>
        <w:widowControl w:val="0"/>
        <w:suppressAutoHyphens/>
        <w:rPr>
          <w:rFonts w:ascii="Times New Roman" w:hAnsi="Times New Roman"/>
        </w:rPr>
      </w:pPr>
    </w:p>
    <w:p w14:paraId="6CF76107" w14:textId="77777777" w:rsidR="009C6DDC" w:rsidRDefault="009C6DDC" w:rsidP="00A636A7">
      <w:pPr>
        <w:widowControl w:val="0"/>
        <w:suppressAutoHyphens/>
        <w:rPr>
          <w:rFonts w:ascii="Times New Roman" w:hAnsi="Times New Roman"/>
        </w:rPr>
      </w:pPr>
    </w:p>
    <w:p w14:paraId="105D8A2E" w14:textId="77777777" w:rsidR="009C6DDC" w:rsidRDefault="009C6DDC" w:rsidP="00A636A7">
      <w:pPr>
        <w:widowControl w:val="0"/>
        <w:suppressAutoHyphens/>
        <w:rPr>
          <w:rFonts w:ascii="Times New Roman" w:hAnsi="Times New Roman"/>
        </w:rPr>
      </w:pPr>
    </w:p>
    <w:p w14:paraId="39B0A29E" w14:textId="77777777" w:rsidR="009C6DDC" w:rsidRDefault="009C6DDC" w:rsidP="00A636A7">
      <w:pPr>
        <w:widowControl w:val="0"/>
        <w:suppressAutoHyphens/>
        <w:rPr>
          <w:rFonts w:ascii="Times New Roman" w:hAnsi="Times New Roman"/>
        </w:rPr>
      </w:pPr>
    </w:p>
    <w:p w14:paraId="26BA9E31" w14:textId="485B5300" w:rsidR="00A636A7" w:rsidRPr="005761D8" w:rsidRDefault="00A636A7" w:rsidP="00A636A7">
      <w:pPr>
        <w:widowControl w:val="0"/>
        <w:suppressAutoHyphen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run the</w:t>
      </w:r>
      <w:r w:rsidRPr="005761D8">
        <w:rPr>
          <w:rFonts w:ascii="Times New Roman" w:eastAsia="Times New Roman" w:hAnsi="Times New Roman"/>
        </w:rPr>
        <w:t xml:space="preserve"> </w:t>
      </w:r>
      <w:proofErr w:type="spellStart"/>
      <w:r w:rsidRPr="005761D8">
        <w:rPr>
          <w:rFonts w:ascii="Times New Roman" w:hAnsi="Times New Roman"/>
        </w:rPr>
        <w:t>impdp</w:t>
      </w:r>
      <w:proofErr w:type="spellEnd"/>
      <w:r w:rsidRPr="005761D8">
        <w:rPr>
          <w:rFonts w:ascii="Times New Roman" w:eastAsia="Times New Roman" w:hAnsi="Times New Roman"/>
        </w:rPr>
        <w:t xml:space="preserve"> command. </w:t>
      </w:r>
    </w:p>
    <w:p w14:paraId="60539517" w14:textId="77777777" w:rsidR="00A636A7" w:rsidRPr="005761D8" w:rsidRDefault="00A636A7" w:rsidP="00A636A7">
      <w:pPr>
        <w:widowControl w:val="0"/>
        <w:suppressAutoHyphens/>
        <w:ind w:left="720"/>
        <w:rPr>
          <w:rFonts w:ascii="Times New Roman" w:hAnsi="Times New Roman"/>
        </w:rPr>
      </w:pPr>
    </w:p>
    <w:p w14:paraId="018B84A7"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541D094A" wp14:editId="78FA3844">
            <wp:extent cx="5943600" cy="3225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225800"/>
                    </a:xfrm>
                    <a:prstGeom prst="rect">
                      <a:avLst/>
                    </a:prstGeom>
                    <a:noFill/>
                    <a:ln>
                      <a:noFill/>
                    </a:ln>
                  </pic:spPr>
                </pic:pic>
              </a:graphicData>
            </a:graphic>
          </wp:inline>
        </w:drawing>
      </w:r>
    </w:p>
    <w:p w14:paraId="606CA05B"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324D877C" wp14:editId="63536069">
            <wp:extent cx="5943600" cy="13258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325880"/>
                    </a:xfrm>
                    <a:prstGeom prst="rect">
                      <a:avLst/>
                    </a:prstGeom>
                    <a:noFill/>
                    <a:ln>
                      <a:noFill/>
                    </a:ln>
                  </pic:spPr>
                </pic:pic>
              </a:graphicData>
            </a:graphic>
          </wp:inline>
        </w:drawing>
      </w:r>
    </w:p>
    <w:p w14:paraId="30939A5C" w14:textId="77777777" w:rsidR="007D7FA7" w:rsidRDefault="007D7FA7" w:rsidP="00A636A7">
      <w:pPr>
        <w:rPr>
          <w:rFonts w:ascii="Times New Roman" w:hAnsi="Times New Roman"/>
        </w:rPr>
      </w:pPr>
    </w:p>
    <w:p w14:paraId="4250AAE9" w14:textId="7CFDD2F9" w:rsidR="00A636A7" w:rsidRDefault="00A636A7" w:rsidP="00A636A7">
      <w:pPr>
        <w:rPr>
          <w:rFonts w:ascii="Times New Roman" w:hAnsi="Times New Roman"/>
        </w:rPr>
      </w:pPr>
      <w:r w:rsidRPr="005761D8">
        <w:rPr>
          <w:rFonts w:ascii="Times New Roman" w:hAnsi="Times New Roman"/>
        </w:rPr>
        <w:t xml:space="preserve">Logged in as the test user and verify </w:t>
      </w:r>
      <w:proofErr w:type="spellStart"/>
      <w:r w:rsidRPr="005761D8">
        <w:rPr>
          <w:rFonts w:ascii="Times New Roman" w:hAnsi="Times New Roman"/>
        </w:rPr>
        <w:t>impdp</w:t>
      </w:r>
      <w:proofErr w:type="spellEnd"/>
      <w:r w:rsidRPr="005761D8">
        <w:rPr>
          <w:rFonts w:ascii="Times New Roman" w:hAnsi="Times New Roman"/>
        </w:rPr>
        <w:t xml:space="preserve"> command brought back the data.</w:t>
      </w:r>
    </w:p>
    <w:p w14:paraId="2BB98882" w14:textId="77777777" w:rsidR="00A636A7" w:rsidRPr="005761D8" w:rsidRDefault="00A636A7" w:rsidP="00A636A7">
      <w:pPr>
        <w:rPr>
          <w:rFonts w:ascii="Times New Roman" w:hAnsi="Times New Roman"/>
        </w:rPr>
      </w:pPr>
    </w:p>
    <w:p w14:paraId="07B6B13B"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0A6771C" wp14:editId="5D343447">
            <wp:extent cx="5943600" cy="22415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2241550"/>
                    </a:xfrm>
                    <a:prstGeom prst="rect">
                      <a:avLst/>
                    </a:prstGeom>
                    <a:noFill/>
                    <a:ln>
                      <a:noFill/>
                    </a:ln>
                  </pic:spPr>
                </pic:pic>
              </a:graphicData>
            </a:graphic>
          </wp:inline>
        </w:drawing>
      </w:r>
    </w:p>
    <w:p w14:paraId="06B9DB49" w14:textId="77777777" w:rsidR="00A636A7" w:rsidRDefault="00A636A7" w:rsidP="00A636A7">
      <w:pPr>
        <w:spacing w:line="480" w:lineRule="auto"/>
        <w:rPr>
          <w:rFonts w:ascii="Times New Roman" w:hAnsi="Times New Roman"/>
        </w:rPr>
      </w:pPr>
    </w:p>
    <w:p w14:paraId="231E3180"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 xml:space="preserve">In scenario 2, the table with primary key (test table) was exported and only one row was deleted. Here, the import process skipped over inserting the data and failed. That means, it didn’t bring back the entire contents of the test table since the test table already exists and the </w:t>
      </w:r>
      <w:proofErr w:type="spellStart"/>
      <w:r w:rsidRPr="005761D8">
        <w:rPr>
          <w:rFonts w:ascii="Times New Roman" w:hAnsi="Times New Roman"/>
        </w:rPr>
        <w:t>impdp</w:t>
      </w:r>
      <w:proofErr w:type="spellEnd"/>
      <w:r w:rsidRPr="005761D8">
        <w:rPr>
          <w:rFonts w:ascii="Times New Roman" w:hAnsi="Times New Roman"/>
        </w:rPr>
        <w:t xml:space="preserve"> command threw an error. For such kind of scenario, it would have been useful to apply the parameter TABLE_EXISTS_ACTION. This parameter helps to insert the missing row and replace the table which already exists. </w:t>
      </w:r>
    </w:p>
    <w:p w14:paraId="585DB4E5"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3</w:t>
      </w:r>
    </w:p>
    <w:p w14:paraId="1DF19447" w14:textId="77777777" w:rsidR="00A636A7" w:rsidRPr="005761D8" w:rsidRDefault="00A636A7" w:rsidP="00A636A7">
      <w:pPr>
        <w:rPr>
          <w:rFonts w:ascii="Times New Roman" w:hAnsi="Times New Roman"/>
        </w:rPr>
      </w:pPr>
    </w:p>
    <w:p w14:paraId="57D22E8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The table without primary key (test table 1) is created and populated with data.</w:t>
      </w:r>
    </w:p>
    <w:p w14:paraId="354FB681" w14:textId="77777777" w:rsidR="00A636A7" w:rsidRPr="005761D8" w:rsidRDefault="00A636A7" w:rsidP="00A636A7">
      <w:pPr>
        <w:rPr>
          <w:rFonts w:ascii="Times New Roman" w:hAnsi="Times New Roman"/>
        </w:rPr>
      </w:pPr>
    </w:p>
    <w:p w14:paraId="4E1934F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36C67018" wp14:editId="279EB99E">
            <wp:extent cx="5943600" cy="315176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59682" cy="3160290"/>
                    </a:xfrm>
                    <a:prstGeom prst="rect">
                      <a:avLst/>
                    </a:prstGeom>
                    <a:noFill/>
                    <a:ln>
                      <a:noFill/>
                    </a:ln>
                  </pic:spPr>
                </pic:pic>
              </a:graphicData>
            </a:graphic>
          </wp:inline>
        </w:drawing>
      </w:r>
    </w:p>
    <w:p w14:paraId="5AC27C39" w14:textId="77777777" w:rsidR="009C6DDC" w:rsidRDefault="009C6DDC" w:rsidP="00A636A7">
      <w:pPr>
        <w:rPr>
          <w:rFonts w:ascii="Times New Roman" w:hAnsi="Times New Roman"/>
        </w:rPr>
      </w:pPr>
    </w:p>
    <w:p w14:paraId="3811300F" w14:textId="0BBC8838" w:rsidR="00A636A7" w:rsidRDefault="00A636A7" w:rsidP="00A636A7">
      <w:pPr>
        <w:rPr>
          <w:rFonts w:ascii="Times New Roman" w:hAnsi="Times New Roman"/>
        </w:rPr>
      </w:pPr>
      <w:r w:rsidRPr="005761D8">
        <w:rPr>
          <w:rFonts w:ascii="Times New Roman" w:hAnsi="Times New Roman"/>
        </w:rPr>
        <w:t>Verify the test table 1 was created.</w:t>
      </w:r>
    </w:p>
    <w:p w14:paraId="066D8ADE" w14:textId="77777777" w:rsidR="00A636A7" w:rsidRPr="005761D8" w:rsidRDefault="00A636A7" w:rsidP="00A636A7">
      <w:pPr>
        <w:rPr>
          <w:rFonts w:ascii="Times New Roman" w:hAnsi="Times New Roman"/>
        </w:rPr>
      </w:pPr>
    </w:p>
    <w:p w14:paraId="33750AD7"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29FA3F7" wp14:editId="42E21D76">
            <wp:extent cx="5937250" cy="14478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7250" cy="1447800"/>
                    </a:xfrm>
                    <a:prstGeom prst="rect">
                      <a:avLst/>
                    </a:prstGeom>
                    <a:noFill/>
                    <a:ln>
                      <a:noFill/>
                    </a:ln>
                  </pic:spPr>
                </pic:pic>
              </a:graphicData>
            </a:graphic>
          </wp:inline>
        </w:drawing>
      </w:r>
    </w:p>
    <w:p w14:paraId="2C2DA9AE" w14:textId="77777777" w:rsidR="00A636A7" w:rsidRDefault="00A636A7" w:rsidP="00A636A7">
      <w:pPr>
        <w:rPr>
          <w:rFonts w:ascii="Times New Roman" w:hAnsi="Times New Roman"/>
        </w:rPr>
      </w:pPr>
    </w:p>
    <w:p w14:paraId="6ED34E4D" w14:textId="77777777" w:rsidR="00A636A7" w:rsidRDefault="00A636A7" w:rsidP="00A636A7">
      <w:pPr>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est table 1.</w:t>
      </w:r>
    </w:p>
    <w:p w14:paraId="3B6FD4DD" w14:textId="77777777" w:rsidR="00A636A7" w:rsidRPr="005761D8" w:rsidRDefault="00A636A7" w:rsidP="00A636A7">
      <w:pPr>
        <w:rPr>
          <w:rFonts w:ascii="Times New Roman" w:hAnsi="Times New Roman"/>
        </w:rPr>
      </w:pPr>
    </w:p>
    <w:p w14:paraId="4C45E38C"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E1A4FFD" wp14:editId="327B74A7">
            <wp:extent cx="5937250" cy="325755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7250" cy="3257550"/>
                    </a:xfrm>
                    <a:prstGeom prst="rect">
                      <a:avLst/>
                    </a:prstGeom>
                    <a:noFill/>
                    <a:ln>
                      <a:noFill/>
                    </a:ln>
                  </pic:spPr>
                </pic:pic>
              </a:graphicData>
            </a:graphic>
          </wp:inline>
        </w:drawing>
      </w:r>
    </w:p>
    <w:p w14:paraId="303753B8"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4536F90B" wp14:editId="68FCF4AF">
            <wp:extent cx="5943600" cy="838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838200"/>
                    </a:xfrm>
                    <a:prstGeom prst="rect">
                      <a:avLst/>
                    </a:prstGeom>
                    <a:noFill/>
                    <a:ln>
                      <a:noFill/>
                    </a:ln>
                  </pic:spPr>
                </pic:pic>
              </a:graphicData>
            </a:graphic>
          </wp:inline>
        </w:drawing>
      </w:r>
    </w:p>
    <w:p w14:paraId="559375DC" w14:textId="77777777" w:rsidR="00A636A7" w:rsidRDefault="00A636A7" w:rsidP="00A636A7">
      <w:pPr>
        <w:rPr>
          <w:rFonts w:ascii="Times New Roman" w:hAnsi="Times New Roman"/>
        </w:rPr>
      </w:pPr>
    </w:p>
    <w:p w14:paraId="151D65B8" w14:textId="77777777" w:rsidR="00A636A7" w:rsidRDefault="00A636A7" w:rsidP="00A636A7">
      <w:pPr>
        <w:rPr>
          <w:rFonts w:ascii="Times New Roman" w:hAnsi="Times New Roman"/>
        </w:rPr>
      </w:pPr>
      <w:r w:rsidRPr="005761D8">
        <w:rPr>
          <w:rFonts w:ascii="Times New Roman" w:hAnsi="Times New Roman"/>
        </w:rPr>
        <w:t xml:space="preserve">Logged in as test user and deleted one row from the test table 1. </w:t>
      </w:r>
    </w:p>
    <w:p w14:paraId="23D413CB" w14:textId="77777777" w:rsidR="00A636A7" w:rsidRDefault="00A636A7" w:rsidP="00A636A7">
      <w:pPr>
        <w:rPr>
          <w:rFonts w:ascii="Times New Roman" w:hAnsi="Times New Roman"/>
        </w:rPr>
      </w:pPr>
    </w:p>
    <w:p w14:paraId="1A082552"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4B43C7AC" wp14:editId="3B531EA6">
            <wp:extent cx="5943600" cy="238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2387600"/>
                    </a:xfrm>
                    <a:prstGeom prst="rect">
                      <a:avLst/>
                    </a:prstGeom>
                    <a:noFill/>
                    <a:ln>
                      <a:noFill/>
                    </a:ln>
                  </pic:spPr>
                </pic:pic>
              </a:graphicData>
            </a:graphic>
          </wp:inline>
        </w:drawing>
      </w:r>
    </w:p>
    <w:p w14:paraId="64FF3AC9" w14:textId="77777777" w:rsidR="009C6DDC" w:rsidRDefault="009C6DDC" w:rsidP="00A636A7">
      <w:pPr>
        <w:rPr>
          <w:rFonts w:ascii="Times New Roman" w:hAnsi="Times New Roman"/>
        </w:rPr>
      </w:pPr>
    </w:p>
    <w:p w14:paraId="5B20E7F9" w14:textId="77777777" w:rsidR="009C6DDC" w:rsidRDefault="009C6DDC" w:rsidP="00A636A7">
      <w:pPr>
        <w:rPr>
          <w:rFonts w:ascii="Times New Roman" w:hAnsi="Times New Roman"/>
        </w:rPr>
      </w:pPr>
    </w:p>
    <w:p w14:paraId="1ED11794" w14:textId="77777777" w:rsidR="009C6DDC" w:rsidRDefault="009C6DDC" w:rsidP="00A636A7">
      <w:pPr>
        <w:rPr>
          <w:rFonts w:ascii="Times New Roman" w:hAnsi="Times New Roman"/>
        </w:rPr>
      </w:pPr>
    </w:p>
    <w:p w14:paraId="5DA9E40E" w14:textId="77777777" w:rsidR="009C6DDC" w:rsidRDefault="009C6DDC" w:rsidP="00A636A7">
      <w:pPr>
        <w:rPr>
          <w:rFonts w:ascii="Times New Roman" w:hAnsi="Times New Roman"/>
        </w:rPr>
      </w:pPr>
    </w:p>
    <w:p w14:paraId="458C74B5" w14:textId="71BF5B1F" w:rsidR="00A636A7" w:rsidRDefault="00A636A7" w:rsidP="00A636A7">
      <w:pPr>
        <w:rPr>
          <w:rFonts w:ascii="Times New Roman" w:eastAsia="Times New Roman" w:hAnsi="Times New Roman"/>
        </w:rPr>
      </w:pPr>
      <w:bookmarkStart w:id="107" w:name="_GoBack"/>
      <w:bookmarkEnd w:id="107"/>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run the</w:t>
      </w:r>
      <w:r w:rsidRPr="005761D8">
        <w:rPr>
          <w:rFonts w:ascii="Times New Roman" w:eastAsia="Times New Roman" w:hAnsi="Times New Roman"/>
        </w:rPr>
        <w:t xml:space="preserve"> </w:t>
      </w:r>
      <w:proofErr w:type="spellStart"/>
      <w:r w:rsidRPr="005761D8">
        <w:rPr>
          <w:rFonts w:ascii="Times New Roman" w:hAnsi="Times New Roman"/>
        </w:rPr>
        <w:t>impdp</w:t>
      </w:r>
      <w:proofErr w:type="spellEnd"/>
      <w:r w:rsidRPr="005761D8">
        <w:rPr>
          <w:rFonts w:ascii="Times New Roman" w:eastAsia="Times New Roman" w:hAnsi="Times New Roman"/>
        </w:rPr>
        <w:t xml:space="preserve"> command.</w:t>
      </w:r>
    </w:p>
    <w:p w14:paraId="38662D41" w14:textId="77777777" w:rsidR="00A636A7" w:rsidRPr="005761D8" w:rsidRDefault="00A636A7" w:rsidP="00A636A7">
      <w:pPr>
        <w:rPr>
          <w:rFonts w:ascii="Times New Roman" w:hAnsi="Times New Roman"/>
        </w:rPr>
      </w:pPr>
    </w:p>
    <w:p w14:paraId="42E2E6D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02E9360" wp14:editId="25D89CAD">
            <wp:extent cx="5943600" cy="35394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3539490"/>
                    </a:xfrm>
                    <a:prstGeom prst="rect">
                      <a:avLst/>
                    </a:prstGeom>
                    <a:noFill/>
                    <a:ln>
                      <a:noFill/>
                    </a:ln>
                  </pic:spPr>
                </pic:pic>
              </a:graphicData>
            </a:graphic>
          </wp:inline>
        </w:drawing>
      </w:r>
    </w:p>
    <w:p w14:paraId="15BF745E"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01FF5851" wp14:editId="3BEBC922">
            <wp:extent cx="5937250" cy="1155700"/>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7250" cy="1155700"/>
                    </a:xfrm>
                    <a:prstGeom prst="rect">
                      <a:avLst/>
                    </a:prstGeom>
                    <a:noFill/>
                    <a:ln>
                      <a:noFill/>
                    </a:ln>
                  </pic:spPr>
                </pic:pic>
              </a:graphicData>
            </a:graphic>
          </wp:inline>
        </w:drawing>
      </w:r>
    </w:p>
    <w:p w14:paraId="6CE009F2" w14:textId="77777777" w:rsidR="00A636A7" w:rsidRDefault="00A636A7" w:rsidP="00A636A7">
      <w:pPr>
        <w:rPr>
          <w:rFonts w:ascii="Times New Roman" w:hAnsi="Times New Roman"/>
        </w:rPr>
      </w:pPr>
    </w:p>
    <w:p w14:paraId="69EA73E9" w14:textId="77777777" w:rsidR="00A636A7" w:rsidRDefault="00A636A7" w:rsidP="00A636A7">
      <w:pPr>
        <w:rPr>
          <w:rFonts w:ascii="Times New Roman" w:hAnsi="Times New Roman"/>
        </w:rPr>
      </w:pPr>
      <w:r w:rsidRPr="005761D8">
        <w:rPr>
          <w:rFonts w:ascii="Times New Roman" w:hAnsi="Times New Roman"/>
        </w:rPr>
        <w:t xml:space="preserve">Logged in as test user and verify </w:t>
      </w:r>
      <w:proofErr w:type="spellStart"/>
      <w:r w:rsidRPr="005761D8">
        <w:rPr>
          <w:rFonts w:ascii="Times New Roman" w:hAnsi="Times New Roman"/>
        </w:rPr>
        <w:t>impdp</w:t>
      </w:r>
      <w:proofErr w:type="spellEnd"/>
      <w:r w:rsidRPr="005761D8">
        <w:rPr>
          <w:rFonts w:ascii="Times New Roman" w:hAnsi="Times New Roman"/>
        </w:rPr>
        <w:t xml:space="preserve"> command brought back the data.</w:t>
      </w:r>
    </w:p>
    <w:p w14:paraId="626D9A2B" w14:textId="77777777" w:rsidR="00A636A7" w:rsidRPr="005761D8" w:rsidRDefault="00A636A7" w:rsidP="00A636A7">
      <w:pPr>
        <w:rPr>
          <w:rFonts w:ascii="Times New Roman" w:hAnsi="Times New Roman"/>
        </w:rPr>
      </w:pPr>
    </w:p>
    <w:p w14:paraId="21C04C5F"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F8FEF8C" wp14:editId="2FE5C8AB">
            <wp:extent cx="5943600" cy="2216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2216150"/>
                    </a:xfrm>
                    <a:prstGeom prst="rect">
                      <a:avLst/>
                    </a:prstGeom>
                    <a:noFill/>
                    <a:ln>
                      <a:noFill/>
                    </a:ln>
                  </pic:spPr>
                </pic:pic>
              </a:graphicData>
            </a:graphic>
          </wp:inline>
        </w:drawing>
      </w:r>
    </w:p>
    <w:p w14:paraId="693EAFCD" w14:textId="77777777" w:rsidR="00A636A7" w:rsidRPr="005761D8" w:rsidRDefault="00A636A7" w:rsidP="00A636A7">
      <w:pPr>
        <w:rPr>
          <w:rFonts w:ascii="Times New Roman" w:hAnsi="Times New Roman"/>
        </w:rPr>
      </w:pPr>
    </w:p>
    <w:p w14:paraId="24EB3CC4"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 xml:space="preserve">In scenario 3, the result was similar to scenario 2.  the table without primary key (test table 1) was exported and only one row deleted. In this case, the import process skipped over inserting the data and failed. It didn’t bring back the entire contents of the test table 1 since the test table already exists and the </w:t>
      </w:r>
      <w:proofErr w:type="spellStart"/>
      <w:r w:rsidRPr="005761D8">
        <w:rPr>
          <w:rFonts w:ascii="Times New Roman" w:hAnsi="Times New Roman"/>
        </w:rPr>
        <w:t>impdp</w:t>
      </w:r>
      <w:proofErr w:type="spellEnd"/>
      <w:r w:rsidRPr="005761D8">
        <w:rPr>
          <w:rFonts w:ascii="Times New Roman" w:hAnsi="Times New Roman"/>
        </w:rPr>
        <w:t xml:space="preserve"> command threw an error. Likewise, it would have been useful to apply the parameter TABLE_EXISTS_ACTION. This parameter helps to insert the missing row and replace the table which already exists.</w:t>
      </w:r>
    </w:p>
    <w:p w14:paraId="6F86F741"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4</w:t>
      </w:r>
    </w:p>
    <w:p w14:paraId="27C86077" w14:textId="77777777" w:rsidR="00A636A7" w:rsidRPr="005761D8" w:rsidRDefault="00A636A7" w:rsidP="00A636A7">
      <w:pPr>
        <w:pStyle w:val="ListParagraph"/>
        <w:rPr>
          <w:rFonts w:ascii="Times New Roman" w:hAnsi="Times New Roman"/>
          <w:sz w:val="24"/>
          <w:szCs w:val="24"/>
        </w:rPr>
      </w:pPr>
    </w:p>
    <w:p w14:paraId="4D2985C7" w14:textId="77777777" w:rsidR="00A636A7" w:rsidRPr="005761D8" w:rsidRDefault="00A636A7" w:rsidP="00A636A7">
      <w:pPr>
        <w:rPr>
          <w:rFonts w:ascii="Times New Roman" w:hAnsi="Times New Roman"/>
        </w:rPr>
      </w:pPr>
      <w:r w:rsidRPr="005761D8">
        <w:rPr>
          <w:rFonts w:ascii="Times New Roman" w:hAnsi="Times New Roman"/>
        </w:rPr>
        <w:t xml:space="preserve">The table with primary key (test table) is created and populated with data. </w:t>
      </w:r>
    </w:p>
    <w:p w14:paraId="4CFE073F" w14:textId="77777777" w:rsidR="00A636A7" w:rsidRPr="005761D8" w:rsidRDefault="00A636A7" w:rsidP="00A636A7">
      <w:pPr>
        <w:pStyle w:val="ListParagraph"/>
        <w:rPr>
          <w:rFonts w:ascii="Times New Roman" w:hAnsi="Times New Roman"/>
          <w:b/>
          <w:sz w:val="24"/>
          <w:szCs w:val="24"/>
          <w:u w:val="single"/>
        </w:rPr>
      </w:pPr>
    </w:p>
    <w:p w14:paraId="4868E190"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1D5016CC" wp14:editId="24875F50">
            <wp:extent cx="5943600" cy="2197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97100"/>
                    </a:xfrm>
                    <a:prstGeom prst="rect">
                      <a:avLst/>
                    </a:prstGeom>
                    <a:noFill/>
                    <a:ln>
                      <a:noFill/>
                    </a:ln>
                  </pic:spPr>
                </pic:pic>
              </a:graphicData>
            </a:graphic>
          </wp:inline>
        </w:drawing>
      </w:r>
    </w:p>
    <w:p w14:paraId="7AA23DCE" w14:textId="77777777" w:rsidR="00A636A7" w:rsidRDefault="00A636A7" w:rsidP="00A636A7">
      <w:pPr>
        <w:rPr>
          <w:rFonts w:ascii="Times New Roman" w:hAnsi="Times New Roman"/>
        </w:rPr>
      </w:pPr>
    </w:p>
    <w:p w14:paraId="3D2A08A3" w14:textId="77777777" w:rsidR="00A636A7" w:rsidRDefault="00A636A7" w:rsidP="00A636A7">
      <w:pPr>
        <w:rPr>
          <w:rFonts w:ascii="Times New Roman" w:hAnsi="Times New Roman"/>
        </w:rPr>
      </w:pPr>
      <w:r w:rsidRPr="005761D8">
        <w:rPr>
          <w:rFonts w:ascii="Times New Roman" w:hAnsi="Times New Roman"/>
        </w:rPr>
        <w:t>Verify the table was created.</w:t>
      </w:r>
    </w:p>
    <w:p w14:paraId="109A3859" w14:textId="77777777" w:rsidR="00A636A7" w:rsidRPr="005761D8" w:rsidRDefault="00A636A7" w:rsidP="00A636A7">
      <w:pPr>
        <w:rPr>
          <w:rFonts w:ascii="Times New Roman" w:hAnsi="Times New Roman"/>
        </w:rPr>
      </w:pPr>
    </w:p>
    <w:p w14:paraId="07706DBA"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7860334F" wp14:editId="1D9D6732">
            <wp:extent cx="5943600" cy="18649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1864995"/>
                    </a:xfrm>
                    <a:prstGeom prst="rect">
                      <a:avLst/>
                    </a:prstGeom>
                    <a:noFill/>
                    <a:ln>
                      <a:noFill/>
                    </a:ln>
                  </pic:spPr>
                </pic:pic>
              </a:graphicData>
            </a:graphic>
          </wp:inline>
        </w:drawing>
      </w:r>
    </w:p>
    <w:p w14:paraId="7F2E1F4E" w14:textId="77777777" w:rsidR="00A636A7" w:rsidRDefault="00A636A7" w:rsidP="00A636A7">
      <w:pPr>
        <w:rPr>
          <w:rFonts w:ascii="Times New Roman" w:hAnsi="Times New Roman"/>
        </w:rPr>
      </w:pPr>
    </w:p>
    <w:p w14:paraId="2773F005" w14:textId="77777777" w:rsidR="00A636A7" w:rsidRDefault="00A636A7" w:rsidP="00A636A7">
      <w:pPr>
        <w:rPr>
          <w:rFonts w:ascii="Times New Roman" w:hAnsi="Times New Roman"/>
        </w:rPr>
      </w:pPr>
    </w:p>
    <w:p w14:paraId="25CBACE3" w14:textId="77777777" w:rsidR="00A636A7" w:rsidRDefault="00A636A7" w:rsidP="00A636A7">
      <w:pPr>
        <w:rPr>
          <w:rFonts w:ascii="Times New Roman" w:hAnsi="Times New Roman"/>
        </w:rPr>
      </w:pPr>
    </w:p>
    <w:p w14:paraId="11B4355E" w14:textId="77777777" w:rsidR="00A636A7" w:rsidRDefault="00A636A7" w:rsidP="00A636A7">
      <w:pPr>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run </w:t>
      </w:r>
      <w:proofErr w:type="spellStart"/>
      <w:r w:rsidRPr="005761D8">
        <w:rPr>
          <w:rFonts w:ascii="Times New Roman" w:hAnsi="Times New Roman"/>
        </w:rPr>
        <w:t>expdp</w:t>
      </w:r>
      <w:proofErr w:type="spellEnd"/>
      <w:r w:rsidRPr="005761D8">
        <w:rPr>
          <w:rFonts w:ascii="Times New Roman" w:hAnsi="Times New Roman"/>
        </w:rPr>
        <w:t xml:space="preserve"> command.</w:t>
      </w:r>
    </w:p>
    <w:p w14:paraId="497013C4" w14:textId="77777777" w:rsidR="00A636A7" w:rsidRPr="005761D8" w:rsidRDefault="00A636A7" w:rsidP="00A636A7">
      <w:pPr>
        <w:rPr>
          <w:rFonts w:ascii="Times New Roman" w:hAnsi="Times New Roman"/>
          <w:b/>
          <w:u w:val="single"/>
        </w:rPr>
      </w:pPr>
    </w:p>
    <w:p w14:paraId="6BB31E04"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3A8CA8A1" wp14:editId="412DFC8F">
            <wp:extent cx="5937250" cy="31242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7250" cy="3124200"/>
                    </a:xfrm>
                    <a:prstGeom prst="rect">
                      <a:avLst/>
                    </a:prstGeom>
                    <a:noFill/>
                    <a:ln>
                      <a:noFill/>
                    </a:ln>
                  </pic:spPr>
                </pic:pic>
              </a:graphicData>
            </a:graphic>
          </wp:inline>
        </w:drawing>
      </w:r>
    </w:p>
    <w:p w14:paraId="51937B29"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1C3ECC26" wp14:editId="302A8B3F">
            <wp:extent cx="5943600" cy="9652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965200"/>
                    </a:xfrm>
                    <a:prstGeom prst="rect">
                      <a:avLst/>
                    </a:prstGeom>
                    <a:noFill/>
                    <a:ln>
                      <a:noFill/>
                    </a:ln>
                  </pic:spPr>
                </pic:pic>
              </a:graphicData>
            </a:graphic>
          </wp:inline>
        </w:drawing>
      </w:r>
    </w:p>
    <w:p w14:paraId="21E8A98A" w14:textId="77777777" w:rsidR="00A636A7" w:rsidRDefault="00A636A7" w:rsidP="00A636A7">
      <w:pPr>
        <w:rPr>
          <w:rFonts w:ascii="Times New Roman" w:hAnsi="Times New Roman"/>
        </w:rPr>
      </w:pPr>
    </w:p>
    <w:p w14:paraId="75BCDE35" w14:textId="77777777" w:rsidR="00A636A7" w:rsidRDefault="00A636A7" w:rsidP="00A636A7">
      <w:pPr>
        <w:rPr>
          <w:rFonts w:ascii="Times New Roman" w:hAnsi="Times New Roman"/>
        </w:rPr>
      </w:pPr>
      <w:r w:rsidRPr="005761D8">
        <w:rPr>
          <w:rFonts w:ascii="Times New Roman" w:hAnsi="Times New Roman"/>
        </w:rPr>
        <w:t>Logged in as DBA user and dropped the test table.</w:t>
      </w:r>
    </w:p>
    <w:p w14:paraId="69A5979B" w14:textId="77777777" w:rsidR="00A636A7" w:rsidRPr="005761D8" w:rsidRDefault="00A636A7" w:rsidP="00A636A7">
      <w:pPr>
        <w:rPr>
          <w:rFonts w:ascii="Times New Roman" w:hAnsi="Times New Roman"/>
        </w:rPr>
      </w:pPr>
    </w:p>
    <w:p w14:paraId="10B5F4FF"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6B2CC7A0" wp14:editId="2FF339DD">
            <wp:extent cx="5943600" cy="2495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2495550"/>
                    </a:xfrm>
                    <a:prstGeom prst="rect">
                      <a:avLst/>
                    </a:prstGeom>
                    <a:noFill/>
                    <a:ln>
                      <a:noFill/>
                    </a:ln>
                  </pic:spPr>
                </pic:pic>
              </a:graphicData>
            </a:graphic>
          </wp:inline>
        </w:drawing>
      </w:r>
    </w:p>
    <w:p w14:paraId="2F848C64" w14:textId="77777777" w:rsidR="00A636A7" w:rsidRPr="005761D8" w:rsidRDefault="00A636A7" w:rsidP="00A636A7">
      <w:pPr>
        <w:rPr>
          <w:rFonts w:ascii="Times New Roman" w:hAnsi="Times New Roman"/>
        </w:rPr>
      </w:pPr>
    </w:p>
    <w:p w14:paraId="0B0AA32F" w14:textId="77777777" w:rsidR="00A636A7" w:rsidRDefault="00A636A7" w:rsidP="00A636A7">
      <w:pPr>
        <w:widowControl w:val="0"/>
        <w:suppressAutoHyphens/>
        <w:rPr>
          <w:rFonts w:ascii="Times New Roman" w:hAnsi="Times New Roman"/>
        </w:rPr>
      </w:pPr>
    </w:p>
    <w:p w14:paraId="32230729" w14:textId="77777777" w:rsidR="00A636A7" w:rsidRDefault="00A636A7" w:rsidP="00A636A7">
      <w:pPr>
        <w:widowControl w:val="0"/>
        <w:suppressAutoHyphens/>
        <w:rPr>
          <w:rFonts w:ascii="Times New Roman" w:hAnsi="Times New Roman"/>
        </w:rPr>
      </w:pPr>
    </w:p>
    <w:p w14:paraId="04D67582" w14:textId="77777777" w:rsidR="00A636A7" w:rsidRDefault="00A636A7" w:rsidP="00A636A7">
      <w:pPr>
        <w:widowControl w:val="0"/>
        <w:suppressAutoHyphens/>
        <w:rPr>
          <w:rFonts w:ascii="Times New Roman" w:hAnsi="Times New Roman"/>
        </w:rPr>
      </w:pPr>
    </w:p>
    <w:p w14:paraId="3266A5E3" w14:textId="77777777" w:rsidR="00A636A7" w:rsidRDefault="00A636A7" w:rsidP="00A636A7">
      <w:pPr>
        <w:widowControl w:val="0"/>
        <w:suppressAutoHyphen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 xml:space="preserve">prompt, import the table using </w:t>
      </w:r>
      <w:proofErr w:type="spellStart"/>
      <w:r w:rsidRPr="005761D8">
        <w:rPr>
          <w:rFonts w:ascii="Times New Roman" w:hAnsi="Times New Roman"/>
        </w:rPr>
        <w:t>impdp</w:t>
      </w:r>
      <w:proofErr w:type="spellEnd"/>
      <w:r w:rsidRPr="005761D8">
        <w:rPr>
          <w:rFonts w:ascii="Times New Roman" w:hAnsi="Times New Roman"/>
        </w:rPr>
        <w:t xml:space="preserve"> command.</w:t>
      </w:r>
    </w:p>
    <w:p w14:paraId="26F6CF02" w14:textId="77777777" w:rsidR="00A636A7" w:rsidRPr="005761D8" w:rsidRDefault="00A636A7" w:rsidP="00A636A7">
      <w:pPr>
        <w:widowControl w:val="0"/>
        <w:suppressAutoHyphens/>
        <w:rPr>
          <w:rFonts w:ascii="Times New Roman" w:eastAsia="Times New Roman" w:hAnsi="Times New Roman"/>
        </w:rPr>
      </w:pPr>
    </w:p>
    <w:p w14:paraId="65703586"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0FFAD20" wp14:editId="0BA1764D">
            <wp:extent cx="5937250" cy="27876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7250" cy="2787650"/>
                    </a:xfrm>
                    <a:prstGeom prst="rect">
                      <a:avLst/>
                    </a:prstGeom>
                    <a:noFill/>
                    <a:ln>
                      <a:noFill/>
                    </a:ln>
                  </pic:spPr>
                </pic:pic>
              </a:graphicData>
            </a:graphic>
          </wp:inline>
        </w:drawing>
      </w:r>
      <w:r w:rsidRPr="005761D8">
        <w:rPr>
          <w:rFonts w:ascii="Times New Roman" w:hAnsi="Times New Roman"/>
          <w:noProof/>
        </w:rPr>
        <w:drawing>
          <wp:inline distT="0" distB="0" distL="0" distR="0" wp14:anchorId="4C441B00" wp14:editId="6BCC9D39">
            <wp:extent cx="5943600" cy="10223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1022350"/>
                    </a:xfrm>
                    <a:prstGeom prst="rect">
                      <a:avLst/>
                    </a:prstGeom>
                    <a:noFill/>
                    <a:ln>
                      <a:noFill/>
                    </a:ln>
                  </pic:spPr>
                </pic:pic>
              </a:graphicData>
            </a:graphic>
          </wp:inline>
        </w:drawing>
      </w:r>
    </w:p>
    <w:p w14:paraId="1CC23F8E" w14:textId="77777777" w:rsidR="00A636A7" w:rsidRDefault="00A636A7" w:rsidP="00A636A7">
      <w:pPr>
        <w:rPr>
          <w:rFonts w:ascii="Times New Roman" w:hAnsi="Times New Roman"/>
        </w:rPr>
      </w:pPr>
    </w:p>
    <w:p w14:paraId="630CF750" w14:textId="77777777" w:rsidR="00A636A7" w:rsidRDefault="00A636A7" w:rsidP="00A636A7">
      <w:pPr>
        <w:rPr>
          <w:rFonts w:ascii="Times New Roman" w:hAnsi="Times New Roman"/>
        </w:rPr>
      </w:pPr>
      <w:r w:rsidRPr="005761D8">
        <w:rPr>
          <w:rFonts w:ascii="Times New Roman" w:hAnsi="Times New Roman"/>
        </w:rPr>
        <w:t>Verify the table was created.</w:t>
      </w:r>
    </w:p>
    <w:p w14:paraId="037891E8" w14:textId="77777777" w:rsidR="00A636A7" w:rsidRPr="005761D8" w:rsidRDefault="00A636A7" w:rsidP="00A636A7">
      <w:pPr>
        <w:rPr>
          <w:rFonts w:ascii="Times New Roman" w:hAnsi="Times New Roman"/>
        </w:rPr>
      </w:pPr>
    </w:p>
    <w:p w14:paraId="43821C97"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3B885D3" wp14:editId="78F2BBB4">
            <wp:extent cx="5943600" cy="304482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3044825"/>
                    </a:xfrm>
                    <a:prstGeom prst="rect">
                      <a:avLst/>
                    </a:prstGeom>
                    <a:noFill/>
                    <a:ln>
                      <a:noFill/>
                    </a:ln>
                  </pic:spPr>
                </pic:pic>
              </a:graphicData>
            </a:graphic>
          </wp:inline>
        </w:drawing>
      </w:r>
    </w:p>
    <w:p w14:paraId="718FA63E" w14:textId="77777777" w:rsidR="00A636A7" w:rsidRPr="005761D8" w:rsidRDefault="00A636A7" w:rsidP="00A636A7">
      <w:pPr>
        <w:pStyle w:val="ListParagraph"/>
        <w:rPr>
          <w:rFonts w:ascii="Times New Roman" w:hAnsi="Times New Roman"/>
          <w:b/>
          <w:sz w:val="24"/>
          <w:szCs w:val="24"/>
          <w:u w:val="single"/>
        </w:rPr>
      </w:pPr>
    </w:p>
    <w:p w14:paraId="2EE98D1D"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 xml:space="preserve">In scenario 4, the test table didn’t exist. So, the table data was back into the database. </w:t>
      </w:r>
    </w:p>
    <w:p w14:paraId="50D75D49"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5 (Design scenario)</w:t>
      </w:r>
    </w:p>
    <w:p w14:paraId="7122ABDC" w14:textId="77777777" w:rsidR="00A636A7" w:rsidRPr="005761D8" w:rsidRDefault="00A636A7" w:rsidP="00A636A7">
      <w:pPr>
        <w:rPr>
          <w:rFonts w:ascii="Times New Roman" w:hAnsi="Times New Roman"/>
        </w:rPr>
      </w:pPr>
    </w:p>
    <w:p w14:paraId="5A27F7CE" w14:textId="77777777" w:rsidR="00A636A7" w:rsidRPr="005761D8" w:rsidRDefault="00A636A7" w:rsidP="00A636A7">
      <w:pPr>
        <w:rPr>
          <w:rFonts w:ascii="Times New Roman" w:hAnsi="Times New Roman"/>
        </w:rPr>
      </w:pPr>
      <w:proofErr w:type="spellStart"/>
      <w:r w:rsidRPr="005761D8">
        <w:rPr>
          <w:rFonts w:ascii="Times New Roman" w:hAnsi="Times New Roman"/>
        </w:rPr>
        <w:t>Expdp</w:t>
      </w:r>
      <w:proofErr w:type="spellEnd"/>
      <w:r w:rsidRPr="005761D8">
        <w:rPr>
          <w:rFonts w:ascii="Times New Roman" w:hAnsi="Times New Roman"/>
        </w:rPr>
        <w:t xml:space="preserve"> command used to export the test table.</w:t>
      </w:r>
    </w:p>
    <w:p w14:paraId="4A5A6E6E" w14:textId="77777777" w:rsidR="00A636A7" w:rsidRPr="005761D8" w:rsidRDefault="00A636A7" w:rsidP="00A636A7">
      <w:pPr>
        <w:rPr>
          <w:rFonts w:ascii="Times New Roman" w:hAnsi="Times New Roman"/>
        </w:rPr>
      </w:pPr>
    </w:p>
    <w:p w14:paraId="0A4B4E9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317D03F" wp14:editId="139CAB13">
            <wp:extent cx="5943600" cy="3165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165475"/>
                    </a:xfrm>
                    <a:prstGeom prst="rect">
                      <a:avLst/>
                    </a:prstGeom>
                    <a:noFill/>
                    <a:ln>
                      <a:noFill/>
                    </a:ln>
                  </pic:spPr>
                </pic:pic>
              </a:graphicData>
            </a:graphic>
          </wp:inline>
        </w:drawing>
      </w:r>
    </w:p>
    <w:p w14:paraId="0612245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C5BB57D" wp14:editId="654E8873">
            <wp:extent cx="5943600" cy="800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0109B7CA" w14:textId="77777777" w:rsidR="00A636A7" w:rsidRPr="005761D8" w:rsidRDefault="00A636A7" w:rsidP="00A636A7">
      <w:pPr>
        <w:rPr>
          <w:rFonts w:ascii="Times New Roman" w:hAnsi="Times New Roman"/>
        </w:rPr>
      </w:pPr>
    </w:p>
    <w:p w14:paraId="6CDC761B" w14:textId="77777777" w:rsidR="00A636A7" w:rsidRPr="005761D8" w:rsidRDefault="00A636A7" w:rsidP="00A636A7">
      <w:pPr>
        <w:rPr>
          <w:rFonts w:ascii="Times New Roman" w:hAnsi="Times New Roman"/>
        </w:rPr>
      </w:pPr>
      <w:r w:rsidRPr="005761D8">
        <w:rPr>
          <w:rFonts w:ascii="Times New Roman" w:hAnsi="Times New Roman"/>
        </w:rPr>
        <w:t>Logged in as test user and dropped the test table.</w:t>
      </w:r>
    </w:p>
    <w:p w14:paraId="60ABCCB7" w14:textId="77777777" w:rsidR="00A636A7" w:rsidRPr="005761D8" w:rsidRDefault="00A636A7" w:rsidP="00A636A7">
      <w:pPr>
        <w:rPr>
          <w:rFonts w:ascii="Times New Roman" w:hAnsi="Times New Roman"/>
        </w:rPr>
      </w:pPr>
    </w:p>
    <w:p w14:paraId="39D964DE"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0D5905A" wp14:editId="6C0F87BD">
            <wp:extent cx="5943600" cy="2311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311400"/>
                    </a:xfrm>
                    <a:prstGeom prst="rect">
                      <a:avLst/>
                    </a:prstGeom>
                    <a:noFill/>
                    <a:ln>
                      <a:noFill/>
                    </a:ln>
                  </pic:spPr>
                </pic:pic>
              </a:graphicData>
            </a:graphic>
          </wp:inline>
        </w:drawing>
      </w:r>
    </w:p>
    <w:p w14:paraId="63FF7110" w14:textId="77777777" w:rsidR="00A636A7" w:rsidRPr="005761D8" w:rsidRDefault="00A636A7" w:rsidP="00A636A7">
      <w:pPr>
        <w:rPr>
          <w:rFonts w:ascii="Times New Roman" w:hAnsi="Times New Roman"/>
        </w:rPr>
      </w:pPr>
    </w:p>
    <w:p w14:paraId="59A1598A" w14:textId="77777777" w:rsidR="00A636A7" w:rsidRDefault="00A636A7" w:rsidP="00A636A7">
      <w:pPr>
        <w:rPr>
          <w:rFonts w:ascii="Times New Roman" w:hAnsi="Times New Roman"/>
        </w:rPr>
      </w:pPr>
    </w:p>
    <w:p w14:paraId="1DF4DE19" w14:textId="77777777" w:rsidR="00A636A7" w:rsidRPr="005761D8" w:rsidRDefault="00A636A7" w:rsidP="00A636A7">
      <w:pPr>
        <w:rPr>
          <w:rFonts w:ascii="Times New Roman" w:hAnsi="Times New Roman"/>
        </w:rPr>
      </w:pPr>
      <w:r w:rsidRPr="005761D8">
        <w:rPr>
          <w:rFonts w:ascii="Times New Roman" w:hAnsi="Times New Roman"/>
        </w:rPr>
        <w:lastRenderedPageBreak/>
        <w:t xml:space="preserve">Imported the data into </w:t>
      </w:r>
      <w:proofErr w:type="spellStart"/>
      <w:r w:rsidRPr="005761D8">
        <w:rPr>
          <w:rFonts w:ascii="Times New Roman" w:hAnsi="Times New Roman"/>
        </w:rPr>
        <w:t>dbauser</w:t>
      </w:r>
      <w:proofErr w:type="spellEnd"/>
      <w:r w:rsidRPr="005761D8">
        <w:rPr>
          <w:rFonts w:ascii="Times New Roman" w:hAnsi="Times New Roman"/>
        </w:rPr>
        <w:t xml:space="preserve"> schema.</w:t>
      </w:r>
    </w:p>
    <w:p w14:paraId="55F92C30" w14:textId="77777777" w:rsidR="00A636A7" w:rsidRPr="005761D8" w:rsidRDefault="00A636A7" w:rsidP="00A636A7">
      <w:pPr>
        <w:rPr>
          <w:rFonts w:ascii="Times New Roman" w:hAnsi="Times New Roman"/>
        </w:rPr>
      </w:pPr>
    </w:p>
    <w:p w14:paraId="532115B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AD73C99" wp14:editId="1E3C7274">
            <wp:extent cx="5943600"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133600"/>
                    </a:xfrm>
                    <a:prstGeom prst="rect">
                      <a:avLst/>
                    </a:prstGeom>
                    <a:noFill/>
                    <a:ln>
                      <a:noFill/>
                    </a:ln>
                  </pic:spPr>
                </pic:pic>
              </a:graphicData>
            </a:graphic>
          </wp:inline>
        </w:drawing>
      </w:r>
    </w:p>
    <w:p w14:paraId="374BC781" w14:textId="77777777" w:rsidR="00A636A7" w:rsidRPr="005761D8" w:rsidRDefault="00A636A7" w:rsidP="00A636A7">
      <w:pPr>
        <w:spacing w:line="480" w:lineRule="auto"/>
        <w:rPr>
          <w:rFonts w:ascii="Times New Roman" w:hAnsi="Times New Roman"/>
        </w:rPr>
      </w:pPr>
    </w:p>
    <w:p w14:paraId="4EDF6E6E" w14:textId="25F32EA1" w:rsidR="00867AEC" w:rsidRPr="00FF3BAA" w:rsidRDefault="00867AEC" w:rsidP="00867AEC">
      <w:pPr>
        <w:spacing w:line="480" w:lineRule="auto"/>
        <w:ind w:firstLine="720"/>
        <w:rPr>
          <w:rFonts w:ascii="Times New Roman" w:hAnsi="Times New Roman"/>
        </w:rPr>
      </w:pPr>
      <w:r w:rsidRPr="00FF3BAA">
        <w:rPr>
          <w:rFonts w:ascii="Times New Roman" w:hAnsi="Times New Roman"/>
        </w:rPr>
        <w:t xml:space="preserve">In scenario 5, the </w:t>
      </w:r>
      <w:r w:rsidRPr="00FF3BAA">
        <w:rPr>
          <w:rFonts w:ascii="Times New Roman" w:hAnsi="Times New Roman"/>
          <w:noProof/>
        </w:rPr>
        <w:t>impdp</w:t>
      </w:r>
      <w:r w:rsidRPr="00FF3BAA">
        <w:rPr>
          <w:rFonts w:ascii="Times New Roman" w:hAnsi="Times New Roman"/>
        </w:rPr>
        <w:t xml:space="preserve"> command used to import the data under </w:t>
      </w:r>
      <w:r w:rsidRPr="00FF3BAA">
        <w:rPr>
          <w:rFonts w:ascii="Times New Roman" w:hAnsi="Times New Roman"/>
          <w:noProof/>
        </w:rPr>
        <w:t>dbauser</w:t>
      </w:r>
      <w:r w:rsidRPr="00FF3BAA">
        <w:rPr>
          <w:rFonts w:ascii="Times New Roman" w:hAnsi="Times New Roman"/>
        </w:rPr>
        <w:t xml:space="preserve"> schema but the process failed and got error message ‘schema dba user was not found.’ To overcome such an issue, we can use REMAP_SCHEMA parameter. This parameter helps to import (load) all objects from the source schema into a target schema. </w:t>
      </w:r>
    </w:p>
    <w:p w14:paraId="6C9C516B" w14:textId="77777777" w:rsidR="00867AEC" w:rsidRPr="00FF3BAA" w:rsidRDefault="00867AEC" w:rsidP="00867AEC">
      <w:pPr>
        <w:pStyle w:val="Heading2"/>
        <w:spacing w:line="480" w:lineRule="auto"/>
        <w:rPr>
          <w:rFonts w:ascii="Times New Roman" w:hAnsi="Times New Roman"/>
          <w:b/>
          <w:color w:val="auto"/>
          <w:sz w:val="24"/>
          <w:szCs w:val="24"/>
        </w:rPr>
      </w:pPr>
      <w:bookmarkStart w:id="108" w:name="_Toc4215141"/>
      <w:r w:rsidRPr="00FF3BAA">
        <w:rPr>
          <w:rFonts w:ascii="Times New Roman" w:hAnsi="Times New Roman"/>
          <w:b/>
          <w:color w:val="auto"/>
          <w:sz w:val="24"/>
          <w:szCs w:val="24"/>
        </w:rPr>
        <w:t xml:space="preserve">Differences between Original Exp/Imp and Data Pump </w:t>
      </w:r>
      <w:proofErr w:type="spellStart"/>
      <w:r w:rsidRPr="00FF3BAA">
        <w:rPr>
          <w:rFonts w:ascii="Times New Roman" w:hAnsi="Times New Roman"/>
          <w:b/>
          <w:color w:val="auto"/>
          <w:sz w:val="24"/>
          <w:szCs w:val="24"/>
        </w:rPr>
        <w:t>Exdp</w:t>
      </w:r>
      <w:proofErr w:type="spellEnd"/>
      <w:r w:rsidRPr="00FF3BAA">
        <w:rPr>
          <w:rFonts w:ascii="Times New Roman" w:hAnsi="Times New Roman"/>
          <w:b/>
          <w:color w:val="auto"/>
          <w:sz w:val="24"/>
          <w:szCs w:val="24"/>
        </w:rPr>
        <w:t>/</w:t>
      </w:r>
      <w:proofErr w:type="spellStart"/>
      <w:r w:rsidRPr="00FF3BAA">
        <w:rPr>
          <w:rFonts w:ascii="Times New Roman" w:hAnsi="Times New Roman"/>
          <w:b/>
          <w:color w:val="auto"/>
          <w:sz w:val="24"/>
          <w:szCs w:val="24"/>
        </w:rPr>
        <w:t>Impdp</w:t>
      </w:r>
      <w:bookmarkEnd w:id="108"/>
      <w:proofErr w:type="spellEnd"/>
    </w:p>
    <w:p w14:paraId="43EC5F72" w14:textId="77777777" w:rsidR="00867AEC" w:rsidRPr="00FF3BAA" w:rsidRDefault="00867AEC" w:rsidP="00867AEC">
      <w:pPr>
        <w:spacing w:line="480" w:lineRule="auto"/>
        <w:ind w:firstLine="720"/>
        <w:rPr>
          <w:rFonts w:ascii="Times New Roman" w:hAnsi="Times New Roman"/>
          <w:b/>
        </w:rPr>
      </w:pPr>
      <w:r w:rsidRPr="00FF3BAA">
        <w:rPr>
          <w:rFonts w:ascii="Times New Roman" w:hAnsi="Times New Roman"/>
        </w:rPr>
        <w:t>There is a difference between the original</w:t>
      </w:r>
      <w:r w:rsidRPr="00FF3BAA">
        <w:rPr>
          <w:rStyle w:val="Strong"/>
          <w:rFonts w:ascii="Times New Roman" w:hAnsi="Times New Roman"/>
        </w:rPr>
        <w:t xml:space="preserve"> </w:t>
      </w:r>
      <w:r w:rsidRPr="00FF3BAA">
        <w:rPr>
          <w:rStyle w:val="Strong"/>
          <w:rFonts w:ascii="Times New Roman" w:hAnsi="Times New Roman"/>
          <w:b w:val="0"/>
        </w:rPr>
        <w:t xml:space="preserve">exp/imp and Data pump </w:t>
      </w:r>
      <w:r w:rsidRPr="00FF3BAA">
        <w:rPr>
          <w:rStyle w:val="Strong"/>
          <w:rFonts w:ascii="Times New Roman" w:hAnsi="Times New Roman"/>
          <w:b w:val="0"/>
          <w:noProof/>
        </w:rPr>
        <w:t>exdp</w:t>
      </w:r>
      <w:r w:rsidRPr="00FF3BAA">
        <w:rPr>
          <w:rStyle w:val="Strong"/>
          <w:rFonts w:ascii="Times New Roman" w:hAnsi="Times New Roman"/>
          <w:b w:val="0"/>
        </w:rPr>
        <w:t>/</w:t>
      </w:r>
      <w:proofErr w:type="spellStart"/>
      <w:r w:rsidRPr="00FF3BAA">
        <w:rPr>
          <w:rStyle w:val="Strong"/>
          <w:rFonts w:ascii="Times New Roman" w:hAnsi="Times New Roman"/>
          <w:b w:val="0"/>
          <w:noProof/>
        </w:rPr>
        <w:t>impdp</w:t>
      </w:r>
      <w:proofErr w:type="spellEnd"/>
      <w:r w:rsidRPr="00FF3BAA">
        <w:rPr>
          <w:rStyle w:val="Strong"/>
          <w:rFonts w:ascii="Times New Roman" w:hAnsi="Times New Roman"/>
          <w:b w:val="0"/>
        </w:rPr>
        <w:t>.</w:t>
      </w:r>
      <w:r w:rsidRPr="00FF3BAA">
        <w:rPr>
          <w:rStyle w:val="Strong"/>
          <w:rFonts w:ascii="Times New Roman" w:hAnsi="Times New Roman"/>
        </w:rPr>
        <w:t xml:space="preserve"> </w:t>
      </w:r>
      <w:r w:rsidRPr="00FF3BAA">
        <w:rPr>
          <w:rStyle w:val="Strong"/>
          <w:rFonts w:ascii="Times New Roman" w:hAnsi="Times New Roman"/>
          <w:b w:val="0"/>
        </w:rPr>
        <w:t xml:space="preserve">The </w:t>
      </w:r>
      <w:r w:rsidRPr="00FF3BAA">
        <w:rPr>
          <w:rFonts w:ascii="Times New Roman" w:hAnsi="Times New Roman"/>
        </w:rPr>
        <w:t xml:space="preserve">normal export/imp operates on a single file whereas Data pump operates on a group of files called dump file sets. Also, Data Pump needs you to create directories for the datafiles and log files. The directory must be created in the database and the user who will export or import Data Pump must have read, write privileges on the directory. Data Pump is much faster than the original exp/imp and </w:t>
      </w:r>
      <w:r w:rsidRPr="00FF3BAA">
        <w:rPr>
          <w:rFonts w:ascii="Times New Roman" w:hAnsi="Times New Roman"/>
          <w:noProof/>
        </w:rPr>
        <w:t>enhances</w:t>
      </w:r>
      <w:r w:rsidRPr="00FF3BAA">
        <w:rPr>
          <w:rFonts w:ascii="Times New Roman" w:hAnsi="Times New Roman"/>
        </w:rPr>
        <w:t xml:space="preserve"> performance. In Data Pump, you can also use important parameters like TABLE_EXISTS_ACTION, REMAP_SCHEMA, REMAP_TABLESPACE, etc.</w:t>
      </w:r>
    </w:p>
    <w:p w14:paraId="34C4B5E2" w14:textId="77777777" w:rsidR="00A636A7" w:rsidRPr="005761D8" w:rsidRDefault="00A636A7" w:rsidP="00A636A7">
      <w:pPr>
        <w:rPr>
          <w:rFonts w:ascii="Times New Roman" w:hAnsi="Times New Roman"/>
        </w:rPr>
      </w:pPr>
    </w:p>
    <w:p w14:paraId="2AAFB96D" w14:textId="58FDA463" w:rsidR="00FA4765" w:rsidRPr="00FF3BAA" w:rsidRDefault="00DD4200" w:rsidP="001B51F5">
      <w:pPr>
        <w:pStyle w:val="Heading2"/>
        <w:spacing w:line="480" w:lineRule="auto"/>
        <w:rPr>
          <w:rFonts w:ascii="Times New Roman" w:hAnsi="Times New Roman"/>
          <w:b/>
          <w:color w:val="auto"/>
          <w:sz w:val="24"/>
          <w:szCs w:val="24"/>
        </w:rPr>
      </w:pPr>
      <w:r w:rsidRPr="00FF3BAA">
        <w:rPr>
          <w:rFonts w:ascii="Times New Roman" w:hAnsi="Times New Roman"/>
          <w:b/>
          <w:color w:val="auto"/>
          <w:sz w:val="24"/>
          <w:szCs w:val="24"/>
        </w:rPr>
        <w:lastRenderedPageBreak/>
        <w:t>Export/Import on Secure Online Shopping System</w:t>
      </w:r>
      <w:bookmarkEnd w:id="104"/>
    </w:p>
    <w:p w14:paraId="159847EE" w14:textId="6415D31F" w:rsidR="001B51F5" w:rsidRPr="00FF3BAA" w:rsidRDefault="00DF61DE" w:rsidP="00727B71">
      <w:pPr>
        <w:spacing w:line="480" w:lineRule="auto"/>
        <w:rPr>
          <w:rFonts w:ascii="Times New Roman" w:hAnsi="Times New Roman"/>
        </w:rPr>
      </w:pPr>
      <w:r w:rsidRPr="00FF3BAA">
        <w:rPr>
          <w:rFonts w:ascii="Times New Roman" w:hAnsi="Times New Roman"/>
        </w:rPr>
        <w:t>First run the export command: “exp owner=</w:t>
      </w:r>
      <w:proofErr w:type="spellStart"/>
      <w:r w:rsidRPr="00FF3BAA">
        <w:rPr>
          <w:rFonts w:ascii="Times New Roman" w:hAnsi="Times New Roman"/>
        </w:rPr>
        <w:t>DataDesignLeadUser</w:t>
      </w:r>
      <w:proofErr w:type="spellEnd"/>
      <w:r w:rsidRPr="00FF3BAA">
        <w:rPr>
          <w:rFonts w:ascii="Times New Roman" w:hAnsi="Times New Roman"/>
        </w:rPr>
        <w:t xml:space="preserve"> file=</w:t>
      </w:r>
      <w:proofErr w:type="spellStart"/>
      <w:r w:rsidRPr="00FF3BAA">
        <w:rPr>
          <w:rFonts w:ascii="Times New Roman" w:hAnsi="Times New Roman"/>
        </w:rPr>
        <w:t>DataDesignLeadUser.exp</w:t>
      </w:r>
      <w:proofErr w:type="spellEnd"/>
      <w:r w:rsidR="005856D6" w:rsidRPr="00FF3BAA">
        <w:rPr>
          <w:rFonts w:ascii="Times New Roman" w:hAnsi="Times New Roman"/>
        </w:rPr>
        <w:t xml:space="preserve"> statistics = none</w:t>
      </w:r>
      <w:r w:rsidRPr="00FF3BAA">
        <w:rPr>
          <w:rFonts w:ascii="Times New Roman" w:hAnsi="Times New Roman"/>
        </w:rPr>
        <w:t>:”</w:t>
      </w:r>
    </w:p>
    <w:p w14:paraId="3E1F6918" w14:textId="05527BC7" w:rsidR="001B51F5" w:rsidRPr="00FF3BAA" w:rsidRDefault="00C76F43" w:rsidP="001B51F5">
      <w:pPr>
        <w:rPr>
          <w:rFonts w:ascii="Times New Roman" w:hAnsi="Times New Roman"/>
        </w:rPr>
      </w:pPr>
      <w:r>
        <w:rPr>
          <w:rFonts w:ascii="Times New Roman" w:hAnsi="Times New Roman"/>
          <w:noProof/>
        </w:rPr>
        <w:drawing>
          <wp:inline distT="0" distB="0" distL="0" distR="0" wp14:anchorId="5D2BB099" wp14:editId="7E3D00BE">
            <wp:extent cx="5943600" cy="600392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a:ext>
                      </a:extLst>
                    </a:blip>
                    <a:srcRect/>
                    <a:stretch>
                      <a:fillRect/>
                    </a:stretch>
                  </pic:blipFill>
                  <pic:spPr bwMode="auto">
                    <a:xfrm>
                      <a:off x="0" y="0"/>
                      <a:ext cx="5943600" cy="6003925"/>
                    </a:xfrm>
                    <a:prstGeom prst="rect">
                      <a:avLst/>
                    </a:prstGeom>
                    <a:noFill/>
                    <a:ln>
                      <a:noFill/>
                    </a:ln>
                  </pic:spPr>
                </pic:pic>
              </a:graphicData>
            </a:graphic>
          </wp:inline>
        </w:drawing>
      </w:r>
    </w:p>
    <w:p w14:paraId="124D6005" w14:textId="77777777" w:rsidR="00A42AB2" w:rsidRPr="00FF3BAA" w:rsidRDefault="00A42AB2" w:rsidP="00A42AB2">
      <w:pPr>
        <w:rPr>
          <w:rFonts w:ascii="Times New Roman" w:hAnsi="Times New Roman"/>
        </w:rPr>
      </w:pPr>
    </w:p>
    <w:p w14:paraId="1361806E" w14:textId="3D3A4EE3" w:rsidR="00A42AB2" w:rsidRPr="00FF3BAA" w:rsidRDefault="00A42AB2" w:rsidP="00986430">
      <w:pPr>
        <w:spacing w:line="480" w:lineRule="auto"/>
        <w:rPr>
          <w:rFonts w:ascii="Times New Roman" w:hAnsi="Times New Roman"/>
        </w:rPr>
      </w:pPr>
      <w:r w:rsidRPr="00FF3BAA">
        <w:rPr>
          <w:rFonts w:ascii="Times New Roman" w:hAnsi="Times New Roman"/>
        </w:rPr>
        <w:t>Return to the script and drop the table</w:t>
      </w:r>
      <w:r w:rsidR="00482449" w:rsidRPr="00FF3BAA">
        <w:rPr>
          <w:rFonts w:ascii="Times New Roman" w:hAnsi="Times New Roman"/>
        </w:rPr>
        <w:t>s and indexes</w:t>
      </w:r>
      <w:r w:rsidRPr="00FF3BAA">
        <w:rPr>
          <w:rFonts w:ascii="Times New Roman" w:hAnsi="Times New Roman"/>
        </w:rPr>
        <w:t>:</w:t>
      </w:r>
    </w:p>
    <w:p w14:paraId="6DE0854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9654E3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ET SERVEROUTPUT ON;</w:t>
      </w:r>
    </w:p>
    <w:p w14:paraId="1E760C44"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 xml:space="preserve">SQL&gt; </w:t>
      </w:r>
    </w:p>
    <w:p w14:paraId="31C14B58"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5F7443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     DROP INDEXES and TABLES for Export/Import     */</w:t>
      </w:r>
    </w:p>
    <w:p w14:paraId="0A3F88B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426C1AB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849903C"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492F18A6"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2ED183C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6B848B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6CAB13B" w14:textId="77777777" w:rsidR="00482449" w:rsidRPr="00FF3BAA" w:rsidRDefault="00482449" w:rsidP="00986430">
      <w:pPr>
        <w:spacing w:line="480" w:lineRule="auto"/>
        <w:rPr>
          <w:rFonts w:ascii="Times New Roman" w:hAnsi="Times New Roman"/>
        </w:rPr>
      </w:pPr>
      <w:r w:rsidRPr="00FF3BAA">
        <w:rPr>
          <w:rFonts w:ascii="Times New Roman" w:hAnsi="Times New Roman"/>
        </w:rPr>
        <w:t>Connected.</w:t>
      </w:r>
    </w:p>
    <w:p w14:paraId="38FDFDF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305159F"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751B3845"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304AA22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A3BC973"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es*/</w:t>
      </w:r>
    </w:p>
    <w:p w14:paraId="22AC105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DFC22C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0CB844E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ZIP dropped.</w:t>
      </w:r>
    </w:p>
    <w:p w14:paraId="50E6D31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23D2C8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3FE193E7" w14:textId="77777777" w:rsidR="00482449" w:rsidRPr="00FF3BAA" w:rsidRDefault="00482449" w:rsidP="00986430">
      <w:pPr>
        <w:spacing w:line="480" w:lineRule="auto"/>
        <w:rPr>
          <w:rFonts w:ascii="Times New Roman" w:hAnsi="Times New Roman"/>
        </w:rPr>
      </w:pPr>
    </w:p>
    <w:p w14:paraId="4BF3D77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CUSTOMERID dropped.</w:t>
      </w:r>
    </w:p>
    <w:p w14:paraId="37D38DCD"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9F3C1B8"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SQL&gt; DROP INDEX fk_order_id1;</w:t>
      </w:r>
    </w:p>
    <w:p w14:paraId="00D44CB0"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1 dropped.</w:t>
      </w:r>
    </w:p>
    <w:p w14:paraId="58BECBC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A9C85A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B7931D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PRODUCT_ID dropped.</w:t>
      </w:r>
    </w:p>
    <w:p w14:paraId="28CC441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F5CA05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 fk_order_id2;</w:t>
      </w:r>
    </w:p>
    <w:p w14:paraId="6C8193F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2 dropped.</w:t>
      </w:r>
    </w:p>
    <w:p w14:paraId="780194A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FB075D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5A9BFF2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TOREID dropped.</w:t>
      </w:r>
    </w:p>
    <w:p w14:paraId="2D97B3B0" w14:textId="77777777" w:rsidR="00482449" w:rsidRPr="00FF3BAA" w:rsidRDefault="00482449" w:rsidP="00986430">
      <w:pPr>
        <w:spacing w:line="480" w:lineRule="auto"/>
        <w:rPr>
          <w:rFonts w:ascii="Times New Roman" w:hAnsi="Times New Roman"/>
        </w:rPr>
      </w:pPr>
    </w:p>
    <w:p w14:paraId="2FD535D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17F36D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367239E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ZIP dropped.</w:t>
      </w:r>
    </w:p>
    <w:p w14:paraId="054AE8E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5D5752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2B045B1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REGION dropped.</w:t>
      </w:r>
    </w:p>
    <w:p w14:paraId="4376FE9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710A4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54A8FEE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ZIP dropped.</w:t>
      </w:r>
    </w:p>
    <w:p w14:paraId="4F069C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BBDCD7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69665826"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Index FK_PRODCATID dropped.</w:t>
      </w:r>
    </w:p>
    <w:p w14:paraId="2C69650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254736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6A07D2E7"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SN dropped.</w:t>
      </w:r>
    </w:p>
    <w:p w14:paraId="3EEED6B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BB0945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s*/</w:t>
      </w:r>
    </w:p>
    <w:p w14:paraId="703756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60D7D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ayment;</w:t>
      </w:r>
    </w:p>
    <w:p w14:paraId="0398A6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AYMENT dropped.</w:t>
      </w:r>
    </w:p>
    <w:p w14:paraId="5F370D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E06F3B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27F10A9C"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_ITEM dropped.</w:t>
      </w:r>
    </w:p>
    <w:p w14:paraId="1CD652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532F13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orders;</w:t>
      </w:r>
    </w:p>
    <w:p w14:paraId="16F201EE"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S dropped.</w:t>
      </w:r>
    </w:p>
    <w:p w14:paraId="1B94A9B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13FB1C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roduct;</w:t>
      </w:r>
    </w:p>
    <w:p w14:paraId="7A232CD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 dropped.</w:t>
      </w:r>
    </w:p>
    <w:p w14:paraId="708864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B7D8BA2"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customer;</w:t>
      </w:r>
    </w:p>
    <w:p w14:paraId="163E87D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CUSTOMER dropped.</w:t>
      </w:r>
    </w:p>
    <w:p w14:paraId="79DE001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4B567D0"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employee;</w:t>
      </w:r>
    </w:p>
    <w:p w14:paraId="4C2B6743"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Table EMPLOYEE dropped.</w:t>
      </w:r>
    </w:p>
    <w:p w14:paraId="0958B50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B2573D5"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stores;</w:t>
      </w:r>
    </w:p>
    <w:p w14:paraId="71D9BE0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STORES dropped.</w:t>
      </w:r>
    </w:p>
    <w:p w14:paraId="7D6795D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9EC131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zip;</w:t>
      </w:r>
    </w:p>
    <w:p w14:paraId="40A596B3" w14:textId="77777777" w:rsidR="00482449" w:rsidRPr="00FF3BAA" w:rsidRDefault="00482449" w:rsidP="00986430">
      <w:pPr>
        <w:spacing w:line="480" w:lineRule="auto"/>
        <w:rPr>
          <w:rFonts w:ascii="Times New Roman" w:hAnsi="Times New Roman"/>
        </w:rPr>
      </w:pPr>
    </w:p>
    <w:p w14:paraId="2B932B18"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ZIP dropped.</w:t>
      </w:r>
    </w:p>
    <w:p w14:paraId="4F7C58D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7069728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region;</w:t>
      </w:r>
    </w:p>
    <w:p w14:paraId="222C756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REGION dropped.</w:t>
      </w:r>
    </w:p>
    <w:p w14:paraId="11F90E2C"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AA15BD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19E72A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_CAT dropped.</w:t>
      </w:r>
    </w:p>
    <w:p w14:paraId="0D221296" w14:textId="7A342EDF" w:rsidR="00A42AB2" w:rsidRPr="00FF3BAA" w:rsidRDefault="00482449" w:rsidP="00986430">
      <w:pPr>
        <w:spacing w:line="480" w:lineRule="auto"/>
        <w:rPr>
          <w:rFonts w:ascii="Times New Roman" w:hAnsi="Times New Roman"/>
        </w:rPr>
      </w:pPr>
      <w:r w:rsidRPr="00FF3BAA">
        <w:rPr>
          <w:rFonts w:ascii="Times New Roman" w:hAnsi="Times New Roman"/>
          <w:noProof/>
        </w:rPr>
        <w:t>Connection</w:t>
      </w:r>
      <w:r w:rsidRPr="00FF3BAA">
        <w:rPr>
          <w:rFonts w:ascii="Times New Roman" w:hAnsi="Times New Roman"/>
        </w:rPr>
        <w:t xml:space="preserve"> created by CONNECT script command disconnected</w:t>
      </w:r>
    </w:p>
    <w:p w14:paraId="3EF71E4B" w14:textId="4337CA73" w:rsidR="00986430" w:rsidRPr="00FF3BAA" w:rsidRDefault="00986430" w:rsidP="00986430">
      <w:pPr>
        <w:spacing w:line="480" w:lineRule="auto"/>
        <w:ind w:firstLine="720"/>
        <w:rPr>
          <w:rFonts w:ascii="Times New Roman" w:hAnsi="Times New Roman"/>
        </w:rPr>
      </w:pPr>
      <w:r w:rsidRPr="00FF3BAA">
        <w:rPr>
          <w:rFonts w:ascii="Times New Roman" w:hAnsi="Times New Roman"/>
        </w:rPr>
        <w:t>Now, we can run the import command: “imp file=</w:t>
      </w:r>
      <w:proofErr w:type="spellStart"/>
      <w:r w:rsidRPr="00FF3BAA">
        <w:rPr>
          <w:rFonts w:ascii="Times New Roman" w:hAnsi="Times New Roman"/>
        </w:rPr>
        <w:t>DataDesignLeadUser.exp</w:t>
      </w:r>
      <w:proofErr w:type="spellEnd"/>
      <w:r w:rsidRPr="00FF3BAA">
        <w:rPr>
          <w:rFonts w:ascii="Times New Roman" w:hAnsi="Times New Roman"/>
        </w:rPr>
        <w:t xml:space="preserve"> </w:t>
      </w:r>
      <w:proofErr w:type="spellStart"/>
      <w:r w:rsidRPr="00FF3BAA">
        <w:rPr>
          <w:rFonts w:ascii="Times New Roman" w:hAnsi="Times New Roman"/>
        </w:rPr>
        <w:t>from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 xml:space="preserve"> </w:t>
      </w:r>
      <w:proofErr w:type="spellStart"/>
      <w:r w:rsidRPr="00FF3BAA">
        <w:rPr>
          <w:rFonts w:ascii="Times New Roman" w:hAnsi="Times New Roman"/>
        </w:rPr>
        <w:t>to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w:t>
      </w:r>
    </w:p>
    <w:p w14:paraId="0BCD0002" w14:textId="21966849" w:rsidR="00A42AB2" w:rsidRPr="00FF3BAA" w:rsidRDefault="00ED26B9" w:rsidP="001C6CEC">
      <w:pPr>
        <w:spacing w:line="480" w:lineRule="auto"/>
        <w:rPr>
          <w:rFonts w:ascii="Times New Roman" w:hAnsi="Times New Roman"/>
        </w:rPr>
      </w:pPr>
      <w:r>
        <w:rPr>
          <w:rFonts w:ascii="Times New Roman" w:hAnsi="Times New Roman"/>
          <w:noProof/>
        </w:rPr>
        <w:lastRenderedPageBreak/>
        <w:drawing>
          <wp:inline distT="0" distB="0" distL="0" distR="0" wp14:anchorId="06B87027" wp14:editId="11F2904C">
            <wp:extent cx="5934710" cy="3010535"/>
            <wp:effectExtent l="0" t="0" r="889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a:ext>
                      </a:extLst>
                    </a:blip>
                    <a:srcRect/>
                    <a:stretch>
                      <a:fillRect/>
                    </a:stretch>
                  </pic:blipFill>
                  <pic:spPr bwMode="auto">
                    <a:xfrm>
                      <a:off x="0" y="0"/>
                      <a:ext cx="5934710" cy="3010535"/>
                    </a:xfrm>
                    <a:prstGeom prst="rect">
                      <a:avLst/>
                    </a:prstGeom>
                    <a:noFill/>
                    <a:ln>
                      <a:noFill/>
                    </a:ln>
                  </pic:spPr>
                </pic:pic>
              </a:graphicData>
            </a:graphic>
          </wp:inline>
        </w:drawing>
      </w:r>
    </w:p>
    <w:p w14:paraId="1ABED541" w14:textId="0F8DAA3C" w:rsidR="001C6CEC" w:rsidRPr="00FF3BAA" w:rsidRDefault="001C6CEC" w:rsidP="0087006A">
      <w:pPr>
        <w:spacing w:line="480" w:lineRule="auto"/>
        <w:rPr>
          <w:rFonts w:ascii="Times New Roman" w:hAnsi="Times New Roman"/>
        </w:rPr>
      </w:pPr>
      <w:r w:rsidRPr="00FF3BAA">
        <w:rPr>
          <w:rFonts w:ascii="Times New Roman" w:hAnsi="Times New Roman"/>
        </w:rPr>
        <w:t>Now, check the row count of each table to verify the data has been imported:</w:t>
      </w:r>
    </w:p>
    <w:p w14:paraId="151F4F15" w14:textId="77777777" w:rsidR="0087006A" w:rsidRPr="00FF3BAA" w:rsidRDefault="0087006A" w:rsidP="0087006A">
      <w:pPr>
        <w:rPr>
          <w:rFonts w:ascii="Times New Roman" w:hAnsi="Times New Roman"/>
        </w:rPr>
      </w:pPr>
      <w:r w:rsidRPr="00FF3BAA">
        <w:rPr>
          <w:rFonts w:ascii="Times New Roman" w:hAnsi="Times New Roman"/>
        </w:rPr>
        <w:t>SQL&gt; /*Verify Data is loaded */</w:t>
      </w:r>
    </w:p>
    <w:p w14:paraId="6D29A04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0F60231"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28BEFDED" w14:textId="77777777" w:rsidR="0087006A" w:rsidRPr="00FF3BAA" w:rsidRDefault="0087006A" w:rsidP="0087006A">
      <w:pPr>
        <w:rPr>
          <w:rFonts w:ascii="Times New Roman" w:hAnsi="Times New Roman"/>
        </w:rPr>
      </w:pPr>
      <w:r w:rsidRPr="00FF3BAA">
        <w:rPr>
          <w:rFonts w:ascii="Times New Roman" w:hAnsi="Times New Roman"/>
        </w:rPr>
        <w:t xml:space="preserve">  2  FROM customer;</w:t>
      </w:r>
    </w:p>
    <w:p w14:paraId="422024C5" w14:textId="77777777" w:rsidR="0087006A" w:rsidRPr="00FF3BAA" w:rsidRDefault="0087006A" w:rsidP="0087006A">
      <w:pPr>
        <w:rPr>
          <w:rFonts w:ascii="Times New Roman" w:hAnsi="Times New Roman"/>
        </w:rPr>
      </w:pPr>
    </w:p>
    <w:p w14:paraId="662F71D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52ED12B" w14:textId="77777777" w:rsidR="0087006A" w:rsidRPr="00FF3BAA" w:rsidRDefault="0087006A" w:rsidP="0087006A">
      <w:pPr>
        <w:rPr>
          <w:rFonts w:ascii="Times New Roman" w:hAnsi="Times New Roman"/>
        </w:rPr>
      </w:pPr>
      <w:r w:rsidRPr="00FF3BAA">
        <w:rPr>
          <w:rFonts w:ascii="Times New Roman" w:hAnsi="Times New Roman"/>
        </w:rPr>
        <w:t>----------</w:t>
      </w:r>
    </w:p>
    <w:p w14:paraId="301B41D4"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0B92860" w14:textId="77777777" w:rsidR="0087006A" w:rsidRPr="00FF3BAA" w:rsidRDefault="0087006A" w:rsidP="0087006A">
      <w:pPr>
        <w:rPr>
          <w:rFonts w:ascii="Times New Roman" w:hAnsi="Times New Roman"/>
        </w:rPr>
      </w:pPr>
    </w:p>
    <w:p w14:paraId="7A4EB3D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3856AF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08E0A3B" w14:textId="77777777" w:rsidR="0087006A" w:rsidRPr="00FF3BAA" w:rsidRDefault="0087006A" w:rsidP="0087006A">
      <w:pPr>
        <w:rPr>
          <w:rFonts w:ascii="Times New Roman" w:hAnsi="Times New Roman"/>
        </w:rPr>
      </w:pPr>
      <w:r w:rsidRPr="00FF3BAA">
        <w:rPr>
          <w:rFonts w:ascii="Times New Roman" w:hAnsi="Times New Roman"/>
        </w:rPr>
        <w:t xml:space="preserve">  2  FROM employee;</w:t>
      </w:r>
    </w:p>
    <w:p w14:paraId="142B6D6D" w14:textId="77777777" w:rsidR="0087006A" w:rsidRPr="00FF3BAA" w:rsidRDefault="0087006A" w:rsidP="0087006A">
      <w:pPr>
        <w:rPr>
          <w:rFonts w:ascii="Times New Roman" w:hAnsi="Times New Roman"/>
        </w:rPr>
      </w:pPr>
    </w:p>
    <w:p w14:paraId="6111A8F7"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D8BF8AC" w14:textId="77777777" w:rsidR="0087006A" w:rsidRPr="00FF3BAA" w:rsidRDefault="0087006A" w:rsidP="0087006A">
      <w:pPr>
        <w:rPr>
          <w:rFonts w:ascii="Times New Roman" w:hAnsi="Times New Roman"/>
        </w:rPr>
      </w:pPr>
      <w:r w:rsidRPr="00FF3BAA">
        <w:rPr>
          <w:rFonts w:ascii="Times New Roman" w:hAnsi="Times New Roman"/>
        </w:rPr>
        <w:t>----------</w:t>
      </w:r>
    </w:p>
    <w:p w14:paraId="7DCFE2BB"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B3A10B4" w14:textId="77777777" w:rsidR="0087006A" w:rsidRPr="00FF3BAA" w:rsidRDefault="0087006A" w:rsidP="0087006A">
      <w:pPr>
        <w:rPr>
          <w:rFonts w:ascii="Times New Roman" w:hAnsi="Times New Roman"/>
        </w:rPr>
      </w:pPr>
    </w:p>
    <w:p w14:paraId="6D9F8B1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CA849C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F221467"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order_item</w:t>
      </w:r>
      <w:proofErr w:type="spellEnd"/>
      <w:r w:rsidRPr="00FF3BAA">
        <w:rPr>
          <w:rFonts w:ascii="Times New Roman" w:hAnsi="Times New Roman"/>
        </w:rPr>
        <w:t>;</w:t>
      </w:r>
    </w:p>
    <w:p w14:paraId="5975A276" w14:textId="77777777" w:rsidR="0087006A" w:rsidRPr="00FF3BAA" w:rsidRDefault="0087006A" w:rsidP="0087006A">
      <w:pPr>
        <w:rPr>
          <w:rFonts w:ascii="Times New Roman" w:hAnsi="Times New Roman"/>
        </w:rPr>
      </w:pPr>
    </w:p>
    <w:p w14:paraId="10E66A3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284FE7E" w14:textId="77777777" w:rsidR="0087006A" w:rsidRPr="00FF3BAA" w:rsidRDefault="0087006A" w:rsidP="0087006A">
      <w:pPr>
        <w:rPr>
          <w:rFonts w:ascii="Times New Roman" w:hAnsi="Times New Roman"/>
        </w:rPr>
      </w:pPr>
      <w:r w:rsidRPr="00FF3BAA">
        <w:rPr>
          <w:rFonts w:ascii="Times New Roman" w:hAnsi="Times New Roman"/>
        </w:rPr>
        <w:t>----------</w:t>
      </w:r>
    </w:p>
    <w:p w14:paraId="73240B0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48C8E57D" w14:textId="77777777" w:rsidR="0087006A" w:rsidRPr="00FF3BAA" w:rsidRDefault="0087006A" w:rsidP="0087006A">
      <w:pPr>
        <w:rPr>
          <w:rFonts w:ascii="Times New Roman" w:hAnsi="Times New Roman"/>
        </w:rPr>
      </w:pPr>
    </w:p>
    <w:p w14:paraId="5E18B850"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563AEF9" w14:textId="77777777" w:rsidR="0087006A" w:rsidRPr="00FF3BAA" w:rsidRDefault="0087006A" w:rsidP="0087006A">
      <w:pPr>
        <w:rPr>
          <w:rFonts w:ascii="Times New Roman" w:hAnsi="Times New Roman"/>
        </w:rPr>
      </w:pPr>
      <w:r w:rsidRPr="00FF3BAA">
        <w:rPr>
          <w:rFonts w:ascii="Times New Roman" w:hAnsi="Times New Roman"/>
        </w:rPr>
        <w:lastRenderedPageBreak/>
        <w:t>SQL&gt; SELECT COUNT(*)</w:t>
      </w:r>
    </w:p>
    <w:p w14:paraId="0C3C8577" w14:textId="77777777" w:rsidR="0087006A" w:rsidRPr="00FF3BAA" w:rsidRDefault="0087006A" w:rsidP="0087006A">
      <w:pPr>
        <w:rPr>
          <w:rFonts w:ascii="Times New Roman" w:hAnsi="Times New Roman"/>
        </w:rPr>
      </w:pPr>
      <w:r w:rsidRPr="00FF3BAA">
        <w:rPr>
          <w:rFonts w:ascii="Times New Roman" w:hAnsi="Times New Roman"/>
        </w:rPr>
        <w:t xml:space="preserve">  2  FROM orders;</w:t>
      </w:r>
    </w:p>
    <w:p w14:paraId="08D8D537" w14:textId="77777777" w:rsidR="0087006A" w:rsidRPr="00FF3BAA" w:rsidRDefault="0087006A" w:rsidP="0087006A">
      <w:pPr>
        <w:rPr>
          <w:rFonts w:ascii="Times New Roman" w:hAnsi="Times New Roman"/>
        </w:rPr>
      </w:pPr>
    </w:p>
    <w:p w14:paraId="01784E3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F5C4B8B" w14:textId="77777777" w:rsidR="0087006A" w:rsidRPr="00FF3BAA" w:rsidRDefault="0087006A" w:rsidP="0087006A">
      <w:pPr>
        <w:rPr>
          <w:rFonts w:ascii="Times New Roman" w:hAnsi="Times New Roman"/>
        </w:rPr>
      </w:pPr>
      <w:r w:rsidRPr="00FF3BAA">
        <w:rPr>
          <w:rFonts w:ascii="Times New Roman" w:hAnsi="Times New Roman"/>
        </w:rPr>
        <w:t>----------</w:t>
      </w:r>
    </w:p>
    <w:p w14:paraId="12CB17F9"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4636FDF" w14:textId="77777777" w:rsidR="0087006A" w:rsidRPr="00FF3BAA" w:rsidRDefault="0087006A" w:rsidP="0087006A">
      <w:pPr>
        <w:rPr>
          <w:rFonts w:ascii="Times New Roman" w:hAnsi="Times New Roman"/>
        </w:rPr>
      </w:pPr>
    </w:p>
    <w:p w14:paraId="45C76B45"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E6B04D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3AA49C18" w14:textId="77777777" w:rsidR="0087006A" w:rsidRPr="00FF3BAA" w:rsidRDefault="0087006A" w:rsidP="0087006A">
      <w:pPr>
        <w:rPr>
          <w:rFonts w:ascii="Times New Roman" w:hAnsi="Times New Roman"/>
        </w:rPr>
      </w:pPr>
      <w:r w:rsidRPr="00FF3BAA">
        <w:rPr>
          <w:rFonts w:ascii="Times New Roman" w:hAnsi="Times New Roman"/>
        </w:rPr>
        <w:t xml:space="preserve">  2  FROM payment;</w:t>
      </w:r>
    </w:p>
    <w:p w14:paraId="58051A36" w14:textId="77777777" w:rsidR="0087006A" w:rsidRPr="00FF3BAA" w:rsidRDefault="0087006A" w:rsidP="0087006A">
      <w:pPr>
        <w:rPr>
          <w:rFonts w:ascii="Times New Roman" w:hAnsi="Times New Roman"/>
        </w:rPr>
      </w:pPr>
    </w:p>
    <w:p w14:paraId="56CB6D1F"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526207E" w14:textId="77777777" w:rsidR="0087006A" w:rsidRPr="00FF3BAA" w:rsidRDefault="0087006A" w:rsidP="0087006A">
      <w:pPr>
        <w:rPr>
          <w:rFonts w:ascii="Times New Roman" w:hAnsi="Times New Roman"/>
        </w:rPr>
      </w:pPr>
      <w:r w:rsidRPr="00FF3BAA">
        <w:rPr>
          <w:rFonts w:ascii="Times New Roman" w:hAnsi="Times New Roman"/>
        </w:rPr>
        <w:t>----------</w:t>
      </w:r>
    </w:p>
    <w:p w14:paraId="32B960A2"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CBCFF0C" w14:textId="77777777" w:rsidR="0087006A" w:rsidRPr="00FF3BAA" w:rsidRDefault="0087006A" w:rsidP="0087006A">
      <w:pPr>
        <w:rPr>
          <w:rFonts w:ascii="Times New Roman" w:hAnsi="Times New Roman"/>
        </w:rPr>
      </w:pPr>
    </w:p>
    <w:p w14:paraId="49911AD1"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EBEAB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53BCA298" w14:textId="77777777" w:rsidR="0087006A" w:rsidRPr="00FF3BAA" w:rsidRDefault="0087006A" w:rsidP="0087006A">
      <w:pPr>
        <w:rPr>
          <w:rFonts w:ascii="Times New Roman" w:hAnsi="Times New Roman"/>
        </w:rPr>
      </w:pPr>
      <w:r w:rsidRPr="00FF3BAA">
        <w:rPr>
          <w:rFonts w:ascii="Times New Roman" w:hAnsi="Times New Roman"/>
        </w:rPr>
        <w:t xml:space="preserve">  2  FROM product;</w:t>
      </w:r>
    </w:p>
    <w:p w14:paraId="06B69416" w14:textId="77777777" w:rsidR="0087006A" w:rsidRPr="00FF3BAA" w:rsidRDefault="0087006A" w:rsidP="0087006A">
      <w:pPr>
        <w:rPr>
          <w:rFonts w:ascii="Times New Roman" w:hAnsi="Times New Roman"/>
        </w:rPr>
      </w:pPr>
    </w:p>
    <w:p w14:paraId="255BD4EE"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F046622" w14:textId="77777777" w:rsidR="0087006A" w:rsidRPr="00FF3BAA" w:rsidRDefault="0087006A" w:rsidP="0087006A">
      <w:pPr>
        <w:rPr>
          <w:rFonts w:ascii="Times New Roman" w:hAnsi="Times New Roman"/>
        </w:rPr>
      </w:pPr>
      <w:r w:rsidRPr="00FF3BAA">
        <w:rPr>
          <w:rFonts w:ascii="Times New Roman" w:hAnsi="Times New Roman"/>
        </w:rPr>
        <w:t>----------</w:t>
      </w:r>
    </w:p>
    <w:p w14:paraId="76CEFE9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7E0ACC2F" w14:textId="77777777" w:rsidR="0087006A" w:rsidRPr="00FF3BAA" w:rsidRDefault="0087006A" w:rsidP="0087006A">
      <w:pPr>
        <w:rPr>
          <w:rFonts w:ascii="Times New Roman" w:hAnsi="Times New Roman"/>
        </w:rPr>
      </w:pPr>
    </w:p>
    <w:p w14:paraId="7F4830B7"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F81D03F"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1ECCCB"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product_cat</w:t>
      </w:r>
      <w:proofErr w:type="spellEnd"/>
      <w:r w:rsidRPr="00FF3BAA">
        <w:rPr>
          <w:rFonts w:ascii="Times New Roman" w:hAnsi="Times New Roman"/>
        </w:rPr>
        <w:t>;</w:t>
      </w:r>
    </w:p>
    <w:p w14:paraId="72A33B4B" w14:textId="77777777" w:rsidR="0087006A" w:rsidRPr="00FF3BAA" w:rsidRDefault="0087006A" w:rsidP="0087006A">
      <w:pPr>
        <w:rPr>
          <w:rFonts w:ascii="Times New Roman" w:hAnsi="Times New Roman"/>
        </w:rPr>
      </w:pPr>
    </w:p>
    <w:p w14:paraId="7B26AB4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1584A286" w14:textId="77777777" w:rsidR="0087006A" w:rsidRPr="00FF3BAA" w:rsidRDefault="0087006A" w:rsidP="0087006A">
      <w:pPr>
        <w:rPr>
          <w:rFonts w:ascii="Times New Roman" w:hAnsi="Times New Roman"/>
        </w:rPr>
      </w:pPr>
      <w:r w:rsidRPr="00FF3BAA">
        <w:rPr>
          <w:rFonts w:ascii="Times New Roman" w:hAnsi="Times New Roman"/>
        </w:rPr>
        <w:t>----------</w:t>
      </w:r>
    </w:p>
    <w:p w14:paraId="1C5BB44A"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5204AE9" w14:textId="77777777" w:rsidR="0087006A" w:rsidRPr="00FF3BAA" w:rsidRDefault="0087006A" w:rsidP="0087006A">
      <w:pPr>
        <w:rPr>
          <w:rFonts w:ascii="Times New Roman" w:hAnsi="Times New Roman"/>
        </w:rPr>
      </w:pPr>
    </w:p>
    <w:p w14:paraId="42E67FD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FC27774"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6D60A8" w14:textId="77777777" w:rsidR="0087006A" w:rsidRPr="00FF3BAA" w:rsidRDefault="0087006A" w:rsidP="0087006A">
      <w:pPr>
        <w:rPr>
          <w:rFonts w:ascii="Times New Roman" w:hAnsi="Times New Roman"/>
        </w:rPr>
      </w:pPr>
      <w:r w:rsidRPr="00FF3BAA">
        <w:rPr>
          <w:rFonts w:ascii="Times New Roman" w:hAnsi="Times New Roman"/>
        </w:rPr>
        <w:t xml:space="preserve">  2  FROM region;</w:t>
      </w:r>
    </w:p>
    <w:p w14:paraId="3921B365" w14:textId="77777777" w:rsidR="0087006A" w:rsidRPr="00FF3BAA" w:rsidRDefault="0087006A" w:rsidP="0087006A">
      <w:pPr>
        <w:rPr>
          <w:rFonts w:ascii="Times New Roman" w:hAnsi="Times New Roman"/>
        </w:rPr>
      </w:pPr>
    </w:p>
    <w:p w14:paraId="5CEC0388"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65506114" w14:textId="77777777" w:rsidR="0087006A" w:rsidRPr="00FF3BAA" w:rsidRDefault="0087006A" w:rsidP="0087006A">
      <w:pPr>
        <w:rPr>
          <w:rFonts w:ascii="Times New Roman" w:hAnsi="Times New Roman"/>
        </w:rPr>
      </w:pPr>
      <w:r w:rsidRPr="00FF3BAA">
        <w:rPr>
          <w:rFonts w:ascii="Times New Roman" w:hAnsi="Times New Roman"/>
        </w:rPr>
        <w:t>----------</w:t>
      </w:r>
    </w:p>
    <w:p w14:paraId="57A932F3"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11489B1" w14:textId="77777777" w:rsidR="0087006A" w:rsidRPr="00FF3BAA" w:rsidRDefault="0087006A" w:rsidP="0087006A">
      <w:pPr>
        <w:rPr>
          <w:rFonts w:ascii="Times New Roman" w:hAnsi="Times New Roman"/>
        </w:rPr>
      </w:pPr>
    </w:p>
    <w:p w14:paraId="5BF316F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7C5603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A081CCF" w14:textId="77777777" w:rsidR="0087006A" w:rsidRPr="00FF3BAA" w:rsidRDefault="0087006A" w:rsidP="0087006A">
      <w:pPr>
        <w:rPr>
          <w:rFonts w:ascii="Times New Roman" w:hAnsi="Times New Roman"/>
        </w:rPr>
      </w:pPr>
      <w:r w:rsidRPr="00FF3BAA">
        <w:rPr>
          <w:rFonts w:ascii="Times New Roman" w:hAnsi="Times New Roman"/>
        </w:rPr>
        <w:t xml:space="preserve">  2  FROM stores;</w:t>
      </w:r>
    </w:p>
    <w:p w14:paraId="7445DEFA" w14:textId="77777777" w:rsidR="0087006A" w:rsidRPr="00FF3BAA" w:rsidRDefault="0087006A" w:rsidP="0087006A">
      <w:pPr>
        <w:rPr>
          <w:rFonts w:ascii="Times New Roman" w:hAnsi="Times New Roman"/>
        </w:rPr>
      </w:pPr>
    </w:p>
    <w:p w14:paraId="37881C59"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BB46229" w14:textId="77777777" w:rsidR="0087006A" w:rsidRPr="00FF3BAA" w:rsidRDefault="0087006A" w:rsidP="0087006A">
      <w:pPr>
        <w:rPr>
          <w:rFonts w:ascii="Times New Roman" w:hAnsi="Times New Roman"/>
        </w:rPr>
      </w:pPr>
      <w:r w:rsidRPr="00FF3BAA">
        <w:rPr>
          <w:rFonts w:ascii="Times New Roman" w:hAnsi="Times New Roman"/>
        </w:rPr>
        <w:t>----------</w:t>
      </w:r>
    </w:p>
    <w:p w14:paraId="5226CB4F"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35527ED3" w14:textId="77777777" w:rsidR="0087006A" w:rsidRPr="00FF3BAA" w:rsidRDefault="0087006A" w:rsidP="0087006A">
      <w:pPr>
        <w:rPr>
          <w:rFonts w:ascii="Times New Roman" w:hAnsi="Times New Roman"/>
        </w:rPr>
      </w:pPr>
    </w:p>
    <w:p w14:paraId="38D8386C"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9F963EB"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4F7B22A9" w14:textId="77777777" w:rsidR="0087006A" w:rsidRPr="00FF3BAA" w:rsidRDefault="0087006A" w:rsidP="0087006A">
      <w:pPr>
        <w:rPr>
          <w:rFonts w:ascii="Times New Roman" w:hAnsi="Times New Roman"/>
        </w:rPr>
      </w:pPr>
      <w:r w:rsidRPr="00FF3BAA">
        <w:rPr>
          <w:rFonts w:ascii="Times New Roman" w:hAnsi="Times New Roman"/>
        </w:rPr>
        <w:t xml:space="preserve">  2  FROM </w:t>
      </w:r>
      <w:r w:rsidRPr="00FF3BAA">
        <w:rPr>
          <w:rFonts w:ascii="Times New Roman" w:hAnsi="Times New Roman"/>
          <w:noProof/>
        </w:rPr>
        <w:t>zip</w:t>
      </w:r>
      <w:r w:rsidRPr="00FF3BAA">
        <w:rPr>
          <w:rFonts w:ascii="Times New Roman" w:hAnsi="Times New Roman"/>
        </w:rPr>
        <w:t>;</w:t>
      </w:r>
    </w:p>
    <w:p w14:paraId="41ED83A3" w14:textId="77777777" w:rsidR="0087006A" w:rsidRPr="00FF3BAA" w:rsidRDefault="0087006A" w:rsidP="0087006A">
      <w:pPr>
        <w:rPr>
          <w:rFonts w:ascii="Times New Roman" w:hAnsi="Times New Roman"/>
        </w:rPr>
      </w:pPr>
    </w:p>
    <w:p w14:paraId="4FDFE0AD"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ABB2C3B" w14:textId="77777777" w:rsidR="0087006A" w:rsidRPr="00FF3BAA" w:rsidRDefault="0087006A" w:rsidP="0087006A">
      <w:pPr>
        <w:rPr>
          <w:rFonts w:ascii="Times New Roman" w:hAnsi="Times New Roman"/>
        </w:rPr>
      </w:pPr>
      <w:r w:rsidRPr="00FF3BAA">
        <w:rPr>
          <w:rFonts w:ascii="Times New Roman" w:hAnsi="Times New Roman"/>
        </w:rPr>
        <w:t>----------</w:t>
      </w:r>
    </w:p>
    <w:p w14:paraId="599CB60A" w14:textId="77777777" w:rsidR="0087006A" w:rsidRPr="00FF3BAA" w:rsidRDefault="0087006A" w:rsidP="0087006A">
      <w:pPr>
        <w:rPr>
          <w:rFonts w:ascii="Times New Roman" w:hAnsi="Times New Roman"/>
        </w:rPr>
      </w:pPr>
      <w:r w:rsidRPr="00FF3BAA">
        <w:rPr>
          <w:rFonts w:ascii="Times New Roman" w:hAnsi="Times New Roman"/>
        </w:rPr>
        <w:t xml:space="preserve">     50000</w:t>
      </w:r>
    </w:p>
    <w:p w14:paraId="32695FB8" w14:textId="732447C5" w:rsidR="00FA4765" w:rsidRPr="00FF3BAA" w:rsidRDefault="00FA4765" w:rsidP="00A866BA">
      <w:pPr>
        <w:pStyle w:val="Heading1"/>
        <w:spacing w:line="480" w:lineRule="auto"/>
        <w:jc w:val="center"/>
        <w:rPr>
          <w:sz w:val="24"/>
          <w:szCs w:val="24"/>
        </w:rPr>
      </w:pPr>
      <w:bookmarkStart w:id="109" w:name="_Toc4174657"/>
      <w:bookmarkStart w:id="110" w:name="_Toc4215143"/>
      <w:bookmarkStart w:id="111" w:name="_Toc2620019"/>
      <w:r w:rsidRPr="00FF3BAA">
        <w:rPr>
          <w:sz w:val="24"/>
          <w:szCs w:val="24"/>
        </w:rPr>
        <w:t>SQL Control File Loaders</w:t>
      </w:r>
      <w:bookmarkEnd w:id="109"/>
      <w:bookmarkEnd w:id="110"/>
    </w:p>
    <w:p w14:paraId="35F709B3" w14:textId="77777777" w:rsidR="00FA4765" w:rsidRPr="00FF3BAA" w:rsidRDefault="00FA4765" w:rsidP="00EA3685">
      <w:pPr>
        <w:pStyle w:val="Heading2"/>
        <w:spacing w:line="480" w:lineRule="auto"/>
        <w:rPr>
          <w:rFonts w:ascii="Times New Roman" w:hAnsi="Times New Roman"/>
          <w:b/>
          <w:color w:val="auto"/>
          <w:sz w:val="24"/>
          <w:szCs w:val="24"/>
        </w:rPr>
      </w:pPr>
      <w:bookmarkStart w:id="112" w:name="_Toc2620018"/>
      <w:bookmarkStart w:id="113" w:name="_Toc4174658"/>
      <w:bookmarkStart w:id="114" w:name="_Toc4215144"/>
      <w:bookmarkEnd w:id="111"/>
      <w:r w:rsidRPr="00FF3BAA">
        <w:rPr>
          <w:rFonts w:ascii="Times New Roman" w:hAnsi="Times New Roman"/>
          <w:b/>
          <w:color w:val="auto"/>
          <w:sz w:val="24"/>
          <w:szCs w:val="24"/>
        </w:rPr>
        <w:t>Load Data</w:t>
      </w:r>
      <w:bookmarkEnd w:id="112"/>
      <w:bookmarkEnd w:id="113"/>
      <w:bookmarkEnd w:id="114"/>
    </w:p>
    <w:p w14:paraId="5433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A5B99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CD8D73" w14:textId="77777777" w:rsidR="00FA4765" w:rsidRPr="00FF3BAA" w:rsidRDefault="00FA4765" w:rsidP="00FA4765">
      <w:pPr>
        <w:rPr>
          <w:rFonts w:ascii="Times New Roman" w:hAnsi="Times New Roman"/>
        </w:rPr>
      </w:pPr>
      <w:r w:rsidRPr="00FF3BAA">
        <w:rPr>
          <w:rFonts w:ascii="Times New Roman" w:hAnsi="Times New Roman"/>
        </w:rPr>
        <w:t>SQL&gt; /*Go to Console and Run the "</w:t>
      </w:r>
      <w:proofErr w:type="spellStart"/>
      <w:r w:rsidRPr="00FF3BAA">
        <w:rPr>
          <w:rFonts w:ascii="Times New Roman" w:hAnsi="Times New Roman"/>
        </w:rPr>
        <w:t>RunSQLLoaders</w:t>
      </w:r>
      <w:proofErr w:type="spellEnd"/>
      <w:r w:rsidRPr="00FF3BAA">
        <w:rPr>
          <w:rFonts w:ascii="Times New Roman" w:hAnsi="Times New Roman"/>
        </w:rPr>
        <w:t>" file - Loads data into tables*/</w:t>
      </w:r>
    </w:p>
    <w:p w14:paraId="06FBF100" w14:textId="77777777" w:rsidR="00DD311E" w:rsidRPr="00FF3BAA" w:rsidRDefault="00DD311E" w:rsidP="00FA4765">
      <w:pPr>
        <w:rPr>
          <w:rFonts w:ascii="Times New Roman" w:hAnsi="Times New Roman"/>
          <w:u w:val="single"/>
        </w:rPr>
      </w:pPr>
    </w:p>
    <w:p w14:paraId="31B86C70" w14:textId="18C2DF44"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Customer.ctl</w:t>
      </w:r>
      <w:proofErr w:type="spellEnd"/>
    </w:p>
    <w:p w14:paraId="1AA435AC" w14:textId="77777777" w:rsidR="00DD311E" w:rsidRPr="00FF3BAA" w:rsidRDefault="00DD311E" w:rsidP="00FA4765">
      <w:pPr>
        <w:rPr>
          <w:rFonts w:ascii="Times New Roman" w:hAnsi="Times New Roman"/>
        </w:rPr>
      </w:pPr>
    </w:p>
    <w:p w14:paraId="0B24E19A" w14:textId="0A593072" w:rsidR="00FA4765" w:rsidRPr="00FF3BAA" w:rsidRDefault="00FA4765" w:rsidP="00FA4765">
      <w:pPr>
        <w:rPr>
          <w:rFonts w:ascii="Times New Roman" w:hAnsi="Times New Roman"/>
        </w:rPr>
      </w:pPr>
      <w:r w:rsidRPr="00FF3BAA">
        <w:rPr>
          <w:rFonts w:ascii="Times New Roman" w:hAnsi="Times New Roman"/>
        </w:rPr>
        <w:t>OPTIONS (SKIP=3, LOAD=1000)</w:t>
      </w:r>
    </w:p>
    <w:p w14:paraId="20EF8D6A"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2110E564" w14:textId="77777777" w:rsidR="00FA4765" w:rsidRPr="00FF3BAA" w:rsidRDefault="00FA4765" w:rsidP="00FA4765">
      <w:pPr>
        <w:rPr>
          <w:rFonts w:ascii="Times New Roman" w:hAnsi="Times New Roman"/>
        </w:rPr>
      </w:pPr>
      <w:r w:rsidRPr="00FF3BAA">
        <w:rPr>
          <w:rFonts w:ascii="Times New Roman" w:hAnsi="Times New Roman"/>
        </w:rPr>
        <w:t>INFILE customer.dat</w:t>
      </w:r>
    </w:p>
    <w:p w14:paraId="203CE48D" w14:textId="77777777" w:rsidR="00FA4765" w:rsidRPr="00FF3BAA" w:rsidRDefault="00FA4765" w:rsidP="00FA4765">
      <w:pPr>
        <w:rPr>
          <w:rFonts w:ascii="Times New Roman" w:hAnsi="Times New Roman"/>
        </w:rPr>
      </w:pPr>
      <w:r w:rsidRPr="00FF3BAA">
        <w:rPr>
          <w:rFonts w:ascii="Times New Roman" w:hAnsi="Times New Roman"/>
        </w:rPr>
        <w:t>REPLACE INTO TABLE customer</w:t>
      </w:r>
    </w:p>
    <w:p w14:paraId="5B18CA0A" w14:textId="77777777" w:rsidR="00FA4765" w:rsidRPr="00FF3BAA" w:rsidRDefault="00FA4765" w:rsidP="00FA4765">
      <w:pPr>
        <w:rPr>
          <w:rFonts w:ascii="Times New Roman" w:hAnsi="Times New Roman"/>
        </w:rPr>
      </w:pPr>
      <w:r w:rsidRPr="00FF3BAA">
        <w:rPr>
          <w:rFonts w:ascii="Times New Roman" w:hAnsi="Times New Roman"/>
        </w:rPr>
        <w:t>FIELDS TERMINATED BY ',' OPTIONALLY ENCLOSED BY '"'</w:t>
      </w:r>
    </w:p>
    <w:p w14:paraId="610BD326" w14:textId="77777777" w:rsidR="00FA4765" w:rsidRPr="00FF3BAA" w:rsidRDefault="00FA4765" w:rsidP="00FA4765">
      <w:pPr>
        <w:rPr>
          <w:rFonts w:ascii="Times New Roman" w:hAnsi="Times New Roman"/>
        </w:rPr>
      </w:pPr>
      <w:r w:rsidRPr="00FF3BAA">
        <w:rPr>
          <w:rFonts w:ascii="Times New Roman" w:hAnsi="Times New Roman"/>
        </w:rPr>
        <w:t>(</w:t>
      </w:r>
    </w:p>
    <w:p w14:paraId="1DB039C4" w14:textId="77777777" w:rsidR="00FA4765" w:rsidRPr="00FF3BAA" w:rsidRDefault="00FA4765" w:rsidP="00FA4765">
      <w:pPr>
        <w:rPr>
          <w:rFonts w:ascii="Times New Roman" w:hAnsi="Times New Roman"/>
        </w:rPr>
      </w:pPr>
      <w:r w:rsidRPr="00FF3BAA">
        <w:rPr>
          <w:rFonts w:ascii="Times New Roman" w:hAnsi="Times New Roman"/>
        </w:rPr>
        <w:t>CUSTOMERID</w:t>
      </w:r>
    </w:p>
    <w:p w14:paraId="0CA4C955" w14:textId="77777777" w:rsidR="00FA4765" w:rsidRPr="00FF3BAA" w:rsidRDefault="00FA4765" w:rsidP="00FA4765">
      <w:pPr>
        <w:rPr>
          <w:rFonts w:ascii="Times New Roman" w:hAnsi="Times New Roman"/>
        </w:rPr>
      </w:pPr>
      <w:r w:rsidRPr="00FF3BAA">
        <w:rPr>
          <w:rFonts w:ascii="Times New Roman" w:hAnsi="Times New Roman"/>
        </w:rPr>
        <w:t>,FIRSTNAME</w:t>
      </w:r>
    </w:p>
    <w:p w14:paraId="28CC6D0A" w14:textId="77777777" w:rsidR="00FA4765" w:rsidRPr="00FF3BAA" w:rsidRDefault="00FA4765" w:rsidP="00FA4765">
      <w:pPr>
        <w:rPr>
          <w:rFonts w:ascii="Times New Roman" w:hAnsi="Times New Roman"/>
        </w:rPr>
      </w:pPr>
      <w:r w:rsidRPr="00FF3BAA">
        <w:rPr>
          <w:rFonts w:ascii="Times New Roman" w:hAnsi="Times New Roman"/>
        </w:rPr>
        <w:t>,LASTNAME</w:t>
      </w:r>
    </w:p>
    <w:p w14:paraId="457FE416" w14:textId="77777777" w:rsidR="00FA4765" w:rsidRPr="00FF3BAA" w:rsidRDefault="00FA4765" w:rsidP="00FA4765">
      <w:pPr>
        <w:rPr>
          <w:rFonts w:ascii="Times New Roman" w:hAnsi="Times New Roman"/>
        </w:rPr>
      </w:pPr>
      <w:r w:rsidRPr="00FF3BAA">
        <w:rPr>
          <w:rFonts w:ascii="Times New Roman" w:hAnsi="Times New Roman"/>
        </w:rPr>
        <w:t>,PHONENO</w:t>
      </w:r>
    </w:p>
    <w:p w14:paraId="565DF675" w14:textId="77777777" w:rsidR="00FA4765" w:rsidRPr="00FF3BAA" w:rsidRDefault="00FA4765" w:rsidP="00FA4765">
      <w:pPr>
        <w:rPr>
          <w:rFonts w:ascii="Times New Roman" w:hAnsi="Times New Roman"/>
        </w:rPr>
      </w:pPr>
      <w:r w:rsidRPr="00FF3BAA">
        <w:rPr>
          <w:rFonts w:ascii="Times New Roman" w:hAnsi="Times New Roman"/>
        </w:rPr>
        <w:t>,ADDRESS</w:t>
      </w:r>
    </w:p>
    <w:p w14:paraId="6DC4D7DE" w14:textId="77777777" w:rsidR="00FA4765" w:rsidRPr="00FF3BAA" w:rsidRDefault="00FA4765" w:rsidP="00FA4765">
      <w:pPr>
        <w:rPr>
          <w:rFonts w:ascii="Times New Roman" w:hAnsi="Times New Roman"/>
        </w:rPr>
      </w:pPr>
      <w:r w:rsidRPr="00FF3BAA">
        <w:rPr>
          <w:rFonts w:ascii="Times New Roman" w:hAnsi="Times New Roman"/>
        </w:rPr>
        <w:t>,ZIPCODE</w:t>
      </w:r>
    </w:p>
    <w:p w14:paraId="339A5909" w14:textId="77777777" w:rsidR="00FA4765" w:rsidRPr="00FF3BAA" w:rsidRDefault="00FA4765" w:rsidP="00FA4765">
      <w:pPr>
        <w:rPr>
          <w:rFonts w:ascii="Times New Roman" w:hAnsi="Times New Roman"/>
        </w:rPr>
      </w:pPr>
      <w:r w:rsidRPr="00FF3BAA">
        <w:rPr>
          <w:rFonts w:ascii="Times New Roman" w:hAnsi="Times New Roman"/>
        </w:rPr>
        <w:t>)</w:t>
      </w:r>
    </w:p>
    <w:p w14:paraId="43566BA3"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2C18B9A9" wp14:editId="7DED03FC">
            <wp:extent cx="5546001" cy="410617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5554749" cy="4112651"/>
                    </a:xfrm>
                    <a:prstGeom prst="rect">
                      <a:avLst/>
                    </a:prstGeom>
                    <a:noFill/>
                    <a:ln>
                      <a:noFill/>
                    </a:ln>
                  </pic:spPr>
                </pic:pic>
              </a:graphicData>
            </a:graphic>
          </wp:inline>
        </w:drawing>
      </w:r>
    </w:p>
    <w:p w14:paraId="50B99910" w14:textId="77777777" w:rsidR="008C71CB" w:rsidRPr="00FF3BAA" w:rsidRDefault="008C71CB" w:rsidP="00FA4765">
      <w:pPr>
        <w:rPr>
          <w:rFonts w:ascii="Times New Roman" w:hAnsi="Times New Roman"/>
          <w:u w:val="single"/>
        </w:rPr>
      </w:pPr>
    </w:p>
    <w:p w14:paraId="656C1CFC" w14:textId="36E38031"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Employee.ctl</w:t>
      </w:r>
      <w:proofErr w:type="spellEnd"/>
    </w:p>
    <w:p w14:paraId="42EB6E81" w14:textId="77777777" w:rsidR="008C71CB" w:rsidRPr="00FF3BAA" w:rsidRDefault="008C71CB" w:rsidP="00FA4765">
      <w:pPr>
        <w:rPr>
          <w:rFonts w:ascii="Times New Roman" w:hAnsi="Times New Roman"/>
        </w:rPr>
      </w:pPr>
    </w:p>
    <w:p w14:paraId="7FA0E867" w14:textId="7B31DCAA" w:rsidR="00FA4765" w:rsidRPr="00FF3BAA" w:rsidRDefault="00FA4765" w:rsidP="00FA4765">
      <w:pPr>
        <w:rPr>
          <w:rFonts w:ascii="Times New Roman" w:hAnsi="Times New Roman"/>
        </w:rPr>
      </w:pPr>
      <w:r w:rsidRPr="00FF3BAA">
        <w:rPr>
          <w:rFonts w:ascii="Times New Roman" w:hAnsi="Times New Roman"/>
        </w:rPr>
        <w:t>OPTIONS(LOAD=1000)</w:t>
      </w:r>
    </w:p>
    <w:p w14:paraId="5B00B71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457D0157" w14:textId="77777777" w:rsidR="00FA4765" w:rsidRPr="00FF3BAA" w:rsidRDefault="00FA4765" w:rsidP="00FA4765">
      <w:pPr>
        <w:rPr>
          <w:rFonts w:ascii="Times New Roman" w:hAnsi="Times New Roman"/>
        </w:rPr>
      </w:pPr>
      <w:r w:rsidRPr="00FF3BAA">
        <w:rPr>
          <w:rFonts w:ascii="Times New Roman" w:hAnsi="Times New Roman"/>
        </w:rPr>
        <w:t>INFILE 'DBST670_Employee.csv'</w:t>
      </w:r>
    </w:p>
    <w:p w14:paraId="67A9367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619BD849" w14:textId="77777777" w:rsidR="00FA4765" w:rsidRPr="00FF3BAA" w:rsidRDefault="00FA4765" w:rsidP="00FA4765">
      <w:pPr>
        <w:rPr>
          <w:rFonts w:ascii="Times New Roman" w:hAnsi="Times New Roman"/>
        </w:rPr>
      </w:pPr>
      <w:r w:rsidRPr="00FF3BAA">
        <w:rPr>
          <w:rFonts w:ascii="Times New Roman" w:hAnsi="Times New Roman"/>
        </w:rPr>
        <w:t>INTO TABLE employee</w:t>
      </w:r>
    </w:p>
    <w:p w14:paraId="32C54CED"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5624E2DC" w14:textId="77777777" w:rsidR="00FA4765" w:rsidRPr="00FF3BAA" w:rsidRDefault="00FA4765" w:rsidP="00FA4765">
      <w:pPr>
        <w:rPr>
          <w:rFonts w:ascii="Times New Roman" w:hAnsi="Times New Roman"/>
        </w:rPr>
      </w:pPr>
      <w:r w:rsidRPr="00FF3BAA">
        <w:rPr>
          <w:rFonts w:ascii="Times New Roman" w:hAnsi="Times New Roman"/>
        </w:rPr>
        <w:t>(SALES_EMP_SSN, STOREID,FIRSTNAME,LASTNAME, ADDRESS, PHONENO, ZIPCODE)</w:t>
      </w:r>
    </w:p>
    <w:p w14:paraId="601FE5B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73F04E4" wp14:editId="17AB492A">
            <wp:extent cx="5943600" cy="4330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43600" cy="4330700"/>
                    </a:xfrm>
                    <a:prstGeom prst="rect">
                      <a:avLst/>
                    </a:prstGeom>
                    <a:noFill/>
                    <a:ln>
                      <a:noFill/>
                    </a:ln>
                  </pic:spPr>
                </pic:pic>
              </a:graphicData>
            </a:graphic>
          </wp:inline>
        </w:drawing>
      </w:r>
    </w:p>
    <w:p w14:paraId="42BB93FD" w14:textId="77777777" w:rsidR="00FA4765" w:rsidRPr="00FF3BAA" w:rsidRDefault="00FA4765" w:rsidP="00FA4765">
      <w:pPr>
        <w:rPr>
          <w:rFonts w:ascii="Times New Roman" w:hAnsi="Times New Roman"/>
        </w:rPr>
      </w:pPr>
    </w:p>
    <w:p w14:paraId="31291ED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_item.ctl</w:t>
      </w:r>
      <w:proofErr w:type="spellEnd"/>
    </w:p>
    <w:p w14:paraId="26D6406E" w14:textId="77777777" w:rsidR="008C71CB" w:rsidRPr="00FF3BAA" w:rsidRDefault="008C71CB" w:rsidP="00FA4765">
      <w:pPr>
        <w:rPr>
          <w:rFonts w:ascii="Times New Roman" w:hAnsi="Times New Roman"/>
        </w:rPr>
      </w:pPr>
    </w:p>
    <w:p w14:paraId="1190CDFD" w14:textId="5CFB115F" w:rsidR="00FA4765" w:rsidRPr="00FF3BAA" w:rsidRDefault="00FA4765" w:rsidP="00FA4765">
      <w:pPr>
        <w:rPr>
          <w:rFonts w:ascii="Times New Roman" w:hAnsi="Times New Roman"/>
        </w:rPr>
      </w:pPr>
      <w:r w:rsidRPr="00FF3BAA">
        <w:rPr>
          <w:rFonts w:ascii="Times New Roman" w:hAnsi="Times New Roman"/>
        </w:rPr>
        <w:t>OPTIONS (SKIP=2, LOAD=1000)</w:t>
      </w:r>
    </w:p>
    <w:p w14:paraId="7B3B1901" w14:textId="77777777" w:rsidR="00FA4765" w:rsidRPr="00FF3BAA" w:rsidRDefault="00FA4765" w:rsidP="00FA4765">
      <w:pPr>
        <w:rPr>
          <w:rFonts w:ascii="Times New Roman" w:hAnsi="Times New Roman"/>
        </w:rPr>
      </w:pPr>
      <w:r w:rsidRPr="00FF3BAA">
        <w:rPr>
          <w:rFonts w:ascii="Times New Roman" w:hAnsi="Times New Roman"/>
        </w:rPr>
        <w:t>LOAD DATA</w:t>
      </w:r>
    </w:p>
    <w:p w14:paraId="253B411D" w14:textId="77777777" w:rsidR="00FA4765" w:rsidRPr="00FF3BAA" w:rsidRDefault="00FA4765" w:rsidP="00FA4765">
      <w:pPr>
        <w:rPr>
          <w:rFonts w:ascii="Times New Roman" w:hAnsi="Times New Roman"/>
        </w:rPr>
      </w:pPr>
      <w:r w:rsidRPr="00FF3BAA">
        <w:rPr>
          <w:rFonts w:ascii="Times New Roman" w:hAnsi="Times New Roman"/>
        </w:rPr>
        <w:t>INFILE 'order_item.dat'</w:t>
      </w:r>
    </w:p>
    <w:p w14:paraId="6D3DB1DA"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order_item</w:t>
      </w:r>
      <w:proofErr w:type="spellEnd"/>
    </w:p>
    <w:p w14:paraId="72DCDA80"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1DB74654" w14:textId="77777777" w:rsidR="00FA4765" w:rsidRPr="00FF3BAA" w:rsidRDefault="00FA4765" w:rsidP="00FA4765">
      <w:pPr>
        <w:rPr>
          <w:rFonts w:ascii="Times New Roman" w:hAnsi="Times New Roman"/>
        </w:rPr>
      </w:pPr>
      <w:r w:rsidRPr="00FF3BAA">
        <w:rPr>
          <w:rFonts w:ascii="Times New Roman" w:hAnsi="Times New Roman"/>
        </w:rPr>
        <w:t xml:space="preserve">    PRODUCTID         TERMINATED BY WHITESPACE,</w:t>
      </w:r>
    </w:p>
    <w:p w14:paraId="1B11D8AA" w14:textId="77777777" w:rsidR="00FA4765" w:rsidRPr="00FF3BAA" w:rsidRDefault="00FA4765" w:rsidP="00FA4765">
      <w:pPr>
        <w:rPr>
          <w:rFonts w:ascii="Times New Roman" w:hAnsi="Times New Roman"/>
        </w:rPr>
      </w:pPr>
      <w:r w:rsidRPr="00FF3BAA">
        <w:rPr>
          <w:rFonts w:ascii="Times New Roman" w:hAnsi="Times New Roman"/>
        </w:rPr>
        <w:t xml:space="preserve">    QUANTITY</w:t>
      </w:r>
      <w:r w:rsidRPr="00FF3BAA">
        <w:rPr>
          <w:rFonts w:ascii="Times New Roman" w:hAnsi="Times New Roman"/>
        </w:rPr>
        <w:tab/>
      </w:r>
      <w:r w:rsidRPr="00FF3BAA">
        <w:rPr>
          <w:rFonts w:ascii="Times New Roman" w:hAnsi="Times New Roman"/>
        </w:rPr>
        <w:tab/>
        <w:t>TERMINATED BY WHITESPACE)</w:t>
      </w:r>
    </w:p>
    <w:p w14:paraId="16B1A49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3802E1A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21229BCA" wp14:editId="47BF4B74">
            <wp:extent cx="5943600" cy="431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43600" cy="4311650"/>
                    </a:xfrm>
                    <a:prstGeom prst="rect">
                      <a:avLst/>
                    </a:prstGeom>
                    <a:noFill/>
                    <a:ln>
                      <a:noFill/>
                    </a:ln>
                  </pic:spPr>
                </pic:pic>
              </a:graphicData>
            </a:graphic>
          </wp:inline>
        </w:drawing>
      </w:r>
    </w:p>
    <w:p w14:paraId="6196DBF7" w14:textId="77777777" w:rsidR="00FA4765" w:rsidRPr="00FF3BAA" w:rsidRDefault="00FA4765" w:rsidP="00FA4765">
      <w:pPr>
        <w:rPr>
          <w:rFonts w:ascii="Times New Roman" w:hAnsi="Times New Roman"/>
        </w:rPr>
      </w:pPr>
    </w:p>
    <w:p w14:paraId="738183F2"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s.ctl</w:t>
      </w:r>
      <w:proofErr w:type="spellEnd"/>
    </w:p>
    <w:p w14:paraId="3934BECE" w14:textId="77777777" w:rsidR="008C71CB" w:rsidRPr="00FF3BAA" w:rsidRDefault="008C71CB" w:rsidP="00FA4765">
      <w:pPr>
        <w:rPr>
          <w:rFonts w:ascii="Times New Roman" w:hAnsi="Times New Roman"/>
        </w:rPr>
      </w:pPr>
    </w:p>
    <w:p w14:paraId="4AAFC65C" w14:textId="04728A6A" w:rsidR="00FA4765" w:rsidRPr="00FF3BAA" w:rsidRDefault="00FA4765" w:rsidP="00FA4765">
      <w:pPr>
        <w:rPr>
          <w:rFonts w:ascii="Times New Roman" w:hAnsi="Times New Roman"/>
        </w:rPr>
      </w:pPr>
      <w:r w:rsidRPr="00FF3BAA">
        <w:rPr>
          <w:rFonts w:ascii="Times New Roman" w:hAnsi="Times New Roman"/>
        </w:rPr>
        <w:t>OPTIONS (SKIP=3, LOAD=1000)</w:t>
      </w:r>
    </w:p>
    <w:p w14:paraId="5459A38B" w14:textId="77777777" w:rsidR="00FA4765" w:rsidRPr="00FF3BAA" w:rsidRDefault="00FA4765" w:rsidP="00FA4765">
      <w:pPr>
        <w:rPr>
          <w:rFonts w:ascii="Times New Roman" w:hAnsi="Times New Roman"/>
        </w:rPr>
      </w:pPr>
      <w:r w:rsidRPr="00FF3BAA">
        <w:rPr>
          <w:rFonts w:ascii="Times New Roman" w:hAnsi="Times New Roman"/>
        </w:rPr>
        <w:t>LOAD DATA</w:t>
      </w:r>
    </w:p>
    <w:p w14:paraId="0DE3E976" w14:textId="77777777" w:rsidR="00FA4765" w:rsidRPr="00FF3BAA" w:rsidRDefault="00FA4765" w:rsidP="00FA4765">
      <w:pPr>
        <w:rPr>
          <w:rFonts w:ascii="Times New Roman" w:hAnsi="Times New Roman"/>
        </w:rPr>
      </w:pPr>
      <w:r w:rsidRPr="00FF3BAA">
        <w:rPr>
          <w:rFonts w:ascii="Times New Roman" w:hAnsi="Times New Roman"/>
        </w:rPr>
        <w:t>INFILE 'order.dat'</w:t>
      </w:r>
    </w:p>
    <w:p w14:paraId="7B7FFECC" w14:textId="77777777" w:rsidR="00FA4765" w:rsidRPr="00FF3BAA" w:rsidRDefault="00FA4765" w:rsidP="00FA4765">
      <w:pPr>
        <w:rPr>
          <w:rFonts w:ascii="Times New Roman" w:hAnsi="Times New Roman"/>
        </w:rPr>
      </w:pPr>
      <w:r w:rsidRPr="00FF3BAA">
        <w:rPr>
          <w:rFonts w:ascii="Times New Roman" w:hAnsi="Times New Roman"/>
        </w:rPr>
        <w:t>REPLACE</w:t>
      </w:r>
    </w:p>
    <w:p w14:paraId="785EDB61" w14:textId="77777777" w:rsidR="00FA4765" w:rsidRPr="00FF3BAA" w:rsidRDefault="00FA4765" w:rsidP="00FA4765">
      <w:pPr>
        <w:rPr>
          <w:rFonts w:ascii="Times New Roman" w:hAnsi="Times New Roman"/>
        </w:rPr>
      </w:pPr>
      <w:r w:rsidRPr="00FF3BAA">
        <w:rPr>
          <w:rFonts w:ascii="Times New Roman" w:hAnsi="Times New Roman"/>
        </w:rPr>
        <w:t>INTO TABLE orders</w:t>
      </w:r>
    </w:p>
    <w:p w14:paraId="6A13216E"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7AF66946" w14:textId="77777777" w:rsidR="00FA4765" w:rsidRPr="00FF3BAA" w:rsidRDefault="00FA4765" w:rsidP="00FA4765">
      <w:pPr>
        <w:rPr>
          <w:rFonts w:ascii="Times New Roman" w:hAnsi="Times New Roman"/>
        </w:rPr>
      </w:pPr>
      <w:r w:rsidRPr="00FF3BAA">
        <w:rPr>
          <w:rFonts w:ascii="Times New Roman" w:hAnsi="Times New Roman"/>
        </w:rPr>
        <w:t xml:space="preserve">    CUSTOMERID        TERMINATED BY WHITESPACE,</w:t>
      </w:r>
    </w:p>
    <w:p w14:paraId="5A31AD58" w14:textId="77777777" w:rsidR="00FA4765" w:rsidRPr="00FF3BAA" w:rsidRDefault="00FA4765" w:rsidP="00FA4765">
      <w:pPr>
        <w:rPr>
          <w:rFonts w:ascii="Times New Roman" w:hAnsi="Times New Roman"/>
        </w:rPr>
      </w:pPr>
      <w:r w:rsidRPr="00FF3BAA">
        <w:rPr>
          <w:rFonts w:ascii="Times New Roman" w:hAnsi="Times New Roman"/>
        </w:rPr>
        <w:t xml:space="preserve">    SALES_EMP_SSN   TERMINATED BY WHITESPACE,</w:t>
      </w:r>
    </w:p>
    <w:p w14:paraId="3ED4002E" w14:textId="77777777" w:rsidR="00FA4765" w:rsidRPr="00FF3BAA" w:rsidRDefault="00FA4765" w:rsidP="00FA4765">
      <w:pPr>
        <w:rPr>
          <w:rFonts w:ascii="Times New Roman" w:hAnsi="Times New Roman"/>
        </w:rPr>
      </w:pPr>
      <w:r w:rsidRPr="00FF3BAA">
        <w:rPr>
          <w:rFonts w:ascii="Times New Roman" w:hAnsi="Times New Roman"/>
        </w:rPr>
        <w:t xml:space="preserve">    ORDER_METHOD TERMINATED BY WHITESPACE</w:t>
      </w:r>
    </w:p>
    <w:p w14:paraId="6617BE2C" w14:textId="77777777" w:rsidR="00FA4765" w:rsidRPr="00FF3BAA" w:rsidRDefault="00FA4765" w:rsidP="00FA4765">
      <w:pPr>
        <w:rPr>
          <w:rFonts w:ascii="Times New Roman" w:hAnsi="Times New Roman"/>
        </w:rPr>
      </w:pPr>
      <w:r w:rsidRPr="00FF3BAA">
        <w:rPr>
          <w:rFonts w:ascii="Times New Roman" w:hAnsi="Times New Roman"/>
        </w:rPr>
        <w:t>)</w:t>
      </w:r>
    </w:p>
    <w:p w14:paraId="37E7998B"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10BE8E64" wp14:editId="79693F5B">
            <wp:extent cx="5943600" cy="4406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5943600" cy="4406900"/>
                    </a:xfrm>
                    <a:prstGeom prst="rect">
                      <a:avLst/>
                    </a:prstGeom>
                    <a:noFill/>
                    <a:ln>
                      <a:noFill/>
                    </a:ln>
                  </pic:spPr>
                </pic:pic>
              </a:graphicData>
            </a:graphic>
          </wp:inline>
        </w:drawing>
      </w:r>
    </w:p>
    <w:p w14:paraId="4AFA312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ayment.ctl</w:t>
      </w:r>
      <w:proofErr w:type="spellEnd"/>
    </w:p>
    <w:p w14:paraId="7B3B8B56" w14:textId="77777777" w:rsidR="00FA4765" w:rsidRPr="00FF3BAA" w:rsidRDefault="00FA4765" w:rsidP="00FA4765">
      <w:pPr>
        <w:rPr>
          <w:rFonts w:ascii="Times New Roman" w:hAnsi="Times New Roman"/>
          <w:u w:val="single"/>
        </w:rPr>
      </w:pPr>
    </w:p>
    <w:p w14:paraId="365D65F8" w14:textId="77777777" w:rsidR="00FA4765" w:rsidRPr="00FF3BAA" w:rsidRDefault="00FA4765" w:rsidP="00FA4765">
      <w:pPr>
        <w:rPr>
          <w:rFonts w:ascii="Times New Roman" w:hAnsi="Times New Roman"/>
        </w:rPr>
      </w:pPr>
      <w:r w:rsidRPr="00FF3BAA">
        <w:rPr>
          <w:rFonts w:ascii="Times New Roman" w:hAnsi="Times New Roman"/>
        </w:rPr>
        <w:t>OPTIONS (SKIP=3, LOAD=1000)</w:t>
      </w:r>
    </w:p>
    <w:p w14:paraId="381D9B29" w14:textId="77777777" w:rsidR="00FA4765" w:rsidRPr="00FF3BAA" w:rsidRDefault="00FA4765" w:rsidP="00FA4765">
      <w:pPr>
        <w:rPr>
          <w:rFonts w:ascii="Times New Roman" w:hAnsi="Times New Roman"/>
        </w:rPr>
      </w:pPr>
      <w:r w:rsidRPr="00FF3BAA">
        <w:rPr>
          <w:rFonts w:ascii="Times New Roman" w:hAnsi="Times New Roman"/>
        </w:rPr>
        <w:t>LOAD DATA</w:t>
      </w:r>
    </w:p>
    <w:p w14:paraId="62D632FB" w14:textId="77777777" w:rsidR="00FA4765" w:rsidRPr="00FF3BAA" w:rsidRDefault="00FA4765" w:rsidP="00FA4765">
      <w:pPr>
        <w:rPr>
          <w:rFonts w:ascii="Times New Roman" w:hAnsi="Times New Roman"/>
        </w:rPr>
      </w:pPr>
      <w:r w:rsidRPr="00FF3BAA">
        <w:rPr>
          <w:rFonts w:ascii="Times New Roman" w:hAnsi="Times New Roman"/>
        </w:rPr>
        <w:t>INFILE payment.dat</w:t>
      </w:r>
    </w:p>
    <w:p w14:paraId="4E6EC523" w14:textId="77777777" w:rsidR="00FA4765" w:rsidRPr="00FF3BAA" w:rsidRDefault="00FA4765" w:rsidP="00FA4765">
      <w:pPr>
        <w:rPr>
          <w:rFonts w:ascii="Times New Roman" w:hAnsi="Times New Roman"/>
        </w:rPr>
      </w:pPr>
      <w:r w:rsidRPr="00FF3BAA">
        <w:rPr>
          <w:rFonts w:ascii="Times New Roman" w:hAnsi="Times New Roman"/>
        </w:rPr>
        <w:t>INTO TABLE payment</w:t>
      </w:r>
    </w:p>
    <w:p w14:paraId="0A8DB685"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99FC7E2" w14:textId="77777777" w:rsidR="00FA4765" w:rsidRPr="00FF3BAA" w:rsidRDefault="00FA4765" w:rsidP="00FA4765">
      <w:pPr>
        <w:rPr>
          <w:rFonts w:ascii="Times New Roman" w:hAnsi="Times New Roman"/>
        </w:rPr>
      </w:pPr>
      <w:r w:rsidRPr="00FF3BAA">
        <w:rPr>
          <w:rFonts w:ascii="Times New Roman" w:hAnsi="Times New Roman"/>
        </w:rPr>
        <w:t>(PAYMENTID,ORDERID,CARD_EXP_DATE,CARD_NUMBER,PAYMENT_AMOUNT,PAYMENT_METHOD)</w:t>
      </w:r>
    </w:p>
    <w:p w14:paraId="01C41274"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55B08CA1" wp14:editId="710FDF04">
            <wp:extent cx="5943600" cy="4324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43600" cy="4324350"/>
                    </a:xfrm>
                    <a:prstGeom prst="rect">
                      <a:avLst/>
                    </a:prstGeom>
                    <a:noFill/>
                    <a:ln>
                      <a:noFill/>
                    </a:ln>
                  </pic:spPr>
                </pic:pic>
              </a:graphicData>
            </a:graphic>
          </wp:inline>
        </w:drawing>
      </w:r>
    </w:p>
    <w:p w14:paraId="5A04AE9A" w14:textId="77777777" w:rsidR="00FA4765" w:rsidRPr="00FF3BAA" w:rsidRDefault="00FA4765" w:rsidP="00FA4765">
      <w:pPr>
        <w:rPr>
          <w:rFonts w:ascii="Times New Roman" w:hAnsi="Times New Roman"/>
        </w:rPr>
      </w:pPr>
    </w:p>
    <w:p w14:paraId="00AB283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tl</w:t>
      </w:r>
      <w:proofErr w:type="spellEnd"/>
    </w:p>
    <w:p w14:paraId="41325710" w14:textId="77777777" w:rsidR="00FA4765" w:rsidRPr="00FF3BAA" w:rsidRDefault="00FA4765" w:rsidP="00FA4765">
      <w:pPr>
        <w:rPr>
          <w:rFonts w:ascii="Times New Roman" w:hAnsi="Times New Roman"/>
        </w:rPr>
      </w:pPr>
    </w:p>
    <w:p w14:paraId="4342EA8A" w14:textId="77777777" w:rsidR="00FA4765" w:rsidRPr="00FF3BAA" w:rsidRDefault="00FA4765" w:rsidP="00FA4765">
      <w:pPr>
        <w:rPr>
          <w:rFonts w:ascii="Times New Roman" w:hAnsi="Times New Roman"/>
        </w:rPr>
      </w:pPr>
      <w:r w:rsidRPr="00FF3BAA">
        <w:rPr>
          <w:rFonts w:ascii="Times New Roman" w:hAnsi="Times New Roman"/>
        </w:rPr>
        <w:t>OPTIONS(SKIP=3, LOAD=1000)</w:t>
      </w:r>
    </w:p>
    <w:p w14:paraId="792C7A62"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3A600208" w14:textId="77777777" w:rsidR="00FA4765" w:rsidRPr="00FF3BAA" w:rsidRDefault="00FA4765" w:rsidP="00FA4765">
      <w:pPr>
        <w:rPr>
          <w:rFonts w:ascii="Times New Roman" w:hAnsi="Times New Roman"/>
        </w:rPr>
      </w:pPr>
      <w:r w:rsidRPr="00FF3BAA">
        <w:rPr>
          <w:rFonts w:ascii="Times New Roman" w:hAnsi="Times New Roman"/>
        </w:rPr>
        <w:t>INFILE 'product.dat'</w:t>
      </w:r>
    </w:p>
    <w:p w14:paraId="103AAD46"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36160B08" w14:textId="77777777" w:rsidR="00FA4765" w:rsidRPr="00FF3BAA" w:rsidRDefault="00FA4765" w:rsidP="00FA4765">
      <w:pPr>
        <w:rPr>
          <w:rFonts w:ascii="Times New Roman" w:hAnsi="Times New Roman"/>
        </w:rPr>
      </w:pPr>
      <w:r w:rsidRPr="00FF3BAA">
        <w:rPr>
          <w:rFonts w:ascii="Times New Roman" w:hAnsi="Times New Roman"/>
        </w:rPr>
        <w:t>INTO TABLE product</w:t>
      </w:r>
    </w:p>
    <w:p w14:paraId="06B1F904" w14:textId="77777777" w:rsidR="00FA4765" w:rsidRPr="00FF3BAA" w:rsidRDefault="00FA4765" w:rsidP="00FA4765">
      <w:pPr>
        <w:rPr>
          <w:rFonts w:ascii="Times New Roman" w:hAnsi="Times New Roman"/>
        </w:rPr>
      </w:pPr>
      <w:r w:rsidRPr="00FF3BAA">
        <w:rPr>
          <w:rFonts w:ascii="Times New Roman" w:hAnsi="Times New Roman"/>
        </w:rPr>
        <w:t xml:space="preserve">   (PRODUCTID</w:t>
      </w:r>
      <w:r w:rsidRPr="00FF3BAA">
        <w:rPr>
          <w:rFonts w:ascii="Times New Roman" w:hAnsi="Times New Roman"/>
        </w:rPr>
        <w:tab/>
      </w:r>
      <w:r w:rsidRPr="00FF3BAA">
        <w:rPr>
          <w:rFonts w:ascii="Times New Roman" w:hAnsi="Times New Roman"/>
        </w:rPr>
        <w:tab/>
        <w:t>TERMINATED BY WHITESPACE,</w:t>
      </w:r>
    </w:p>
    <w:p w14:paraId="74AAD063" w14:textId="77777777" w:rsidR="00FA4765" w:rsidRPr="00FF3BAA" w:rsidRDefault="00FA4765" w:rsidP="00FA4765">
      <w:pPr>
        <w:rPr>
          <w:rFonts w:ascii="Times New Roman" w:hAnsi="Times New Roman"/>
        </w:rPr>
      </w:pPr>
      <w:r w:rsidRPr="00FF3BAA">
        <w:rPr>
          <w:rFonts w:ascii="Times New Roman" w:hAnsi="Times New Roman"/>
        </w:rPr>
        <w:t xml:space="preserve">    PROD_UNIT_PRICE</w:t>
      </w:r>
      <w:r w:rsidRPr="00FF3BAA">
        <w:rPr>
          <w:rFonts w:ascii="Times New Roman" w:hAnsi="Times New Roman"/>
        </w:rPr>
        <w:tab/>
        <w:t>TERMINATED BY WHITESPACE,</w:t>
      </w:r>
    </w:p>
    <w:p w14:paraId="5809602C" w14:textId="77777777" w:rsidR="00FA4765" w:rsidRPr="00FF3BAA" w:rsidRDefault="00FA4765" w:rsidP="00FA4765">
      <w:pPr>
        <w:rPr>
          <w:rFonts w:ascii="Times New Roman" w:hAnsi="Times New Roman"/>
        </w:rPr>
      </w:pPr>
      <w:r w:rsidRPr="00FF3BAA">
        <w:rPr>
          <w:rFonts w:ascii="Times New Roman" w:hAnsi="Times New Roman"/>
        </w:rPr>
        <w:t xml:space="preserve">    DESCRIPTION</w:t>
      </w:r>
      <w:r w:rsidRPr="00FF3BAA">
        <w:rPr>
          <w:rFonts w:ascii="Times New Roman" w:hAnsi="Times New Roman"/>
        </w:rPr>
        <w:tab/>
      </w:r>
      <w:r w:rsidRPr="00FF3BAA">
        <w:rPr>
          <w:rFonts w:ascii="Times New Roman" w:hAnsi="Times New Roman"/>
        </w:rPr>
        <w:tab/>
        <w:t>TERMINATED BY WHITESPACE)</w:t>
      </w:r>
    </w:p>
    <w:p w14:paraId="7ABB5B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08EB9730" wp14:editId="5113D44B">
            <wp:extent cx="5943600" cy="4425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5943600" cy="4425950"/>
                    </a:xfrm>
                    <a:prstGeom prst="rect">
                      <a:avLst/>
                    </a:prstGeom>
                    <a:noFill/>
                    <a:ln>
                      <a:noFill/>
                    </a:ln>
                  </pic:spPr>
                </pic:pic>
              </a:graphicData>
            </a:graphic>
          </wp:inline>
        </w:drawing>
      </w:r>
    </w:p>
    <w:p w14:paraId="00BA4C42" w14:textId="77777777" w:rsidR="00FA4765" w:rsidRPr="00FF3BAA" w:rsidRDefault="00FA4765" w:rsidP="00FA4765">
      <w:pPr>
        <w:rPr>
          <w:rFonts w:ascii="Times New Roman" w:hAnsi="Times New Roman"/>
          <w:u w:val="single"/>
        </w:rPr>
      </w:pPr>
    </w:p>
    <w:p w14:paraId="060C2C4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at.ctl</w:t>
      </w:r>
      <w:proofErr w:type="spellEnd"/>
    </w:p>
    <w:p w14:paraId="1C0AC73B" w14:textId="77777777" w:rsidR="00FA4765" w:rsidRPr="00FF3BAA" w:rsidRDefault="00FA4765" w:rsidP="00FA4765">
      <w:pPr>
        <w:rPr>
          <w:rFonts w:ascii="Times New Roman" w:hAnsi="Times New Roman"/>
        </w:rPr>
      </w:pPr>
    </w:p>
    <w:p w14:paraId="6489ECF1"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53D78C"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1D80C691" w14:textId="77777777" w:rsidR="00FA4765" w:rsidRPr="00FF3BAA" w:rsidRDefault="00FA4765" w:rsidP="00FA4765">
      <w:pPr>
        <w:rPr>
          <w:rFonts w:ascii="Times New Roman" w:hAnsi="Times New Roman"/>
        </w:rPr>
      </w:pPr>
      <w:r w:rsidRPr="00FF3BAA">
        <w:rPr>
          <w:rFonts w:ascii="Times New Roman" w:hAnsi="Times New Roman"/>
        </w:rPr>
        <w:t>INFILE 'DBST670_Product_Cat.csv'</w:t>
      </w:r>
    </w:p>
    <w:p w14:paraId="704E5EB2"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993D172"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product_cat</w:t>
      </w:r>
      <w:proofErr w:type="spellEnd"/>
    </w:p>
    <w:p w14:paraId="06D6C2C8"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7FB2741" w14:textId="77777777" w:rsidR="00FA4765" w:rsidRPr="00FF3BAA" w:rsidRDefault="00FA4765" w:rsidP="00FA4765">
      <w:pPr>
        <w:rPr>
          <w:rFonts w:ascii="Times New Roman" w:hAnsi="Times New Roman"/>
        </w:rPr>
      </w:pPr>
      <w:r w:rsidRPr="00FF3BAA">
        <w:rPr>
          <w:rFonts w:ascii="Times New Roman" w:hAnsi="Times New Roman"/>
        </w:rPr>
        <w:t>(PRODCATID</w:t>
      </w:r>
      <w:r w:rsidRPr="00FF3BAA">
        <w:rPr>
          <w:rFonts w:ascii="Times New Roman" w:hAnsi="Times New Roman"/>
        </w:rPr>
        <w:tab/>
        <w:t>,PRODCATTYPE, DESCRIPTION)</w:t>
      </w:r>
    </w:p>
    <w:p w14:paraId="791DD615"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C42282" wp14:editId="7F6C7FDB">
            <wp:extent cx="594360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943600" cy="4298950"/>
                    </a:xfrm>
                    <a:prstGeom prst="rect">
                      <a:avLst/>
                    </a:prstGeom>
                    <a:noFill/>
                    <a:ln>
                      <a:noFill/>
                    </a:ln>
                  </pic:spPr>
                </pic:pic>
              </a:graphicData>
            </a:graphic>
          </wp:inline>
        </w:drawing>
      </w:r>
    </w:p>
    <w:p w14:paraId="08AACC02" w14:textId="77777777" w:rsidR="00FA4765" w:rsidRPr="00FF3BAA" w:rsidRDefault="00FA4765" w:rsidP="00FA4765">
      <w:pPr>
        <w:rPr>
          <w:rFonts w:ascii="Times New Roman" w:hAnsi="Times New Roman"/>
        </w:rPr>
      </w:pPr>
    </w:p>
    <w:p w14:paraId="1B611D4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Region.ctl</w:t>
      </w:r>
      <w:proofErr w:type="spellEnd"/>
    </w:p>
    <w:p w14:paraId="77AC06C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1D8BE02C"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23CB8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6A43E82F" w14:textId="77777777" w:rsidR="00FA4765" w:rsidRPr="00FF3BAA" w:rsidRDefault="00FA4765" w:rsidP="00FA4765">
      <w:pPr>
        <w:rPr>
          <w:rFonts w:ascii="Times New Roman" w:hAnsi="Times New Roman"/>
        </w:rPr>
      </w:pPr>
      <w:r w:rsidRPr="00FF3BAA">
        <w:rPr>
          <w:rFonts w:ascii="Times New Roman" w:hAnsi="Times New Roman"/>
        </w:rPr>
        <w:t>INFILE 'DBST670_Region.csv'</w:t>
      </w:r>
    </w:p>
    <w:p w14:paraId="4A2F53B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14ABDBB1" w14:textId="77777777" w:rsidR="00FA4765" w:rsidRPr="00FF3BAA" w:rsidRDefault="00FA4765" w:rsidP="00FA4765">
      <w:pPr>
        <w:rPr>
          <w:rFonts w:ascii="Times New Roman" w:hAnsi="Times New Roman"/>
        </w:rPr>
      </w:pPr>
      <w:r w:rsidRPr="00FF3BAA">
        <w:rPr>
          <w:rFonts w:ascii="Times New Roman" w:hAnsi="Times New Roman"/>
        </w:rPr>
        <w:t>INTO TABLE region</w:t>
      </w:r>
    </w:p>
    <w:p w14:paraId="2017D5F7"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4D783534" w14:textId="77777777" w:rsidR="00FA4765" w:rsidRPr="00FF3BAA" w:rsidRDefault="00FA4765" w:rsidP="00FA4765">
      <w:pPr>
        <w:rPr>
          <w:rFonts w:ascii="Times New Roman" w:hAnsi="Times New Roman"/>
        </w:rPr>
      </w:pPr>
      <w:r w:rsidRPr="00FF3BAA">
        <w:rPr>
          <w:rFonts w:ascii="Times New Roman" w:hAnsi="Times New Roman"/>
        </w:rPr>
        <w:t>(REGIONID,REGIONNAME,DESCRIPTION)</w:t>
      </w:r>
    </w:p>
    <w:p w14:paraId="179DE8E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720254" wp14:editId="30D002A5">
            <wp:extent cx="5943600" cy="4349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1FFBC32D" w14:textId="77777777" w:rsidR="00FA4765" w:rsidRPr="00FF3BAA" w:rsidRDefault="00FA4765" w:rsidP="00FA4765">
      <w:pPr>
        <w:rPr>
          <w:rFonts w:ascii="Times New Roman" w:hAnsi="Times New Roman"/>
        </w:rPr>
      </w:pPr>
    </w:p>
    <w:p w14:paraId="187B5B1C"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Stores.ctl</w:t>
      </w:r>
      <w:proofErr w:type="spellEnd"/>
    </w:p>
    <w:p w14:paraId="4F62F8C5" w14:textId="77777777" w:rsidR="00FA4765" w:rsidRPr="00FF3BAA" w:rsidRDefault="00FA4765" w:rsidP="00FA4765">
      <w:pPr>
        <w:rPr>
          <w:rFonts w:ascii="Times New Roman" w:hAnsi="Times New Roman"/>
          <w:u w:val="single"/>
        </w:rPr>
      </w:pPr>
    </w:p>
    <w:p w14:paraId="22EE6EDE"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301FF133"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5474EDFE" w14:textId="77777777" w:rsidR="00FA4765" w:rsidRPr="00FF3BAA" w:rsidRDefault="00FA4765" w:rsidP="00FA4765">
      <w:pPr>
        <w:rPr>
          <w:rFonts w:ascii="Times New Roman" w:hAnsi="Times New Roman"/>
        </w:rPr>
      </w:pPr>
      <w:r w:rsidRPr="00FF3BAA">
        <w:rPr>
          <w:rFonts w:ascii="Times New Roman" w:hAnsi="Times New Roman"/>
        </w:rPr>
        <w:t>INFILE 'DBST670_Store.csv'</w:t>
      </w:r>
    </w:p>
    <w:p w14:paraId="24DB1985"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46EBA8B" w14:textId="77777777" w:rsidR="00FA4765" w:rsidRPr="00FF3BAA" w:rsidRDefault="00FA4765" w:rsidP="00FA4765">
      <w:pPr>
        <w:rPr>
          <w:rFonts w:ascii="Times New Roman" w:hAnsi="Times New Roman"/>
        </w:rPr>
      </w:pPr>
      <w:r w:rsidRPr="00FF3BAA">
        <w:rPr>
          <w:rFonts w:ascii="Times New Roman" w:hAnsi="Times New Roman"/>
        </w:rPr>
        <w:t>INTO TABLE stores</w:t>
      </w:r>
    </w:p>
    <w:p w14:paraId="26F714F4"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6FEB9FCB" w14:textId="77777777" w:rsidR="00FA4765" w:rsidRPr="00FF3BAA" w:rsidRDefault="00FA4765" w:rsidP="00FA4765">
      <w:pPr>
        <w:rPr>
          <w:rFonts w:ascii="Times New Roman" w:hAnsi="Times New Roman"/>
        </w:rPr>
      </w:pPr>
      <w:r w:rsidRPr="00FF3BAA">
        <w:rPr>
          <w:rFonts w:ascii="Times New Roman" w:hAnsi="Times New Roman"/>
        </w:rPr>
        <w:t>(STOREID,REGIONID, STORENAME,ADDRESS, PHONENO, ZIPCODE)</w:t>
      </w:r>
    </w:p>
    <w:p w14:paraId="3D5E0FB4" w14:textId="77777777" w:rsidR="00FA4765" w:rsidRPr="00FF3BAA" w:rsidRDefault="00FA4765" w:rsidP="00FA4765">
      <w:pPr>
        <w:rPr>
          <w:rFonts w:ascii="Times New Roman" w:hAnsi="Times New Roman"/>
          <w:u w:val="single"/>
        </w:rPr>
      </w:pPr>
    </w:p>
    <w:p w14:paraId="5C8D4807"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7023B46" wp14:editId="6BA8CEC5">
            <wp:extent cx="5943600" cy="434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33111401" w14:textId="77777777" w:rsidR="00FA4765" w:rsidRPr="00FF3BAA" w:rsidRDefault="00FA4765" w:rsidP="00FA4765">
      <w:pPr>
        <w:rPr>
          <w:rFonts w:ascii="Times New Roman" w:hAnsi="Times New Roman"/>
        </w:rPr>
      </w:pPr>
    </w:p>
    <w:p w14:paraId="31392D9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Zip.ctl</w:t>
      </w:r>
      <w:proofErr w:type="spellEnd"/>
    </w:p>
    <w:p w14:paraId="1019B1C9" w14:textId="77777777" w:rsidR="008C71CB" w:rsidRPr="00FF3BAA" w:rsidRDefault="008C71CB" w:rsidP="00FA4765">
      <w:pPr>
        <w:rPr>
          <w:rFonts w:ascii="Times New Roman" w:hAnsi="Times New Roman"/>
        </w:rPr>
      </w:pPr>
    </w:p>
    <w:p w14:paraId="7996379E" w14:textId="3788A473" w:rsidR="00FA4765" w:rsidRPr="00FF3BAA" w:rsidRDefault="00FA4765" w:rsidP="00FA4765">
      <w:pPr>
        <w:rPr>
          <w:rFonts w:ascii="Times New Roman" w:hAnsi="Times New Roman"/>
        </w:rPr>
      </w:pPr>
      <w:r w:rsidRPr="00FF3BAA">
        <w:rPr>
          <w:rFonts w:ascii="Times New Roman" w:hAnsi="Times New Roman"/>
        </w:rPr>
        <w:t>OPTIONS (SKIP=2, LOAD=50000)</w:t>
      </w:r>
    </w:p>
    <w:p w14:paraId="12E092BA" w14:textId="77777777" w:rsidR="00FA4765" w:rsidRPr="00FF3BAA" w:rsidRDefault="00FA4765" w:rsidP="00FA4765">
      <w:pPr>
        <w:rPr>
          <w:rFonts w:ascii="Times New Roman" w:hAnsi="Times New Roman"/>
        </w:rPr>
      </w:pPr>
      <w:r w:rsidRPr="00FF3BAA">
        <w:rPr>
          <w:rFonts w:ascii="Times New Roman" w:hAnsi="Times New Roman"/>
        </w:rPr>
        <w:t>LOAD DATA</w:t>
      </w:r>
    </w:p>
    <w:p w14:paraId="4C699374" w14:textId="77777777" w:rsidR="00FA4765" w:rsidRPr="00FF3BAA" w:rsidRDefault="00FA4765" w:rsidP="00FA4765">
      <w:pPr>
        <w:rPr>
          <w:rFonts w:ascii="Times New Roman" w:hAnsi="Times New Roman"/>
        </w:rPr>
      </w:pPr>
      <w:r w:rsidRPr="00FF3BAA">
        <w:rPr>
          <w:rFonts w:ascii="Times New Roman" w:hAnsi="Times New Roman"/>
        </w:rPr>
        <w:t>INFILE hb_zip.dat</w:t>
      </w:r>
    </w:p>
    <w:p w14:paraId="094AB797" w14:textId="77777777" w:rsidR="00FA4765" w:rsidRPr="00FF3BAA" w:rsidRDefault="00FA4765" w:rsidP="00FA4765">
      <w:pPr>
        <w:rPr>
          <w:rFonts w:ascii="Times New Roman" w:hAnsi="Times New Roman"/>
        </w:rPr>
      </w:pPr>
      <w:r w:rsidRPr="00FF3BAA">
        <w:rPr>
          <w:rFonts w:ascii="Times New Roman" w:hAnsi="Times New Roman"/>
        </w:rPr>
        <w:t>INTO TABLE zip</w:t>
      </w:r>
    </w:p>
    <w:p w14:paraId="1271C54B" w14:textId="77777777" w:rsidR="00FA4765" w:rsidRPr="00FF3BAA" w:rsidRDefault="00FA4765" w:rsidP="00FA4765">
      <w:pPr>
        <w:rPr>
          <w:rFonts w:ascii="Times New Roman" w:hAnsi="Times New Roman"/>
        </w:rPr>
      </w:pPr>
      <w:r w:rsidRPr="00FF3BAA">
        <w:rPr>
          <w:rFonts w:ascii="Times New Roman" w:hAnsi="Times New Roman"/>
        </w:rPr>
        <w:t>(</w:t>
      </w:r>
    </w:p>
    <w:p w14:paraId="31AA92E2" w14:textId="77777777" w:rsidR="00FA4765" w:rsidRPr="00FF3BAA" w:rsidRDefault="00FA4765" w:rsidP="00FA4765">
      <w:pPr>
        <w:rPr>
          <w:rFonts w:ascii="Times New Roman" w:hAnsi="Times New Roman"/>
        </w:rPr>
      </w:pPr>
      <w:r w:rsidRPr="00FF3BAA">
        <w:rPr>
          <w:rFonts w:ascii="Times New Roman" w:hAnsi="Times New Roman"/>
        </w:rPr>
        <w:t>ZIPCODE POSITION(01:10) ,</w:t>
      </w:r>
    </w:p>
    <w:p w14:paraId="77D1AA43" w14:textId="77777777" w:rsidR="00FA4765" w:rsidRPr="00FF3BAA" w:rsidRDefault="00FA4765" w:rsidP="00FA4765">
      <w:pPr>
        <w:rPr>
          <w:rFonts w:ascii="Times New Roman" w:hAnsi="Times New Roman"/>
        </w:rPr>
      </w:pPr>
      <w:r w:rsidRPr="00FF3BAA">
        <w:rPr>
          <w:rFonts w:ascii="Times New Roman" w:hAnsi="Times New Roman"/>
        </w:rPr>
        <w:t>CITY    POSITION(11:25) ,</w:t>
      </w:r>
    </w:p>
    <w:p w14:paraId="417DB517" w14:textId="77777777" w:rsidR="00FA4765" w:rsidRPr="00FF3BAA" w:rsidRDefault="00FA4765" w:rsidP="00FA4765">
      <w:pPr>
        <w:rPr>
          <w:rFonts w:ascii="Times New Roman" w:hAnsi="Times New Roman"/>
        </w:rPr>
      </w:pPr>
      <w:r w:rsidRPr="00FF3BAA">
        <w:rPr>
          <w:rFonts w:ascii="Times New Roman" w:hAnsi="Times New Roman"/>
        </w:rPr>
        <w:t xml:space="preserve">STATE   POSITION(26:27) </w:t>
      </w:r>
    </w:p>
    <w:p w14:paraId="0E990ACD" w14:textId="77777777" w:rsidR="00FA4765" w:rsidRPr="00FF3BAA" w:rsidRDefault="00FA4765" w:rsidP="00FA4765">
      <w:pPr>
        <w:rPr>
          <w:rFonts w:ascii="Times New Roman" w:hAnsi="Times New Roman"/>
        </w:rPr>
      </w:pPr>
      <w:r w:rsidRPr="00FF3BAA">
        <w:rPr>
          <w:rFonts w:ascii="Times New Roman" w:hAnsi="Times New Roman"/>
        </w:rPr>
        <w:t>)</w:t>
      </w:r>
    </w:p>
    <w:p w14:paraId="20400CFA" w14:textId="77777777" w:rsidR="00FA4765" w:rsidRPr="00FF3BAA" w:rsidRDefault="00FA4765" w:rsidP="00FA4765">
      <w:pPr>
        <w:rPr>
          <w:rFonts w:ascii="Times New Roman" w:hAnsi="Times New Roman"/>
        </w:rPr>
      </w:pPr>
    </w:p>
    <w:p w14:paraId="543E96A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46115819" wp14:editId="226D8CBA">
            <wp:extent cx="4381500" cy="3790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4381500" cy="3790950"/>
                    </a:xfrm>
                    <a:prstGeom prst="rect">
                      <a:avLst/>
                    </a:prstGeom>
                    <a:noFill/>
                    <a:ln>
                      <a:noFill/>
                    </a:ln>
                  </pic:spPr>
                </pic:pic>
              </a:graphicData>
            </a:graphic>
          </wp:inline>
        </w:drawing>
      </w:r>
    </w:p>
    <w:p w14:paraId="00258718" w14:textId="77777777" w:rsidR="00FA4765" w:rsidRPr="00FF3BAA" w:rsidRDefault="00FA4765" w:rsidP="00FA4765">
      <w:pPr>
        <w:rPr>
          <w:rFonts w:ascii="Times New Roman" w:hAnsi="Times New Roman"/>
        </w:rPr>
      </w:pPr>
    </w:p>
    <w:p w14:paraId="3ABC46B6" w14:textId="77777777" w:rsidR="00FA4765" w:rsidRPr="00FF3BAA" w:rsidRDefault="00FA4765" w:rsidP="00FA4765">
      <w:pPr>
        <w:rPr>
          <w:rFonts w:ascii="Times New Roman" w:hAnsi="Times New Roman"/>
        </w:rPr>
      </w:pPr>
      <w:r w:rsidRPr="00FF3BAA">
        <w:rPr>
          <w:rFonts w:ascii="Times New Roman" w:hAnsi="Times New Roman"/>
        </w:rPr>
        <w:t>SQL&gt; /*Fill gaps from Loader*/</w:t>
      </w:r>
    </w:p>
    <w:p w14:paraId="63F1874A" w14:textId="77777777" w:rsidR="00FA4765" w:rsidRPr="00FF3BAA" w:rsidRDefault="00FA4765" w:rsidP="00FA4765">
      <w:pPr>
        <w:rPr>
          <w:rFonts w:ascii="Times New Roman" w:hAnsi="Times New Roman"/>
        </w:rPr>
      </w:pPr>
      <w:r w:rsidRPr="00FF3BAA">
        <w:rPr>
          <w:rFonts w:ascii="Times New Roman" w:hAnsi="Times New Roman"/>
        </w:rPr>
        <w:t xml:space="preserve">SQL&gt; /*Product table needs PRODCATID from </w:t>
      </w:r>
      <w:proofErr w:type="spellStart"/>
      <w:r w:rsidRPr="00FF3BAA">
        <w:rPr>
          <w:rFonts w:ascii="Times New Roman" w:hAnsi="Times New Roman"/>
        </w:rPr>
        <w:t>Product_Cat</w:t>
      </w:r>
      <w:proofErr w:type="spellEnd"/>
      <w:r w:rsidRPr="00FF3BAA">
        <w:rPr>
          <w:rFonts w:ascii="Times New Roman" w:hAnsi="Times New Roman"/>
        </w:rPr>
        <w:t xml:space="preserve"> table*/</w:t>
      </w:r>
    </w:p>
    <w:p w14:paraId="43DFFB9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2C2FA24" w14:textId="77777777" w:rsidR="00FA4765" w:rsidRPr="00FF3BAA" w:rsidRDefault="00FA4765" w:rsidP="00FA4765">
      <w:pPr>
        <w:rPr>
          <w:rFonts w:ascii="Times New Roman" w:hAnsi="Times New Roman"/>
        </w:rPr>
      </w:pPr>
      <w:r w:rsidRPr="00FF3BAA">
        <w:rPr>
          <w:rFonts w:ascii="Times New Roman" w:hAnsi="Times New Roman"/>
        </w:rPr>
        <w:t>SQL&gt; UPDATE product t1</w:t>
      </w:r>
    </w:p>
    <w:p w14:paraId="0D02F25A" w14:textId="77777777" w:rsidR="00FA4765" w:rsidRPr="00FF3BAA" w:rsidRDefault="00FA4765" w:rsidP="00FA4765">
      <w:pPr>
        <w:rPr>
          <w:rFonts w:ascii="Times New Roman" w:hAnsi="Times New Roman"/>
        </w:rPr>
      </w:pPr>
      <w:r w:rsidRPr="00FF3BAA">
        <w:rPr>
          <w:rFonts w:ascii="Times New Roman" w:hAnsi="Times New Roman"/>
        </w:rPr>
        <w:t xml:space="preserve">  2  SET</w:t>
      </w:r>
    </w:p>
    <w:p w14:paraId="45180DCF" w14:textId="77777777" w:rsidR="00FA4765" w:rsidRPr="00FF3BAA" w:rsidRDefault="00FA4765" w:rsidP="00FA4765">
      <w:pPr>
        <w:rPr>
          <w:rFonts w:ascii="Times New Roman" w:hAnsi="Times New Roman"/>
        </w:rPr>
      </w:pPr>
      <w:r w:rsidRPr="00FF3BAA">
        <w:rPr>
          <w:rFonts w:ascii="Times New Roman" w:hAnsi="Times New Roman"/>
        </w:rPr>
        <w:t xml:space="preserve">  3      t1.prodcatid = (</w:t>
      </w:r>
    </w:p>
    <w:p w14:paraId="46D6A7FD" w14:textId="77777777" w:rsidR="00FA4765" w:rsidRPr="00FF3BAA" w:rsidRDefault="00FA4765" w:rsidP="00FA4765">
      <w:pPr>
        <w:rPr>
          <w:rFonts w:ascii="Times New Roman" w:hAnsi="Times New Roman"/>
        </w:rPr>
      </w:pPr>
      <w:r w:rsidRPr="00FF3BAA">
        <w:rPr>
          <w:rFonts w:ascii="Times New Roman" w:hAnsi="Times New Roman"/>
        </w:rPr>
        <w:t xml:space="preserve">  4          SELECT </w:t>
      </w:r>
      <w:proofErr w:type="spellStart"/>
      <w:r w:rsidRPr="00FF3BAA">
        <w:rPr>
          <w:rFonts w:ascii="Times New Roman" w:hAnsi="Times New Roman"/>
        </w:rPr>
        <w:t>prodcatid</w:t>
      </w:r>
      <w:proofErr w:type="spellEnd"/>
    </w:p>
    <w:p w14:paraId="33F771BF" w14:textId="77777777" w:rsidR="00FA4765" w:rsidRPr="00FF3BAA" w:rsidRDefault="00FA4765" w:rsidP="00FA4765">
      <w:pPr>
        <w:rPr>
          <w:rFonts w:ascii="Times New Roman" w:hAnsi="Times New Roman"/>
        </w:rPr>
      </w:pPr>
      <w:r w:rsidRPr="00FF3BAA">
        <w:rPr>
          <w:rFonts w:ascii="Times New Roman" w:hAnsi="Times New Roman"/>
        </w:rPr>
        <w:t xml:space="preserve">  5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36D38840" w14:textId="77777777" w:rsidR="00FA4765" w:rsidRPr="00FF3BAA" w:rsidRDefault="00FA4765" w:rsidP="00FA4765">
      <w:pPr>
        <w:rPr>
          <w:rFonts w:ascii="Times New Roman" w:hAnsi="Times New Roman"/>
        </w:rPr>
      </w:pPr>
      <w:r w:rsidRPr="00FF3BAA">
        <w:rPr>
          <w:rFonts w:ascii="Times New Roman" w:hAnsi="Times New Roman"/>
        </w:rPr>
        <w:t xml:space="preserve">  6          WHERE t2.prodcatid = t1.productid</w:t>
      </w:r>
    </w:p>
    <w:p w14:paraId="6C1ECD3F" w14:textId="77777777" w:rsidR="00FA4765" w:rsidRPr="00FF3BAA" w:rsidRDefault="00FA4765" w:rsidP="00FA4765">
      <w:pPr>
        <w:rPr>
          <w:rFonts w:ascii="Times New Roman" w:hAnsi="Times New Roman"/>
        </w:rPr>
      </w:pPr>
      <w:r w:rsidRPr="00FF3BAA">
        <w:rPr>
          <w:rFonts w:ascii="Times New Roman" w:hAnsi="Times New Roman"/>
        </w:rPr>
        <w:t xml:space="preserve">  7      )</w:t>
      </w:r>
    </w:p>
    <w:p w14:paraId="74B4ED75" w14:textId="77777777" w:rsidR="00FA4765" w:rsidRPr="00FF3BAA" w:rsidRDefault="00FA4765" w:rsidP="00FA4765">
      <w:pPr>
        <w:rPr>
          <w:rFonts w:ascii="Times New Roman" w:hAnsi="Times New Roman"/>
        </w:rPr>
      </w:pPr>
      <w:r w:rsidRPr="00FF3BAA">
        <w:rPr>
          <w:rFonts w:ascii="Times New Roman" w:hAnsi="Times New Roman"/>
        </w:rPr>
        <w:t xml:space="preserve">  8  WHERE EXISTS (</w:t>
      </w:r>
    </w:p>
    <w:p w14:paraId="5C06A035" w14:textId="77777777" w:rsidR="00FA4765" w:rsidRPr="00FF3BAA" w:rsidRDefault="00FA4765" w:rsidP="00FA4765">
      <w:pPr>
        <w:rPr>
          <w:rFonts w:ascii="Times New Roman" w:hAnsi="Times New Roman"/>
        </w:rPr>
      </w:pPr>
      <w:r w:rsidRPr="00FF3BAA">
        <w:rPr>
          <w:rFonts w:ascii="Times New Roman" w:hAnsi="Times New Roman"/>
        </w:rPr>
        <w:t xml:space="preserve">  9      SELECT NULL</w:t>
      </w:r>
    </w:p>
    <w:p w14:paraId="053CF117" w14:textId="77777777" w:rsidR="00FA4765" w:rsidRPr="00FF3BAA" w:rsidRDefault="00FA4765" w:rsidP="00FA4765">
      <w:pPr>
        <w:rPr>
          <w:rFonts w:ascii="Times New Roman" w:hAnsi="Times New Roman"/>
        </w:rPr>
      </w:pPr>
      <w:r w:rsidRPr="00FF3BAA">
        <w:rPr>
          <w:rFonts w:ascii="Times New Roman" w:hAnsi="Times New Roman"/>
        </w:rPr>
        <w:t xml:space="preserve"> 10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0DF9BF0C" w14:textId="77777777" w:rsidR="00FA4765" w:rsidRPr="00FF3BAA" w:rsidRDefault="00FA4765" w:rsidP="00FA4765">
      <w:pPr>
        <w:rPr>
          <w:rFonts w:ascii="Times New Roman" w:hAnsi="Times New Roman"/>
        </w:rPr>
      </w:pPr>
      <w:r w:rsidRPr="00FF3BAA">
        <w:rPr>
          <w:rFonts w:ascii="Times New Roman" w:hAnsi="Times New Roman"/>
        </w:rPr>
        <w:t xml:space="preserve"> 11      WHERE t2.prodcatid = t1.productid</w:t>
      </w:r>
    </w:p>
    <w:p w14:paraId="4122F1F9" w14:textId="77777777" w:rsidR="00FA4765" w:rsidRPr="00FF3BAA" w:rsidRDefault="00FA4765" w:rsidP="00FA4765">
      <w:pPr>
        <w:rPr>
          <w:rFonts w:ascii="Times New Roman" w:hAnsi="Times New Roman"/>
        </w:rPr>
      </w:pPr>
      <w:r w:rsidRPr="00FF3BAA">
        <w:rPr>
          <w:rFonts w:ascii="Times New Roman" w:hAnsi="Times New Roman"/>
        </w:rPr>
        <w:t xml:space="preserve"> 12  );</w:t>
      </w:r>
    </w:p>
    <w:p w14:paraId="74A9A34A" w14:textId="77777777" w:rsidR="00FA4765" w:rsidRPr="00FF3BAA" w:rsidRDefault="00FA4765" w:rsidP="00FA4765">
      <w:pPr>
        <w:rPr>
          <w:rFonts w:ascii="Times New Roman" w:hAnsi="Times New Roman"/>
        </w:rPr>
      </w:pPr>
    </w:p>
    <w:p w14:paraId="2AEA32D0" w14:textId="77777777" w:rsidR="00FA4765" w:rsidRPr="00FF3BAA" w:rsidRDefault="00FA4765" w:rsidP="00FA4765">
      <w:pPr>
        <w:rPr>
          <w:rFonts w:ascii="Times New Roman" w:hAnsi="Times New Roman"/>
        </w:rPr>
      </w:pPr>
      <w:r w:rsidRPr="00FF3BAA">
        <w:rPr>
          <w:rFonts w:ascii="Times New Roman" w:hAnsi="Times New Roman"/>
        </w:rPr>
        <w:t>1,000 rows updated.</w:t>
      </w:r>
    </w:p>
    <w:p w14:paraId="75AC22D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67C069D1" w14:textId="77777777" w:rsidR="00FA4765" w:rsidRPr="00FF3BAA" w:rsidRDefault="00FA4765" w:rsidP="00FA4765">
      <w:pPr>
        <w:pStyle w:val="Heading2"/>
        <w:rPr>
          <w:rFonts w:ascii="Times New Roman" w:hAnsi="Times New Roman"/>
          <w:b/>
          <w:color w:val="auto"/>
          <w:sz w:val="24"/>
          <w:szCs w:val="24"/>
        </w:rPr>
      </w:pPr>
      <w:bookmarkStart w:id="115" w:name="_Toc2620020"/>
      <w:bookmarkStart w:id="116" w:name="_Toc4174659"/>
      <w:bookmarkStart w:id="117" w:name="_Toc4215145"/>
      <w:r w:rsidRPr="00FF3BAA">
        <w:rPr>
          <w:rFonts w:ascii="Times New Roman" w:hAnsi="Times New Roman"/>
          <w:b/>
          <w:color w:val="auto"/>
          <w:sz w:val="24"/>
          <w:szCs w:val="24"/>
        </w:rPr>
        <w:t>Query Tables</w:t>
      </w:r>
      <w:bookmarkEnd w:id="115"/>
      <w:bookmarkEnd w:id="116"/>
      <w:bookmarkEnd w:id="117"/>
    </w:p>
    <w:p w14:paraId="5BA85243" w14:textId="77777777" w:rsidR="00FA4765" w:rsidRPr="00FF3BAA" w:rsidRDefault="00FA4765" w:rsidP="00FA4765">
      <w:pPr>
        <w:rPr>
          <w:rFonts w:ascii="Times New Roman" w:hAnsi="Times New Roman"/>
        </w:rPr>
      </w:pPr>
    </w:p>
    <w:p w14:paraId="6368BE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458F094" w14:textId="77777777" w:rsidR="00FA4765" w:rsidRPr="00FF3BAA" w:rsidRDefault="00FA4765" w:rsidP="00FA4765">
      <w:pPr>
        <w:rPr>
          <w:rFonts w:ascii="Times New Roman" w:hAnsi="Times New Roman"/>
        </w:rPr>
      </w:pPr>
      <w:r w:rsidRPr="00FF3BAA">
        <w:rPr>
          <w:rFonts w:ascii="Times New Roman" w:hAnsi="Times New Roman"/>
        </w:rPr>
        <w:t>SQL&gt; /*Verify Data is loaded */</w:t>
      </w:r>
    </w:p>
    <w:p w14:paraId="2312337C" w14:textId="77777777" w:rsidR="00FA4765" w:rsidRPr="00FF3BAA" w:rsidRDefault="00FA4765" w:rsidP="00FA4765">
      <w:pPr>
        <w:rPr>
          <w:rFonts w:ascii="Times New Roman" w:hAnsi="Times New Roman"/>
        </w:rPr>
      </w:pPr>
    </w:p>
    <w:p w14:paraId="0C4DEE19" w14:textId="77777777" w:rsidR="00FA4765" w:rsidRPr="00FF3BAA" w:rsidRDefault="00FA4765" w:rsidP="00FA4765">
      <w:pPr>
        <w:rPr>
          <w:rFonts w:ascii="Times New Roman" w:hAnsi="Times New Roman"/>
        </w:rPr>
      </w:pPr>
    </w:p>
    <w:p w14:paraId="24B3E497"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customer;</w:t>
      </w:r>
    </w:p>
    <w:p w14:paraId="24552E7A" w14:textId="77777777" w:rsidR="00FA4765" w:rsidRPr="00FF3BAA" w:rsidRDefault="00FA4765" w:rsidP="00FA4765">
      <w:pPr>
        <w:rPr>
          <w:rFonts w:ascii="Times New Roman" w:hAnsi="Times New Roman"/>
        </w:rPr>
      </w:pPr>
    </w:p>
    <w:p w14:paraId="72E4CBF1"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FBC86A6" wp14:editId="5E86684B">
            <wp:extent cx="5943600" cy="3378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5943600" cy="3378200"/>
                    </a:xfrm>
                    <a:prstGeom prst="rect">
                      <a:avLst/>
                    </a:prstGeom>
                    <a:noFill/>
                    <a:ln>
                      <a:noFill/>
                    </a:ln>
                  </pic:spPr>
                </pic:pic>
              </a:graphicData>
            </a:graphic>
          </wp:inline>
        </w:drawing>
      </w:r>
    </w:p>
    <w:p w14:paraId="4E70E3A5" w14:textId="77777777" w:rsidR="00FA4765" w:rsidRPr="00FF3BAA" w:rsidRDefault="00FA4765" w:rsidP="00FA4765">
      <w:pPr>
        <w:rPr>
          <w:rFonts w:ascii="Times New Roman" w:hAnsi="Times New Roman"/>
        </w:rPr>
      </w:pPr>
    </w:p>
    <w:p w14:paraId="5BDA1DF6" w14:textId="77777777" w:rsidR="00FA4765" w:rsidRPr="00FF3BAA" w:rsidRDefault="00FA4765" w:rsidP="00FA4765">
      <w:pPr>
        <w:rPr>
          <w:rFonts w:ascii="Times New Roman" w:hAnsi="Times New Roman"/>
        </w:rPr>
      </w:pPr>
      <w:r w:rsidRPr="00FF3BAA">
        <w:rPr>
          <w:rFonts w:ascii="Times New Roman" w:hAnsi="Times New Roman"/>
        </w:rPr>
        <w:t>SQL&gt; SELECT * FROM employee;</w:t>
      </w:r>
    </w:p>
    <w:p w14:paraId="59BC4B38" w14:textId="77777777" w:rsidR="00FA4765" w:rsidRPr="00FF3BAA" w:rsidRDefault="00FA4765" w:rsidP="00FA4765">
      <w:pPr>
        <w:rPr>
          <w:rFonts w:ascii="Times New Roman" w:hAnsi="Times New Roman"/>
        </w:rPr>
      </w:pPr>
    </w:p>
    <w:p w14:paraId="279E8FEB"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655BE4DA" wp14:editId="116776B6">
            <wp:extent cx="5943600" cy="3956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5943600" cy="3956050"/>
                    </a:xfrm>
                    <a:prstGeom prst="rect">
                      <a:avLst/>
                    </a:prstGeom>
                    <a:noFill/>
                    <a:ln>
                      <a:noFill/>
                    </a:ln>
                  </pic:spPr>
                </pic:pic>
              </a:graphicData>
            </a:graphic>
          </wp:inline>
        </w:drawing>
      </w:r>
    </w:p>
    <w:p w14:paraId="0903E56B"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order_item</w:t>
      </w:r>
      <w:proofErr w:type="spellEnd"/>
      <w:r w:rsidRPr="00FF3BAA">
        <w:rPr>
          <w:rFonts w:ascii="Times New Roman" w:hAnsi="Times New Roman"/>
        </w:rPr>
        <w:t>;</w:t>
      </w:r>
    </w:p>
    <w:p w14:paraId="7584F270" w14:textId="77777777" w:rsidR="00FA4765" w:rsidRPr="00FF3BAA" w:rsidRDefault="00FA4765" w:rsidP="00FA4765">
      <w:pPr>
        <w:rPr>
          <w:rFonts w:ascii="Times New Roman" w:hAnsi="Times New Roman"/>
        </w:rPr>
      </w:pPr>
    </w:p>
    <w:p w14:paraId="0855B83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4941CCBA" wp14:editId="7C57E6A4">
            <wp:extent cx="2400300" cy="2794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2400300" cy="2794000"/>
                    </a:xfrm>
                    <a:prstGeom prst="rect">
                      <a:avLst/>
                    </a:prstGeom>
                    <a:noFill/>
                    <a:ln>
                      <a:noFill/>
                    </a:ln>
                  </pic:spPr>
                </pic:pic>
              </a:graphicData>
            </a:graphic>
          </wp:inline>
        </w:drawing>
      </w:r>
    </w:p>
    <w:p w14:paraId="5B88BD77" w14:textId="77777777" w:rsidR="00FA4765" w:rsidRPr="00FF3BAA" w:rsidRDefault="00FA4765" w:rsidP="00FA4765">
      <w:pPr>
        <w:rPr>
          <w:rFonts w:ascii="Times New Roman" w:hAnsi="Times New Roman"/>
        </w:rPr>
      </w:pPr>
    </w:p>
    <w:p w14:paraId="27D973D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C3EEC3B" w14:textId="77777777" w:rsidR="00FA4765" w:rsidRPr="00FF3BAA" w:rsidRDefault="00FA4765" w:rsidP="00FA4765">
      <w:pPr>
        <w:rPr>
          <w:rFonts w:ascii="Times New Roman" w:hAnsi="Times New Roman"/>
        </w:rPr>
      </w:pPr>
      <w:r w:rsidRPr="00FF3BAA">
        <w:rPr>
          <w:rFonts w:ascii="Times New Roman" w:hAnsi="Times New Roman"/>
        </w:rPr>
        <w:t>SQL&gt; SELECT * FROM orders;</w:t>
      </w:r>
    </w:p>
    <w:p w14:paraId="74F97271" w14:textId="77777777" w:rsidR="00FA4765" w:rsidRPr="00FF3BAA" w:rsidRDefault="00FA4765" w:rsidP="00FA4765">
      <w:pPr>
        <w:rPr>
          <w:rFonts w:ascii="Times New Roman" w:hAnsi="Times New Roman"/>
        </w:rPr>
      </w:pPr>
    </w:p>
    <w:p w14:paraId="20A83F2E"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3381112" wp14:editId="28F3C42B">
            <wp:extent cx="3689350" cy="41084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a:extLst>
                        <a:ext uri="{28A0092B-C50C-407E-A947-70E740481C1C}">
                          <a14:useLocalDpi xmlns:a14="http://schemas.microsoft.com/office/drawing/2010/main"/>
                        </a:ext>
                      </a:extLst>
                    </a:blip>
                    <a:srcRect/>
                    <a:stretch>
                      <a:fillRect/>
                    </a:stretch>
                  </pic:blipFill>
                  <pic:spPr bwMode="auto">
                    <a:xfrm>
                      <a:off x="0" y="0"/>
                      <a:ext cx="3689350" cy="4108450"/>
                    </a:xfrm>
                    <a:prstGeom prst="rect">
                      <a:avLst/>
                    </a:prstGeom>
                    <a:noFill/>
                    <a:ln>
                      <a:noFill/>
                    </a:ln>
                  </pic:spPr>
                </pic:pic>
              </a:graphicData>
            </a:graphic>
          </wp:inline>
        </w:drawing>
      </w:r>
    </w:p>
    <w:p w14:paraId="718C915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B18BD4"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payment;</w:t>
      </w:r>
    </w:p>
    <w:p w14:paraId="0E4E255A" w14:textId="77777777" w:rsidR="00FA4765" w:rsidRPr="00FF3BAA" w:rsidRDefault="00FA4765" w:rsidP="00FA4765">
      <w:pPr>
        <w:rPr>
          <w:rFonts w:ascii="Times New Roman" w:hAnsi="Times New Roman"/>
        </w:rPr>
      </w:pPr>
    </w:p>
    <w:p w14:paraId="66FB9F4C"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AB97D4A" wp14:editId="2908474B">
            <wp:extent cx="5905500" cy="3448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905500" cy="3448050"/>
                    </a:xfrm>
                    <a:prstGeom prst="rect">
                      <a:avLst/>
                    </a:prstGeom>
                    <a:noFill/>
                    <a:ln>
                      <a:noFill/>
                    </a:ln>
                  </pic:spPr>
                </pic:pic>
              </a:graphicData>
            </a:graphic>
          </wp:inline>
        </w:drawing>
      </w:r>
    </w:p>
    <w:p w14:paraId="5E1B09E3" w14:textId="77777777" w:rsidR="00FA4765" w:rsidRPr="00FF3BAA" w:rsidRDefault="00FA4765" w:rsidP="00FA4765">
      <w:pPr>
        <w:rPr>
          <w:rFonts w:ascii="Times New Roman" w:hAnsi="Times New Roman"/>
        </w:rPr>
      </w:pPr>
    </w:p>
    <w:p w14:paraId="4E573D2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3D1EC65" w14:textId="77777777" w:rsidR="00FA4765" w:rsidRPr="00FF3BAA" w:rsidRDefault="00FA4765" w:rsidP="00FA4765">
      <w:pPr>
        <w:rPr>
          <w:rFonts w:ascii="Times New Roman" w:hAnsi="Times New Roman"/>
        </w:rPr>
      </w:pPr>
      <w:r w:rsidRPr="00FF3BAA">
        <w:rPr>
          <w:rFonts w:ascii="Times New Roman" w:hAnsi="Times New Roman"/>
        </w:rPr>
        <w:t>SQL&gt; SELECT * FROM product;</w:t>
      </w:r>
    </w:p>
    <w:p w14:paraId="27668F66" w14:textId="77777777" w:rsidR="00FA4765" w:rsidRPr="00FF3BAA" w:rsidRDefault="00FA4765" w:rsidP="00FA4765">
      <w:pPr>
        <w:rPr>
          <w:rFonts w:ascii="Times New Roman" w:hAnsi="Times New Roman"/>
        </w:rPr>
      </w:pPr>
    </w:p>
    <w:p w14:paraId="2497F21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3DA3BFB2" wp14:editId="4DFDD306">
            <wp:extent cx="4819650" cy="3543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4819650" cy="3543300"/>
                    </a:xfrm>
                    <a:prstGeom prst="rect">
                      <a:avLst/>
                    </a:prstGeom>
                    <a:noFill/>
                    <a:ln>
                      <a:noFill/>
                    </a:ln>
                  </pic:spPr>
                </pic:pic>
              </a:graphicData>
            </a:graphic>
          </wp:inline>
        </w:drawing>
      </w:r>
    </w:p>
    <w:p w14:paraId="742EC1A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C916F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product_cat</w:t>
      </w:r>
      <w:proofErr w:type="spellEnd"/>
      <w:r w:rsidRPr="00FF3BAA">
        <w:rPr>
          <w:rFonts w:ascii="Times New Roman" w:hAnsi="Times New Roman"/>
        </w:rPr>
        <w:t>;</w:t>
      </w:r>
    </w:p>
    <w:p w14:paraId="7D81D039" w14:textId="77777777" w:rsidR="00FA4765" w:rsidRPr="00FF3BAA" w:rsidRDefault="00FA4765" w:rsidP="00FA4765">
      <w:pPr>
        <w:rPr>
          <w:rFonts w:ascii="Times New Roman" w:hAnsi="Times New Roman"/>
        </w:rPr>
      </w:pPr>
    </w:p>
    <w:p w14:paraId="781E0F2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1D957256" wp14:editId="095008F7">
            <wp:extent cx="5943600" cy="15919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5943600" cy="1591945"/>
                    </a:xfrm>
                    <a:prstGeom prst="rect">
                      <a:avLst/>
                    </a:prstGeom>
                    <a:noFill/>
                    <a:ln>
                      <a:noFill/>
                    </a:ln>
                  </pic:spPr>
                </pic:pic>
              </a:graphicData>
            </a:graphic>
          </wp:inline>
        </w:drawing>
      </w:r>
    </w:p>
    <w:p w14:paraId="3437E2C5" w14:textId="77777777" w:rsidR="00FA4765" w:rsidRPr="00FF3BAA" w:rsidRDefault="00FA4765" w:rsidP="00FA4765">
      <w:pPr>
        <w:rPr>
          <w:rFonts w:ascii="Times New Roman" w:hAnsi="Times New Roman"/>
        </w:rPr>
      </w:pPr>
    </w:p>
    <w:p w14:paraId="5F0381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974DF8" w14:textId="77777777" w:rsidR="00FA4765" w:rsidRPr="00FF3BAA" w:rsidRDefault="00FA4765" w:rsidP="00FA4765">
      <w:pPr>
        <w:rPr>
          <w:rFonts w:ascii="Times New Roman" w:hAnsi="Times New Roman"/>
        </w:rPr>
      </w:pPr>
      <w:r w:rsidRPr="00FF3BAA">
        <w:rPr>
          <w:rFonts w:ascii="Times New Roman" w:hAnsi="Times New Roman"/>
        </w:rPr>
        <w:t>SQL&gt; SELECT * FROM region;</w:t>
      </w:r>
    </w:p>
    <w:p w14:paraId="5B96FB48" w14:textId="77777777" w:rsidR="00FA4765" w:rsidRPr="00FF3BAA" w:rsidRDefault="00FA4765" w:rsidP="00FA4765">
      <w:pPr>
        <w:rPr>
          <w:rFonts w:ascii="Times New Roman" w:hAnsi="Times New Roman"/>
        </w:rPr>
      </w:pPr>
    </w:p>
    <w:p w14:paraId="4A32F15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E74964A" wp14:editId="39B67551">
            <wp:extent cx="5937250" cy="1587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937250" cy="1587500"/>
                    </a:xfrm>
                    <a:prstGeom prst="rect">
                      <a:avLst/>
                    </a:prstGeom>
                    <a:noFill/>
                    <a:ln>
                      <a:noFill/>
                    </a:ln>
                  </pic:spPr>
                </pic:pic>
              </a:graphicData>
            </a:graphic>
          </wp:inline>
        </w:drawing>
      </w:r>
    </w:p>
    <w:p w14:paraId="1F617DEF" w14:textId="77777777" w:rsidR="00FA4765" w:rsidRPr="00FF3BAA" w:rsidRDefault="00FA4765" w:rsidP="00FA4765">
      <w:pPr>
        <w:rPr>
          <w:rFonts w:ascii="Times New Roman" w:hAnsi="Times New Roman"/>
        </w:rPr>
      </w:pPr>
    </w:p>
    <w:p w14:paraId="7A28FFC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EA74B4" w14:textId="77777777" w:rsidR="00FA4765" w:rsidRPr="00FF3BAA" w:rsidRDefault="00FA4765" w:rsidP="00FA4765">
      <w:pPr>
        <w:rPr>
          <w:rFonts w:ascii="Times New Roman" w:hAnsi="Times New Roman"/>
        </w:rPr>
      </w:pPr>
      <w:r w:rsidRPr="00FF3BAA">
        <w:rPr>
          <w:rFonts w:ascii="Times New Roman" w:hAnsi="Times New Roman"/>
        </w:rPr>
        <w:t>SQL&gt; SELECT * FROM stores;</w:t>
      </w:r>
    </w:p>
    <w:p w14:paraId="6A8BE266" w14:textId="77777777" w:rsidR="00FA4765" w:rsidRPr="00FF3BAA" w:rsidRDefault="00FA4765" w:rsidP="00FA4765">
      <w:pPr>
        <w:rPr>
          <w:rFonts w:ascii="Times New Roman" w:hAnsi="Times New Roman"/>
        </w:rPr>
      </w:pPr>
    </w:p>
    <w:p w14:paraId="13794810" w14:textId="77777777" w:rsidR="00FA4765" w:rsidRPr="00FF3BAA" w:rsidRDefault="00FA4765" w:rsidP="00FA4765">
      <w:pPr>
        <w:rPr>
          <w:rFonts w:ascii="Times New Roman" w:hAnsi="Times New Roman"/>
          <w:noProof/>
        </w:rPr>
      </w:pPr>
      <w:r w:rsidRPr="00FF3BAA">
        <w:rPr>
          <w:rFonts w:ascii="Times New Roman" w:hAnsi="Times New Roman"/>
          <w:noProof/>
        </w:rPr>
        <w:drawing>
          <wp:inline distT="0" distB="0" distL="0" distR="0" wp14:anchorId="27BF7580" wp14:editId="770B7781">
            <wp:extent cx="5784850" cy="31940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784850" cy="3194050"/>
                    </a:xfrm>
                    <a:prstGeom prst="rect">
                      <a:avLst/>
                    </a:prstGeom>
                    <a:noFill/>
                    <a:ln>
                      <a:noFill/>
                    </a:ln>
                  </pic:spPr>
                </pic:pic>
              </a:graphicData>
            </a:graphic>
          </wp:inline>
        </w:drawing>
      </w:r>
    </w:p>
    <w:p w14:paraId="2ECE3B98"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38D10F62" w14:textId="77777777" w:rsidR="00FA4765" w:rsidRPr="00FF3BAA" w:rsidRDefault="00FA4765" w:rsidP="00FA4765">
      <w:pPr>
        <w:rPr>
          <w:rFonts w:ascii="Times New Roman" w:hAnsi="Times New Roman"/>
        </w:rPr>
      </w:pPr>
      <w:r w:rsidRPr="00FF3BAA">
        <w:rPr>
          <w:rFonts w:ascii="Times New Roman" w:hAnsi="Times New Roman"/>
        </w:rPr>
        <w:t>SQL&gt; SELECT * FROM zip;</w:t>
      </w:r>
    </w:p>
    <w:p w14:paraId="47480249" w14:textId="77777777" w:rsidR="00FA4765" w:rsidRPr="00FF3BAA" w:rsidRDefault="00FA4765" w:rsidP="00FA4765">
      <w:pPr>
        <w:rPr>
          <w:rFonts w:ascii="Times New Roman" w:hAnsi="Times New Roman"/>
        </w:rPr>
      </w:pPr>
    </w:p>
    <w:p w14:paraId="308C82A3" w14:textId="77777777" w:rsidR="00FA4765" w:rsidRPr="00FF3BAA" w:rsidRDefault="00FA4765" w:rsidP="00FA4765">
      <w:pPr>
        <w:rPr>
          <w:rFonts w:ascii="Times New Roman" w:hAnsi="Times New Roman"/>
          <w:b/>
        </w:rPr>
      </w:pPr>
      <w:r w:rsidRPr="00FF3BAA">
        <w:rPr>
          <w:rFonts w:ascii="Times New Roman" w:hAnsi="Times New Roman"/>
          <w:noProof/>
        </w:rPr>
        <w:drawing>
          <wp:inline distT="0" distB="0" distL="0" distR="0" wp14:anchorId="0DF47F0F" wp14:editId="77BB2B34">
            <wp:extent cx="3124200" cy="4070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4">
                      <a:extLst>
                        <a:ext uri="{28A0092B-C50C-407E-A947-70E740481C1C}">
                          <a14:useLocalDpi xmlns:a14="http://schemas.microsoft.com/office/drawing/2010/main"/>
                        </a:ext>
                      </a:extLst>
                    </a:blip>
                    <a:srcRect/>
                    <a:stretch>
                      <a:fillRect/>
                    </a:stretch>
                  </pic:blipFill>
                  <pic:spPr bwMode="auto">
                    <a:xfrm>
                      <a:off x="0" y="0"/>
                      <a:ext cx="3124200" cy="4070350"/>
                    </a:xfrm>
                    <a:prstGeom prst="rect">
                      <a:avLst/>
                    </a:prstGeom>
                    <a:noFill/>
                    <a:ln>
                      <a:noFill/>
                    </a:ln>
                  </pic:spPr>
                </pic:pic>
              </a:graphicData>
            </a:graphic>
          </wp:inline>
        </w:drawing>
      </w:r>
    </w:p>
    <w:p w14:paraId="197C7212" w14:textId="77777777" w:rsidR="00FA4765" w:rsidRPr="00FF3BAA" w:rsidRDefault="00FA4765" w:rsidP="00FA4765">
      <w:pPr>
        <w:pStyle w:val="Heading1"/>
        <w:jc w:val="center"/>
        <w:rPr>
          <w:b w:val="0"/>
          <w:sz w:val="24"/>
          <w:szCs w:val="24"/>
        </w:rPr>
      </w:pPr>
      <w:bookmarkStart w:id="118" w:name="_Toc2620021"/>
      <w:bookmarkStart w:id="119" w:name="_Toc4174660"/>
      <w:bookmarkStart w:id="120" w:name="_Toc4215146"/>
      <w:r w:rsidRPr="00FF3BAA">
        <w:rPr>
          <w:sz w:val="24"/>
          <w:szCs w:val="24"/>
        </w:rPr>
        <w:t>Analyze Tables</w:t>
      </w:r>
      <w:bookmarkEnd w:id="118"/>
      <w:bookmarkEnd w:id="119"/>
      <w:bookmarkEnd w:id="120"/>
    </w:p>
    <w:p w14:paraId="5630E19F" w14:textId="77777777" w:rsidR="00FA4765" w:rsidRPr="00FF3BAA" w:rsidRDefault="00FA4765" w:rsidP="00FA4765">
      <w:pPr>
        <w:rPr>
          <w:rFonts w:ascii="Times New Roman" w:hAnsi="Times New Roman"/>
        </w:rPr>
      </w:pPr>
    </w:p>
    <w:p w14:paraId="2C4C7CB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5A0853" w14:textId="77777777" w:rsidR="00FA4765" w:rsidRPr="00FF3BAA" w:rsidRDefault="00FA4765" w:rsidP="00FA4765">
      <w:pPr>
        <w:rPr>
          <w:rFonts w:ascii="Times New Roman" w:hAnsi="Times New Roman"/>
        </w:rPr>
      </w:pPr>
      <w:r w:rsidRPr="00FF3BAA">
        <w:rPr>
          <w:rFonts w:ascii="Times New Roman" w:hAnsi="Times New Roman"/>
        </w:rPr>
        <w:t>SQL&gt; /*---------------------------------------------*/</w:t>
      </w:r>
    </w:p>
    <w:p w14:paraId="51FE0B54" w14:textId="77777777" w:rsidR="00FA4765" w:rsidRPr="00FF3BAA" w:rsidRDefault="00FA4765" w:rsidP="00FA4765">
      <w:pPr>
        <w:rPr>
          <w:rFonts w:ascii="Times New Roman" w:hAnsi="Times New Roman"/>
        </w:rPr>
      </w:pPr>
      <w:r w:rsidRPr="00FF3BAA">
        <w:rPr>
          <w:rFonts w:ascii="Times New Roman" w:hAnsi="Times New Roman"/>
        </w:rPr>
        <w:t>SQL&gt; /*               ANALYZE TABLES                */</w:t>
      </w:r>
    </w:p>
    <w:p w14:paraId="1A0571AE" w14:textId="77777777" w:rsidR="00FA4765" w:rsidRPr="00FF3BAA" w:rsidRDefault="00FA4765" w:rsidP="00FA4765">
      <w:pPr>
        <w:rPr>
          <w:rFonts w:ascii="Times New Roman" w:hAnsi="Times New Roman"/>
        </w:rPr>
      </w:pPr>
      <w:r w:rsidRPr="00FF3BAA">
        <w:rPr>
          <w:rFonts w:ascii="Times New Roman" w:hAnsi="Times New Roman"/>
        </w:rPr>
        <w:t>SQL&gt; /*---------------------------------------------*/</w:t>
      </w:r>
    </w:p>
    <w:p w14:paraId="5DE6E3B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DBAFCEE" w14:textId="77777777" w:rsidR="00FA4765" w:rsidRPr="00FF3BAA" w:rsidRDefault="00FA4765" w:rsidP="00FA4765">
      <w:pPr>
        <w:rPr>
          <w:rFonts w:ascii="Times New Roman" w:hAnsi="Times New Roman"/>
        </w:rPr>
      </w:pPr>
      <w:r w:rsidRPr="00FF3BAA">
        <w:rPr>
          <w:rFonts w:ascii="Times New Roman" w:hAnsi="Times New Roman"/>
        </w:rPr>
        <w:t>SQL&gt; /*Analyze with deprecated command*/</w:t>
      </w:r>
    </w:p>
    <w:p w14:paraId="098636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EBE980" w14:textId="77777777" w:rsidR="00FA4765" w:rsidRPr="00FF3BAA" w:rsidRDefault="00FA4765" w:rsidP="00FA4765">
      <w:pPr>
        <w:rPr>
          <w:rFonts w:ascii="Times New Roman" w:hAnsi="Times New Roman"/>
        </w:rPr>
      </w:pPr>
      <w:r w:rsidRPr="00FF3BAA">
        <w:rPr>
          <w:rFonts w:ascii="Times New Roman" w:hAnsi="Times New Roman"/>
        </w:rPr>
        <w:t>SQL&gt; ANALYZE TABLE customer COMPUTE STATISTICS;</w:t>
      </w:r>
    </w:p>
    <w:p w14:paraId="0169DA3A" w14:textId="77777777" w:rsidR="00FA4765" w:rsidRPr="00FF3BAA" w:rsidRDefault="00FA4765" w:rsidP="00FA4765">
      <w:pPr>
        <w:rPr>
          <w:rFonts w:ascii="Times New Roman" w:hAnsi="Times New Roman"/>
        </w:rPr>
      </w:pPr>
    </w:p>
    <w:p w14:paraId="54E586F6"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04776570" w14:textId="77777777" w:rsidR="00FA4765" w:rsidRPr="00FF3BAA" w:rsidRDefault="00FA4765" w:rsidP="00FA4765">
      <w:pPr>
        <w:rPr>
          <w:rFonts w:ascii="Times New Roman" w:hAnsi="Times New Roman"/>
        </w:rPr>
      </w:pPr>
    </w:p>
    <w:p w14:paraId="737B1F00" w14:textId="77777777" w:rsidR="00FA4765" w:rsidRPr="00FF3BAA" w:rsidRDefault="00FA4765" w:rsidP="00FA4765">
      <w:pPr>
        <w:rPr>
          <w:rFonts w:ascii="Times New Roman" w:hAnsi="Times New Roman"/>
        </w:rPr>
      </w:pPr>
      <w:r w:rsidRPr="00FF3BAA">
        <w:rPr>
          <w:rFonts w:ascii="Times New Roman" w:hAnsi="Times New Roman"/>
        </w:rPr>
        <w:t>SQL&gt; ANALYZE TABLE employee COMPUTE STATISTICS;</w:t>
      </w:r>
    </w:p>
    <w:p w14:paraId="55612E5F" w14:textId="77777777" w:rsidR="00FA4765" w:rsidRPr="00FF3BAA" w:rsidRDefault="00FA4765" w:rsidP="00FA4765">
      <w:pPr>
        <w:rPr>
          <w:rFonts w:ascii="Times New Roman" w:hAnsi="Times New Roman"/>
        </w:rPr>
      </w:pPr>
    </w:p>
    <w:p w14:paraId="0C3CD79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152796F9" w14:textId="77777777" w:rsidR="00FA4765" w:rsidRPr="00FF3BAA" w:rsidRDefault="00FA4765" w:rsidP="00FA4765">
      <w:pPr>
        <w:rPr>
          <w:rFonts w:ascii="Times New Roman" w:hAnsi="Times New Roman"/>
        </w:rPr>
      </w:pPr>
    </w:p>
    <w:p w14:paraId="2AD77D24"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COMPUTE STATISTICS;</w:t>
      </w:r>
    </w:p>
    <w:p w14:paraId="27E887C6" w14:textId="77777777" w:rsidR="00FA4765" w:rsidRPr="00FF3BAA" w:rsidRDefault="00FA4765" w:rsidP="00FA4765">
      <w:pPr>
        <w:rPr>
          <w:rFonts w:ascii="Times New Roman" w:hAnsi="Times New Roman"/>
        </w:rPr>
      </w:pPr>
      <w:r w:rsidRPr="00FF3BAA">
        <w:rPr>
          <w:rFonts w:ascii="Times New Roman" w:hAnsi="Times New Roman"/>
        </w:rPr>
        <w:lastRenderedPageBreak/>
        <w:t>Table ORDER_ITEM analyzed.</w:t>
      </w:r>
    </w:p>
    <w:p w14:paraId="1EAD8B87" w14:textId="77777777" w:rsidR="00FA4765" w:rsidRPr="00FF3BAA" w:rsidRDefault="00FA4765" w:rsidP="00FA4765">
      <w:pPr>
        <w:rPr>
          <w:rFonts w:ascii="Times New Roman" w:hAnsi="Times New Roman"/>
        </w:rPr>
      </w:pPr>
    </w:p>
    <w:p w14:paraId="02CE704C" w14:textId="77777777" w:rsidR="00FA4765" w:rsidRPr="00FF3BAA" w:rsidRDefault="00FA4765" w:rsidP="00FA4765">
      <w:pPr>
        <w:rPr>
          <w:rFonts w:ascii="Times New Roman" w:hAnsi="Times New Roman"/>
        </w:rPr>
      </w:pPr>
      <w:r w:rsidRPr="00FF3BAA">
        <w:rPr>
          <w:rFonts w:ascii="Times New Roman" w:hAnsi="Times New Roman"/>
        </w:rPr>
        <w:t>SQL&gt; ANALYZE TABLE orders COMPUTE STATISTICS;</w:t>
      </w:r>
    </w:p>
    <w:p w14:paraId="44B6B434" w14:textId="77777777" w:rsidR="00FA4765" w:rsidRPr="00FF3BAA" w:rsidRDefault="00FA4765" w:rsidP="00FA4765">
      <w:pPr>
        <w:rPr>
          <w:rFonts w:ascii="Times New Roman" w:hAnsi="Times New Roman"/>
        </w:rPr>
      </w:pPr>
    </w:p>
    <w:p w14:paraId="302C0942"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246BF5B5" w14:textId="77777777" w:rsidR="00FA4765" w:rsidRPr="00FF3BAA" w:rsidRDefault="00FA4765" w:rsidP="00FA4765">
      <w:pPr>
        <w:rPr>
          <w:rFonts w:ascii="Times New Roman" w:hAnsi="Times New Roman"/>
        </w:rPr>
      </w:pPr>
    </w:p>
    <w:p w14:paraId="5CBDD43A" w14:textId="77777777" w:rsidR="00FA4765" w:rsidRPr="00FF3BAA" w:rsidRDefault="00FA4765" w:rsidP="00FA4765">
      <w:pPr>
        <w:rPr>
          <w:rFonts w:ascii="Times New Roman" w:hAnsi="Times New Roman"/>
        </w:rPr>
      </w:pPr>
      <w:r w:rsidRPr="00FF3BAA">
        <w:rPr>
          <w:rFonts w:ascii="Times New Roman" w:hAnsi="Times New Roman"/>
        </w:rPr>
        <w:t>SQL&gt; ANALYZE TABLE payment COMPUTE STATISTICS;</w:t>
      </w:r>
    </w:p>
    <w:p w14:paraId="7983AD1A" w14:textId="77777777" w:rsidR="00FA4765" w:rsidRPr="00FF3BAA" w:rsidRDefault="00FA4765" w:rsidP="00FA4765">
      <w:pPr>
        <w:rPr>
          <w:rFonts w:ascii="Times New Roman" w:hAnsi="Times New Roman"/>
        </w:rPr>
      </w:pPr>
    </w:p>
    <w:p w14:paraId="4B94BE33"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245178D4" w14:textId="77777777" w:rsidR="00FA4765" w:rsidRPr="00FF3BAA" w:rsidRDefault="00FA4765" w:rsidP="00FA4765">
      <w:pPr>
        <w:rPr>
          <w:rFonts w:ascii="Times New Roman" w:hAnsi="Times New Roman"/>
        </w:rPr>
      </w:pPr>
    </w:p>
    <w:p w14:paraId="64952FBC" w14:textId="77777777" w:rsidR="00FA4765" w:rsidRPr="00FF3BAA" w:rsidRDefault="00FA4765" w:rsidP="00FA4765">
      <w:pPr>
        <w:rPr>
          <w:rFonts w:ascii="Times New Roman" w:hAnsi="Times New Roman"/>
        </w:rPr>
      </w:pPr>
      <w:r w:rsidRPr="00FF3BAA">
        <w:rPr>
          <w:rFonts w:ascii="Times New Roman" w:hAnsi="Times New Roman"/>
        </w:rPr>
        <w:t>SQL&gt; ANALYZE TABLE product COMPUTE STATISTICS;</w:t>
      </w:r>
    </w:p>
    <w:p w14:paraId="4A552D84" w14:textId="77777777" w:rsidR="00FA4765" w:rsidRPr="00FF3BAA" w:rsidRDefault="00FA4765" w:rsidP="00FA4765">
      <w:pPr>
        <w:rPr>
          <w:rFonts w:ascii="Times New Roman" w:hAnsi="Times New Roman"/>
        </w:rPr>
      </w:pPr>
    </w:p>
    <w:p w14:paraId="40C00236"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2121A29E" w14:textId="77777777" w:rsidR="00FA4765" w:rsidRPr="00FF3BAA" w:rsidRDefault="00FA4765" w:rsidP="00FA4765">
      <w:pPr>
        <w:rPr>
          <w:rFonts w:ascii="Times New Roman" w:hAnsi="Times New Roman"/>
        </w:rPr>
      </w:pPr>
    </w:p>
    <w:p w14:paraId="22684870"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COMPUTE STATISTICS;</w:t>
      </w:r>
    </w:p>
    <w:p w14:paraId="15AFBDA4" w14:textId="77777777" w:rsidR="00FA4765" w:rsidRPr="00FF3BAA" w:rsidRDefault="00FA4765" w:rsidP="00FA4765">
      <w:pPr>
        <w:rPr>
          <w:rFonts w:ascii="Times New Roman" w:hAnsi="Times New Roman"/>
        </w:rPr>
      </w:pPr>
    </w:p>
    <w:p w14:paraId="120B04F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4BCA16AD" w14:textId="77777777" w:rsidR="00FA4765" w:rsidRPr="00FF3BAA" w:rsidRDefault="00FA4765" w:rsidP="00FA4765">
      <w:pPr>
        <w:rPr>
          <w:rFonts w:ascii="Times New Roman" w:hAnsi="Times New Roman"/>
        </w:rPr>
      </w:pPr>
    </w:p>
    <w:p w14:paraId="22D4C55D" w14:textId="77777777" w:rsidR="00FA4765" w:rsidRPr="00FF3BAA" w:rsidRDefault="00FA4765" w:rsidP="00FA4765">
      <w:pPr>
        <w:rPr>
          <w:rFonts w:ascii="Times New Roman" w:hAnsi="Times New Roman"/>
        </w:rPr>
      </w:pPr>
      <w:r w:rsidRPr="00FF3BAA">
        <w:rPr>
          <w:rFonts w:ascii="Times New Roman" w:hAnsi="Times New Roman"/>
        </w:rPr>
        <w:t>SQL&gt; ANALYZE TABLE region COMPUTE STATISTICS;</w:t>
      </w:r>
    </w:p>
    <w:p w14:paraId="57A44472" w14:textId="77777777" w:rsidR="00FA4765" w:rsidRPr="00FF3BAA" w:rsidRDefault="00FA4765" w:rsidP="00FA4765">
      <w:pPr>
        <w:rPr>
          <w:rFonts w:ascii="Times New Roman" w:hAnsi="Times New Roman"/>
        </w:rPr>
      </w:pPr>
    </w:p>
    <w:p w14:paraId="53E2A414" w14:textId="77777777" w:rsidR="00FA4765" w:rsidRPr="00FF3BAA" w:rsidRDefault="00FA4765" w:rsidP="00FA4765">
      <w:pPr>
        <w:rPr>
          <w:rFonts w:ascii="Times New Roman" w:hAnsi="Times New Roman"/>
        </w:rPr>
      </w:pPr>
      <w:r w:rsidRPr="00FF3BAA">
        <w:rPr>
          <w:rFonts w:ascii="Times New Roman" w:hAnsi="Times New Roman"/>
        </w:rPr>
        <w:t>Table REGION analyzed.</w:t>
      </w:r>
    </w:p>
    <w:p w14:paraId="38BD64DD" w14:textId="77777777" w:rsidR="00FA4765" w:rsidRPr="00FF3BAA" w:rsidRDefault="00FA4765" w:rsidP="00FA4765">
      <w:pPr>
        <w:rPr>
          <w:rFonts w:ascii="Times New Roman" w:hAnsi="Times New Roman"/>
        </w:rPr>
      </w:pPr>
    </w:p>
    <w:p w14:paraId="54D344B5" w14:textId="77777777" w:rsidR="00FA4765" w:rsidRPr="00FF3BAA" w:rsidRDefault="00FA4765" w:rsidP="00FA4765">
      <w:pPr>
        <w:rPr>
          <w:rFonts w:ascii="Times New Roman" w:hAnsi="Times New Roman"/>
        </w:rPr>
      </w:pPr>
      <w:r w:rsidRPr="00FF3BAA">
        <w:rPr>
          <w:rFonts w:ascii="Times New Roman" w:hAnsi="Times New Roman"/>
        </w:rPr>
        <w:t>SQL&gt; ANALYZE TABLE stores COMPUTE STATISTICS;</w:t>
      </w:r>
    </w:p>
    <w:p w14:paraId="47FFA61A" w14:textId="77777777" w:rsidR="00FA4765" w:rsidRPr="00FF3BAA" w:rsidRDefault="00FA4765" w:rsidP="00FA4765">
      <w:pPr>
        <w:rPr>
          <w:rFonts w:ascii="Times New Roman" w:hAnsi="Times New Roman"/>
        </w:rPr>
      </w:pPr>
    </w:p>
    <w:p w14:paraId="3593FED3"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09A3B428" w14:textId="77777777" w:rsidR="00FA4765" w:rsidRPr="00FF3BAA" w:rsidRDefault="00FA4765" w:rsidP="00FA4765">
      <w:pPr>
        <w:rPr>
          <w:rFonts w:ascii="Times New Roman" w:hAnsi="Times New Roman"/>
        </w:rPr>
      </w:pPr>
    </w:p>
    <w:p w14:paraId="68430B4A" w14:textId="77777777" w:rsidR="00FA4765" w:rsidRPr="00FF3BAA" w:rsidRDefault="00FA4765" w:rsidP="00FA4765">
      <w:pPr>
        <w:rPr>
          <w:rFonts w:ascii="Times New Roman" w:hAnsi="Times New Roman"/>
        </w:rPr>
      </w:pPr>
      <w:r w:rsidRPr="00FF3BAA">
        <w:rPr>
          <w:rFonts w:ascii="Times New Roman" w:hAnsi="Times New Roman"/>
        </w:rPr>
        <w:t>SQL&gt; ANALYZE TABLE zip COMPUTE STATISTICS;</w:t>
      </w:r>
    </w:p>
    <w:p w14:paraId="6F150EE4" w14:textId="77777777" w:rsidR="00FA4765" w:rsidRPr="00FF3BAA" w:rsidRDefault="00FA4765" w:rsidP="00FA4765">
      <w:pPr>
        <w:rPr>
          <w:rFonts w:ascii="Times New Roman" w:hAnsi="Times New Roman"/>
        </w:rPr>
      </w:pPr>
    </w:p>
    <w:p w14:paraId="15E9281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2CB36CCC" w14:textId="77777777" w:rsidR="00FA4765" w:rsidRPr="00FF3BAA" w:rsidRDefault="00FA4765" w:rsidP="00FA4765">
      <w:pPr>
        <w:rPr>
          <w:rFonts w:ascii="Times New Roman" w:hAnsi="Times New Roman"/>
        </w:rPr>
      </w:pPr>
    </w:p>
    <w:p w14:paraId="7A61864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A6A4105"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294D18D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BE902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62ADDE4B"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4335DC2E"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044CB0FF"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0D2EE9C7"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5BCB212D"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AC4A9CB"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05B2A08C"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30C5DF7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321BCD4D"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6F9FC55B"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5F6331B6"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7B77047B" w14:textId="77777777" w:rsidR="00FA4765" w:rsidRPr="00FF3BAA" w:rsidRDefault="00FA4765" w:rsidP="00FA4765">
      <w:pPr>
        <w:rPr>
          <w:rFonts w:ascii="Times New Roman" w:hAnsi="Times New Roman"/>
        </w:rPr>
      </w:pPr>
    </w:p>
    <w:p w14:paraId="1FF3DC12"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6275520A" wp14:editId="49D9360E">
            <wp:extent cx="4260850" cy="22098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a:ext>
                      </a:extLst>
                    </a:blip>
                    <a:srcRect/>
                    <a:stretch>
                      <a:fillRect/>
                    </a:stretch>
                  </pic:blipFill>
                  <pic:spPr bwMode="auto">
                    <a:xfrm>
                      <a:off x="0" y="0"/>
                      <a:ext cx="4260850" cy="2209800"/>
                    </a:xfrm>
                    <a:prstGeom prst="rect">
                      <a:avLst/>
                    </a:prstGeom>
                    <a:noFill/>
                    <a:ln>
                      <a:noFill/>
                    </a:ln>
                  </pic:spPr>
                </pic:pic>
              </a:graphicData>
            </a:graphic>
          </wp:inline>
        </w:drawing>
      </w:r>
    </w:p>
    <w:p w14:paraId="694E5BE7" w14:textId="77777777" w:rsidR="00FA4765" w:rsidRPr="00FF3BAA" w:rsidRDefault="00FA4765" w:rsidP="00FA4765">
      <w:pPr>
        <w:rPr>
          <w:rFonts w:ascii="Times New Roman" w:hAnsi="Times New Roman"/>
        </w:rPr>
      </w:pPr>
    </w:p>
    <w:p w14:paraId="7E28A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82A7F9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6D5086" w14:textId="77777777" w:rsidR="00FA4765" w:rsidRPr="00FF3BAA" w:rsidRDefault="00FA4765" w:rsidP="00FA4765">
      <w:pPr>
        <w:rPr>
          <w:rFonts w:ascii="Times New Roman" w:hAnsi="Times New Roman"/>
        </w:rPr>
      </w:pPr>
      <w:r w:rsidRPr="00FF3BAA">
        <w:rPr>
          <w:rFonts w:ascii="Times New Roman" w:hAnsi="Times New Roman"/>
        </w:rPr>
        <w:t>SQL&gt; /*Remove gathered statistics*/</w:t>
      </w:r>
    </w:p>
    <w:p w14:paraId="29B6CC9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4D49C1E" w14:textId="77777777" w:rsidR="00FA4765" w:rsidRPr="00FF3BAA" w:rsidRDefault="00FA4765" w:rsidP="00FA4765">
      <w:pPr>
        <w:rPr>
          <w:rFonts w:ascii="Times New Roman" w:hAnsi="Times New Roman"/>
        </w:rPr>
      </w:pPr>
      <w:r w:rsidRPr="00FF3BAA">
        <w:rPr>
          <w:rFonts w:ascii="Times New Roman" w:hAnsi="Times New Roman"/>
        </w:rPr>
        <w:t>SQL&gt; ANALYZE TABLE customer DELETE STATISTICS;</w:t>
      </w:r>
    </w:p>
    <w:p w14:paraId="4B76191E" w14:textId="77777777" w:rsidR="00FA4765" w:rsidRPr="00FF3BAA" w:rsidRDefault="00FA4765" w:rsidP="00FA4765">
      <w:pPr>
        <w:rPr>
          <w:rFonts w:ascii="Times New Roman" w:hAnsi="Times New Roman"/>
        </w:rPr>
      </w:pPr>
    </w:p>
    <w:p w14:paraId="0CAE7529"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1BD15088" w14:textId="77777777" w:rsidR="00FA4765" w:rsidRPr="00FF3BAA" w:rsidRDefault="00FA4765" w:rsidP="00FA4765">
      <w:pPr>
        <w:rPr>
          <w:rFonts w:ascii="Times New Roman" w:hAnsi="Times New Roman"/>
        </w:rPr>
      </w:pPr>
    </w:p>
    <w:p w14:paraId="480B3272" w14:textId="77777777" w:rsidR="00FA4765" w:rsidRPr="00FF3BAA" w:rsidRDefault="00FA4765" w:rsidP="00FA4765">
      <w:pPr>
        <w:rPr>
          <w:rFonts w:ascii="Times New Roman" w:hAnsi="Times New Roman"/>
        </w:rPr>
      </w:pPr>
      <w:r w:rsidRPr="00FF3BAA">
        <w:rPr>
          <w:rFonts w:ascii="Times New Roman" w:hAnsi="Times New Roman"/>
        </w:rPr>
        <w:t>SQL&gt; ANALYZE TABLE employee DELETE STATISTICS;</w:t>
      </w:r>
    </w:p>
    <w:p w14:paraId="709B0C5D" w14:textId="77777777" w:rsidR="00FA4765" w:rsidRPr="00FF3BAA" w:rsidRDefault="00FA4765" w:rsidP="00FA4765">
      <w:pPr>
        <w:rPr>
          <w:rFonts w:ascii="Times New Roman" w:hAnsi="Times New Roman"/>
        </w:rPr>
      </w:pPr>
    </w:p>
    <w:p w14:paraId="07363A8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467038DD" w14:textId="77777777" w:rsidR="00FA4765" w:rsidRPr="00FF3BAA" w:rsidRDefault="00FA4765" w:rsidP="00FA4765">
      <w:pPr>
        <w:rPr>
          <w:rFonts w:ascii="Times New Roman" w:hAnsi="Times New Roman"/>
        </w:rPr>
      </w:pPr>
    </w:p>
    <w:p w14:paraId="5A425EBC"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DELETE STATISTICS;</w:t>
      </w:r>
    </w:p>
    <w:p w14:paraId="3F393414" w14:textId="77777777" w:rsidR="00FA4765" w:rsidRPr="00FF3BAA" w:rsidRDefault="00FA4765" w:rsidP="00FA4765">
      <w:pPr>
        <w:rPr>
          <w:rFonts w:ascii="Times New Roman" w:hAnsi="Times New Roman"/>
        </w:rPr>
      </w:pPr>
    </w:p>
    <w:p w14:paraId="108FBEAE" w14:textId="77777777" w:rsidR="00FA4765" w:rsidRPr="00FF3BAA" w:rsidRDefault="00FA4765" w:rsidP="00FA4765">
      <w:pPr>
        <w:rPr>
          <w:rFonts w:ascii="Times New Roman" w:hAnsi="Times New Roman"/>
        </w:rPr>
      </w:pPr>
      <w:r w:rsidRPr="00FF3BAA">
        <w:rPr>
          <w:rFonts w:ascii="Times New Roman" w:hAnsi="Times New Roman"/>
        </w:rPr>
        <w:t>Table ORDER_ITEM analyzed.</w:t>
      </w:r>
    </w:p>
    <w:p w14:paraId="7592E3C3" w14:textId="77777777" w:rsidR="00FA4765" w:rsidRPr="00FF3BAA" w:rsidRDefault="00FA4765" w:rsidP="00FA4765">
      <w:pPr>
        <w:rPr>
          <w:rFonts w:ascii="Times New Roman" w:hAnsi="Times New Roman"/>
        </w:rPr>
      </w:pPr>
    </w:p>
    <w:p w14:paraId="1F38A5C8" w14:textId="77777777" w:rsidR="00FA4765" w:rsidRPr="00FF3BAA" w:rsidRDefault="00FA4765" w:rsidP="00FA4765">
      <w:pPr>
        <w:rPr>
          <w:rFonts w:ascii="Times New Roman" w:hAnsi="Times New Roman"/>
        </w:rPr>
      </w:pPr>
      <w:r w:rsidRPr="00FF3BAA">
        <w:rPr>
          <w:rFonts w:ascii="Times New Roman" w:hAnsi="Times New Roman"/>
        </w:rPr>
        <w:t>SQL&gt; ANALYZE TABLE orders DELETE STATISTICS;</w:t>
      </w:r>
    </w:p>
    <w:p w14:paraId="5B3C9989" w14:textId="77777777" w:rsidR="00FA4765" w:rsidRPr="00FF3BAA" w:rsidRDefault="00FA4765" w:rsidP="00FA4765">
      <w:pPr>
        <w:rPr>
          <w:rFonts w:ascii="Times New Roman" w:hAnsi="Times New Roman"/>
        </w:rPr>
      </w:pPr>
    </w:p>
    <w:p w14:paraId="3EDAF93B"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71982BD1" w14:textId="77777777" w:rsidR="00FA4765" w:rsidRPr="00FF3BAA" w:rsidRDefault="00FA4765" w:rsidP="00FA4765">
      <w:pPr>
        <w:rPr>
          <w:rFonts w:ascii="Times New Roman" w:hAnsi="Times New Roman"/>
        </w:rPr>
      </w:pPr>
    </w:p>
    <w:p w14:paraId="75D5D387" w14:textId="77777777" w:rsidR="00FA4765" w:rsidRPr="00FF3BAA" w:rsidRDefault="00FA4765" w:rsidP="00FA4765">
      <w:pPr>
        <w:rPr>
          <w:rFonts w:ascii="Times New Roman" w:hAnsi="Times New Roman"/>
        </w:rPr>
      </w:pPr>
      <w:r w:rsidRPr="00FF3BAA">
        <w:rPr>
          <w:rFonts w:ascii="Times New Roman" w:hAnsi="Times New Roman"/>
        </w:rPr>
        <w:t>SQL&gt; ANALYZE TABLE payment DELETE STATISTICS;</w:t>
      </w:r>
    </w:p>
    <w:p w14:paraId="2720E3BF" w14:textId="77777777" w:rsidR="00FA4765" w:rsidRPr="00FF3BAA" w:rsidRDefault="00FA4765" w:rsidP="00FA4765">
      <w:pPr>
        <w:rPr>
          <w:rFonts w:ascii="Times New Roman" w:hAnsi="Times New Roman"/>
        </w:rPr>
      </w:pPr>
    </w:p>
    <w:p w14:paraId="33CDDA0C"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7B32D905" w14:textId="77777777" w:rsidR="00FA4765" w:rsidRPr="00FF3BAA" w:rsidRDefault="00FA4765" w:rsidP="00FA4765">
      <w:pPr>
        <w:rPr>
          <w:rFonts w:ascii="Times New Roman" w:hAnsi="Times New Roman"/>
        </w:rPr>
      </w:pPr>
    </w:p>
    <w:p w14:paraId="68BC8CC6" w14:textId="77777777" w:rsidR="00FA4765" w:rsidRPr="00FF3BAA" w:rsidRDefault="00FA4765" w:rsidP="00FA4765">
      <w:pPr>
        <w:rPr>
          <w:rFonts w:ascii="Times New Roman" w:hAnsi="Times New Roman"/>
        </w:rPr>
      </w:pPr>
      <w:r w:rsidRPr="00FF3BAA">
        <w:rPr>
          <w:rFonts w:ascii="Times New Roman" w:hAnsi="Times New Roman"/>
        </w:rPr>
        <w:t>SQL&gt; ANALYZE TABLE product DELETE STATISTICS;</w:t>
      </w:r>
    </w:p>
    <w:p w14:paraId="247180CB" w14:textId="77777777" w:rsidR="00FA4765" w:rsidRPr="00FF3BAA" w:rsidRDefault="00FA4765" w:rsidP="00FA4765">
      <w:pPr>
        <w:rPr>
          <w:rFonts w:ascii="Times New Roman" w:hAnsi="Times New Roman"/>
        </w:rPr>
      </w:pPr>
    </w:p>
    <w:p w14:paraId="31669EB3"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48E30049" w14:textId="77777777" w:rsidR="00FA4765" w:rsidRPr="00FF3BAA" w:rsidRDefault="00FA4765" w:rsidP="00FA4765">
      <w:pPr>
        <w:rPr>
          <w:rFonts w:ascii="Times New Roman" w:hAnsi="Times New Roman"/>
        </w:rPr>
      </w:pPr>
    </w:p>
    <w:p w14:paraId="478EC065"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DELETE STATISTICS;</w:t>
      </w:r>
    </w:p>
    <w:p w14:paraId="4A77AE4B" w14:textId="77777777" w:rsidR="00FA4765" w:rsidRPr="00FF3BAA" w:rsidRDefault="00FA4765" w:rsidP="00FA4765">
      <w:pPr>
        <w:rPr>
          <w:rFonts w:ascii="Times New Roman" w:hAnsi="Times New Roman"/>
        </w:rPr>
      </w:pPr>
    </w:p>
    <w:p w14:paraId="6C6657A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2D3D646E" w14:textId="77777777" w:rsidR="00FA4765" w:rsidRPr="00FF3BAA" w:rsidRDefault="00FA4765" w:rsidP="00FA4765">
      <w:pPr>
        <w:rPr>
          <w:rFonts w:ascii="Times New Roman" w:hAnsi="Times New Roman"/>
        </w:rPr>
      </w:pPr>
    </w:p>
    <w:p w14:paraId="2742A3CF" w14:textId="77777777" w:rsidR="00FA4765" w:rsidRPr="00FF3BAA" w:rsidRDefault="00FA4765" w:rsidP="00FA4765">
      <w:pPr>
        <w:rPr>
          <w:rFonts w:ascii="Times New Roman" w:hAnsi="Times New Roman"/>
        </w:rPr>
      </w:pPr>
      <w:r w:rsidRPr="00FF3BAA">
        <w:rPr>
          <w:rFonts w:ascii="Times New Roman" w:hAnsi="Times New Roman"/>
        </w:rPr>
        <w:t>SQL&gt; ANALYZE TABLE region DELETE STATISTICS;</w:t>
      </w:r>
    </w:p>
    <w:p w14:paraId="4292F97E" w14:textId="77777777" w:rsidR="00FA4765" w:rsidRPr="00FF3BAA" w:rsidRDefault="00FA4765" w:rsidP="00FA4765">
      <w:pPr>
        <w:rPr>
          <w:rFonts w:ascii="Times New Roman" w:hAnsi="Times New Roman"/>
        </w:rPr>
      </w:pPr>
      <w:r w:rsidRPr="00FF3BAA">
        <w:rPr>
          <w:rFonts w:ascii="Times New Roman" w:hAnsi="Times New Roman"/>
        </w:rPr>
        <w:lastRenderedPageBreak/>
        <w:t>Table REGION analyzed.</w:t>
      </w:r>
    </w:p>
    <w:p w14:paraId="1B7A2095" w14:textId="77777777" w:rsidR="00FA4765" w:rsidRPr="00FF3BAA" w:rsidRDefault="00FA4765" w:rsidP="00FA4765">
      <w:pPr>
        <w:rPr>
          <w:rFonts w:ascii="Times New Roman" w:hAnsi="Times New Roman"/>
        </w:rPr>
      </w:pPr>
    </w:p>
    <w:p w14:paraId="3740A462" w14:textId="77777777" w:rsidR="00FA4765" w:rsidRPr="00FF3BAA" w:rsidRDefault="00FA4765" w:rsidP="00FA4765">
      <w:pPr>
        <w:rPr>
          <w:rFonts w:ascii="Times New Roman" w:hAnsi="Times New Roman"/>
        </w:rPr>
      </w:pPr>
      <w:r w:rsidRPr="00FF3BAA">
        <w:rPr>
          <w:rFonts w:ascii="Times New Roman" w:hAnsi="Times New Roman"/>
        </w:rPr>
        <w:t>SQL&gt; ANALYZE TABLE stores DELETE STATISTICS;</w:t>
      </w:r>
    </w:p>
    <w:p w14:paraId="45EF1C8B" w14:textId="77777777" w:rsidR="00FA4765" w:rsidRPr="00FF3BAA" w:rsidRDefault="00FA4765" w:rsidP="00FA4765">
      <w:pPr>
        <w:rPr>
          <w:rFonts w:ascii="Times New Roman" w:hAnsi="Times New Roman"/>
        </w:rPr>
      </w:pPr>
    </w:p>
    <w:p w14:paraId="0126CB47"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485120E9" w14:textId="77777777" w:rsidR="00FA4765" w:rsidRPr="00FF3BAA" w:rsidRDefault="00FA4765" w:rsidP="00FA4765">
      <w:pPr>
        <w:rPr>
          <w:rFonts w:ascii="Times New Roman" w:hAnsi="Times New Roman"/>
        </w:rPr>
      </w:pPr>
    </w:p>
    <w:p w14:paraId="6B68545F" w14:textId="77777777" w:rsidR="00FA4765" w:rsidRPr="00FF3BAA" w:rsidRDefault="00FA4765" w:rsidP="00FA4765">
      <w:pPr>
        <w:rPr>
          <w:rFonts w:ascii="Times New Roman" w:hAnsi="Times New Roman"/>
        </w:rPr>
      </w:pPr>
      <w:r w:rsidRPr="00FF3BAA">
        <w:rPr>
          <w:rFonts w:ascii="Times New Roman" w:hAnsi="Times New Roman"/>
        </w:rPr>
        <w:t>SQL&gt; ANALYZE TABLE zip DELETE STATISTICS;</w:t>
      </w:r>
    </w:p>
    <w:p w14:paraId="1C79C1FE" w14:textId="77777777" w:rsidR="00FA4765" w:rsidRPr="00FF3BAA" w:rsidRDefault="00FA4765" w:rsidP="00FA4765">
      <w:pPr>
        <w:rPr>
          <w:rFonts w:ascii="Times New Roman" w:hAnsi="Times New Roman"/>
        </w:rPr>
      </w:pPr>
    </w:p>
    <w:p w14:paraId="0613DBF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42E9FFB3" w14:textId="77777777" w:rsidR="00FA4765" w:rsidRPr="00FF3BAA" w:rsidRDefault="00FA4765" w:rsidP="00FA4765">
      <w:pPr>
        <w:rPr>
          <w:rFonts w:ascii="Times New Roman" w:hAnsi="Times New Roman"/>
        </w:rPr>
      </w:pPr>
    </w:p>
    <w:p w14:paraId="26034A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52925F" w14:textId="77777777" w:rsidR="00FA4765" w:rsidRPr="00FF3BAA" w:rsidRDefault="00FA4765" w:rsidP="00FA4765">
      <w:pPr>
        <w:rPr>
          <w:rFonts w:ascii="Times New Roman" w:hAnsi="Times New Roman"/>
        </w:rPr>
      </w:pPr>
      <w:r w:rsidRPr="00FF3BAA">
        <w:rPr>
          <w:rFonts w:ascii="Times New Roman" w:hAnsi="Times New Roman"/>
        </w:rPr>
        <w:t>SQL&gt; /*Run DBMS_STATS to get all stats*/</w:t>
      </w:r>
    </w:p>
    <w:p w14:paraId="65C633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BF4CBD" w14:textId="77777777" w:rsidR="00FA4765" w:rsidRPr="00FF3BAA" w:rsidRDefault="00FA4765" w:rsidP="00FA4765">
      <w:pPr>
        <w:rPr>
          <w:rFonts w:ascii="Times New Roman" w:hAnsi="Times New Roman"/>
        </w:rPr>
      </w:pPr>
      <w:r w:rsidRPr="00FF3BAA">
        <w:rPr>
          <w:rFonts w:ascii="Times New Roman" w:hAnsi="Times New Roman"/>
        </w:rPr>
        <w:t xml:space="preserve">SQL&gt; EXEC </w:t>
      </w:r>
      <w:proofErr w:type="spellStart"/>
      <w:r w:rsidRPr="00FF3BAA">
        <w:rPr>
          <w:rFonts w:ascii="Times New Roman" w:hAnsi="Times New Roman"/>
        </w:rPr>
        <w:t>DBMS_STATS.gather_schema_stats</w:t>
      </w:r>
      <w:proofErr w:type="spellEnd"/>
      <w:r w:rsidRPr="00FF3BAA">
        <w:rPr>
          <w:rFonts w:ascii="Times New Roman" w:hAnsi="Times New Roman"/>
        </w:rPr>
        <w:t>(</w:t>
      </w:r>
      <w:proofErr w:type="spellStart"/>
      <w:r w:rsidRPr="00FF3BAA">
        <w:rPr>
          <w:rFonts w:ascii="Times New Roman" w:hAnsi="Times New Roman"/>
        </w:rPr>
        <w:t>ownname</w:t>
      </w:r>
      <w:proofErr w:type="spellEnd"/>
      <w:r w:rsidRPr="00FF3BAA">
        <w:rPr>
          <w:rFonts w:ascii="Times New Roman" w:hAnsi="Times New Roman"/>
        </w:rPr>
        <w:t xml:space="preserve"> =&gt; 'DATADESIGNLEADUSER');</w:t>
      </w:r>
    </w:p>
    <w:p w14:paraId="68EFF11C" w14:textId="77777777" w:rsidR="00FA4765" w:rsidRPr="00FF3BAA" w:rsidRDefault="00FA4765" w:rsidP="00FA4765">
      <w:pPr>
        <w:rPr>
          <w:rFonts w:ascii="Times New Roman" w:hAnsi="Times New Roman"/>
        </w:rPr>
      </w:pPr>
    </w:p>
    <w:p w14:paraId="5801A227" w14:textId="77777777" w:rsidR="00FA4765" w:rsidRPr="00FF3BAA" w:rsidRDefault="00FA4765" w:rsidP="00FA4765">
      <w:pPr>
        <w:rPr>
          <w:rFonts w:ascii="Times New Roman" w:hAnsi="Times New Roman"/>
        </w:rPr>
      </w:pPr>
      <w:r w:rsidRPr="00FF3BAA">
        <w:rPr>
          <w:rFonts w:ascii="Times New Roman" w:hAnsi="Times New Roman"/>
        </w:rPr>
        <w:t>PL/SQL procedure successfully completed.</w:t>
      </w:r>
    </w:p>
    <w:p w14:paraId="51B689FC" w14:textId="77777777" w:rsidR="00FA4765" w:rsidRPr="00FF3BAA" w:rsidRDefault="00FA4765" w:rsidP="00FA4765">
      <w:pPr>
        <w:rPr>
          <w:rFonts w:ascii="Times New Roman" w:hAnsi="Times New Roman"/>
        </w:rPr>
      </w:pPr>
    </w:p>
    <w:p w14:paraId="62D8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96C966"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30B9122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FAB35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1ABFFC63"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52421045"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4B770AA5"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30E04524"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26C950D1"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42E3A7E"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4C86C213"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68D0259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144032FC"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7DF0A870"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147AC80D"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45595BD6" w14:textId="77777777" w:rsidR="00FA4765" w:rsidRPr="00FF3BAA" w:rsidRDefault="00FA4765" w:rsidP="00FA4765">
      <w:pPr>
        <w:rPr>
          <w:rFonts w:ascii="Times New Roman" w:hAnsi="Times New Roman"/>
        </w:rPr>
      </w:pPr>
    </w:p>
    <w:p w14:paraId="1024F4AA"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CFB8A8F" wp14:editId="48FF50C3">
            <wp:extent cx="4222750" cy="2228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4222750" cy="2228850"/>
                    </a:xfrm>
                    <a:prstGeom prst="rect">
                      <a:avLst/>
                    </a:prstGeom>
                    <a:noFill/>
                    <a:ln>
                      <a:noFill/>
                    </a:ln>
                  </pic:spPr>
                </pic:pic>
              </a:graphicData>
            </a:graphic>
          </wp:inline>
        </w:drawing>
      </w:r>
    </w:p>
    <w:p w14:paraId="74CAE204" w14:textId="77777777" w:rsidR="00FA4765" w:rsidRPr="00FF3BAA" w:rsidRDefault="00FA4765" w:rsidP="00FA4765">
      <w:pPr>
        <w:rPr>
          <w:rFonts w:ascii="Times New Roman" w:hAnsi="Times New Roman"/>
        </w:rPr>
      </w:pPr>
    </w:p>
    <w:p w14:paraId="264D9F80" w14:textId="3CBA5803" w:rsidR="00FA4765" w:rsidRPr="00FF3BAA" w:rsidRDefault="00FA4765" w:rsidP="00FA4765">
      <w:pPr>
        <w:pStyle w:val="Heading1"/>
        <w:jc w:val="center"/>
        <w:rPr>
          <w:b w:val="0"/>
          <w:sz w:val="24"/>
          <w:szCs w:val="24"/>
        </w:rPr>
      </w:pPr>
      <w:bookmarkStart w:id="121" w:name="_Toc2620023"/>
      <w:bookmarkStart w:id="122" w:name="_Toc4174661"/>
      <w:bookmarkStart w:id="123" w:name="_Toc4215147"/>
      <w:r w:rsidRPr="00FF3BAA">
        <w:rPr>
          <w:sz w:val="24"/>
          <w:szCs w:val="24"/>
        </w:rPr>
        <w:lastRenderedPageBreak/>
        <w:t>Query Row Numbers from Catalog</w:t>
      </w:r>
      <w:bookmarkEnd w:id="121"/>
      <w:bookmarkEnd w:id="122"/>
      <w:bookmarkEnd w:id="123"/>
    </w:p>
    <w:p w14:paraId="0AECC8A5" w14:textId="77777777" w:rsidR="00FA4765" w:rsidRPr="00FF3BAA" w:rsidRDefault="00FA4765" w:rsidP="00FA4765">
      <w:pPr>
        <w:rPr>
          <w:rFonts w:ascii="Times New Roman" w:hAnsi="Times New Roman"/>
        </w:rPr>
      </w:pPr>
    </w:p>
    <w:p w14:paraId="38DA1EE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E18B1F" w14:textId="77777777" w:rsidR="00FA4765" w:rsidRPr="00FF3BAA" w:rsidRDefault="00FA4765" w:rsidP="00FA4765">
      <w:pPr>
        <w:rPr>
          <w:rFonts w:ascii="Times New Roman" w:hAnsi="Times New Roman"/>
        </w:rPr>
      </w:pPr>
      <w:r w:rsidRPr="00FF3BAA">
        <w:rPr>
          <w:rFonts w:ascii="Times New Roman" w:hAnsi="Times New Roman"/>
        </w:rPr>
        <w:t>SQL&gt; /*Query row numbers from catalog*/</w:t>
      </w:r>
    </w:p>
    <w:p w14:paraId="41A2E50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380872" w14:textId="77777777" w:rsidR="00FA4765" w:rsidRPr="00FF3BAA" w:rsidRDefault="00FA4765" w:rsidP="00FA4765">
      <w:pPr>
        <w:rPr>
          <w:rFonts w:ascii="Times New Roman" w:hAnsi="Times New Roman"/>
        </w:rPr>
      </w:pPr>
      <w:r w:rsidRPr="00FF3BAA">
        <w:rPr>
          <w:rFonts w:ascii="Times New Roman" w:hAnsi="Times New Roman"/>
        </w:rPr>
        <w:t>SQL&gt; SELECT table_name,</w:t>
      </w:r>
    </w:p>
    <w:p w14:paraId="7DA8AFEA" w14:textId="77777777" w:rsidR="00FA4765" w:rsidRPr="00FF3BAA" w:rsidRDefault="00FA4765" w:rsidP="00FA4765">
      <w:pPr>
        <w:rPr>
          <w:rFonts w:ascii="Times New Roman" w:hAnsi="Times New Roman"/>
        </w:rPr>
      </w:pPr>
      <w:r w:rsidRPr="00FF3BAA">
        <w:rPr>
          <w:rFonts w:ascii="Times New Roman" w:hAnsi="Times New Roman"/>
        </w:rPr>
        <w:t xml:space="preserve">  2         num_rows,</w:t>
      </w:r>
    </w:p>
    <w:p w14:paraId="4B718E2E" w14:textId="77777777" w:rsidR="00FA4765" w:rsidRPr="00FF3BAA" w:rsidRDefault="00FA4765" w:rsidP="00FA4765">
      <w:pPr>
        <w:rPr>
          <w:rFonts w:ascii="Times New Roman" w:hAnsi="Times New Roman"/>
        </w:rPr>
      </w:pPr>
      <w:r w:rsidRPr="00FF3BAA">
        <w:rPr>
          <w:rFonts w:ascii="Times New Roman" w:hAnsi="Times New Roman"/>
        </w:rPr>
        <w:t xml:space="preserve">  3         owner</w:t>
      </w:r>
    </w:p>
    <w:p w14:paraId="5E686362" w14:textId="77777777" w:rsidR="00FA4765" w:rsidRPr="00FF3BAA" w:rsidRDefault="00FA4765" w:rsidP="00FA4765">
      <w:pPr>
        <w:rPr>
          <w:rFonts w:ascii="Times New Roman" w:hAnsi="Times New Roman"/>
        </w:rPr>
      </w:pPr>
      <w:r w:rsidRPr="00FF3BAA">
        <w:rPr>
          <w:rFonts w:ascii="Times New Roman" w:hAnsi="Times New Roman"/>
        </w:rPr>
        <w:t xml:space="preserve">  4   FROM all_tables</w:t>
      </w:r>
    </w:p>
    <w:p w14:paraId="65B99D49" w14:textId="77777777" w:rsidR="00FA4765" w:rsidRPr="00FF3BAA" w:rsidRDefault="00FA4765" w:rsidP="00FA4765">
      <w:pPr>
        <w:rPr>
          <w:rFonts w:ascii="Times New Roman" w:hAnsi="Times New Roman"/>
        </w:rPr>
      </w:pPr>
      <w:r w:rsidRPr="00FF3BAA">
        <w:rPr>
          <w:rFonts w:ascii="Times New Roman" w:hAnsi="Times New Roman"/>
        </w:rPr>
        <w:t xml:space="preserve">  5   WHERE owner = 'DATADESIGNLEADUSER'</w:t>
      </w:r>
    </w:p>
    <w:p w14:paraId="1CD3EEEF" w14:textId="77777777" w:rsidR="00FA4765" w:rsidRPr="00FF3BAA" w:rsidRDefault="00FA4765" w:rsidP="00FA4765">
      <w:pPr>
        <w:rPr>
          <w:rFonts w:ascii="Times New Roman" w:hAnsi="Times New Roman"/>
        </w:rPr>
      </w:pPr>
      <w:r w:rsidRPr="00FF3BAA">
        <w:rPr>
          <w:rFonts w:ascii="Times New Roman" w:hAnsi="Times New Roman"/>
        </w:rPr>
        <w:t xml:space="preserve">  6   ORDER BY owner,</w:t>
      </w:r>
    </w:p>
    <w:p w14:paraId="09821281" w14:textId="77777777" w:rsidR="00FA4765" w:rsidRPr="00FF3BAA" w:rsidRDefault="00FA4765" w:rsidP="00FA4765">
      <w:pPr>
        <w:rPr>
          <w:rFonts w:ascii="Times New Roman" w:hAnsi="Times New Roman"/>
        </w:rPr>
      </w:pPr>
      <w:r w:rsidRPr="00FF3BAA">
        <w:rPr>
          <w:rFonts w:ascii="Times New Roman" w:hAnsi="Times New Roman"/>
        </w:rPr>
        <w:t xml:space="preserve">  7            table_name;</w:t>
      </w:r>
    </w:p>
    <w:p w14:paraId="5E0CA3DF" w14:textId="77777777" w:rsidR="00FA4765" w:rsidRPr="00FF3BAA" w:rsidRDefault="00FA4765" w:rsidP="00FA4765">
      <w:pPr>
        <w:rPr>
          <w:rFonts w:ascii="Times New Roman" w:hAnsi="Times New Roman"/>
        </w:rPr>
      </w:pPr>
    </w:p>
    <w:p w14:paraId="25F7870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05CA2741" wp14:editId="4F2695ED">
            <wp:extent cx="3048000" cy="212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3048000" cy="2120900"/>
                    </a:xfrm>
                    <a:prstGeom prst="rect">
                      <a:avLst/>
                    </a:prstGeom>
                    <a:noFill/>
                    <a:ln>
                      <a:noFill/>
                    </a:ln>
                  </pic:spPr>
                </pic:pic>
              </a:graphicData>
            </a:graphic>
          </wp:inline>
        </w:drawing>
      </w:r>
    </w:p>
    <w:p w14:paraId="2403789A" w14:textId="77777777" w:rsidR="00FA4765" w:rsidRPr="00FF3BAA" w:rsidRDefault="00FA4765" w:rsidP="00FA4765">
      <w:pPr>
        <w:rPr>
          <w:rFonts w:ascii="Times New Roman" w:hAnsi="Times New Roman"/>
        </w:rPr>
      </w:pPr>
    </w:p>
    <w:p w14:paraId="34365E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DDA512" w14:textId="77777777" w:rsidR="00FA4765" w:rsidRPr="00FF3BAA" w:rsidRDefault="00FA4765" w:rsidP="00FA4765">
      <w:pPr>
        <w:rPr>
          <w:rFonts w:ascii="Times New Roman" w:hAnsi="Times New Roman"/>
        </w:rPr>
      </w:pPr>
      <w:r w:rsidRPr="00FF3BAA">
        <w:rPr>
          <w:rFonts w:ascii="Times New Roman" w:hAnsi="Times New Roman"/>
        </w:rPr>
        <w:t>SQL&gt; COMMIT;</w:t>
      </w:r>
    </w:p>
    <w:p w14:paraId="66127BA7" w14:textId="77777777" w:rsidR="00FA4765" w:rsidRPr="00FF3BAA" w:rsidRDefault="00FA4765" w:rsidP="00FA4765">
      <w:pPr>
        <w:rPr>
          <w:rFonts w:ascii="Times New Roman" w:hAnsi="Times New Roman"/>
        </w:rPr>
      </w:pPr>
    </w:p>
    <w:p w14:paraId="6E1EA6E2" w14:textId="77777777" w:rsidR="00FA4765" w:rsidRPr="00FF3BAA" w:rsidRDefault="00FA4765" w:rsidP="00FA4765">
      <w:pPr>
        <w:rPr>
          <w:rFonts w:ascii="Times New Roman" w:eastAsia="Arial" w:hAnsi="Times New Roman"/>
          <w:b/>
        </w:rPr>
      </w:pPr>
      <w:r w:rsidRPr="00FF3BAA">
        <w:rPr>
          <w:rFonts w:ascii="Times New Roman" w:hAnsi="Times New Roman"/>
        </w:rPr>
        <w:t>Commit complete.</w:t>
      </w:r>
    </w:p>
    <w:p w14:paraId="28F5178D" w14:textId="77777777" w:rsidR="00FA4765" w:rsidRPr="00FF3BAA" w:rsidRDefault="00FA4765" w:rsidP="00FA4765">
      <w:pPr>
        <w:rPr>
          <w:rFonts w:ascii="Times New Roman" w:eastAsia="Arial" w:hAnsi="Times New Roman"/>
          <w:b/>
        </w:rPr>
      </w:pPr>
    </w:p>
    <w:p w14:paraId="0194164B" w14:textId="77777777" w:rsidR="00364906" w:rsidRDefault="00364906">
      <w:pPr>
        <w:spacing w:after="160" w:line="259" w:lineRule="auto"/>
        <w:rPr>
          <w:rFonts w:ascii="Times New Roman" w:hAnsi="Times New Roman"/>
        </w:rPr>
      </w:pPr>
      <w:r>
        <w:rPr>
          <w:rFonts w:ascii="Times New Roman" w:hAnsi="Times New Roman"/>
        </w:rPr>
        <w:br w:type="page"/>
      </w:r>
    </w:p>
    <w:bookmarkStart w:id="124" w:name="_Toc4215148" w:displacedByCustomXml="next"/>
    <w:sdt>
      <w:sdtPr>
        <w:rPr>
          <w:rFonts w:ascii="Calibri" w:eastAsia="Calibri" w:hAnsi="Calibri"/>
          <w:b w:val="0"/>
          <w:bCs w:val="0"/>
          <w:kern w:val="0"/>
          <w:sz w:val="24"/>
          <w:szCs w:val="24"/>
        </w:rPr>
        <w:id w:val="-1546675951"/>
        <w:docPartObj>
          <w:docPartGallery w:val="Bibliographies"/>
          <w:docPartUnique/>
        </w:docPartObj>
      </w:sdtPr>
      <w:sdtContent>
        <w:p w14:paraId="6C1E51E3" w14:textId="7C793B61" w:rsidR="001038B4" w:rsidRPr="00FF3BAA" w:rsidRDefault="001038B4" w:rsidP="001038B4">
          <w:pPr>
            <w:pStyle w:val="Heading1"/>
            <w:spacing w:line="480" w:lineRule="auto"/>
            <w:jc w:val="center"/>
            <w:rPr>
              <w:b w:val="0"/>
              <w:sz w:val="24"/>
              <w:szCs w:val="24"/>
            </w:rPr>
          </w:pPr>
          <w:r w:rsidRPr="00FF3BAA">
            <w:rPr>
              <w:b w:val="0"/>
              <w:sz w:val="24"/>
              <w:szCs w:val="24"/>
            </w:rPr>
            <w:t>References</w:t>
          </w:r>
          <w:bookmarkEnd w:id="124"/>
        </w:p>
        <w:sdt>
          <w:sdtPr>
            <w:rPr>
              <w:rFonts w:ascii="Times New Roman" w:hAnsi="Times New Roman"/>
              <w:noProof/>
            </w:rPr>
            <w:id w:val="-573587230"/>
            <w:bibliography/>
          </w:sdtPr>
          <w:sdtEndPr>
            <w:rPr>
              <w:noProof w:val="0"/>
            </w:rPr>
          </w:sdtEndPr>
          <w:sdtContent>
            <w:p w14:paraId="6A1DE079"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fldChar w:fldCharType="begin"/>
              </w:r>
              <w:r w:rsidRPr="00FF3BAA">
                <w:rPr>
                  <w:rFonts w:ascii="Times New Roman" w:hAnsi="Times New Roman"/>
                  <w:noProof/>
                </w:rPr>
                <w:instrText xml:space="preserve"> BIBLIOGRAPHY </w:instrText>
              </w:r>
              <w:r w:rsidRPr="00FF3BAA">
                <w:rPr>
                  <w:rFonts w:ascii="Times New Roman" w:hAnsi="Times New Roman"/>
                  <w:noProof/>
                </w:rPr>
                <w:fldChar w:fldCharType="separate"/>
              </w:r>
              <w:r w:rsidRPr="00FF3BAA">
                <w:rPr>
                  <w:rFonts w:ascii="Times New Roman" w:hAnsi="Times New Roman"/>
                  <w:noProof/>
                </w:rPr>
                <w:t>barbradozier. (2013). Barbra Dozier's Blog. Retrieved from Wordpress: https://barbradozier.wordpress.com/2013/07/25/online-shopping-system/</w:t>
              </w:r>
            </w:p>
            <w:p w14:paraId="173983BC"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Maxim, B. R. (2012). Requirements analysis. Retrieved from Slideshare: https://www.slideshare.net/asimnawaz54/requirements-analysis-15191479</w:t>
              </w:r>
            </w:p>
            <w:p w14:paraId="147F8DDA"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equirements Analysis Techniques with Example: Complete Tutorial. (2019). Retrieved from Guru99: https://www.guru99.com/requirements-analysis-and-transformation-techniques.html</w:t>
              </w:r>
            </w:p>
            <w:p w14:paraId="7C71B3C4"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ouse, M. (2019). Requirements Analysis. Retrieved from TechTarget: https://searchsoftwarequality.techtarget.com/definition/requirements-analysis</w:t>
              </w:r>
            </w:p>
            <w:p w14:paraId="310A62A9"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Sofia. (2010). Software Development Process: Requirements Analysis. Retrieved from https://www.uacg.bg/filebank/acadstaff/userfiles/publ_bg_397_SDP_activities_and_steps.pdf</w:t>
              </w:r>
            </w:p>
            <w:p w14:paraId="62386035" w14:textId="6A73EDDE" w:rsidR="001038B4" w:rsidRPr="00FF3BAA" w:rsidRDefault="001038B4" w:rsidP="001038B4">
              <w:pPr>
                <w:spacing w:line="480" w:lineRule="auto"/>
                <w:rPr>
                  <w:rFonts w:ascii="Times New Roman" w:hAnsi="Times New Roman"/>
                </w:rPr>
              </w:pPr>
              <w:r w:rsidRPr="00FF3BAA">
                <w:rPr>
                  <w:rFonts w:ascii="Times New Roman" w:hAnsi="Times New Roman"/>
                  <w:b/>
                  <w:bCs/>
                  <w:noProof/>
                </w:rPr>
                <w:fldChar w:fldCharType="end"/>
              </w:r>
            </w:p>
          </w:sdtContent>
        </w:sdt>
      </w:sdtContent>
    </w:sdt>
    <w:p w14:paraId="54DE4366" w14:textId="726A2A65" w:rsidR="00FA4765" w:rsidRPr="00FF3BAA" w:rsidRDefault="00FA4765" w:rsidP="001038B4">
      <w:pPr>
        <w:spacing w:line="480" w:lineRule="auto"/>
        <w:jc w:val="both"/>
        <w:rPr>
          <w:rFonts w:ascii="Times New Roman" w:hAnsi="Times New Roman"/>
        </w:rPr>
      </w:pPr>
      <w:r w:rsidRPr="00FF3BAA">
        <w:rPr>
          <w:rFonts w:ascii="Times New Roman" w:hAnsi="Times New Roman"/>
        </w:rPr>
        <w:t xml:space="preserve">                                  </w:t>
      </w:r>
    </w:p>
    <w:p w14:paraId="6DCC9025" w14:textId="77777777" w:rsidR="00FA4765" w:rsidRPr="00FF3BAA" w:rsidRDefault="00FA4765" w:rsidP="00FA4765">
      <w:pPr>
        <w:spacing w:line="480" w:lineRule="auto"/>
        <w:rPr>
          <w:rFonts w:ascii="Times New Roman" w:hAnsi="Times New Roman"/>
          <w:b/>
        </w:rPr>
      </w:pPr>
    </w:p>
    <w:p w14:paraId="5BC2D174" w14:textId="77777777" w:rsidR="00FA4765" w:rsidRPr="00FF3BAA" w:rsidRDefault="00FA4765" w:rsidP="00FA4765">
      <w:pPr>
        <w:spacing w:line="480" w:lineRule="auto"/>
        <w:rPr>
          <w:rFonts w:ascii="Times New Roman" w:hAnsi="Times New Roman"/>
          <w:b/>
        </w:rPr>
      </w:pPr>
    </w:p>
    <w:p w14:paraId="5BEA2C46" w14:textId="77777777" w:rsidR="00FA4765" w:rsidRPr="00FF3BAA" w:rsidRDefault="00FA4765" w:rsidP="00FA4765">
      <w:pPr>
        <w:spacing w:line="480" w:lineRule="auto"/>
        <w:rPr>
          <w:rFonts w:ascii="Times New Roman" w:hAnsi="Times New Roman"/>
          <w:b/>
        </w:rPr>
      </w:pPr>
    </w:p>
    <w:p w14:paraId="41B1712A" w14:textId="77777777" w:rsidR="00FA4765" w:rsidRPr="00FF3BAA" w:rsidRDefault="00FA4765" w:rsidP="00FA4765">
      <w:pPr>
        <w:spacing w:line="480" w:lineRule="auto"/>
        <w:rPr>
          <w:rFonts w:ascii="Times New Roman" w:hAnsi="Times New Roman"/>
          <w:b/>
        </w:rPr>
      </w:pPr>
    </w:p>
    <w:p w14:paraId="4F4F3C23" w14:textId="77777777" w:rsidR="006E516A" w:rsidRPr="00FF3BAA" w:rsidRDefault="006E516A">
      <w:pPr>
        <w:rPr>
          <w:rFonts w:ascii="Times New Roman" w:hAnsi="Times New Roman"/>
        </w:rPr>
      </w:pPr>
    </w:p>
    <w:sectPr w:rsidR="006E516A" w:rsidRPr="00FF3BAA" w:rsidSect="006E516A">
      <w:headerReference w:type="default" r:id="rId138"/>
      <w:headerReference w:type="first" r:id="rId139"/>
      <w:pgSz w:w="12240" w:h="15840"/>
      <w:pgMar w:top="1440" w:right="1440" w:bottom="1440" w:left="1440" w:header="720" w:footer="720" w:gutter="0"/>
      <w:pgBorders w:offsetFrom="page">
        <w:top w:val="single" w:sz="4" w:space="24" w:color="auto"/>
        <w:left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4FADF" w14:textId="77777777" w:rsidR="001730FA" w:rsidRDefault="001730FA">
      <w:r>
        <w:separator/>
      </w:r>
    </w:p>
  </w:endnote>
  <w:endnote w:type="continuationSeparator" w:id="0">
    <w:p w14:paraId="52274A51" w14:textId="77777777" w:rsidR="001730FA" w:rsidRDefault="00173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B02E2" w14:textId="77777777" w:rsidR="001730FA" w:rsidRDefault="001730FA">
      <w:r>
        <w:separator/>
      </w:r>
    </w:p>
  </w:footnote>
  <w:footnote w:type="continuationSeparator" w:id="0">
    <w:p w14:paraId="620F7DC6" w14:textId="77777777" w:rsidR="001730FA" w:rsidRDefault="00173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A8952" w14:textId="66D3516A" w:rsidR="00C03524" w:rsidRPr="002834FB" w:rsidRDefault="00C03524">
    <w:pPr>
      <w:pStyle w:val="Header"/>
      <w:rPr>
        <w:rFonts w:ascii="Times New Roman" w:hAnsi="Times New Roman"/>
        <w:sz w:val="22"/>
        <w:szCs w:val="22"/>
      </w:rPr>
    </w:pPr>
    <w:r w:rsidRPr="00A12075">
      <w:rPr>
        <w:rFonts w:ascii="Times New Roman" w:hAnsi="Times New Roman"/>
      </w:rPr>
      <w:t>DATABASE DESIGN AND IMPLEMENTATION</w:t>
    </w:r>
    <w:r>
      <w:rPr>
        <w:rFonts w:ascii="Times New Roman" w:hAnsi="Times New Roman"/>
      </w:rPr>
      <w:tab/>
    </w:r>
    <w:r w:rsidRPr="002834FB">
      <w:rPr>
        <w:rFonts w:ascii="Times New Roman" w:hAnsi="Times New Roman"/>
        <w:sz w:val="22"/>
        <w:szCs w:val="22"/>
      </w:rPr>
      <w:fldChar w:fldCharType="begin"/>
    </w:r>
    <w:r w:rsidRPr="002834FB">
      <w:rPr>
        <w:rFonts w:ascii="Times New Roman" w:hAnsi="Times New Roman"/>
        <w:sz w:val="22"/>
        <w:szCs w:val="22"/>
      </w:rPr>
      <w:instrText xml:space="preserve"> PAGE   \* MERGEFORMAT </w:instrText>
    </w:r>
    <w:r w:rsidRPr="002834FB">
      <w:rPr>
        <w:rFonts w:ascii="Times New Roman" w:hAnsi="Times New Roman"/>
        <w:sz w:val="22"/>
        <w:szCs w:val="22"/>
      </w:rPr>
      <w:fldChar w:fldCharType="separate"/>
    </w:r>
    <w:r>
      <w:rPr>
        <w:rFonts w:ascii="Times New Roman" w:hAnsi="Times New Roman"/>
        <w:noProof/>
        <w:sz w:val="22"/>
        <w:szCs w:val="22"/>
      </w:rPr>
      <w:t>4</w:t>
    </w:r>
    <w:r w:rsidRPr="002834FB">
      <w:rPr>
        <w:rFonts w:ascii="Times New Roman" w:hAnsi="Times New Roman"/>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E842" w14:textId="741C02D2" w:rsidR="00C03524" w:rsidRPr="00A12075" w:rsidRDefault="00C03524" w:rsidP="006E516A">
    <w:pPr>
      <w:pStyle w:val="Header"/>
      <w:rPr>
        <w:rFonts w:ascii="Times New Roman" w:hAnsi="Times New Roman"/>
      </w:rPr>
    </w:pPr>
    <w:r w:rsidRPr="00A12075">
      <w:rPr>
        <w:rFonts w:ascii="Times New Roman" w:hAnsi="Times New Roman"/>
      </w:rPr>
      <w:t>Running head: DATABASE DESIGN AND IMPLEMENTATION</w:t>
    </w:r>
    <w:r>
      <w:rPr>
        <w:rFonts w:ascii="Times New Roman" w:hAnsi="Times New Roman"/>
      </w:rPr>
      <w:tab/>
    </w:r>
    <w:r w:rsidRPr="00A12075">
      <w:rPr>
        <w:rFonts w:ascii="Times New Roman" w:hAnsi="Times New Roman"/>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A61B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2" w15:restartNumberingAfterBreak="0">
    <w:nsid w:val="0474771E"/>
    <w:multiLevelType w:val="hybridMultilevel"/>
    <w:tmpl w:val="0F2C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E710B"/>
    <w:multiLevelType w:val="hybridMultilevel"/>
    <w:tmpl w:val="028E5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A5C80"/>
    <w:multiLevelType w:val="hybridMultilevel"/>
    <w:tmpl w:val="E760D2A2"/>
    <w:lvl w:ilvl="0" w:tplc="89FADAC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90D7D"/>
    <w:multiLevelType w:val="hybridMultilevel"/>
    <w:tmpl w:val="F8B0431C"/>
    <w:lvl w:ilvl="0" w:tplc="B4B63F5C">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77D87"/>
    <w:multiLevelType w:val="hybridMultilevel"/>
    <w:tmpl w:val="CEC4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75987"/>
    <w:multiLevelType w:val="hybridMultilevel"/>
    <w:tmpl w:val="A2F6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F276C"/>
    <w:multiLevelType w:val="hybridMultilevel"/>
    <w:tmpl w:val="1AC6800C"/>
    <w:lvl w:ilvl="0" w:tplc="0B36653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7870"/>
    <w:multiLevelType w:val="hybridMultilevel"/>
    <w:tmpl w:val="68F4F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06D10"/>
    <w:multiLevelType w:val="hybridMultilevel"/>
    <w:tmpl w:val="9008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713CAA"/>
    <w:multiLevelType w:val="hybridMultilevel"/>
    <w:tmpl w:val="FE828E06"/>
    <w:lvl w:ilvl="0" w:tplc="41D8766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EE039E"/>
    <w:multiLevelType w:val="hybridMultilevel"/>
    <w:tmpl w:val="4FBC4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32527B"/>
    <w:multiLevelType w:val="hybridMultilevel"/>
    <w:tmpl w:val="F79CD714"/>
    <w:lvl w:ilvl="0" w:tplc="91E43C72">
      <w:start w:val="1"/>
      <w:numFmt w:val="bullet"/>
      <w:lvlText w:val="•"/>
      <w:lvlJc w:val="left"/>
      <w:pPr>
        <w:tabs>
          <w:tab w:val="num" w:pos="720"/>
        </w:tabs>
        <w:ind w:left="720" w:hanging="360"/>
      </w:pPr>
      <w:rPr>
        <w:rFonts w:ascii="Arial" w:hAnsi="Arial" w:hint="default"/>
      </w:rPr>
    </w:lvl>
    <w:lvl w:ilvl="1" w:tplc="48ECDC74" w:tentative="1">
      <w:start w:val="1"/>
      <w:numFmt w:val="bullet"/>
      <w:lvlText w:val="•"/>
      <w:lvlJc w:val="left"/>
      <w:pPr>
        <w:tabs>
          <w:tab w:val="num" w:pos="1440"/>
        </w:tabs>
        <w:ind w:left="1440" w:hanging="360"/>
      </w:pPr>
      <w:rPr>
        <w:rFonts w:ascii="Arial" w:hAnsi="Arial" w:hint="default"/>
      </w:rPr>
    </w:lvl>
    <w:lvl w:ilvl="2" w:tplc="0F12920E" w:tentative="1">
      <w:start w:val="1"/>
      <w:numFmt w:val="bullet"/>
      <w:lvlText w:val="•"/>
      <w:lvlJc w:val="left"/>
      <w:pPr>
        <w:tabs>
          <w:tab w:val="num" w:pos="2160"/>
        </w:tabs>
        <w:ind w:left="2160" w:hanging="360"/>
      </w:pPr>
      <w:rPr>
        <w:rFonts w:ascii="Arial" w:hAnsi="Arial" w:hint="default"/>
      </w:rPr>
    </w:lvl>
    <w:lvl w:ilvl="3" w:tplc="BEFC3A5E" w:tentative="1">
      <w:start w:val="1"/>
      <w:numFmt w:val="bullet"/>
      <w:lvlText w:val="•"/>
      <w:lvlJc w:val="left"/>
      <w:pPr>
        <w:tabs>
          <w:tab w:val="num" w:pos="2880"/>
        </w:tabs>
        <w:ind w:left="2880" w:hanging="360"/>
      </w:pPr>
      <w:rPr>
        <w:rFonts w:ascii="Arial" w:hAnsi="Arial" w:hint="default"/>
      </w:rPr>
    </w:lvl>
    <w:lvl w:ilvl="4" w:tplc="BA24B0BC" w:tentative="1">
      <w:start w:val="1"/>
      <w:numFmt w:val="bullet"/>
      <w:lvlText w:val="•"/>
      <w:lvlJc w:val="left"/>
      <w:pPr>
        <w:tabs>
          <w:tab w:val="num" w:pos="3600"/>
        </w:tabs>
        <w:ind w:left="3600" w:hanging="360"/>
      </w:pPr>
      <w:rPr>
        <w:rFonts w:ascii="Arial" w:hAnsi="Arial" w:hint="default"/>
      </w:rPr>
    </w:lvl>
    <w:lvl w:ilvl="5" w:tplc="95406716" w:tentative="1">
      <w:start w:val="1"/>
      <w:numFmt w:val="bullet"/>
      <w:lvlText w:val="•"/>
      <w:lvlJc w:val="left"/>
      <w:pPr>
        <w:tabs>
          <w:tab w:val="num" w:pos="4320"/>
        </w:tabs>
        <w:ind w:left="4320" w:hanging="360"/>
      </w:pPr>
      <w:rPr>
        <w:rFonts w:ascii="Arial" w:hAnsi="Arial" w:hint="default"/>
      </w:rPr>
    </w:lvl>
    <w:lvl w:ilvl="6" w:tplc="2142232E" w:tentative="1">
      <w:start w:val="1"/>
      <w:numFmt w:val="bullet"/>
      <w:lvlText w:val="•"/>
      <w:lvlJc w:val="left"/>
      <w:pPr>
        <w:tabs>
          <w:tab w:val="num" w:pos="5040"/>
        </w:tabs>
        <w:ind w:left="5040" w:hanging="360"/>
      </w:pPr>
      <w:rPr>
        <w:rFonts w:ascii="Arial" w:hAnsi="Arial" w:hint="default"/>
      </w:rPr>
    </w:lvl>
    <w:lvl w:ilvl="7" w:tplc="0AF4A318" w:tentative="1">
      <w:start w:val="1"/>
      <w:numFmt w:val="bullet"/>
      <w:lvlText w:val="•"/>
      <w:lvlJc w:val="left"/>
      <w:pPr>
        <w:tabs>
          <w:tab w:val="num" w:pos="5760"/>
        </w:tabs>
        <w:ind w:left="5760" w:hanging="360"/>
      </w:pPr>
      <w:rPr>
        <w:rFonts w:ascii="Arial" w:hAnsi="Arial" w:hint="default"/>
      </w:rPr>
    </w:lvl>
    <w:lvl w:ilvl="8" w:tplc="522E3FC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2E6F6F"/>
    <w:multiLevelType w:val="hybridMultilevel"/>
    <w:tmpl w:val="02B66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22748"/>
    <w:multiLevelType w:val="hybridMultilevel"/>
    <w:tmpl w:val="FA6830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B248A3"/>
    <w:multiLevelType w:val="hybridMultilevel"/>
    <w:tmpl w:val="35ECF504"/>
    <w:lvl w:ilvl="0" w:tplc="7E10B9D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b w:val="0"/>
        <w:sz w:val="20"/>
        <w:szCs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A1A86"/>
    <w:multiLevelType w:val="hybridMultilevel"/>
    <w:tmpl w:val="92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AD7C89"/>
    <w:multiLevelType w:val="hybridMultilevel"/>
    <w:tmpl w:val="6106BF7A"/>
    <w:lvl w:ilvl="0" w:tplc="5CC08600">
      <w:start w:val="1"/>
      <w:numFmt w:val="bullet"/>
      <w:lvlText w:val="•"/>
      <w:lvlJc w:val="left"/>
      <w:pPr>
        <w:ind w:left="1140" w:hanging="360"/>
      </w:pPr>
      <w:rPr>
        <w:rFonts w:ascii="Times New Roman" w:hAnsi="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4D644AF2"/>
    <w:multiLevelType w:val="hybridMultilevel"/>
    <w:tmpl w:val="EEF6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43013"/>
    <w:multiLevelType w:val="hybridMultilevel"/>
    <w:tmpl w:val="024EA62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F723A7"/>
    <w:multiLevelType w:val="hybridMultilevel"/>
    <w:tmpl w:val="FB2A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7E2"/>
    <w:multiLevelType w:val="hybridMultilevel"/>
    <w:tmpl w:val="0DA2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D4352"/>
    <w:multiLevelType w:val="multilevel"/>
    <w:tmpl w:val="E5103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93695E"/>
    <w:multiLevelType w:val="hybridMultilevel"/>
    <w:tmpl w:val="CB0C3638"/>
    <w:lvl w:ilvl="0" w:tplc="F702A7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60989"/>
    <w:multiLevelType w:val="hybridMultilevel"/>
    <w:tmpl w:val="8CBC72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6D25491"/>
    <w:multiLevelType w:val="hybridMultilevel"/>
    <w:tmpl w:val="2084CAB0"/>
    <w:lvl w:ilvl="0" w:tplc="5CC08600">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6EB85B13"/>
    <w:multiLevelType w:val="hybridMultilevel"/>
    <w:tmpl w:val="1BB8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7C0EDC"/>
    <w:multiLevelType w:val="hybridMultilevel"/>
    <w:tmpl w:val="62AA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63BF0"/>
    <w:multiLevelType w:val="hybridMultilevel"/>
    <w:tmpl w:val="B32E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12"/>
  </w:num>
  <w:num w:numId="4">
    <w:abstractNumId w:val="16"/>
  </w:num>
  <w:num w:numId="5">
    <w:abstractNumId w:val="11"/>
  </w:num>
  <w:num w:numId="6">
    <w:abstractNumId w:val="5"/>
  </w:num>
  <w:num w:numId="7">
    <w:abstractNumId w:val="27"/>
  </w:num>
  <w:num w:numId="8">
    <w:abstractNumId w:val="8"/>
  </w:num>
  <w:num w:numId="9">
    <w:abstractNumId w:val="25"/>
  </w:num>
  <w:num w:numId="10">
    <w:abstractNumId w:val="15"/>
  </w:num>
  <w:num w:numId="11">
    <w:abstractNumId w:val="7"/>
  </w:num>
  <w:num w:numId="12">
    <w:abstractNumId w:val="14"/>
  </w:num>
  <w:num w:numId="13">
    <w:abstractNumId w:val="29"/>
  </w:num>
  <w:num w:numId="14">
    <w:abstractNumId w:val="13"/>
  </w:num>
  <w:num w:numId="15">
    <w:abstractNumId w:val="0"/>
  </w:num>
  <w:num w:numId="16">
    <w:abstractNumId w:val="6"/>
  </w:num>
  <w:num w:numId="17">
    <w:abstractNumId w:val="20"/>
  </w:num>
  <w:num w:numId="18">
    <w:abstractNumId w:val="17"/>
  </w:num>
  <w:num w:numId="19">
    <w:abstractNumId w:val="1"/>
  </w:num>
  <w:num w:numId="20">
    <w:abstractNumId w:val="4"/>
  </w:num>
  <w:num w:numId="21">
    <w:abstractNumId w:val="19"/>
  </w:num>
  <w:num w:numId="22">
    <w:abstractNumId w:val="21"/>
  </w:num>
  <w:num w:numId="23">
    <w:abstractNumId w:val="9"/>
  </w:num>
  <w:num w:numId="24">
    <w:abstractNumId w:val="28"/>
  </w:num>
  <w:num w:numId="25">
    <w:abstractNumId w:val="24"/>
  </w:num>
  <w:num w:numId="26">
    <w:abstractNumId w:val="23"/>
  </w:num>
  <w:num w:numId="27">
    <w:abstractNumId w:val="22"/>
  </w:num>
  <w:num w:numId="28">
    <w:abstractNumId w:val="3"/>
  </w:num>
  <w:num w:numId="29">
    <w:abstractNumId w:val="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szQ0NDG3NDY2sTRU0lEKTi0uzszPAykwrwUA0zgQciwAAAA="/>
  </w:docVars>
  <w:rsids>
    <w:rsidRoot w:val="00FA4765"/>
    <w:rsid w:val="0001592B"/>
    <w:rsid w:val="00015CAE"/>
    <w:rsid w:val="000161D1"/>
    <w:rsid w:val="000346D6"/>
    <w:rsid w:val="00071567"/>
    <w:rsid w:val="00074C2E"/>
    <w:rsid w:val="00077707"/>
    <w:rsid w:val="000A2DBA"/>
    <w:rsid w:val="000A7BA5"/>
    <w:rsid w:val="000A7CF7"/>
    <w:rsid w:val="000E1A24"/>
    <w:rsid w:val="000F33A9"/>
    <w:rsid w:val="001038B4"/>
    <w:rsid w:val="0010698D"/>
    <w:rsid w:val="00141FED"/>
    <w:rsid w:val="00143286"/>
    <w:rsid w:val="00171D65"/>
    <w:rsid w:val="001730FA"/>
    <w:rsid w:val="001741EB"/>
    <w:rsid w:val="00196530"/>
    <w:rsid w:val="001B51F5"/>
    <w:rsid w:val="001C1935"/>
    <w:rsid w:val="001C6CEC"/>
    <w:rsid w:val="00211E26"/>
    <w:rsid w:val="00236B85"/>
    <w:rsid w:val="00242C79"/>
    <w:rsid w:val="00246DD5"/>
    <w:rsid w:val="002C27A5"/>
    <w:rsid w:val="002E5B6A"/>
    <w:rsid w:val="00326519"/>
    <w:rsid w:val="00330B8E"/>
    <w:rsid w:val="003409D0"/>
    <w:rsid w:val="00340EF4"/>
    <w:rsid w:val="00364906"/>
    <w:rsid w:val="00370601"/>
    <w:rsid w:val="003935FF"/>
    <w:rsid w:val="00397B33"/>
    <w:rsid w:val="003C5274"/>
    <w:rsid w:val="003E2CD1"/>
    <w:rsid w:val="003E5C12"/>
    <w:rsid w:val="003F4828"/>
    <w:rsid w:val="003F7591"/>
    <w:rsid w:val="0040140E"/>
    <w:rsid w:val="00423ECE"/>
    <w:rsid w:val="0043541D"/>
    <w:rsid w:val="00435A8A"/>
    <w:rsid w:val="00467C76"/>
    <w:rsid w:val="00482449"/>
    <w:rsid w:val="004974B9"/>
    <w:rsid w:val="004A0163"/>
    <w:rsid w:val="004A6FA5"/>
    <w:rsid w:val="004D60E2"/>
    <w:rsid w:val="004E40BA"/>
    <w:rsid w:val="0050306E"/>
    <w:rsid w:val="005051CC"/>
    <w:rsid w:val="00530021"/>
    <w:rsid w:val="00555469"/>
    <w:rsid w:val="0055739C"/>
    <w:rsid w:val="005645CA"/>
    <w:rsid w:val="005856D6"/>
    <w:rsid w:val="0059137C"/>
    <w:rsid w:val="005A5F15"/>
    <w:rsid w:val="005B4B23"/>
    <w:rsid w:val="005C0C09"/>
    <w:rsid w:val="005C6E64"/>
    <w:rsid w:val="006169F6"/>
    <w:rsid w:val="00617686"/>
    <w:rsid w:val="00622A49"/>
    <w:rsid w:val="0062522C"/>
    <w:rsid w:val="00631D0B"/>
    <w:rsid w:val="00640508"/>
    <w:rsid w:val="00660427"/>
    <w:rsid w:val="00661B25"/>
    <w:rsid w:val="00685505"/>
    <w:rsid w:val="006E516A"/>
    <w:rsid w:val="006F4F45"/>
    <w:rsid w:val="0070276A"/>
    <w:rsid w:val="0070583D"/>
    <w:rsid w:val="00724B6F"/>
    <w:rsid w:val="00727B71"/>
    <w:rsid w:val="0076114A"/>
    <w:rsid w:val="00783E5B"/>
    <w:rsid w:val="007A10D4"/>
    <w:rsid w:val="007B4F5D"/>
    <w:rsid w:val="007D7FA7"/>
    <w:rsid w:val="007E18ED"/>
    <w:rsid w:val="007F3723"/>
    <w:rsid w:val="007F66B1"/>
    <w:rsid w:val="00816154"/>
    <w:rsid w:val="008305E9"/>
    <w:rsid w:val="00835BF6"/>
    <w:rsid w:val="00840CA7"/>
    <w:rsid w:val="0084493C"/>
    <w:rsid w:val="00851D9F"/>
    <w:rsid w:val="00854ED4"/>
    <w:rsid w:val="00862DC5"/>
    <w:rsid w:val="00867AEC"/>
    <w:rsid w:val="0087006A"/>
    <w:rsid w:val="008C71CB"/>
    <w:rsid w:val="008F4910"/>
    <w:rsid w:val="008F6DBC"/>
    <w:rsid w:val="00910072"/>
    <w:rsid w:val="00910163"/>
    <w:rsid w:val="009231F3"/>
    <w:rsid w:val="00932E4F"/>
    <w:rsid w:val="0094103B"/>
    <w:rsid w:val="00945848"/>
    <w:rsid w:val="0095136C"/>
    <w:rsid w:val="00955458"/>
    <w:rsid w:val="009637B3"/>
    <w:rsid w:val="009710C2"/>
    <w:rsid w:val="00986430"/>
    <w:rsid w:val="00997B6E"/>
    <w:rsid w:val="009A6287"/>
    <w:rsid w:val="009B261B"/>
    <w:rsid w:val="009B6E1A"/>
    <w:rsid w:val="009C1337"/>
    <w:rsid w:val="009C6DDC"/>
    <w:rsid w:val="009D3C49"/>
    <w:rsid w:val="009D429D"/>
    <w:rsid w:val="009F66F9"/>
    <w:rsid w:val="00A0342E"/>
    <w:rsid w:val="00A13C05"/>
    <w:rsid w:val="00A17FFD"/>
    <w:rsid w:val="00A3024D"/>
    <w:rsid w:val="00A42AB2"/>
    <w:rsid w:val="00A44C53"/>
    <w:rsid w:val="00A521E0"/>
    <w:rsid w:val="00A61616"/>
    <w:rsid w:val="00A636A7"/>
    <w:rsid w:val="00A866BA"/>
    <w:rsid w:val="00A94CFD"/>
    <w:rsid w:val="00AC1ADC"/>
    <w:rsid w:val="00AC6A89"/>
    <w:rsid w:val="00AD2B28"/>
    <w:rsid w:val="00AD62EE"/>
    <w:rsid w:val="00AE5870"/>
    <w:rsid w:val="00B120DD"/>
    <w:rsid w:val="00B46A94"/>
    <w:rsid w:val="00BE2BBB"/>
    <w:rsid w:val="00BF4354"/>
    <w:rsid w:val="00C03524"/>
    <w:rsid w:val="00C04A28"/>
    <w:rsid w:val="00C17B90"/>
    <w:rsid w:val="00C20316"/>
    <w:rsid w:val="00C57B42"/>
    <w:rsid w:val="00C72224"/>
    <w:rsid w:val="00C75B36"/>
    <w:rsid w:val="00C76F43"/>
    <w:rsid w:val="00C77F9F"/>
    <w:rsid w:val="00CA02A8"/>
    <w:rsid w:val="00CA37C6"/>
    <w:rsid w:val="00CB1D13"/>
    <w:rsid w:val="00CE2C08"/>
    <w:rsid w:val="00D2645F"/>
    <w:rsid w:val="00D35824"/>
    <w:rsid w:val="00D376DF"/>
    <w:rsid w:val="00D60F6A"/>
    <w:rsid w:val="00D6112F"/>
    <w:rsid w:val="00D95C55"/>
    <w:rsid w:val="00D97AB6"/>
    <w:rsid w:val="00DA5A78"/>
    <w:rsid w:val="00DA654E"/>
    <w:rsid w:val="00DD311E"/>
    <w:rsid w:val="00DD4200"/>
    <w:rsid w:val="00DD5FE0"/>
    <w:rsid w:val="00DE2241"/>
    <w:rsid w:val="00DF61DE"/>
    <w:rsid w:val="00E16685"/>
    <w:rsid w:val="00E35FFE"/>
    <w:rsid w:val="00E407AF"/>
    <w:rsid w:val="00E42741"/>
    <w:rsid w:val="00E45F9D"/>
    <w:rsid w:val="00E735FF"/>
    <w:rsid w:val="00E964BC"/>
    <w:rsid w:val="00EA3685"/>
    <w:rsid w:val="00EA7DB9"/>
    <w:rsid w:val="00EC51A3"/>
    <w:rsid w:val="00ED26B9"/>
    <w:rsid w:val="00ED26CA"/>
    <w:rsid w:val="00EE39CF"/>
    <w:rsid w:val="00EE73D1"/>
    <w:rsid w:val="00F1182A"/>
    <w:rsid w:val="00F22F7A"/>
    <w:rsid w:val="00F26B1A"/>
    <w:rsid w:val="00F328B2"/>
    <w:rsid w:val="00F854EF"/>
    <w:rsid w:val="00F90B2B"/>
    <w:rsid w:val="00FA4765"/>
    <w:rsid w:val="00FC0331"/>
    <w:rsid w:val="00FD3D3B"/>
    <w:rsid w:val="00FD54D1"/>
    <w:rsid w:val="00FF3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71140"/>
  <w15:chartTrackingRefBased/>
  <w15:docId w15:val="{B55D9102-3E51-49B2-B921-FDED3882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4765"/>
    <w:pPr>
      <w:spacing w:after="0" w:line="240" w:lineRule="auto"/>
    </w:pPr>
    <w:rPr>
      <w:rFonts w:ascii="Calibri" w:eastAsia="Calibri" w:hAnsi="Calibri" w:cs="Times New Roman"/>
      <w:sz w:val="24"/>
      <w:szCs w:val="24"/>
    </w:rPr>
  </w:style>
  <w:style w:type="paragraph" w:styleId="Heading1">
    <w:name w:val="heading 1"/>
    <w:basedOn w:val="Normal"/>
    <w:link w:val="Heading1Char"/>
    <w:uiPriority w:val="9"/>
    <w:qFormat/>
    <w:rsid w:val="00FA4765"/>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FA4765"/>
    <w:pPr>
      <w:keepNext/>
      <w:keepLines/>
      <w:spacing w:before="4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246DD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76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A4765"/>
    <w:rPr>
      <w:rFonts w:ascii="Calibri Light" w:eastAsia="Times New Roman" w:hAnsi="Calibri Light" w:cs="Times New Roman"/>
      <w:color w:val="2F5496"/>
      <w:sz w:val="26"/>
      <w:szCs w:val="26"/>
    </w:rPr>
  </w:style>
  <w:style w:type="paragraph" w:styleId="Header">
    <w:name w:val="header"/>
    <w:basedOn w:val="Normal"/>
    <w:link w:val="HeaderChar"/>
    <w:uiPriority w:val="99"/>
    <w:unhideWhenUsed/>
    <w:rsid w:val="00FA4765"/>
    <w:pPr>
      <w:tabs>
        <w:tab w:val="center" w:pos="4680"/>
        <w:tab w:val="right" w:pos="9360"/>
      </w:tabs>
    </w:pPr>
  </w:style>
  <w:style w:type="character" w:customStyle="1" w:styleId="HeaderChar">
    <w:name w:val="Header Char"/>
    <w:basedOn w:val="DefaultParagraphFont"/>
    <w:link w:val="Header"/>
    <w:uiPriority w:val="99"/>
    <w:rsid w:val="00FA4765"/>
    <w:rPr>
      <w:rFonts w:ascii="Calibri" w:eastAsia="Calibri" w:hAnsi="Calibri" w:cs="Times New Roman"/>
      <w:sz w:val="24"/>
      <w:szCs w:val="24"/>
    </w:rPr>
  </w:style>
  <w:style w:type="character" w:styleId="Hyperlink">
    <w:name w:val="Hyperlink"/>
    <w:uiPriority w:val="99"/>
    <w:unhideWhenUsed/>
    <w:rsid w:val="00FA4765"/>
    <w:rPr>
      <w:color w:val="0563C1"/>
      <w:u w:val="single"/>
    </w:rPr>
  </w:style>
  <w:style w:type="paragraph" w:styleId="Footer">
    <w:name w:val="footer"/>
    <w:basedOn w:val="Normal"/>
    <w:link w:val="FooterChar"/>
    <w:uiPriority w:val="99"/>
    <w:unhideWhenUsed/>
    <w:rsid w:val="00FA4765"/>
    <w:pPr>
      <w:tabs>
        <w:tab w:val="center" w:pos="4680"/>
        <w:tab w:val="right" w:pos="9360"/>
      </w:tabs>
    </w:pPr>
  </w:style>
  <w:style w:type="character" w:customStyle="1" w:styleId="FooterChar">
    <w:name w:val="Footer Char"/>
    <w:basedOn w:val="DefaultParagraphFont"/>
    <w:link w:val="Footer"/>
    <w:uiPriority w:val="99"/>
    <w:rsid w:val="00FA4765"/>
    <w:rPr>
      <w:rFonts w:ascii="Calibri" w:eastAsia="Calibri" w:hAnsi="Calibri" w:cs="Times New Roman"/>
      <w:sz w:val="24"/>
      <w:szCs w:val="24"/>
    </w:rPr>
  </w:style>
  <w:style w:type="table" w:customStyle="1" w:styleId="PlainTable11">
    <w:name w:val="Plain Table 11"/>
    <w:basedOn w:val="TableNormal"/>
    <w:uiPriority w:val="41"/>
    <w:rsid w:val="00FA4765"/>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FA4765"/>
    <w:pPr>
      <w:spacing w:after="200" w:line="276" w:lineRule="auto"/>
      <w:ind w:left="720"/>
      <w:contextualSpacing/>
    </w:pPr>
    <w:rPr>
      <w:sz w:val="22"/>
      <w:szCs w:val="22"/>
    </w:rPr>
  </w:style>
  <w:style w:type="character" w:customStyle="1" w:styleId="t">
    <w:name w:val="t"/>
    <w:rsid w:val="00FA4765"/>
  </w:style>
  <w:style w:type="table" w:styleId="TableGrid">
    <w:name w:val="Table Grid"/>
    <w:basedOn w:val="TableNormal"/>
    <w:uiPriority w:val="39"/>
    <w:rsid w:val="00FA476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FA4765"/>
    <w:pPr>
      <w:spacing w:after="0" w:line="240" w:lineRule="auto"/>
    </w:pPr>
    <w:rPr>
      <w:rFonts w:ascii="Calibri" w:eastAsia="Calibri" w:hAnsi="Calibri" w:cs="Times New Roman"/>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ListBullet">
    <w:name w:val="List Bullet"/>
    <w:basedOn w:val="Normal"/>
    <w:uiPriority w:val="99"/>
    <w:unhideWhenUsed/>
    <w:rsid w:val="00FA4765"/>
    <w:pPr>
      <w:numPr>
        <w:numId w:val="15"/>
      </w:numPr>
      <w:tabs>
        <w:tab w:val="clear" w:pos="360"/>
      </w:tabs>
      <w:spacing w:after="200" w:line="276" w:lineRule="auto"/>
      <w:ind w:left="720"/>
      <w:contextualSpacing/>
    </w:pPr>
    <w:rPr>
      <w:sz w:val="22"/>
      <w:szCs w:val="22"/>
    </w:rPr>
  </w:style>
  <w:style w:type="paragraph" w:customStyle="1" w:styleId="Normal1">
    <w:name w:val="Normal1"/>
    <w:rsid w:val="00FA4765"/>
    <w:pPr>
      <w:spacing w:after="0" w:line="276" w:lineRule="auto"/>
    </w:pPr>
    <w:rPr>
      <w:rFonts w:ascii="Arial" w:eastAsia="Arial" w:hAnsi="Arial" w:cs="Arial"/>
      <w:color w:val="000000"/>
      <w:szCs w:val="20"/>
    </w:rPr>
  </w:style>
  <w:style w:type="character" w:customStyle="1" w:styleId="gi">
    <w:name w:val="gi"/>
    <w:rsid w:val="00FA4765"/>
  </w:style>
  <w:style w:type="character" w:customStyle="1" w:styleId="apple-converted-space">
    <w:name w:val="apple-converted-space"/>
    <w:rsid w:val="00FA4765"/>
  </w:style>
  <w:style w:type="paragraph" w:styleId="TOC1">
    <w:name w:val="toc 1"/>
    <w:basedOn w:val="Normal"/>
    <w:next w:val="Normal"/>
    <w:autoRedefine/>
    <w:uiPriority w:val="39"/>
    <w:unhideWhenUsed/>
    <w:rsid w:val="00FA4765"/>
    <w:pPr>
      <w:tabs>
        <w:tab w:val="right" w:leader="dot" w:pos="9350"/>
      </w:tabs>
      <w:spacing w:after="100" w:line="259" w:lineRule="auto"/>
    </w:pPr>
    <w:rPr>
      <w:rFonts w:ascii="Times New Roman" w:hAnsi="Times New Roman"/>
      <w:b/>
      <w:noProof/>
      <w:color w:val="000000"/>
    </w:rPr>
  </w:style>
  <w:style w:type="paragraph" w:styleId="TOCHeading">
    <w:name w:val="TOC Heading"/>
    <w:basedOn w:val="Heading1"/>
    <w:next w:val="Normal"/>
    <w:uiPriority w:val="39"/>
    <w:unhideWhenUsed/>
    <w:qFormat/>
    <w:rsid w:val="00FA4765"/>
    <w:pPr>
      <w:keepNext/>
      <w:keepLines/>
      <w:spacing w:before="240" w:beforeAutospacing="0" w:after="0" w:afterAutospacing="0" w:line="259" w:lineRule="auto"/>
      <w:outlineLvl w:val="9"/>
    </w:pPr>
    <w:rPr>
      <w:rFonts w:ascii="Calibri Light" w:hAnsi="Calibri Light"/>
      <w:b w:val="0"/>
      <w:bCs w:val="0"/>
      <w:color w:val="2F5496"/>
      <w:kern w:val="0"/>
      <w:sz w:val="32"/>
      <w:szCs w:val="32"/>
    </w:rPr>
  </w:style>
  <w:style w:type="paragraph" w:styleId="TOC2">
    <w:name w:val="toc 2"/>
    <w:basedOn w:val="Normal"/>
    <w:next w:val="Normal"/>
    <w:autoRedefine/>
    <w:uiPriority w:val="39"/>
    <w:unhideWhenUsed/>
    <w:rsid w:val="00FA4765"/>
    <w:pPr>
      <w:spacing w:after="100" w:line="259" w:lineRule="auto"/>
      <w:ind w:left="220"/>
    </w:pPr>
    <w:rPr>
      <w:sz w:val="22"/>
      <w:szCs w:val="22"/>
      <w:lang w:val="es-ES"/>
    </w:rPr>
  </w:style>
  <w:style w:type="paragraph" w:styleId="BodyTextIndent2">
    <w:name w:val="Body Text Indent 2"/>
    <w:basedOn w:val="Normal"/>
    <w:link w:val="BodyTextIndent2Char"/>
    <w:uiPriority w:val="99"/>
    <w:unhideWhenUsed/>
    <w:rsid w:val="00FA4765"/>
    <w:pPr>
      <w:tabs>
        <w:tab w:val="left" w:pos="360"/>
      </w:tabs>
      <w:ind w:left="2160"/>
    </w:pPr>
    <w:rPr>
      <w:rFonts w:ascii="Arial" w:eastAsia="Times New Roman" w:hAnsi="Arial"/>
      <w:noProof/>
      <w:sz w:val="21"/>
      <w:szCs w:val="20"/>
    </w:rPr>
  </w:style>
  <w:style w:type="character" w:customStyle="1" w:styleId="BodyTextIndent2Char">
    <w:name w:val="Body Text Indent 2 Char"/>
    <w:basedOn w:val="DefaultParagraphFont"/>
    <w:link w:val="BodyTextIndent2"/>
    <w:uiPriority w:val="99"/>
    <w:rsid w:val="00FA4765"/>
    <w:rPr>
      <w:rFonts w:ascii="Arial" w:eastAsia="Times New Roman" w:hAnsi="Arial" w:cs="Times New Roman"/>
      <w:noProof/>
      <w:sz w:val="21"/>
      <w:szCs w:val="20"/>
    </w:rPr>
  </w:style>
  <w:style w:type="character" w:styleId="Strong">
    <w:name w:val="Strong"/>
    <w:uiPriority w:val="22"/>
    <w:qFormat/>
    <w:rsid w:val="00FA4765"/>
    <w:rPr>
      <w:b/>
      <w:bCs/>
    </w:rPr>
  </w:style>
  <w:style w:type="paragraph" w:styleId="BalloonText">
    <w:name w:val="Balloon Text"/>
    <w:basedOn w:val="Normal"/>
    <w:link w:val="BalloonTextChar"/>
    <w:uiPriority w:val="99"/>
    <w:semiHidden/>
    <w:unhideWhenUsed/>
    <w:rsid w:val="00FA4765"/>
    <w:rPr>
      <w:rFonts w:ascii="Segoe UI" w:hAnsi="Segoe UI" w:cs="Segoe UI"/>
      <w:sz w:val="18"/>
      <w:szCs w:val="18"/>
      <w:lang w:val="es-ES"/>
    </w:rPr>
  </w:style>
  <w:style w:type="character" w:customStyle="1" w:styleId="BalloonTextChar">
    <w:name w:val="Balloon Text Char"/>
    <w:basedOn w:val="DefaultParagraphFont"/>
    <w:link w:val="BalloonText"/>
    <w:uiPriority w:val="99"/>
    <w:semiHidden/>
    <w:rsid w:val="00FA4765"/>
    <w:rPr>
      <w:rFonts w:ascii="Segoe UI" w:eastAsia="Calibri" w:hAnsi="Segoe UI" w:cs="Segoe UI"/>
      <w:sz w:val="18"/>
      <w:szCs w:val="18"/>
      <w:lang w:val="es-ES"/>
    </w:rPr>
  </w:style>
  <w:style w:type="character" w:customStyle="1" w:styleId="Heading3Char">
    <w:name w:val="Heading 3 Char"/>
    <w:basedOn w:val="DefaultParagraphFont"/>
    <w:link w:val="Heading3"/>
    <w:uiPriority w:val="9"/>
    <w:rsid w:val="00246DD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0140E"/>
    <w:pPr>
      <w:spacing w:after="100"/>
      <w:ind w:left="480"/>
    </w:pPr>
  </w:style>
  <w:style w:type="paragraph" w:customStyle="1" w:styleId="SectionTitle">
    <w:name w:val="Section Title"/>
    <w:basedOn w:val="Normal"/>
    <w:uiPriority w:val="2"/>
    <w:qFormat/>
    <w:rsid w:val="00196530"/>
    <w:pPr>
      <w:pageBreakBefore/>
      <w:spacing w:line="480" w:lineRule="auto"/>
      <w:jc w:val="center"/>
      <w:outlineLvl w:val="0"/>
    </w:pPr>
    <w:rPr>
      <w:rFonts w:asciiTheme="majorHAnsi" w:eastAsiaTheme="majorEastAsia" w:hAnsiTheme="majorHAnsi" w:cstheme="majorBidi"/>
      <w:kern w:val="24"/>
      <w:lang w:eastAsia="ja-JP"/>
    </w:rPr>
  </w:style>
  <w:style w:type="paragraph" w:styleId="Title">
    <w:name w:val="Title"/>
    <w:basedOn w:val="Normal"/>
    <w:link w:val="TitleChar"/>
    <w:qFormat/>
    <w:rsid w:val="00196530"/>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196530"/>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196530"/>
    <w:pPr>
      <w:spacing w:line="480" w:lineRule="auto"/>
      <w:jc w:val="center"/>
    </w:pPr>
    <w:rPr>
      <w:rFonts w:asciiTheme="minorHAnsi" w:eastAsiaTheme="minorEastAsia" w:hAnsiTheme="minorHAnsi" w:cstheme="minorBidi"/>
      <w:kern w:val="24"/>
      <w:lang w:eastAsia="ja-JP"/>
    </w:rPr>
  </w:style>
  <w:style w:type="paragraph" w:styleId="Bibliography">
    <w:name w:val="Bibliography"/>
    <w:basedOn w:val="Normal"/>
    <w:next w:val="Normal"/>
    <w:uiPriority w:val="37"/>
    <w:unhideWhenUsed/>
    <w:rsid w:val="00103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437883">
      <w:bodyDiv w:val="1"/>
      <w:marLeft w:val="0"/>
      <w:marRight w:val="0"/>
      <w:marTop w:val="0"/>
      <w:marBottom w:val="0"/>
      <w:divBdr>
        <w:top w:val="none" w:sz="0" w:space="0" w:color="auto"/>
        <w:left w:val="none" w:sz="0" w:space="0" w:color="auto"/>
        <w:bottom w:val="none" w:sz="0" w:space="0" w:color="auto"/>
        <w:right w:val="none" w:sz="0" w:space="0" w:color="auto"/>
      </w:divBdr>
    </w:div>
    <w:div w:id="667903893">
      <w:bodyDiv w:val="1"/>
      <w:marLeft w:val="0"/>
      <w:marRight w:val="0"/>
      <w:marTop w:val="0"/>
      <w:marBottom w:val="0"/>
      <w:divBdr>
        <w:top w:val="none" w:sz="0" w:space="0" w:color="auto"/>
        <w:left w:val="none" w:sz="0" w:space="0" w:color="auto"/>
        <w:bottom w:val="none" w:sz="0" w:space="0" w:color="auto"/>
        <w:right w:val="none" w:sz="0" w:space="0" w:color="auto"/>
      </w:divBdr>
    </w:div>
    <w:div w:id="958226395">
      <w:bodyDiv w:val="1"/>
      <w:marLeft w:val="0"/>
      <w:marRight w:val="0"/>
      <w:marTop w:val="0"/>
      <w:marBottom w:val="0"/>
      <w:divBdr>
        <w:top w:val="none" w:sz="0" w:space="0" w:color="auto"/>
        <w:left w:val="none" w:sz="0" w:space="0" w:color="auto"/>
        <w:bottom w:val="none" w:sz="0" w:space="0" w:color="auto"/>
        <w:right w:val="none" w:sz="0" w:space="0" w:color="auto"/>
      </w:divBdr>
    </w:div>
    <w:div w:id="1013534675">
      <w:bodyDiv w:val="1"/>
      <w:marLeft w:val="0"/>
      <w:marRight w:val="0"/>
      <w:marTop w:val="0"/>
      <w:marBottom w:val="0"/>
      <w:divBdr>
        <w:top w:val="none" w:sz="0" w:space="0" w:color="auto"/>
        <w:left w:val="none" w:sz="0" w:space="0" w:color="auto"/>
        <w:bottom w:val="none" w:sz="0" w:space="0" w:color="auto"/>
        <w:right w:val="none" w:sz="0" w:space="0" w:color="auto"/>
      </w:divBdr>
    </w:div>
    <w:div w:id="1339891250">
      <w:bodyDiv w:val="1"/>
      <w:marLeft w:val="0"/>
      <w:marRight w:val="0"/>
      <w:marTop w:val="0"/>
      <w:marBottom w:val="0"/>
      <w:divBdr>
        <w:top w:val="none" w:sz="0" w:space="0" w:color="auto"/>
        <w:left w:val="none" w:sz="0" w:space="0" w:color="auto"/>
        <w:bottom w:val="none" w:sz="0" w:space="0" w:color="auto"/>
        <w:right w:val="none" w:sz="0" w:space="0" w:color="auto"/>
      </w:divBdr>
    </w:div>
    <w:div w:id="1551068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header" Target="header1.xml"/><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mailto:tokusanya@student.umuc.edu"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jpe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header" Target="header2.xml"/><Relationship Id="rId8" Type="http://schemas.openxmlformats.org/officeDocument/2006/relationships/hyperlink" Target="mailto:rbrandon87@gmail.com" TargetMode="Externa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129" Type="http://schemas.openxmlformats.org/officeDocument/2006/relationships/image" Target="media/image118.png"/><Relationship Id="rId137" Type="http://schemas.openxmlformats.org/officeDocument/2006/relationships/image" Target="media/image12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jpeg"/><Relationship Id="rId119" Type="http://schemas.openxmlformats.org/officeDocument/2006/relationships/image" Target="media/image108.png"/><Relationship Id="rId127" Type="http://schemas.openxmlformats.org/officeDocument/2006/relationships/image" Target="media/image116.png"/><Relationship Id="rId10" Type="http://schemas.openxmlformats.org/officeDocument/2006/relationships/hyperlink" Target="mailto:rseyoum@student.umuc.edu"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4" Type="http://schemas.openxmlformats.org/officeDocument/2006/relationships/settings" Target="settings.xml"/><Relationship Id="rId9" Type="http://schemas.openxmlformats.org/officeDocument/2006/relationships/hyperlink" Target="mailto:joluwadamilare@student.umuc.edu"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80F819C84270B70C2A0907E2FECA"/>
        <w:category>
          <w:name w:val="General"/>
          <w:gallery w:val="placeholder"/>
        </w:category>
        <w:types>
          <w:type w:val="bbPlcHdr"/>
        </w:types>
        <w:behaviors>
          <w:behavior w:val="content"/>
        </w:behaviors>
        <w:guid w:val="{61E863EA-23CD-4CF4-9483-B090C8C5F516}"/>
      </w:docPartPr>
      <w:docPartBody>
        <w:p w:rsidR="00F64477" w:rsidRDefault="00F64477" w:rsidP="00F64477">
          <w:pPr>
            <w:pStyle w:val="0A8F80F819C84270B70C2A0907E2FEC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477"/>
    <w:rsid w:val="000F7C10"/>
    <w:rsid w:val="004F75B0"/>
    <w:rsid w:val="00841E0B"/>
    <w:rsid w:val="00A1250D"/>
    <w:rsid w:val="00F64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8F80F819C84270B70C2A0907E2FECA">
    <w:name w:val="0A8F80F819C84270B70C2A0907E2FECA"/>
    <w:rsid w:val="00F64477"/>
  </w:style>
  <w:style w:type="paragraph" w:customStyle="1" w:styleId="7BC64EC929244AEC9ECEE0E12F51CBCB">
    <w:name w:val="7BC64EC929244AEC9ECEE0E12F51CBCB"/>
    <w:rsid w:val="00F644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f10</b:Tag>
    <b:SourceType>ElectronicSource</b:SourceType>
    <b:Guid>{1E439C66-BC75-429F-974C-2488EE30BA83}</b:Guid>
    <b:Author>
      <b:Author>
        <b:NameList>
          <b:Person>
            <b:Last>Sofia</b:Last>
          </b:Person>
        </b:NameList>
      </b:Author>
    </b:Author>
    <b:Title>Software Development Process: Requirements Analysis</b:Title>
    <b:Year>2010</b:Year>
    <b:URL>https://www.uacg.bg/filebank/acadstaff/userfiles/publ_bg_397_SDP_activities_and_steps.pdf</b:URL>
    <b:RefOrder>4</b:RefOrder>
  </b:Source>
  <b:Source>
    <b:Tag>Rou19</b:Tag>
    <b:SourceType>ElectronicSource</b:SourceType>
    <b:Guid>{B0379148-2B87-44E4-9096-F8552A31F365}</b:Guid>
    <b:Author>
      <b:Author>
        <b:NameList>
          <b:Person>
            <b:Last>Rouse</b:Last>
            <b:First>Margaret</b:First>
          </b:Person>
        </b:NameList>
      </b:Author>
    </b:Author>
    <b:Title>Requirements Analysis</b:Title>
    <b:InternetSiteTitle>TechTarget</b:InternetSiteTitle>
    <b:Year>2019</b:Year>
    <b:URL>https://searchsoftwarequality.techtarget.com/definition/requirements-analysis</b:URL>
    <b:RefOrder>1</b:RefOrder>
  </b:Source>
  <b:Source>
    <b:Tag>Max12</b:Tag>
    <b:SourceType>ElectronicSource</b:SourceType>
    <b:Guid>{E516DFA5-1214-47C1-ADE4-1D0BF093FE62}</b:Guid>
    <b:Author>
      <b:Author>
        <b:NameList>
          <b:Person>
            <b:Last>Maxim</b:Last>
            <b:First>Bruce</b:First>
            <b:Middle>R</b:Middle>
          </b:Person>
        </b:NameList>
      </b:Author>
    </b:Author>
    <b:Title>Requirements analysis</b:Title>
    <b:InternetSiteTitle>Slideshare</b:InternetSiteTitle>
    <b:Year>2012</b:Year>
    <b:URL>https://www.slideshare.net/asimnawaz54/requirements-analysis-15191479</b:URL>
    <b:RefOrder>3</b:RefOrder>
  </b:Source>
  <b:Source>
    <b:Tag>Bar13</b:Tag>
    <b:SourceType>ElectronicSource</b:SourceType>
    <b:Guid>{716018D7-D787-4465-85BC-6DBA0081A939}</b:Guid>
    <b:Title>Barbra Dozier's Blog</b:Title>
    <b:InternetSiteTitle>Wordpress</b:InternetSiteTitle>
    <b:Year>2013</b:Year>
    <b:URL>https://barbradozier.wordpress.com/2013/07/25/online-shopping-system/</b:URL>
    <b:Author>
      <b:Author>
        <b:NameList>
          <b:Person>
            <b:Last>barbradozier</b:Last>
          </b:Person>
        </b:NameList>
      </b:Author>
    </b:Author>
    <b:RefOrder>5</b:RefOrder>
  </b:Source>
  <b:Source>
    <b:Tag>Req19</b:Tag>
    <b:SourceType>ElectronicSource</b:SourceType>
    <b:Guid>{3B4026AD-3164-450A-A5CD-CCB2F99849C4}</b:Guid>
    <b:Title>Requirements Analysis Techniques with Example: Complete Tutorial</b:Title>
    <b:InternetSiteTitle>Guru99</b:InternetSiteTitle>
    <b:Year>2019</b:Year>
    <b:URL>https://www.guru99.com/requirements-analysis-and-transformation-techniques.html</b:URL>
    <b:RefOrder>2</b:RefOrder>
  </b:Source>
</b:Sources>
</file>

<file path=customXml/itemProps1.xml><?xml version="1.0" encoding="utf-8"?>
<ds:datastoreItem xmlns:ds="http://schemas.openxmlformats.org/officeDocument/2006/customXml" ds:itemID="{1E8F6447-E424-4A3C-9371-B860ACF2D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08</Pages>
  <Words>10115</Words>
  <Characters>5765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Database Design and Implementation of a Secure Online Shopping System</vt:lpstr>
    </vt:vector>
  </TitlesOfParts>
  <Company/>
  <LinksUpToDate>false</LinksUpToDate>
  <CharactersWithSpaces>6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Implementation of a Secure Online Shopping System</dc:title>
  <dc:subject/>
  <dc:creator>Roha Seyoum</dc:creator>
  <cp:keywords/>
  <dc:description/>
  <cp:lastModifiedBy>Roha Seyoum</cp:lastModifiedBy>
  <cp:revision>26</cp:revision>
  <cp:lastPrinted>2019-03-22T02:46:00Z</cp:lastPrinted>
  <dcterms:created xsi:type="dcterms:W3CDTF">2019-03-24T00:25:00Z</dcterms:created>
  <dcterms:modified xsi:type="dcterms:W3CDTF">2019-03-24T02:32:00Z</dcterms:modified>
</cp:coreProperties>
</file>